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ơn</w:t>
      </w:r>
      <w:r>
        <w:t xml:space="preserve"> </w:t>
      </w:r>
      <w:r>
        <w:t xml:space="preserve">Hữu</w:t>
      </w:r>
      <w:r>
        <w:t xml:space="preserve"> </w:t>
      </w:r>
      <w:r>
        <w:t xml:space="preserve">Mộ</w:t>
      </w:r>
      <w:r>
        <w:t xml:space="preserve"> </w:t>
      </w:r>
      <w:r>
        <w:t xml:space="preserve">Hề</w:t>
      </w:r>
      <w:r>
        <w:t xml:space="preserve"> </w:t>
      </w:r>
      <w:r>
        <w:t xml:space="preserve">Mộ</w:t>
      </w:r>
      <w:r>
        <w:t xml:space="preserve"> </w:t>
      </w:r>
      <w:r>
        <w:t xml:space="preserve">Hữu</w:t>
      </w:r>
      <w:r>
        <w:t xml:space="preserve"> </w:t>
      </w:r>
      <w:r>
        <w:t xml:space="preserve">Lo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ơn-hữu-mộ-hề-mộ-hữu-long"/>
      <w:bookmarkEnd w:id="21"/>
      <w:r>
        <w:t xml:space="preserve">Sơn Hữu Mộ Hề Mộ Hữu Lo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nhất công nhất thụ, trộm mộ, thần quái, hài, chủng điền, HEBiên tập: Âu Dương TìnhHiệu đính: Tiểu HạtNơi đây là một lăng mộ mấy trăm năm hiu quạnh, bên trong có lũ quái vật giữ mộ nhàn rỗi chỉ ngồi ngắm nhau đến mất sạch tiêu chuẩn thẩm mỹ.</w:t>
            </w:r>
            <w:r>
              <w:br w:type="textWrapping"/>
            </w:r>
          </w:p>
        </w:tc>
      </w:tr>
    </w:tbl>
    <w:p>
      <w:pPr>
        <w:pStyle w:val="Compact"/>
      </w:pPr>
      <w:r>
        <w:br w:type="textWrapping"/>
      </w:r>
      <w:r>
        <w:br w:type="textWrapping"/>
      </w:r>
      <w:r>
        <w:rPr>
          <w:i/>
        </w:rPr>
        <w:t xml:space="preserve">Đọc và tải ebook truyện tại: http://truyenclub.com/son-huu-mo-he-mo-huu-long</w:t>
      </w:r>
      <w:r>
        <w:br w:type="textWrapping"/>
      </w:r>
    </w:p>
    <w:p>
      <w:pPr>
        <w:pStyle w:val="BodyText"/>
      </w:pPr>
      <w:r>
        <w:br w:type="textWrapping"/>
      </w:r>
      <w:r>
        <w:br w:type="textWrapping"/>
      </w:r>
    </w:p>
    <w:p>
      <w:pPr>
        <w:pStyle w:val="Heading2"/>
      </w:pPr>
      <w:bookmarkStart w:id="22" w:name="chương-1-1-xung-phong-nào-quân-đoàn-bảo-vệ-mộ-thượng"/>
      <w:bookmarkEnd w:id="22"/>
      <w:r>
        <w:t xml:space="preserve">1. Chương 1-1: Xung Phong Nào! Quân Đoàn Bảo Vệ Mộ! (thượng)</w:t>
      </w:r>
    </w:p>
    <w:p>
      <w:pPr>
        <w:pStyle w:val="Compact"/>
      </w:pPr>
      <w:r>
        <w:br w:type="textWrapping"/>
      </w:r>
      <w:r>
        <w:br w:type="textWrapping"/>
      </w:r>
      <w:r>
        <w:t xml:space="preserve">Nơi đây là một lăng mộ mấy trăm năm hiu quạnh, bên trong có lũ quái vật giữ mộ nhàn rỗi chỉ ngồi ngắm nhau đến mất sạch tiêu chuẩn thẩm mỹ. Ngày ngày bọn chúng hết buôn dưa lê lại đếm của cải, đếm của cải xong lại buôn dưa lê, cứ thế mà trải qua những ngày tháng đơn điệu buồn tẻ lại vô cùng quy luật.</w:t>
      </w:r>
      <w:r>
        <w:br w:type="textWrapping"/>
      </w:r>
      <w:r>
        <w:br w:type="textWrapping"/>
      </w:r>
      <w:r>
        <w:t xml:space="preserve">Tiểu Long nhớ lại lúc vừa gia nhập vào đội ngũ, lão đại trong đội – Phi Cương – thi thoảng lại trồi lên ngồi cùng bọn họ, tiện thể giảng dạy quy tắc giữ mộ. Đó là ba quy tắc nó vẫn nhớ như in đến tận hôm nay:</w:t>
      </w:r>
      <w:r>
        <w:br w:type="textWrapping"/>
      </w:r>
      <w:r>
        <w:br w:type="textWrapping"/>
      </w:r>
      <w:r>
        <w:rPr>
          <w:i/>
        </w:rPr>
        <w:t xml:space="preserve">Điều thứ nhất, thề chết bảo vệ lăng mộ.</w:t>
      </w:r>
      <w:r>
        <w:br w:type="textWrapping"/>
      </w:r>
      <w:r>
        <w:br w:type="textWrapping"/>
      </w:r>
      <w:r>
        <w:rPr>
          <w:i/>
        </w:rPr>
        <w:t xml:space="preserve">Điều thứ hai, không hoàn thành điều một, mời tuân thủ điều ba.</w:t>
      </w:r>
      <w:r>
        <w:br w:type="textWrapping"/>
      </w:r>
      <w:r>
        <w:br w:type="textWrapping"/>
      </w:r>
      <w:r>
        <w:rPr>
          <w:i/>
        </w:rPr>
        <w:t xml:space="preserve">Điều thứ ba, chết!</w:t>
      </w:r>
      <w:r>
        <w:br w:type="textWrapping"/>
      </w:r>
      <w:r>
        <w:br w:type="textWrapping"/>
      </w:r>
      <w:r>
        <w:t xml:space="preserve">Lúc ấy trong đội của họ có ba tên cương thi lông lá tên Đại Mao, Nhị Mao và Tiểu Tiểu Mao, thế nhưng hiện tại chỉ còn tên thứ hai, cũng là tên ngu nhất. Đại Mao và Tiểu Tiểu Mao do dính vào sự kiện </w:t>
      </w:r>
      <w:r>
        <w:rPr>
          <w:i/>
        </w:rPr>
        <w:t xml:space="preserve">“Thầm oán lão đại Phi Cương quá chảnh chọe” </w:t>
      </w:r>
      <w:r>
        <w:t xml:space="preserve">mà giờ đây tung tích trở thành câu đố không có lời giải.</w:t>
      </w:r>
      <w:r>
        <w:br w:type="textWrapping"/>
      </w:r>
      <w:r>
        <w:br w:type="textWrapping"/>
      </w:r>
      <w:r>
        <w:t xml:space="preserve">Bạch Cương và Lục Cương cùng cho rằng bọn họ đã trở thành bữa ăn của lão đại Phi Cương.</w:t>
      </w:r>
      <w:r>
        <w:br w:type="textWrapping"/>
      </w:r>
      <w:r>
        <w:br w:type="textWrapping"/>
      </w:r>
      <w:r>
        <w:t xml:space="preserve">Tiểu Long bấy giờ mới vỡ lẽ, thì ra cương thi chẳng những ăn thịt người mà còn có thể bị kẻ khác xơi tái. Từ rày về sau, tuy là hàng xóm của lão đại Phi Cương, một trong những quái thú giữ mộ tầng ba, nhưng phần lớn thời gian Tiểu Long đều lông bông ở tầng thứ nhất và tầng thứ hai, chung sống cùng bọn Bạch Cương, Lục Cương. Bạch Cương tuy nóng nảy, Lục Cương thì nham hiểm, Tử Cương lại huyền bí, Nhị Mao rất tục tĩu nhưng bọn họ tạm thời chưa lộ khuynh hướng thèm khát thịt của đồng nghiệp. Chỉ dựa vào điều này, Tiểu Long cảm thấy những vấn đề khác không cần so đo làm gì.</w:t>
      </w:r>
      <w:r>
        <w:br w:type="textWrapping"/>
      </w:r>
      <w:r>
        <w:br w:type="textWrapping"/>
      </w:r>
      <w:r>
        <w:t xml:space="preserve">“Chả có ma nào mò đến cả! Nhất định do vị trí lăng mộ chúng ta hẻo lánh quá!” Đúng bảy giờ sáng Bạch Cương lại lên cơn, “Xây dưới chân núi, dưới chân núi đó! Ngoài Tôn Ngộ Không còn ai nhìn thấy được chứ?”</w:t>
      </w:r>
      <w:r>
        <w:br w:type="textWrapping"/>
      </w:r>
      <w:r>
        <w:br w:type="textWrapping"/>
      </w:r>
      <w:r>
        <w:t xml:space="preserve">Lục Cương nói: “Tôn Ngộ Không lúc bị đè không nhìn thấy, lúc không bị đè lại chả tới mà nhìn.”</w:t>
      </w:r>
      <w:r>
        <w:br w:type="textWrapping"/>
      </w:r>
      <w:r>
        <w:br w:type="textWrapping"/>
      </w:r>
      <w:r>
        <w:t xml:space="preserve">Bạch Cương nói: “Ô hô, tuyệt thật! Cả Tôn Ngộ Không cũng không thấy luôn!”</w:t>
      </w:r>
      <w:r>
        <w:br w:type="textWrapping"/>
      </w:r>
      <w:r>
        <w:br w:type="textWrapping"/>
      </w:r>
      <w:r>
        <w:t xml:space="preserve">Nhị Mao ngáp dài một cái, tay phải không ngừng ngoáy mũi, “Không sao. Lúc trước đã từng có người mò tới, còn để lại cái động kia kìa…”</w:t>
      </w:r>
      <w:r>
        <w:br w:type="textWrapping"/>
      </w:r>
      <w:r>
        <w:br w:type="textWrapping"/>
      </w:r>
      <w:r>
        <w:t xml:space="preserve">Bạch Cương ghét cay ghét đắng hành vi mất vệ sinh này của gã, đây chính là điển hình của một cục cứt mũi làm rầu nồi canh! “Vụ án chảnh chọe” không dính líu đến Nhị Mao là tiếc nuối lớn nhất trong đời Bạch Cương. Ả hừ lạnh rồi chuyển đề tài: “Thằng khốn Tử Cương chết đâu mất xác rồi?”</w:t>
      </w:r>
      <w:r>
        <w:br w:type="textWrapping"/>
      </w:r>
      <w:r>
        <w:br w:type="textWrapping"/>
      </w:r>
      <w:r>
        <w:t xml:space="preserve">Lục Cương trả lời: “Phơi nắng.”</w:t>
      </w:r>
      <w:r>
        <w:br w:type="textWrapping"/>
      </w:r>
      <w:r>
        <w:br w:type="textWrapping"/>
      </w:r>
      <w:r>
        <w:t xml:space="preserve">Nhị Mao vừa ngạc nhiên vừa thán phục: “Cương thi phơi nắng chỉ chốc lát là hóa thành tro ngay. Nó đổi mạng để phơi nắng à!”</w:t>
      </w:r>
      <w:r>
        <w:br w:type="textWrapping"/>
      </w:r>
      <w:r>
        <w:br w:type="textWrapping"/>
      </w:r>
      <w:r>
        <w:t xml:space="preserve">Lục Cương nói: “Yên tâm, nó mặc áo chống nắng và mang cả dù.”</w:t>
      </w:r>
      <w:r>
        <w:br w:type="textWrapping"/>
      </w:r>
      <w:r>
        <w:br w:type="textWrapping"/>
      </w:r>
      <w:r>
        <w:t xml:space="preserve">“…Vậy nó phơi cái quái gì?”</w:t>
      </w:r>
      <w:r>
        <w:br w:type="textWrapping"/>
      </w:r>
      <w:r>
        <w:br w:type="textWrapping"/>
      </w:r>
      <w:r>
        <w:t xml:space="preserve">“Phơi dù, phơi quần áo, chống ẩm lại ngừa mốc.” Lục Cương thở dài, “Lăng mộ ẩm thấp kinh khủng. Cứ thế này chắc tao biến thành cương thi lông xanh luôn quá.”</w:t>
      </w:r>
      <w:r>
        <w:br w:type="textWrapping"/>
      </w:r>
      <w:r>
        <w:br w:type="textWrapping"/>
      </w:r>
      <w:r>
        <w:t xml:space="preserve">Bạch Cương bĩu môi: “Với mức độ cằn cỗi của cơ thể mày đừng hòng nuôi ra cọng lông nào. Mày bỏ cuộc đi.”</w:t>
      </w:r>
      <w:r>
        <w:br w:type="textWrapping"/>
      </w:r>
      <w:r>
        <w:br w:type="textWrapping"/>
      </w:r>
      <w:r>
        <w:t xml:space="preserve">“…”</w:t>
      </w:r>
      <w:r>
        <w:br w:type="textWrapping"/>
      </w:r>
      <w:r>
        <w:br w:type="textWrapping"/>
      </w:r>
      <w:r>
        <w:t xml:space="preserve">Bị tổ cương thi triệt để bỏ quên, Tiểu Long cuối cùng cũng tìm được chủ đề góp vào để tăng cảm giác tồn tại, “Cây dù đó là ta cho ổng mượn.”</w:t>
      </w:r>
      <w:r>
        <w:br w:type="textWrapping"/>
      </w:r>
      <w:r>
        <w:br w:type="textWrapping"/>
      </w:r>
      <w:r>
        <w:t xml:space="preserve">Bạch Cương uể oải hỏi: “Dù gì?”</w:t>
      </w:r>
      <w:r>
        <w:br w:type="textWrapping"/>
      </w:r>
      <w:r>
        <w:br w:type="textWrapping"/>
      </w:r>
      <w:r>
        <w:t xml:space="preserve">“Cây dù Tử Cương mang đi phơi nắng ấy.”</w:t>
      </w:r>
      <w:r>
        <w:br w:type="textWrapping"/>
      </w:r>
      <w:r>
        <w:br w:type="textWrapping"/>
      </w:r>
      <w:r>
        <w:t xml:space="preserve">Bạch Cương tỉnh cả người, ả nhào đến trước mặt y: “Đừng nói là cây dù bạch ngọc à nha?”</w:t>
      </w:r>
      <w:r>
        <w:br w:type="textWrapping"/>
      </w:r>
      <w:r>
        <w:br w:type="textWrapping"/>
      </w:r>
      <w:r>
        <w:t xml:space="preserve">“Nó đó!” Tiểu Long kiêu ngạo ưỡn cái bụng to tròn như mang bầu năm, sáu tháng, “Ổng vừa bảo muốn phơi nắng là ta nghĩ ngay đến việc cho cây dù đó phát huy công dụng.” Bởi kích thước cái bụng đã vượt quá giá trị bình quân của những bộ phận khác, rồng ta có muốn nằm sấp thì chân cũng không thể cùng đặt xuống đất, bởi vậy chỉ đành dùng đuôi và hai chân sau chống mặt đất để giữ thăng bằng.</w:t>
      </w:r>
      <w:r>
        <w:br w:type="textWrapping"/>
      </w:r>
      <w:r>
        <w:br w:type="textWrapping"/>
      </w:r>
      <w:r>
        <w:t xml:space="preserve">Giả sử lúc này nhà sinh vật học vĩ đại Charles Robert Darwin đã ra đời, nhất định ông sẽ phải giật mình vì hiện tượng này, hoặc biết đâu còn đưa ra bài luận văn mang tên </w:t>
      </w:r>
      <w:r>
        <w:rPr>
          <w:i/>
        </w:rPr>
        <w:t xml:space="preserve">“Một cái bụng kích thích sự tiến hóa”</w:t>
      </w:r>
      <w:r>
        <w:t xml:space="preserve">. Tiếc thay bấy giờ những con người dùng tên “Darwin” vẫn chưa ai biết thuyết tiến hóa là gì, càng không thể có mặt trong lăng mộ này.</w:t>
      </w:r>
      <w:r>
        <w:br w:type="textWrapping"/>
      </w:r>
      <w:r>
        <w:br w:type="textWrapping"/>
      </w:r>
      <w:r>
        <w:t xml:space="preserve">Trở lại chuyện chính, Bạch Cương chẳng thèm trân trọng sự hào phóng của Tiểu Long, ả nổi giận đánh bốp một phát vài cái bụng tròn trĩnh đang ưỡn ra trước mặt, “Công dụng cái đầu ngươi! Cây dù đó chỉ có khung chứ không có tán!”</w:t>
      </w:r>
      <w:r>
        <w:br w:type="textWrapping"/>
      </w:r>
      <w:r>
        <w:br w:type="textWrapping"/>
      </w:r>
      <w:r>
        <w:t xml:space="preserve">Tiểu Long nói: “Khung chính là tinh túy còn lại của cây dù.”</w:t>
      </w:r>
      <w:r>
        <w:br w:type="textWrapping"/>
      </w:r>
      <w:r>
        <w:br w:type="textWrapping"/>
      </w:r>
      <w:r>
        <w:t xml:space="preserve">“Tinh túy cái quái gì? Hứng nhiều nước mưa hơn mấy cây dù khác hả?!” Bạch Cương chỉ muốn đạp vào cái bụng của ai kia một cước, ả vội vã chạy ra ngoài.</w:t>
      </w:r>
      <w:r>
        <w:br w:type="textWrapping"/>
      </w:r>
      <w:r>
        <w:br w:type="textWrapping"/>
      </w:r>
      <w:r>
        <w:t xml:space="preserve">Tiểu Long tủi thân sờ bụng, “Cô ấy không thích ta chút nào.”</w:t>
      </w:r>
      <w:r>
        <w:br w:type="textWrapping"/>
      </w:r>
      <w:r>
        <w:br w:type="textWrapping"/>
      </w:r>
      <w:r>
        <w:t xml:space="preserve">“Rõ quá mà, nó thích Tử Cương hơn.” Ly gián theo lệ xong xuôi, Lục Cương lại trỗi lên chút lòng từ thiện mà an ủi Tiểu Long: “Tình yêu là vực thẳm của tuyệt vọng cưng ạ.”</w:t>
      </w:r>
      <w:r>
        <w:br w:type="textWrapping"/>
      </w:r>
      <w:r>
        <w:br w:type="textWrapping"/>
      </w:r>
      <w:r>
        <w:t xml:space="preserve">“Ta cũng biến thành hình người được chứ bộ.” Tiểu Long tự động lờ đi hai chữ “tình yêu”, toàn tâm toàn ý muốn giành được cảm tình của Bạch Cương. Nó giẫm giẫm chân, gắng sức lắc lư thân thể và không ngừng lẩm bẩm trong miệng: “Thiên linh linh địa linh linh…”</w:t>
      </w:r>
      <w:r>
        <w:br w:type="textWrapping"/>
      </w:r>
      <w:r>
        <w:br w:type="textWrapping"/>
      </w:r>
      <w:r>
        <w:t xml:space="preserve">Nhị Mao chùi tay vào lông trên người, ngáp ngắn ngáp dài bảo: “Rồng chả phải loài không cần dùng thần chú sao?”</w:t>
      </w:r>
      <w:r>
        <w:br w:type="textWrapping"/>
      </w:r>
      <w:r>
        <w:br w:type="textWrapping"/>
      </w:r>
      <w:r>
        <w:t xml:space="preserve">Lục Cương nói: “Rồng có hai loại.”</w:t>
      </w:r>
      <w:r>
        <w:br w:type="textWrapping"/>
      </w:r>
      <w:r>
        <w:br w:type="textWrapping"/>
      </w:r>
      <w:r>
        <w:t xml:space="preserve">“Tao biết, rồng cái và rồng đực.”</w:t>
      </w:r>
      <w:r>
        <w:br w:type="textWrapping"/>
      </w:r>
      <w:r>
        <w:br w:type="textWrapping"/>
      </w:r>
      <w:r>
        <w:t xml:space="preserve">“Không, rồng thường và rồng ngu.”</w:t>
      </w:r>
      <w:r>
        <w:br w:type="textWrapping"/>
      </w:r>
      <w:r>
        <w:br w:type="textWrapping"/>
      </w:r>
      <w:r>
        <w:t xml:space="preserve">Tén ten!</w:t>
      </w:r>
      <w:r>
        <w:br w:type="textWrapping"/>
      </w:r>
      <w:r>
        <w:br w:type="textWrapping"/>
      </w:r>
      <w:r>
        <w:t xml:space="preserve">Tiểu Long đã biến hình, gương mặt dài như ngựa nay tròn tròn như chiếc bánh bao, vô cùng cân đối với đôi mắt to tròn tựa hạt nhãn. Cặp sừng dài nhú ra giữa mãi tóc trắng muốt chẳng khác nào hai chiếc vương miện đội lệch. Điểm nhấn trên thân thể nõn nà của nó vẫn là nơi bụng, cái bụng đầy thịt rút lại theo tỷ lệ thân thể, độ cong từ thai năm, sáu tháng giảm thành hai, ba tháng, vừa nhẵn bóng vừa mềm mại.</w:t>
      </w:r>
      <w:r>
        <w:br w:type="textWrapping"/>
      </w:r>
      <w:r>
        <w:br w:type="textWrapping"/>
      </w:r>
      <w:r>
        <w:t xml:space="preserve">Lục Cương cúi đầu nhìn “cậu bé” chỉ cao tới vai mình, gật đầu nói: “Ta cuối cùng hiểu rõ tầm quan trọng của bụng bự rồi.”</w:t>
      </w:r>
      <w:r>
        <w:br w:type="textWrapping"/>
      </w:r>
      <w:r>
        <w:br w:type="textWrapping"/>
      </w:r>
      <w:r>
        <w:t xml:space="preserve">Tiểu Long chớp chớp mắt.</w:t>
      </w:r>
      <w:r>
        <w:br w:type="textWrapping"/>
      </w:r>
      <w:r>
        <w:br w:type="textWrapping"/>
      </w:r>
      <w:r>
        <w:t xml:space="preserve">“Che đi bộ phận quan trọng.”</w:t>
      </w:r>
      <w:r>
        <w:br w:type="textWrapping"/>
      </w:r>
      <w:r>
        <w:br w:type="textWrapping"/>
      </w:r>
      <w:r>
        <w:t xml:space="preserve">Lúc lắc cái đuôi dài ngoằng, Tiểu Long vô cùng vui vẻ đón nhận lời ca tụng của gã.</w:t>
      </w:r>
      <w:r>
        <w:br w:type="textWrapping"/>
      </w:r>
      <w:r>
        <w:br w:type="textWrapping"/>
      </w:r>
      <w:r>
        <w:t xml:space="preserve">Lục Cương nói: “Cơ mà con người không có sừng và đuôi đâu.”</w:t>
      </w:r>
      <w:r>
        <w:br w:type="textWrapping"/>
      </w:r>
      <w:r>
        <w:br w:type="textWrapping"/>
      </w:r>
      <w:r>
        <w:t xml:space="preserve">Tiểu Long nói: “Phi Cương bảo đợi ta lớn thêm chút nữa sẽ thu chúng lại được.”</w:t>
      </w:r>
      <w:r>
        <w:br w:type="textWrapping"/>
      </w:r>
      <w:r>
        <w:br w:type="textWrapping"/>
      </w:r>
      <w:r>
        <w:t xml:space="preserve">Tên cương thi không bao giờ phát triển thêm nào đó chua chát nói: “Lông chưa mọc dài nhỉ.”</w:t>
      </w:r>
      <w:r>
        <w:br w:type="textWrapping"/>
      </w:r>
      <w:r>
        <w:br w:type="textWrapping"/>
      </w:r>
      <w:r>
        <w:t xml:space="preserve">Nhị Mao nhìn tay Tiểu Long rồi chân thành đề nghị: “Ngươi nên cắt móng tay đi, bằng không ngoáy mũi khó chịu lắm.”</w:t>
      </w:r>
      <w:r>
        <w:br w:type="textWrapping"/>
      </w:r>
      <w:r>
        <w:br w:type="textWrapping"/>
      </w:r>
      <w:r>
        <w:t xml:space="preserve">Tiểu Long vươn tay, hoặc nên gọi là móng vuốt, ra xem, từ mu bàn tay đến khuỷu tay phủ kín những chiếc vảy trắng trong suốt ánh xanh nhàn nhạt như đôi găng tay vảy cá xinh đẹp. Lòng bàn tay rất to, năm ngón tay lại thon thả, đầu ngón tay giấu trong lớp móng bén ngót như thể chỉ khẽ vung tay cũng đủ để mổ bụng moi tim. Đang cúi đầu mải mê nghiên cứu thuộc tính móng vuốt, Tiểu Long chợt nghe thấy một tiếng động khe khẽ như tiếng chậu rửa mặt va vào nhau, song vào tai cương thi và Tiểu Long lại chẳng khác nào động đất.</w:t>
      </w:r>
      <w:r>
        <w:br w:type="textWrapping"/>
      </w:r>
      <w:r>
        <w:br w:type="textWrapping"/>
      </w:r>
      <w:r>
        <w:t xml:space="preserve">Nhị Mao bật dậy, cả kinh kêu lên: “Có người xông vào!”</w:t>
      </w:r>
      <w:r>
        <w:br w:type="textWrapping"/>
      </w:r>
      <w:r>
        <w:br w:type="textWrapping"/>
      </w:r>
      <w:r>
        <w:t xml:space="preserve">Đây là chuông báo động của lăng mộ: Một tảng đá được treo bằng sợi tơ cực mỏng, nếu có gió từ cửa động thổi vào sợi tơ sẽ đứt, tảng đá rơi xuống tầng thứ hai trong lăng mộ và gõ vào chiêng đồng. Người xông vào không nghe thấy được.</w:t>
      </w:r>
      <w:r>
        <w:br w:type="textWrapping"/>
      </w:r>
      <w:r>
        <w:br w:type="textWrapping"/>
      </w:r>
      <w:r>
        <w:t xml:space="preserve">Lục Cương thoáng căng thẳng nhưng rồi bình tĩnh ngồi xuống: “Biết đâu do Tử Cương lúc phơi nắng bất cẩn chạm phải.”</w:t>
      </w:r>
      <w:r>
        <w:br w:type="textWrapping"/>
      </w:r>
      <w:r>
        <w:br w:type="textWrapping"/>
      </w:r>
      <w:r>
        <w:t xml:space="preserve">Nhị Mao nói: “Tử Cương xưa nay chưa từng chạm phải.”</w:t>
      </w:r>
      <w:r>
        <w:br w:type="textWrapping"/>
      </w:r>
      <w:r>
        <w:br w:type="textWrapping"/>
      </w:r>
      <w:r>
        <w:t xml:space="preserve">Lục Cương hơi do dự nhưng vẫn đứng lên: “Mặc kệ, chuẩn bị trước đã! Ơ, tao trốn chỗ nào thì hay nhỉ? Nằm trong quan tài vậy, những nét vẽ trên bốn mặt quan tài có thể làm nổi bật phong cách cao quý mà huyền bí của tao.”</w:t>
      </w:r>
      <w:r>
        <w:br w:type="textWrapping"/>
      </w:r>
      <w:r>
        <w:br w:type="textWrapping"/>
      </w:r>
      <w:r>
        <w:t xml:space="preserve">Đám cương thi vừa nói vừa ra ngoài, Tiểu Long cũng hăng hái đuổi theo.</w:t>
      </w:r>
      <w:r>
        <w:br w:type="textWrapping"/>
      </w:r>
      <w:r>
        <w:br w:type="textWrapping"/>
      </w:r>
      <w:r>
        <w:t xml:space="preserve">Lục Cương quay đầu lại và nói: “Ngươi theo làm gì? Ngươi là quái vật giữ mộ tầng ba mà.”</w:t>
      </w:r>
      <w:r>
        <w:br w:type="textWrapping"/>
      </w:r>
      <w:r>
        <w:br w:type="textWrapping"/>
      </w:r>
      <w:r>
        <w:t xml:space="preserve">Tiểu Long chắp tay cầu xin khẩn thiết: “Trước giờ không có ai xông vào chỗ ta hết. Lớn từng này mà ta chưa gặp con người bao giờ, thiệt nông cạn quá chừng! Nếu nhỡ nhóm này chả biết khi nào mới có nhóm khác mò vào.”</w:t>
      </w:r>
      <w:r>
        <w:br w:type="textWrapping"/>
      </w:r>
      <w:r>
        <w:br w:type="textWrapping"/>
      </w:r>
      <w:r>
        <w:t xml:space="preserve">Lục Cương nghĩ phía trên là địa bàn của bọn Bạch Cương, Tử Cương nên cũng không quan tâm nữa: “Ờ, vậy tùy ngươi!”</w:t>
      </w:r>
      <w:r>
        <w:br w:type="textWrapping"/>
      </w:r>
      <w:r>
        <w:br w:type="textWrapping"/>
      </w:r>
      <w:r>
        <w:t xml:space="preserve">Tiểu Long và bọn cương thi mỗi người một ngả. Tiểu Long dọc theo con đường khúc khuỷu trong mộ lên tầng thứ nhất.</w:t>
      </w:r>
      <w:r>
        <w:br w:type="textWrapping"/>
      </w:r>
      <w:r>
        <w:br w:type="textWrapping"/>
      </w:r>
      <w:r>
        <w:t xml:space="preserve">Lần này khác với những lần la cà khác, không, khác với tất cả những thời điểm trong quá khứ, bởi vì nó sắp được gặp loài người mà chủ nhân thường nhắc tới. Nghe đâu bọn họ chẳng những da dẻ mịn màng, thân thể uyển chuyển mà tính tình cũng vô cùng gian xảo. Chủ nhân từng nói, nếu muốn lấy vợ thì loài người chính là sinh vật thích hợp đến không thể nào thích hợp hơn nữa. Bọn họ tuy nham hiểm nhưng xem chồng như trời, một khi gạo đã thành cơm, người vợ sẽ toàn tâm toàn ý nghe lời người chồng.</w:t>
      </w:r>
      <w:r>
        <w:br w:type="textWrapping"/>
      </w:r>
      <w:r>
        <w:br w:type="textWrapping"/>
      </w:r>
      <w:r>
        <w:t xml:space="preserve">…</w:t>
      </w:r>
      <w:r>
        <w:br w:type="textWrapping"/>
      </w:r>
      <w:r>
        <w:br w:type="textWrapping"/>
      </w:r>
      <w:r>
        <w:t xml:space="preserve">Nó nhất định phải tìm được một chén cơm thật xinh đẹp cho mình!</w:t>
      </w:r>
      <w:r>
        <w:br w:type="textWrapping"/>
      </w:r>
      <w:r>
        <w:br w:type="textWrapping"/>
      </w:r>
      <w:r>
        <w:t xml:space="preserve">Tầng thứ nhất là mê cung. Nếu chỉ dùng một từ miêu tả mê cung này thì chính là “khổng lồ”. Bạch Cương và Tử cương sống ở tầng một bấy lâu song vẫn thỉnh thoảng lạc đường.</w:t>
      </w:r>
      <w:r>
        <w:br w:type="textWrapping"/>
      </w:r>
      <w:r>
        <w:br w:type="textWrapping"/>
      </w:r>
      <w:r>
        <w:t xml:space="preserve">Đường vào mộ im ắng vô cùng, đèn dầu soi lối đều bị thổi tắt. Tiểu Long vừa thì thầm bài ca </w:t>
      </w:r>
      <w:r>
        <w:rPr>
          <w:i/>
        </w:rPr>
        <w:t xml:space="preserve">“Đường Mê Cung”</w:t>
      </w:r>
      <w:r>
        <w:t xml:space="preserve"> vừa dò dẫm từng bước: “Một hai ba một hai ba thẳng tiến, ngã ba giao lộ trái đúng phải sai chớ quay đầu… Ơ…” Câu sau là gì ấy nhỉ?</w:t>
      </w:r>
      <w:r>
        <w:br w:type="textWrapping"/>
      </w:r>
      <w:r>
        <w:br w:type="textWrapping"/>
      </w:r>
      <w:r>
        <w:t xml:space="preserve">Nó dừng bước, vò đầu bứt tai tập trung suy nghĩ, không hề mảy may chú ý đầu bên kia con đường đã xuất hiện đốm sáng mờ mờ, một lão già quần áo đen tuyền từ trên xuống dưới đang cầm đèn dầu bước ra từ khúc ngoặc.</w:t>
      </w:r>
      <w:r>
        <w:br w:type="textWrapping"/>
      </w:r>
      <w:r>
        <w:br w:type="textWrapping"/>
      </w:r>
      <w:r>
        <w:t xml:space="preserve">Mãi đến khi đối phương đến gần, Tiểu Long mới phát hiện…</w:t>
      </w:r>
      <w:r>
        <w:br w:type="textWrapping"/>
      </w:r>
      <w:r>
        <w:br w:type="textWrapping"/>
      </w:r>
      <w:r>
        <w:t xml:space="preserve">Là… Người?</w:t>
      </w:r>
      <w:r>
        <w:br w:type="textWrapping"/>
      </w:r>
      <w:r>
        <w:br w:type="textWrapping"/>
      </w:r>
      <w:r>
        <w:t xml:space="preserve">Người người người người người…</w:t>
      </w:r>
      <w:r>
        <w:br w:type="textWrapping"/>
      </w:r>
      <w:r>
        <w:br w:type="textWrapping"/>
      </w:r>
      <w:r>
        <w:t xml:space="preserve">Chữ “Người” nối đuôi nhau chạy thành hàng trong đầu Tiểu Long, hết chạy hàng ngang lại đến chạy hàng dọc.</w:t>
      </w:r>
      <w:r>
        <w:br w:type="textWrapping"/>
      </w:r>
      <w:r>
        <w:br w:type="textWrapping"/>
      </w:r>
      <w:r>
        <w:t xml:space="preserve">Bốn mắt nhìn nhau, đối phương sửng sốt.</w:t>
      </w:r>
      <w:r>
        <w:br w:type="textWrapping"/>
      </w:r>
      <w:r>
        <w:br w:type="textWrapping"/>
      </w:r>
      <w:r>
        <w:t xml:space="preserve">Tiểu Long nhoẻn miệng, cố gắng để lại ấn tượng tốt lấy điểm với đối phương.</w:t>
      </w:r>
      <w:r>
        <w:br w:type="textWrapping"/>
      </w:r>
      <w:r>
        <w:br w:type="textWrapping"/>
      </w:r>
      <w:r>
        <w:t xml:space="preserve">Ngoài ý muốn thay, động tác của nó bị đối phương tưởng nhầm thành gây hấn. Lão già lập tức rút dao từ thắt lưng ra chém vào Tiểu Long và quát khẽ: “Đi!” Bóng người nhỏ bé sau lưng ông ta vội vã xoay lưng bỏ chạy.</w:t>
      </w:r>
      <w:r>
        <w:br w:type="textWrapping"/>
      </w:r>
      <w:r>
        <w:br w:type="textWrapping"/>
      </w:r>
      <w:r>
        <w:t xml:space="preserve">Tiểu Long vô thức giơ tay lên cản, lưỡi dao cạ vào vảy rồng vang lên một tiếng keng giòn tan, chấn động mạnh đến khuỷu tay lão già tê dại. Một đòn không trúng, lão già lập tức vứt đèn bỏ chạy.</w:t>
      </w:r>
      <w:r>
        <w:br w:type="textWrapping"/>
      </w:r>
      <w:r>
        <w:br w:type="textWrapping"/>
      </w:r>
      <w:r>
        <w:t xml:space="preserve">“Ê, khoan đi đã, đèn của ngươi nè!” Tiểu Long chụp lấy cây đèn.</w:t>
      </w:r>
      <w:r>
        <w:br w:type="textWrapping"/>
      </w:r>
      <w:r>
        <w:br w:type="textWrapping"/>
      </w:r>
      <w:r>
        <w:t xml:space="preserve">Chớ thấy lão già tuổi cao mà lầm, chân tay ông ta vô cùng nhanh nhẹn, Tiểu Long dùng hết sức bình sinh đuổi theo nhưng chỉ đành trơ mắt nhìn bóng ông hòa vào bóng tối trong mộ.</w:t>
      </w:r>
      <w:r>
        <w:br w:type="textWrapping"/>
      </w:r>
      <w:r>
        <w:br w:type="textWrapping"/>
      </w:r>
      <w:r>
        <w:t xml:space="preserve">Chủ nhân nên nói nó biết sớm chứ, loài người ngoài đầu óc nham hiểm thì chân cũng trơn như thoa dầu, chạy trốn chẳng để lại dấu vết. Tiểu Long đứng im tại chỗ buồn bã một lúc, bỗng nhiên nhớ lại câu thứ ba trong bài </w:t>
      </w:r>
      <w:r>
        <w:rPr>
          <w:i/>
        </w:rPr>
        <w:t xml:space="preserve">“Đường Mê Cung”</w:t>
      </w:r>
      <w:r>
        <w:t xml:space="preserve"> – Thẳng nữa thẳng nữa cứ thẳng mãi, ngã ba rẽ trái mười bước lại rẽ phải!</w:t>
      </w:r>
      <w:r>
        <w:br w:type="textWrapping"/>
      </w:r>
      <w:r>
        <w:br w:type="textWrapping"/>
      </w:r>
      <w:r>
        <w:t xml:space="preserve">Nó hớn hở chuẩn bị cất bước nhưng rồi nhận ra mình đang đứng giữa một ngã tư.</w:t>
      </w:r>
      <w:r>
        <w:br w:type="textWrapping"/>
      </w:r>
      <w:r>
        <w:br w:type="textWrapping"/>
      </w:r>
      <w:r>
        <w:t xml:space="preserve">…</w:t>
      </w:r>
      <w:r>
        <w:br w:type="textWrapping"/>
      </w:r>
      <w:r>
        <w:br w:type="textWrapping"/>
      </w:r>
      <w:r>
        <w:t xml:space="preserve">À phải, hình như nó đâu còn đứng ở chỗ cũ nữa.</w:t>
      </w:r>
      <w:r>
        <w:br w:type="textWrapping"/>
      </w:r>
      <w:r>
        <w:br w:type="textWrapping"/>
      </w:r>
      <w:r>
        <w:t xml:space="preserve">Tiểu Long rầu rĩ cắn móng tay.</w:t>
      </w:r>
      <w:r>
        <w:br w:type="textWrapping"/>
      </w:r>
      <w:r>
        <w:br w:type="textWrapping"/>
      </w:r>
      <w:r>
        <w:t xml:space="preserve">Hai bên chợt phát ra tiếng leo tường sột soạt.</w:t>
      </w:r>
      <w:r>
        <w:br w:type="textWrapping"/>
      </w:r>
      <w:r>
        <w:br w:type="textWrapping"/>
      </w:r>
      <w:r>
        <w:t xml:space="preserve">Nó lấy đèn soi thử. Tiểu Long mừng rỡ phát hiện hoa hút máu, đàn em số một của của Bạch Cương đang như dâng lên như nước triều và nhanh chóng sượt qua người nó. “Các người đi đâu vậy?” Nó hớn hở định theo nhưng vừa đi được hai bước thì gáy đã bị ai đó túm chặt. Tiểu Long quay đầu lại và bắt gặp một gương mặt cương thi trắng bệch đang giận dữ nhìn chòng chọc vào nó.</w:t>
      </w:r>
      <w:r>
        <w:br w:type="textWrapping"/>
      </w:r>
      <w:r>
        <w:br w:type="textWrapping"/>
      </w:r>
      <w:r>
        <w:t xml:space="preserve">“Ha ha, không ngờ mới đó lại gặp nhau rồi.” Tiểu Long cười nịnh bợ.</w:t>
      </w:r>
      <w:r>
        <w:br w:type="textWrapping"/>
      </w:r>
      <w:r>
        <w:br w:type="textWrapping"/>
      </w:r>
      <w:r>
        <w:t xml:space="preserve">“Ngươi ở đây làm gì?” Bạch Cương u ám hỏi.</w:t>
      </w:r>
      <w:r>
        <w:br w:type="textWrapping"/>
      </w:r>
      <w:r>
        <w:br w:type="textWrapping"/>
      </w:r>
      <w:r>
        <w:t xml:space="preserve">Tiểu Long vô tội chớp mắt: “Nhớ ngươi.”</w:t>
      </w:r>
      <w:r>
        <w:br w:type="textWrapping"/>
      </w:r>
      <w:r>
        <w:br w:type="textWrapping"/>
      </w:r>
      <w:r>
        <w:t xml:space="preserve">“Nói thật!”</w:t>
      </w:r>
      <w:r>
        <w:br w:type="textWrapping"/>
      </w:r>
      <w:r>
        <w:br w:type="textWrapping"/>
      </w:r>
      <w:r>
        <w:t xml:space="preserve">“…Hóng chuyện.”</w:t>
      </w:r>
      <w:r>
        <w:br w:type="textWrapping"/>
      </w:r>
      <w:r>
        <w:br w:type="textWrapping"/>
      </w:r>
      <w:r>
        <w:t xml:space="preserve">Rầm! Bạch Cương hùng hổ đá tung cánh cửa bên cạnh hang động rồi quẳng nó vào trong: “Đứng đó từ từ hóng.”</w:t>
      </w:r>
      <w:r>
        <w:br w:type="textWrapping"/>
      </w:r>
      <w:r>
        <w:br w:type="textWrapping"/>
      </w:r>
      <w:r>
        <w:t xml:space="preserve">“Ta…”</w:t>
      </w:r>
      <w:r>
        <w:br w:type="textWrapping"/>
      </w:r>
      <w:r>
        <w:br w:type="textWrapping"/>
      </w:r>
      <w:r>
        <w:t xml:space="preserve">“Nếu ta thấy ngươi ở chỗ nào khác, ta sẽ lột da ngươi làm tán cho dù bạch ngọc!” Rõ ràng nghe chuông báo động vang lên nhưng tìm mãi không thấy con người, tâm trạng Bạch Cương vô cùng tồi tệ. Chưa kể tên Tử Cương vốn phải xuất hiện cũng chả thấy mặt mũi…</w:t>
      </w:r>
      <w:r>
        <w:br w:type="textWrapping"/>
      </w:r>
      <w:r>
        <w:br w:type="textWrapping"/>
      </w:r>
      <w:r>
        <w:t xml:space="preserve">“Đứa nên tới thì không tới, đứa không nên tới thì đuổi cũng không xong!” Bạch Cương tức tối rủa thầm rồi đóng cửa đá lại.</w:t>
      </w:r>
      <w:r>
        <w:br w:type="textWrapping"/>
      </w:r>
      <w:r>
        <w:br w:type="textWrapping"/>
      </w:r>
      <w:r>
        <w:t xml:space="preserve">Tiểu Long sợ hãi ôm chặt lấy đuôi, mười phần chắc chín mình bị Bạch Cương ghét rồi. Nó lặng lẽ nhặt chiếc đèn da rơi dưới đất đặt lên quan tài rồi dùng đuôi soàn soạt chà lau quan tài.</w:t>
      </w:r>
      <w:r>
        <w:br w:type="textWrapping"/>
      </w:r>
      <w:r>
        <w:br w:type="textWrapping"/>
      </w:r>
      <w:r>
        <w:t xml:space="preserve">Bạch Cương bảo ở đây có thể hóng chuyện thì có lẽ là thật nhỉ, số nó chỉ cần đỏ thêm tí xíu… Hu hu, nghe chẳng có sức thuyết phục gì hết.</w:t>
      </w:r>
      <w:r>
        <w:br w:type="textWrapping"/>
      </w:r>
      <w:r>
        <w:br w:type="textWrapping"/>
      </w:r>
      <w:r>
        <w:t xml:space="preserve">Phía cửa vang lên tiếng gõ.</w:t>
      </w:r>
      <w:r>
        <w:br w:type="textWrapping"/>
      </w:r>
      <w:r>
        <w:br w:type="textWrapping"/>
      </w:r>
      <w:r>
        <w:t xml:space="preserve">Tiểu Long phấn chấn hẳn lên! Cương thi sẽ không lễ phép như vậy, lễ phép như vậy đương nhiên không phải cương thi! Tiểu Long quyết đoán cầm đèn chạy vào nhĩ thất và đóng cửa lại – Cảm tạ chủ nhân lúc xây mộ đã dựng nhiều cánh cửa vô dụng nhưng cũng hữu dụng đến thế.</w:t>
      </w:r>
      <w:r>
        <w:br w:type="textWrapping"/>
      </w:r>
      <w:r>
        <w:br w:type="textWrapping"/>
      </w:r>
      <w:r>
        <w:t xml:space="preserve">Căn này chắc là một trong vô số những gian mộ giả ở tầng một, bên trong chỉ toàn gốm sứ sứt mẻ. Tiểu Long hơi hơi đồng tình với những người nọ. Chẳng mấy chốc sẽ phát hiện gian mộ này chẳng có gì cả, không biết bọn họ sẽ thất vọng đến nhường nào.</w:t>
      </w:r>
      <w:r>
        <w:br w:type="textWrapping"/>
      </w:r>
      <w:r>
        <w:br w:type="textWrapping"/>
      </w:r>
      <w:r>
        <w:t xml:space="preserve">Tiểu Long thổi tắc chiếc đèn trong tay, len lén đẩy cửa hé ra một khe nhỏ rồi nheo mắt quan sát tình huống bên ngoài.</w:t>
      </w:r>
      <w:r>
        <w:br w:type="textWrapping"/>
      </w:r>
      <w:r>
        <w:br w:type="textWrapping"/>
      </w:r>
      <w:r>
        <w:t xml:space="preserve">Cửa động không bị đẩy ra như Tiểu Long tưởng tượng mà bị đục một cái lỗ.</w:t>
      </w:r>
      <w:r>
        <w:br w:type="textWrapping"/>
      </w:r>
      <w:r>
        <w:br w:type="textWrapping"/>
      </w:r>
      <w:r>
        <w:t xml:space="preserve">Một lão già vừa lùn vừa gầy cầm đèn nhanh nhẹn nhảy vào, thành thạo soi quanh vài lượt rồi cắm dùi vào tường làm nơi để đèn, sau đó vẫy tay ra hiệu cho người phía sau.</w:t>
      </w:r>
      <w:r>
        <w:br w:type="textWrapping"/>
      </w:r>
      <w:r>
        <w:br w:type="textWrapping"/>
      </w:r>
      <w:r>
        <w:t xml:space="preserve">Theo sau là một lão già cao to dùng áo da trùm kín đầu chui vào, dưới ánh đèn trông vô cùng đáng sợ. May mà mặt mũi ông ta khá hiền lành, mắt cứ híp lại như Phật Di Lặc làm cả gian mộ âm u có thêm đôi chút sức sống.</w:t>
      </w:r>
      <w:r>
        <w:br w:type="textWrapping"/>
      </w:r>
      <w:r>
        <w:br w:type="textWrapping"/>
      </w:r>
      <w:r>
        <w:t xml:space="preserve">“Đây là ngôi mộ chính?” Sau lưng lão già lại xuất hiện một người khoảng năm mươi tuổi trông như văn sĩ, vạt áo khoác dài màu xám bị thắt thành nút treo giữa hai chân có vẻ quái dị. Nương theo ánh sáng le lói, gã ta chăm chú quan sát vách tường, thỉnh thoảng dùng ngón tay vuốt ve hoa văn khắc trên tường và không ngừng lẩm bẩm: “Quái lạ, lẽ là lăng mộ triều Hán? Quy mô này không tầm thường, sao lại bố trí sơ sài như vậy được nhỉ?”</w:t>
      </w:r>
      <w:r>
        <w:br w:type="textWrapping"/>
      </w:r>
      <w:r>
        <w:br w:type="textWrapping"/>
      </w:r>
      <w:r>
        <w:t xml:space="preserve">Gian mộ to thế này lại tùy tiện đặt một cỗ quan tài.</w:t>
      </w:r>
      <w:r>
        <w:br w:type="textWrapping"/>
      </w:r>
      <w:r>
        <w:br w:type="textWrapping"/>
      </w:r>
      <w:r>
        <w:t xml:space="preserve">Lão già thấp bé không trả lời gã mà chỉ luôn mồm cằn nhằn cử nhử với lão già to cao: “Đại ca, lần này huynh tận mắt nhìn thấy rồi đó, lão nhị rõ ràng đã ăn mảnh!”</w:t>
      </w:r>
      <w:r>
        <w:br w:type="textWrapping"/>
      </w:r>
      <w:r>
        <w:br w:type="textWrapping"/>
      </w:r>
      <w:r>
        <w:t xml:space="preserve">Lão già cao to gạt đi: “Được rồi, đừng lải nhải nữa, chẳng phải chúng ta cũng tới rồi sao?”</w:t>
      </w:r>
      <w:r>
        <w:br w:type="textWrapping"/>
      </w:r>
      <w:r>
        <w:br w:type="textWrapping"/>
      </w:r>
      <w:r>
        <w:t xml:space="preserve">Lão già thấp bé nói: “Làm sao giống chứ, nếu không phải đệ bắt gặp Tiểu Tình cùng hắn vụng trộm thu thập đồ đạc nên ngầm để ý thì chúng ta vẫn đang bị che mắt, cứ thế mà trắng tay cả lũ. Lăng mộ này lại xây dưới chân núi, nếu chẳng phải đường vào mộ men theo sườn núi bị kẻ khác khai thác, ai phát hiện ra chứ?”</w:t>
      </w:r>
      <w:r>
        <w:br w:type="textWrapping"/>
      </w:r>
      <w:r>
        <w:br w:type="textWrapping"/>
      </w:r>
      <w:r>
        <w:t xml:space="preserve">Lão già cao to gật đầu cho có lệ như không muốn tiếp tục câu chuyện.</w:t>
      </w:r>
      <w:r>
        <w:br w:type="textWrapping"/>
      </w:r>
      <w:r>
        <w:br w:type="textWrapping"/>
      </w:r>
      <w:r>
        <w:t xml:space="preserve">Bọn họ tổng cộng có sáu tên, ba người còn lại đều là thanh niên nhưng tướng mạo sang hèn khác nhau một trời một vực.</w:t>
      </w:r>
      <w:r>
        <w:br w:type="textWrapping"/>
      </w:r>
      <w:r>
        <w:br w:type="textWrapping"/>
      </w:r>
      <w:r>
        <w:t xml:space="preserve">Hai trong ba người là anh em sinh đôi mặt vuông mũi tẹt, một người má trái có sẹo, một người không. Người cuối cùng mày kiếm mắt sao, mặt ngọc môi thắm, xinh đẹp đến khiến người khác không nỡ rời mắt, vô cùng phù hợp với hình tượng người vợ mẫu mực như chủ nhân miêu tả!</w:t>
      </w:r>
      <w:r>
        <w:br w:type="textWrapping"/>
      </w:r>
      <w:r>
        <w:br w:type="textWrapping"/>
      </w:r>
      <w:r>
        <w:t xml:space="preserve">Đường nhìn của Tiểu Long lập tức bị hắn thu hút, hai mắt nó tự động xoay tròn theo chuyển động của người nọ.</w:t>
      </w:r>
      <w:r>
        <w:br w:type="textWrapping"/>
      </w:r>
      <w:r>
        <w:br w:type="textWrapping"/>
      </w:r>
      <w:r>
        <w:t xml:space="preserve">“Ung Hoài, con vào nhĩ thất xem sao.” Lão già cao to chỉ vào nơi Tiểu Long ẩn náu, “Cẩn thận một chút.”</w:t>
      </w:r>
      <w:r>
        <w:br w:type="textWrapping"/>
      </w:r>
      <w:r>
        <w:br w:type="textWrapping"/>
      </w:r>
      <w:r>
        <w:t xml:space="preserve">Thanh niên xinh đẹp ừ một tiếng.</w:t>
      </w:r>
      <w:r>
        <w:br w:type="textWrapping"/>
      </w:r>
      <w:r>
        <w:br w:type="textWrapping"/>
      </w:r>
      <w:r>
        <w:t xml:space="preserve">Ung Hoài, Ung Hoài, tên cũng hay nữa.</w:t>
      </w:r>
      <w:r>
        <w:br w:type="textWrapping"/>
      </w:r>
      <w:r>
        <w:br w:type="textWrapping"/>
      </w:r>
      <w:r>
        <w:t xml:space="preserve">Tiểu Long ngây ngất nhẩm đi nhẩm lại cái tên này, lúc nhẩm chán che ngước lên thì chủ nhân cái tên đã gần ngay trước mắt và đang dùng tay đẩy cửa.</w:t>
      </w:r>
      <w:r>
        <w:br w:type="textWrapping"/>
      </w:r>
      <w:r>
        <w:br w:type="textWrapping"/>
      </w:r>
      <w:r>
        <w:t xml:space="preserve">Đây… Đây… Đây là sắp gặp mặt rồi sao? Ôi, làm rồng ta ngại chết đi được. Nó vẫn chưa chuẩn bị tâm lý để gặp mặt mà!</w:t>
      </w:r>
      <w:r>
        <w:br w:type="textWrapping"/>
      </w:r>
      <w:r>
        <w:br w:type="textWrapping"/>
      </w:r>
      <w:r>
        <w:t xml:space="preserve">Tiểu Long hồi hộp cắn móng tay. Lần gặp đầu tiên phải nói câu gì đây, “Thời tiết hôm nay đẹp quá, ra ngoài hít thở không khí nhé?” Bắt chuyện thế này phải chăng hơi bị lỗi thời? Hay là “Cùng trộm mộ nha?” Í, nhầm, nó là rồng giữ mộ, phải giữ vững lập trường. A, có rồi, phải nói là “Tiểu đệ đệ xinh quá chừng, ta thiệt muốn giữ đệ trong quan tài làm của riêng.” Vừa ca ngợi đối phương vừa bày tỏ sự yêu mến của mình.</w:t>
      </w:r>
      <w:r>
        <w:br w:type="textWrapping"/>
      </w:r>
      <w:r>
        <w:br w:type="textWrapping"/>
      </w:r>
      <w:r>
        <w:t xml:space="preserve">Tiếc thay Ung Hoài đột nhiên ngừng tay, bởi vì lão già thấp bé lại gọi hắn qua mở quan tài.</w:t>
      </w:r>
      <w:r>
        <w:br w:type="textWrapping"/>
      </w:r>
      <w:r>
        <w:br w:type="textWrapping"/>
      </w:r>
      <w:r>
        <w:t xml:space="preserve">Tiểu Long oán hận mài răng.</w:t>
      </w:r>
      <w:r>
        <w:br w:type="textWrapping"/>
      </w:r>
      <w:r>
        <w:br w:type="textWrapping"/>
      </w:r>
    </w:p>
    <w:p>
      <w:pPr>
        <w:pStyle w:val="Heading2"/>
      </w:pPr>
      <w:bookmarkStart w:id="23" w:name="chương-1-2-xung-phong-nào-quân-đoàn-bảo-vệ-mộ-trung"/>
      <w:bookmarkEnd w:id="23"/>
      <w:r>
        <w:t xml:space="preserve">2. Chương 1-2: Xung Phong Nào! Quân Đoàn Bảo Vệ Mộ! (trung)</w:t>
      </w:r>
    </w:p>
    <w:p>
      <w:pPr>
        <w:pStyle w:val="Compact"/>
      </w:pPr>
      <w:r>
        <w:br w:type="textWrapping"/>
      </w:r>
      <w:r>
        <w:br w:type="textWrapping"/>
      </w:r>
      <w:r>
        <w:t xml:space="preserve">Ung Hoài đi quanh quan tài một vòng rồi lấy chủy thủ trong ngực chậm rãi cạy nắp quan tài. Nắp quan tài đẽo ăn khớp với phần thân nên chỉ có thể đẩy ra.</w:t>
      </w:r>
      <w:r>
        <w:br w:type="textWrapping"/>
      </w:r>
      <w:r>
        <w:br w:type="textWrapping"/>
      </w:r>
      <w:r>
        <w:t xml:space="preserve">Nghe thấy tiếng động, Tiểu Long căng thẳng gặm vuốt. Nó sợ thứ trong quan tài sẽ cắn chết Ung Hoài, lại sợ Ung Hoài sẽ đâm chết thứ ấy.</w:t>
      </w:r>
      <w:r>
        <w:br w:type="textWrapping"/>
      </w:r>
      <w:r>
        <w:br w:type="textWrapping"/>
      </w:r>
      <w:r>
        <w:t xml:space="preserve">May thay hai giả thiết đều không xảy ra.</w:t>
      </w:r>
      <w:r>
        <w:br w:type="textWrapping"/>
      </w:r>
      <w:r>
        <w:br w:type="textWrapping"/>
      </w:r>
      <w:r>
        <w:t xml:space="preserve">Nắp quan tài mở ra, bên trong chính là Tử Cương đang yên tĩnh nằm đó.</w:t>
      </w:r>
      <w:r>
        <w:br w:type="textWrapping"/>
      </w:r>
      <w:r>
        <w:br w:type="textWrapping"/>
      </w:r>
      <w:r>
        <w:t xml:space="preserve">Góc độ của Tiểu Long không nhìn thấy Tử Cương, tưởng rằng bên trong rỗng tuếch bèn thở phào nhẹ nhõm.</w:t>
      </w:r>
      <w:r>
        <w:br w:type="textWrapping"/>
      </w:r>
      <w:r>
        <w:br w:type="textWrapping"/>
      </w:r>
      <w:r>
        <w:t xml:space="preserve">Lão già cao to nhìn chằm chằm vào thi thể, cau mày nói: “Thi thể này…”</w:t>
      </w:r>
      <w:r>
        <w:br w:type="textWrapping"/>
      </w:r>
      <w:r>
        <w:br w:type="textWrapping"/>
      </w:r>
      <w:r>
        <w:t xml:space="preserve">Lão già thấp bé quét mắt qua những vật bồi táng rồi nhổ một bãi nước bọt: “Xúi quẩy, chỉ có mấy thứ gốm sứ vỡ nát! Chúng ta mau đi thôi. Lão nhị có bản đồ nên nhất định sẽ đến trước chúng ta một bước! Không thể để hắn lấy hết những thứ tốt được!”</w:t>
      </w:r>
      <w:r>
        <w:br w:type="textWrapping"/>
      </w:r>
      <w:r>
        <w:br w:type="textWrapping"/>
      </w:r>
      <w:r>
        <w:t xml:space="preserve">Lão già cao to như nhớ đến chuyện gì mà sắc mặt khẽ đổi, lão hét toáng lên: “Đóng nắp quan tài lại!”</w:t>
      </w:r>
      <w:r>
        <w:br w:type="textWrapping"/>
      </w:r>
      <w:r>
        <w:br w:type="textWrapping"/>
      </w:r>
      <w:r>
        <w:t xml:space="preserve">Ung Hoài một mình một đầu quan tài không cách nào đẩy cái nắp dài gần thước rưỡi vào ngay, may có ba huynh đệ bên kia vừa nghe lão già quát lên đã đánh ra một chưởng không cần nghĩ ngợi.</w:t>
      </w:r>
      <w:r>
        <w:br w:type="textWrapping"/>
      </w:r>
      <w:r>
        <w:br w:type="textWrapping"/>
      </w:r>
      <w:r>
        <w:t xml:space="preserve">“Rầm!”, nắp quan tài bị đẩy ngược vào. Chính vào lúc nắp sắp khép hẳn, Tử Cương bỗng bật dậy. Nắp quan tài va phải lưng gã bị đẩy ngược về.</w:t>
      </w:r>
      <w:r>
        <w:br w:type="textWrapping"/>
      </w:r>
      <w:r>
        <w:br w:type="textWrapping"/>
      </w:r>
      <w:r>
        <w:t xml:space="preserve">“…”</w:t>
      </w:r>
      <w:r>
        <w:br w:type="textWrapping"/>
      </w:r>
      <w:r>
        <w:br w:type="textWrapping"/>
      </w:r>
      <w:r>
        <w:t xml:space="preserve">Tất cả lùi lại, cảnh giác nhìn gã.</w:t>
      </w:r>
      <w:r>
        <w:br w:type="textWrapping"/>
      </w:r>
      <w:r>
        <w:br w:type="textWrapping"/>
      </w:r>
      <w:r>
        <w:t xml:space="preserve">“Sao lại phá ta? Không đúng, sao lại phá quan tài? Không đúng, sao lại phá rối suy nghĩ của ta?” Tử Cương không vui đập vào nắp quan tài, “Rõ ràng ta đã chọn nơi không bắt mắt nhất để suy nghĩ! Tại sao các ngươi cứ phải đến phá rối ta?”</w:t>
      </w:r>
      <w:r>
        <w:br w:type="textWrapping"/>
      </w:r>
      <w:r>
        <w:br w:type="textWrapping"/>
      </w:r>
      <w:r>
        <w:t xml:space="preserve">Mọi người dùng mắt trao đổi ý kiến. Lão già thấp bé bị chọn ra phát ngôn, “Ngại quá, mở nhầm rồi.”</w:t>
      </w:r>
      <w:r>
        <w:br w:type="textWrapping"/>
      </w:r>
      <w:r>
        <w:br w:type="textWrapping"/>
      </w:r>
      <w:r>
        <w:t xml:space="preserve">Đôi con ngươi tím đen của Tử Cương chòng chọc dán vào ông ta, “Vậy ta phạt ngươi phải giải quyết một vấn đề.” Gã lấy từ quan tài ra hai đoạn của cây dù bạch ngọc, vẻ mặt băng giá thoắt cái tan chảy, gã cau mày hỏi một cách hoang mang: “Dù bất cẩn làm gãy phải tính sao đây?”</w:t>
      </w:r>
      <w:r>
        <w:br w:type="textWrapping"/>
      </w:r>
      <w:r>
        <w:br w:type="textWrapping"/>
      </w:r>
      <w:r>
        <w:t xml:space="preserve">Cây này giống dù bạch ngọc nó cho gã mượn ghê…</w:t>
      </w:r>
      <w:r>
        <w:br w:type="textWrapping"/>
      </w:r>
      <w:r>
        <w:br w:type="textWrapping"/>
      </w:r>
      <w:r>
        <w:t xml:space="preserve">Hai giây sau.</w:t>
      </w:r>
      <w:r>
        <w:br w:type="textWrapping"/>
      </w:r>
      <w:r>
        <w:br w:type="textWrapping"/>
      </w:r>
      <w:r>
        <w:t xml:space="preserve">Cây này chính là dù bạch ngọc của nó!</w:t>
      </w:r>
      <w:r>
        <w:br w:type="textWrapping"/>
      </w:r>
      <w:r>
        <w:br w:type="textWrapping"/>
      </w:r>
      <w:r>
        <w:t xml:space="preserve">Tiểu Long kích động, móng vuốt ghim lún vào cửa, đầu đập mạnh vào tường…</w:t>
      </w:r>
      <w:r>
        <w:br w:type="textWrapping"/>
      </w:r>
      <w:r>
        <w:br w:type="textWrapping"/>
      </w:r>
      <w:r>
        <w:t xml:space="preserve">Oái! Trán đau quá.</w:t>
      </w:r>
      <w:r>
        <w:br w:type="textWrapping"/>
      </w:r>
      <w:r>
        <w:br w:type="textWrapping"/>
      </w:r>
      <w:r>
        <w:t xml:space="preserve">…</w:t>
      </w:r>
      <w:r>
        <w:br w:type="textWrapping"/>
      </w:r>
      <w:r>
        <w:br w:type="textWrapping"/>
      </w:r>
      <w:r>
        <w:t xml:space="preserve">Chết chửa, móng rút không ra.</w:t>
      </w:r>
      <w:r>
        <w:br w:type="textWrapping"/>
      </w:r>
      <w:r>
        <w:br w:type="textWrapping"/>
      </w:r>
      <w:r>
        <w:t xml:space="preserve">May mà mọi người đặt toàn bộ chú ý trên dù và Tử Cương nên không ai phát giác náo động nho nhỏ trong góc phòng.</w:t>
      </w:r>
      <w:r>
        <w:br w:type="textWrapping"/>
      </w:r>
      <w:r>
        <w:br w:type="textWrapping"/>
      </w:r>
      <w:r>
        <w:t xml:space="preserve">Lão già thấp bé vô cùng nghiêm túc suy nghĩ câu đố đưa ra, sau đó dè dặt trả lời: “Quẳng đi?”</w:t>
      </w:r>
      <w:r>
        <w:br w:type="textWrapping"/>
      </w:r>
      <w:r>
        <w:br w:type="textWrapping"/>
      </w:r>
      <w:r>
        <w:t xml:space="preserve">Tử Cương hỏi: “Đơn giản thế thôi?”</w:t>
      </w:r>
      <w:r>
        <w:br w:type="textWrapping"/>
      </w:r>
      <w:r>
        <w:br w:type="textWrapping"/>
      </w:r>
      <w:r>
        <w:t xml:space="preserve">Ngỡ rằng Tử Cương không thích đáp án của mình, lão già thấp bé đang định bổ sung lại thấy gã sung sướng vỗ tay: “Đơn giản vậy sao ta không nghĩ ra nhỉ! Con người, cảm ơn các ngươi giải quyết hộ ta một vấn đề nan giải to tác, ta quyết định đền đáp cho các ngươi!”</w:t>
      </w:r>
      <w:r>
        <w:br w:type="textWrapping"/>
      </w:r>
      <w:r>
        <w:br w:type="textWrapping"/>
      </w:r>
      <w:r>
        <w:t xml:space="preserve">Lão già thấp bé hai mắt sáng rỡ, định bụng đưa ra danh sách quà tặng cho gã lựa chọn lại chợt nghe Tử Cương từ tốn lên tiếng: “Ta sẽ để các ngươi chết một cách nhanh chóng!”</w:t>
      </w:r>
      <w:r>
        <w:br w:type="textWrapping"/>
      </w:r>
      <w:r>
        <w:br w:type="textWrapping"/>
      </w:r>
      <w:r>
        <w:t xml:space="preserve">“Cẩn thận! Là cương thi tím!” Lão già cao to quát to một tiếng, rút chủy thủ trong ngực ra đâm nhanh tới mắt Tử Cương! Tử Cương bật dậy, giơ chân đã lão ngã lăn ra đất, thuận tay quẳng cả văn sĩ đứng tuổi về phía lão già cao to đang lồm cồm bò dậy. Nhìn hai người ngã chổng vó, cổ họng Tử Cương phát ra tiếng cười quái dị như răng va lạch cạch vào nhau.</w:t>
      </w:r>
      <w:r>
        <w:br w:type="textWrapping"/>
      </w:r>
      <w:r>
        <w:br w:type="textWrapping"/>
      </w:r>
      <w:r>
        <w:t xml:space="preserve">Cặp sinh đôi chạy tới hai bên cái lỗ vừa đục ban nãy, vung tay gọi những người còn lại: “Đi mau!”</w:t>
      </w:r>
      <w:r>
        <w:br w:type="textWrapping"/>
      </w:r>
      <w:r>
        <w:br w:type="textWrapping"/>
      </w:r>
      <w:r>
        <w:t xml:space="preserve">“Đại ca, đi!” Lão già thấp bé dùng hai tay túm lấy một chân lão già cao to, mặc kệ quần áo lão kia đang mặc có đủ hay không mà lôi lão đi xềnh xệch.</w:t>
      </w:r>
      <w:r>
        <w:br w:type="textWrapping"/>
      </w:r>
      <w:r>
        <w:br w:type="textWrapping"/>
      </w:r>
      <w:r>
        <w:t xml:space="preserve">“Ối…” Lão già cao to gào lên đau đớn, trái hẳn với hình tượng bình tĩnh hiền lành thường ngày.</w:t>
      </w:r>
      <w:r>
        <w:br w:type="textWrapping"/>
      </w:r>
      <w:r>
        <w:br w:type="textWrapping"/>
      </w:r>
      <w:r>
        <w:t xml:space="preserve">Tiểu Long bất giác sờ lưng.</w:t>
      </w:r>
      <w:r>
        <w:br w:type="textWrapping"/>
      </w:r>
      <w:r>
        <w:br w:type="textWrapping"/>
      </w:r>
      <w:r>
        <w:t xml:space="preserve">Hai lão già chui ra xong đến lượt văn sĩ đứng tuổi, gã đi rất chậm, bị cặp song sinh sốt ruột đá cho một cước bay thẳng ra ngoài. “Sư huynh?” Bọn họ nhìn Ung Hoài.</w:t>
      </w:r>
      <w:r>
        <w:br w:type="textWrapping"/>
      </w:r>
      <w:r>
        <w:br w:type="textWrapping"/>
      </w:r>
      <w:r>
        <w:t xml:space="preserve">“Các đệ đi trước đi!” Ung Hoài chặn hậu cho họ, múa may chủy thủ như đang chơi mèo vờn chuột với Tử Cương.</w:t>
      </w:r>
      <w:r>
        <w:br w:type="textWrapping"/>
      </w:r>
      <w:r>
        <w:br w:type="textWrapping"/>
      </w:r>
      <w:r>
        <w:t xml:space="preserve">Sợ Tử Cương làm Ung Hoài bị thương, Tiểu Long nóng nảy chụp cả cánh cửa bổ ra, “Hắn là của ta!”</w:t>
      </w:r>
      <w:r>
        <w:br w:type="textWrapping"/>
      </w:r>
      <w:r>
        <w:br w:type="textWrapping"/>
      </w:r>
      <w:r>
        <w:t xml:space="preserve">Có lẽ Ung Hoài không ngờ bên trong nhĩ thất vẫn còn thứ khác ẩn náu, vì quá sửng sốt nên chậm mất một nhịp, bị Tử Cương đẩy về phía Tiểu Long. Tử Cương lấy đà nhảy ra khỏi động.</w:t>
      </w:r>
      <w:r>
        <w:br w:type="textWrapping"/>
      </w:r>
      <w:r>
        <w:br w:type="textWrapping"/>
      </w:r>
      <w:r>
        <w:t xml:space="preserve">Cuối cùng cũng được độc chiếm! Đúng là cơ hội trời cho!</w:t>
      </w:r>
      <w:r>
        <w:br w:type="textWrapping"/>
      </w:r>
      <w:r>
        <w:br w:type="textWrapping"/>
      </w:r>
      <w:r>
        <w:t xml:space="preserve">Ôm Ung Hoài mà Tiểu Long kích động đến run cả người. Nhiều năm như vậy, nhiều đủ để con dâu trở thành mẹ chồng, nó rốt cuộc được tiếp xúc với một con người còn sống sờ sờ rồi!</w:t>
      </w:r>
      <w:r>
        <w:br w:type="textWrapping"/>
      </w:r>
      <w:r>
        <w:br w:type="textWrapping"/>
      </w:r>
      <w:r>
        <w:t xml:space="preserve">Nó ngửa đầu, liếc nhìn Ung Hoài mặt mày cứng đờ mà há mỏ cười sằng sặc: “Ha ha ha… Run rẩy đi, hỡi con người trần tục, sau khi chiêm ngưỡng vẻ đẹp trai ngời ngời của ta, ngươi sao có thể để ý thằng nào khác nữa đây?”</w:t>
      </w:r>
      <w:r>
        <w:br w:type="textWrapping"/>
      </w:r>
      <w:r>
        <w:br w:type="textWrapping"/>
      </w:r>
      <w:r>
        <w:t xml:space="preserve">“…”</w:t>
      </w:r>
      <w:r>
        <w:br w:type="textWrapping"/>
      </w:r>
      <w:r>
        <w:br w:type="textWrapping"/>
      </w:r>
      <w:r>
        <w:t xml:space="preserve">Gian mộ… vô cùng yên tĩnh.</w:t>
      </w:r>
      <w:r>
        <w:br w:type="textWrapping"/>
      </w:r>
      <w:r>
        <w:br w:type="textWrapping"/>
      </w:r>
      <w:r>
        <w:t xml:space="preserve">Nó cứ thế mà vào đề rồi! Tuy lời dạo đầu dào dạt thế này cũng rất khá, nhưng rõ ràng nó dự định lần đầu phải kín đáo hơn tí xíu cơ. Tiểu Long che mặt, ngại ngùng nói ra mục đích của mình: “Ta đẹp trai vậy đó, ngươi có muốn gả và sinh con cho ta không?”</w:t>
      </w:r>
      <w:r>
        <w:br w:type="textWrapping"/>
      </w:r>
      <w:r>
        <w:br w:type="textWrapping"/>
      </w:r>
      <w:r>
        <w:t xml:space="preserve">Ngọn đèn lão già thấp bé mang vào vẫn ghim trên tường mộ, cơ thể trần truồng của Tiểu Long dưới ánh đèn mờ ảo hiện rõ mồn một.</w:t>
      </w:r>
      <w:r>
        <w:br w:type="textWrapping"/>
      </w:r>
      <w:r>
        <w:br w:type="textWrapping"/>
      </w:r>
      <w:r>
        <w:t xml:space="preserve">Ung Hoài im lặng.</w:t>
      </w:r>
      <w:r>
        <w:br w:type="textWrapping"/>
      </w:r>
      <w:r>
        <w:br w:type="textWrapping"/>
      </w:r>
      <w:r>
        <w:t xml:space="preserve">Mong chờ của Tiểu Long theo thời gian không nhận được câu trả lời mà dần lụi tàn. Nó thất vọng nghĩ, nhất định do ánh sáng quá mờ không tôn hết được vóc dáng hoàn mỹ của mình. Nhớ nơi này vẫn còn đèn khác, nó xoay sang mò mẫm vách tường nửa buổi, cuối cùng tìm thấy viên gạch vẽ hình ngọn đèn bèn dùng sức ấn vào.</w:t>
      </w:r>
      <w:r>
        <w:br w:type="textWrapping"/>
      </w:r>
      <w:r>
        <w:br w:type="textWrapping"/>
      </w:r>
      <w:r>
        <w:t xml:space="preserve">Hai viên gạch bên cạnh đột nhiên rơi xuống, để lộ ngọn đèn dầu nho nhỏ.</w:t>
      </w:r>
      <w:r>
        <w:br w:type="textWrapping"/>
      </w:r>
      <w:r>
        <w:br w:type="textWrapping"/>
      </w:r>
      <w:r>
        <w:t xml:space="preserve">Ung Hoài đang lặng lẽ ra gần cửa động lập tức bất động.</w:t>
      </w:r>
      <w:r>
        <w:br w:type="textWrapping"/>
      </w:r>
      <w:r>
        <w:br w:type="textWrapping"/>
      </w:r>
      <w:r>
        <w:t xml:space="preserve">Tiểu Long muốn phô bày hình tượng hoàn mỹ nhất với mẹ tương lai lũ con của mình, nó một tay vịn tường, một tay chống lưng, hai chân bắt chéo, một co một duỗi, nói: “Hiện tại ngươi đổi ý chưa nào?”</w:t>
      </w:r>
      <w:r>
        <w:br w:type="textWrapping"/>
      </w:r>
      <w:r>
        <w:br w:type="textWrapping"/>
      </w:r>
      <w:r>
        <w:t xml:space="preserve">Ung Hoài chậm rãi lấy lại bình tĩnh. Hắn phát hiện mặc cho tên trước mặt là loại yêu quái nào thì chỉ số thông minh cũng không được cao cho lắm.</w:t>
      </w:r>
      <w:r>
        <w:br w:type="textWrapping"/>
      </w:r>
      <w:r>
        <w:br w:type="textWrapping"/>
      </w:r>
      <w:r>
        <w:t xml:space="preserve">“Tại sao ngươi không mặc quần áo?” Hắn hỏi nó.</w:t>
      </w:r>
      <w:r>
        <w:br w:type="textWrapping"/>
      </w:r>
      <w:r>
        <w:br w:type="textWrapping"/>
      </w:r>
      <w:r>
        <w:t xml:space="preserve">Đầu tiên, Tiểu Long vô cùng mừng rỡ vì hắn chịu mở miệng nói chuyện, đoạn hỏi lại: “Quần áo?”</w:t>
      </w:r>
      <w:r>
        <w:br w:type="textWrapping"/>
      </w:r>
      <w:r>
        <w:br w:type="textWrapping"/>
      </w:r>
      <w:r>
        <w:t xml:space="preserve">“Ngươi không biết sao? Người không mặc quần áo sẽ không đẹp trai đâu.” Ung Hoài nói.</w:t>
      </w:r>
      <w:r>
        <w:br w:type="textWrapping"/>
      </w:r>
      <w:r>
        <w:br w:type="textWrapping"/>
      </w:r>
      <w:r>
        <w:t xml:space="preserve">Tiểu Long nghiêm túc chống cằm suy tư.</w:t>
      </w:r>
      <w:r>
        <w:br w:type="textWrapping"/>
      </w:r>
      <w:r>
        <w:br w:type="textWrapping"/>
      </w:r>
      <w:r>
        <w:t xml:space="preserve">Tròng mắt Ung Hoài đảo tròn, âm thầm tìm cách gạt tên này xoay sang hướng khác. Tiếc thay suy tính còn chưa thực hiện, Tiểu Long đã bổ nhào tới xé rách quần áo của hắn.</w:t>
      </w:r>
      <w:r>
        <w:br w:type="textWrapping"/>
      </w:r>
      <w:r>
        <w:br w:type="textWrapping"/>
      </w:r>
      <w:r>
        <w:t xml:space="preserve">…</w:t>
      </w:r>
      <w:r>
        <w:br w:type="textWrapping"/>
      </w:r>
      <w:r>
        <w:br w:type="textWrapping"/>
      </w:r>
      <w:r>
        <w:t xml:space="preserve">Cặp song sinh – Tên có sẹo, A Tưởng, tên không sẹo, A Tư, khó khăn lắm mới cắt đuôi được Tử Cương để quay về cứu Ung Hoài, lúc về lại bắt gặp cảnh đại sư huynh thông minh nhất, bình tĩnh nhất, lạnh lùng nhất đang đỏ mặt giãy giụa dưới cơ thể của tên quái nhân lõa lồ có sừng…</w:t>
      </w:r>
      <w:r>
        <w:br w:type="textWrapping"/>
      </w:r>
      <w:r>
        <w:br w:type="textWrapping"/>
      </w:r>
      <w:r>
        <w:t xml:space="preserve">A Tưởng nói: “Nhất định không phải động này.”</w:t>
      </w:r>
      <w:r>
        <w:br w:type="textWrapping"/>
      </w:r>
      <w:r>
        <w:br w:type="textWrapping"/>
      </w:r>
      <w:r>
        <w:t xml:space="preserve">A Tư trầm giọng bảo: “Sư huynh sáng suốt vĩ đại không gì không làm được của bọn mình tuyệt đối không có khả năng giãy giụa dưới cơ thể người khác.”</w:t>
      </w:r>
      <w:r>
        <w:br w:type="textWrapping"/>
      </w:r>
      <w:r>
        <w:br w:type="textWrapping"/>
      </w:r>
      <w:r>
        <w:t xml:space="preserve">A Tưởng nói: “Thật ra ca rất tò mò họ đang làm gì.”</w:t>
      </w:r>
      <w:r>
        <w:br w:type="textWrapping"/>
      </w:r>
      <w:r>
        <w:br w:type="textWrapping"/>
      </w:r>
      <w:r>
        <w:t xml:space="preserve">“Câm miệng! Còn không mau kéo nó ra!” Con giun xéo lắm cũng oằn!</w:t>
      </w:r>
      <w:r>
        <w:br w:type="textWrapping"/>
      </w:r>
      <w:r>
        <w:br w:type="textWrapping"/>
      </w:r>
      <w:r>
        <w:t xml:space="preserve">A Tư A Tưởng rốt cuộc cũng chen vào kéo Tiểu Long ra, rồng ta vẫn không hề nhúc nhích.</w:t>
      </w:r>
      <w:r>
        <w:br w:type="textWrapping"/>
      </w:r>
      <w:r>
        <w:br w:type="textWrapping"/>
      </w:r>
      <w:r>
        <w:t xml:space="preserve">Ba người một rồng giằng co đúng mười phút.</w:t>
      </w:r>
      <w:r>
        <w:br w:type="textWrapping"/>
      </w:r>
      <w:r>
        <w:br w:type="textWrapping"/>
      </w:r>
      <w:r>
        <w:t xml:space="preserve">A Tưởng sức lực cạn kiệt ngồi bệt xuống đất lấy hơi.</w:t>
      </w:r>
      <w:r>
        <w:br w:type="textWrapping"/>
      </w:r>
      <w:r>
        <w:br w:type="textWrapping"/>
      </w:r>
      <w:r>
        <w:t xml:space="preserve">Tiểu Long tiếp tục cởi quần áo Ung Hoài, định bụng cướp về mặc vào hòng tăng sức quyến rũ của bản thân.</w:t>
      </w:r>
      <w:r>
        <w:br w:type="textWrapping"/>
      </w:r>
      <w:r>
        <w:br w:type="textWrapping"/>
      </w:r>
      <w:r>
        <w:t xml:space="preserve">Ung Hoài cả sức ngọ nguậy cũng chẳng còn, “Rốt cuộc ngươi là cái quái gì vậy?”</w:t>
      </w:r>
      <w:r>
        <w:br w:type="textWrapping"/>
      </w:r>
      <w:r>
        <w:br w:type="textWrapping"/>
      </w:r>
      <w:r>
        <w:t xml:space="preserve">Tiểu Long chợt dừng tay, “Chỉ có thể nói cho Ung Hoài nghe thôi.”</w:t>
      </w:r>
      <w:r>
        <w:br w:type="textWrapping"/>
      </w:r>
      <w:r>
        <w:br w:type="textWrapping"/>
      </w:r>
      <w:r>
        <w:t xml:space="preserve">Ung Hoài nhìn trời.</w:t>
      </w:r>
      <w:r>
        <w:br w:type="textWrapping"/>
      </w:r>
      <w:r>
        <w:br w:type="textWrapping"/>
      </w:r>
      <w:r>
        <w:t xml:space="preserve">A Tưởng nói: “Ca thấy chắc là hươu yêu.”</w:t>
      </w:r>
      <w:r>
        <w:br w:type="textWrapping"/>
      </w:r>
      <w:r>
        <w:br w:type="textWrapping"/>
      </w:r>
      <w:r>
        <w:t xml:space="preserve">A Tư nói: “Là heo yêu.”</w:t>
      </w:r>
      <w:r>
        <w:br w:type="textWrapping"/>
      </w:r>
      <w:r>
        <w:br w:type="textWrapping"/>
      </w:r>
      <w:r>
        <w:t xml:space="preserve">A Tưởng nói: “Biết đâu là con lai.”</w:t>
      </w:r>
      <w:r>
        <w:br w:type="textWrapping"/>
      </w:r>
      <w:r>
        <w:br w:type="textWrapping"/>
      </w:r>
      <w:r>
        <w:t xml:space="preserve">A Tư hỏi: “Ca đoán nó giống cha hay giống mẹ?”</w:t>
      </w:r>
      <w:r>
        <w:br w:type="textWrapping"/>
      </w:r>
      <w:r>
        <w:br w:type="textWrapping"/>
      </w:r>
      <w:r>
        <w:t xml:space="preserve">Ung Hoài khinh bỉ liếc xéo, “Rốt cuộc huynh biết cớ gì bọn bây lại tên A Tư A Tưởng rồi, cái tên nói lên thứ mình thiếu!”</w:t>
      </w:r>
      <w:r>
        <w:br w:type="textWrapping"/>
      </w:r>
      <w:r>
        <w:br w:type="textWrapping"/>
      </w:r>
      <w:r>
        <w:t xml:space="preserve">A Tư lẩm bẩm: “Bọn đệ nên gọi là A Tuấn A Tiếu mới phải.”</w:t>
      </w:r>
      <w:r>
        <w:br w:type="textWrapping"/>
      </w:r>
      <w:r>
        <w:br w:type="textWrapping"/>
      </w:r>
      <w:r>
        <w:t xml:space="preserve">A Tưởng hỏi: “Thế đại sư huynh bảo nó là thứ gì?”</w:t>
      </w:r>
      <w:r>
        <w:br w:type="textWrapping"/>
      </w:r>
      <w:r>
        <w:br w:type="textWrapping"/>
      </w:r>
      <w:r>
        <w:t xml:space="preserve">Ung Hoài đáp: “Yêu quái giữ mộ?”</w:t>
      </w:r>
      <w:r>
        <w:br w:type="textWrapping"/>
      </w:r>
      <w:r>
        <w:br w:type="textWrapping"/>
      </w:r>
      <w:r>
        <w:t xml:space="preserve">Ơ! Làm sao có thể dùng “yêu quái” để hình dung loài rồng vĩ đại chứ? Tiểu Long ấm ức trừng Ung Hoài.</w:t>
      </w:r>
      <w:r>
        <w:br w:type="textWrapping"/>
      </w:r>
      <w:r>
        <w:br w:type="textWrapping"/>
      </w:r>
      <w:r>
        <w:t xml:space="preserve">Giữ chặt đôi vuốt đang sờ mó lung tung trên người, Ung Hoài thở dài, “Ngươi cuối cùng muốn thế nào mới chịu ngồi dậy?”</w:t>
      </w:r>
      <w:r>
        <w:br w:type="textWrapping"/>
      </w:r>
      <w:r>
        <w:br w:type="textWrapping"/>
      </w:r>
      <w:r>
        <w:t xml:space="preserve">Tiểu Long đảo mắt, đoạn nói: “Hoàn thành ba nguyện vọng của ta.”</w:t>
      </w:r>
      <w:r>
        <w:br w:type="textWrapping"/>
      </w:r>
      <w:r>
        <w:br w:type="textWrapping"/>
      </w:r>
      <w:r>
        <w:t xml:space="preserve">A Tưởng nói: “Chu choa! Mỗi người một nguyện vọng, nhỡ ngươi bắt bọn ta chết cả thì sao?”</w:t>
      </w:r>
      <w:r>
        <w:br w:type="textWrapping"/>
      </w:r>
      <w:r>
        <w:br w:type="textWrapping"/>
      </w:r>
      <w:r>
        <w:t xml:space="preserve">“Đó là một nguyện vọng. Nhưng ta sẽ không bắt các ngươi chết đâu.” Tiểu Long dừng lại một chốc rồi tiếp: “Đơn giản như thế thì phí nguyện vọng quá rồi.”</w:t>
      </w:r>
      <w:r>
        <w:br w:type="textWrapping"/>
      </w:r>
      <w:r>
        <w:br w:type="textWrapping"/>
      </w:r>
      <w:r>
        <w:t xml:space="preserve">“…” A Tưởng nghẹn lời.</w:t>
      </w:r>
      <w:r>
        <w:br w:type="textWrapping"/>
      </w:r>
      <w:r>
        <w:br w:type="textWrapping"/>
      </w:r>
      <w:r>
        <w:t xml:space="preserve">A Tư ngờ vực hỏi: “Ngươi dám chắc không muốn bọn ta chết? Thế ngươi muốn bọn ta hoàn thành một nguyện vọng gì?”</w:t>
      </w:r>
      <w:r>
        <w:br w:type="textWrapping"/>
      </w:r>
      <w:r>
        <w:br w:type="textWrapping"/>
      </w:r>
      <w:r>
        <w:t xml:space="preserve">Tiểu Long trả lời: “Là ba nguyện vọng, mỗi người ba nguyện vọng.”</w:t>
      </w:r>
      <w:r>
        <w:br w:type="textWrapping"/>
      </w:r>
      <w:r>
        <w:br w:type="textWrapping"/>
      </w:r>
      <w:r>
        <w:t xml:space="preserve">A Tưởng vẻ mặt đau khổ làu bàu: “Ai biết sau khi bọn ta hoàn thành ngươi có dùng sừng húc chết bọn ta hay không.”</w:t>
      </w:r>
      <w:r>
        <w:br w:type="textWrapping"/>
      </w:r>
      <w:r>
        <w:br w:type="textWrapping"/>
      </w:r>
      <w:r>
        <w:t xml:space="preserve">Là kẻ bình tĩnh nhất trong đám, Ung Hoài hỏi: “Nguyện vọng gì?”</w:t>
      </w:r>
      <w:r>
        <w:br w:type="textWrapping"/>
      </w:r>
      <w:r>
        <w:br w:type="textWrapping"/>
      </w:r>
      <w:r>
        <w:t xml:space="preserve">Tiểu Long thẹn thùng ôm mặt, “Ngươi hãy dùng những lời lẽ hoa mỹ nhất trên đời để ca tụng ta.”</w:t>
      </w:r>
      <w:r>
        <w:br w:type="textWrapping"/>
      </w:r>
      <w:r>
        <w:br w:type="textWrapping"/>
      </w:r>
      <w:r>
        <w:t xml:space="preserve">Không hổ là nguyện vọng của yêu quái, độ khó cao vô cùng.</w:t>
      </w:r>
      <w:r>
        <w:br w:type="textWrapping"/>
      </w:r>
      <w:r>
        <w:br w:type="textWrapping"/>
      </w:r>
      <w:r>
        <w:t xml:space="preserve">Mặt không đổi sắc, Ung Hoài nói: “Dáng vẻ ngươi giống một con rồng.”</w:t>
      </w:r>
      <w:r>
        <w:br w:type="textWrapping"/>
      </w:r>
      <w:r>
        <w:br w:type="textWrapping"/>
      </w:r>
      <w:r>
        <w:t xml:space="preserve">A Tư lẩm bẩm: “Sừng giống hươu, đuôi giống rắn, bụng giống heo… Thế là giống rồng?”</w:t>
      </w:r>
      <w:r>
        <w:br w:type="textWrapping"/>
      </w:r>
      <w:r>
        <w:br w:type="textWrapping"/>
      </w:r>
      <w:r>
        <w:t xml:space="preserve">Tiểu Long mắt điếc tai ngơ với lời đệm nho nhỏ của gã, nó sáng mắt nhìn Ung Hoài, “Không được chung chung như vậy, phải tế nhị, phải phong phú, phải tình cảm.”</w:t>
      </w:r>
      <w:r>
        <w:br w:type="textWrapping"/>
      </w:r>
      <w:r>
        <w:br w:type="textWrapping"/>
      </w:r>
      <w:r>
        <w:t xml:space="preserve">“Sừng ngươi giống rồng, đuôi giống rồng, bụng giống… Bụng tể tướng.” Sợ rồng ta không hiểu bụng tể tướng là gì, Ung Hoài còn giải thích: “Là quan to trong triều, rất có quyền thế và địa vị, được rất nhiều kẻ tôn kính.”</w:t>
      </w:r>
      <w:r>
        <w:br w:type="textWrapping"/>
      </w:r>
      <w:r>
        <w:br w:type="textWrapping"/>
      </w:r>
      <w:r>
        <w:t xml:space="preserve">Tiểu Long vô cùng đắc ý, “Ngươi thật tinh mắt. Được rồi, hai nguyện vọng tiếp theo. Ngươi hãy tìm cho ta một cái tên đẹp nhất trên đời.”</w:t>
      </w:r>
      <w:r>
        <w:br w:type="textWrapping"/>
      </w:r>
      <w:r>
        <w:br w:type="textWrapping"/>
      </w:r>
      <w:r>
        <w:t xml:space="preserve">A Tưởng chả buồn nghĩ ngợi mà đáp ngay: “Long Long Tể.”</w:t>
      </w:r>
      <w:r>
        <w:br w:type="textWrapping"/>
      </w:r>
      <w:r>
        <w:br w:type="textWrapping"/>
      </w:r>
      <w:r>
        <w:t xml:space="preserve">Tiểu Long trừng gã, “Ta không hỏi ngươi.”</w:t>
      </w:r>
      <w:r>
        <w:br w:type="textWrapping"/>
      </w:r>
      <w:r>
        <w:br w:type="textWrapping"/>
      </w:r>
      <w:r>
        <w:t xml:space="preserve">A Tưởng nói: “Ủa? Không phải mỗi người ba nguyện vọng sao?”</w:t>
      </w:r>
      <w:r>
        <w:br w:type="textWrapping"/>
      </w:r>
      <w:r>
        <w:br w:type="textWrapping"/>
      </w:r>
      <w:r>
        <w:t xml:space="preserve">Tiểu Long đột nhiên chỉ vào mặt gã và nói: “Ngươi, ngồi xuống!”</w:t>
      </w:r>
      <w:r>
        <w:br w:type="textWrapping"/>
      </w:r>
      <w:r>
        <w:br w:type="textWrapping"/>
      </w:r>
      <w:r>
        <w:t xml:space="preserve">A Tưởng ù ù cạc cạc.</w:t>
      </w:r>
      <w:r>
        <w:br w:type="textWrapping"/>
      </w:r>
      <w:r>
        <w:br w:type="textWrapping"/>
      </w:r>
      <w:r>
        <w:t xml:space="preserve">Ung Hoài miễn cưỡng chỉ tay xuống đất.</w:t>
      </w:r>
      <w:r>
        <w:br w:type="textWrapping"/>
      </w:r>
      <w:r>
        <w:br w:type="textWrapping"/>
      </w:r>
      <w:r>
        <w:t xml:space="preserve">A Tưởng liếc hắn rồi tủi thân ngồi xuống.</w:t>
      </w:r>
      <w:r>
        <w:br w:type="textWrapping"/>
      </w:r>
      <w:r>
        <w:br w:type="textWrapping"/>
      </w:r>
      <w:r>
        <w:t xml:space="preserve">Tiểu Long lại nói: “Đứng lên.”</w:t>
      </w:r>
      <w:r>
        <w:br w:type="textWrapping"/>
      </w:r>
      <w:r>
        <w:br w:type="textWrapping"/>
      </w:r>
      <w:r>
        <w:t xml:space="preserve">A Tưởng đứng lên.</w:t>
      </w:r>
      <w:r>
        <w:br w:type="textWrapping"/>
      </w:r>
      <w:r>
        <w:br w:type="textWrapping"/>
      </w:r>
      <w:r>
        <w:t xml:space="preserve">“Ngồi xuống.”</w:t>
      </w:r>
      <w:r>
        <w:br w:type="textWrapping"/>
      </w:r>
      <w:r>
        <w:br w:type="textWrapping"/>
      </w:r>
      <w:r>
        <w:t xml:space="preserve">“…” Mẹ kiếp, mắng người là sai nhưng mắng yêu quái là vô tội! Thứ yêu quái sừng hươu khỏa thân chết giẫm giẫm giẫm… Xin lược bớt “n” chữ “giẫm”.</w:t>
      </w:r>
      <w:r>
        <w:br w:type="textWrapping"/>
      </w:r>
      <w:r>
        <w:br w:type="textWrapping"/>
      </w:r>
      <w:r>
        <w:t xml:space="preserve">Tiểu Long nói: “Được rồi, ba nguyện vọng của ta ngươi đã thực hiện xong.”</w:t>
      </w:r>
      <w:r>
        <w:br w:type="textWrapping"/>
      </w:r>
      <w:r>
        <w:br w:type="textWrapping"/>
      </w:r>
      <w:r>
        <w:t xml:space="preserve">“…” Đơn giản thế mà đã hoàn thành nhiệm vụ, gã nên cảm thấy vinh dự đúng không? Nhưng vì sao gã lại thấy hình như giá trị tồn tại của mình bị chà đạp tan nát thế này?</w:t>
      </w:r>
      <w:r>
        <w:br w:type="textWrapping"/>
      </w:r>
      <w:r>
        <w:br w:type="textWrapping"/>
      </w:r>
      <w:r>
        <w:t xml:space="preserve">A Tư nhanh nhảu đứng lên ngồi xuống, sau đó đắc ý cười bảo: “Ta cũng làm xong rồi.”</w:t>
      </w:r>
      <w:r>
        <w:br w:type="textWrapping"/>
      </w:r>
      <w:r>
        <w:br w:type="textWrapping"/>
      </w:r>
      <w:r>
        <w:t xml:space="preserve">Tiểu Long nói: “Ngươi chưa.”</w:t>
      </w:r>
      <w:r>
        <w:br w:type="textWrapping"/>
      </w:r>
      <w:r>
        <w:br w:type="textWrapping"/>
      </w:r>
      <w:r>
        <w:t xml:space="preserve">Nụ cười của A Tư sượng ngắc.</w:t>
      </w:r>
      <w:r>
        <w:br w:type="textWrapping"/>
      </w:r>
      <w:r>
        <w:br w:type="textWrapping"/>
      </w:r>
      <w:r>
        <w:t xml:space="preserve">Tiểu Long nói: “Ngươi lộn cú mèo.”</w:t>
      </w:r>
      <w:r>
        <w:br w:type="textWrapping"/>
      </w:r>
      <w:r>
        <w:br w:type="textWrapping"/>
      </w:r>
      <w:r>
        <w:t xml:space="preserve">“…”</w:t>
      </w:r>
      <w:r>
        <w:br w:type="textWrapping"/>
      </w:r>
      <w:r>
        <w:br w:type="textWrapping"/>
      </w:r>
      <w:r>
        <w:t xml:space="preserve">A Tưởng thầm nghĩ, giá trị tồn tại bị chà đạp quá hay!</w:t>
      </w:r>
      <w:r>
        <w:br w:type="textWrapping"/>
      </w:r>
      <w:r>
        <w:br w:type="textWrapping"/>
      </w:r>
      <w:r>
        <w:t xml:space="preserve">Dày vò sướng tay anh em song sinh, chú ý của Tiểu Long lại về với Ung Hoài: “Ngươi vẫn chưa đặt tên cho ta. Phải thật đẹp, thật đẹp đấy nhé!”</w:t>
      </w:r>
      <w:r>
        <w:br w:type="textWrapping"/>
      </w:r>
      <w:r>
        <w:br w:type="textWrapping"/>
      </w:r>
      <w:r>
        <w:t xml:space="preserve">Ung Hoài bình tĩnh thốt ra hai chữ: “Ngọc Hoàn.”</w:t>
      </w:r>
      <w:r>
        <w:br w:type="textWrapping"/>
      </w:r>
      <w:r>
        <w:br w:type="textWrapping"/>
      </w:r>
      <w:r>
        <w:t xml:space="preserve">A Tưởng, A Tư: Đại sư huynh, huynh có nghĩ đến cảm giác của Đường Minh Hoàng không?</w:t>
      </w:r>
      <w:r>
        <w:br w:type="textWrapping"/>
      </w:r>
      <w:r>
        <w:br w:type="textWrapping"/>
      </w:r>
      <w:r>
        <w:t xml:space="preserve">Tiểu Long chớp mắt, chẳng biết vì sao lại không vừa lòng với cái tên vô cùng đẹp đẽ này, “Còn lựa chọn khác không?”</w:t>
      </w:r>
      <w:r>
        <w:br w:type="textWrapping"/>
      </w:r>
      <w:r>
        <w:br w:type="textWrapping"/>
      </w:r>
      <w:r>
        <w:t xml:space="preserve">“Phi Yến.”</w:t>
      </w:r>
      <w:r>
        <w:br w:type="textWrapping"/>
      </w:r>
      <w:r>
        <w:br w:type="textWrapping"/>
      </w:r>
      <w:r>
        <w:t xml:space="preserve">A Tư, A Tưởng: Thôi Ngọc Hoàn đi, Ngọc Hoàn hợp hơn.</w:t>
      </w:r>
      <w:r>
        <w:br w:type="textWrapping"/>
      </w:r>
      <w:r>
        <w:br w:type="textWrapping"/>
      </w:r>
      <w:r>
        <w:t xml:space="preserve">“Còn nữa không?”</w:t>
      </w:r>
      <w:r>
        <w:br w:type="textWrapping"/>
      </w:r>
      <w:r>
        <w:br w:type="textWrapping"/>
      </w:r>
      <w:r>
        <w:t xml:space="preserve">…</w:t>
      </w:r>
      <w:r>
        <w:br w:type="textWrapping"/>
      </w:r>
      <w:r>
        <w:br w:type="textWrapping"/>
      </w:r>
      <w:r>
        <w:t xml:space="preserve">Hai phút sau, tên mới nóng hổi của Tiểu Long nhà ta đã ra lò:</w:t>
      </w:r>
      <w:r>
        <w:br w:type="textWrapping"/>
      </w:r>
      <w:r>
        <w:br w:type="textWrapping"/>
      </w:r>
      <w:r>
        <w:t xml:space="preserve">“Thanh Phong.”</w:t>
      </w:r>
      <w:r>
        <w:br w:type="textWrapping"/>
      </w:r>
      <w:r>
        <w:br w:type="textWrapping"/>
      </w:r>
      <w:r>
        <w:t xml:space="preserve">A Tư và A Tưởng chẳng hiểu Ung Hoài làm sao lại nghĩ đến hai chữ hoàn toàn không liên quan gì đến mỹ nhân này, cũng chẳng hiểu vì sao Tiểu Long lại thấy hai chữ ấy đẹp, càng chẳng hiểu con yêu quái sừng hươu bụng heo có đặc điểm nào đáng ví như “gió mát”, nhưng bọn họ biết phụ họa là vô cùng cần thiết trong lúc này, “Tên hay quá, tên quá hay, thiệt hay quá chừng luôn.”</w:t>
      </w:r>
      <w:r>
        <w:br w:type="textWrapping"/>
      </w:r>
      <w:r>
        <w:br w:type="textWrapping"/>
      </w:r>
      <w:r>
        <w:t xml:space="preserve">“Nguyện vọng cuối cùng của ta.” Thanh Phong ôm mặt nhìn Ung Hoài một cách mong mỏi, “Ngươi ở lại sống chung với ta.”</w:t>
      </w:r>
      <w:r>
        <w:br w:type="textWrapping"/>
      </w:r>
      <w:r>
        <w:br w:type="textWrapping"/>
      </w:r>
      <w:r>
        <w:t xml:space="preserve">“…”</w:t>
      </w:r>
      <w:r>
        <w:br w:type="textWrapping"/>
      </w:r>
      <w:r>
        <w:br w:type="textWrapping"/>
      </w:r>
      <w:r>
        <w:t xml:space="preserve">“Nguyện vọng này sao ngươi không nói sớm?” A Tư hỏi, “Ngươi mà nói sớm thì hai nguyện vọng trước khỏi phải làm luôn rồi.”</w:t>
      </w:r>
      <w:r>
        <w:br w:type="textWrapping"/>
      </w:r>
      <w:r>
        <w:br w:type="textWrapping"/>
      </w:r>
      <w:r>
        <w:t xml:space="preserve">Thanh Phong mỉm cười bảo: “Không có hai nguyện vọng trước, hắn làm sao phát hiện ra vẻ đẹp của ta?”</w:t>
      </w:r>
      <w:r>
        <w:br w:type="textWrapping"/>
      </w:r>
      <w:r>
        <w:br w:type="textWrapping"/>
      </w:r>
      <w:r>
        <w:t xml:space="preserve">Ung Hoài hổn hển nói: “Ngươi đứng dậy trước đã.”</w:t>
      </w:r>
      <w:r>
        <w:br w:type="textWrapping"/>
      </w:r>
      <w:r>
        <w:br w:type="textWrapping"/>
      </w:r>
      <w:r>
        <w:t xml:space="preserve">Thanh Phong chơi xấu, “Không đồng ý thì khỏi đứng dậy.”</w:t>
      </w:r>
      <w:r>
        <w:br w:type="textWrapping"/>
      </w:r>
      <w:r>
        <w:br w:type="textWrapping"/>
      </w:r>
      <w:r>
        <w:t xml:space="preserve">“Không đứng dậy thì khỏi đồng ý!” Ung Hoài sôi máu.</w:t>
      </w:r>
      <w:r>
        <w:br w:type="textWrapping"/>
      </w:r>
      <w:r>
        <w:br w:type="textWrapping"/>
      </w:r>
      <w:r>
        <w:t xml:space="preserve">Thanh Phong nước mắt lưng tròng nhìn hắn, rồi bỗng nhào tới đè cả người lên mình Ung Hoài.</w:t>
      </w:r>
      <w:r>
        <w:br w:type="textWrapping"/>
      </w:r>
      <w:r>
        <w:br w:type="textWrapping"/>
      </w:r>
      <w:r>
        <w:t xml:space="preserve">“…” Đường nhìn của A Tư A Tưởng lập tức chuyển hướng, họ không dám nhìn vẻ mặt bấy giờ của Ung Hoài nữa.</w:t>
      </w:r>
      <w:r>
        <w:br w:type="textWrapping"/>
      </w:r>
      <w:r>
        <w:br w:type="textWrapping"/>
      </w:r>
      <w:r>
        <w:t xml:space="preserve">Ung Hoài hai mắt trắng dã.</w:t>
      </w:r>
      <w:r>
        <w:br w:type="textWrapping"/>
      </w:r>
      <w:r>
        <w:br w:type="textWrapping"/>
      </w:r>
      <w:r>
        <w:t xml:space="preserve">Thanh Phong ôm hắn, nói một cách dào dạt tình cảm: “Bé cưng của chúng ta mặt phải giống ngươi, những chỗ khác giống ta…”</w:t>
      </w:r>
      <w:r>
        <w:br w:type="textWrapping"/>
      </w:r>
      <w:r>
        <w:br w:type="textWrapping"/>
      </w:r>
      <w:r>
        <w:t xml:space="preserve">Thôi chết đi, chết quách cho xong…</w:t>
      </w:r>
      <w:r>
        <w:br w:type="textWrapping"/>
      </w:r>
      <w:r>
        <w:br w:type="textWrapping"/>
      </w:r>
      <w:r>
        <w:t xml:space="preserve">Ung Hoài mất đi ý chí sinh tồn.</w:t>
      </w:r>
      <w:r>
        <w:br w:type="textWrapping"/>
      </w:r>
      <w:r>
        <w:br w:type="textWrapping"/>
      </w:r>
      <w:r>
        <w:t xml:space="preserve">Thanh Phong tiếp tục lải nhải: “Sau khi ngươi chết, ta sẽ biến ngươi thành cương thi, mỗi ngày mỗi đêm ở bên cạnh ta…”</w:t>
      </w:r>
      <w:r>
        <w:br w:type="textWrapping"/>
      </w:r>
      <w:r>
        <w:br w:type="textWrapping"/>
      </w:r>
      <w:r>
        <w:t xml:space="preserve">Sống! Phải sống!</w:t>
      </w:r>
      <w:r>
        <w:br w:type="textWrapping"/>
      </w:r>
      <w:r>
        <w:br w:type="textWrapping"/>
      </w:r>
      <w:r>
        <w:t xml:space="preserve">Ý chí sinh tồn đột nhiên trở về. Ung Hoài trợn mắt, dùng hết sức bình sinh hô to: “Ta… Đồng… Ý!”</w:t>
      </w:r>
      <w:r>
        <w:br w:type="textWrapping"/>
      </w:r>
      <w:r>
        <w:br w:type="textWrapping"/>
      </w:r>
      <w:r>
        <w:t xml:space="preserve">A Tưởng, A Tư thầm nghĩ: Điều kiện như vậy mà cũng đồng ý, sư huynh quả nhiên cừ thật!</w:t>
      </w:r>
      <w:r>
        <w:br w:type="textWrapping"/>
      </w:r>
      <w:r>
        <w:br w:type="textWrapping"/>
      </w:r>
      <w:r>
        <w:t xml:space="preserve">“Còn nữa, ngươi đừng trộm mộ, ta nuôi ngươi.” Thanh Phong tiếp, “Trộm mộ nguy hiểm lắm, lại chẳng có gì hay ho.”</w:t>
      </w:r>
      <w:r>
        <w:br w:type="textWrapping"/>
      </w:r>
      <w:r>
        <w:br w:type="textWrapping"/>
      </w:r>
      <w:r>
        <w:t xml:space="preserve">Ung Hoài hít vào thì ít, thở ra thì nhiều.</w:t>
      </w:r>
      <w:r>
        <w:br w:type="textWrapping"/>
      </w:r>
      <w:r>
        <w:br w:type="textWrapping"/>
      </w:r>
      <w:r>
        <w:t xml:space="preserve">A Tưởng sốt ruột kéo tay Thanh Phong, “Ngươi không đứng lên thì chẳng còn ai sinh con cho đấy.”</w:t>
      </w:r>
      <w:r>
        <w:br w:type="textWrapping"/>
      </w:r>
      <w:r>
        <w:br w:type="textWrapping"/>
      </w:r>
      <w:r>
        <w:t xml:space="preserve">Thanh Phong nhảy dựng lên.</w:t>
      </w:r>
      <w:r>
        <w:br w:type="textWrapping"/>
      </w:r>
      <w:r>
        <w:br w:type="textWrapping"/>
      </w:r>
      <w:r>
        <w:t xml:space="preserve">Ung Hoài yếu ớt thở hắt ra.</w:t>
      </w:r>
      <w:r>
        <w:br w:type="textWrapping"/>
      </w:r>
      <w:r>
        <w:br w:type="textWrapping"/>
      </w:r>
      <w:r>
        <w:t xml:space="preserve">A Tưởng nhìn họ, quay sang thở dài với A Tư: “Bọn mình có chị dâu rồi.”</w:t>
      </w:r>
      <w:r>
        <w:br w:type="textWrapping"/>
      </w:r>
      <w:r>
        <w:br w:type="textWrapping"/>
      </w:r>
      <w:r>
        <w:t xml:space="preserve">A Tư nói: “Là anh dâu.”</w:t>
      </w:r>
      <w:r>
        <w:br w:type="textWrapping"/>
      </w:r>
      <w:r>
        <w:br w:type="textWrapping"/>
      </w:r>
      <w:r>
        <w:t xml:space="preserve">A Tưởng nói: “Còn sắp có cháu bên nội nữa.”</w:t>
      </w:r>
      <w:r>
        <w:br w:type="textWrapping"/>
      </w:r>
      <w:r>
        <w:br w:type="textWrapping"/>
      </w:r>
      <w:r>
        <w:t xml:space="preserve">A Tư nói: “Là cháu bên ngoại.”</w:t>
      </w:r>
      <w:r>
        <w:br w:type="textWrapping"/>
      </w:r>
      <w:r>
        <w:br w:type="textWrapping"/>
      </w:r>
      <w:r>
        <w:t xml:space="preserve">…</w:t>
      </w:r>
      <w:r>
        <w:br w:type="textWrapping"/>
      </w:r>
      <w:r>
        <w:br w:type="textWrapping"/>
      </w:r>
      <w:r>
        <w:t xml:space="preserve">Thân phận thăng cấp vô cùng phức tạp lại không thiếu phần buồn tủi.</w:t>
      </w:r>
      <w:r>
        <w:br w:type="textWrapping"/>
      </w:r>
      <w:r>
        <w:br w:type="textWrapping"/>
      </w:r>
      <w:r>
        <w:t xml:space="preserve">Dưới sự giúp đỡ của A Tư A Tưởng, Ung Hoài phải dùng sức ba bò chín trâu mới đứng dậy được. Chẳng phải Thanh Phong không muốn giúp hắn, chỉ là nó vừa bước tới, ánh mắt của Ung Hoài đã chém qua khiến nó không dám bước thêm nửa bước.</w:t>
      </w:r>
      <w:r>
        <w:br w:type="textWrapping"/>
      </w:r>
      <w:r>
        <w:br w:type="textWrapping"/>
      </w:r>
      <w:r>
        <w:t xml:space="preserve">“Ở lại được không?” Thanh Phong quấn áo khoác của Ung Hoài quanh bụng, rụt rè hỏi.</w:t>
      </w:r>
      <w:r>
        <w:br w:type="textWrapping"/>
      </w:r>
      <w:r>
        <w:br w:type="textWrapping"/>
      </w:r>
      <w:r>
        <w:t xml:space="preserve">Ung Hoài vờ như không nghe, chăm chú chỉnh lại quần áo của mình. Tay áo hai bị xé một, thôi thì không cần cả hai, Ung Hoài xé nốt tay áo còn lại quấn trước ngực để che đi vạt áo trong bị rách như xơ mướp. “Trả đây.” Hắn chìa tay về phía Thanh Phong.</w:t>
      </w:r>
      <w:r>
        <w:br w:type="textWrapping"/>
      </w:r>
      <w:r>
        <w:br w:type="textWrapping"/>
      </w:r>
      <w:r>
        <w:t xml:space="preserve">Thanh Phong hai mắt đảo trái đảo phải nhưng vẫn giữ chặt áo khoác không chịu buông tay.</w:t>
      </w:r>
      <w:r>
        <w:br w:type="textWrapping"/>
      </w:r>
      <w:r>
        <w:br w:type="textWrapping"/>
      </w:r>
      <w:r>
        <w:t xml:space="preserve">Ung Hoài nghiến răng gầm gừ: “Lăng mộ lớn thế này lẽ nào chẳng có áo giấy hả?”</w:t>
      </w:r>
      <w:r>
        <w:br w:type="textWrapping"/>
      </w:r>
      <w:r>
        <w:br w:type="textWrapping"/>
      </w:r>
      <w:r>
        <w:t xml:space="preserve">A Tưởng buột miệng: “A! Đồ liệm!”</w:t>
      </w:r>
      <w:r>
        <w:br w:type="textWrapping"/>
      </w:r>
      <w:r>
        <w:br w:type="textWrapping"/>
      </w:r>
      <w:r>
        <w:t xml:space="preserve">A Tư ngất ngây, “Nếu là đồ liệm, đệ tình nguyện mặc cả đời.”</w:t>
      </w:r>
      <w:r>
        <w:br w:type="textWrapping"/>
      </w:r>
      <w:r>
        <w:br w:type="textWrapping"/>
      </w:r>
      <w:r>
        <w:t xml:space="preserve">“Có thì có.” Thanh Phong chần chừ, “Nhưng áo liệm…” Là vật mai táng, thế chẳng phải trộm mộ sao?</w:t>
      </w:r>
      <w:r>
        <w:br w:type="textWrapping"/>
      </w:r>
      <w:r>
        <w:br w:type="textWrapping"/>
      </w:r>
      <w:r>
        <w:t xml:space="preserve">“Ngươi mặc, không phải chúng mình cùng mặc.” Ung Hoài liếc mắt đã đoán được suy nghĩ của nó.</w:t>
      </w:r>
      <w:r>
        <w:br w:type="textWrapping"/>
      </w:r>
      <w:r>
        <w:br w:type="textWrapping"/>
      </w:r>
      <w:r>
        <w:t xml:space="preserve">Thanh Phong đồng ý với giải thích này nhưng vẫn lắc đầu, “Mặc quần áo của người chết chẳng phải xui lắm sao?”</w:t>
      </w:r>
      <w:r>
        <w:br w:type="textWrapping"/>
      </w:r>
      <w:r>
        <w:br w:type="textWrapping"/>
      </w:r>
      <w:r>
        <w:t xml:space="preserve">Ung Hoài: “Ngươi là yêu quái, không phải sợ.”</w:t>
      </w:r>
      <w:r>
        <w:br w:type="textWrapping"/>
      </w:r>
      <w:r>
        <w:br w:type="textWrapping"/>
      </w:r>
      <w:r>
        <w:t xml:space="preserve">Thanh Phong: “…” Nó thật sự không phải yêu quái, nó là loài rồng vĩ đại cơ mà…</w:t>
      </w:r>
      <w:r>
        <w:br w:type="textWrapping"/>
      </w:r>
      <w:r>
        <w:br w:type="textWrapping"/>
      </w:r>
      <w:r>
        <w:t xml:space="preserve">A Tưởng đột nhiên chỉ vào chân A Tư và hỏi: “Trên giày của đệ là cái gì vậy?”</w:t>
      </w:r>
      <w:r>
        <w:br w:type="textWrapping"/>
      </w:r>
      <w:r>
        <w:br w:type="textWrapping"/>
      </w:r>
      <w:r>
        <w:t xml:space="preserve">A Tư vội vàng nhấc chân xem thử, gã lập tức rùng mình.</w:t>
      </w:r>
      <w:r>
        <w:br w:type="textWrapping"/>
      </w:r>
      <w:r>
        <w:br w:type="textWrapping"/>
      </w:r>
      <w:r>
        <w:t xml:space="preserve">Một đóa hoa hồng phấn đang quấn quanh giày của gã và run rẩy trườn lên, nhị hoa vàng khè như lưỡi rắn đang thè ra.</w:t>
      </w:r>
      <w:r>
        <w:br w:type="textWrapping"/>
      </w:r>
      <w:r>
        <w:br w:type="textWrapping"/>
      </w:r>
      <w:r>
        <w:t xml:space="preserve">Thấy A Tư định dùng tay gạt đi, Ung Hoài vội nói: “Đừng cử động.” Hắn lấy chủy thủ nhắm thẳng vào thân hoa mà chém thật mạnh. Hoa gãy cành lập tức mất đi sức sống, héo rũ rơi xuống.</w:t>
      </w:r>
      <w:r>
        <w:br w:type="textWrapping"/>
      </w:r>
      <w:r>
        <w:br w:type="textWrapping"/>
      </w:r>
      <w:r>
        <w:t xml:space="preserve">A Tư vừa thở phào nhẹ nhõm lại nhìn thấy thân hoa vẫn còn run khẽ, sau đó chậm rãi mọc ra hai nụ hoa màu trắng, sau đó là cánh hoa, rồi đóa hoa…</w:t>
      </w:r>
      <w:r>
        <w:br w:type="textWrapping"/>
      </w:r>
      <w:r>
        <w:br w:type="textWrapping"/>
      </w:r>
      <w:r>
        <w:t xml:space="preserve">Chẳng mấy chốc đã mọc ra bốn đóa.</w:t>
      </w:r>
      <w:r>
        <w:br w:type="textWrapping"/>
      </w:r>
      <w:r>
        <w:br w:type="textWrapping"/>
      </w:r>
      <w:r>
        <w:t xml:space="preserve">A Tư không kịp co chân, bốn đóa hoa mới mọc ra lại quấn lấy chân gã, chớp nhoáng đã trườn tới bắp đùi. Thấy trên cành mỗi lúc một nhiều hoa, sắc mặt A Tư trở nên vô cùng khó coi.</w:t>
      </w:r>
      <w:r>
        <w:br w:type="textWrapping"/>
      </w:r>
      <w:r>
        <w:br w:type="textWrapping"/>
      </w:r>
      <w:r>
        <w:t xml:space="preserve">A Tưởng lấy ra một cây đinh dài. Mũi đinh vừa chạm vào hoa đã bị nhị hoa hút chặt, gã phải dùng cả hai tay mới rút đinh ra được!</w:t>
      </w:r>
      <w:r>
        <w:br w:type="textWrapping"/>
      </w:r>
      <w:r>
        <w:br w:type="textWrapping"/>
      </w:r>
      <w:r>
        <w:t xml:space="preserve">Nhìn những đóa hoa run rẩy trườn lên thắt lưng, A Tư chỉ dám trơ mắt đứng im, chỉ sợ nhỡ hơi bất cẩn thì chúng sẽ bò vào trong quần áo.</w:t>
      </w:r>
      <w:r>
        <w:br w:type="textWrapping"/>
      </w:r>
      <w:r>
        <w:br w:type="textWrapping"/>
      </w:r>
      <w:r>
        <w:t xml:space="preserve">“Nó rốt cuộc là cái quái gì?” A Tưởng điên lên.</w:t>
      </w:r>
      <w:r>
        <w:br w:type="textWrapping"/>
      </w:r>
      <w:r>
        <w:br w:type="textWrapping"/>
      </w:r>
      <w:r>
        <w:t xml:space="preserve">Thanh Phong đáp: “Hoa hút máu.”</w:t>
      </w:r>
      <w:r>
        <w:br w:type="textWrapping"/>
      </w:r>
      <w:r>
        <w:br w:type="textWrapping"/>
      </w:r>
      <w:r>
        <w:t xml:space="preserve">Vừa thấy Thanh Phong biết về hoa nọ, Ung Hoài hấp tấp hỏi dồn: “Làm sao diệt trừ?”</w:t>
      </w:r>
      <w:r>
        <w:br w:type="textWrapping"/>
      </w:r>
      <w:r>
        <w:br w:type="textWrapping"/>
      </w:r>
      <w:r>
        <w:t xml:space="preserve">Thanh Phong toan mở miệng lại nhìn thấy nhị hoa đong đưa với mình như đang lặng lẽ cảnh cáo.</w:t>
      </w:r>
      <w:r>
        <w:br w:type="textWrapping"/>
      </w:r>
      <w:r>
        <w:br w:type="textWrapping"/>
      </w:r>
      <w:r>
        <w:t xml:space="preserve">Ung Hoài cắn răng, xoay sang Thanh Phong mà gọi vô cùng tình tứ: “Thanh Phong.”</w:t>
      </w:r>
      <w:r>
        <w:br w:type="textWrapping"/>
      </w:r>
      <w:r>
        <w:br w:type="textWrapping"/>
      </w:r>
      <w:r>
        <w:t xml:space="preserve">Thanh Phong: “Ở lại.”</w:t>
      </w:r>
      <w:r>
        <w:br w:type="textWrapping"/>
      </w:r>
      <w:r>
        <w:br w:type="textWrapping"/>
      </w:r>
      <w:r>
        <w:t xml:space="preserve">“…” Tuy mặt hắn chẳng lộ vẻ gì nhưng A Tư A Tưởng với hắn có tình trúc mã trúc mã, chỉ cần liếc sơ đã biết trong lòng hắn lúc này nhất định đang gào thét không ngừng.</w:t>
      </w:r>
      <w:r>
        <w:br w:type="textWrapping"/>
      </w:r>
      <w:r>
        <w:br w:type="textWrapping"/>
      </w:r>
    </w:p>
    <w:p>
      <w:pPr>
        <w:pStyle w:val="Heading2"/>
      </w:pPr>
      <w:bookmarkStart w:id="24" w:name="chương-1-3-xung-phong-nào-quân-đoàn-bảo-vệ-mộ-hạ"/>
      <w:bookmarkEnd w:id="24"/>
      <w:r>
        <w:t xml:space="preserve">3. Chương 1-3: Xung Phong Nào! Quân Đoàn Bảo Vệ Mộ!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A Tư sầu thảm thốt: “Sư huynh, có một năm huynh giựt dây bọn đệ trốn học để đi ăn món đồng quê, về nhà ai gánh tội thay cho huynh? Cuối cùng huynh vô tội được thả, đệ lại bị phạt quỳ ở từ đường.”</w:t>
      </w:r>
    </w:p>
    <w:p>
      <w:pPr>
        <w:pStyle w:val="BodyText"/>
      </w:pPr>
      <w:r>
        <w:t xml:space="preserve">“Là đệ chạy chậm mới bị sư phụ túm được.”</w:t>
      </w:r>
    </w:p>
    <w:p>
      <w:pPr>
        <w:pStyle w:val="BodyText"/>
      </w:pPr>
      <w:r>
        <w:t xml:space="preserve">“Sư huynh, lại có một năm sư phụ mang bảo bối về, huynh giựt dây bọn đệ trộm về mở mang kiến thức lại bất cẩn làm vỡ, là ai bị sư phụ lôi đến từ đường quần cho cả đêm không ngủ?”</w:t>
      </w:r>
    </w:p>
    <w:p>
      <w:pPr>
        <w:pStyle w:val="BodyText"/>
      </w:pPr>
      <w:r>
        <w:t xml:space="preserve">“Là đệ làm vỡ.”</w:t>
      </w:r>
    </w:p>
    <w:p>
      <w:pPr>
        <w:pStyle w:val="BodyText"/>
      </w:pPr>
      <w:r>
        <w:t xml:space="preserve">“Sư huynh, lại có năm nọ…”</w:t>
      </w:r>
    </w:p>
    <w:p>
      <w:pPr>
        <w:pStyle w:val="BodyText"/>
      </w:pPr>
      <w:r>
        <w:t xml:space="preserve">“Được rồi được rồi.” Ung Hoài nhìn Thanh Phong, nghẹn ngào gọi.</w:t>
      </w:r>
    </w:p>
    <w:p>
      <w:pPr>
        <w:pStyle w:val="BodyText"/>
      </w:pPr>
      <w:r>
        <w:t xml:space="preserve">Thanh Phong bước đến trước một bước rồi thương lượng với hoa hút máu: “A Hoa ơi, nói nè, sau này đều là bà con, người một nhà cả mà.”</w:t>
      </w:r>
    </w:p>
    <w:p>
      <w:pPr>
        <w:pStyle w:val="BodyText"/>
      </w:pPr>
      <w:r>
        <w:t xml:space="preserve">Hu hu, gã không muốn làm người nhà với cái thứ này đâu!</w:t>
      </w:r>
    </w:p>
    <w:p>
      <w:pPr>
        <w:pStyle w:val="BodyText"/>
      </w:pPr>
      <w:r>
        <w:t xml:space="preserve">Tròng mắt A Tư chuyển xuống, vừa khéo nhìn thấy nhị hoa vàng khè thì đánh thót một cái, cảm thấy thứ này như có linh tính mà đang thèm thuồng dán mắt vào mình, cơ mặt rũ xuống thoắt cái đẩy ngược trở lên, gã miễn cưỡng cười nói: “Được làm người nhà của ngài là niềm vinh hạnh của tôi!”</w:t>
      </w:r>
    </w:p>
    <w:p>
      <w:pPr>
        <w:pStyle w:val="BodyText"/>
      </w:pPr>
      <w:r>
        <w:t xml:space="preserve">Cành hoa từng chút từng chút trượt xuống.</w:t>
      </w:r>
    </w:p>
    <w:p>
      <w:pPr>
        <w:pStyle w:val="BodyText"/>
      </w:pPr>
      <w:r>
        <w:t xml:space="preserve">A Tư cuống quít vọt qua trốn sau lưng Ung Hoài.</w:t>
      </w:r>
    </w:p>
    <w:p>
      <w:pPr>
        <w:pStyle w:val="BodyText"/>
      </w:pPr>
      <w:r>
        <w:t xml:space="preserve">“Chúng ta đi tìm sư phụ thôi.” A Tưởng cầm đèn dè dặt ra bước ra khỏi động, sau đó nhanh chóng hét lên một tiếng chói tai.</w:t>
      </w:r>
    </w:p>
    <w:p>
      <w:pPr>
        <w:pStyle w:val="BodyText"/>
      </w:pPr>
      <w:r>
        <w:t xml:space="preserve">“Ám hiệu bình an không phải tông này.” A Tư theo sau gã bị hù giật thót.</w:t>
      </w:r>
    </w:p>
    <w:p>
      <w:pPr>
        <w:pStyle w:val="BodyText"/>
      </w:pPr>
      <w:r>
        <w:t xml:space="preserve">A Tưởng đưa lưng về phía gã, rít từng chữ qua kẽ răng: “Bởi vậy nó có phải ám hiệu báo bình an đâu!”</w:t>
      </w:r>
    </w:p>
    <w:p>
      <w:pPr>
        <w:pStyle w:val="BodyText"/>
      </w:pPr>
      <w:r>
        <w:t xml:space="preserve">A Tư bị gã chắn hết cửa động bèn bất mãn đẩy gã rồi thoăn thoắt chui ra. Sau khi nhìn thấy thứ nọ, cơ thể A Tư thoắt cái cũng cứng đờ theo!</w:t>
      </w:r>
    </w:p>
    <w:p>
      <w:pPr>
        <w:pStyle w:val="BodyText"/>
      </w:pPr>
      <w:r>
        <w:t xml:space="preserve">Trên tường đá, ở những nơi ánh sáng của đèn soi tới, tràn ngập hoa hút máu. Mỗi đóa hoa một gương mặt nhỏ trơ mắt nhìn bọn họ, nhị hoa vàng khè lắc lư theo nhịp trông đáng sợ khó tả!</w:t>
      </w:r>
    </w:p>
    <w:p>
      <w:pPr>
        <w:pStyle w:val="BodyText"/>
      </w:pPr>
      <w:r>
        <w:t xml:space="preserve">Thanh Phong giữ không cho Ung Hoa chui ra ngoài, nó tỉnh bơ đạp sập cửa đá bị khoét một lỗ rồi nắm tay hắn cùng đi ra.</w:t>
      </w:r>
    </w:p>
    <w:p>
      <w:pPr>
        <w:pStyle w:val="BodyText"/>
      </w:pPr>
      <w:r>
        <w:t xml:space="preserve">Nhìn cả tường bức tường toàn hoa với hoa, Ung Hoài vỗ vai A Tư, A Tưởng, bình tĩnh cầm đèn dẫn đường đi trước.</w:t>
      </w:r>
    </w:p>
    <w:p>
      <w:pPr>
        <w:pStyle w:val="BodyText"/>
      </w:pPr>
      <w:r>
        <w:t xml:space="preserve">A Tư A Tưởng bấy giờ mới như giật mình tỉnh mộng.</w:t>
      </w:r>
    </w:p>
    <w:p>
      <w:pPr>
        <w:pStyle w:val="BodyText"/>
      </w:pPr>
      <w:r>
        <w:t xml:space="preserve">Đến giao lộ, Ung Hoài do dự một chút rồi rẽ phải. Sư phụ từng dạy: Đường phân sáng tối, ngã chia trái phải, tối hiểm trở sáng an toàn, trái chết mà phải sống. Tuy vài lần áp dụng cho thấy đây chỉ nói hươu nói vượn nhưng đã trở thành thói quen khó sửa.</w:t>
      </w:r>
    </w:p>
    <w:p>
      <w:pPr>
        <w:pStyle w:val="BodyText"/>
      </w:pPr>
      <w:r>
        <w:t xml:space="preserve">Nhị hoa của hoa hút máu quấn lấy tay Thanh Phong kéo nó về bên trái.</w:t>
      </w:r>
    </w:p>
    <w:p>
      <w:pPr>
        <w:pStyle w:val="BodyText"/>
      </w:pPr>
      <w:r>
        <w:t xml:space="preserve">“Ấy…” Thanh Phong nhìn Ung Hoài.</w:t>
      </w:r>
    </w:p>
    <w:p>
      <w:pPr>
        <w:pStyle w:val="BodyText"/>
      </w:pPr>
      <w:r>
        <w:t xml:space="preserve">“Bọn mình chắc phải tụ họp với sư phụ chứ nhỉ?” A Tưởng và A Tư rón rén theo sau Ung Hoài, bụng thầm cầu nguyện được chia tay với hoa hút máu và Thanh Phong.</w:t>
      </w:r>
    </w:p>
    <w:p>
      <w:pPr>
        <w:pStyle w:val="BodyText"/>
      </w:pPr>
      <w:r>
        <w:t xml:space="preserve">Ung Hoài hai mắt lóe sáng, hắn nói với Thanh Phong: “Ta sẽ thuyết phục các sư phụ cùng rời khỏi không quay lại nữa.”</w:t>
      </w:r>
    </w:p>
    <w:p>
      <w:pPr>
        <w:pStyle w:val="BodyText"/>
      </w:pPr>
      <w:r>
        <w:t xml:space="preserve">Mặt Thanh Phong lập tức sáng bừng lên: “Được! Chúng ta đi tìm sư phụ ngươi rồi cùng tiễn họ ra ngoài.”</w:t>
      </w:r>
    </w:p>
    <w:p>
      <w:pPr>
        <w:pStyle w:val="BodyText"/>
      </w:pPr>
      <w:r>
        <w:t xml:space="preserve">“Cái gì mà ‘cùng tiễn’? Vậy sư huynh…” A Tưởng bị Ung Hoài đá một cước, gã ôm chân hu hu khóc với A Tư.</w:t>
      </w:r>
    </w:p>
    <w:p>
      <w:pPr>
        <w:pStyle w:val="BodyText"/>
      </w:pPr>
      <w:r>
        <w:t xml:space="preserve">Ung Hoài mặt không biến sắc nói: “Quan trọng nhất bây giờ là phải tìm được sư phụ.”</w:t>
      </w:r>
    </w:p>
    <w:p>
      <w:pPr>
        <w:pStyle w:val="BodyText"/>
      </w:pPr>
      <w:r>
        <w:t xml:space="preserve">Thanh Phong hỏi hoa hút máu: “Các ngươi biết Tử Cương ở đâu không?” Tử Cương vốn đuổi theo bọn họ nên chắc sẽ biết chút tin tức.</w:t>
      </w:r>
    </w:p>
    <w:p>
      <w:pPr>
        <w:pStyle w:val="BodyText"/>
      </w:pPr>
      <w:r>
        <w:t xml:space="preserve">Hoa hút máu siết lấy cổ tay của nó tiếp tục kéo về phía bên trái. Thanh Phong trở tay bắt lấy Ung Hoài cùng chạy. A Tư, A Tưởng hết cách đành phải theo sau, hai người làu bàu khe khẽ: “Chúng ta đang đi tham quan sao?”</w:t>
      </w:r>
    </w:p>
    <w:p>
      <w:pPr>
        <w:pStyle w:val="BodyText"/>
      </w:pPr>
      <w:r>
        <w:t xml:space="preserve">“Chắc đang dò đường.”</w:t>
      </w:r>
    </w:p>
    <w:p>
      <w:pPr>
        <w:pStyle w:val="BodyText"/>
      </w:pPr>
      <w:r>
        <w:t xml:space="preserve">Ung Hoài hắng giọng.</w:t>
      </w:r>
    </w:p>
    <w:p>
      <w:pPr>
        <w:pStyle w:val="BodyText"/>
      </w:pPr>
      <w:r>
        <w:t xml:space="preserve">Lập tức đổi giọng:</w:t>
      </w:r>
    </w:p>
    <w:p>
      <w:pPr>
        <w:pStyle w:val="BodyText"/>
      </w:pPr>
      <w:r>
        <w:t xml:space="preserve">“Dò đường cái quái gì! Rõ ràng là đến thăm hỏi các huynh đệ sinh sống thế nào!”</w:t>
      </w:r>
    </w:p>
    <w:p>
      <w:pPr>
        <w:pStyle w:val="BodyText"/>
      </w:pPr>
      <w:r>
        <w:t xml:space="preserve">“Nhầm nhầm, là thăm người thân, thăm người thân, người một nhà mà.”</w:t>
      </w:r>
    </w:p>
    <w:p>
      <w:pPr>
        <w:pStyle w:val="BodyText"/>
      </w:pPr>
      <w:r>
        <w:t xml:space="preserve">Đường trong mộ vừa dài vừa hẹp lại hệt như nhau, qua bảy, tám ngả rẽ vẫn như giậm chân tại chỗ.</w:t>
      </w:r>
    </w:p>
    <w:p>
      <w:pPr>
        <w:pStyle w:val="BodyText"/>
      </w:pPr>
      <w:r>
        <w:t xml:space="preserve">A Tưởng vờ vô tình hỏi: “Lăng mộ này ai xây vậy?”</w:t>
      </w:r>
    </w:p>
    <w:p>
      <w:pPr>
        <w:pStyle w:val="BodyText"/>
      </w:pPr>
      <w:r>
        <w:t xml:space="preserve">Thanh Phong đáp: “Chủ nhân.”</w:t>
      </w:r>
    </w:p>
    <w:p>
      <w:pPr>
        <w:pStyle w:val="BodyText"/>
      </w:pPr>
      <w:r>
        <w:t xml:space="preserve">A Tưởng lại hỏi: “Chủ nhân ngươi là ai?”</w:t>
      </w:r>
    </w:p>
    <w:p>
      <w:pPr>
        <w:pStyle w:val="BodyText"/>
      </w:pPr>
      <w:r>
        <w:t xml:space="preserve">Than Phong đáp: “Chủ nhân chính là chủ nhân đó.”</w:t>
      </w:r>
    </w:p>
    <w:p>
      <w:pPr>
        <w:pStyle w:val="BodyText"/>
      </w:pPr>
      <w:r>
        <w:t xml:space="preserve">A Tưởng cho rằng nó không muốn trả lời bèn bĩu môi nói: “Vậy triều đại nào? Theo quy mô ít nhất phải là vương công quý tộc nhỉ?”</w:t>
      </w:r>
    </w:p>
    <w:p>
      <w:pPr>
        <w:pStyle w:val="BodyText"/>
      </w:pPr>
      <w:r>
        <w:t xml:space="preserve">A Tư nói: “Quy mô này chẳng kém lăng mộ Tần Thủy Hoàng bao nhiêu. Lẽ nào là lăng mộ của Tần Nhị Thế (vị Hoàng đế thứ hai của nhà Tần, con Tần Thủy Hoàng)?”</w:t>
      </w:r>
    </w:p>
    <w:p>
      <w:pPr>
        <w:pStyle w:val="BodyText"/>
      </w:pPr>
      <w:r>
        <w:t xml:space="preserve">“May mà sư phụ không có ở đây, bằng không nhất định bắt đệ quỳ từ đường cho cái tội quy mô lăng mộ Thủy Hoàng! Tần Nhị Thế bị ép chết, chôn cất theo nghi thức của dân thường, ván quan tài còn chẳng biết có ghép ngay hay không, ở đó mà so với lăng Thủy Hoàng.”</w:t>
      </w:r>
    </w:p>
    <w:p>
      <w:pPr>
        <w:pStyle w:val="BodyText"/>
      </w:pPr>
      <w:r>
        <w:t xml:space="preserve">“Cha hắn nhỏ mọn thật ấy, không chịu cho hắn chen vào chôn cùng. Dù sao cha hắn cũng chả thiếu tí chỗ như vậy.”</w:t>
      </w:r>
    </w:p>
    <w:p>
      <w:pPr>
        <w:pStyle w:val="BodyText"/>
      </w:pPr>
      <w:r>
        <w:t xml:space="preserve">“Phải đó, còn có thể thu tiền thuê. Cứ ráng nhét thêm hết vào là được rồi.”</w:t>
      </w:r>
    </w:p>
    <w:p>
      <w:pPr>
        <w:pStyle w:val="BodyText"/>
      </w:pPr>
      <w:r>
        <w:t xml:space="preserve">“…”</w:t>
      </w:r>
    </w:p>
    <w:p>
      <w:pPr>
        <w:pStyle w:val="BodyText"/>
      </w:pPr>
      <w:r>
        <w:t xml:space="preserve">Đang nói dở, cả hai đột nhiên phát hiện trước mặt xuất hiện một bức tường. Hoa hút máu chung quanh duỗi cành ra đập đập vào tường đá.</w:t>
      </w:r>
    </w:p>
    <w:p>
      <w:pPr>
        <w:pStyle w:val="BodyText"/>
      </w:pPr>
      <w:r>
        <w:t xml:space="preserve">Đã có kinh nghiệm, Ung Hoài gọi A Tư, A Tưởng đến cùng đẩy, quả nhiên tường đá hé ra một cái khe.</w:t>
      </w:r>
    </w:p>
    <w:p>
      <w:pPr>
        <w:pStyle w:val="BodyText"/>
      </w:pPr>
      <w:r>
        <w:t xml:space="preserve">A Tưởng sốt ruột mang đèn vào trong thăm dò bỗng kêu lên thất thanh. Dưới ánh đèn, ánh vàng lóe sáng, thì ra cả bức tường đối diện cánh cửa đều dùng gạch vàng xây nên!</w:t>
      </w:r>
    </w:p>
    <w:p>
      <w:pPr>
        <w:pStyle w:val="BodyText"/>
      </w:pPr>
      <w:r>
        <w:t xml:space="preserve">Bất chấp mục đích hoa hút máu dẫn họ đến đây, A Tưởng và A Tư vừa bước vào đã lập tức kiểm tra khắp nơi.</w:t>
      </w:r>
    </w:p>
    <w:p>
      <w:pPr>
        <w:pStyle w:val="BodyText"/>
      </w:pPr>
      <w:r>
        <w:t xml:space="preserve">Tường vàng chỉ là một phần nhỏ trong căn phòng, giữa phòng đặt một cỗ quan tài làm bằng bạch ngọc nạm ngọc bích chung quanh, bề mặt quan tài khắc hình đám mây và vài chú chim lẩn trốn dưới mây.</w:t>
      </w:r>
    </w:p>
    <w:p>
      <w:pPr>
        <w:pStyle w:val="BodyText"/>
      </w:pPr>
      <w:r>
        <w:t xml:space="preserve">Chưa vào trong nhưng Thanh Phong đã cảm thấy căn phòng này rất quen, hệt như…</w:t>
      </w:r>
    </w:p>
    <w:p>
      <w:pPr>
        <w:pStyle w:val="BodyText"/>
      </w:pPr>
      <w:r>
        <w:t xml:space="preserve">Hoa hút máu quấn lấy cổ tay Thanh Phong chợt đồng loạt giật mạnh làm nó mất tự chủ lùi lại hai bước. Nó trợn mắt nhìn cánh cửa đóng sầm một tiếng ngay trước mặt mình.</w:t>
      </w:r>
    </w:p>
    <w:p>
      <w:pPr>
        <w:pStyle w:val="BodyText"/>
      </w:pPr>
      <w:r>
        <w:t xml:space="preserve">Tiếng động này chẳng những hại nó giật mình mà còn đả động đến A Tư, A Tưởng đang mê mải tìm kiếm bảo vật.</w:t>
      </w:r>
    </w:p>
    <w:p>
      <w:pPr>
        <w:pStyle w:val="BodyText"/>
      </w:pPr>
      <w:r>
        <w:t xml:space="preserve">Ung Hoài đứng gần cửa nhất bèn lập tức đẩy cửa nhưng chẳng hề suy suyễn.</w:t>
      </w:r>
    </w:p>
    <w:p>
      <w:pPr>
        <w:pStyle w:val="BodyText"/>
      </w:pPr>
      <w:r>
        <w:t xml:space="preserve">A Tưởng chợt thấp giọng hỏi: “Các huynh có nghe thấy âm thanh gì không?”</w:t>
      </w:r>
    </w:p>
    <w:p>
      <w:pPr>
        <w:pStyle w:val="BodyText"/>
      </w:pPr>
      <w:r>
        <w:t xml:space="preserve">Thanh Phong nện cửa gọi to: “Ung Hoài!”</w:t>
      </w:r>
    </w:p>
    <w:p>
      <w:pPr>
        <w:pStyle w:val="BodyText"/>
      </w:pPr>
      <w:r>
        <w:t xml:space="preserve">A Tư nói: “Nghe rồi, Thanh Phong đang gọi sư huynh bên ngoài.”</w:t>
      </w:r>
    </w:p>
    <w:p>
      <w:pPr>
        <w:pStyle w:val="BodyText"/>
      </w:pPr>
      <w:r>
        <w:t xml:space="preserve">Ung Hoài cau mày.</w:t>
      </w:r>
    </w:p>
    <w:p>
      <w:pPr>
        <w:pStyle w:val="BodyText"/>
      </w:pPr>
      <w:r>
        <w:t xml:space="preserve">A Tư vò đầu, “Đối tượng nó gọi quả thật là đại sư huynh… Ôi, đừng nói đây là kế quyền nghi chứ.”</w:t>
      </w:r>
    </w:p>
    <w:p>
      <w:pPr>
        <w:pStyle w:val="BodyText"/>
      </w:pPr>
      <w:r>
        <w:t xml:space="preserve">Ung Hoài nói: “Tiếng động vang lên từ trong phòng.”</w:t>
      </w:r>
    </w:p>
    <w:p>
      <w:pPr>
        <w:pStyle w:val="BodyText"/>
      </w:pPr>
      <w:r>
        <w:t xml:space="preserve">A Tư sửng sốt nhưng chẳng mấy chốc đã bắt kịp hai người nọ đang nói về chuyện gì, bởi vì chính gã cũng nghe thấy, ngoài tiếng nện cửa và kêu réo bên ngoài, trong phòng còn có loại tiếng động thứ ba, nghe kỹ dường như là tiếng trục sắt rỉ sét bị dùng lực chuyển động.</w:t>
      </w:r>
    </w:p>
    <w:p>
      <w:pPr>
        <w:pStyle w:val="BodyText"/>
      </w:pPr>
      <w:r>
        <w:t xml:space="preserve">Gã quay ngoắt lại.</w:t>
      </w:r>
    </w:p>
    <w:p>
      <w:pPr>
        <w:pStyle w:val="BodyText"/>
      </w:pPr>
      <w:r>
        <w:t xml:space="preserve">Quan tài ngọc rung rinh nhè nhẹ, dần dần hé ra một cái khe càng lúc càng lớn.</w:t>
      </w:r>
    </w:p>
    <w:p>
      <w:pPr>
        <w:pStyle w:val="BodyText"/>
      </w:pPr>
      <w:r>
        <w:t xml:space="preserve">Trong đầu A Tư, A Tưởng là cảnh tượng một cánh tay từ từ đẩy nắp quan tài ra, sau đó một tên cương thi chẳng biết màu gì bật dậy, u ám nhìn bọn họ…</w:t>
      </w:r>
    </w:p>
    <w:p>
      <w:pPr>
        <w:pStyle w:val="BodyText"/>
      </w:pPr>
      <w:r>
        <w:t xml:space="preserve">Ngạc nhiên thay, vươn ra từ quan tài không phải là tay mà là một quả cầu lông lá xồm xoàm, trắng toát, to hơn nắm tay chút đỉnh, trông vừa giống cuộn len vừa giống chú thỏ không tai không đuôi.</w:t>
      </w:r>
    </w:p>
    <w:p>
      <w:pPr>
        <w:pStyle w:val="BodyText"/>
      </w:pPr>
      <w:r>
        <w:t xml:space="preserve">“Ai nuôi thú trong quan tài thế này?” A Tưởng phì cười, song gã nhanh chóng không còn cười nổi.</w:t>
      </w:r>
    </w:p>
    <w:p>
      <w:pPr>
        <w:pStyle w:val="BodyText"/>
      </w:pPr>
      <w:r>
        <w:t xml:space="preserve">Cầu lông trong quan tài trèo không ngừng trèo ra một con lại một con, chẳng mấy chốc đã vây A Tư, A Tưởng vào ngay chính giữa.</w:t>
      </w:r>
    </w:p>
    <w:p>
      <w:pPr>
        <w:pStyle w:val="BodyText"/>
      </w:pPr>
      <w:r>
        <w:t xml:space="preserve">Thanh Phong vẫn kiên trì gõ cửa. Ung Hoài hỏi nó: “Thứ gì có màu trắng, to cỡ nắm tay, tròn vo và lông xù?”</w:t>
      </w:r>
    </w:p>
    <w:p>
      <w:pPr>
        <w:pStyle w:val="BodyText"/>
      </w:pPr>
      <w:r>
        <w:t xml:space="preserve">Thanh Phong ngây ngô hỏi lại: “Thứ gì?”</w:t>
      </w:r>
    </w:p>
    <w:p>
      <w:pPr>
        <w:pStyle w:val="BodyText"/>
      </w:pPr>
      <w:r>
        <w:t xml:space="preserve">Ung Hoài chán nản nói: “Còn sống, biết cử động.”</w:t>
      </w:r>
    </w:p>
    <w:p>
      <w:pPr>
        <w:pStyle w:val="BodyText"/>
      </w:pPr>
      <w:r>
        <w:t xml:space="preserve">Thanh Phong: “Bao tay?”</w:t>
      </w:r>
    </w:p>
    <w:p>
      <w:pPr>
        <w:pStyle w:val="BodyText"/>
      </w:pPr>
      <w:r>
        <w:t xml:space="preserve">A Tưởng nghiến răng nói: “…Bao tay của ngươi bị ma nhập đấy hả?”</w:t>
      </w:r>
    </w:p>
    <w:p>
      <w:pPr>
        <w:pStyle w:val="BodyText"/>
      </w:pPr>
      <w:r>
        <w:t xml:space="preserve">“Ờ hen, bao tay không phải động vật…” Thanh Phong nhìn chòng chọc vào cửa mà ngây ra.</w:t>
      </w:r>
    </w:p>
    <w:p>
      <w:pPr>
        <w:pStyle w:val="BodyText"/>
      </w:pPr>
      <w:r>
        <w:t xml:space="preserve">“Oái!” A Tư thét lên chói tai, “Bọn chúng bò lên chân đệ rồi!” Vì cớ gì luôn là chân gã chịu tội thế này?</w:t>
      </w:r>
    </w:p>
    <w:p>
      <w:pPr>
        <w:pStyle w:val="BodyText"/>
      </w:pPr>
      <w:r>
        <w:t xml:space="preserve">Thanh Phong cảm thấy loại gào rú này hơi quen tai, hình như rất lâu rất lâu trước đây nó cũng từng thét lên như vậy, kết quả là sau đó nó vô cùng hạn chế bước vào…</w:t>
      </w:r>
    </w:p>
    <w:p>
      <w:pPr>
        <w:pStyle w:val="BodyText"/>
      </w:pPr>
      <w:r>
        <w:t xml:space="preserve">Một trang ký ức không mấy sáng sủa bị cưỡng chế lật lại. Nó trở tay bắt lấy cuống hoa hút máu đang quấn vào tay mình, lo lắng hỏi: “Đây là mộ của Bạch Cương đúng không?”</w:t>
      </w:r>
    </w:p>
    <w:p>
      <w:pPr>
        <w:pStyle w:val="BodyText"/>
      </w:pPr>
      <w:r>
        <w:t xml:space="preserve">Hoa hút máu đắc ý lắc lư.</w:t>
      </w:r>
    </w:p>
    <w:p>
      <w:pPr>
        <w:pStyle w:val="BodyText"/>
      </w:pPr>
      <w:r>
        <w:t xml:space="preserve">“Cẩn thận!” Thanh Phong lấy người tông mạnh vào cửa đá, “Thứ đó ăn thịt người!”</w:t>
      </w:r>
    </w:p>
    <w:p>
      <w:pPr>
        <w:pStyle w:val="BodyText"/>
      </w:pPr>
      <w:r>
        <w:t xml:space="preserve">Tình hình trong mộ đã gay go lắm rồi. Dưới sự giúp đỡ của Ung Hoài, A Tưởng và A Tư nhảy lên quan tài ngọc, khủng hoảng nhìn những quái vật lông xù tròn tròn đáng yêu há ra từng cái miệng đỏ hỏn như máu.</w:t>
      </w:r>
    </w:p>
    <w:p>
      <w:pPr>
        <w:pStyle w:val="BodyText"/>
      </w:pPr>
      <w:r>
        <w:t xml:space="preserve">“Vô lý quá! Trên đời làm sao có thứ miệng to hơn thân thể được chứ!”</w:t>
      </w:r>
    </w:p>
    <w:p>
      <w:pPr>
        <w:pStyle w:val="BodyText"/>
      </w:pPr>
      <w:r>
        <w:t xml:space="preserve">Thân thể những quả cầu nọ vô cùng đàn hồi, hai bờ môi ngoác rộng đến nỗi nuốt được cả con mồi to gấp đôi kích cỡ của chúng. Thân thể lông lá thoắt cái co lại, lông bỗng trở nên vô cùng thưa thớt để lộ lớp da hồng hào. Da chúng rất mỏng, nhìn gần còn thấy rõ đám mạch máu dưới da đan xen vào nhau nổi lên thành ụ.</w:t>
      </w:r>
    </w:p>
    <w:p>
      <w:pPr>
        <w:pStyle w:val="BodyText"/>
      </w:pPr>
      <w:r>
        <w:t xml:space="preserve">A Tưởng chỉ liếc sơ đã thấy da gà da vịt thi nhau nổi đầy. Gã xưa nay chưa từng hận cặp mắt cú của mình như bây giờ!</w:t>
      </w:r>
    </w:p>
    <w:p>
      <w:pPr>
        <w:pStyle w:val="BodyText"/>
      </w:pPr>
      <w:r>
        <w:t xml:space="preserve">“Sư huynh!” A Tư kinh hồn bạt vía nhìn Ung Hoài đang ngồi xổm trên bàn trang điểm. Sau khi đưa họ lên, Ung Hoài không kịp trèo theo mà chỉ có thể nhảy tạm lên bàn trang điểm, song hắn đã đánh giá thấp cỡ giày của mình. Nửa bàn chân dư ra bên ngoài hệt như vịt quay mới ra lò mà thu hút lũ yêu quái lông lá nọ!</w:t>
      </w:r>
    </w:p>
    <w:p>
      <w:pPr>
        <w:pStyle w:val="BodyText"/>
      </w:pPr>
      <w:r>
        <w:t xml:space="preserve">Đám răng lởm chởm nhọn hoắc ào lên hết đợt này đến đợt khác. Ung Hoài dùng lửa chỉ cản được vài con. Hắn dùng chủy thủ chém rơi một con, co chân đá rớt hai con. Những chiếc răng bén nhọn dễ dàng ghim sâu qua hài mà cắm ngập vào thịt.</w:t>
      </w:r>
    </w:p>
    <w:p>
      <w:pPr>
        <w:pStyle w:val="BodyText"/>
      </w:pPr>
      <w:r>
        <w:t xml:space="preserve">Ung Hoài đau đớn cau mày, dùng sức đâm mạnh chủy thủ vào thân thể con quái nọ. Yêu quái ré lên một tiếng “Chít!”, máu tươi bắn ra dưới lớp lông trắng muốt. Ung Hoài hất mạnh một phát, con quái như một quả cầu lông lốc lăn về giữa đàn.</w:t>
      </w:r>
    </w:p>
    <w:p>
      <w:pPr>
        <w:pStyle w:val="BodyText"/>
      </w:pPr>
      <w:r>
        <w:t xml:space="preserve">Cái chết của đồng loại không hề ngăn được bước tiến của những con yêu quái còn lại.</w:t>
      </w:r>
    </w:p>
    <w:p>
      <w:pPr>
        <w:pStyle w:val="BodyText"/>
      </w:pPr>
      <w:r>
        <w:t xml:space="preserve">Bàn chân Ung Hoài mỗi lúc một nhiều yêu quái bám vào, cả bàn chân như bị cắn xé nát bấy, đau đớn đến nỗi mất dần tri giác. Cảm giác bị ăn tươi nuốt sống chẳng dễ chịu chút nào.</w:t>
      </w:r>
    </w:p>
    <w:p>
      <w:pPr>
        <w:pStyle w:val="BodyText"/>
      </w:pPr>
      <w:r>
        <w:t xml:space="preserve">A Tưởng nhìn thấy cảnh đó mà như nứt cả mắt, gã thiếu chút đã nhào qua giúp đỡ nhưng bị A Tư giữ lại. “Chớ đi!” Lúc này đây, bọn họ chẳng khác nào gánh nặng của Ung Hoài.</w:t>
      </w:r>
    </w:p>
    <w:p>
      <w:pPr>
        <w:pStyle w:val="BodyText"/>
      </w:pPr>
      <w:r>
        <w:t xml:space="preserve">Cửa đột nhiên bật ra.</w:t>
      </w:r>
    </w:p>
    <w:p>
      <w:pPr>
        <w:pStyle w:val="BodyText"/>
      </w:pPr>
      <w:r>
        <w:t xml:space="preserve">Thanh Phong giật phăng lũ hoa hút máu trên cổ tay bị nó dày vò rũ rượi, chân trần giẫm lên lũ quái lông lá mà đi. Lúc đến gần bàn trang điểm, nó chợt lắc mạnh, chiếc đuôi to dài như chổi chà quét qua chân Ung Hoài một nhát. Lũ quái đu bám bị quét xuống đất, không cam tâm lại bò trở lên, song mục tiêu trên bàn trang điểm đã không còn tăm hơi.</w:t>
      </w:r>
    </w:p>
    <w:p>
      <w:pPr>
        <w:pStyle w:val="BodyText"/>
      </w:pPr>
      <w:r>
        <w:t xml:space="preserve">Thanh Phong dùng đuôi quấn lấy Ung Hoài, vắt hắn lên vai rồi chạy ra ngoài.</w:t>
      </w:r>
    </w:p>
    <w:p>
      <w:pPr>
        <w:pStyle w:val="BodyText"/>
      </w:pPr>
      <w:r>
        <w:t xml:space="preserve">Cú vắt của nó quá đỗi mạnh mẽ, hại Ung Hoài bị vắt choáng đầu hoa mắt, lúc tỉnh táo một chút thì đã không còn nghe thấy tiếng gọi của A Tư, A Tưởng. “Thả ta xuống…” Hắn “nỉ non” vào tai Thanh Phong.</w:t>
      </w:r>
    </w:p>
    <w:p>
      <w:pPr>
        <w:pStyle w:val="BodyText"/>
      </w:pPr>
      <w:r>
        <w:t xml:space="preserve">Thanh Phong lập tức dừng bước, cẩn thận đặt hắn xuống.</w:t>
      </w:r>
    </w:p>
    <w:p>
      <w:pPr>
        <w:pStyle w:val="BodyText"/>
      </w:pPr>
      <w:r>
        <w:t xml:space="preserve">Ung Hoài ôm bụng. Thanh Phong nhìn có vẻ liễu yếu đào tơ nhưng vai nó chẳng “yếu” cũng chẳng “tơ” chút nào.</w:t>
      </w:r>
    </w:p>
    <w:p>
      <w:pPr>
        <w:pStyle w:val="BodyText"/>
      </w:pPr>
      <w:r>
        <w:t xml:space="preserve">Thanh Phong lo lắng hỏi Ung Hoài: “Đói rồi phải không?”</w:t>
      </w:r>
    </w:p>
    <w:p>
      <w:pPr>
        <w:pStyle w:val="BodyText"/>
      </w:pPr>
      <w:r>
        <w:t xml:space="preserve">“Không có gì. Cảm ơn chuyện ban nãy.” Ung Hoài dựa lưng vào tường thở hổn hển, lấy mồi lửa ra soi sáng cảnh vật chung quanh, “Quay về đi đường nào?”</w:t>
      </w:r>
    </w:p>
    <w:p>
      <w:pPr>
        <w:pStyle w:val="BodyText"/>
      </w:pPr>
      <w:r>
        <w:t xml:space="preserve">Thanh Phong ngờ vực hỏi: “Về đâu?”</w:t>
      </w:r>
    </w:p>
    <w:p>
      <w:pPr>
        <w:pStyle w:val="BodyText"/>
      </w:pPr>
      <w:r>
        <w:t xml:space="preserve">“Gian mộ ban nãy, A Tưởng và A Tư vẫn còn bên trong.”</w:t>
      </w:r>
    </w:p>
    <w:p>
      <w:pPr>
        <w:pStyle w:val="BodyText"/>
      </w:pPr>
      <w:r>
        <w:t xml:space="preserve">Thanh Phong quay mặt nhìn tường.</w:t>
      </w:r>
    </w:p>
    <w:p>
      <w:pPr>
        <w:pStyle w:val="BodyText"/>
      </w:pPr>
      <w:r>
        <w:t xml:space="preserve">“…” Ung Hoài vịn tường chậm chạp quay lại.</w:t>
      </w:r>
    </w:p>
    <w:p>
      <w:pPr>
        <w:pStyle w:val="BodyText"/>
      </w:pPr>
      <w:r>
        <w:t xml:space="preserve">“Đừng đi.” Thanh Phong níu áo hắn, nhỏ giọng nói.</w:t>
      </w:r>
    </w:p>
    <w:p>
      <w:pPr>
        <w:pStyle w:val="BodyText"/>
      </w:pPr>
      <w:r>
        <w:t xml:space="preserve">Ung Hoài chẳng buồn ngoảnh lại, hắn nói: “Họ là sư đệ của ta.”</w:t>
      </w:r>
    </w:p>
    <w:p>
      <w:pPr>
        <w:pStyle w:val="BodyText"/>
      </w:pPr>
      <w:r>
        <w:t xml:space="preserve">“Thứ đó lợi hại lắm, chúng nó ăn thịt người, Bạch Cương còn chẳng quản lý nổi.” Thanh Phong dọa hắn, “Rất nhiều người xông vào đều chết trong đó, xương cốt bị gặm sạch sẽ.”</w:t>
      </w:r>
    </w:p>
    <w:p>
      <w:pPr>
        <w:pStyle w:val="BodyText"/>
      </w:pPr>
      <w:r>
        <w:t xml:space="preserve">Ung Hoài vẫn tiếp tục cà nhắc đi về phía gian mộ ban nãy.</w:t>
      </w:r>
    </w:p>
    <w:p>
      <w:pPr>
        <w:pStyle w:val="BodyText"/>
      </w:pPr>
      <w:r>
        <w:t xml:space="preserve">“Ngươi phải nghe ta!” Thanh Phong thẹn quá hóa giận.</w:t>
      </w:r>
    </w:p>
    <w:p>
      <w:pPr>
        <w:pStyle w:val="BodyText"/>
      </w:pPr>
      <w:r>
        <w:t xml:space="preserve">Ung Hoài rốt cuộc dừng bước.</w:t>
      </w:r>
    </w:p>
    <w:p>
      <w:pPr>
        <w:pStyle w:val="BodyText"/>
      </w:pPr>
      <w:r>
        <w:t xml:space="preserve">Vẻ mặt Thanh Phong tràn ngập mong mỏi chờ hắn đổi ý.</w:t>
      </w:r>
    </w:p>
    <w:p>
      <w:pPr>
        <w:pStyle w:val="BodyText"/>
      </w:pPr>
      <w:r>
        <w:t xml:space="preserve">“Ngả kia?” Chỉ vào giao lộ trước mặt, Ung Hoài hỏi.</w:t>
      </w:r>
    </w:p>
    <w:p>
      <w:pPr>
        <w:pStyle w:val="BodyText"/>
      </w:pPr>
      <w:r>
        <w:t xml:space="preserve">“Hả?” Thanh Phong ngơ ngác.</w:t>
      </w:r>
    </w:p>
    <w:p>
      <w:pPr>
        <w:pStyle w:val="BodyText"/>
      </w:pPr>
      <w:r>
        <w:t xml:space="preserve">Không nhận được câu trả lời, Ung Hoài tùy tiện chọn đại một ngã.</w:t>
      </w:r>
    </w:p>
    <w:p>
      <w:pPr>
        <w:pStyle w:val="BodyText"/>
      </w:pPr>
      <w:r>
        <w:t xml:space="preserve">Thanh Phong đứng yên tại chỗ nhìn hắn một hồi rồi mới dè dặt đuổi theo.</w:t>
      </w:r>
    </w:p>
    <w:p>
      <w:pPr>
        <w:pStyle w:val="BodyText"/>
      </w:pPr>
      <w:r>
        <w:t xml:space="preserve">Giác quan thứ sáu của con người trong lúc nguy nan thường rất chính xác. Dọc đường hai lần gặp phải giao lộ nhưng Ung Hoài lại chọn đúng cả, suôn sẻ về đến trước cửa gian mộ của Bạch Cương.</w:t>
      </w:r>
    </w:p>
    <w:p>
      <w:pPr>
        <w:pStyle w:val="BodyText"/>
      </w:pPr>
      <w:r>
        <w:t xml:space="preserve">Hoa hút máu bên ngoài chẳng biết đã đi đâu, cửa mộ nửa đóng nửa khép, bên trong phản chiếu ánh lửa nhưng lại vô cùng im lặng. Im lặng bên trong gian mộ như điềm báo đáng sợ vô cùng khiến Ung Hoài không khỏi nơm nớp lo âu. Hắn cất mồi lửa, chậm chạp bước đến gần và đẩy cửa ra.</w:t>
      </w:r>
    </w:p>
    <w:p>
      <w:pPr>
        <w:pStyle w:val="BodyText"/>
      </w:pPr>
      <w:r>
        <w:t xml:space="preserve">***</w:t>
      </w:r>
    </w:p>
    <w:p>
      <w:pPr>
        <w:pStyle w:val="BodyText"/>
      </w:pPr>
      <w:r>
        <w:t xml:space="preserve">Chú thích:</w:t>
      </w:r>
    </w:p>
    <w:p>
      <w:pPr>
        <w:pStyle w:val="BodyText"/>
      </w:pPr>
      <w:r>
        <w:t xml:space="preserve">(1) Bao tay lông:</w:t>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6624/chuong-1-3-xung-phong-nao-quan-doan-bao-ve-mo-ha-1527483649.3355.jp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8" w:name="chương-2-1-sốt-ruột-quá-đường-rốt-cuộc-ở-đâu-thượng"/>
      <w:bookmarkEnd w:id="28"/>
      <w:r>
        <w:t xml:space="preserve">4. Chương 2-1: Sốt Ruột Quá! Đường Rốt Cuộc Ở Đâu! (thượng)</w:t>
      </w:r>
    </w:p>
    <w:p>
      <w:pPr>
        <w:pStyle w:val="Compact"/>
      </w:pPr>
      <w:r>
        <w:br w:type="textWrapping"/>
      </w:r>
      <w:r>
        <w:br w:type="textWrapping"/>
      </w:r>
      <w:r>
        <w:t xml:space="preserve">A Tư, A Tưởng đã không còn ở đó. Lũ yêu quái lông lá cũng không thấy đâu, chỉ còn lại thi thể vài con. Quan tài bạch ngọc mở toang như bị ai đó xê dịch.</w:t>
      </w:r>
      <w:r>
        <w:br w:type="textWrapping"/>
      </w:r>
      <w:r>
        <w:br w:type="textWrapping"/>
      </w:r>
      <w:r>
        <w:t xml:space="preserve">Nơi đây rõ ràng từng xảy ra một trận chiến khốc liệt nhưng kết quả lại quá kỳ quặc, hai bên đều mất tích?</w:t>
      </w:r>
      <w:r>
        <w:br w:type="textWrapping"/>
      </w:r>
      <w:r>
        <w:br w:type="textWrapping"/>
      </w:r>
      <w:r>
        <w:t xml:space="preserve">Thanh Phong thấy hắn nhìn chòng chọc vào quan tài không hề chớp mắt, đoán rằng hắn đang lo lắng cho hai sư đệ bèn mở lời an ủi: “Chúng nó ăn thịt thì nhanh chứ gặm xương chậm lắm, ở đây không có xương cốt nên chắc chưa…”</w:t>
      </w:r>
      <w:r>
        <w:br w:type="textWrapping"/>
      </w:r>
      <w:r>
        <w:br w:type="textWrapping"/>
      </w:r>
      <w:r>
        <w:t xml:space="preserve">Ung Hoài đột nhiên nhặt chiếc đèn rơi dưới đất lom khom soi thử vào quan tài rồi nhấc chân lên.</w:t>
      </w:r>
      <w:r>
        <w:br w:type="textWrapping"/>
      </w:r>
      <w:r>
        <w:br w:type="textWrapping"/>
      </w:r>
      <w:r>
        <w:t xml:space="preserve">Nhìn nửa người hắn chui hẳn vào quan tài, Thanh Phong mới chú ý thấy dưới quan tài vậy mà ẩn giấu một thông đạo ngầm.</w:t>
      </w:r>
      <w:r>
        <w:br w:type="textWrapping"/>
      </w:r>
      <w:r>
        <w:br w:type="textWrapping"/>
      </w:r>
      <w:r>
        <w:t xml:space="preserve">Ung Hoài nghiêng người chậm rãi đi xuống.</w:t>
      </w:r>
      <w:r>
        <w:br w:type="textWrapping"/>
      </w:r>
      <w:r>
        <w:br w:type="textWrapping"/>
      </w:r>
      <w:r>
        <w:t xml:space="preserve">Bậc thang rất dốc lại xây dựng không theo quy luật, khác hẳn với phong cách tỉ mỉ của gian mộ.</w:t>
      </w:r>
      <w:r>
        <w:br w:type="textWrapping"/>
      </w:r>
      <w:r>
        <w:br w:type="textWrapping"/>
      </w:r>
      <w:r>
        <w:t xml:space="preserve">Cốp!</w:t>
      </w:r>
      <w:r>
        <w:br w:type="textWrapping"/>
      </w:r>
      <w:r>
        <w:br w:type="textWrapping"/>
      </w:r>
      <w:r>
        <w:t xml:space="preserve">Bên trên vọng xuống một tiếng vang lớn.</w:t>
      </w:r>
      <w:r>
        <w:br w:type="textWrapping"/>
      </w:r>
      <w:r>
        <w:br w:type="textWrapping"/>
      </w:r>
      <w:r>
        <w:t xml:space="preserve">Hắn ngước lên, nhìn thấy Thanh Phong đang ôm trán chui xuống. Tại nơi địa đạo không biết quá khứ chẳng rõ tương lai thế này, nhìn thấy một sinh vật tạm thời không mang tính sát thương với mạng sống của mình là chuyện đáng mừng biết nhường nào.</w:t>
      </w:r>
      <w:r>
        <w:br w:type="textWrapping"/>
      </w:r>
      <w:r>
        <w:br w:type="textWrapping"/>
      </w:r>
      <w:r>
        <w:t xml:space="preserve">“Ung Hoài?” Thấy hắn ngừng lại, Thanh Phong cứ ngỡ hắn đã gặp phải thứ gì.</w:t>
      </w:r>
      <w:r>
        <w:br w:type="textWrapping"/>
      </w:r>
      <w:r>
        <w:br w:type="textWrapping"/>
      </w:r>
      <w:r>
        <w:t xml:space="preserve">Ung Hoài vươn tay chỉnh giúp áo khoác vắt ngang hông nó, đoạn nói: “Có lẽ bọn họ xuống dưới rồi, ta muốn xuống xem sao.”</w:t>
      </w:r>
      <w:r>
        <w:br w:type="textWrapping"/>
      </w:r>
      <w:r>
        <w:br w:type="textWrapping"/>
      </w:r>
      <w:r>
        <w:t xml:space="preserve">Đây là lần đầu tiên Ung Hoài chỉnh quần áo cho nó, Thanh Phong cảm động, luống cuống chẳng biết làm sao, chỉ luôn mồm bảo: “Ừ ừ ừ, được, được.”</w:t>
      </w:r>
      <w:r>
        <w:br w:type="textWrapping"/>
      </w:r>
      <w:r>
        <w:br w:type="textWrapping"/>
      </w:r>
      <w:r>
        <w:t xml:space="preserve">“Lăng mộ có mấy tầng?” Ung Hoài thuận miệng hỏi.</w:t>
      </w:r>
      <w:r>
        <w:br w:type="textWrapping"/>
      </w:r>
      <w:r>
        <w:br w:type="textWrapping"/>
      </w:r>
      <w:r>
        <w:t xml:space="preserve">“Ba tầng.”</w:t>
      </w:r>
      <w:r>
        <w:br w:type="textWrapping"/>
      </w:r>
      <w:r>
        <w:br w:type="textWrapping"/>
      </w:r>
      <w:r>
        <w:t xml:space="preserve">“Ba tầng?” Đáp án hoàn toàn nằm ngoài dự đoán của Ung Hoài. Lăng mộ lớn như vậy thì công sức xây dựng một tầng đã khó bề tưởng tượng chứ đừng nói ba tầng. Dù đang lo lắng cho sư phụ và sư đệ song bản năng vẫn thôi thúc hắn phỏng đoán thân phận chủ nhân nơi đây. Hoa hút máu, quái lông hình cầu, cộng thêm tên yêu quái người chẳng ra người, hươu chẳng ra hươu phía sau đều là hiếm thấy trên đời. So ra cương thi tím tuy cũng ít gặp nhưng cương thị vẫn được người ngoài biết đến. Nói thế nào đi nữa, chủ nhân nơi đây nhất định là một người lai lịch cực cao và vô cùng lợi hại. Bản thân nhờ Thanh Phong giúp đỡ mới miễn cưỡng tránh được một kiếp, không biết sư phụ, sư đệ có may mắn như mình hay không…</w:t>
      </w:r>
      <w:r>
        <w:br w:type="textWrapping"/>
      </w:r>
      <w:r>
        <w:br w:type="textWrapping"/>
      </w:r>
      <w:r>
        <w:t xml:space="preserve">Nghĩ đến đây, Ung Hoài khó tránh lòng dạ rối bời.</w:t>
      </w:r>
      <w:r>
        <w:br w:type="textWrapping"/>
      </w:r>
      <w:r>
        <w:br w:type="textWrapping"/>
      </w:r>
      <w:r>
        <w:t xml:space="preserve">Thanh Phong thấy hắn bước đi nhanh hơn, lo lắng cho vết thương nơi chân của hắn bèn gọi giật: “Cẩn thận một chút…” Nó chưa dứt lời thì Ung Hoài đã hụt chân lăn xuống.</w:t>
      </w:r>
      <w:r>
        <w:br w:type="textWrapping"/>
      </w:r>
      <w:r>
        <w:br w:type="textWrapping"/>
      </w:r>
      <w:r>
        <w:t xml:space="preserve">Thanh Phong giật bắn, ba bước thành hai vội vã đuổi theo.</w:t>
      </w:r>
      <w:r>
        <w:br w:type="textWrapping"/>
      </w:r>
      <w:r>
        <w:br w:type="textWrapping"/>
      </w:r>
      <w:r>
        <w:t xml:space="preserve">Ung Hoài va vào một cái hốc nhỏ nơi góc chuyển của cầu thang, đất cát ùn ùn đổ xuống chôn vùi cả nửa người hắn.</w:t>
      </w:r>
      <w:r>
        <w:br w:type="textWrapping"/>
      </w:r>
      <w:r>
        <w:br w:type="textWrapping"/>
      </w:r>
      <w:r>
        <w:t xml:space="preserve">“Ung Hoài!” Thanh Phong liều mạng gạt đất ra.</w:t>
      </w:r>
      <w:r>
        <w:br w:type="textWrapping"/>
      </w:r>
      <w:r>
        <w:br w:type="textWrapping"/>
      </w:r>
      <w:r>
        <w:t xml:space="preserve">“Khụ khụ khụ…” Ung Hoài thò ra một tay đẩy ụ đất trên người ra rồi chậm chạp đứng dậy.</w:t>
      </w:r>
      <w:r>
        <w:br w:type="textWrapping"/>
      </w:r>
      <w:r>
        <w:br w:type="textWrapping"/>
      </w:r>
      <w:r>
        <w:t xml:space="preserve">Thanh Phong dùng đèn soi vào mặt hắn.</w:t>
      </w:r>
      <w:r>
        <w:br w:type="textWrapping"/>
      </w:r>
      <w:r>
        <w:br w:type="textWrapping"/>
      </w:r>
      <w:r>
        <w:t xml:space="preserve">Đất cát lấm lem nhưng may mà vẫn còn tỉnh táo.</w:t>
      </w:r>
      <w:r>
        <w:br w:type="textWrapping"/>
      </w:r>
      <w:r>
        <w:br w:type="textWrapping"/>
      </w:r>
      <w:r>
        <w:t xml:space="preserve">Thanh Phong lấy tay lau đi đất cát bám trên mặt Ung Hoài.</w:t>
      </w:r>
      <w:r>
        <w:br w:type="textWrapping"/>
      </w:r>
      <w:r>
        <w:br w:type="textWrapping"/>
      </w:r>
      <w:r>
        <w:t xml:space="preserve">Ung Hoài bất chấp hình tượng cúi đầu mò mẫm dưới đống đất cát.</w:t>
      </w:r>
      <w:r>
        <w:br w:type="textWrapping"/>
      </w:r>
      <w:r>
        <w:br w:type="textWrapping"/>
      </w:r>
      <w:r>
        <w:t xml:space="preserve">Thanh Phong hồi hộp hỏi: “Rơi mất bộ phận nào trên thân thể rồi?”</w:t>
      </w:r>
      <w:r>
        <w:br w:type="textWrapping"/>
      </w:r>
      <w:r>
        <w:br w:type="textWrapping"/>
      </w:r>
      <w:r>
        <w:t xml:space="preserve">“…Cảm ơn quan tâm, còn đủ cả.” Ung Hoài cuối cùng cũng đào ra được vật gì đó. Là một bình rượu hình voi bằng đồng thau.</w:t>
      </w:r>
      <w:r>
        <w:br w:type="textWrapping"/>
      </w:r>
      <w:r>
        <w:br w:type="textWrapping"/>
      </w:r>
      <w:r>
        <w:t xml:space="preserve">Thanh Phong đập hắn lia lịa, “Ngươi còn lòng dạ nghiên cứu thứ này sao!”</w:t>
      </w:r>
      <w:r>
        <w:br w:type="textWrapping"/>
      </w:r>
      <w:r>
        <w:br w:type="textWrapping"/>
      </w:r>
      <w:r>
        <w:t xml:space="preserve">Ung Hoài xấu hổ cười cười, trả bình rượu về chỗ cũ rồi lại mò mẫm lôi ra một tay áo.</w:t>
      </w:r>
      <w:r>
        <w:br w:type="textWrapping"/>
      </w:r>
      <w:r>
        <w:br w:type="textWrapping"/>
      </w:r>
      <w:r>
        <w:t xml:space="preserve">Thanh Phong ngừng tay, nó đã không còn gì để nói về bệnh nghề nghiệp của Ung Hoài.</w:t>
      </w:r>
      <w:r>
        <w:br w:type="textWrapping"/>
      </w:r>
      <w:r>
        <w:br w:type="textWrapping"/>
      </w:r>
      <w:r>
        <w:t xml:space="preserve">“Không lo cho sư đệ nữa à?”</w:t>
      </w:r>
      <w:r>
        <w:br w:type="textWrapping"/>
      </w:r>
      <w:r>
        <w:br w:type="textWrapping"/>
      </w:r>
      <w:r>
        <w:t xml:space="preserve">“Ngươi không muốn mặc quần áo sao?” Ung Hoài hỏi. Thật ra dù Thanh Phong không muốn hắn cũng sẽ khuyên cho muốn mới thôi, như vậy hắn mới có thể lấy lại áo khoác của mình. Hắn không muốn hở tay chạy vòng vòng trong mộ chút nào.</w:t>
      </w:r>
      <w:r>
        <w:br w:type="textWrapping"/>
      </w:r>
      <w:r>
        <w:br w:type="textWrapping"/>
      </w:r>
      <w:r>
        <w:t xml:space="preserve">Ung Hoài gạt đất đứng dậy, kéo quần áo từ dưới đống đất cát ra, kéo vậy mà cũng được vài bộ, có điều chỉ toàn đồ dành cho nữ.</w:t>
      </w:r>
      <w:r>
        <w:br w:type="textWrapping"/>
      </w:r>
      <w:r>
        <w:br w:type="textWrapping"/>
      </w:r>
      <w:r>
        <w:t xml:space="preserve">Thanh Phong hớn hở nhận lấy, bất kể nam nữ mặc hết lên người.</w:t>
      </w:r>
      <w:r>
        <w:br w:type="textWrapping"/>
      </w:r>
      <w:r>
        <w:br w:type="textWrapping"/>
      </w:r>
      <w:r>
        <w:t xml:space="preserve">Nhìn động tác vụng về thô lỗ của Thanh Phong, Ung Hoài đành bất đắc dĩ giành lấy quần áo mặc từng chiếc vào cho nó. Vật lộn nửa ngày trời, hai người cuối cùng cũng mặc được nguyên bộ quần áo lên người.</w:t>
      </w:r>
      <w:r>
        <w:br w:type="textWrapping"/>
      </w:r>
      <w:r>
        <w:br w:type="textWrapping"/>
      </w:r>
      <w:r>
        <w:t xml:space="preserve">“Là váy!” Thanh Phong vén váy lên để lộ cặp chân be bé.</w:t>
      </w:r>
      <w:r>
        <w:br w:type="textWrapping"/>
      </w:r>
      <w:r>
        <w:br w:type="textWrapping"/>
      </w:r>
      <w:r>
        <w:t xml:space="preserve">Ung Hoài vô thức gạt nhẹ tay nó, “Đàng hoàng nào!”</w:t>
      </w:r>
      <w:r>
        <w:br w:type="textWrapping"/>
      </w:r>
      <w:r>
        <w:br w:type="textWrapping"/>
      </w:r>
      <w:r>
        <w:t xml:space="preserve">Thanh Phong thè lưỡi, cái đuôi ngoe nguẩy dưới váy tỏ vẻ vô cùng hài lòng với quần áo mới.</w:t>
      </w:r>
      <w:r>
        <w:br w:type="textWrapping"/>
      </w:r>
      <w:r>
        <w:br w:type="textWrapping"/>
      </w:r>
      <w:r>
        <w:t xml:space="preserve">Ung Hoài mặc lại chiếc áo khoác bị Thanh Phong quẳng đi rồi tiện tay kéo thêm một chiếc áo liệm! Hắn dùng sức xé lìa hai tay áo quấn lên sừng Thanh Phong từ trên xuống dưới, sau đó thắt lại thành nút trông như hai túi vải vắt vẻo trên đầu.</w:t>
      </w:r>
      <w:r>
        <w:br w:type="textWrapping"/>
      </w:r>
      <w:r>
        <w:br w:type="textWrapping"/>
      </w:r>
      <w:r>
        <w:t xml:space="preserve">Thanh Phong sờ sừng hỏi, “Cái gì vậy?”</w:t>
      </w:r>
      <w:r>
        <w:br w:type="textWrapping"/>
      </w:r>
      <w:r>
        <w:br w:type="textWrapping"/>
      </w:r>
      <w:r>
        <w:t xml:space="preserve">Ung Hoài cũng chả biết tại sao mình lại làm vậy, chỉ đơn thuần cảm thấy sừng hươu quá chướng mắt, hắn qua loa bảo: “Sợ ngươi lạnh.”</w:t>
      </w:r>
      <w:r>
        <w:br w:type="textWrapping"/>
      </w:r>
      <w:r>
        <w:br w:type="textWrapping"/>
      </w:r>
      <w:r>
        <w:t xml:space="preserve">Thanh Phong nở hoa trong lòng, cái đuôi mỗi lúc một vểnh cao làm váy bị tốc lên theo.</w:t>
      </w:r>
      <w:r>
        <w:br w:type="textWrapping"/>
      </w:r>
      <w:r>
        <w:br w:type="textWrapping"/>
      </w:r>
      <w:r>
        <w:t xml:space="preserve">Ung Hoài nhận lại đèn, đang định đi tiếp thì nhìn thấy trong hốc nhỏ nọ có lẫn vài mảnh sứ vỡ có chữ bên trên. Hắn hiếu kỳ đào ra xem, phát hiện hóa ra là một nhật ký.</w:t>
      </w:r>
      <w:r>
        <w:br w:type="textWrapping"/>
      </w:r>
      <w:r>
        <w:br w:type="textWrapping"/>
      </w:r>
      <w:r>
        <w:t xml:space="preserve">Thanh Phong hỏi: “Viết gì vậy?”</w:t>
      </w:r>
      <w:r>
        <w:br w:type="textWrapping"/>
      </w:r>
      <w:r>
        <w:br w:type="textWrapping"/>
      </w:r>
      <w:r>
        <w:t xml:space="preserve">Ung Hoài sắc mặt nặng nề, hồi lâu mới đáp: “Hốc này do công nhân xây mộ đào để giấu vật bồi táng. Sau đó gã phát hiện bạn bè bên cạnh càng lúc càng ít mới biết chủ nhân ngôi mộ vốn không định để bọn họ ra ngoài. Gã lén điều tra một khoảng thời gian nhưng vẫn không tìm thấy thi thể của đồng bọn…”</w:t>
      </w:r>
      <w:r>
        <w:br w:type="textWrapping"/>
      </w:r>
      <w:r>
        <w:br w:type="textWrapping"/>
      </w:r>
      <w:r>
        <w:t xml:space="preserve">“Sau đó thì sao?”</w:t>
      </w:r>
      <w:r>
        <w:br w:type="textWrapping"/>
      </w:r>
      <w:r>
        <w:br w:type="textWrapping"/>
      </w:r>
      <w:r>
        <w:t xml:space="preserve">“Không có sau đó.” Có lẽ chủ nhân của nhật ký đã giải được câu đố thi thể mất tích nhưng không còn cơ hội kể với người khác.</w:t>
      </w:r>
      <w:r>
        <w:br w:type="textWrapping"/>
      </w:r>
      <w:r>
        <w:br w:type="textWrapping"/>
      </w:r>
      <w:r>
        <w:t xml:space="preserve">“Thi thể hả, ta chưa gặp bao giờ.” Thanh Phong thoáng ngừng lại rồi tiếp, “Đồ đạc nơi này ngươi muốn không?”</w:t>
      </w:r>
      <w:r>
        <w:br w:type="textWrapping"/>
      </w:r>
      <w:r>
        <w:br w:type="textWrapping"/>
      </w:r>
      <w:r>
        <w:t xml:space="preserve">Ung Hoài thả mảnh vỡ vào hốc, không chút luyến tiếc xoay người bỏ đi, “Chẳng phải ngươi bảo không được lấy sao?”</w:t>
      </w:r>
      <w:r>
        <w:br w:type="textWrapping"/>
      </w:r>
      <w:r>
        <w:br w:type="textWrapping"/>
      </w:r>
      <w:r>
        <w:t xml:space="preserve">Sự nghe lời của Ung Hoài khiến Thanh Phong vô cùng vui sướng. Nó một tay vén váy, tung tăng nhảy xuống theo sau Ung Hoài.</w:t>
      </w:r>
      <w:r>
        <w:br w:type="textWrapping"/>
      </w:r>
      <w:r>
        <w:br w:type="textWrapping"/>
      </w:r>
      <w:r>
        <w:t xml:space="preserve">Cầu thang dẫn xuống một ngã tư, trước sau trái phải đều có đường đi.</w:t>
      </w:r>
      <w:r>
        <w:br w:type="textWrapping"/>
      </w:r>
      <w:r>
        <w:br w:type="textWrapping"/>
      </w:r>
      <w:r>
        <w:t xml:space="preserve">Ung Hoài quay đầu nhìn Thanh Phong.</w:t>
      </w:r>
      <w:r>
        <w:br w:type="textWrapping"/>
      </w:r>
      <w:r>
        <w:br w:type="textWrapping"/>
      </w:r>
      <w:r>
        <w:t xml:space="preserve">Thanh Phong ngượng ngùng gãi đầu, “Ta sống ở tầng thứ ba. Tầng một, tầng hai cũng thường xuống chơi nhưng chỉ đến vài nơi cố định, nơi này ta chưa từng đi ngang qua.”</w:t>
      </w:r>
      <w:r>
        <w:br w:type="textWrapping"/>
      </w:r>
      <w:r>
        <w:br w:type="textWrapping"/>
      </w:r>
      <w:r>
        <w:t xml:space="preserve">Ung Hoài hỏi: “Lăng mộ này rốt cuộc lớn đến nhường nào?”</w:t>
      </w:r>
      <w:r>
        <w:br w:type="textWrapping"/>
      </w:r>
      <w:r>
        <w:br w:type="textWrapping"/>
      </w:r>
      <w:r>
        <w:t xml:space="preserve">“Không lớn lắm đâu.” Thanh Phong nói, “Bạch Cương, Tử Cương ở tầng một, Lục Cương, Nhị Mao và Thi Lý (Xác Cá Chép) sống ở tầng hai, ta và Phi Cương tầng ba.”</w:t>
      </w:r>
      <w:r>
        <w:br w:type="textWrapping"/>
      </w:r>
      <w:r>
        <w:br w:type="textWrapping"/>
      </w:r>
      <w:r>
        <w:t xml:space="preserve">Ung Hoài ngạc nhiên hỏi: “Phi Cương?”</w:t>
      </w:r>
      <w:r>
        <w:br w:type="textWrapping"/>
      </w:r>
      <w:r>
        <w:br w:type="textWrapping"/>
      </w:r>
      <w:r>
        <w:t xml:space="preserve">Thanh Phong gật đầu.</w:t>
      </w:r>
      <w:r>
        <w:br w:type="textWrapping"/>
      </w:r>
      <w:r>
        <w:br w:type="textWrapping"/>
      </w:r>
      <w:r>
        <w:t xml:space="preserve">Ung Hoài nghiêm mặt. Cương thi bay được xưng là vua của các loài cương thi, có thể lên trời xuống đất, sử dụng pháp thuật. Càng ngày càng có nhiều chuyện chứng minh chủ nhân nơi lăng mộ tuyệt đối không phải hạng người dễ dây vào. Lúc này đây hắn mới thật sự nhen nhóm ý định đánh trống rút lui.</w:t>
      </w:r>
      <w:r>
        <w:br w:type="textWrapping"/>
      </w:r>
      <w:r>
        <w:br w:type="textWrapping"/>
      </w:r>
      <w:r>
        <w:t xml:space="preserve">Thanh Phong hỏi: “Hay chúng ta thử đi đường giữa xem sao?”</w:t>
      </w:r>
      <w:r>
        <w:br w:type="textWrapping"/>
      </w:r>
      <w:r>
        <w:br w:type="textWrapping"/>
      </w:r>
      <w:r>
        <w:t xml:space="preserve">Ung Hoài đáp: “Được.”</w:t>
      </w:r>
      <w:r>
        <w:br w:type="textWrapping"/>
      </w:r>
      <w:r>
        <w:br w:type="textWrapping"/>
      </w:r>
      <w:r>
        <w:t xml:space="preserve">Thanh Phong vô cùng ngạc nhiên vì sự dứt khoát của hắn.</w:t>
      </w:r>
      <w:r>
        <w:br w:type="textWrapping"/>
      </w:r>
      <w:r>
        <w:br w:type="textWrapping"/>
      </w:r>
      <w:r>
        <w:t xml:space="preserve">Ung Hoài nói: “Nếu trật cũng chẳng sai nhiều hơn những đường khác là bao.”</w:t>
      </w:r>
      <w:r>
        <w:br w:type="textWrapping"/>
      </w:r>
      <w:r>
        <w:br w:type="textWrapping"/>
      </w:r>
      <w:r>
        <w:t xml:space="preserve">Hắn cầm đèn soi đường. Lối đi hẹp hơn tầng một rất nhiều, tường đá hai bên và mặt đất đều gập ghềnh như một hang động thiên nhiên, nếu bảo tầng thứ nhất do các sư phụ thủ công chế tạo thì tầng thứ hai cứ như do hàng xóm của đám đệ tử những sư phụ nọ xây dựng – Tiêu biểu cho sự khác biệt giữa cao thủ và người ngoài nghề. Người đào tầng mộ này cơ bản không giống đào mộ và từa tựa đào đường ngầm mới đúng.</w:t>
      </w:r>
      <w:r>
        <w:br w:type="textWrapping"/>
      </w:r>
      <w:r>
        <w:br w:type="textWrapping"/>
      </w:r>
      <w:r>
        <w:t xml:space="preserve">Đường càng đi càng hẹp, chẳng mấy chốc đã đến ngõ cụt.</w:t>
      </w:r>
      <w:r>
        <w:br w:type="textWrapping"/>
      </w:r>
      <w:r>
        <w:br w:type="textWrapping"/>
      </w:r>
      <w:r>
        <w:t xml:space="preserve">Ung Hoài cầm đền soi lên bức tường cuối đường, trên tường có khắc hai đường một ngang một dọc giao nhau tạo thành góc vuông, bên trái đường ngang còn vẽ một vòng tròn. Hắn không hiểu ý nghĩa của chúng là gì nhưng vẫn cố ghi nhớ trong đầu, sau đó xoay sang nói với Thanh Phong: “Là ngõ cụt. Chúng ta quay ngược ra đi.”</w:t>
      </w:r>
      <w:r>
        <w:br w:type="textWrapping"/>
      </w:r>
      <w:r>
        <w:br w:type="textWrapping"/>
      </w:r>
      <w:r>
        <w:t xml:space="preserve">Thanh Phong không hề động đậy.</w:t>
      </w:r>
      <w:r>
        <w:br w:type="textWrapping"/>
      </w:r>
      <w:r>
        <w:br w:type="textWrapping"/>
      </w:r>
      <w:r>
        <w:t xml:space="preserve">Ung Hoài trong bụng đánh thót một cái, dùng đèn chiếu lên mặt nó xem thử có sát khí lộ ra sát khí hay không. Tuy bảo dọc đường Thanh Phong cư xử rất khờ khạo, đơn thuần nhưng chung quy nó vẫn là yêu quái, bản thân không thể không chút đề phòng.</w:t>
      </w:r>
      <w:r>
        <w:br w:type="textWrapping"/>
      </w:r>
      <w:r>
        <w:br w:type="textWrapping"/>
      </w:r>
      <w:r>
        <w:t xml:space="preserve">Thanh Phong nào biết tâm sự của hắn, nó ngượng ngập nói: “Nơi này chỉ có hai người bọn mình.”</w:t>
      </w:r>
      <w:r>
        <w:br w:type="textWrapping"/>
      </w:r>
      <w:r>
        <w:br w:type="textWrapping"/>
      </w:r>
      <w:r>
        <w:t xml:space="preserve">Ung Hoài mặt không đổi sắc đáp: “Đúng.”</w:t>
      </w:r>
      <w:r>
        <w:br w:type="textWrapping"/>
      </w:r>
      <w:r>
        <w:br w:type="textWrapping"/>
      </w:r>
      <w:r>
        <w:t xml:space="preserve">Thanh Phong lại nói: “Chắc không có ai xông vào đâu nhỉ.”</w:t>
      </w:r>
      <w:r>
        <w:br w:type="textWrapping"/>
      </w:r>
      <w:r>
        <w:br w:type="textWrapping"/>
      </w:r>
      <w:r>
        <w:t xml:space="preserve">“Cho nên?”</w:t>
      </w:r>
      <w:r>
        <w:br w:type="textWrapping"/>
      </w:r>
      <w:r>
        <w:br w:type="textWrapping"/>
      </w:r>
      <w:r>
        <w:t xml:space="preserve">“Cho nên…” Thanh Phong đột nhiên bắt lấy tay hắn, chân thành nói: “Chúng mình gạo nấu thành cơm nhé?”</w:t>
      </w:r>
      <w:r>
        <w:br w:type="textWrapping"/>
      </w:r>
      <w:r>
        <w:br w:type="textWrapping"/>
      </w:r>
      <w:r>
        <w:t xml:space="preserve">“…” Ung Hoài tự phục bản thân giờ phút này vẫn còn giữ được bình tĩnh, “Không được.”</w:t>
      </w:r>
      <w:r>
        <w:br w:type="textWrapping"/>
      </w:r>
      <w:r>
        <w:br w:type="textWrapping"/>
      </w:r>
      <w:r>
        <w:t xml:space="preserve">Thanh Phong xụ mặt hỏi: “Tại sao?”</w:t>
      </w:r>
      <w:r>
        <w:br w:type="textWrapping"/>
      </w:r>
      <w:r>
        <w:br w:type="textWrapping"/>
      </w:r>
      <w:r>
        <w:t xml:space="preserve">“Bởi vì… Ta bị thương rồi.” Ung Hoài đưa đèn xuống soi lên chân, vết thương bị yêu quái lông lá cắn ban nãy quả thật đang rỉ máu.</w:t>
      </w:r>
      <w:r>
        <w:br w:type="textWrapping"/>
      </w:r>
      <w:r>
        <w:br w:type="textWrapping"/>
      </w:r>
      <w:r>
        <w:t xml:space="preserve">Thanh Phong vừa nhìn đã thấy đau lòng, nó nói: “Ta cõng ngươi.” Nó lùi lại hai bước, xoay lưng ngồi xuống.</w:t>
      </w:r>
      <w:r>
        <w:br w:type="textWrapping"/>
      </w:r>
      <w:r>
        <w:br w:type="textWrapping"/>
      </w:r>
      <w:r>
        <w:t xml:space="preserve">“Không cần.” Ung Hoài hít vào một hơi, tiếp tục đi về phía trước nhưng Thanh Phong vẫn giữ nguyên tư thế chờ cõng mà chắn đường, điệu bộ như thể hắn không chịu lên thì nó sẽ đứng như vậy cả đời.</w:t>
      </w:r>
      <w:r>
        <w:br w:type="textWrapping"/>
      </w:r>
      <w:r>
        <w:br w:type="textWrapping"/>
      </w:r>
      <w:r>
        <w:t xml:space="preserve">Dưới ánh đèn, bóng lưng Thanh Phong trở nên đáng tín nhiệm một cách lạ thường, song Ung Hoài cũng biết Thanh Phong vâng lời răm rắp như vậy chẳng qua vì hắn đồng ý ở lại với nó, nếu không có điều kiện ấy thì quan hệ giữa bọn họ còn chẳng bằng kẻ xa lạ.</w:t>
      </w:r>
      <w:r>
        <w:br w:type="textWrapping"/>
      </w:r>
      <w:r>
        <w:br w:type="textWrapping"/>
      </w:r>
      <w:r>
        <w:t xml:space="preserve">Trong lòng Ung Hoài chợt trỗi lên nỗi buồn phiền chẳng rõ nguyên do.</w:t>
      </w:r>
      <w:r>
        <w:br w:type="textWrapping"/>
      </w:r>
      <w:r>
        <w:br w:type="textWrapping"/>
      </w:r>
      <w:r>
        <w:t xml:space="preserve">“Đừng do dự nữa.” Thanh Phong dùng đuôi quấn lấy tay Ung Hoài.</w:t>
      </w:r>
      <w:r>
        <w:br w:type="textWrapping"/>
      </w:r>
      <w:r>
        <w:br w:type="textWrapping"/>
      </w:r>
      <w:r>
        <w:t xml:space="preserve">Ung Hoài mải mê vuốt ve những chiếc vảy trên đuôi của nó, vừa lạnh vừa trơn. Ờ, về phần Thanh Phong nói gì… Hắn chưa nghe gì cả!</w:t>
      </w:r>
      <w:r>
        <w:br w:type="textWrapping"/>
      </w:r>
      <w:r>
        <w:br w:type="textWrapping"/>
      </w:r>
      <w:r>
        <w:t xml:space="preserve">Thừa cơ Ung Hoài đang ngẩn ra, Thanh Phong luồn đuôi vào giữa hai chân Ung Hoài vung nhẹ một phát đưa hắn lên lưng, sau đó giữ lấy chân hắn bắt đầu cõng đi. Qua một lần kinh nghiệm, lần này nó bước đi vừa chậm vừa vững, nhờ vậy Ung Hoài mới có thời gian bới tung mái tóc trắng xóa của nó để rồi xác định quả thật một sợi đen cũng chẳng có.</w:t>
      </w:r>
      <w:r>
        <w:br w:type="textWrapping"/>
      </w:r>
      <w:r>
        <w:br w:type="textWrapping"/>
      </w:r>
      <w:r>
        <w:t xml:space="preserve">Dù chậm như vậy nhưng đường về cũng đã đi xong.</w:t>
      </w:r>
      <w:r>
        <w:br w:type="textWrapping"/>
      </w:r>
      <w:r>
        <w:br w:type="textWrapping"/>
      </w:r>
      <w:r>
        <w:t xml:space="preserve">Vấn đề trở lại điểm khởi đầu, bọn họ chọn lại một con ngã khác.</w:t>
      </w:r>
      <w:r>
        <w:br w:type="textWrapping"/>
      </w:r>
      <w:r>
        <w:br w:type="textWrapping"/>
      </w:r>
      <w:r>
        <w:t xml:space="preserve">Thanh Phong hỏi: “Lần này rẽ hướng nào đây?”</w:t>
      </w:r>
      <w:r>
        <w:br w:type="textWrapping"/>
      </w:r>
      <w:r>
        <w:br w:type="textWrapping"/>
      </w:r>
      <w:r>
        <w:t xml:space="preserve">Ung Hoài đáp: “Rẽ trái.” Hắn biết dù trái hay phải đều là thử vận cả thôi, do dự chẳng được tích sự gì trong lúc này, chuyện cấp bách hiện giờ là phải tranh thủ thời gian tìm ra bọn sư phụ, sư đệ.</w:t>
      </w:r>
      <w:r>
        <w:br w:type="textWrapping"/>
      </w:r>
      <w:r>
        <w:br w:type="textWrapping"/>
      </w:r>
      <w:r>
        <w:t xml:space="preserve">Thanh Phong ừ một tiếng, xoay người rẽ sang ngã bên trái. Đi được vài bước, sau lưng bọn họ đột nhiên vang lên tiếng chân dồn dập.</w:t>
      </w:r>
      <w:r>
        <w:br w:type="textWrapping"/>
      </w:r>
      <w:r>
        <w:br w:type="textWrapping"/>
      </w:r>
      <w:r>
        <w:t xml:space="preserve">Ung Hoài vỗ nhẹ vào vai Thanh Phong, im lặng chỉ vào bậc thang lẩn trốn kỹ càng trong bóng tối.</w:t>
      </w:r>
      <w:r>
        <w:br w:type="textWrapping"/>
      </w:r>
      <w:r>
        <w:br w:type="textWrapping"/>
      </w:r>
      <w:r>
        <w:t xml:space="preserve">Thanh Phong hiểu ý, ôm chặt lấy chân Ung Hoài rồi thoăn thoắt leo lên bậc thang.</w:t>
      </w:r>
      <w:r>
        <w:br w:type="textWrapping"/>
      </w:r>
      <w:r>
        <w:br w:type="textWrapping"/>
      </w:r>
      <w:r>
        <w:t xml:space="preserve">Ung Hoài đang định thổi tắt đèn thì nhìn thấy một bóng người phía trước chạy ù về phía mình. Mái đầu ấy, tướng mạo ấy, quần áo ấy đều quen mắt đến không thể nào quen hơn được nữa.</w:t>
      </w:r>
      <w:r>
        <w:br w:type="textWrapping"/>
      </w:r>
      <w:r>
        <w:br w:type="textWrapping"/>
      </w:r>
      <w:r>
        <w:t xml:space="preserve">“A Tưởng?!” Hắn gọi to, nhưng người theo tiếng hắn gọi mà tới không phải đến từ phía trước mà từ phía sau vọt lên.</w:t>
      </w:r>
      <w:r>
        <w:br w:type="textWrapping"/>
      </w:r>
      <w:r>
        <w:br w:type="textWrapping"/>
      </w:r>
      <w:r>
        <w:t xml:space="preserve">A Tư kích động bổ nhào vào hắn, “Sư huynh!”</w:t>
      </w:r>
      <w:r>
        <w:br w:type="textWrapping"/>
      </w:r>
      <w:r>
        <w:br w:type="textWrapping"/>
      </w:r>
      <w:r>
        <w:t xml:space="preserve">A Tưởng chạy quá đà cũng nhảy trở về, mặc kệ tất thảy mà ôm chầm lấy A Tư, Ung Hoài, Thanh Phong vào lòng.</w:t>
      </w:r>
      <w:r>
        <w:br w:type="textWrapping"/>
      </w:r>
      <w:r>
        <w:br w:type="textWrapping"/>
      </w:r>
      <w:r>
        <w:t xml:space="preserve">Ung Hoài cố đè nèn nỗi kích động trong lòng để thoát ra khỏi vòng tay gọng kìm của họ, nghiêm mặt hỏi: “Các đệ có gặp sư phụ không? Tại sao lại chạy?”</w:t>
      </w:r>
      <w:r>
        <w:br w:type="textWrapping"/>
      </w:r>
      <w:r>
        <w:br w:type="textWrapping"/>
      </w:r>
      <w:r>
        <w:t xml:space="preserve">Vẻ mặt A Tưởng thoáng chốc cứng đờ, “Bọn đệ nhìn thấy một con cá, một con cá rất to.” Gã hoa tay muốn minh họa nhưng chẳng mấy chốc lại bỏ cuộc.</w:t>
      </w:r>
      <w:r>
        <w:br w:type="textWrapping"/>
      </w:r>
      <w:r>
        <w:br w:type="textWrapping"/>
      </w:r>
      <w:r>
        <w:t xml:space="preserve">Ung Hoài biết tính bọn họ, đã vài phen dạo dưới lòng đất, dù gặp được con cá to tướng làm bằng vàng rồng vẫn không khiến họ kích động như vậy. Con cá kia nhất định rất kỳ quái.</w:t>
      </w:r>
      <w:r>
        <w:br w:type="textWrapping"/>
      </w:r>
      <w:r>
        <w:br w:type="textWrapping"/>
      </w:r>
      <w:r>
        <w:t xml:space="preserve">“Cá gì?” Hắn hỏi.</w:t>
      </w:r>
      <w:r>
        <w:br w:type="textWrapping"/>
      </w:r>
      <w:r>
        <w:br w:type="textWrapping"/>
      </w:r>
      <w:r>
        <w:t xml:space="preserve">A Tưởng muốn giải thích nhưng mấp máy môi nửa ngày vẫn không nói được chữ nào, gã vò đầu bứt tai bảo: “Thật ra bọn đệ không thấy rõ lắm.”</w:t>
      </w:r>
      <w:r>
        <w:br w:type="textWrapping"/>
      </w:r>
      <w:r>
        <w:br w:type="textWrapping"/>
      </w:r>
      <w:r>
        <w:t xml:space="preserve">Ung Hoài đang định hỏi thêm lại nghe A Tư lên tiếng: “Chúng ta tìm nơi nào đó an toàn hẵng nói sau.” Gã như đang sợ hãi gì đó, dọc theo cầu thang đi lên một lúc lâu sau mới chịu dừng lại.</w:t>
      </w:r>
      <w:r>
        <w:br w:type="textWrapping"/>
      </w:r>
      <w:r>
        <w:br w:type="textWrapping"/>
      </w:r>
      <w:r>
        <w:t xml:space="preserve">Bấy giờ A Tưởng mới phát hiện Thanh Phong đang cõng Ung Hoài trên vai, gã lo lắng hỏi: “Sư huynh bị thương ở đâu?”</w:t>
      </w:r>
      <w:r>
        <w:br w:type="textWrapping"/>
      </w:r>
      <w:r>
        <w:br w:type="textWrapping"/>
      </w:r>
      <w:r>
        <w:t xml:space="preserve">Ung Hoài bảo Thanh Phong thả mình xuống rồi vịn tường cà nhắc đi về phía trước, ra vẻ ung dung nói: “Không sao cả.”</w:t>
      </w:r>
      <w:r>
        <w:br w:type="textWrapping"/>
      </w:r>
      <w:r>
        <w:br w:type="textWrapping"/>
      </w:r>
      <w:r>
        <w:t xml:space="preserve">Nhìn chân của hắn, trong lòng A Tư bỗng thấy khó chịu vô cùng, gã nhỏ giọng nói lời cảm tạ Thanh Phong.</w:t>
      </w:r>
      <w:r>
        <w:br w:type="textWrapping"/>
      </w:r>
      <w:r>
        <w:br w:type="textWrapping"/>
      </w:r>
      <w:r>
        <w:t xml:space="preserve">Thanh Phong ngơ ngác hỏi: “Ta cõng Ung Hoài, ngươi cảm ơn cái gì?”</w:t>
      </w:r>
      <w:r>
        <w:br w:type="textWrapping"/>
      </w:r>
      <w:r>
        <w:br w:type="textWrapping"/>
      </w:r>
      <w:r>
        <w:t xml:space="preserve">A Tư cho rằng Ung Hoài e dè Thanh Phong nên đến giờ vẫn chưa nói rõ quan hệ giữa hai người, gã không dám trả lời bừa bãi mà chỉ hì hì cười ruồi.</w:t>
      </w:r>
      <w:r>
        <w:br w:type="textWrapping"/>
      </w:r>
      <w:r>
        <w:br w:type="textWrapping"/>
      </w:r>
      <w:r>
        <w:t xml:space="preserve">Bọn họ ngồi bệt xuống bậc thang, để tiết kiệm dầu nên đều tắt hết đèn đi, ba người một rồng cứ thế mà mò mẫm trò chuyện.</w:t>
      </w:r>
      <w:r>
        <w:br w:type="textWrapping"/>
      </w:r>
      <w:r>
        <w:br w:type="textWrapping"/>
      </w:r>
      <w:r>
        <w:t xml:space="preserve">Trong bóng tối, giọng Ung Hoài vẫn giữ được sự bình tĩnh không hề thay đổi, “Rốt cuộc xảy ra chuyện gì?”</w:t>
      </w:r>
      <w:r>
        <w:br w:type="textWrapping"/>
      </w:r>
      <w:r>
        <w:br w:type="textWrapping"/>
      </w:r>
      <w:r>
        <w:t xml:space="preserve">Thanh Phong ngây ngất lắng nghe: Giọng của Ung Hoài nghe thật êm tai.</w:t>
      </w:r>
      <w:r>
        <w:br w:type="textWrapping"/>
      </w:r>
      <w:r>
        <w:br w:type="textWrapping"/>
      </w:r>
      <w:r>
        <w:t xml:space="preserve">“Sau khi sư huynh và Thanh Phong rời khỏi, A Tư và đệ liền muốn đuổi theo.” Nghe thấy Ung Hoài hừ nhẹ ra chiều phật ý, A Tưởng biết bấy giờ gã đã quá xung động, âm lượng của gã càng lúc càng nhỏ lại còn pha thêm vài phận nịnh nọt, “Bọn đệ lúc nào cũng theo đầu ngựa huynh đây mà làm, không có đầu ngựa, lũ mông ngực bọn đệ chẳng còn đất dụng võ nữa rồi.”</w:t>
      </w:r>
      <w:r>
        <w:br w:type="textWrapping"/>
      </w:r>
      <w:r>
        <w:br w:type="textWrapping"/>
      </w:r>
      <w:r>
        <w:t xml:space="preserve">“Nói chuyện đứng đắn xem nào!”</w:t>
      </w:r>
      <w:r>
        <w:br w:type="textWrapping"/>
      </w:r>
      <w:r>
        <w:br w:type="textWrapping"/>
      </w:r>
      <w:r>
        <w:t xml:space="preserve">“Dạ.”</w:t>
      </w:r>
      <w:r>
        <w:br w:type="textWrapping"/>
      </w:r>
      <w:r>
        <w:br w:type="textWrapping"/>
      </w:r>
    </w:p>
    <w:p>
      <w:pPr>
        <w:pStyle w:val="Heading2"/>
      </w:pPr>
      <w:bookmarkStart w:id="29" w:name="chương-2-2-sốt-ruột-quá-đường-rốt-cuộc-ở-đâu-trung"/>
      <w:bookmarkEnd w:id="29"/>
      <w:r>
        <w:t xml:space="preserve">5. Chương 2-2: Sốt Ruột Quá! Đường Rốt Cuộc Ở Đâu! (trung)</w:t>
      </w:r>
    </w:p>
    <w:p>
      <w:pPr>
        <w:pStyle w:val="Compact"/>
      </w:pPr>
      <w:r>
        <w:br w:type="textWrapping"/>
      </w:r>
      <w:r>
        <w:br w:type="textWrapping"/>
      </w:r>
      <w:r>
        <w:t xml:space="preserve">A Tư A Tưởng nhảy xuống mới nhận ra mình đang đâm đầu vào chỗ chết. Bóng dáng Ung Hoài và Thanh Phong đã không thấy đâu, yêu quái lông lá hợp lại thành bầy vây lấy hai người, không một kẽ hở, lại chẳng theo trận pháp nào. Bất đắc dĩ, bọn họ đành dùng tất cả những thứ vớ được quẳng bừa vào lũ yêu quái. Trong cơn hỗn loạn, cơ thể hai người bị cùng va phải thứ gì đó sau lưng. Rầm một tiếng, quan tài ngọc bị đẩy chệch khỏi vị trí ban đầu.</w:t>
      </w:r>
      <w:r>
        <w:br w:type="textWrapping"/>
      </w:r>
      <w:r>
        <w:br w:type="textWrapping"/>
      </w:r>
      <w:r>
        <w:t xml:space="preserve">Như được nhắc nhở, cả hai ba chân bốn cẳng vội vã trèo lên quan tài. Vừa trèo được nửa đường, lũ quái hình cầu đột nhiên ngừng tấn công, xếp thành đội hình rồi từng con một nhảy vào quan tài. Khả năng nhảy cao của chúng hai người đã được chứng kiến, tuy xem như phi thường nhưng độ cao của nắp quan tài vẫn vượt quá giới hạn của chúng.</w:t>
      </w:r>
      <w:r>
        <w:br w:type="textWrapping"/>
      </w:r>
      <w:r>
        <w:br w:type="textWrapping"/>
      </w:r>
      <w:r>
        <w:t xml:space="preserve">A Tưởng ngờ vực hỏi: “Sao tụi nó quay về? Lẽ nào đã tới giờ ngủ?”</w:t>
      </w:r>
      <w:r>
        <w:br w:type="textWrapping"/>
      </w:r>
      <w:r>
        <w:br w:type="textWrapping"/>
      </w:r>
      <w:r>
        <w:t xml:space="preserve">A Tư đáp: “Lúc đó lo cười trộm là được rồi, quan tâm nguyên nhân làm cái quái gì.”</w:t>
      </w:r>
      <w:r>
        <w:br w:type="textWrapping"/>
      </w:r>
      <w:r>
        <w:br w:type="textWrapping"/>
      </w:r>
      <w:r>
        <w:t xml:space="preserve">Thanh Phong gật đầu bảo: “Phải, đến giờ ngủ đấy.”</w:t>
      </w:r>
      <w:r>
        <w:br w:type="textWrapping"/>
      </w:r>
      <w:r>
        <w:br w:type="textWrapping"/>
      </w:r>
      <w:r>
        <w:t xml:space="preserve">A Tưởng: “…” Vậy nghĩa là trong mộ này có một lũ quái lông lá thích ăn thịt người nhưng lại rất tuân thủ giờ giấc ngủ nghỉ? Gã thà tin rằng Thanh Phong đang a dua theo gã để gián tiếp lấy lòng sư huynh còn hơn.</w:t>
      </w:r>
      <w:r>
        <w:br w:type="textWrapping"/>
      </w:r>
      <w:r>
        <w:br w:type="textWrapping"/>
      </w:r>
      <w:r>
        <w:t xml:space="preserve">“Sau đó thì sao?” Ung Hoài dẫn dắt câu chuyện về lại trọng tâm.</w:t>
      </w:r>
      <w:r>
        <w:br w:type="textWrapping"/>
      </w:r>
      <w:r>
        <w:br w:type="textWrapping"/>
      </w:r>
      <w:r>
        <w:t xml:space="preserve">“Sau đó…”</w:t>
      </w:r>
      <w:r>
        <w:br w:type="textWrapping"/>
      </w:r>
      <w:r>
        <w:br w:type="textWrapping"/>
      </w:r>
      <w:r>
        <w:t xml:space="preserve">Nhìn lũ yêu quái còn lại nhảy mãi không tới, A Tưởng bắt đầu sốt ruột.</w:t>
      </w:r>
      <w:r>
        <w:br w:type="textWrapping"/>
      </w:r>
      <w:r>
        <w:br w:type="textWrapping"/>
      </w:r>
      <w:r>
        <w:t xml:space="preserve">“Bọn mình nên giúp tụi nó một tay không nhỉ?”</w:t>
      </w:r>
      <w:r>
        <w:br w:type="textWrapping"/>
      </w:r>
      <w:r>
        <w:br w:type="textWrapping"/>
      </w:r>
      <w:r>
        <w:t xml:space="preserve">A Tư vặn lại: “Giúp thế nào?”</w:t>
      </w:r>
      <w:r>
        <w:br w:type="textWrapping"/>
      </w:r>
      <w:r>
        <w:br w:type="textWrapping"/>
      </w:r>
      <w:r>
        <w:t xml:space="preserve">A Tưởng nghẹn họng. Với chiều dài thân thể của hai người, bọn họ thừa sức với tới chúng nhưng ai dám bảo đẩm bàn tay thò ra còn thu về được?</w:t>
      </w:r>
      <w:r>
        <w:br w:type="textWrapping"/>
      </w:r>
      <w:r>
        <w:br w:type="textWrapping"/>
      </w:r>
      <w:r>
        <w:t xml:space="preserve">Thế nhưng quái vật có trí tuệ của quái vật. Bọn chúng dùng cách chồng lên nhau bắt thành cầu, từng con từng con bò lên.</w:t>
      </w:r>
      <w:r>
        <w:br w:type="textWrapping"/>
      </w:r>
      <w:r>
        <w:br w:type="textWrapping"/>
      </w:r>
      <w:r>
        <w:t xml:space="preserve">A Tư hỏi: “Mấy con cuối chúng định giải quyết ra sao nhỉ?”</w:t>
      </w:r>
      <w:r>
        <w:br w:type="textWrapping"/>
      </w:r>
      <w:r>
        <w:br w:type="textWrapping"/>
      </w:r>
      <w:r>
        <w:t xml:space="preserve">A Tưởng vén quần xem vết thương trên mắt cá chân bị lũ quái cắn ban nãy, nghiến răng căm hận, “Đệ lo cho chúng lắm thế làm gì! Một cước đạp chết cho rảnh nợ! Bọn mình mau đi tìm…” Tiếng nói của gã chợt dừng lại.</w:t>
      </w:r>
      <w:r>
        <w:br w:type="textWrapping"/>
      </w:r>
      <w:r>
        <w:br w:type="textWrapping"/>
      </w:r>
      <w:r>
        <w:t xml:space="preserve">Bên cửa, đám hoa hút máu tràn trề năng lượng đang dốc sức múa may cành hoa như đang nhiệt liệt hoan nghênh bọn họ.</w:t>
      </w:r>
      <w:r>
        <w:br w:type="textWrapping"/>
      </w:r>
      <w:r>
        <w:br w:type="textWrapping"/>
      </w:r>
      <w:r>
        <w:t xml:space="preserve">Đúng là trước sói sau hổ!</w:t>
      </w:r>
      <w:r>
        <w:br w:type="textWrapping"/>
      </w:r>
      <w:r>
        <w:br w:type="textWrapping"/>
      </w:r>
      <w:r>
        <w:t xml:space="preserve">“Đi bên này!” Đúng giây phút mấu chốt, A Tư chỉ vào một con đường sáng sủa.</w:t>
      </w:r>
      <w:r>
        <w:br w:type="textWrapping"/>
      </w:r>
      <w:r>
        <w:br w:type="textWrapping"/>
      </w:r>
      <w:r>
        <w:t xml:space="preserve">Ung Hoài và Thanh Phong đều nghĩ đến con đường ngầm ẩn dưới nắp quan tài ngọc. Có điều A Tư và A Tưởng ở ngã tư lại chọn rẽ phải, không phải ngõ cụt như Ung Hoài và Thanh Phong mà suôn sẻ dẫn thẳng đến một hang động lớn. Trong hang cột đá san sát, cao thấp dày mảnh kích cỡ đa dạng, điêu khắc trông thô thiển nhưng nhìn kỹ lại phát hiện bề mặt chạm trổ đủ loại hoa văn, đóa nào đóa nấy sống động như thật, gồ ghề một cách tinh tế, tuyệt đối không phải tay nghề của thợ thủ công tầm thường.</w:t>
      </w:r>
      <w:r>
        <w:br w:type="textWrapping"/>
      </w:r>
      <w:r>
        <w:br w:type="textWrapping"/>
      </w:r>
      <w:r>
        <w:t xml:space="preserve">A Tư, A Tưởng ngắm đến say mê! Hai người càng vào càng sâu, mãi tới khi một trận tiếng động vang lên mới làm cả hai bừng tỉnh. Đúng là ma đưa lối quỷ đưa đường, A Tưởng cầm đèn soi khắp chung quanh, nhìn thấy cách đó không xa có một bức tường toàn những vẩy cá. Bức tường màu sắc sặc sỡ, sâu cạn không đều, vảy cá lấm tấm phản xạ ánh sáng lộng lẫy hơn cả sao trời ban đêm, tươi đẹp hơn cả sắc cầu vồng lúc trời vừa tạnh cơn mưa to.</w:t>
      </w:r>
      <w:r>
        <w:br w:type="textWrapping"/>
      </w:r>
      <w:r>
        <w:br w:type="textWrapping"/>
      </w:r>
      <w:r>
        <w:t xml:space="preserve">Chính vào lúc bọn họ đang mải tán thưởng vẻ đẹp tinh xảo vô ngần của bức tường vảy cá, bức tường bỗng nhiên chấn động một cái, đồng thời vang lên tiếng vỗ vừa lớn vừa rõ…</w:t>
      </w:r>
      <w:r>
        <w:br w:type="textWrapping"/>
      </w:r>
      <w:r>
        <w:br w:type="textWrapping"/>
      </w:r>
      <w:r>
        <w:t xml:space="preserve">Vì vậy bọn họ quay đầu bỏ chạy.</w:t>
      </w:r>
      <w:r>
        <w:br w:type="textWrapping"/>
      </w:r>
      <w:r>
        <w:br w:type="textWrapping"/>
      </w:r>
      <w:r>
        <w:t xml:space="preserve">A Tưởng cười khổ, “Sư huynh! Nơi này quái dị quá, chỗ nào cũng là yêu quái.”</w:t>
      </w:r>
      <w:r>
        <w:br w:type="textWrapping"/>
      </w:r>
      <w:r>
        <w:br w:type="textWrapping"/>
      </w:r>
      <w:r>
        <w:t xml:space="preserve">Thanh Phong nhỏ tiếng phân bua: “Ta không phải.”</w:t>
      </w:r>
      <w:r>
        <w:br w:type="textWrapping"/>
      </w:r>
      <w:r>
        <w:br w:type="textWrapping"/>
      </w:r>
      <w:r>
        <w:t xml:space="preserve">Chân A Tưởng bị Ung Hoài đẩy nhẹ.</w:t>
      </w:r>
      <w:r>
        <w:br w:type="textWrapping"/>
      </w:r>
      <w:r>
        <w:br w:type="textWrapping"/>
      </w:r>
      <w:r>
        <w:t xml:space="preserve">A Tư cười gượng: “Ngươi không như chúng, ngươi là sư tẩu.”</w:t>
      </w:r>
      <w:r>
        <w:br w:type="textWrapping"/>
      </w:r>
      <w:r>
        <w:br w:type="textWrapping"/>
      </w:r>
      <w:r>
        <w:t xml:space="preserve">Thanh Phong hỏi Ung Hoài: “Tại sao ta lại là sư tẩu của họ?”</w:t>
      </w:r>
      <w:r>
        <w:br w:type="textWrapping"/>
      </w:r>
      <w:r>
        <w:br w:type="textWrapping"/>
      </w:r>
      <w:r>
        <w:t xml:space="preserve">Khuôn mặt Ung Hoài khuất trong bóng tối càng khiến những người chung quanh cảm nhận được sự bình tĩnh, lâm nguy không loạn của hắn. “Bởi vì ta là sư huynh của họ.”</w:t>
      </w:r>
      <w:r>
        <w:br w:type="textWrapping"/>
      </w:r>
      <w:r>
        <w:br w:type="textWrapping"/>
      </w:r>
      <w:r>
        <w:t xml:space="preserve">“…” Vẫn thấy có gì đó không đúng!</w:t>
      </w:r>
      <w:r>
        <w:br w:type="textWrapping"/>
      </w:r>
      <w:r>
        <w:br w:type="textWrapping"/>
      </w:r>
      <w:r>
        <w:t xml:space="preserve">Ung Hoài không cho nó cơ hội ngẫm nghĩ, sau khi biết chuyện bọn A Tưởng bỏ chạy vì nhát gan, hắn một lần nữa thắp đèn lên soi đường và nói: “Đi thôi, phải nhanh chóng tìm được sư phụ.”</w:t>
      </w:r>
      <w:r>
        <w:br w:type="textWrapping"/>
      </w:r>
      <w:r>
        <w:br w:type="textWrapping"/>
      </w:r>
      <w:r>
        <w:t xml:space="preserve">“Lên trên?” A Tưởng nhìn chằm chằm vào cầu thang mà nhíu mày.</w:t>
      </w:r>
      <w:r>
        <w:br w:type="textWrapping"/>
      </w:r>
      <w:r>
        <w:br w:type="textWrapping"/>
      </w:r>
      <w:r>
        <w:t xml:space="preserve">Ung Hoài nói: “Lũ quái lông cầu đã ngủ, hoa hút máu bỏ đi, bên trên an toàn rồi.”</w:t>
      </w:r>
      <w:r>
        <w:br w:type="textWrapping"/>
      </w:r>
      <w:r>
        <w:br w:type="textWrapping"/>
      </w:r>
      <w:r>
        <w:t xml:space="preserve">A Tưởng đi sau than vắn thở dài, “Sau này chắc ca đổi nghề.”</w:t>
      </w:r>
      <w:r>
        <w:br w:type="textWrapping"/>
      </w:r>
      <w:r>
        <w:br w:type="textWrapping"/>
      </w:r>
      <w:r>
        <w:t xml:space="preserve">A Tư hỏi: “Ca còn biết làm gì khác sao?”</w:t>
      </w:r>
      <w:r>
        <w:br w:type="textWrapping"/>
      </w:r>
      <w:r>
        <w:br w:type="textWrapping"/>
      </w:r>
      <w:r>
        <w:t xml:space="preserve">A Tưởng đáp: “Ca muốn chuyển sang nghề trồng hoa!”</w:t>
      </w:r>
      <w:r>
        <w:br w:type="textWrapping"/>
      </w:r>
      <w:r>
        <w:br w:type="textWrapping"/>
      </w:r>
      <w:r>
        <w:t xml:space="preserve">A Tư hỏi: “Trồng hoa hút máu?”</w:t>
      </w:r>
      <w:r>
        <w:br w:type="textWrapping"/>
      </w:r>
      <w:r>
        <w:br w:type="textWrapping"/>
      </w:r>
      <w:r>
        <w:t xml:space="preserve">“Không, nghiên cứu làm sao tiêu diệt chúng nó.”</w:t>
      </w:r>
      <w:r>
        <w:br w:type="textWrapping"/>
      </w:r>
      <w:r>
        <w:br w:type="textWrapping"/>
      </w:r>
      <w:r>
        <w:t xml:space="preserve">“…Sau đó thì sao?”</w:t>
      </w:r>
      <w:r>
        <w:br w:type="textWrapping"/>
      </w:r>
      <w:r>
        <w:br w:type="textWrapping"/>
      </w:r>
      <w:r>
        <w:t xml:space="preserve">“Đổi về nghề cũ.” A Tưởng lại tiếp, “Đời này không tìm được đồ liệm quý giá ca chết không nhắm mắt!”</w:t>
      </w:r>
      <w:r>
        <w:br w:type="textWrapping"/>
      </w:r>
      <w:r>
        <w:br w:type="textWrapping"/>
      </w:r>
      <w:r>
        <w:t xml:space="preserve">Có hai kẻ dở hơi bọn họ ở đây, Ung Hoài cảm thấy trách nhiệm vơi đi ít nhiều, hắn bắt đầu pha trò: “Đệ có thể đổi sang làm cương thi, được mặc đồ liệm này, chẳng phải sợ hoa hút máu này, lại khỏi phải nhắm mắt nữa chứ.”</w:t>
      </w:r>
      <w:r>
        <w:br w:type="textWrapping"/>
      </w:r>
      <w:r>
        <w:br w:type="textWrapping"/>
      </w:r>
      <w:r>
        <w:t xml:space="preserve">Nhớ lại hình dáng của cương thi tím, A Tưởng kiên quyết lắc đầu, “Đệ ghét màu tím.”</w:t>
      </w:r>
      <w:r>
        <w:br w:type="textWrapping"/>
      </w:r>
      <w:r>
        <w:br w:type="textWrapping"/>
      </w:r>
      <w:r>
        <w:t xml:space="preserve">Chính ra Thanh Phong lại thấy ý kiến này không tệ, sau này tất cả cùng chung sống, giúp đỡ lẫn nhau. Nó bèn đề nghị: “Có thể làm cương thi trắng, cương thi trắng đẹp lắm.”</w:t>
      </w:r>
      <w:r>
        <w:br w:type="textWrapping"/>
      </w:r>
      <w:r>
        <w:br w:type="textWrapping"/>
      </w:r>
      <w:r>
        <w:t xml:space="preserve">“Còn có cương thi trắng?” A Tưởng run rẩy, “Chỗ này rốt cuộc có bao nhiêu cương thi vậy?” Chẳng phải sư phụ bảo để thai nghén cương thi cần thiên thời, địa lợi, nhân hòa cùng các điều kiện hỗ trợ này nọ mới thành à, thường thì một vạn thi thể chắc gì đã có một cương thi, cớ gì nơi đây lại đầy rẫy thế này?</w:t>
      </w:r>
      <w:r>
        <w:br w:type="textWrapping"/>
      </w:r>
      <w:r>
        <w:br w:type="textWrapping"/>
      </w:r>
      <w:r>
        <w:t xml:space="preserve">Thanh Phong nói: “Đại Mao, Tiểu Mao biến mất rồi, Tử Cương, Bạch Cương, Lục Cương, Nhị Mao, Phi Cương cộng lại năm tên.”</w:t>
      </w:r>
      <w:r>
        <w:br w:type="textWrapping"/>
      </w:r>
      <w:r>
        <w:br w:type="textWrapping"/>
      </w:r>
      <w:r>
        <w:t xml:space="preserve">Lăng mộ trở nên tĩnh lặng.</w:t>
      </w:r>
      <w:r>
        <w:br w:type="textWrapping"/>
      </w:r>
      <w:r>
        <w:br w:type="textWrapping"/>
      </w:r>
      <w:r>
        <w:t xml:space="preserve">Nào phải bọn họ không muốn đáp lời, chẳng qua tất cả đều thấy… Mệt, mệt tim, thật sự mệt tim.</w:t>
      </w:r>
      <w:r>
        <w:br w:type="textWrapping"/>
      </w:r>
      <w:r>
        <w:br w:type="textWrapping"/>
      </w:r>
      <w:r>
        <w:t xml:space="preserve">Đến bậc cuối của cầu thang, Ung Hoài phát hiện cửa ra đã bị lấp lại. Hắn với tay sờ thử, quả nhiên là dưới đáy quan tài ngọc. Hắn giao đèn cho A Tưởng, dùng hai tay cố đẩy lên nhưng đẩy cả nửa buổi quan tài vẫn chẳng hề suy suyễn. Nhớ lại tình huống A Tưởng miêu tả ban nãy, hắn bèn thử dùng toàn bộ sức bình sinh dịch chuyển quan tài, song quan tài ngọc vẫn vững chãi chắn ngay lối ra như đã bám rễ.</w:t>
      </w:r>
      <w:r>
        <w:br w:type="textWrapping"/>
      </w:r>
      <w:r>
        <w:br w:type="textWrapping"/>
      </w:r>
      <w:r>
        <w:t xml:space="preserve">“Đệ thử xem.” A Tưởng lên thay Ung Hoài, dùng hay tay đỡ lấy quan tài, vừa rống vừa đẩy. Thấy gã không đẩy nổi, A Tư bèn sang đầu kia của quan tài cùng dùng sức đẩy với gã.</w:t>
      </w:r>
      <w:r>
        <w:br w:type="textWrapping"/>
      </w:r>
      <w:r>
        <w:br w:type="textWrapping"/>
      </w:r>
      <w:r>
        <w:t xml:space="preserve">“Một hai ba… Ưm…”</w:t>
      </w:r>
      <w:r>
        <w:br w:type="textWrapping"/>
      </w:r>
      <w:r>
        <w:br w:type="textWrapping"/>
      </w:r>
      <w:r>
        <w:t xml:space="preserve">Tiếng rống đau khổ đến nỗi khiến Thanh Phong dựng cả đuôi lên, tiếc thay vẫn không có kết quả.</w:t>
      </w:r>
      <w:r>
        <w:br w:type="textWrapping"/>
      </w:r>
      <w:r>
        <w:br w:type="textWrapping"/>
      </w:r>
      <w:r>
        <w:t xml:space="preserve">A Tưởng nhụt chí nói: “Không được, chắc có có cơ quan gỉ rồi, chỉ có thể mở từ phía trên thôi.”</w:t>
      </w:r>
      <w:r>
        <w:br w:type="textWrapping"/>
      </w:r>
      <w:r>
        <w:br w:type="textWrapping"/>
      </w:r>
      <w:r>
        <w:t xml:space="preserve">A Tư mặt như đưa đám, “Tiêu rồi tiêu rồi, đừng nói chỗ này sẽ là mộ phần của chúng ta à nha?”</w:t>
      </w:r>
      <w:r>
        <w:br w:type="textWrapping"/>
      </w:r>
      <w:r>
        <w:br w:type="textWrapping"/>
      </w:r>
      <w:r>
        <w:t xml:space="preserve">“Đương nhiên không thể nào!” A Tưởng nói: “Đệ muốn làm thợ trồng hoa, sao đệ có thể dễ dàng chết ở đây được chứ!”</w:t>
      </w:r>
      <w:r>
        <w:br w:type="textWrapping"/>
      </w:r>
      <w:r>
        <w:br w:type="textWrapping"/>
      </w:r>
      <w:r>
        <w:t xml:space="preserve">A Tư hỏi: “Hay trở xuống nhỉ?”</w:t>
      </w:r>
      <w:r>
        <w:br w:type="textWrapping"/>
      </w:r>
      <w:r>
        <w:br w:type="textWrapping"/>
      </w:r>
      <w:r>
        <w:t xml:space="preserve">Ung Hoài không còn cách nào hay hơn nên đành gật đầu đồng ý.</w:t>
      </w:r>
      <w:r>
        <w:br w:type="textWrapping"/>
      </w:r>
      <w:r>
        <w:br w:type="textWrapping"/>
      </w:r>
      <w:r>
        <w:t xml:space="preserve">Thanh Phong vô cùng áy náy, nếu thường ngày nó chịu khó đi loanh quanh lăng mộ thì biết đâu bọn họ đã tìm được đường ra, Ung Hoài cũng không phải vất vả thế này. Nó nói: “Đến tầng thứ ba ta sẽ chỉ đường cho các ngươi.”</w:t>
      </w:r>
      <w:r>
        <w:br w:type="textWrapping"/>
      </w:r>
      <w:r>
        <w:br w:type="textWrapping"/>
      </w:r>
      <w:r>
        <w:t xml:space="preserve">A Tư líu lưỡi hỏi: “Phía dưới còn một tầng nữa?”</w:t>
      </w:r>
      <w:r>
        <w:br w:type="textWrapping"/>
      </w:r>
      <w:r>
        <w:br w:type="textWrapping"/>
      </w:r>
      <w:r>
        <w:t xml:space="preserve">Thanh Phong đáp: “Ừ, ta sống ở đó, đẹp lắm lắm lắm luôn í.” Con người đều thích thể hiện những mặt tốt nhất của mình, Thanh Phong cũng chẳng ngoại lệ, nó cố gắng đẩy mạnh tỷ lệ tiêu thụ nhà riêng, “Có sông nhỏ rất đẹp, hang động rất đẹp, cây cỏ rất đẹp…”</w:t>
      </w:r>
      <w:r>
        <w:br w:type="textWrapping"/>
      </w:r>
      <w:r>
        <w:br w:type="textWrapping"/>
      </w:r>
      <w:r>
        <w:t xml:space="preserve">A Tưởng nói: “Nghe chẳng có gì hấp dẫn cả.”</w:t>
      </w:r>
      <w:r>
        <w:br w:type="textWrapping"/>
      </w:r>
      <w:r>
        <w:br w:type="textWrapping"/>
      </w:r>
      <w:r>
        <w:t xml:space="preserve">“Có đồ liệm rất đẹp.” Thanh Phong ra đòn sát thủ.</w:t>
      </w:r>
      <w:r>
        <w:br w:type="textWrapping"/>
      </w:r>
      <w:r>
        <w:br w:type="textWrapping"/>
      </w:r>
      <w:r>
        <w:t xml:space="preserve">A Tưởng hỏi thẳng: “Đi đường nào?”</w:t>
      </w:r>
      <w:r>
        <w:br w:type="textWrapping"/>
      </w:r>
      <w:r>
        <w:br w:type="textWrapping"/>
      </w:r>
      <w:r>
        <w:t xml:space="preserve">Quay về ngã tư, lần này không cần hỏi chọn hướng nào, đường giữa là ngõ cụt, bên phải có yêu quái cá, chỉ còn lại bên trái.</w:t>
      </w:r>
      <w:r>
        <w:br w:type="textWrapping"/>
      </w:r>
      <w:r>
        <w:br w:type="textWrapping"/>
      </w:r>
      <w:r>
        <w:t xml:space="preserve">Ung Hoài cầm đèn dẫn đầu.</w:t>
      </w:r>
      <w:r>
        <w:br w:type="textWrapping"/>
      </w:r>
      <w:r>
        <w:br w:type="textWrapping"/>
      </w:r>
      <w:r>
        <w:t xml:space="preserve">Sợ Lục Cương và Nhị Mao sẽ bất chợt xuất hiện như Tử Cương, Thanh Phong kè kè bên hắn không rời nửa bước.</w:t>
      </w:r>
      <w:r>
        <w:br w:type="textWrapping"/>
      </w:r>
      <w:r>
        <w:br w:type="textWrapping"/>
      </w:r>
      <w:r>
        <w:t xml:space="preserve">A Tư, A Tưởng đi cuối. Con đường này rất rộng rãi, hai người đi sóng vai nhau không cần chen chúc, xây dựng khéo léo, không gồ ghề khiến người ta chỉ cần bất cẩn một chút sẽ sảy chân trượt ngã, cũng không cao thấp lồi lõm dễ đụng trúng đầu. Mặt tường hai bên đắp khá bằng phẳng, giống hệt như đường mộ tầng thứ nhất.</w:t>
      </w:r>
      <w:r>
        <w:br w:type="textWrapping"/>
      </w:r>
      <w:r>
        <w:br w:type="textWrapping"/>
      </w:r>
      <w:r>
        <w:t xml:space="preserve">Ung Hoài giản lược kể lại những chuyện bọn họ gặp phải trên đường rồi bổ sung quan điểm của mình: “Có lẽ con đường ấy và những con đường khác trong mộ không phải xây bởi cùng một nhóm thợ.”</w:t>
      </w:r>
      <w:r>
        <w:br w:type="textWrapping"/>
      </w:r>
      <w:r>
        <w:br w:type="textWrapping"/>
      </w:r>
      <w:r>
        <w:t xml:space="preserve">A Tưởng phản ứng nhanh nhất, “Ý sư huynh là có tiền bối đến trước?”</w:t>
      </w:r>
      <w:r>
        <w:br w:type="textWrapping"/>
      </w:r>
      <w:r>
        <w:br w:type="textWrapping"/>
      </w:r>
      <w:r>
        <w:t xml:space="preserve">Ung Hoài ngẫm nghĩ, nếu không phải dự trước con đường ấy dẫn đến một nơi nào đó thì tốn bao công sức đào một con đường như vậy có ích lợi gì? Chẳng phải vẫn là ngõ cụt hay sao. Hắn bỗng giật thót, thầm nhủ: Lẽ nào hai đường trái phải đều có vấn đề nên bọn họ không thể không đào một con đường khác? Nhưng hắn lại nhanh chóng phủ quyết giả thiết này, nếu là đào đường chạy trốn thì nên đào lên trên mới phải, trực giác hắn mách bảo rất có khả năng liên quan đến ký hiệu nọ trên tường, song hắn nghĩ không ra nguyên nhân nên đành tạm thời dằn lại.</w:t>
      </w:r>
      <w:r>
        <w:br w:type="textWrapping"/>
      </w:r>
      <w:r>
        <w:br w:type="textWrapping"/>
      </w:r>
      <w:r>
        <w:t xml:space="preserve">Ngã rẽ bên trái rất dài, đoàn người đi đến nỗi mất hết kiên nhẫn mới tới được một ngã rẽ, để rồi hoa cả mắt.</w:t>
      </w:r>
      <w:r>
        <w:br w:type="textWrapping"/>
      </w:r>
      <w:r>
        <w:br w:type="textWrapping"/>
      </w:r>
      <w:r>
        <w:t xml:space="preserve">Con đường đang yên đang lành bỗng xuất hiện khe nứt rộng khoảng hai mét, đứng ngay mép khe cơ hồ nhìn thấy vách đá thẳng đứng, sâu không lường được.</w:t>
      </w:r>
      <w:r>
        <w:br w:type="textWrapping"/>
      </w:r>
      <w:r>
        <w:br w:type="textWrapping"/>
      </w:r>
      <w:r>
        <w:t xml:space="preserve">A Tưởng gãi đầu, “Nếu chạy lấy đà thì chắc qua được.”</w:t>
      </w:r>
      <w:r>
        <w:br w:type="textWrapping"/>
      </w:r>
      <w:r>
        <w:br w:type="textWrapping"/>
      </w:r>
      <w:r>
        <w:t xml:space="preserve">Ung Hoài nhìn Thanh Phong, đúng hơn là nhìn mớ quần áo rườm rà trên mình nó, “Nhảy qua nổi không?”</w:t>
      </w:r>
      <w:r>
        <w:br w:type="textWrapping"/>
      </w:r>
      <w:r>
        <w:br w:type="textWrapping"/>
      </w:r>
      <w:r>
        <w:t xml:space="preserve">Nếu biến về nguyên hình bay qua tuyệt đối không thành vấn đề. Nhưng Ung Hoài là con người, nó không muốn để lộ hình rồng để tránh bị phân biệt đối xử. Thanh Phong trầm ngâm, “Ta có thể thử xem sao.”</w:t>
      </w:r>
      <w:r>
        <w:br w:type="textWrapping"/>
      </w:r>
      <w:r>
        <w:br w:type="textWrapping"/>
      </w:r>
      <w:r>
        <w:t xml:space="preserve">A Tưởng có chút khẩn trương, “Nhỡ rớt xuống thì thế nào?”</w:t>
      </w:r>
      <w:r>
        <w:br w:type="textWrapping"/>
      </w:r>
      <w:r>
        <w:br w:type="textWrapping"/>
      </w:r>
      <w:r>
        <w:t xml:space="preserve">“Bò lên.”</w:t>
      </w:r>
      <w:r>
        <w:br w:type="textWrapping"/>
      </w:r>
      <w:r>
        <w:br w:type="textWrapping"/>
      </w:r>
      <w:r>
        <w:t xml:space="preserve">“…Biện pháp hay.”</w:t>
      </w:r>
      <w:r>
        <w:br w:type="textWrapping"/>
      </w:r>
      <w:r>
        <w:br w:type="textWrapping"/>
      </w:r>
      <w:r>
        <w:t xml:space="preserve">A Tưởng lùi về sau mười mấy bước, đang gầm lên một tiếng trợ oai định nhảy thì bị A Tư bất chợt ôm ngang eo. Gã vỗ vai A Tư, “Yên tâm, cự ly này với ca vốn chẳng mang tính thử thách.”</w:t>
      </w:r>
      <w:r>
        <w:br w:type="textWrapping"/>
      </w:r>
      <w:r>
        <w:br w:type="textWrapping"/>
      </w:r>
      <w:r>
        <w:t xml:space="preserve">A Tư hỏi: “Vậy tăng tính thử thách lên tí xíu được không?”</w:t>
      </w:r>
      <w:r>
        <w:br w:type="textWrapping"/>
      </w:r>
      <w:r>
        <w:br w:type="textWrapping"/>
      </w:r>
      <w:r>
        <w:t xml:space="preserve">A Tưởng hỏi: “Đệ muốn ca lò cò qua?”</w:t>
      </w:r>
      <w:r>
        <w:br w:type="textWrapping"/>
      </w:r>
      <w:r>
        <w:br w:type="textWrapping"/>
      </w:r>
      <w:r>
        <w:t xml:space="preserve">“Đệ muốn ca cõng đệ qua.”</w:t>
      </w:r>
      <w:r>
        <w:br w:type="textWrapping"/>
      </w:r>
      <w:r>
        <w:br w:type="textWrapping"/>
      </w:r>
      <w:r>
        <w:t xml:space="preserve">“…”</w:t>
      </w:r>
      <w:r>
        <w:br w:type="textWrapping"/>
      </w:r>
      <w:r>
        <w:br w:type="textWrapping"/>
      </w:r>
      <w:r>
        <w:t xml:space="preserve">“Tự dưng đệ phát hiện đệ sợ độ cao.” A Tư sống chết bám chặt lấy gã không chịu buông tay.</w:t>
      </w:r>
      <w:r>
        <w:br w:type="textWrapping"/>
      </w:r>
      <w:r>
        <w:br w:type="textWrapping"/>
      </w:r>
      <w:r>
        <w:t xml:space="preserve">A Tưởng nói: “Bây giờ tụi mình đang nhảy xa, không phải nhảy lầu.”</w:t>
      </w:r>
      <w:r>
        <w:br w:type="textWrapping"/>
      </w:r>
      <w:r>
        <w:br w:type="textWrapping"/>
      </w:r>
      <w:r>
        <w:t xml:space="preserve">A Tư nói: “Nhảy không đủ xa là thành nhảy lầu.”</w:t>
      </w:r>
      <w:r>
        <w:br w:type="textWrapping"/>
      </w:r>
      <w:r>
        <w:br w:type="textWrapping"/>
      </w:r>
      <w:r>
        <w:t xml:space="preserve">A Tưởng nhìn Ung Hoài: “Vậy tính sao bây giờ?” Đây đã là lựa chọn cuối cùng trong bốn con đường.</w:t>
      </w:r>
      <w:r>
        <w:br w:type="textWrapping"/>
      </w:r>
      <w:r>
        <w:br w:type="textWrapping"/>
      </w:r>
      <w:r>
        <w:t xml:space="preserve">“Thật ra,” Thanh Phong từ tốn mở miệng, “Con cá vĩ đại các ngươi nhìn thấy chắc là Thi Lý.”</w:t>
      </w:r>
      <w:r>
        <w:br w:type="textWrapping"/>
      </w:r>
      <w:r>
        <w:br w:type="textWrapping"/>
      </w:r>
      <w:r>
        <w:t xml:space="preserve">A Tưởng nói: “Ta không chút hứng thú với tên của nó, ta chỉ muốn biết nó có ăn thịt người hay không.” Ám ảnh quái lông cầu để lại vô cùng sâu sắc.</w:t>
      </w:r>
      <w:r>
        <w:br w:type="textWrapping"/>
      </w:r>
      <w:r>
        <w:br w:type="textWrapping"/>
      </w:r>
      <w:r>
        <w:t xml:space="preserve">“Chỉ ăn thịt người chết.”</w:t>
      </w:r>
      <w:r>
        <w:br w:type="textWrapping"/>
      </w:r>
      <w:r>
        <w:br w:type="textWrapping"/>
      </w:r>
      <w:r>
        <w:t xml:space="preserve">A Tưởng hỏi: “Đập chết rồi ăn?”</w:t>
      </w:r>
      <w:r>
        <w:br w:type="textWrapping"/>
      </w:r>
      <w:r>
        <w:br w:type="textWrapping"/>
      </w:r>
      <w:r>
        <w:t xml:space="preserve">Thanh Phong ngẩn ra, “Vậy thì không.”</w:t>
      </w:r>
      <w:r>
        <w:br w:type="textWrapping"/>
      </w:r>
      <w:r>
        <w:br w:type="textWrapping"/>
      </w:r>
      <w:r>
        <w:t xml:space="preserve">A Tư A Tưởng thở phào nhẹ nhõm.</w:t>
      </w:r>
      <w:r>
        <w:br w:type="textWrapping"/>
      </w:r>
      <w:r>
        <w:br w:type="textWrapping"/>
      </w:r>
      <w:r>
        <w:t xml:space="preserve">Thanh Phong tiếp: “Giết người là việc của cương thi.”</w:t>
      </w:r>
      <w:r>
        <w:br w:type="textWrapping"/>
      </w:r>
      <w:r>
        <w:br w:type="textWrapping"/>
      </w:r>
      <w:r>
        <w:t xml:space="preserve">“…”</w:t>
      </w:r>
      <w:r>
        <w:br w:type="textWrapping"/>
      </w:r>
      <w:r>
        <w:br w:type="textWrapping"/>
      </w:r>
      <w:r>
        <w:t xml:space="preserve">A Tưởng nói: “Nhắc mới nói, ngoài cương thi tím hình như bọn mình chưa từng gặp cương thi nào khác.”</w:t>
      </w:r>
      <w:r>
        <w:br w:type="textWrapping"/>
      </w:r>
      <w:r>
        <w:br w:type="textWrapping"/>
      </w:r>
      <w:r>
        <w:t xml:space="preserve">Thanh Phong nói: “Quan tài ngọc kia là của Bạch Cương, rất có khả năng cô ấy đã ra ngoài tìm các ngươi nên không có ở đó. Quan hệ giữa Thi Lý và Nhị Mao tốt nhất, Nhị Mao là cương thi lông, số đỏ lắm mới được gặp.”</w:t>
      </w:r>
      <w:r>
        <w:br w:type="textWrapping"/>
      </w:r>
      <w:r>
        <w:br w:type="textWrapping"/>
      </w:r>
      <w:r>
        <w:t xml:space="preserve">…Cảm ơn cái số sao chổi của họ!</w:t>
      </w:r>
      <w:r>
        <w:br w:type="textWrapping"/>
      </w:r>
      <w:r>
        <w:br w:type="textWrapping"/>
      </w:r>
      <w:r>
        <w:t xml:space="preserve">Bàn tay A Tư trên eo A Tưởng từ từ thả ra, “Đệ nghĩ sợ độ cao chắc khắc phục được ấy mà!”</w:t>
      </w:r>
      <w:r>
        <w:br w:type="textWrapping"/>
      </w:r>
      <w:r>
        <w:br w:type="textWrapping"/>
      </w:r>
      <w:r>
        <w:t xml:space="preserve">Thân là người tiên phong, áp lực tâm lý A Tưởng phải gánh rất lớn. Gã chẳng những phải nghiệm chứng khe này có nhảy qua được hay không, mà còn phải nghiệm chứng một khi sảy chân ngã xuống có chết được hay không.</w:t>
      </w:r>
      <w:r>
        <w:br w:type="textWrapping"/>
      </w:r>
      <w:r>
        <w:br w:type="textWrapping"/>
      </w:r>
      <w:r>
        <w:t xml:space="preserve">“Hú!” Gã nguýt dài, lấy đà chạy thật nhanh, sau đó bật nhảy…</w:t>
      </w:r>
      <w:r>
        <w:br w:type="textWrapping"/>
      </w:r>
      <w:r>
        <w:br w:type="textWrapping"/>
      </w:r>
      <w:r>
        <w:t xml:space="preserve">Ung Hoài giơ đèn lên.</w:t>
      </w:r>
      <w:r>
        <w:br w:type="textWrapping"/>
      </w:r>
      <w:r>
        <w:br w:type="textWrapping"/>
      </w:r>
      <w:r>
        <w:t xml:space="preserve">Cơ thể A Tưởng rơi xuống, hai chân quỳ trên mặt đất.</w:t>
      </w:r>
      <w:r>
        <w:br w:type="textWrapping"/>
      </w:r>
      <w:r>
        <w:br w:type="textWrapping"/>
      </w:r>
      <w:r>
        <w:t xml:space="preserve">“Hay quá!” Thấy gã bật xa như vậy, A Tư bấy giờ mới thở phào nhẹ nhõm.</w:t>
      </w:r>
      <w:r>
        <w:br w:type="textWrapping"/>
      </w:r>
      <w:r>
        <w:br w:type="textWrapping"/>
      </w:r>
      <w:r>
        <w:t xml:space="preserve">“Hay ho quái gì!” A Tưởng đau khổ xoay lại, gắng sức xoa gối, “Đau gần chết!”</w:t>
      </w:r>
      <w:r>
        <w:br w:type="textWrapping"/>
      </w:r>
      <w:r>
        <w:br w:type="textWrapping"/>
      </w:r>
      <w:r>
        <w:t xml:space="preserve">Ung Hoài nói với A Tư: “Rút kinh nghiệm, lúc rơi không được dùng gối tiếp đất.”</w:t>
      </w:r>
      <w:r>
        <w:br w:type="textWrapping"/>
      </w:r>
      <w:r>
        <w:br w:type="textWrapping"/>
      </w:r>
      <w:r>
        <w:t xml:space="preserve">A Tư nghiêm túc gật đầu.</w:t>
      </w:r>
      <w:r>
        <w:br w:type="textWrapping"/>
      </w:r>
      <w:r>
        <w:br w:type="textWrapping"/>
      </w:r>
      <w:r>
        <w:t xml:space="preserve">Ung Hoài vỗ lưng gã, “Đi đi.”</w:t>
      </w:r>
      <w:r>
        <w:br w:type="textWrapping"/>
      </w:r>
      <w:r>
        <w:br w:type="textWrapping"/>
      </w:r>
      <w:r>
        <w:t xml:space="preserve">“Dạ!”</w:t>
      </w:r>
      <w:r>
        <w:br w:type="textWrapping"/>
      </w:r>
      <w:r>
        <w:br w:type="textWrapping"/>
      </w:r>
      <w:r>
        <w:t xml:space="preserve">“Đi đi.”</w:t>
      </w:r>
      <w:r>
        <w:br w:type="textWrapping"/>
      </w:r>
      <w:r>
        <w:br w:type="textWrapping"/>
      </w:r>
      <w:r>
        <w:t xml:space="preserve">“…Dạ!”</w:t>
      </w:r>
      <w:r>
        <w:br w:type="textWrapping"/>
      </w:r>
      <w:r>
        <w:br w:type="textWrapping"/>
      </w:r>
      <w:r>
        <w:t xml:space="preserve">“…Sao đệ vẫn còn đứng đây?”</w:t>
      </w:r>
      <w:r>
        <w:br w:type="textWrapping"/>
      </w:r>
      <w:r>
        <w:br w:type="textWrapping"/>
      </w:r>
      <w:r>
        <w:t xml:space="preserve">“Nhũn chân rồi.”</w:t>
      </w:r>
      <w:r>
        <w:br w:type="textWrapping"/>
      </w:r>
      <w:r>
        <w:br w:type="textWrapping"/>
      </w:r>
      <w:r>
        <w:t xml:space="preserve">Cuối cùng, Thanh Phong trở thành người thứ hai.</w:t>
      </w:r>
      <w:r>
        <w:br w:type="textWrapping"/>
      </w:r>
      <w:r>
        <w:br w:type="textWrapping"/>
      </w:r>
      <w:r>
        <w:t xml:space="preserve">***</w:t>
      </w:r>
      <w:r>
        <w:br w:type="textWrapping"/>
      </w:r>
      <w:r>
        <w:br w:type="textWrapping"/>
      </w:r>
    </w:p>
    <w:p>
      <w:pPr>
        <w:pStyle w:val="Heading2"/>
      </w:pPr>
      <w:bookmarkStart w:id="30" w:name="chương-2-3-sốt-ruột-quá-đường-rốt-cuộc-ở-đâu-hạ"/>
      <w:bookmarkEnd w:id="30"/>
      <w:r>
        <w:t xml:space="preserve">6. Chương 2-3: Sốt Ruột Quá! Đường Rốt Cuộc Ở Đâu! (hạ)</w:t>
      </w:r>
    </w:p>
    <w:p>
      <w:pPr>
        <w:pStyle w:val="Compact"/>
      </w:pPr>
      <w:r>
        <w:br w:type="textWrapping"/>
      </w:r>
      <w:r>
        <w:br w:type="textWrapping"/>
      </w:r>
      <w:r>
        <w:t xml:space="preserve">Khác với sự căng thẳng của A Tư, Thanh Phong lại rất thản nhiên, dù sao rơi xuống nó cũng chẳng chết. Mang theo niềm tin ấy, nó vô cùng thoải mái nhảy về phía trước…</w:t>
      </w:r>
      <w:r>
        <w:br w:type="textWrapping"/>
      </w:r>
      <w:r>
        <w:br w:type="textWrapping"/>
      </w:r>
      <w:r>
        <w:t xml:space="preserve">Rồi rơi xuống.</w:t>
      </w:r>
      <w:r>
        <w:br w:type="textWrapping"/>
      </w:r>
      <w:r>
        <w:br w:type="textWrapping"/>
      </w:r>
      <w:r>
        <w:t xml:space="preserve">Lúc nó rơi, Ung Hoài vẫn đang cổ vũ A Tư nên phản ứng không kịp, đến khi cả hai bên khe nứt đều chẳng thấy bóng dáng Thanh Phong hắn mới phát hiện, nó… Đã bỏ mình.</w:t>
      </w:r>
      <w:r>
        <w:br w:type="textWrapping"/>
      </w:r>
      <w:r>
        <w:br w:type="textWrapping"/>
      </w:r>
      <w:r>
        <w:t xml:space="preserve">A Tư sợ đến ngã ngồi xuống đất.</w:t>
      </w:r>
      <w:r>
        <w:br w:type="textWrapping"/>
      </w:r>
      <w:r>
        <w:br w:type="textWrapping"/>
      </w:r>
      <w:r>
        <w:t xml:space="preserve">Ung Hoài ngỡ ngàng. Hắn và Thanh Phong quen biết chưa lâu, tình cảm chẳng thể bảo sâu nặng gì cho cam nhưng ngoài lai lịch mờ ám và mục đích mơ hồ, Thanh Phong đối xử với hắn tốt khó tả xiết, cứu hắn trong cơn hiểm nguy, bầu bạn với hắn khi gặp hoạn nạn, giờ đây nó chưa nói câu nào đã từ giã cõi trần, lòng hắn bỗng thấy khó mà chấp nhận – Nó đi nhanh quá, nhanh đến nỗi hắn chưa có đủ thời gian tiếp nhận sự thật và khơi mào cảm xúc.</w:t>
      </w:r>
      <w:r>
        <w:br w:type="textWrapping"/>
      </w:r>
      <w:r>
        <w:br w:type="textWrapping"/>
      </w:r>
      <w:r>
        <w:t xml:space="preserve">Có điều trước mắt còn có chuyện đau đầu hơn phải xử lý. Rõ ràng A Tư đã bị cú nhảy bi tráng của Thanh Phong dọa cho ngu người, thà đợi cả bọn quay lại chứ nhất quyết không chịu nhấc chân, bất kể Ung Hoài có giải thích Thanh Phong do bụng dưới hơi to, cơ thể mất cân đối mới ngã gì gì chăng nữa.</w:t>
      </w:r>
      <w:r>
        <w:br w:type="textWrapping"/>
      </w:r>
      <w:r>
        <w:br w:type="textWrapping"/>
      </w:r>
      <w:r>
        <w:t xml:space="preserve">A Tư nói: “Sư huynh, huynh không biết đấy thôi, tuy bụng đệ không to nhưng mông lại rất đầy đặn, vóc dáng cũng không cân đối cho lắm!”</w:t>
      </w:r>
      <w:r>
        <w:br w:type="textWrapping"/>
      </w:r>
      <w:r>
        <w:br w:type="textWrapping"/>
      </w:r>
      <w:r>
        <w:t xml:space="preserve">Ung Hoài nói: “Chỉ cần đệ nhảy về phía trước thì mông sẽ bị kéo theo, không ngã được đâu.”</w:t>
      </w:r>
      <w:r>
        <w:br w:type="textWrapping"/>
      </w:r>
      <w:r>
        <w:br w:type="textWrapping"/>
      </w:r>
      <w:r>
        <w:t xml:space="preserve">“…Lý do này cả đứa bé ba tuổi còn chẳng gạt được nữa là?”</w:t>
      </w:r>
      <w:r>
        <w:br w:type="textWrapping"/>
      </w:r>
      <w:r>
        <w:br w:type="textWrapping"/>
      </w:r>
      <w:r>
        <w:t xml:space="preserve">Ung Hoài đau đầu xoa trán, “Đệ cứ xem như đệ mới lên hai không được sao?”</w:t>
      </w:r>
      <w:r>
        <w:br w:type="textWrapping"/>
      </w:r>
      <w:r>
        <w:br w:type="textWrapping"/>
      </w:r>
      <w:r>
        <w:t xml:space="preserve">A Tưởng ở “bờ bên kia” chợt đề nghị: “Có cần đệ quay về trước rồi bọn mình tìm lối thoát khác không?”</w:t>
      </w:r>
      <w:r>
        <w:br w:type="textWrapping"/>
      </w:r>
      <w:r>
        <w:br w:type="textWrapping"/>
      </w:r>
      <w:r>
        <w:t xml:space="preserve">Đương lúc ba người chần chừ chưa quyết, một bàn tay đột nhiên từ khe nứt thò lên bắt lấy chân Ung Hoài.</w:t>
      </w:r>
      <w:r>
        <w:br w:type="textWrapping"/>
      </w:r>
      <w:r>
        <w:br w:type="textWrapping"/>
      </w:r>
      <w:r>
        <w:t xml:space="preserve">Trong nửa giây Ung Hoài rút chủy thủ đâm xuống, hắn chợt nhận ra bàn tay nọ, lớp vảy trên mu bàn tay cùng móng vuốt nơi đầu ngón tay quả thật vô cùng hữu hiệu trong việc xác minh lai lịch. Quả nhiên, chủ nhân của bàn tay người đầy bụi đất từ từ bò lên. “Dưới đó sâu lắm.”</w:t>
      </w:r>
      <w:r>
        <w:br w:type="textWrapping"/>
      </w:r>
      <w:r>
        <w:br w:type="textWrapping"/>
      </w:r>
      <w:r>
        <w:t xml:space="preserve">Ung Hoài hỏi: “Sao ngươi lại bò lên bên này?” Nếu bò lên bên kia thì chẳng cần nhảy nữa rồi.</w:t>
      </w:r>
      <w:r>
        <w:br w:type="textWrapping"/>
      </w:r>
      <w:r>
        <w:br w:type="textWrapping"/>
      </w:r>
      <w:r>
        <w:t xml:space="preserve">Thanh Phong nhìn hắn, nhỏ giọng đáp: “Vì ta nghe thấy tiếng ngươi ở bên này mà.”</w:t>
      </w:r>
      <w:r>
        <w:br w:type="textWrapping"/>
      </w:r>
      <w:r>
        <w:br w:type="textWrapping"/>
      </w:r>
      <w:r>
        <w:t xml:space="preserve">“…” Ung Hoài vươn tay kéo nó lên, “Lên nào.” Hắn dùng sức toan kéo nhưng chưa kéo được đã suýt bị lôi xuống theo. May mà Thanh Phong bỏ tay hắn ra, tự lực cánh sinh lấy khuỷu chống xuống đất, gian nan kéo một chân lên.</w:t>
      </w:r>
      <w:r>
        <w:br w:type="textWrapping"/>
      </w:r>
      <w:r>
        <w:br w:type="textWrapping"/>
      </w:r>
      <w:r>
        <w:t xml:space="preserve">A Tư nắm chân kéo nó.</w:t>
      </w:r>
      <w:r>
        <w:br w:type="textWrapping"/>
      </w:r>
      <w:r>
        <w:br w:type="textWrapping"/>
      </w:r>
      <w:r>
        <w:t xml:space="preserve">Từ bỏ ý tưởng trực tiếp ôm Thanh Phong lên, Ung Hoài bắt lấy cánh tay nó gắng sức lôi kéo. Phí hết công sức ba bò chín trâu, Thanh Phong cuối cùng cũng thành công trèo lên.</w:t>
      </w:r>
      <w:r>
        <w:br w:type="textWrapping"/>
      </w:r>
      <w:r>
        <w:br w:type="textWrapping"/>
      </w:r>
      <w:r>
        <w:t xml:space="preserve">“Phù!” A Tưởng bên kia thở phào nhẹ nhõm.</w:t>
      </w:r>
      <w:r>
        <w:br w:type="textWrapping"/>
      </w:r>
      <w:r>
        <w:br w:type="textWrapping"/>
      </w:r>
      <w:r>
        <w:t xml:space="preserve">“Bên dưới dễ đi không?” Cặp giò A Tư đến giờ vẫn chưa chịu đứng dậy.</w:t>
      </w:r>
      <w:r>
        <w:br w:type="textWrapping"/>
      </w:r>
      <w:r>
        <w:br w:type="textWrapping"/>
      </w:r>
      <w:r>
        <w:t xml:space="preserve">Thanh Phong thật thà nói: “Khó đi lắm.” Nếu không nhờ móng tay dài thì nó khó lòng bò lên lại được.</w:t>
      </w:r>
      <w:r>
        <w:br w:type="textWrapping"/>
      </w:r>
      <w:r>
        <w:br w:type="textWrapping"/>
      </w:r>
      <w:r>
        <w:t xml:space="preserve">Cân nhắc một hồi, Ung Hoài quyết định bảo A Tưởng nhảy về.</w:t>
      </w:r>
      <w:r>
        <w:br w:type="textWrapping"/>
      </w:r>
      <w:r>
        <w:br w:type="textWrapping"/>
      </w:r>
      <w:r>
        <w:t xml:space="preserve">Quá trình trở về của A Tưởng vô cùng giật gân, bởi đầu gối bị thương khiến sức bật giảm sút, lúc gã tung người chỉ có một nửa cơ thể qua tới, may mà Ung Hoài nhanh tay bắt kịp, tránh cho gã nối bước Thanh Phong.</w:t>
      </w:r>
      <w:r>
        <w:br w:type="textWrapping"/>
      </w:r>
      <w:r>
        <w:br w:type="textWrapping"/>
      </w:r>
      <w:r>
        <w:t xml:space="preserve">“Giờ tính sao đây?”</w:t>
      </w:r>
      <w:r>
        <w:br w:type="textWrapping"/>
      </w:r>
      <w:r>
        <w:br w:type="textWrapping"/>
      </w:r>
      <w:r>
        <w:t xml:space="preserve">Mọi người nhìn nhau thở dài.</w:t>
      </w:r>
      <w:r>
        <w:br w:type="textWrapping"/>
      </w:r>
      <w:r>
        <w:br w:type="textWrapping"/>
      </w:r>
      <w:r>
        <w:t xml:space="preserve">Ung Hoài hỏi A Tư: “Lúc đệ xuống mộ sao không thấy đệ sợ độ cao?”</w:t>
      </w:r>
      <w:r>
        <w:br w:type="textWrapping"/>
      </w:r>
      <w:r>
        <w:br w:type="textWrapping"/>
      </w:r>
      <w:r>
        <w:t xml:space="preserve">“Có dây thừng mà.”</w:t>
      </w:r>
      <w:r>
        <w:br w:type="textWrapping"/>
      </w:r>
      <w:r>
        <w:br w:type="textWrapping"/>
      </w:r>
      <w:r>
        <w:t xml:space="preserve">Ung Hoài: “…” Dây thừng nằm trong tay sư phụ, nếu không đi trên dây cũng là một biện pháp.</w:t>
      </w:r>
      <w:r>
        <w:br w:type="textWrapping"/>
      </w:r>
      <w:r>
        <w:br w:type="textWrapping"/>
      </w:r>
      <w:r>
        <w:t xml:space="preserve">Mọi người lại thở dài.</w:t>
      </w:r>
      <w:r>
        <w:br w:type="textWrapping"/>
      </w:r>
      <w:r>
        <w:br w:type="textWrapping"/>
      </w:r>
      <w:r>
        <w:t xml:space="preserve">Ung Hoài là người đầu tiên lấy lại tinh thần, “Đi con đường của Thi Lý vậy.”</w:t>
      </w:r>
      <w:r>
        <w:br w:type="textWrapping"/>
      </w:r>
      <w:r>
        <w:br w:type="textWrapping"/>
      </w:r>
      <w:r>
        <w:t xml:space="preserve">A Tưởng hỏi: “Nhỡ nó ăn xác chết ngán rồi muốn đổi sang ăn tươi thì phải làm sao?”</w:t>
      </w:r>
      <w:r>
        <w:br w:type="textWrapping"/>
      </w:r>
      <w:r>
        <w:br w:type="textWrapping"/>
      </w:r>
      <w:r>
        <w:t xml:space="preserve">A Tư bi tráng ngẩng lên, “Lần này là đệ làm liên lụy mọi người, nếu nó thật sự muốn ăn thịt sống thì cứ để đệ nhét kín kẽ răng của nó!”</w:t>
      </w:r>
      <w:r>
        <w:br w:type="textWrapping"/>
      </w:r>
      <w:r>
        <w:br w:type="textWrapping"/>
      </w:r>
      <w:r>
        <w:t xml:space="preserve">A Tưởng gắt gỏng: “Nếu phải hy sinh đệ mới giải quyết được vấn đề thì bọn đệ cần gì đi bằng đường đó nữa.”</w:t>
      </w:r>
      <w:r>
        <w:br w:type="textWrapping"/>
      </w:r>
      <w:r>
        <w:br w:type="textWrapping"/>
      </w:r>
      <w:r>
        <w:t xml:space="preserve">Biết mình đuối lý, A Tư đành rụt cổ lại, không dám hó hé.</w:t>
      </w:r>
      <w:r>
        <w:br w:type="textWrapping"/>
      </w:r>
      <w:r>
        <w:br w:type="textWrapping"/>
      </w:r>
      <w:r>
        <w:t xml:space="preserve">Ung Hoài vỗ lưng gã và nói: “Bỏ đi. Dù có nhảy qua được nhưng chắc gì phía trước thuận buồm xuôi gió, bằng không tại sao nơi này vô duyên vô cớ lại xuất hiện một khe nứt?”</w:t>
      </w:r>
      <w:r>
        <w:br w:type="textWrapping"/>
      </w:r>
      <w:r>
        <w:br w:type="textWrapping"/>
      </w:r>
      <w:r>
        <w:t xml:space="preserve">A Tư vội vàng phụ họa: “Đúng đấy đúng đấy, thay vì đối mặt với những nguy hiểm chưa biết, đối mặt với những nguy hiểm đã biết an toàn hơn chứ.”</w:t>
      </w:r>
      <w:r>
        <w:br w:type="textWrapping"/>
      </w:r>
      <w:r>
        <w:br w:type="textWrapping"/>
      </w:r>
      <w:r>
        <w:t xml:space="preserve">Đường quay lại bọn họ đã đi một lần nên khá nắm chắc, tâm trạng nhờ vậy cũng thoải mái hơn. Thanh Phong nhìn bóng lưng cao lớn của Ung Hoài, lại nghe A Tư, A Tưởng thi thoảng tung hứng, trong lòng bất giác ấm áp hẳn lên, chỉ hận không thể làm cho con đường đi mãi không hết. Tiếc thay đường có dài mấy cũng phải có điểm dừng. Vừa vào hang động, cả bọn bắt đầu đề cao cảnh giác.</w:t>
      </w:r>
      <w:r>
        <w:br w:type="textWrapping"/>
      </w:r>
      <w:r>
        <w:br w:type="textWrapping"/>
      </w:r>
      <w:r>
        <w:t xml:space="preserve">“Các đệ nhớ rõ ban nãy đi hướng nào không?” Ung Hoài hỏi vậy là bởi hang động này rộng vô cùng, ngã tư thôi đã hơn mười cái.</w:t>
      </w:r>
      <w:r>
        <w:br w:type="textWrapping"/>
      </w:r>
      <w:r>
        <w:br w:type="textWrapping"/>
      </w:r>
      <w:r>
        <w:t xml:space="preserve">“Bên kia.”</w:t>
      </w:r>
      <w:r>
        <w:br w:type="textWrapping"/>
      </w:r>
      <w:r>
        <w:br w:type="textWrapping"/>
      </w:r>
      <w:r>
        <w:t xml:space="preserve">A Tư, A Tưởng đồng thanh đáp, đồng thời chỉ về hai hướng khác nhau.</w:t>
      </w:r>
      <w:r>
        <w:br w:type="textWrapping"/>
      </w:r>
      <w:r>
        <w:br w:type="textWrapping"/>
      </w:r>
      <w:r>
        <w:t xml:space="preserve">A Tưởng bó tay hỏi A Tư: “Đệ chẳng những sợ cao mà thật ra còn mù đường đúng không?”</w:t>
      </w:r>
      <w:r>
        <w:br w:type="textWrapping"/>
      </w:r>
      <w:r>
        <w:br w:type="textWrapping"/>
      </w:r>
      <w:r>
        <w:t xml:space="preserve">A Tư càng bó tay hơn, “Mười năm trước tụi mình lên trấn trên mua đồ, lúc về do ca dẫn đường, tụi mình đi hết một vòng quanh trấn, ba ngày sau mới về tới nhà.”</w:t>
      </w:r>
      <w:r>
        <w:br w:type="textWrapping"/>
      </w:r>
      <w:r>
        <w:br w:type="textWrapping"/>
      </w:r>
      <w:r>
        <w:t xml:space="preserve">A Tưởng hùng hồn nói: “Hồi ấy còn bé.”</w:t>
      </w:r>
      <w:r>
        <w:br w:type="textWrapping"/>
      </w:r>
      <w:r>
        <w:br w:type="textWrapping"/>
      </w:r>
      <w:r>
        <w:t xml:space="preserve">“Hai năm trước cũng do ca dẫn đường, sau đó chúng ta và các sư phụ lạc nhau.”</w:t>
      </w:r>
      <w:r>
        <w:br w:type="textWrapping"/>
      </w:r>
      <w:r>
        <w:br w:type="textWrapping"/>
      </w:r>
      <w:r>
        <w:t xml:space="preserve">“Sau nữa chẳng phải cũng về được sao?”</w:t>
      </w:r>
      <w:r>
        <w:br w:type="textWrapping"/>
      </w:r>
      <w:r>
        <w:br w:type="textWrapping"/>
      </w:r>
      <w:r>
        <w:t xml:space="preserve">“Đường về nhờ đệ tìm được.”</w:t>
      </w:r>
      <w:r>
        <w:br w:type="textWrapping"/>
      </w:r>
      <w:r>
        <w:br w:type="textWrapping"/>
      </w:r>
      <w:r>
        <w:t xml:space="preserve">“…”</w:t>
      </w:r>
      <w:r>
        <w:br w:type="textWrapping"/>
      </w:r>
      <w:r>
        <w:br w:type="textWrapping"/>
      </w:r>
      <w:r>
        <w:t xml:space="preserve">Thanh Phong khẽ kéo Ung Hoài, “Bọn họ như vậy… Không sao chứ?” Sợ độ cao và mù đường, đây chắc là tàn nhưng không phế nhỉ?</w:t>
      </w:r>
      <w:r>
        <w:br w:type="textWrapping"/>
      </w:r>
      <w:r>
        <w:br w:type="textWrapping"/>
      </w:r>
      <w:r>
        <w:t xml:space="preserve">Ung Hoài đau đầu xoa trán, “Để lúc về ta nghiêm túc nghĩ lại xem.” Trong trường hợp còn cơ hội trở về.</w:t>
      </w:r>
      <w:r>
        <w:br w:type="textWrapping"/>
      </w:r>
      <w:r>
        <w:br w:type="textWrapping"/>
      </w:r>
      <w:r>
        <w:t xml:space="preserve">Thanh Phong cau mày, bắt lấy cánh tay Ung Hoài định nói gì đó song cuộc tranh luận của A Tư, A Tưởng đã có kết quả – A Tư thắng!</w:t>
      </w:r>
      <w:r>
        <w:br w:type="textWrapping"/>
      </w:r>
      <w:r>
        <w:br w:type="textWrapping"/>
      </w:r>
      <w:r>
        <w:t xml:space="preserve">Ung Hoài từ tốn mở miệng: “Huynh định bảo để tránh Thi Lý, chúng ta nên đi những đường khác.”</w:t>
      </w:r>
      <w:r>
        <w:br w:type="textWrapping"/>
      </w:r>
      <w:r>
        <w:br w:type="textWrapping"/>
      </w:r>
      <w:r>
        <w:t xml:space="preserve">A Tư, A Tưởng: “…”</w:t>
      </w:r>
      <w:r>
        <w:br w:type="textWrapping"/>
      </w:r>
      <w:r>
        <w:br w:type="textWrapping"/>
      </w:r>
      <w:r>
        <w:t xml:space="preserve">Ung Hoài chọn ngã thứ ba.</w:t>
      </w:r>
      <w:r>
        <w:br w:type="textWrapping"/>
      </w:r>
      <w:r>
        <w:br w:type="textWrapping"/>
      </w:r>
      <w:r>
        <w:t xml:space="preserve">Thanh Phong nói: “Thật ra ngươi không cần sợ Thi Lý, ta sẽ bảo vệ ngươi.”</w:t>
      </w:r>
      <w:r>
        <w:br w:type="textWrapping"/>
      </w:r>
      <w:r>
        <w:br w:type="textWrapping"/>
      </w:r>
      <w:r>
        <w:t xml:space="preserve">Tim Ung Hoài khẽ rung động, hắn cúi đầu nhìn nó một cái.</w:t>
      </w:r>
      <w:r>
        <w:br w:type="textWrapping"/>
      </w:r>
      <w:r>
        <w:br w:type="textWrapping"/>
      </w:r>
      <w:r>
        <w:t xml:space="preserve">Giả sử Thanh Phong hiểu rõ nhân tình thế thái hoặc quen thuộc với thái độ của Ung Hoài hơn một chút, nó nhất định nhận ra được sự phức tạp trong ánh mắt ấy, tiếc thay bấy giờ Thanh Phong chẳng thấy gì khác ngoài sự mệt mỏi vô vàn, “Thật mà, đừng nói Thi Lý, dù có gặp phải Phi Cương ta vẫn sẽ bảo vệ cho ngươi.”</w:t>
      </w:r>
      <w:r>
        <w:br w:type="textWrapping"/>
      </w:r>
      <w:r>
        <w:br w:type="textWrapping"/>
      </w:r>
      <w:r>
        <w:t xml:space="preserve">Nó nói một cách vô cùng trang trọng, trang trọng như thể thề ước trọn đời, khiến Ung Hoài vừa xấu hổ lại không thiếu phần cảm động. Hắn mượn lời đùa lảng đi, “A Tư, A Tưởng thì sao?”</w:t>
      </w:r>
      <w:r>
        <w:br w:type="textWrapping"/>
      </w:r>
      <w:r>
        <w:br w:type="textWrapping"/>
      </w:r>
      <w:r>
        <w:t xml:space="preserve">Thanh Phong nghiêng đầu ngẫm nghĩ rồi đáp: “Nếu ngươi hy vọng…”</w:t>
      </w:r>
      <w:r>
        <w:br w:type="textWrapping"/>
      </w:r>
      <w:r>
        <w:br w:type="textWrapping"/>
      </w:r>
      <w:r>
        <w:t xml:space="preserve">Ung Hoài đột nhiên hiểu ra, tuy Thanh Phong xem hắn như đồng bọn nhưng A Tư, A Tưởng thì khác.</w:t>
      </w:r>
      <w:r>
        <w:br w:type="textWrapping"/>
      </w:r>
      <w:r>
        <w:br w:type="textWrapping"/>
      </w:r>
      <w:r>
        <w:t xml:space="preserve">…</w:t>
      </w:r>
      <w:r>
        <w:br w:type="textWrapping"/>
      </w:r>
      <w:r>
        <w:br w:type="textWrapping"/>
      </w:r>
      <w:r>
        <w:t xml:space="preserve">Hướng suy nghĩ của hắn hình như hơi lệch pha thì phải…</w:t>
      </w:r>
      <w:r>
        <w:br w:type="textWrapping"/>
      </w:r>
      <w:r>
        <w:br w:type="textWrapping"/>
      </w:r>
      <w:r>
        <w:t xml:space="preserve">Càng vào sâu, hang động càng âm u lạnh lẽo, cả ánh lửa cũng khó bề xua tan buốt giá từng cơn.</w:t>
      </w:r>
      <w:r>
        <w:br w:type="textWrapping"/>
      </w:r>
      <w:r>
        <w:br w:type="textWrapping"/>
      </w:r>
      <w:r>
        <w:t xml:space="preserve">A Tư rùng mình, “Sao lạnh vậy?”</w:t>
      </w:r>
      <w:r>
        <w:br w:type="textWrapping"/>
      </w:r>
      <w:r>
        <w:br w:type="textWrapping"/>
      </w:r>
      <w:r>
        <w:t xml:space="preserve">A Tưởng đáp: “Đệ nhớ hồi nãy có lạnh vậy đâu.”</w:t>
      </w:r>
      <w:r>
        <w:br w:type="textWrapping"/>
      </w:r>
      <w:r>
        <w:br w:type="textWrapping"/>
      </w:r>
      <w:r>
        <w:t xml:space="preserve">Ung Hoài nói: “Con đường chúng ta chọn không phải con đường các đệ đi ban nãy.”</w:t>
      </w:r>
      <w:r>
        <w:br w:type="textWrapping"/>
      </w:r>
      <w:r>
        <w:br w:type="textWrapping"/>
      </w:r>
      <w:r>
        <w:t xml:space="preserve">“Nơi lạnh lẽo nhất lăng mộ…” Thanh Phong trầm ngâm, “Hình như là nhà Nhị Mao.” Bước chân ba người thoắt cái ngừng hẳn, chỉ còn mỗi Thanh Phong lơ ngơ đi tiếp mấy bước mới phát hiện và dừng lại theo.</w:t>
      </w:r>
      <w:r>
        <w:br w:type="textWrapping"/>
      </w:r>
      <w:r>
        <w:br w:type="textWrapping"/>
      </w:r>
      <w:r>
        <w:t xml:space="preserve">Ung Hoài hỏi: “Ý ngươi là hướng chúng ta đang đi dẫn đến mộ của cương thi lông?”</w:t>
      </w:r>
      <w:r>
        <w:br w:type="textWrapping"/>
      </w:r>
      <w:r>
        <w:br w:type="textWrapping"/>
      </w:r>
      <w:r>
        <w:t xml:space="preserve">Thanh Phong vò đầu, “Rất có khả năng, bởi vì nhà ổng có giấu một miếng hàn ngọc.”</w:t>
      </w:r>
      <w:r>
        <w:br w:type="textWrapping"/>
      </w:r>
      <w:r>
        <w:br w:type="textWrapping"/>
      </w:r>
      <w:r>
        <w:t xml:space="preserve">“Hàn ngọc?” Chú ý của A Tư, A Tưởng đương nhiên nghiêng hẳn về phương diện này.</w:t>
      </w:r>
      <w:r>
        <w:br w:type="textWrapping"/>
      </w:r>
      <w:r>
        <w:br w:type="textWrapping"/>
      </w:r>
      <w:r>
        <w:t xml:space="preserve">Ung Hoài lườm hai người một cái, “Tìm người quan trọng hơn.”</w:t>
      </w:r>
      <w:r>
        <w:br w:type="textWrapping"/>
      </w:r>
      <w:r>
        <w:br w:type="textWrapping"/>
      </w:r>
      <w:r>
        <w:t xml:space="preserve">A Tư, A Tưởng lại ỉu xìu.</w:t>
      </w:r>
      <w:r>
        <w:br w:type="textWrapping"/>
      </w:r>
      <w:r>
        <w:br w:type="textWrapping"/>
      </w:r>
      <w:r>
        <w:t xml:space="preserve">“Nếu phía trước là nhà Nhị Mao thì ta biết đường rồi.” Thanh Phong nói, “Ta nhớ nhà ổng nằm bên đường chính, trước sau có hai cửa ra vào. Trước giờ ta chưa từng đi cửa sau, rất có thể thông đến chỗ này.”</w:t>
      </w:r>
      <w:r>
        <w:br w:type="textWrapping"/>
      </w:r>
      <w:r>
        <w:br w:type="textWrapping"/>
      </w:r>
      <w:r>
        <w:t xml:space="preserve">Nói vậy là họ không thể đi về phía trước được nữa. Ung Hoài đắn đo một lúc rồi vẫn quyết định đi thẳng. Nếu số bọn họ đủ đỏ thì biết đâu cương thi lông hôm nay không có ở nhà.</w:t>
      </w:r>
      <w:r>
        <w:br w:type="textWrapping"/>
      </w:r>
      <w:r>
        <w:br w:type="textWrapping"/>
      </w:r>
      <w:r>
        <w:t xml:space="preserve">A Tư cười hì hì đến cạnh Thanh Phong, hỏi: “Ngươi gặp Thi Lý bao giờ chưa? Nó mặt mũi thế nào? Giống cá chép lắm không nhỉ? Sống được mấy năm?”</w:t>
      </w:r>
      <w:r>
        <w:br w:type="textWrapping"/>
      </w:r>
      <w:r>
        <w:br w:type="textWrapping"/>
      </w:r>
      <w:r>
        <w:t xml:space="preserve">Thanh Phong: “Chưa.”</w:t>
      </w:r>
      <w:r>
        <w:br w:type="textWrapping"/>
      </w:r>
      <w:r>
        <w:br w:type="textWrapping"/>
      </w:r>
      <w:r>
        <w:t xml:space="preserve">“…Không phải chứ? Các ngươi chẳng phải hàng xóm à?”</w:t>
      </w:r>
      <w:r>
        <w:br w:type="textWrapping"/>
      </w:r>
      <w:r>
        <w:br w:type="textWrapping"/>
      </w:r>
      <w:r>
        <w:t xml:space="preserve">“Thường ngày nó không hay ra ngoài vận động, nó chỉ thân với Nhị Mao thôi.”</w:t>
      </w:r>
      <w:r>
        <w:br w:type="textWrapping"/>
      </w:r>
      <w:r>
        <w:br w:type="textWrapping"/>
      </w:r>
      <w:r>
        <w:t xml:space="preserve">A Tư hơi thất vọng.</w:t>
      </w:r>
      <w:r>
        <w:br w:type="textWrapping"/>
      </w:r>
      <w:r>
        <w:br w:type="textWrapping"/>
      </w:r>
      <w:r>
        <w:t xml:space="preserve">Thanh Phong liếc mắt nhìn gã, lén lút thè lưỡi. Thật ra nguyên nhân lớn nhất khiến nó chưa gặp Thi Lý là bởi chủ nhân không cho. Chủ nhân bảo, rồng là vua của biển cả, Thi Lý lại là yêu tinh dưới nước, gặp nhau lại chẳng đánh cho trời đất mù mịt.</w:t>
      </w:r>
      <w:r>
        <w:br w:type="textWrapping"/>
      </w:r>
      <w:r>
        <w:br w:type="textWrapping"/>
      </w:r>
      <w:r>
        <w:t xml:space="preserve">“Khoan đã.” Ung Hoài đột nhiên ngừng bước, nâng đèn soi ra phía trước.</w:t>
      </w:r>
      <w:r>
        <w:br w:type="textWrapping"/>
      </w:r>
      <w:r>
        <w:br w:type="textWrapping"/>
      </w:r>
      <w:r>
        <w:t xml:space="preserve">Những người khác cũng tập trung nhìn theo, phát hiện đối diện phát ra ánh sáng nhàn nhạt.</w:t>
      </w:r>
      <w:r>
        <w:br w:type="textWrapping"/>
      </w:r>
      <w:r>
        <w:br w:type="textWrapping"/>
      </w:r>
      <w:r>
        <w:t xml:space="preserve">Ung Hoài một mình rón rén ướm thử vài bước. Hóa ra chỉ là phản xạ của ánh đèn. Hắn ngoảnh lại, đang định giải trừ cảnh báo thì một luồng khí chợt phả vào cổ, lạnh thấu tận tim.</w:t>
      </w:r>
      <w:r>
        <w:br w:type="textWrapping"/>
      </w:r>
      <w:r>
        <w:br w:type="textWrapping"/>
      </w:r>
      <w:r>
        <w:t xml:space="preserve">“Sư huynh?” A Tưởng ngờ vực bước lên một bước, phát hiện hai mắt Ung Hoài đang chớp với một tốc độ quái dị.</w:t>
      </w:r>
      <w:r>
        <w:br w:type="textWrapping"/>
      </w:r>
      <w:r>
        <w:br w:type="textWrapping"/>
      </w:r>
      <w:r>
        <w:t xml:space="preserve">“A Mao!” Thanh Phong chợt nhào tới kéo Ung Hoài ra phía sau mình.</w:t>
      </w:r>
      <w:r>
        <w:br w:type="textWrapping"/>
      </w:r>
      <w:r>
        <w:br w:type="textWrapping"/>
      </w:r>
      <w:r>
        <w:t xml:space="preserve">“Ngươi làm gì vậy?” Trong bóng tối vang lên tiếng quát gắt gỏng của Nhị Mao.</w:t>
      </w:r>
      <w:r>
        <w:br w:type="textWrapping"/>
      </w:r>
      <w:r>
        <w:br w:type="textWrapping"/>
      </w:r>
      <w:r>
        <w:t xml:space="preserve">Ung Hoài thừa cơ lùi về và giơ đèn lên.</w:t>
      </w:r>
      <w:r>
        <w:br w:type="textWrapping"/>
      </w:r>
      <w:r>
        <w:br w:type="textWrapping"/>
      </w:r>
    </w:p>
    <w:p>
      <w:pPr>
        <w:pStyle w:val="Heading2"/>
      </w:pPr>
      <w:bookmarkStart w:id="31" w:name="chương-3-1-chiến-đấu-vì-tình-yêu-và-chính-nghĩa-thượng"/>
      <w:bookmarkEnd w:id="31"/>
      <w:r>
        <w:t xml:space="preserve">7. Chương 3-1: Chiến Đấu! Vì Tình Yêu Và Chính Nghĩa! (thượng)</w:t>
      </w:r>
    </w:p>
    <w:p>
      <w:pPr>
        <w:pStyle w:val="Compact"/>
      </w:pPr>
      <w:r>
        <w:br w:type="textWrapping"/>
      </w:r>
      <w:r>
        <w:br w:type="textWrapping"/>
      </w:r>
      <w:r>
        <w:t xml:space="preserve">Người đối diện với Thanh Phong nhất thời không có chỗ nào lánh mặt, à, không nên gọi là người, gọi cương thi lông mới phải. Cương thi lông – Cái tên nói lên tất cả. Trên người gã mọc toàn lông dài trắng muốt, gương mặt hoàn toàn bị vùi dưới lớp lông, nếu chẳng phải mặt gã quá dài, mũi lại quá nhọn thì trông chẳng khác gì một con tinh tinh lông trắng ốm đói. Lúc này đây gã đang hiên ngang đứng trong một gian mộ cửa chính mở toang, sau lưng là khối hàn ngọc to tướng cao hai thước, rộng năm, sáu thước, cũng chính là nguyên nhân tạo ra ánh sáng phản chiếu.</w:t>
      </w:r>
      <w:r>
        <w:br w:type="textWrapping"/>
      </w:r>
      <w:r>
        <w:br w:type="textWrapping"/>
      </w:r>
      <w:r>
        <w:t xml:space="preserve">Nhớ lại cương thi lông vừa đứng sau lưng phà hơi vào lưng mình, Ung Hoài chợt thấy rùng mình.</w:t>
      </w:r>
      <w:r>
        <w:br w:type="textWrapping"/>
      </w:r>
      <w:r>
        <w:br w:type="textWrapping"/>
      </w:r>
      <w:r>
        <w:t xml:space="preserve">“Sao ngươi lại ở đây?” Nhị Mao bất mãn ngoáy mũi, “Ngươi không lên tầng trên hả?</w:t>
      </w:r>
      <w:r>
        <w:br w:type="textWrapping"/>
      </w:r>
      <w:r>
        <w:br w:type="textWrapping"/>
      </w:r>
      <w:r>
        <w:t xml:space="preserve">“Chuyện này kể ra dài dòng lắm, nói đơn giản thì,” Thanh Phong tiếp, “ta xuống đây rồi.”</w:t>
      </w:r>
      <w:r>
        <w:br w:type="textWrapping"/>
      </w:r>
      <w:r>
        <w:br w:type="textWrapping"/>
      </w:r>
      <w:r>
        <w:t xml:space="preserve">Nhị Mao nói: “Sao lại xuống đây? Không, ta muốn hỏi là tại sao ngươi lại cùng con người xuống đây?”</w:t>
      </w:r>
      <w:r>
        <w:br w:type="textWrapping"/>
      </w:r>
      <w:r>
        <w:br w:type="textWrapping"/>
      </w:r>
      <w:r>
        <w:t xml:space="preserve">“Chuyện này kể ra dài lắm, giới thiệu sơ lược trước nào,” Thanh Phong chỉ vào Ung Hoài, “Đồng bọn của ta, xinh đẹp không?”</w:t>
      </w:r>
      <w:r>
        <w:br w:type="textWrapping"/>
      </w:r>
      <w:r>
        <w:br w:type="textWrapping"/>
      </w:r>
      <w:r>
        <w:t xml:space="preserve">Nhị Mao hỏi: “Mặt mày nhẵn bóng, đẹp chỗ nào?”</w:t>
      </w:r>
      <w:r>
        <w:br w:type="textWrapping"/>
      </w:r>
      <w:r>
        <w:br w:type="textWrapping"/>
      </w:r>
      <w:r>
        <w:t xml:space="preserve">Thanh Phong nói: “Vì người ta mặt mày nhẵn bóng mới xinh đẹp đấy.”</w:t>
      </w:r>
      <w:r>
        <w:br w:type="textWrapping"/>
      </w:r>
      <w:r>
        <w:br w:type="textWrapping"/>
      </w:r>
      <w:r>
        <w:t xml:space="preserve">Nhị Mao lườm nguýt: “Khả năng quan sát của ngươi hỏng be bét rồi! Hơn nữa tên kia kiểu gì cũng thấy là đàn ông…”</w:t>
      </w:r>
      <w:r>
        <w:br w:type="textWrapping"/>
      </w:r>
      <w:r>
        <w:br w:type="textWrapping"/>
      </w:r>
      <w:r>
        <w:t xml:space="preserve">“Bọn tôi chỉ muốn tìm những người bạn bị thất lạc.” Ung Hoài đột nhiên chen lời, “Tôi bảo đảm bọn tôi sẽ rời khỏi nơi đây, không mang theo bất cứ thứ gì và cũng sẽ không kể với ai vị trí mộ này.”</w:t>
      </w:r>
      <w:r>
        <w:br w:type="textWrapping"/>
      </w:r>
      <w:r>
        <w:br w:type="textWrapping"/>
      </w:r>
      <w:r>
        <w:t xml:space="preserve">Nếu là Lục Cương gã nhất định sẽ sinh lòng cảnh giác vì Ung Hoài thừa cơ chen lời, tiếc rằng đứng tại nơi này lại là Nhị Mao, sự chú ý của gã bất giác bị dẫn sang hướng khác, “Bạn ngươi? Ý ngươi là lão già da dẻ nhăn nheo và cô ả non nớt ấy hả?</w:t>
      </w:r>
      <w:r>
        <w:br w:type="textWrapping"/>
      </w:r>
      <w:r>
        <w:br w:type="textWrapping"/>
      </w:r>
      <w:r>
        <w:t xml:space="preserve">A Tưởng dùng ngón tay chọt chọt Ung Hoài: “Nó đang nói về nhị thúc phải không? So với sư phụ và tam sư thúc thì nếp nhăn của ông ấy nhiều hơn thật.”</w:t>
      </w:r>
      <w:r>
        <w:br w:type="textWrapping"/>
      </w:r>
      <w:r>
        <w:br w:type="textWrapping"/>
      </w:r>
      <w:r>
        <w:t xml:space="preserve">A Tư hỏi: “Cô ả non nớt có phải Tiểu Tình không nhỉ?”</w:t>
      </w:r>
      <w:r>
        <w:br w:type="textWrapping"/>
      </w:r>
      <w:r>
        <w:br w:type="textWrapping"/>
      </w:r>
      <w:r>
        <w:t xml:space="preserve">Ung Hoài mặt không đổi sắc xác nhận: “Phải, là bạn của chúng tôi. Ông biết tung tích của họ không?”</w:t>
      </w:r>
      <w:r>
        <w:br w:type="textWrapping"/>
      </w:r>
      <w:r>
        <w:br w:type="textWrapping"/>
      </w:r>
      <w:r>
        <w:t xml:space="preserve">Nhị Mao kiêu ngạo ngẩng đầu lên: “Hừ hừ, cô ả dám bảo ta mốc meo, ta giận quá nên đã quẳng họ cho cá chép con.”</w:t>
      </w:r>
      <w:r>
        <w:br w:type="textWrapping"/>
      </w:r>
      <w:r>
        <w:br w:type="textWrapping"/>
      </w:r>
      <w:r>
        <w:t xml:space="preserve">Ung Hoài sốt ruột hỏi: “Ý ông là Thi Lý?”</w:t>
      </w:r>
      <w:r>
        <w:br w:type="textWrapping"/>
      </w:r>
      <w:r>
        <w:br w:type="textWrapping"/>
      </w:r>
      <w:r>
        <w:t xml:space="preserve">Nhị Mao trừng mắt Ung Hoài: “Không được dùng cái tên khó nghe như vậy sỉ nhục nó! Bây giờ nó đã có một cái tên mới hết sức đẹp đẽ – Mao Lý (Cá Chép Lông:oimeoi:)!”</w:t>
      </w:r>
      <w:r>
        <w:br w:type="textWrapping"/>
      </w:r>
      <w:r>
        <w:br w:type="textWrapping"/>
      </w:r>
      <w:r>
        <w:t xml:space="preserve">Ung Hoài hỏi: “Mao Lý ở chỗ nào?”</w:t>
      </w:r>
      <w:r>
        <w:br w:type="textWrapping"/>
      </w:r>
      <w:r>
        <w:br w:type="textWrapping"/>
      </w:r>
      <w:r>
        <w:t xml:space="preserve">A Tư A Tưởng nhìn hắn một cách khâm phục. Không hổ là đại sư huynh, khả năng thích ứng quả nhiên thuộc hạng nhất, bất kể sắm vai bạn bè hay chó săn đều tỉnh rụi như thể vàng thật không sợ lửa, chỉ là sự bình tĩnh cùng linh hoạt của hắn bọn họ có vẻ không bắt nhịp kịp.</w:t>
      </w:r>
      <w:r>
        <w:br w:type="textWrapping"/>
      </w:r>
      <w:r>
        <w:br w:type="textWrapping"/>
      </w:r>
      <w:r>
        <w:t xml:space="preserve">Nhị Mao nói: “Phía trước rẽ phải đi thẳng rồi rẽ phải.”</w:t>
      </w:r>
      <w:r>
        <w:br w:type="textWrapping"/>
      </w:r>
      <w:r>
        <w:br w:type="textWrapping"/>
      </w:r>
      <w:r>
        <w:t xml:space="preserve">“Cụ thể hơn tí xíu được chăng?”</w:t>
      </w:r>
      <w:r>
        <w:br w:type="textWrapping"/>
      </w:r>
      <w:r>
        <w:br w:type="textWrapping"/>
      </w:r>
      <w:r>
        <w:t xml:space="preserve">“Không được, nhưng ta có thể hình dung đơn giản hơn một chút.” Nhị Mao hắng giọng, ra vẻ thi sĩ diễn cảm ngâm nga: “Đi theo tiếng gọi của con tim… Đi đến khi nào con tim các ngươi mệt mỏi rã rời…”</w:t>
      </w:r>
      <w:r>
        <w:br w:type="textWrapping"/>
      </w:r>
      <w:r>
        <w:br w:type="textWrapping"/>
      </w:r>
      <w:r>
        <w:t xml:space="preserve">Ung Hoài vẫn kỳ vọng nhìn gã.</w:t>
      </w:r>
      <w:r>
        <w:br w:type="textWrapping"/>
      </w:r>
      <w:r>
        <w:br w:type="textWrapping"/>
      </w:r>
      <w:r>
        <w:t xml:space="preserve">Gã nhìn lại hắn, nửa buổi mới nói: “Hết rồi.”</w:t>
      </w:r>
      <w:r>
        <w:br w:type="textWrapping"/>
      </w:r>
      <w:r>
        <w:br w:type="textWrapping"/>
      </w:r>
      <w:r>
        <w:t xml:space="preserve">“…” Đến lúc này biểu hiện của Ung Hoài vẫn hết sức bình tĩnh, hắn chắp tay “Đa tạ.” một câu rồi mới bỏ đi.</w:t>
      </w:r>
      <w:r>
        <w:br w:type="textWrapping"/>
      </w:r>
      <w:r>
        <w:br w:type="textWrapping"/>
      </w:r>
      <w:r>
        <w:t xml:space="preserve">“Đừng khách sáo.” Nhị Mao phóng khoáng phất tay, đến khi đám kia đi được hai, ba trượng mới chợt choàng tỉnh, vội vã nhảy bổ tới trước mặt họ, giận dữ quát: “Các ngươi không được đi!”</w:t>
      </w:r>
      <w:r>
        <w:br w:type="textWrapping"/>
      </w:r>
      <w:r>
        <w:br w:type="textWrapping"/>
      </w:r>
      <w:r>
        <w:t xml:space="preserve">Ung Hoài bình tĩnh hỏi: “Tại sao?”</w:t>
      </w:r>
      <w:r>
        <w:br w:type="textWrapping"/>
      </w:r>
      <w:r>
        <w:br w:type="textWrapping"/>
      </w:r>
      <w:r>
        <w:t xml:space="preserve">“Bởi vì các ngươi là kẻ đột nhập, nhất định phải tiêu diệt!” Nhị Mao hưng phấn xắn tay áo.</w:t>
      </w:r>
      <w:r>
        <w:br w:type="textWrapping"/>
      </w:r>
      <w:r>
        <w:br w:type="textWrapping"/>
      </w:r>
      <w:r>
        <w:t xml:space="preserve">Ung Hoài nói: “Bọn tôi không phải loại người như ông nghĩ.”</w:t>
      </w:r>
      <w:r>
        <w:br w:type="textWrapping"/>
      </w:r>
      <w:r>
        <w:br w:type="textWrapping"/>
      </w:r>
      <w:r>
        <w:t xml:space="preserve">Nhị Mao ngây người: “Thế bọn bây là thứ gì?”</w:t>
      </w:r>
      <w:r>
        <w:br w:type="textWrapping"/>
      </w:r>
      <w:r>
        <w:br w:type="textWrapping"/>
      </w:r>
      <w:r>
        <w:t xml:space="preserve">“Người qua đường bất cẩn đi lạc.”</w:t>
      </w:r>
      <w:r>
        <w:br w:type="textWrapping"/>
      </w:r>
      <w:r>
        <w:br w:type="textWrapping"/>
      </w:r>
      <w:r>
        <w:t xml:space="preserve">“…Ngươi cảm thấy thứ lý do thối nát này có thể gạt được ta sao?”</w:t>
      </w:r>
      <w:r>
        <w:br w:type="textWrapping"/>
      </w:r>
      <w:r>
        <w:br w:type="textWrapping"/>
      </w:r>
      <w:r>
        <w:t xml:space="preserve">Ung Hoài thở dài: “Dù gì cũng thử một phen.”</w:t>
      </w:r>
      <w:r>
        <w:br w:type="textWrapping"/>
      </w:r>
      <w:r>
        <w:br w:type="textWrapping"/>
      </w:r>
      <w:r>
        <w:t xml:space="preserve">“Hừ hừ, bây giờ ta nói ngươi hay, ngươi đã thất bại.” Nhị Mao hung hăng nói: “Mặc kệ hiện tại ngươi có phải hay không, chí ít ngươi đã từng là kẻ đột nhập, vậy thì ta nhất định phải giết chết ngươi!” Gã nhón tay về phía Ung Hoài.</w:t>
      </w:r>
      <w:r>
        <w:br w:type="textWrapping"/>
      </w:r>
      <w:r>
        <w:br w:type="textWrapping"/>
      </w:r>
      <w:r>
        <w:t xml:space="preserve">Từ nãy đến giờ Thanh Phong vẫn luôn chú ý nhất cử nhất động của gã, bởi vậy chính vào nửa giây hai cánh tay lông lá xồm xoàm vươn tới, nó lập tức kéo Ung Hoài tránh qua. A Tưởng đứng sau Ung Hoài trực tiếp hứng mũi chịu sào móng vuốt của Nhị Mao.</w:t>
      </w:r>
      <w:r>
        <w:br w:type="textWrapping"/>
      </w:r>
      <w:r>
        <w:br w:type="textWrapping"/>
      </w:r>
      <w:r>
        <w:t xml:space="preserve">Nhị Mao không hề phân biệt đối xử, một tay túm lấy cổ A Tưởng nhẹ nhàng ném bay.</w:t>
      </w:r>
      <w:r>
        <w:br w:type="textWrapping"/>
      </w:r>
      <w:r>
        <w:br w:type="textWrapping"/>
      </w:r>
      <w:r>
        <w:t xml:space="preserve">Sức lực của cương thi lông nào thể xem thường, “Ây da!” – A Tưởng đau đớn thét lên một tiếng rồi im bặt.</w:t>
      </w:r>
      <w:r>
        <w:br w:type="textWrapping"/>
      </w:r>
      <w:r>
        <w:br w:type="textWrapping"/>
      </w:r>
      <w:r>
        <w:t xml:space="preserve">A Tư xoay lưng bỏ chạy nhưng một chân vừa dợm chưa đầy thước đã bị túm lấy kéo về phía sau. Cổ áo siết vào cổ hại gã suýt tắt thở, chủy thủ vừa rút từ trong lòng ra rơi xuống đất đánh keng một tiếng.</w:t>
      </w:r>
      <w:r>
        <w:br w:type="textWrapping"/>
      </w:r>
      <w:r>
        <w:br w:type="textWrapping"/>
      </w:r>
      <w:r>
        <w:t xml:space="preserve">Ung Hoài thấy vậy bèn bất ngờ tung cước vào bụng Nhị Mao.</w:t>
      </w:r>
      <w:r>
        <w:br w:type="textWrapping"/>
      </w:r>
      <w:r>
        <w:br w:type="textWrapping"/>
      </w:r>
      <w:r>
        <w:t xml:space="preserve">Nhị Mao xoay đầu qua, đôi mắt lóe lên dưới đèn trông vô cùng kinh khủng.</w:t>
      </w:r>
      <w:r>
        <w:br w:type="textWrapping"/>
      </w:r>
      <w:r>
        <w:br w:type="textWrapping"/>
      </w:r>
      <w:r>
        <w:t xml:space="preserve">Đèn lồng trong tay Ung Hoài ném thẳng vào mặt Nhị Mao. Đèn xẹt qua mặt Nhị Mao, lửa bén vào lông gã, lập lòe vài ánh rồi tắt. Đèn rơi ra xa, toàn cảnh chìm vào bóng tối. Ung Hoài thừa cơ rút chủy thủ ra dùng sức đâm vào tay Nhị Mao!</w:t>
      </w:r>
      <w:r>
        <w:br w:type="textWrapping"/>
      </w:r>
      <w:r>
        <w:br w:type="textWrapping"/>
      </w:r>
      <w:r>
        <w:t xml:space="preserve">Nhị Mao rít lên như sấm.</w:t>
      </w:r>
      <w:r>
        <w:br w:type="textWrapping"/>
      </w:r>
      <w:r>
        <w:br w:type="textWrapping"/>
      </w:r>
      <w:r>
        <w:t xml:space="preserve">Ung Hoài biết mình đâm trúng gã nhưng không biết sâu đến cỡ nào, có thể giúp A Tư thoát ra hay không nên chỉ đành liều mạng nắm chặt chủy thủ. Chủy thủ chợt lún xuống. Ung Hoài thử rút vài phen vẫn không hề nhúc nhích, đột nhiên cổ hắn bị một bàn tay lãnh lẽo bắt lấy.</w:t>
      </w:r>
      <w:r>
        <w:br w:type="textWrapping"/>
      </w:r>
      <w:r>
        <w:br w:type="textWrapping"/>
      </w:r>
      <w:r>
        <w:t xml:space="preserve">Nỗi sợ hãi của tử vong chợt ập xuống, chính vào lúc hắn cho rằng “Mệnh ta thôi rồi!”, Ung Hoài nghe thấy tiếng quát của Thanh Phong vang lên như tiếng của người cõi trên: “Buông tay ra!”</w:t>
      </w:r>
      <w:r>
        <w:br w:type="textWrapping"/>
      </w:r>
      <w:r>
        <w:br w:type="textWrapping"/>
      </w:r>
      <w:r>
        <w:t xml:space="preserve">Trong bóng tối, Nhị Mao và Thanh Phong đã qua lại mấy chiêu.</w:t>
      </w:r>
      <w:r>
        <w:br w:type="textWrapping"/>
      </w:r>
      <w:r>
        <w:br w:type="textWrapping"/>
      </w:r>
      <w:r>
        <w:t xml:space="preserve">Ung Hoài được giải cứu thành công.</w:t>
      </w:r>
      <w:r>
        <w:br w:type="textWrapping"/>
      </w:r>
      <w:r>
        <w:br w:type="textWrapping"/>
      </w:r>
      <w:r>
        <w:t xml:space="preserve">Nhị Mao giận dữ: “Ăn táo rào sung!”</w:t>
      </w:r>
      <w:r>
        <w:br w:type="textWrapping"/>
      </w:r>
      <w:r>
        <w:br w:type="textWrapping"/>
      </w:r>
      <w:r>
        <w:t xml:space="preserve">Thanh Phong nói: “Hắn là vợ ta!”</w:t>
      </w:r>
      <w:r>
        <w:br w:type="textWrapping"/>
      </w:r>
      <w:r>
        <w:br w:type="textWrapping"/>
      </w:r>
      <w:r>
        <w:t xml:space="preserve">“Trọng sắc khinh bạn!”</w:t>
      </w:r>
      <w:r>
        <w:br w:type="textWrapping"/>
      </w:r>
      <w:r>
        <w:br w:type="textWrapping"/>
      </w:r>
      <w:r>
        <w:t xml:space="preserve">“…” Thanh Phong cam chịu.</w:t>
      </w:r>
      <w:r>
        <w:br w:type="textWrapping"/>
      </w:r>
      <w:r>
        <w:br w:type="textWrapping"/>
      </w:r>
      <w:r>
        <w:t xml:space="preserve">Ánh đèn đột nhiên lập lòe sáng lên từ phía xa xa.</w:t>
      </w:r>
      <w:r>
        <w:br w:type="textWrapping"/>
      </w:r>
      <w:r>
        <w:br w:type="textWrapping"/>
      </w:r>
      <w:r>
        <w:t xml:space="preserve">A Tưởng nhặt đèn lên, lảo đảo nắm lấy tay A Tư bỏ chạy.</w:t>
      </w:r>
      <w:r>
        <w:br w:type="textWrapping"/>
      </w:r>
      <w:r>
        <w:br w:type="textWrapping"/>
      </w:r>
      <w:r>
        <w:t xml:space="preserve">Thanh Phong đứng chắn trước mặt Nhị Mao, đưa lưng về phía Ung Hoài và phất tay.</w:t>
      </w:r>
      <w:r>
        <w:br w:type="textWrapping"/>
      </w:r>
      <w:r>
        <w:br w:type="textWrapping"/>
      </w:r>
      <w:r>
        <w:t xml:space="preserve">Trước khi bỏ chạy, Ung Hoài không quên dặn dò với cái ót của Thanh Phong: “Cẩn thận.”</w:t>
      </w:r>
      <w:r>
        <w:br w:type="textWrapping"/>
      </w:r>
      <w:r>
        <w:br w:type="textWrapping"/>
      </w:r>
      <w:r>
        <w:t xml:space="preserve">Thanh Phong sung sướng vẫy đuôi.</w:t>
      </w:r>
      <w:r>
        <w:br w:type="textWrapping"/>
      </w:r>
      <w:r>
        <w:br w:type="textWrapping"/>
      </w:r>
      <w:r>
        <w:t xml:space="preserve">Nhị Mao giơ tay lên định cho Thanh Phong nhìn kỹ hung khí trên tay mình, tiếc rằng gã quên mất đèn đã đi xa, với cự ly của mình còn nhìn không rõ hiện trường gây án chứ đừng nói tới một Thanh Phong đang bị nhân loại mê hoặc đến đầu chóng mắt hoa.</w:t>
      </w:r>
      <w:r>
        <w:br w:type="textWrapping"/>
      </w:r>
      <w:r>
        <w:br w:type="textWrapping"/>
      </w:r>
      <w:r>
        <w:t xml:space="preserve">“Con rồng ngu xuẩn, con người không đáng tin đâu, một ngày nào đó ngươi sẽ tự lãnh hậu quả.”</w:t>
      </w:r>
      <w:r>
        <w:br w:type="textWrapping"/>
      </w:r>
      <w:r>
        <w:br w:type="textWrapping"/>
      </w:r>
      <w:r>
        <w:t xml:space="preserve">Thanh Phong hỏi: “Ngươi chẳng phải cũng là con người sao?”</w:t>
      </w:r>
      <w:r>
        <w:br w:type="textWrapping"/>
      </w:r>
      <w:r>
        <w:br w:type="textWrapping"/>
      </w:r>
      <w:r>
        <w:t xml:space="preserve">“Chẳng phải ta đã cải tà quy chánh đấy thôi!”</w:t>
      </w:r>
      <w:r>
        <w:br w:type="textWrapping"/>
      </w:r>
      <w:r>
        <w:br w:type="textWrapping"/>
      </w:r>
      <w:r>
        <w:t xml:space="preserve">“…Làm sâu róm tốt hơn làm con người à?”</w:t>
      </w:r>
      <w:r>
        <w:br w:type="textWrapping"/>
      </w:r>
      <w:r>
        <w:br w:type="textWrapping"/>
      </w:r>
      <w:r>
        <w:t xml:space="preserve">“Sâu, róm?” Nhị Mao nổi trận lôi đình vô cùng triệt để!</w:t>
      </w:r>
      <w:r>
        <w:br w:type="textWrapping"/>
      </w:r>
      <w:r>
        <w:br w:type="textWrapping"/>
      </w:r>
      <w:r>
        <w:t xml:space="preserve">Giải quyết Nhị Mao không phải một chuyện dễ dàng, nhất là khi gã nổi điên mất sạch lý trí. Thanh Phong mất sức ba bò chín trâu mới thoát được, định đi tìm bọn Ung Hoài lại phát hiện mình bị lạc đường.</w:t>
      </w:r>
      <w:r>
        <w:br w:type="textWrapping"/>
      </w:r>
      <w:r>
        <w:br w:type="textWrapping"/>
      </w:r>
      <w:r>
        <w:t xml:space="preserve">Nó mò mẫn trèo lên một gò đất cao, đứng trên đỉnh gò mà hét vang: “UNG HOÀI ~~~!”</w:t>
      </w:r>
      <w:r>
        <w:br w:type="textWrapping"/>
      </w:r>
      <w:r>
        <w:br w:type="textWrapping"/>
      </w:r>
      <w:r>
        <w:t xml:space="preserve">Trả lời nó là sự tĩnh lặng tuyệt đối.</w:t>
      </w:r>
      <w:r>
        <w:br w:type="textWrapping"/>
      </w:r>
      <w:r>
        <w:br w:type="textWrapping"/>
      </w:r>
      <w:r>
        <w:t xml:space="preserve">Thính giác như bị đánh mất, ấm áp trong linh hồn và thân thể cùng lui dần. Nó chán nản ngồi trên gò đất, lặng lẽ cầu nguyện Ung Hoài sẽ quay lại tìm mình. Cầu nguyện được một chốc nó lại nhớ đến những chuyện xảy ra khi ở cùng Ung Hoài, nhất là câu “Cẩn thận.” trước khi hắn đi, nó nghĩ mãi vẫn thấy ngọt ngào.</w:t>
      </w:r>
      <w:r>
        <w:br w:type="textWrapping"/>
      </w:r>
      <w:r>
        <w:br w:type="textWrapping"/>
      </w:r>
      <w:r>
        <w:t xml:space="preserve">Thời gian ở một mình trôi qua đặc biệt chậm. Lúc Thanh Phong cho rằng nó đã trải qua một ngày một đêm đăng đẳng, rốt cuộc cũng có tiếng bước chân từ bên trái phía trước mặt vọng tới. Nó nheo mắt trông về phía ấy, một điểm sáng nhỏ xíu dần dần đến gần bằng tốc độ rùa bò.</w:t>
      </w:r>
      <w:r>
        <w:br w:type="textWrapping"/>
      </w:r>
      <w:r>
        <w:br w:type="textWrapping"/>
      </w:r>
      <w:r>
        <w:t xml:space="preserve">Lại là một chiếc đèn da y hệt như chiếc của Ung Hoài. Cầm đèn là một thiếu nữ chưa đến hai mươi, mặt trắng môi hồng, kiều diễm tươi tắn. Nếu không phải quen Ung Hoài trước thì Thanh Phong cảm thấy mình rất có khả năng sẽ thích cô nàng. Suy nghĩ trong đầu lặng lẽ xuất hiện rồi lặng lẽ biến mất. Những con rồng khác thế nào nó không biết chứ nó không phải thứ có mới nới cũ. Tiểu cô nương này… Thôi thì để lần sau hẵng tính.</w:t>
      </w:r>
      <w:r>
        <w:br w:type="textWrapping"/>
      </w:r>
      <w:r>
        <w:br w:type="textWrapping"/>
      </w:r>
      <w:r>
        <w:t xml:space="preserve">Cô bé nọ nào biết chỉ trong mấy giây ngắn ngủi, trán mình đã bị dán liền mấy tờ định giá. Cô nàng dìu lão già bên cạnh dè dặt bước đi. Tuổi của lão già không dễ đoán cho lắm, màu tóc xem chừng năm mươi nhưng mặt mũi lại như sáu mươi… “Khoan đã, lấy bản đồ ra xem xem.” Mở miệng xong thì thành bảy mươi.</w:t>
      </w:r>
      <w:r>
        <w:br w:type="textWrapping"/>
      </w:r>
      <w:r>
        <w:br w:type="textWrapping"/>
      </w:r>
      <w:r>
        <w:t xml:space="preserve">Lão già nọ chẳng xa lạ gì với Thanh Phong. Là con người đầu tiên nó gặp, Thanh Phong chẳng thể nào quên lão.</w:t>
      </w:r>
      <w:r>
        <w:br w:type="textWrapping"/>
      </w:r>
      <w:r>
        <w:br w:type="textWrapping"/>
      </w:r>
      <w:r>
        <w:t xml:space="preserve">Cô bé đỡ lão ngồi xuống, lấy một tấm bản đồ từ trong túi vải ra xem, “Nơi này có đánh dấu một ngọn núi.” Cô soi khắp bốn phía, soi đến sườn núi thì cả kinh kêu: “Thúc thúc, thúc xem ngọn núi bên kia…”</w:t>
      </w:r>
      <w:r>
        <w:br w:type="textWrapping"/>
      </w:r>
      <w:r>
        <w:br w:type="textWrapping"/>
      </w:r>
      <w:r>
        <w:t xml:space="preserve">Lão già đứng dậy, nhìn theo hướng chỉ của cô bé rồi cũng ngạc nhiên nói: “Con rồng lớn quá!”</w:t>
      </w:r>
      <w:r>
        <w:br w:type="textWrapping"/>
      </w:r>
      <w:r>
        <w:br w:type="textWrapping"/>
      </w:r>
      <w:r>
        <w:t xml:space="preserve">Hai người nhìn nhau, đồng loạt nói: “Bụng lớn ghê!”</w:t>
      </w:r>
      <w:r>
        <w:br w:type="textWrapping"/>
      </w:r>
      <w:r>
        <w:br w:type="textWrapping"/>
      </w:r>
      <w:r>
        <w:t xml:space="preserve">Thanh Phong ngồi trên sườn núi, giận dỗi nghĩ: Ta đã rất cố gắng thu bụng rồi mà!</w:t>
      </w:r>
      <w:r>
        <w:br w:type="textWrapping"/>
      </w:r>
      <w:r>
        <w:br w:type="textWrapping"/>
      </w:r>
      <w:r>
        <w:t xml:space="preserve">Cô bé đỡ lão già, run rẩy bò lên sườn núi. Lão già sờ mó vảy rồng, lẩm bẩm: “Không biết làm từ thứ gì.”</w:t>
      </w:r>
      <w:r>
        <w:br w:type="textWrapping"/>
      </w:r>
      <w:r>
        <w:br w:type="textWrapping"/>
      </w:r>
      <w:r>
        <w:t xml:space="preserve">Cô bé rút chủy thủ ra, “Con cạy một miếng ra xem.”</w:t>
      </w:r>
      <w:r>
        <w:br w:type="textWrapping"/>
      </w:r>
      <w:r>
        <w:br w:type="textWrapping"/>
      </w:r>
      <w:r>
        <w:t xml:space="preserve">Thanh Phong run cầm cập, cảm thấy ý tưởng hiện nguyên hình làm cảnh quả thật thiểu năng vô cùng.</w:t>
      </w:r>
      <w:r>
        <w:br w:type="textWrapping"/>
      </w:r>
      <w:r>
        <w:br w:type="textWrapping"/>
      </w:r>
      <w:r>
        <w:t xml:space="preserve">Lão già huơ tay: “Đừng. Vật to lớn như vậy chúng ta nếu đã không thể mang về cũng đừng phá hỏng làm gì. Nơi này rất tà môn, có thể không động vào thì chớ động vào.” Bàn tay áp lên vảy Thanh Phong lại sờ soạng vài bận, “Rất sống động, khéo léo tuyệt vời. Không biết chủ nhân ngôi mộ này là ai mà lại bạo tay đến thế.”</w:t>
      </w:r>
      <w:r>
        <w:br w:type="textWrapping"/>
      </w:r>
      <w:r>
        <w:br w:type="textWrapping"/>
      </w:r>
      <w:r>
        <w:t xml:space="preserve">Cô bé nói: “Không chừng là lăng tẩm của vị vua chúa nào đó.”</w:t>
      </w:r>
      <w:r>
        <w:br w:type="textWrapping"/>
      </w:r>
      <w:r>
        <w:br w:type="textWrapping"/>
      </w:r>
      <w:r>
        <w:t xml:space="preserve">“Phong thủy nơi này chẳng phải tốt lành gì, hơn nữa bị đè dưới núi, không giống mộ của vua chúa cho lắm, mà giống như…” Lão già vỗ vào lưng Thanh Phong, “Động yêu quái bị trấn áp.”</w:t>
      </w:r>
      <w:r>
        <w:br w:type="textWrapping"/>
      </w:r>
      <w:r>
        <w:br w:type="textWrapping"/>
      </w:r>
      <w:r>
        <w:t xml:space="preserve">Cô bé phì cười thành tiếng, “Thúc thúc nghe chuyện cổ tích nhiều quá rồi.”</w:t>
      </w:r>
      <w:r>
        <w:br w:type="textWrapping"/>
      </w:r>
      <w:r>
        <w:br w:type="textWrapping"/>
      </w:r>
      <w:r>
        <w:t xml:space="preserve">Lão già cũng thấy suy đoán của mình rất vô căn cứ nên cũng cười giễu đi xuống. “Lại chẳng phải lũ oắt con chúng bây hồi bé không chịu ngoan ngoãn mà cứ bám díu lấy thúc đòi nghe kể chuyện, nào là Nhị Lang thần phá núi cứu mẹ! Nào là Chức Nữ xuống trần chăn trâu…”</w:t>
      </w:r>
      <w:r>
        <w:br w:type="textWrapping"/>
      </w:r>
      <w:r>
        <w:br w:type="textWrapping"/>
      </w:r>
      <w:r>
        <w:t xml:space="preserve">“Là yêu Ngưu Lang.”</w:t>
      </w:r>
      <w:r>
        <w:br w:type="textWrapping"/>
      </w:r>
      <w:r>
        <w:br w:type="textWrapping"/>
      </w:r>
      <w:r>
        <w:t xml:space="preserve">“Ha ha! Mấy chuyện yêu đương linh tinh con rành nhất rồi!”</w:t>
      </w:r>
      <w:r>
        <w:br w:type="textWrapping"/>
      </w:r>
      <w:r>
        <w:br w:type="textWrapping"/>
      </w:r>
      <w:r>
        <w:t xml:space="preserve">“Con trí nhớ tốt.”</w:t>
      </w:r>
      <w:r>
        <w:br w:type="textWrapping"/>
      </w:r>
      <w:r>
        <w:br w:type="textWrapping"/>
      </w:r>
      <w:r>
        <w:t xml:space="preserve">“Thiệt không? Trí nhớ của Ung Hoài tốt lắm nhưng có thấy nó nhớ rõ mấy chuyện đấy đâu.”</w:t>
      </w:r>
      <w:r>
        <w:br w:type="textWrapping"/>
      </w:r>
      <w:r>
        <w:br w:type="textWrapping"/>
      </w:r>
      <w:r>
        <w:t xml:space="preserve">Thanh Phong giật mình, cơn buồn ngủ biến mất chẳng còn dấu vết, hai tai như bị ai nắm mà dựng thẳng lên. Nhưng cô bé và lão già lại không nói nữa. Mãi một lúc sau nó mới nghe cô bé lên tiếng: “Ký hiệu hướng dẫn gặp núi thì rẽ phải, thúc thúc, chúng ta đi bên này.”</w:t>
      </w:r>
      <w:r>
        <w:br w:type="textWrapping"/>
      </w:r>
      <w:r>
        <w:br w:type="textWrapping"/>
      </w:r>
      <w:r>
        <w:t xml:space="preserve">Lão già nói: “Nha đầu, con có trách thúc không? Thúc lén lút dẫn con đến đây, trong lòng Ung Hoài sẽ có khúc mắc.”</w:t>
      </w:r>
      <w:r>
        <w:br w:type="textWrapping"/>
      </w:r>
      <w:r>
        <w:br w:type="textWrapping"/>
      </w:r>
      <w:r>
        <w:t xml:space="preserve">Cô bé nhỏ giọng nói: “Con nghe thúc hết.”</w:t>
      </w:r>
      <w:r>
        <w:br w:type="textWrapping"/>
      </w:r>
      <w:r>
        <w:br w:type="textWrapping"/>
      </w:r>
      <w:r>
        <w:t xml:space="preserve">Nghe thấy tiếng bước chân của họ xa dần, Thanh Phong lập tức nhảy xuống, dùng vuốt móc lấy quần áo giấu đi ban nãy rồi như con nhện bám trên đỉnh núi, nương theo ánh đèn mà bò xuống. Nó linh cảm bám theo bọn họ thì sẽ gặp được Ung Hoài.</w:t>
      </w:r>
      <w:r>
        <w:br w:type="textWrapping"/>
      </w:r>
      <w:r>
        <w:br w:type="textWrapping"/>
      </w:r>
      <w:r>
        <w:t xml:space="preserve">Lão già và cô bé không chạy lung tung như bọn Ung Hoài, họ dựa theo bản đồ mà đi, thoải mái như đang dạo chơi vườn hoa.</w:t>
      </w:r>
      <w:r>
        <w:br w:type="textWrapping"/>
      </w:r>
      <w:r>
        <w:br w:type="textWrapping"/>
      </w:r>
      <w:r>
        <w:t xml:space="preserve">“Chính là nơi này.” Cô bé dừng trước một bức tường và dùng đèn chiếu lên hoa văn bên trên.</w:t>
      </w:r>
      <w:r>
        <w:br w:type="textWrapping"/>
      </w:r>
      <w:r>
        <w:br w:type="textWrapping"/>
      </w:r>
      <w:r>
        <w:t xml:space="preserve">Lão già chỉ vào dấu tay lõm xuống trên tường, “Ấn vào đây.”</w:t>
      </w:r>
      <w:r>
        <w:br w:type="textWrapping"/>
      </w:r>
      <w:r>
        <w:br w:type="textWrapping"/>
      </w:r>
      <w:r>
        <w:t xml:space="preserve">Cô bé giơ bàn tay đè vào dấu ấn dùng sức đẩy khẽ, bức tường thụt về sau một thước để lộ gian buồng nhỏ lõm vào.</w:t>
      </w:r>
      <w:r>
        <w:br w:type="textWrapping"/>
      </w:r>
      <w:r>
        <w:br w:type="textWrapping"/>
      </w:r>
      <w:r>
        <w:t xml:space="preserve">Mé trái buồng nhỏ sáng lên, ngọn đèn dầu lay lắt chút ánh sáng tàn lụi cuối cùng. Thanh Phong dán người trên nóc động, từ trên nhìn xuống vô cùng rõ ràng. Ánh đèn chiếu lên cái đài hình vuông mỗi cạnh nửa thước, bên trên đặt một chiếc la bàn.</w:t>
      </w:r>
      <w:r>
        <w:br w:type="textWrapping"/>
      </w:r>
      <w:r>
        <w:br w:type="textWrapping"/>
      </w:r>
      <w:r>
        <w:t xml:space="preserve">Lão già nói: “Lấy huyền thạch ra đây.”</w:t>
      </w:r>
      <w:r>
        <w:br w:type="textWrapping"/>
      </w:r>
      <w:r>
        <w:br w:type="textWrapping"/>
      </w:r>
      <w:r>
        <w:t xml:space="preserve">Cô bé từ trong túi vải lấy ra một viên huyền thạch to cỡ quả trứng.</w:t>
      </w:r>
      <w:r>
        <w:br w:type="textWrapping"/>
      </w:r>
      <w:r>
        <w:br w:type="textWrapping"/>
      </w:r>
      <w:r>
        <w:t xml:space="preserve">Lão già nhìn la bàn, trước đặt huyền thạch ở bên phải, sau đó vòng từ phía dưới dẫn qua bên trái, rồi từ phía dưới dẫn về bên phải, cứ như vậy ba lần thì nghe chung quanh vang lên hai tiếng ầm ầm. Tường đá xuất hiện khe hở.</w:t>
      </w:r>
      <w:r>
        <w:br w:type="textWrapping"/>
      </w:r>
      <w:r>
        <w:br w:type="textWrapping"/>
      </w:r>
      <w:r>
        <w:t xml:space="preserve">Cô bé lấy tay đẩy thử, vậy mà lại để cô đẩy ra được.</w:t>
      </w:r>
      <w:r>
        <w:br w:type="textWrapping"/>
      </w:r>
      <w:r>
        <w:br w:type="textWrapping"/>
      </w:r>
      <w:r>
        <w:t xml:space="preserve">Thanh Phong lục lọi những tấm bản đồ trong trí nhớ, khẳnh định chưa bao giờ nghe nói có một nơi thế này.</w:t>
      </w:r>
      <w:r>
        <w:br w:type="textWrapping"/>
      </w:r>
      <w:r>
        <w:br w:type="textWrapping"/>
      </w:r>
      <w:r>
        <w:t xml:space="preserve">Lão già lấy trong ngực ra vài viên thiết đản, cẩn trọng ném đi một viên.</w:t>
      </w:r>
      <w:r>
        <w:br w:type="textWrapping"/>
      </w:r>
      <w:r>
        <w:br w:type="textWrapping"/>
      </w:r>
      <w:r>
        <w:t xml:space="preserve">Thiết đản tiếp đất vang lên tiếng kêu lanh lảnh, lăn vào vài vòng vẫn không khởi động cơ quan gì.</w:t>
      </w:r>
      <w:r>
        <w:br w:type="textWrapping"/>
      </w:r>
      <w:r>
        <w:br w:type="textWrapping"/>
      </w:r>
      <w:r>
        <w:t xml:space="preserve">Lão già bấy giờ mới ướm vài bước vào trong, sau đó ném ra viên thứ hai. Lão cẩn thận dè dặt như thể chắc mẩm bên trong nhất định có thứ gì đó muốn lấy mạng người. Cô bé xưa nay chưa từng thấy lão già nghiêm túc như vậy, cả thở mạnh cũng không dám, chỉ tập trung đi theo lão già.</w:t>
      </w:r>
      <w:r>
        <w:br w:type="textWrapping"/>
      </w:r>
      <w:r>
        <w:br w:type="textWrapping"/>
      </w:r>
      <w:r>
        <w:t xml:space="preserve">Xì xì…</w:t>
      </w:r>
      <w:r>
        <w:br w:type="textWrapping"/>
      </w:r>
      <w:r>
        <w:br w:type="textWrapping"/>
      </w:r>
      <w:r>
        <w:t xml:space="preserve">Lỗ tai Thanh Phong giật khẽ.</w:t>
      </w:r>
      <w:r>
        <w:br w:type="textWrapping"/>
      </w:r>
      <w:r>
        <w:br w:type="textWrapping"/>
      </w:r>
      <w:r>
        <w:t xml:space="preserve">Lão già cũng nghe thấy nên lập tức dừng bước, giành lấy đèn lồng trong tay cô bé soi quanh tứ phía.</w:t>
      </w:r>
      <w:r>
        <w:br w:type="textWrapping"/>
      </w:r>
      <w:r>
        <w:br w:type="textWrapping"/>
      </w:r>
      <w:r>
        <w:t xml:space="preserve">Cô bé kêu lên: “Thúc thúc, trông bên kia!”</w:t>
      </w:r>
      <w:r>
        <w:br w:type="textWrapping"/>
      </w:r>
      <w:r>
        <w:br w:type="textWrapping"/>
      </w:r>
      <w:r>
        <w:t xml:space="preserve">Lão già nhìn theo hướng cô bé chỉ, cả kinh “A!” lên một tiếng thất thanh.</w:t>
      </w:r>
      <w:r>
        <w:br w:type="textWrapping"/>
      </w:r>
      <w:r>
        <w:br w:type="textWrapping"/>
      </w:r>
      <w:r>
        <w:t xml:space="preserve">Đó là một gian thạch thất bốn bề vuông vức, không có lối ra, cũng không có quan tài, chỉ có một cái rương mở toang đặt trong góc phòng. Nguyên nhân khiến họ kinh ngạc liên quan đến chiếc rương này, một dòng cát mỏng manh đang theo kẽ hở chảy xuống.</w:t>
      </w:r>
      <w:r>
        <w:br w:type="textWrapping"/>
      </w:r>
      <w:r>
        <w:br w:type="textWrapping"/>
      </w:r>
      <w:r>
        <w:t xml:space="preserve">Cô bé kích động hỏi: “Có phải vàng cát không nhỉ?”</w:t>
      </w:r>
      <w:r>
        <w:br w:type="textWrapping"/>
      </w:r>
      <w:r>
        <w:br w:type="textWrapping"/>
      </w:r>
      <w:r>
        <w:t xml:space="preserve">Lão giả đáp: “Khó nói lắm. Nơi này rất tà môn, không chừng là bẫy.”</w:t>
      </w:r>
      <w:r>
        <w:br w:type="textWrapping"/>
      </w:r>
      <w:r>
        <w:br w:type="textWrapping"/>
      </w:r>
      <w:r>
        <w:t xml:space="preserve">Cô bé lại hỏi: “Cả rương vàng cát to thế này đáng bao tiền ạ?”</w:t>
      </w:r>
      <w:r>
        <w:br w:type="textWrapping"/>
      </w:r>
      <w:r>
        <w:br w:type="textWrapping"/>
      </w:r>
      <w:r>
        <w:t xml:space="preserve">“Đáng bao tiền không liên quan đến chúng ta, mục đích chúng ta tới đây không phải vì thứ này.” Lão già nhanh chóng nhìn sang hướng khác, tiếp tục chiếu sáng bốn bức tường trống trơn.</w:t>
      </w:r>
      <w:r>
        <w:br w:type="textWrapping"/>
      </w:r>
      <w:r>
        <w:br w:type="textWrapping"/>
      </w:r>
      <w:r>
        <w:t xml:space="preserve">Cô bé dẫu môi, cầm lòng không đặng mà mải mê ngắm vàng cát, hai mắt mỗi lúc một sáng, cuối cùng nhân lúc lão già chăm chú quan sát vách tường bèn rón rén bước vào trong rương. Vàng cát rơi trên vai cô như dòng nước ào ào đổ xuống. Cô nàng ngây ngất ngẩng lên, hai tay vốc lấy cát vàng rắc lên người mình!</w:t>
      </w:r>
      <w:r>
        <w:br w:type="textWrapping"/>
      </w:r>
      <w:r>
        <w:br w:type="textWrapping"/>
      </w:r>
      <w:r>
        <w:t xml:space="preserve">“Con đang làm gì thế!” Lão già đột nhiên hét lên thất thanh.</w:t>
      </w:r>
      <w:r>
        <w:br w:type="textWrapping"/>
      </w:r>
      <w:r>
        <w:br w:type="textWrapping"/>
      </w:r>
      <w:r>
        <w:t xml:space="preserve">Cô bé cứ như người điếc chẳng có phản ứng, hai tay bắt đầu cởi thắt lưng ra.</w:t>
      </w:r>
      <w:r>
        <w:br w:type="textWrapping"/>
      </w:r>
      <w:r>
        <w:br w:type="textWrapping"/>
      </w:r>
      <w:r>
        <w:t xml:space="preserve">Lão già thấy chuyện bất thường bèn vội vã lấy từ ngực ra một chiếc bình nhỏ, hấp tấp đi đến cạnh cô, mở nắp bình huơ huơ dưới mũi cô nàng.</w:t>
      </w:r>
      <w:r>
        <w:br w:type="textWrapping"/>
      </w:r>
      <w:r>
        <w:br w:type="textWrapping"/>
      </w:r>
      <w:r>
        <w:t xml:space="preserve">Cô bé hắt hơi, thoắt cái bừng tỉnh, ngơ ngác nhìn gương mặt gần trong gang tấc của lão già, “Thúc thúc, mùi gì vậy? Khó ngửi quá.”</w:t>
      </w:r>
      <w:r>
        <w:br w:type="textWrapping"/>
      </w:r>
      <w:r>
        <w:br w:type="textWrapping"/>
      </w:r>
      <w:r>
        <w:t xml:space="preserve">“Tỏi.” Lão già thở dài, cất bình đi rồi vỗ lưng cô, “Ra đi, đừng nhìn mớ cát ấy nữa.”</w:t>
      </w:r>
      <w:r>
        <w:br w:type="textWrapping"/>
      </w:r>
      <w:r>
        <w:br w:type="textWrapping"/>
      </w:r>
      <w:r>
        <w:t xml:space="preserve">Cô bé mù mờ đứng yên tại chỗ, mãi mới phát giác bản thân đang cởi áo ngoài mà đứng trong rương. Cô thẹn thùng lại sợ hãi, vừa mặc quần áo vừa nhảy ra khỏi rương. Lần này cô nàng không dám nhìn bậy nữa mà ngoan ngoãn bám theo sau lưng lão già nửa bước không rời.</w:t>
      </w:r>
      <w:r>
        <w:br w:type="textWrapping"/>
      </w:r>
      <w:r>
        <w:br w:type="textWrapping"/>
      </w:r>
      <w:r>
        <w:t xml:space="preserve">Lão già vuốt tường, ngón tay gõ nhẹ vào viên gạch bị lỏng ra, nét mặt thoáng lộ nét vui mừng, quay sang cô bé hỏi xin hai cây đinh cực mảnh rồi dùng búa gõ vào giữa khe hở, sau đó dùng đinh như kẹp mà chậm rãi kéo viên gạch nọ ra.</w:t>
      </w:r>
      <w:r>
        <w:br w:type="textWrapping"/>
      </w:r>
      <w:r>
        <w:br w:type="textWrapping"/>
      </w:r>
      <w:r>
        <w:t xml:space="preserve">Lách cách, gạch vụn rơi xuống, lão già đang định cầm đèn soi vào thì có thứ gì đó như xúc tu thò ra, hút lấy cổ lão già. Lão già hét thảm một tiếng, nhanh chóng rút chủy thủ ra chém vào xúc tu.</w:t>
      </w:r>
      <w:r>
        <w:br w:type="textWrapping"/>
      </w:r>
      <w:r>
        <w:br w:type="textWrapping"/>
      </w:r>
      <w:r>
        <w:t xml:space="preserve">Cô bé phản ứng nhanh nhẹn, lập tức cầm đèn đốt xúc tu.</w:t>
      </w:r>
      <w:r>
        <w:br w:type="textWrapping"/>
      </w:r>
      <w:r>
        <w:br w:type="textWrapping"/>
      </w:r>
      <w:r>
        <w:t xml:space="preserve">Đoạn bị lão già chặt xuống chẳng mấy chốc lại dài ra, tiếp tục trườn về phía lão già.</w:t>
      </w:r>
      <w:r>
        <w:br w:type="textWrapping"/>
      </w:r>
      <w:r>
        <w:br w:type="textWrapping"/>
      </w:r>
      <w:r>
        <w:t xml:space="preserve">Lão già một tay bụm chặt vết thương trên chân, một tay vung vẩy chủy thủ.</w:t>
      </w:r>
      <w:r>
        <w:br w:type="textWrapping"/>
      </w:r>
      <w:r>
        <w:br w:type="textWrapping"/>
      </w:r>
      <w:r>
        <w:t xml:space="preserve">Thứ nọ như biết được sự lợi hại của chủy thủ, bỗng dưng quấn lấy tay lão già dùng lực giật mạnh. Lão già loạng choạng chúi nhủi về phía trước một bước, vội vàng dùng tay còn lại gỡ thứ nọ ra.</w:t>
      </w:r>
      <w:r>
        <w:br w:type="textWrapping"/>
      </w:r>
      <w:r>
        <w:br w:type="textWrapping"/>
      </w:r>
      <w:r>
        <w:t xml:space="preserve">Thứ nọ ngửi thấy mùi máu thì run lên, hưng phấn gấp trăm lần mà bổ nhào qua.</w:t>
      </w:r>
      <w:r>
        <w:br w:type="textWrapping"/>
      </w:r>
      <w:r>
        <w:br w:type="textWrapping"/>
      </w:r>
      <w:r>
        <w:t xml:space="preserve">“Cúi đầu!” Cô bé hô lớn.</w:t>
      </w:r>
      <w:r>
        <w:br w:type="textWrapping"/>
      </w:r>
      <w:r>
        <w:br w:type="textWrapping"/>
      </w:r>
      <w:r>
        <w:t xml:space="preserve">Lão già ăn ý cúi đầu.</w:t>
      </w:r>
      <w:r>
        <w:br w:type="textWrapping"/>
      </w:r>
      <w:r>
        <w:br w:type="textWrapping"/>
      </w:r>
      <w:r>
        <w:t xml:space="preserve">Cô bé một tay hất dầu, một tay châm lửa.</w:t>
      </w:r>
      <w:r>
        <w:br w:type="textWrapping"/>
      </w:r>
      <w:r>
        <w:br w:type="textWrapping"/>
      </w:r>
      <w:r>
        <w:t xml:space="preserve">Xoẹt một tiếng, thứ nọ bốc cháy!</w:t>
      </w:r>
      <w:r>
        <w:br w:type="textWrapping"/>
      </w:r>
      <w:r>
        <w:br w:type="textWrapping"/>
      </w:r>
      <w:r>
        <w:t xml:space="preserve">Cô bé kéo lão già bỏ chạy.</w:t>
      </w:r>
      <w:r>
        <w:br w:type="textWrapping"/>
      </w:r>
      <w:r>
        <w:br w:type="textWrapping"/>
      </w:r>
    </w:p>
    <w:p>
      <w:pPr>
        <w:pStyle w:val="Heading2"/>
      </w:pPr>
      <w:bookmarkStart w:id="32" w:name="chương-3-2-chiến-đấu-vì-tình-yêu-và-chính-nghĩa-trung"/>
      <w:bookmarkEnd w:id="32"/>
      <w:r>
        <w:t xml:space="preserve">8. Chương 3-2: Chiến Đấu! Vì Tình Yêu Và Chính Nghĩa! (trung)</w:t>
      </w:r>
    </w:p>
    <w:p>
      <w:pPr>
        <w:pStyle w:val="Compact"/>
      </w:pPr>
      <w:r>
        <w:br w:type="textWrapping"/>
      </w:r>
      <w:r>
        <w:br w:type="textWrapping"/>
      </w:r>
      <w:r>
        <w:t xml:space="preserve">Thanh Phong thừa cơ chui ra. Nó ngẫm nghĩ, dùng vuốt bấu vào cửa đá rồi giật mạnh một cái. Thứ ban nãy lão già và cô bé chưa từng gặp, nếu có bọn Ung Hoài ở đây thì nhất định sẽ nhận ra là hoa hút máu. Có điều hoa hút máu luôn giữ ở tầng một, thấy chúng ở đây Thanh Phong có đôi chút hiếu kỳ.</w:t>
      </w:r>
      <w:r>
        <w:br w:type="textWrapping"/>
      </w:r>
      <w:r>
        <w:br w:type="textWrapping"/>
      </w:r>
      <w:r>
        <w:t xml:space="preserve">Cô bé kéo lão già chạy đi thật xa mới dừng lại.</w:t>
      </w:r>
      <w:r>
        <w:br w:type="textWrapping"/>
      </w:r>
      <w:r>
        <w:br w:type="textWrapping"/>
      </w:r>
      <w:r>
        <w:t xml:space="preserve">Lão già run rẩy vịn lấy cột đá, khó khăn lắm mới ngồi xuống được.</w:t>
      </w:r>
      <w:r>
        <w:br w:type="textWrapping"/>
      </w:r>
      <w:r>
        <w:br w:type="textWrapping"/>
      </w:r>
      <w:r>
        <w:t xml:space="preserve">Cô bé xem xét vết thương cho lão già, phát hiện nơi đó bị cắn một lỗ, máu vẫn đang rỉ ra ngoài nhưng may chưa phạm vào động mạch hay chỗ hiểm, trong thời gian ngắn không mấy nguy hiểm. Cô lấy thuốc trị thương ra thoa chô ông.</w:t>
      </w:r>
      <w:r>
        <w:br w:type="textWrapping"/>
      </w:r>
      <w:r>
        <w:br w:type="textWrapping"/>
      </w:r>
      <w:r>
        <w:t xml:space="preserve">Lão già run giọng nói: “Đó rất có thể là bẫy. Đều trách thúc cả, bị ma đưa lối quỷ đưa đường, nên sớm biết tên họ Tôn sẽ không đơn giản thua vật ấy vào tay thúc!”</w:t>
      </w:r>
      <w:r>
        <w:br w:type="textWrapping"/>
      </w:r>
      <w:r>
        <w:br w:type="textWrapping"/>
      </w:r>
      <w:r>
        <w:t xml:space="preserve">Cô bé nói: “Hắn xấu xa quá, chúng ta ra ngoài tìm hắn tính sổ!”</w:t>
      </w:r>
      <w:r>
        <w:br w:type="textWrapping"/>
      </w:r>
      <w:r>
        <w:br w:type="textWrapping"/>
      </w:r>
      <w:r>
        <w:t xml:space="preserve">“Sợ rằng lúc giao bản đồ cho thúc, hắn không định để bọn ta ra ngoài.” Lão già dựa lưng vào cột đá, nhìn cô bé một cách hiền từ và áy náy, “Ôi, thúc lầm to rồi, đến cũng lão đại, lão tam may ra còn hỗ trợ được lẫn nhau.”</w:t>
      </w:r>
      <w:r>
        <w:br w:type="textWrapping"/>
      </w:r>
      <w:r>
        <w:br w:type="textWrapping"/>
      </w:r>
      <w:r>
        <w:t xml:space="preserve">Cô bé vui vẻ hỏi: “Ban nãy chẳng phải thúc thúc nhìn thấy bọn họ à? Giờ mình đi tìm họ đi!”</w:t>
      </w:r>
      <w:r>
        <w:br w:type="textWrapping"/>
      </w:r>
      <w:r>
        <w:br w:type="textWrapping"/>
      </w:r>
      <w:r>
        <w:t xml:space="preserve">Lão già ừ một tiếng, lướt mắt nhìn sơ chung quanh. Mặt ông ta chợt đanh lại, đáy mắt lóe lên ánh nhìn không dám tin, biết cô bé đang hô gọi mới bừng tỉnh, trầm ngâm lấy bản đồ ra và chỉ vào một điểm: “Con đến nơi này xem xem. Lão đại và lão tam đều là tay lành nghề, nhất định có thể tìm thấy vị trí ngôi mộ chính ở tầng thứ hai.” Khẳng định cô bé đã nhớ kỹ vị trí, lão già mới gấp bản đồ cất vào túi vải của cô, “Con đi đi, tìm thấy thì giao bản đồ cho họ cùng đi tìm thứ ấy. Tìm được nhớ chứa vào bình, chớ vội dùng, lời tên họ Tôn không thể hoàn toàn tin tưởng, chúng ta phải đề phòng. Nếu tìm không thấy thì cứ theo đường cũ ra ngoài, thúc đợi các con ngoài cửa mộ.”</w:t>
      </w:r>
      <w:r>
        <w:br w:type="textWrapping"/>
      </w:r>
      <w:r>
        <w:br w:type="textWrapping"/>
      </w:r>
      <w:r>
        <w:t xml:space="preserve">“Thúc thúc…” Cô bé không yên tâm.</w:t>
      </w:r>
      <w:r>
        <w:br w:type="textWrapping"/>
      </w:r>
      <w:r>
        <w:br w:type="textWrapping"/>
      </w:r>
      <w:r>
        <w:t xml:space="preserve">Lão già nói: “Thúc bị thương rồi, không thể đi cùng con, đợi các người ở cửa ra là an toàn nhất.”</w:t>
      </w:r>
      <w:r>
        <w:br w:type="textWrapping"/>
      </w:r>
      <w:r>
        <w:br w:type="textWrapping"/>
      </w:r>
      <w:r>
        <w:t xml:space="preserve">Cô bé nói: “Con đưa thúc ra cửa.”</w:t>
      </w:r>
      <w:r>
        <w:br w:type="textWrapping"/>
      </w:r>
      <w:r>
        <w:br w:type="textWrapping"/>
      </w:r>
      <w:r>
        <w:t xml:space="preserve">“Không cần, thúc biết đường. Mỗi con đường, một cột mốc trên bản đồ thúc đều nhớ rất rõ ràng.” Lão già nói: “Con mau đi tìm bọn họ, nhỡ muộn họ sẽ gặp rắc rối to.” Thấy cô bé còn trù trừ chưa đi, lão già bèn đứng lên đẩy khẽ, “Đi đi, đi mau, phải sớm tìm thấy bọn Ung Hoài.”</w:t>
      </w:r>
      <w:r>
        <w:br w:type="textWrapping"/>
      </w:r>
      <w:r>
        <w:br w:type="textWrapping"/>
      </w:r>
      <w:r>
        <w:t xml:space="preserve">Cô bé quen nghe lão già chỉ huy, tuy trong lòng không nỡ nhưng vẫn ngoan ngoãn giao đèn da cho lão già, còn mình lấy trong túi vải ra đèn lồng nhỏ, lưu luyến quay đầu bỏ đi.</w:t>
      </w:r>
      <w:r>
        <w:br w:type="textWrapping"/>
      </w:r>
      <w:r>
        <w:br w:type="textWrapping"/>
      </w:r>
      <w:r>
        <w:t xml:space="preserve">Thanh Phong bám theo cô bé như một cái bóng, vừa nghĩ đến chuyện gặp được Ung Hoài, trong lòng nó sung sướng lâng lâng.</w:t>
      </w:r>
      <w:r>
        <w:br w:type="textWrapping"/>
      </w:r>
      <w:r>
        <w:br w:type="textWrapping"/>
      </w:r>
      <w:r>
        <w:t xml:space="preserve">Ngồi giấu mình trong góc khuất, lão già theo dõi con rồng vốn chiếm cứ ngọn núi, bị bọn họ sờ mó ban nãy đang chao liệng trên không trung, sau đó từ từ bay xa dần theo cô bé, trong lòng ông ta sợ hãi đến cực độ. Ông ta đã phát hiện té ra trên núi chẳng có rồng rắn gì mới sinh lòng nghi ngờ, bảo cháu gái đi trước, còn mình thì ở lại quan sát, nào ngờ lại gặp kết quả như vậy!</w:t>
      </w:r>
      <w:r>
        <w:br w:type="textWrapping"/>
      </w:r>
      <w:r>
        <w:br w:type="textWrapping"/>
      </w:r>
      <w:r>
        <w:t xml:space="preserve">Trơ mắt nhìn bóng lưng cháu gái biến mất dần khỏi tầm nhìn, lão già vuốt ve tấm bản đồ còn lại trong người. Ông ta lăm le Trường Sinh Đồ của nhà họ Tôn đã lâu, tuy đánh cược thắng lão nhị nhà họ được một bản phục chế nhưng qua lại với họ Tôn lâu như vậy, bảo ông làm sao tin họ không động tay động chân với tấm bản đồ đây? Vì vậy ông đã âm thầm mua chuộc người hầu của nhà họ Tôn, trộm được một tấm khác từ chỗ lão đại họ Tôn. Trộm thử xem sao mà lại xảy ra vấn đề. Hai tấm Trường Sinh Đồ hoàn toàn không giống nhau. Ông vốn tưởng mình bị gạt, song tình cờ ghép hai tấm bản đồ lại mới phát hiện đó chính là tấm bản đồ thứ ba.</w:t>
      </w:r>
      <w:r>
        <w:br w:type="textWrapping"/>
      </w:r>
      <w:r>
        <w:br w:type="textWrapping"/>
      </w:r>
      <w:r>
        <w:t xml:space="preserve">Kiểu bản đồ ghép hai thành một cũng chẳng phải hiếm. Có những người giấu bảo tàng ở một nơi, sau đó vẽ ra bản đồ rồi chia thành hai mảnh truyền cho đời sau, bảo con cháu đợi vài năm sau hẵng lấy ra. Nào ngờ nhà họ Tôn cũng làm theo cách này, có thể thấy được tầm quan trọng của tấm bản đồ ấy. Trước khi xuất phát, ông từng nghiên cứu bản đồ không biết bao nhiêu lần, cuối cùng khẳng định không quá mạo hiểm mới dắt cháu gái đến đây. Trước khi đi ông ta cũng tính đến khả năng sẽ gặp nguy hiểm nhưng không lường trước được mình đã đánh giá thấp kết cấu phức tạp của lăng mộ, càng không ngờ lão đại, lão tam lại bám theo sau, vì vậy hành động lần này gặp phải không ít biến số.</w:t>
      </w:r>
      <w:r>
        <w:br w:type="textWrapping"/>
      </w:r>
      <w:r>
        <w:br w:type="textWrapping"/>
      </w:r>
      <w:r>
        <w:t xml:space="preserve">Kế sách hiện thời là chỉ đành dựa vào bản đồ mà nhanh hơn người khác một bước.</w:t>
      </w:r>
      <w:r>
        <w:br w:type="textWrapping"/>
      </w:r>
      <w:r>
        <w:br w:type="textWrapping"/>
      </w:r>
      <w:r>
        <w:t xml:space="preserve">Lão già thổi tắt đèn, rón rén đi về hướng ngược lại.</w:t>
      </w:r>
      <w:r>
        <w:br w:type="textWrapping"/>
      </w:r>
      <w:r>
        <w:br w:type="textWrapping"/>
      </w:r>
      <w:r>
        <w:t xml:space="preserve">Đi được nửa đường, cô bé chợt như linh cảm được gì đó mà quay lại, nhìn chăm chú vào bóng tối một lúc lâu, ánh mắt toát lên vẻ hoảng sợ, gọi to: “Thúc thúc?”</w:t>
      </w:r>
      <w:r>
        <w:br w:type="textWrapping"/>
      </w:r>
      <w:r>
        <w:br w:type="textWrapping"/>
      </w:r>
      <w:r>
        <w:t xml:space="preserve">Mặc kệ thúc thúc của cô nào, mau đi tìm Ung Hoài coi…</w:t>
      </w:r>
      <w:r>
        <w:br w:type="textWrapping"/>
      </w:r>
      <w:r>
        <w:br w:type="textWrapping"/>
      </w:r>
      <w:r>
        <w:t xml:space="preserve">Thanh Phong sốt ruột thầm nghĩ.</w:t>
      </w:r>
      <w:r>
        <w:br w:type="textWrapping"/>
      </w:r>
      <w:r>
        <w:br w:type="textWrapping"/>
      </w:r>
      <w:r>
        <w:t xml:space="preserve">Cô bé đương nhiên không nghe được tiếng lòng của rồng ta, cô co giò chạy như bay về vị trí ban nãy lão già ngồi.</w:t>
      </w:r>
      <w:r>
        <w:br w:type="textWrapping"/>
      </w:r>
      <w:r>
        <w:br w:type="textWrapping"/>
      </w:r>
      <w:r>
        <w:t xml:space="preserve">Thanh Phong chỉ đành rề rà bám theo, sau đó phát hiện thì ra bọn họ bỏ đi chưa được bao lâu nhưng lão già đã không còn ở đó.</w:t>
      </w:r>
      <w:r>
        <w:br w:type="textWrapping"/>
      </w:r>
      <w:r>
        <w:br w:type="textWrapping"/>
      </w:r>
      <w:r>
        <w:t xml:space="preserve">“Thúc thúc!” Cô bé lo lắng chạy bừa khắp nơi.</w:t>
      </w:r>
      <w:r>
        <w:br w:type="textWrapping"/>
      </w:r>
      <w:r>
        <w:br w:type="textWrapping"/>
      </w:r>
      <w:r>
        <w:t xml:space="preserve">Thanh Phong rất muốn nhắc nhở cô nàng, có lẽ lão già đi ra bằng đường khác rồi. Thế nhưng nhìn bộ dạng càng lúc càng nóng lòng của cô bé, nó thấy thôi thì đừng nhảy ra hù đối phương vẫn hơn. Nó chẳng muốn đường dây cuối cùng đưa nó đi gặp Ung Hoài cũng đứt mất.</w:t>
      </w:r>
      <w:r>
        <w:br w:type="textWrapping"/>
      </w:r>
      <w:r>
        <w:br w:type="textWrapping"/>
      </w:r>
      <w:r>
        <w:t xml:space="preserve">Cô bé tìm cả nửa ngày trời vẫn không thấy người, cuối cùng đành bỏ cuộc, ngồi xuống nơi lão già vừa ngồi rồi ngẩn ra mất một lúc. Có điều cô vẫn chưa nản lòng, vừa đi vừa không ngừng thì thầm gọi.</w:t>
      </w:r>
      <w:r>
        <w:br w:type="textWrapping"/>
      </w:r>
      <w:r>
        <w:br w:type="textWrapping"/>
      </w:r>
      <w:r>
        <w:t xml:space="preserve">Thanh Phong lo rằng cô nàng sẽ gọi đến những thứ không nên đến, tai bọn Nhị Mao, Lục Cương thính ghê lắm.</w:t>
      </w:r>
      <w:r>
        <w:br w:type="textWrapping"/>
      </w:r>
      <w:r>
        <w:br w:type="textWrapping"/>
      </w:r>
      <w:r>
        <w:t xml:space="preserve">May mà tấm bản đồ trong tay cô bé rất lợi hại, dọc đường không gặp chút trắc trở nào, chẳng mấy chốc đã thoát khỏi hang động, đi ra tới đường mộ.</w:t>
      </w:r>
      <w:r>
        <w:br w:type="textWrapping"/>
      </w:r>
      <w:r>
        <w:br w:type="textWrapping"/>
      </w:r>
      <w:r>
        <w:t xml:space="preserve">Vừa ra được đến đường, Thanh Phong cảm thấy toàn thân không chỗ nào không thoải mái. Chung quy vẫn là nơi quen thuộc, cả không khí cũng trong hơn nơi khác vài phần. Đã không cần đi theo hướng dẫn của bản đồ trong tay cô bé, Thanh Phong hớn hở bỏ mặc cô nàng mà chạy thẳng đến ngôi mộ chính mà lão già nhắc đến.</w:t>
      </w:r>
      <w:r>
        <w:br w:type="textWrapping"/>
      </w:r>
      <w:r>
        <w:br w:type="textWrapping"/>
      </w:r>
      <w:r>
        <w:t xml:space="preserve">Nơi lão già nói ban nãy là nhà của Lục Cương, to hơn nhà Nhị Mao tí xíu, còn có vài thứ có giá trị, nghe Bạch Cương bảo giấu trong cỗ quan tài sâu nhất.</w:t>
      </w:r>
      <w:r>
        <w:br w:type="textWrapping"/>
      </w:r>
      <w:r>
        <w:br w:type="textWrapping"/>
      </w:r>
      <w:r>
        <w:t xml:space="preserve">Trong đám cương thi thì Lục Cương là tên nhỏ mọn nhất. Có lần bọn chúng bày trò giải trí, yêu cầu dùng hai từ miêu tả đặc điểm của Lục Cương, Bạch Cương bảo “bủn xỉn”, Nhị Mao nói “cay nghiệt”, Tử Cương “khinh bỉ”, Phi Cương… Phi Cương luôn không thích tụ họp, không tham gia. Thanh Phong cảm thấy từ nó dùng là chính xác nhất – thảm họa, tuy rằng những tên khác chẳng ai tán thưởng. Thanh Phong giờ đây lo nhất là bọn Ung Hoài chạm mặt gã, nhất là A Tư, A Tưởng hai tên mê tiền, đến lúc đó sẽ như sét đánh không kịp bưng tai, đánh cho cả bọn cháy khét lẹt.</w:t>
      </w:r>
      <w:r>
        <w:br w:type="textWrapping"/>
      </w:r>
      <w:r>
        <w:br w:type="textWrapping"/>
      </w:r>
      <w:r>
        <w:t xml:space="preserve">Cửa mộ chính mở rộng, một giọng nói chói lói vang lên: “Ngươi đến làm gì?”</w:t>
      </w:r>
      <w:r>
        <w:br w:type="textWrapping"/>
      </w:r>
      <w:r>
        <w:br w:type="textWrapping"/>
      </w:r>
      <w:r>
        <w:t xml:space="preserve">Thành Phong cúi xuống, thò đầu vào trong, nửa thân người vẫn kẹt bên ngoài, “Ngươi đang làm gì thế?”</w:t>
      </w:r>
      <w:r>
        <w:br w:type="textWrapping"/>
      </w:r>
      <w:r>
        <w:br w:type="textWrapping"/>
      </w:r>
      <w:r>
        <w:t xml:space="preserve">Lục Cương ngồi trên quan tài, một chân co lên, một tay chống má ra vẻ công tử trác táng mà đáp: “Ôm cây (株, pinyin: zhū) đợi thỏ.”</w:t>
      </w:r>
      <w:r>
        <w:br w:type="textWrapping"/>
      </w:r>
      <w:r>
        <w:br w:type="textWrapping"/>
      </w:r>
      <w:r>
        <w:t xml:space="preserve">“…Ôm heo (猪, pinyin: zhū) đợi thỏ của ngươi ý nghĩa có phải cũng từa tựa như ôm heo đợi thỏ mà ta đang nghĩ không nhỉ?”</w:t>
      </w:r>
      <w:r>
        <w:br w:type="textWrapping"/>
      </w:r>
      <w:r>
        <w:br w:type="textWrapping"/>
      </w:r>
      <w:r>
        <w:t xml:space="preserve">“Ta không biết ngươi đang nghĩ đến loại nào nhưng kinh nghiệm mách bảo ta, không phải.” Lục Cương đổi tay chống má, “Ta đang đợi con người chui đầu vào lưới. Đúng, chính là ‘chui đầu vào lưới’ mà ngươi đang nghĩ đó.”</w:t>
      </w:r>
      <w:r>
        <w:br w:type="textWrapping"/>
      </w:r>
      <w:r>
        <w:br w:type="textWrapping"/>
      </w:r>
      <w:r>
        <w:t xml:space="preserve">“Ngươi vẫn chưa gặp được con người sao?” Thanh Phong thầm thấy may mắn.</w:t>
      </w:r>
      <w:r>
        <w:br w:type="textWrapping"/>
      </w:r>
      <w:r>
        <w:br w:type="textWrapping"/>
      </w:r>
      <w:r>
        <w:t xml:space="preserve">“Rồi chứ.” Lục Cương phì cười, “Ngươi tưởng ta cũng chưa hiểu việc đời như ngươi sao?”</w:t>
      </w:r>
      <w:r>
        <w:br w:type="textWrapping"/>
      </w:r>
      <w:r>
        <w:br w:type="textWrapping"/>
      </w:r>
      <w:r>
        <w:t xml:space="preserve">“Thế bọn người đó đâu?”</w:t>
      </w:r>
      <w:r>
        <w:br w:type="textWrapping"/>
      </w:r>
      <w:r>
        <w:br w:type="textWrapping"/>
      </w:r>
      <w:r>
        <w:t xml:space="preserve">“Chôn hết rồi, mùa xuân đơm hoa, mùa hạ kết quả.”</w:t>
      </w:r>
      <w:r>
        <w:br w:type="textWrapping"/>
      </w:r>
      <w:r>
        <w:br w:type="textWrapping"/>
      </w:r>
      <w:r>
        <w:t xml:space="preserve">Thanh Phong đầu óc hết sức căng thẳng, vội hỏi: “Ai chết?”</w:t>
      </w:r>
      <w:r>
        <w:br w:type="textWrapping"/>
      </w:r>
      <w:r>
        <w:br w:type="textWrapping"/>
      </w:r>
      <w:r>
        <w:t xml:space="preserve">“Ai nhớ chứ, chuyện đời nảo đời nào rồi.”</w:t>
      </w:r>
      <w:r>
        <w:br w:type="textWrapping"/>
      </w:r>
      <w:r>
        <w:br w:type="textWrapping"/>
      </w:r>
      <w:r>
        <w:t xml:space="preserve">Bấy giờ Thanh Phong mới biết gã đang nhớ về quá khứ, thần kinh căng như dây cung mới được thả lỏng đôi chút.</w:t>
      </w:r>
      <w:r>
        <w:br w:type="textWrapping"/>
      </w:r>
      <w:r>
        <w:br w:type="textWrapping"/>
      </w:r>
      <w:r>
        <w:t xml:space="preserve">Lục Cương ngoắc nó: “Ngươi xuống đây.”</w:t>
      </w:r>
      <w:r>
        <w:br w:type="textWrapping"/>
      </w:r>
      <w:r>
        <w:br w:type="textWrapping"/>
      </w:r>
      <w:r>
        <w:t xml:space="preserve">“Không.” Thanh Phong cảnh giác cao độ với gã.</w:t>
      </w:r>
      <w:r>
        <w:br w:type="textWrapping"/>
      </w:r>
      <w:r>
        <w:br w:type="textWrapping"/>
      </w:r>
      <w:r>
        <w:t xml:space="preserve">“Ta không muốn ngửa cổ nói chuyện.”</w:t>
      </w:r>
      <w:r>
        <w:br w:type="textWrapping"/>
      </w:r>
      <w:r>
        <w:br w:type="textWrapping"/>
      </w:r>
      <w:r>
        <w:t xml:space="preserve">“Ngươi có thể nằm xuống mà.”</w:t>
      </w:r>
      <w:r>
        <w:br w:type="textWrapping"/>
      </w:r>
      <w:r>
        <w:br w:type="textWrapping"/>
      </w:r>
      <w:r>
        <w:t xml:space="preserve">Lục Cương nói: “Nằm trên quan tài nhìn một con rồng cứ chằm chằm vào mình như hổ đói?”</w:t>
      </w:r>
      <w:r>
        <w:br w:type="textWrapping"/>
      </w:r>
      <w:r>
        <w:br w:type="textWrapping"/>
      </w:r>
      <w:r>
        <w:t xml:space="preserve">Thanh Phong buồn bực vặn lại: “Ta chằm chằm như hổ đói hồi nào?”</w:t>
      </w:r>
      <w:r>
        <w:br w:type="textWrapping"/>
      </w:r>
      <w:r>
        <w:br w:type="textWrapping"/>
      </w:r>
      <w:r>
        <w:t xml:space="preserve">“Mặt mũi. Ngươi tưởng mặt mũi ngươi lương thiện lắm ấy à?”</w:t>
      </w:r>
      <w:r>
        <w:br w:type="textWrapping"/>
      </w:r>
      <w:r>
        <w:br w:type="textWrapping"/>
      </w:r>
      <w:r>
        <w:t xml:space="preserve">“So với các ngươi…”</w:t>
      </w:r>
      <w:r>
        <w:br w:type="textWrapping"/>
      </w:r>
      <w:r>
        <w:br w:type="textWrapping"/>
      </w:r>
      <w:r>
        <w:t xml:space="preserve">“Mặt mũi bọn ta rất bình thường.”</w:t>
      </w:r>
      <w:r>
        <w:br w:type="textWrapping"/>
      </w:r>
      <w:r>
        <w:br w:type="textWrapping"/>
      </w:r>
      <w:r>
        <w:t xml:space="preserve">“Mặt mũi ta trong loài rồng cũng thuộc loại bình thường… Chứ nhỉ?” Thanh Phong không được tự tin cho lắm. Bó tay thôi, ngoài trong gương nó chưa từng nhìn thấy con rồng thứ hai nào, đời nó chỉ có cương thi nhan nhản chạy tới chạy lui trước mắt, dần dà mắt thẩm mỹ cũng đồng hóa theo bọn chúng, chỉ phân biệt được mặt mũi con người là xấu hay đẹp. Đây là nguyên nhân vừa nhác thấy Ung Hoài nó liền ưng ngay – So với lũ cương thi, mặt mũi Ung Hoài có thể sánh với thần tiên trên trời.</w:t>
      </w:r>
      <w:r>
        <w:br w:type="textWrapping"/>
      </w:r>
      <w:r>
        <w:br w:type="textWrapping"/>
      </w:r>
      <w:r>
        <w:t xml:space="preserve">Nghĩ đến mình có người bạn đời như vậy, Thanh Phong lòng đầy kiêu hãnh.</w:t>
      </w:r>
      <w:r>
        <w:br w:type="textWrapping"/>
      </w:r>
      <w:r>
        <w:br w:type="textWrapping"/>
      </w:r>
      <w:r>
        <w:t xml:space="preserve">“Rốt cuộc ngươi đến làm cái quái gì?” Ngẩng hoài cũng mệt, Lục Cương mặc kệ, nhìn thẳng về phía trước.</w:t>
      </w:r>
      <w:r>
        <w:br w:type="textWrapping"/>
      </w:r>
      <w:r>
        <w:br w:type="textWrapping"/>
      </w:r>
      <w:r>
        <w:t xml:space="preserve">“Báo tin vui.”</w:t>
      </w:r>
      <w:r>
        <w:br w:type="textWrapping"/>
      </w:r>
      <w:r>
        <w:br w:type="textWrapping"/>
      </w:r>
      <w:r>
        <w:t xml:space="preserve">“Ngươi sắp chết?”</w:t>
      </w:r>
      <w:r>
        <w:br w:type="textWrapping"/>
      </w:r>
      <w:r>
        <w:br w:type="textWrapping"/>
      </w:r>
      <w:r>
        <w:t xml:space="preserve">“…Đó là báo tin buồn.”</w:t>
      </w:r>
      <w:r>
        <w:br w:type="textWrapping"/>
      </w:r>
      <w:r>
        <w:br w:type="textWrapping"/>
      </w:r>
      <w:r>
        <w:t xml:space="preserve">“Với ta là tin vui đáng ăn mừng.”</w:t>
      </w:r>
      <w:r>
        <w:br w:type="textWrapping"/>
      </w:r>
      <w:r>
        <w:br w:type="textWrapping"/>
      </w:r>
      <w:r>
        <w:t xml:space="preserve">Cay nghiệt, quả nhiên quá cay nghiệt. Thanh Phong đồng ý với quan điểm của Nhị Mao, “Ta có bạn đời rồi!”</w:t>
      </w:r>
      <w:r>
        <w:br w:type="textWrapping"/>
      </w:r>
      <w:r>
        <w:br w:type="textWrapping"/>
      </w:r>
      <w:r>
        <w:t xml:space="preserve">“Hoa hút máu?”</w:t>
      </w:r>
      <w:r>
        <w:br w:type="textWrapping"/>
      </w:r>
      <w:r>
        <w:br w:type="textWrapping"/>
      </w:r>
      <w:r>
        <w:t xml:space="preserve">“Không, là một con người, một con người xinh đẹp vô cùng.”</w:t>
      </w:r>
      <w:r>
        <w:br w:type="textWrapping"/>
      </w:r>
      <w:r>
        <w:br w:type="textWrapping"/>
      </w:r>
      <w:r>
        <w:t xml:space="preserve">“…Hay ngươi thử cân nhắc thử hoa hút máu đi.” Lục Cương nghiêm mặt nhìn nó, “Chỉ số thông minh của ngươi và nó rất xứng đôi, loài người không hợp với ngươi đâu.”</w:t>
      </w:r>
      <w:r>
        <w:br w:type="textWrapping"/>
      </w:r>
      <w:r>
        <w:br w:type="textWrapping"/>
      </w:r>
      <w:r>
        <w:t xml:space="preserve">Như bất cứ con ngỗng ngốc nào rơi vào lưới tình, Thanh Phong hết sức phản cảm với những lời Lục Cương vừa nói, “Không hợp chỗ nào?”</w:t>
      </w:r>
      <w:r>
        <w:br w:type="textWrapping"/>
      </w:r>
      <w:r>
        <w:br w:type="textWrapping"/>
      </w:r>
      <w:r>
        <w:t xml:space="preserve">“Loài người xảo quyệt, nham hiểm, dễ thay đổi, ngươi hoàn toàn không phải đối thủ của chúng.”</w:t>
      </w:r>
      <w:r>
        <w:br w:type="textWrapping"/>
      </w:r>
      <w:r>
        <w:br w:type="textWrapping"/>
      </w:r>
      <w:r>
        <w:t xml:space="preserve">“Loài người cũng có kẻ thành thật!”</w:t>
      </w:r>
      <w:r>
        <w:br w:type="textWrapping"/>
      </w:r>
      <w:r>
        <w:br w:type="textWrapping"/>
      </w:r>
      <w:r>
        <w:t xml:space="preserve">“Nhưng bọn chúng sẽ không có mặt ở đây.”</w:t>
      </w:r>
      <w:r>
        <w:br w:type="textWrapping"/>
      </w:r>
      <w:r>
        <w:br w:type="textWrapping"/>
      </w:r>
      <w:r>
        <w:t xml:space="preserve">Thanh Phong bị tổn thương rồi nha. Nó vô cùng muốn thao thao bất tuyệt phản bác một cách thâm thúy, sau đó chống nạnh, chỉ thẳng vào mặt Lục Cương đang á khẩu không nói được câu nào mà ha hả cười. Tiếc rằng nó có thể tưởng tượng ra hình ảnh nhưng lại không tưởng tượng được lời thoại, cuối cùng chỉ đành hậm hực rụt đầu về, “Thời gian sẽ chứng minh bọn ta sẽ có được hạnh phúc.”</w:t>
      </w:r>
      <w:r>
        <w:br w:type="textWrapping"/>
      </w:r>
      <w:r>
        <w:br w:type="textWrapping"/>
      </w:r>
      <w:r>
        <w:t xml:space="preserve">Lục Cương đáp: “Ờ, ngươi sống sót được dưới tay lũ thuộc hạ của hắn thì đúng là chuyện đáng để cảm thấy hạnh phúc rồi.”</w:t>
      </w:r>
      <w:r>
        <w:br w:type="textWrapping"/>
      </w:r>
      <w:r>
        <w:br w:type="textWrapping"/>
      </w:r>
      <w:r>
        <w:t xml:space="preserve">Thanh Phong tức xì khói. Nó rời khỏi gian mộ của Lục Cương, chạy theo hướng đi của cô bé, lòng thầm trù cho tiền riêng của Lục Cương đều không cánh mà bay toàn bộ- Lần tưởng tượng này nó lược tất những chi tiết liên quan đến quá trính, trong đầu trực tiếp nhảy đến dáng vẻ hoảng hốt ảo não ủ rũ tuyệt vọng khi phát hiện tiền bị mất sạch của Lục Cương.</w:t>
      </w:r>
      <w:r>
        <w:br w:type="textWrapping"/>
      </w:r>
      <w:r>
        <w:br w:type="textWrapping"/>
      </w:r>
      <w:r>
        <w:t xml:space="preserve">“Ha ha ha…” Nó vui vẻ cười phá lên.</w:t>
      </w:r>
      <w:r>
        <w:br w:type="textWrapping"/>
      </w:r>
      <w:r>
        <w:br w:type="textWrapping"/>
      </w:r>
      <w:r>
        <w:t xml:space="preserve">Rồng là loại sinh vật rất dễ thỏa mãn. Chỉ nhờ tưởng tượng mà tâm trạng Thanh Phong đã bình thường lại. Nó quyết định đơn phương hội họp với cô bé, tiếp tục bám theo phía sau. Lòng nó luôn có linh tính đi theo cô bé nhất định sẽ gặp được Ung Hoài.</w:t>
      </w:r>
      <w:r>
        <w:br w:type="textWrapping"/>
      </w:r>
      <w:r>
        <w:br w:type="textWrapping"/>
      </w:r>
      <w:r>
        <w:t xml:space="preserve">Linh tính chẳng mấy chốc biến thành sự thật.</w:t>
      </w:r>
      <w:r>
        <w:br w:type="textWrapping"/>
      </w:r>
      <w:r>
        <w:br w:type="textWrapping"/>
      </w:r>
      <w:r>
        <w:t xml:space="preserve">Nó lượn người qua, quả nhiên nhìn thấy A Tư, A Tưởng một người cầm đèn, một người cầm thứ gì đó tròn tròn từ hướng ngược lại lảo đảo chạy tới.</w:t>
      </w:r>
      <w:r>
        <w:br w:type="textWrapping"/>
      </w:r>
      <w:r>
        <w:br w:type="textWrapping"/>
      </w:r>
      <w:r>
        <w:t xml:space="preserve">Thanh Phong vui sướng, vẫy đuôi định gọi nhưng móng vuốt đang quắp quần áo lại nhắc nhở nó mình đang mang hình rồng. Nó vội vã chui vào góc đường, biến thành người rồi hấp tấp mặc quần áo.</w:t>
      </w:r>
      <w:r>
        <w:br w:type="textWrapping"/>
      </w:r>
      <w:r>
        <w:br w:type="textWrapping"/>
      </w:r>
      <w:r>
        <w:t xml:space="preserve">Với rồng ta đây chẳng khác nào muốn lấy mạng nó. Một đôi hài màu sắc sặc sỡ hình như chỗ nào xỏ vào cũng được, lại chẳng biết nên xỏ vào đâu. Nó rầu rĩ nhớ lại quãng thời gian Ung Hoài vẫn còn bên cạnh, những ngày tháng ấy đẹp đẽ biết bao.</w:t>
      </w:r>
      <w:r>
        <w:br w:type="textWrapping"/>
      </w:r>
      <w:r>
        <w:br w:type="textWrapping"/>
      </w:r>
      <w:r>
        <w:t xml:space="preserve">Tiếng bước chân của A Tư, A Tưởng càng lúc càng gần.</w:t>
      </w:r>
      <w:r>
        <w:br w:type="textWrapping"/>
      </w:r>
      <w:r>
        <w:br w:type="textWrapping"/>
      </w:r>
      <w:r>
        <w:t xml:space="preserve">Bấy giờ Thanh Phong chợt nghĩ tới một vấn đề: Ung Hoài đâu?</w:t>
      </w:r>
      <w:r>
        <w:br w:type="textWrapping"/>
      </w:r>
      <w:r>
        <w:br w:type="textWrapping"/>
      </w:r>
      <w:r>
        <w:t xml:space="preserve">Nó thò đầu ra.</w:t>
      </w:r>
      <w:r>
        <w:br w:type="textWrapping"/>
      </w:r>
      <w:r>
        <w:br w:type="textWrapping"/>
      </w:r>
      <w:r>
        <w:t xml:space="preserve">Đang cầm đèn chạy chầm chậm phía trước, A Tư đột nhiên nhìn thấy một gương mặt bụ bẫm ló ra từ góc đường. Gã lập tức hét lên thảm thiết.</w:t>
      </w:r>
      <w:r>
        <w:br w:type="textWrapping"/>
      </w:r>
      <w:r>
        <w:br w:type="textWrapping"/>
      </w:r>
      <w:r>
        <w:t xml:space="preserve">Thanh Phong bị dọa giật nảy, sờ soạng mặt, xác định là mặt người mới yên tâm.</w:t>
      </w:r>
      <w:r>
        <w:br w:type="textWrapping"/>
      </w:r>
      <w:r>
        <w:br w:type="textWrapping"/>
      </w:r>
      <w:r>
        <w:t xml:space="preserve">“Ngươi…” A Tưởng thấy nó quần áo lộn xộn thì trong đầu tự động vẽ ra vô số hình ảnh, gã kinh hãi hỏi: “Xảy ra chuyện gì?” Ai có gu nặng dữ vậy?</w:t>
      </w:r>
      <w:r>
        <w:br w:type="textWrapping"/>
      </w:r>
      <w:r>
        <w:br w:type="textWrapping"/>
      </w:r>
      <w:r>
        <w:t xml:space="preserve">Thanh Phong chẳng buồn giải thích với gã, nó hỏi: “Ung Hoài đâu?”</w:t>
      </w:r>
      <w:r>
        <w:br w:type="textWrapping"/>
      </w:r>
      <w:r>
        <w:br w:type="textWrapping"/>
      </w:r>
      <w:r>
        <w:t xml:space="preserve">A Tưởng giơ một ngón tay chỉ ra sau, “Đằng sau.”</w:t>
      </w:r>
      <w:r>
        <w:br w:type="textWrapping"/>
      </w:r>
      <w:r>
        <w:br w:type="textWrapping"/>
      </w:r>
      <w:r>
        <w:t xml:space="preserve">A Tư nhìn quanh quất theo ngón tay của gã, hướng A Tưởng chỉ chẳng có gì khác ngoài bóng tối mênh mang lặng như tờ.</w:t>
      </w:r>
      <w:r>
        <w:br w:type="textWrapping"/>
      </w:r>
      <w:r>
        <w:br w:type="textWrapping"/>
      </w:r>
      <w:r>
        <w:t xml:space="preserve">“Ủa? Sư huynh đâu?” A Tưởng ngơ ngác hỏi.</w:t>
      </w:r>
      <w:r>
        <w:br w:type="textWrapping"/>
      </w:r>
      <w:r>
        <w:br w:type="textWrapping"/>
      </w:r>
      <w:r>
        <w:t xml:space="preserve">A Tư lúng túng: “Có phải là do cương thi…”</w:t>
      </w:r>
      <w:r>
        <w:br w:type="textWrapping"/>
      </w:r>
      <w:r>
        <w:br w:type="textWrapping"/>
      </w:r>
      <w:r>
        <w:t xml:space="preserve">Hai người anh nhìn tôi, tôi nhìn anh, vẻ mặt đều rất khó coi.</w:t>
      </w:r>
      <w:r>
        <w:br w:type="textWrapping"/>
      </w:r>
      <w:r>
        <w:br w:type="textWrapping"/>
      </w:r>
      <w:r>
        <w:t xml:space="preserve">Thanh Phong sốt ruột vỗ cái bốp vào đầu A Tư, “Hồi nãy làm sao vậy?”</w:t>
      </w:r>
      <w:r>
        <w:br w:type="textWrapping"/>
      </w:r>
      <w:r>
        <w:br w:type="textWrapping"/>
      </w:r>
      <w:r>
        <w:t xml:space="preserve">Lực tay của rồng khác với người thường, A Tư từ bên này loạng choạng sang bên kia đường, đầu óc mông lung, ngờ nghệch nhìn chằm chằm vào vách tường.</w:t>
      </w:r>
      <w:r>
        <w:br w:type="textWrapping"/>
      </w:r>
      <w:r>
        <w:br w:type="textWrapping"/>
      </w:r>
      <w:r>
        <w:t xml:space="preserve">A Tưởng sợ Thanh Phong cũng cho mình một cú bèn vội vã nói: “Chắc đi lạc rồi, chúng ta quay lại tìm xem!”</w:t>
      </w:r>
      <w:r>
        <w:br w:type="textWrapping"/>
      </w:r>
      <w:r>
        <w:br w:type="textWrapping"/>
      </w:r>
      <w:r>
        <w:t xml:space="preserve">Thanh Phong ôm quần áo chạy đi.</w:t>
      </w:r>
      <w:r>
        <w:br w:type="textWrapping"/>
      </w:r>
      <w:r>
        <w:br w:type="textWrapping"/>
      </w:r>
      <w:r>
        <w:t xml:space="preserve">A Tưởng kéo A Tư đang trong tình trạng lâng lâng chạy theo Thanh Phong. Thanh Phong chân nam đá chân chiêu cứ như giây kế sẽ ngã nhưng hết lần này đến lần khác Thanh Phong vẫn chân nọ đá chân kia một cách rất an toàn.</w:t>
      </w:r>
      <w:r>
        <w:br w:type="textWrapping"/>
      </w:r>
      <w:r>
        <w:br w:type="textWrapping"/>
      </w:r>
      <w:r>
        <w:t xml:space="preserve">Chẳng những giữ được thăng bằng, Thanh Phong còn rảnh rỗi quay lại trừng mắt bọn họ: “Hai ngươi quá đáng lắm, bỏ rơi Ung Hoài.”</w:t>
      </w:r>
      <w:r>
        <w:br w:type="textWrapping"/>
      </w:r>
      <w:r>
        <w:br w:type="textWrapping"/>
      </w:r>
      <w:r>
        <w:t xml:space="preserve">“Đâu phải, chuyện là thế này, sau khi ngươi mất tích…”</w:t>
      </w:r>
      <w:r>
        <w:br w:type="textWrapping"/>
      </w:r>
      <w:r>
        <w:br w:type="textWrapping"/>
      </w:r>
      <w:r>
        <w:t xml:space="preserve">“Rõ ràng là các ngươi mất tích!”</w:t>
      </w:r>
      <w:r>
        <w:br w:type="textWrapping"/>
      </w:r>
      <w:r>
        <w:br w:type="textWrapping"/>
      </w:r>
      <w:r>
        <w:t xml:space="preserve">“…Sau khi bọn ta mất tích vẫn luôn đi tìm ngươi.” A Tưởng mở to mắt bịa chuyện. Lúc bấy giờ đề nghị đi tìm Thanh Phong chỉ có mình Ung Hoài, hơn nữa còn đề nghị với lập trường rất không kiên định, sau đó được A Tư, A Tưởng khuyên nhủ liền thôi. “Nhưng lăng mộ lớn quá, bọn ta đi mãi đi mãi lại ra đường cái, đi mãi đi mãi rồi đến một căn phòng chứa một đầu cá thật to.”</w:t>
      </w:r>
      <w:r>
        <w:br w:type="textWrapping"/>
      </w:r>
      <w:r>
        <w:br w:type="textWrapping"/>
      </w:r>
      <w:r>
        <w:t xml:space="preserve">“Đầu cá?”</w:t>
      </w:r>
      <w:r>
        <w:br w:type="textWrapping"/>
      </w:r>
      <w:r>
        <w:br w:type="textWrapping"/>
      </w:r>
      <w:r>
        <w:t xml:space="preserve">Nghĩ đến đầu cá, mí mắt A Tưởng giật khẽ một cái nhưng rất nhanh đã bình tĩnh lại. Sau khi vào mộ, gã đã đụng độ quá nhiều thứ không thể tưởng tượng nổi, hoa hút máu, quái lông hình cầu… Con nào con nấy không ngừng khiêu chiến giới hạn tiếp nhận của gã, và mỗi lần kết quả mỗi lần đánh nhau lại khiến gã phát hiện được tiềm lực vô hạn của mình. Đầu cá tuy đáng sợ nhưng vẫn chưa làm gã quá mức kinh hãi.</w:t>
      </w:r>
      <w:r>
        <w:br w:type="textWrapping"/>
      </w:r>
      <w:r>
        <w:br w:type="textWrapping"/>
      </w:r>
      <w:r>
        <w:t xml:space="preserve">“Dùng đầu cá như vậy làm đầu cá hấp ngâm ớt (món đặc sản của vùng Hồ Nam)… Hơi bị to quá. Đầu này cao cỡ bốn, năm mét, hiện nay rất khó tìm được cái nồi nào thích hợp.” Đây là đặc điểm đầu tiên A Tưởng tổng kết đánh giá được sau khi nhìn thấy đầu cá. Đột nhiên gã cảm thấy những đặc điểm này nghe ra có vẻ giống một con quái vật từng được nhắc đến trước đó. “Thi Lý?” Gã chợt nhớ đến một câu thành ngữ – Tầm nhìn hạn hẹp, thì ra nói qua nói lại vẫn đang nói tới cùng một con cá, chỉ là nhìn vào bộ phận khác nhau mà thôi.</w:t>
      </w:r>
      <w:r>
        <w:br w:type="textWrapping"/>
      </w:r>
      <w:r>
        <w:br w:type="textWrapping"/>
      </w:r>
      <w:r>
        <w:t xml:space="preserve">Thanh Phong lập tức sinh lòng cảnh giác, “Ý ngươi là Ung Hoài bị Thi Lý bắt đi rồi?” Sớm biết nó đã đánh cho Thi Lý thành xác cá chép (lý thi)!</w:t>
      </w:r>
      <w:r>
        <w:br w:type="textWrapping"/>
      </w:r>
      <w:r>
        <w:br w:type="textWrapping"/>
      </w:r>
      <w:r>
        <w:t xml:space="preserve">“Chắc không đâu. Con cá đó hình như chỉ ở trong phòng chứ không ra ngoài.” “Vậy Ung Hoài đâu?” “Huynh ấy…” Thanh Phong và A Tưởng đồng loạt im lặng. Phía trước vọng lại tiếng thút thít rất khẽ.</w:t>
      </w:r>
      <w:r>
        <w:br w:type="textWrapping"/>
      </w:r>
      <w:r>
        <w:br w:type="textWrapping"/>
      </w:r>
      <w:r>
        <w:t xml:space="preserve">Chuyện ma quái khác thường trong lăng mộ quá nhiều, giờ đây đột nhiên lại gặp phải một chuyện ma quái bình thường như vậy làm A Tư, A Tưởng cảm thấy thân thiết vô cùng.</w:t>
      </w:r>
      <w:r>
        <w:br w:type="textWrapping"/>
      </w:r>
      <w:r>
        <w:br w:type="textWrapping"/>
      </w:r>
      <w:r>
        <w:t xml:space="preserve">A Tưởng thở dài bảo: “Là tiếng khóc của người đó!”</w:t>
      </w:r>
      <w:r>
        <w:br w:type="textWrapping"/>
      </w:r>
      <w:r>
        <w:br w:type="textWrapping"/>
      </w:r>
      <w:r>
        <w:t xml:space="preserve">“Còn quen lắm cơ.”</w:t>
      </w:r>
      <w:r>
        <w:br w:type="textWrapping"/>
      </w:r>
      <w:r>
        <w:br w:type="textWrapping"/>
      </w:r>
      <w:r>
        <w:t xml:space="preserve">A Tưởng nhìn A Tư, hai người đồng thanh hỏi: “Tiểu Tình?”</w:t>
      </w:r>
      <w:r>
        <w:br w:type="textWrapping"/>
      </w:r>
      <w:r>
        <w:br w:type="textWrapping"/>
      </w:r>
      <w:r>
        <w:t xml:space="preserve">Tiếng khóc bất chợt im bặt, rồi sau đó thật lâu truyền tới tiếng hỏi thăm dò của Ung Hoài: “A Tư, A Tưởng?”</w:t>
      </w:r>
      <w:r>
        <w:br w:type="textWrapping"/>
      </w:r>
      <w:r>
        <w:br w:type="textWrapping"/>
      </w:r>
      <w:r>
        <w:t xml:space="preserve">A Tư, A Tưởng vừa định đáp vâng thì nhìn thấy thân thể như Thái Sơn của Thanh Phong dùng tốc độ di chuyển của lông hồng ù chạy về phía trước.</w:t>
      </w:r>
      <w:r>
        <w:br w:type="textWrapping"/>
      </w:r>
      <w:r>
        <w:br w:type="textWrapping"/>
      </w:r>
      <w:r>
        <w:t xml:space="preserve">Á ha ha ha!</w:t>
      </w:r>
      <w:r>
        <w:br w:type="textWrapping"/>
      </w:r>
      <w:r>
        <w:br w:type="textWrapping"/>
      </w:r>
      <w:r>
        <w:t xml:space="preserve">Tâm trạng của Thanh Phong kích động đến khó tả!</w:t>
      </w:r>
      <w:r>
        <w:br w:type="textWrapping"/>
      </w:r>
      <w:r>
        <w:br w:type="textWrapping"/>
      </w:r>
      <w:r>
        <w:t xml:space="preserve">Cuối cùng nó cũng hiểu được tầm quan trọng của bạn đời đối với một con rồng. Mới chia tay nhau chưa lâu nó đã nhớ nhung khôn xiết. Nó thề rằng từ nay về sau sẽ không bao giờ để bạn đời biến mất khỏi tầm mắt của mình nữa.</w:t>
      </w:r>
      <w:r>
        <w:br w:type="textWrapping"/>
      </w:r>
      <w:r>
        <w:br w:type="textWrapping"/>
      </w:r>
      <w:r>
        <w:t xml:space="preserve">Như linh tính được gì đó, Ung Hoài ngẩng lên, một bóng dáng lếch thếch nghiêng ngả xông vào vùng sáng lờ mờ nhỏ nhoi. Dáng vẻ quần áo lôi thôi của Thanh Phong khiến hắn ngạc nhiên không nói thành lời, bỏ mặc việc an ủi Tiểu Tình dở dang mà vô thức bắt lấy tấm thân vừa bổ nhào tới.</w:t>
      </w:r>
      <w:r>
        <w:br w:type="textWrapping"/>
      </w:r>
      <w:r>
        <w:br w:type="textWrapping"/>
      </w:r>
      <w:r>
        <w:t xml:space="preserve">“UNG!!! HOÀI!!!” Thanh Phong ngẩng đầu gào to. Tiếng gào thê thảm như bị cắt tiết càng tô thêm vẻ đáng sợ của đường mộ.</w:t>
      </w:r>
      <w:r>
        <w:br w:type="textWrapping"/>
      </w:r>
      <w:r>
        <w:br w:type="textWrapping"/>
      </w:r>
      <w:r>
        <w:t xml:space="preserve">“Ngươi bị sao vậy?” Trong nháy mắt Ung Hoài tự tưởng tượng ra hình ảnh “thảm thương” của Thanh Phong.</w:t>
      </w:r>
      <w:r>
        <w:br w:type="textWrapping"/>
      </w:r>
      <w:r>
        <w:br w:type="textWrapping"/>
      </w:r>
      <w:r>
        <w:t xml:space="preserve">Thanh Phong tủi thân nhìn hắn: “Ta không tìm được ngươi.”</w:t>
      </w:r>
      <w:r>
        <w:br w:type="textWrapping"/>
      </w:r>
      <w:r>
        <w:br w:type="textWrapping"/>
      </w:r>
      <w:r>
        <w:t xml:space="preserve">Ôm ấp kiểu này giảm thiểu cự ly giữa hai người, tiếng oán trách thủ thỉ nghe như lời nỉ non của tình nhân, thiếu chút khiến Ung Hoài bỏ chạy mất dép. Hắn vờ như quan tâm hỏi han, lặng lẽ lùi ra sau một bước: “Ngươi không sao chứ? Quần áo của ngươi…”</w:t>
      </w:r>
      <w:r>
        <w:br w:type="textWrapping"/>
      </w:r>
      <w:r>
        <w:br w:type="textWrapping"/>
      </w:r>
      <w:r>
        <w:t xml:space="preserve">“Không biết mặc.” Thanh Phong hùng hổ quẳng hết những mảnh quần áo chưa kịp mặc vào lòng Ung Hoài.</w:t>
      </w:r>
      <w:r>
        <w:br w:type="textWrapping"/>
      </w:r>
      <w:r>
        <w:br w:type="textWrapping"/>
      </w:r>
      <w:r>
        <w:t xml:space="preserve">Ung Hoài cầm quần áo, cam chịu mặc giúp nó từng chiếc một.</w:t>
      </w:r>
      <w:r>
        <w:br w:type="textWrapping"/>
      </w:r>
      <w:r>
        <w:br w:type="textWrapping"/>
      </w:r>
      <w:r>
        <w:t xml:space="preserve">“Sư huynh, hắn là ai?” Cô bé đã “đồng hành” với Thanh Phong một khoảng thời gian không ngắn trốn sau lưng Ung Hoài, nhìn chằm chằm vào cặp sừng trên đầu Thanh Phong một cách ngạc nhiên pha lẫn sợ hãi.</w:t>
      </w:r>
      <w:r>
        <w:br w:type="textWrapping"/>
      </w:r>
      <w:r>
        <w:br w:type="textWrapping"/>
      </w:r>
      <w:r>
        <w:t xml:space="preserve">“Y là Thanh Phong.” Không biết giải thích thế nào thì cách tốt nhất là khỏi giải thích. Ung Hoài thò tay vào ngực Thanh Phong mò mẫm như chốn không người, lôi ra hai mảnh tay áo quấn sừng nó lại, Thanh Phong ngoan ngoãn đứng yên để hắn chỉnh giúp.</w:t>
      </w:r>
      <w:r>
        <w:br w:type="textWrapping"/>
      </w:r>
      <w:r>
        <w:br w:type="textWrapping"/>
      </w:r>
      <w:r>
        <w:t xml:space="preserve">“Tôi là Tiểu Tình.” Bị lờ đi nãy giờ, Tiểu Tình nói xong liền quay sang hỏi ý A Tư, A Tưởng.</w:t>
      </w:r>
      <w:r>
        <w:br w:type="textWrapping"/>
      </w:r>
      <w:r>
        <w:br w:type="textWrapping"/>
      </w:r>
      <w:r>
        <w:t xml:space="preserve">“Đây là, vị này là…” A Tư, A Tưởng bối rối.</w:t>
      </w:r>
      <w:r>
        <w:br w:type="textWrapping"/>
      </w:r>
      <w:r>
        <w:br w:type="textWrapping"/>
      </w:r>
      <w:r>
        <w:t xml:space="preserve">Thanh Phong tự hào tiến lên một bước, hùng hồn giới thiệu: “Ta là Thanh Phong, sau này ta sẽ sống chung với Ung Hoài.” Bàn tay buộc thắt lưng cho Thanh Phong của Ung Hoài siết khẽ.</w:t>
      </w:r>
      <w:r>
        <w:br w:type="textWrapping"/>
      </w:r>
      <w:r>
        <w:br w:type="textWrapping"/>
      </w:r>
      <w:r>
        <w:t xml:space="preserve">Bị thắt đến suýt hụt một hơi, Thanh Phong vỗ vào vai hắn: “Không cần đâu, ta thử rồi, không thu được bụng lại đâu.”</w:t>
      </w:r>
      <w:r>
        <w:br w:type="textWrapping"/>
      </w:r>
      <w:r>
        <w:br w:type="textWrapping"/>
      </w:r>
      <w:r>
        <w:t xml:space="preserve">“…” Đôi bàn tay trên thắt lưng nhất thời ỉu xìu.</w:t>
      </w:r>
      <w:r>
        <w:br w:type="textWrapping"/>
      </w:r>
      <w:r>
        <w:br w:type="textWrapping"/>
      </w:r>
      <w:r>
        <w:t xml:space="preserve">Tiểu Tình ngỡ ngàng nhìn Ung Hoài, “Sống cùng… Ung Hoài?”</w:t>
      </w:r>
      <w:r>
        <w:br w:type="textWrapping"/>
      </w:r>
      <w:r>
        <w:br w:type="textWrapping"/>
      </w:r>
      <w:r>
        <w:t xml:space="preserve">Thanh Phong ha hả cười: “Ta đẹp trai lắm đúng không? Có phải ngươi muốn nói Ung Hoài rất may mắn không?” Cặp mắt nó nhìn Tiểu Tình long lanh như đang thầm giục: Mau nói đi, mau nói đi.</w:t>
      </w:r>
      <w:r>
        <w:br w:type="textWrapping"/>
      </w:r>
      <w:r>
        <w:br w:type="textWrapping"/>
      </w:r>
      <w:r>
        <w:t xml:space="preserve">Bàn tay nơi thắt lưng lại siết lại.</w:t>
      </w:r>
      <w:r>
        <w:br w:type="textWrapping"/>
      </w:r>
      <w:r>
        <w:br w:type="textWrapping"/>
      </w:r>
      <w:r>
        <w:t xml:space="preserve">Tiểu Tình mong mỏi nhìn Ung Hoài như đang chờ hắn phản bác.</w:t>
      </w:r>
      <w:r>
        <w:br w:type="textWrapping"/>
      </w:r>
      <w:r>
        <w:br w:type="textWrapping"/>
      </w:r>
      <w:r>
        <w:t xml:space="preserve">Sắc mặt Ung Hoài khẽ đổi, may nhờ ánh sáng trong đường mộ rất mờ mới không bị phát hiện. Hắn hắng giọng, cố gắng chuyển khỏi cái đề tài một khi đã bắt đầu sẽ khó lòng chấm dứt này, “Việc quan trọng nhất trước mắt là tìm được sư phụ, sau đó hội họp với nhị thúc!”</w:t>
      </w:r>
      <w:r>
        <w:br w:type="textWrapping"/>
      </w:r>
      <w:r>
        <w:br w:type="textWrapping"/>
      </w:r>
      <w:r>
        <w:t xml:space="preserve">“Nhị thúc?” A Tư, A Tưởng sắc mặt kỳ quái, hai người vẫn canh cánh trong lòng hành vi ăn mảnh của nhị thúc.</w:t>
      </w:r>
      <w:r>
        <w:br w:type="textWrapping"/>
      </w:r>
      <w:r>
        <w:br w:type="textWrapping"/>
      </w:r>
      <w:r>
        <w:t xml:space="preserve">Tiểu Tình nói khẽ: “Thúc ấy đang ở cửa ra chờ chúng ta. Thúc thúc rất hối hận đã không tìm mọi người cùng đi. Thúc bảo muội giao bản đồ cho các huynh, lăng mộ này hết sức phức tạp, không có bản đồ cơ bản không tìm được nơi nào.” Cô bé lấy bản đồ từ túi vải ra giao cho Ung Hoài.</w:t>
      </w:r>
      <w:r>
        <w:br w:type="textWrapping"/>
      </w:r>
      <w:r>
        <w:br w:type="textWrapping"/>
      </w:r>
      <w:r>
        <w:t xml:space="preserve">A Tưởng kích động hỏi: “Bản đồ có ghi đồ liệm ở đâu không?”</w:t>
      </w:r>
      <w:r>
        <w:br w:type="textWrapping"/>
      </w:r>
      <w:r>
        <w:br w:type="textWrapping"/>
      </w:r>
      <w:r>
        <w:t xml:space="preserve">Tiểu Tình vốn định nói không có đồ liệm nhưng có thứ còn quý hơn cả đồ liệm, lại chợt nghe Ung Hoài nói: “Mơ tưởng gì nữa, chúng ta mau đi tìm sư phụ và nhị thúc rồi rời khỏi đây thôi.”</w:t>
      </w:r>
      <w:r>
        <w:br w:type="textWrapping"/>
      </w:r>
      <w:r>
        <w:br w:type="textWrapping"/>
      </w:r>
      <w:r>
        <w:t xml:space="preserve">Tiểu Tình ngẩn ra, miệng đang hé khẽ từ từ khép lại.</w:t>
      </w:r>
      <w:r>
        <w:br w:type="textWrapping"/>
      </w:r>
      <w:r>
        <w:br w:type="textWrapping"/>
      </w:r>
      <w:r>
        <w:t xml:space="preserve">Nhìn Ung Hoài nhận lấy bản đồ, Thanh Phong cảm thấy giá trị bản thân giảm mạnh, cả người khó chịu, thò đuôi khẽ khều khều cẳng chân Ung Hoài.</w:t>
      </w:r>
      <w:r>
        <w:br w:type="textWrapping"/>
      </w:r>
      <w:r>
        <w:br w:type="textWrapping"/>
      </w:r>
      <w:r>
        <w:t xml:space="preserve">Ung Hoài có chút ngạc nhiên, quay đầu nhìn cái đuôi nọ, mù mờ vỗ đầu Thanh Phong và bảo: “Đừng phá.”</w:t>
      </w:r>
      <w:r>
        <w:br w:type="textWrapping"/>
      </w:r>
      <w:r>
        <w:br w:type="textWrapping"/>
      </w:r>
      <w:r>
        <w:t xml:space="preserve">Thanh Phong giành công, “Ta là dân địa phương nè, hỏi ta đi, cái gì ta cũng biết.”</w:t>
      </w:r>
      <w:r>
        <w:br w:type="textWrapping"/>
      </w:r>
      <w:r>
        <w:br w:type="textWrapping"/>
      </w:r>
      <w:r>
        <w:t xml:space="preserve">A Tưởng hỏi: “Ngươi biết lăng mộ này xây hồi nào không?”</w:t>
      </w:r>
      <w:r>
        <w:br w:type="textWrapping"/>
      </w:r>
      <w:r>
        <w:br w:type="textWrapping"/>
      </w:r>
      <w:r>
        <w:t xml:space="preserve">Thanh Phong đáp: “Xây trước khi các ngươi đến.”</w:t>
      </w:r>
      <w:r>
        <w:br w:type="textWrapping"/>
      </w:r>
      <w:r>
        <w:br w:type="textWrapping"/>
      </w:r>
      <w:r>
        <w:t xml:space="preserve">A Tưởng: “…”</w:t>
      </w:r>
      <w:r>
        <w:br w:type="textWrapping"/>
      </w:r>
      <w:r>
        <w:br w:type="textWrapping"/>
      </w:r>
      <w:r>
        <w:t xml:space="preserve">A Tư nói: “Ý ta là năm chính xác cơ!”</w:t>
      </w:r>
      <w:r>
        <w:br w:type="textWrapping"/>
      </w:r>
      <w:r>
        <w:br w:type="textWrapping"/>
      </w:r>
      <w:r>
        <w:t xml:space="preserve">Thanh Phong nói: “Sinh nhật của Phi Cương.”</w:t>
      </w:r>
      <w:r>
        <w:br w:type="textWrapping"/>
      </w:r>
      <w:r>
        <w:br w:type="textWrapping"/>
      </w:r>
      <w:r>
        <w:t xml:space="preserve">A Tư, A Tưởng cùng gầm gừ: “Cái năm quái quỷ gì thế hả?” Ai biết Phi Cương sinh thế nào chứ… Không đúng, ai biết Phi Cương rốt cuộc sinh cái gì… Cũng không đúng, ai biết Phi Cương sinh vào lúc nào chứ! Đúng rồi!</w:t>
      </w:r>
      <w:r>
        <w:br w:type="textWrapping"/>
      </w:r>
      <w:r>
        <w:br w:type="textWrapping"/>
      </w:r>
      <w:r>
        <w:t xml:space="preserve">“Là cương thi, không phải quái quỷ.”</w:t>
      </w:r>
      <w:r>
        <w:br w:type="textWrapping"/>
      </w:r>
      <w:r>
        <w:br w:type="textWrapping"/>
      </w:r>
      <w:r>
        <w:t xml:space="preserve">“…”</w:t>
      </w:r>
      <w:r>
        <w:br w:type="textWrapping"/>
      </w:r>
      <w:r>
        <w:br w:type="textWrapping"/>
      </w:r>
      <w:r>
        <w:t xml:space="preserve">Ung Hoài nhìn vở kịch sống động của bọn họ, trong đầu chợt lóe lên một suy nghĩ: Bên trái một con gà, bên phải hai con vịt… Ông nói gà bà nói vịt chẳng trật vào đâu cho được. Hắn khẽ hắng giọng bảo: “Các vị sư phụ có thể vẫn còn trên tầng thứ nhất, chúng ta trở lại tầng thứ nhất.”</w:t>
      </w:r>
      <w:r>
        <w:br w:type="textWrapping"/>
      </w:r>
      <w:r>
        <w:br w:type="textWrapping"/>
      </w:r>
      <w:r>
        <w:t xml:space="preserve">Thanh Phong chỉ ra sau, “Cầu thang bên đó.”</w:t>
      </w:r>
      <w:r>
        <w:br w:type="textWrapping"/>
      </w:r>
      <w:r>
        <w:br w:type="textWrapping"/>
      </w:r>
      <w:r>
        <w:t xml:space="preserve">Tiểu Tình tuy có bản đồ lại không thể thuận miệng đáp ngay vị trí cầu thang như Thanh phong, cô bé khó tránh nhìn nó thêm vài lần. Chưa nhìn còn đỡ, nhìn rồi thì không thể nào dời mắt khỏi nó. Cũng khó trách cô nàng, muốn trách chỉ có thể trách cái bụng của Thanh Phong thật sự quá thu hút người khác thôi.</w:t>
      </w:r>
      <w:r>
        <w:br w:type="textWrapping"/>
      </w:r>
      <w:r>
        <w:br w:type="textWrapping"/>
      </w:r>
      <w:r>
        <w:t xml:space="preserve">“Bụng của ngươi…” Trong mắt cô bé tràn đầy kinh ngạc cùng hoài nghi. Lấy những bộ phận gầy gò khác của Thanh Phong để so thì cái bụng ấy to một cách quá vô lý.</w:t>
      </w:r>
      <w:r>
        <w:br w:type="textWrapping"/>
      </w:r>
      <w:r>
        <w:br w:type="textWrapping"/>
      </w:r>
      <w:r>
        <w:t xml:space="preserve">Mọi người im lặng.</w:t>
      </w:r>
      <w:r>
        <w:br w:type="textWrapping"/>
      </w:r>
      <w:r>
        <w:br w:type="textWrapping"/>
      </w:r>
      <w:r>
        <w:t xml:space="preserve">Ung Hoài, A Tư, A Tưởng đều nghĩ: Cái bụng này quả thật kỳ lạ. Tại sao lại lớn đến thế?</w:t>
      </w:r>
      <w:r>
        <w:br w:type="textWrapping"/>
      </w:r>
      <w:r>
        <w:br w:type="textWrapping"/>
      </w:r>
      <w:r>
        <w:t xml:space="preserve">Thanh Phong lại đang nghĩ: Đây đương nhiên là bụng của ta, lẽ nào chỗ đó của loài người không phải bụng sao? A! Lẽ nào họ biết loài rồng thích giấu bảo bối trong bụng? …Không được, nó tuyệt đối không được thừa nhận, ít nhất cũng không thể thừa nhận với những người khác ngoài Ung Hoài.</w:t>
      </w:r>
      <w:r>
        <w:br w:type="textWrapping"/>
      </w:r>
      <w:r>
        <w:br w:type="textWrapping"/>
      </w:r>
      <w:r>
        <w:t xml:space="preserve">Tiểu Tình thấy không có ai trả lời bèn hỏi tới: “Tại sao?” Con gái vốn rất nhạy cảm với những chuyện xoay quanh vòng bụng.</w:t>
      </w:r>
      <w:r>
        <w:br w:type="textWrapping"/>
      </w:r>
      <w:r>
        <w:br w:type="textWrapping"/>
      </w:r>
      <w:r>
        <w:t xml:space="preserve">A Tưởng dùng khuỷu tay thúc Ung Hoài: “Sư huynh…”</w:t>
      </w:r>
      <w:r>
        <w:br w:type="textWrapping"/>
      </w:r>
      <w:r>
        <w:br w:type="textWrapping"/>
      </w:r>
      <w:r>
        <w:t xml:space="preserve">Miệng Tiểu Tình há to như vừa nghe thấy chuyện gì rất khủng khiếp. Cô nhìn chòng chọc vào Ung Hoài. “…” Trời đánh hắn đi, hắn làm sao biết mấy chuyện này chứ! Ung Hoài bình tĩnh gật đầu: “Ừ, đây là… Bụng.”</w:t>
      </w:r>
      <w:r>
        <w:br w:type="textWrapping"/>
      </w:r>
      <w:r>
        <w:br w:type="textWrapping"/>
      </w:r>
      <w:r>
        <w:t xml:space="preserve">Thanh Phong thở phào nhẹ nhõm một cách lộ liễu. May mà nơi đó của loài người cũng là bụng!</w:t>
      </w:r>
      <w:r>
        <w:br w:type="textWrapping"/>
      </w:r>
      <w:r>
        <w:br w:type="textWrapping"/>
      </w:r>
      <w:r>
        <w:t xml:space="preserve">Sự im lặng của A Tư, ấp úng của A Tưởng, cà lăm của Ung Hoài cộng thêm sự khẳng định vội vã của Thanh Phong càng mở rộng không gian tưởng tượng cho Tiểu Tình. Với những câu nói trớt quớt của họ cô còn có thể xem như lời đùa, nhưng cái bụng to tướng kia thì không phải giả. Những hồi ức ngọt ngào trong quãng thời gian cùng trưởng thành với Ung Hoài đan xen vào cảnh hắn dịu dàng mặc quần áo cho Thanh Phong, lý trí cùng tình cảm của cô nàng cùng nhau vỡ vụn, những giọt nước mắt tràn đầy tủi thân và đau lòng đua nhau lặng lẽ rơi xuống.</w:t>
      </w:r>
      <w:r>
        <w:br w:type="textWrapping"/>
      </w:r>
      <w:r>
        <w:br w:type="textWrapping"/>
      </w:r>
      <w:r>
        <w:t xml:space="preserve">Ba người một rồng ù ù cạc cạc nhìn cô đa sầu đa cảm mà chảy nước mắt. A Tưởng ghé vào tai A Tư nói khẽ: “Hồi nãy bọn mình có nói câu nào rung động lòng người không ta?” A Tư đáp: “Có lẽ giọng điệu chân thành của sư huynh làm muội ấy cảm động.” …</w:t>
      </w:r>
      <w:r>
        <w:br w:type="textWrapping"/>
      </w:r>
      <w:r>
        <w:br w:type="textWrapping"/>
      </w:r>
    </w:p>
    <w:p>
      <w:pPr>
        <w:pStyle w:val="Heading2"/>
      </w:pPr>
      <w:bookmarkStart w:id="33" w:name="chương-3-3-chiến-đấu-vì-tình-yêu-và-chính-nghĩa-hạ"/>
      <w:bookmarkEnd w:id="33"/>
      <w:r>
        <w:t xml:space="preserve">9. Chương 3-3: Chiến Đấu! Vì Tình Yêu Và Chính Nghĩa! (hạ)</w:t>
      </w:r>
    </w:p>
    <w:p>
      <w:pPr>
        <w:pStyle w:val="Compact"/>
      </w:pPr>
      <w:r>
        <w:br w:type="textWrapping"/>
      </w:r>
      <w:r>
        <w:br w:type="textWrapping"/>
      </w:r>
      <w:r>
        <w:t xml:space="preserve">Nhảm nhí!</w:t>
      </w:r>
      <w:r>
        <w:br w:type="textWrapping"/>
      </w:r>
      <w:r>
        <w:br w:type="textWrapping"/>
      </w:r>
      <w:r>
        <w:t xml:space="preserve">Hai người cùng nghĩ.</w:t>
      </w:r>
      <w:r>
        <w:br w:type="textWrapping"/>
      </w:r>
      <w:r>
        <w:br w:type="textWrapping"/>
      </w:r>
      <w:r>
        <w:t xml:space="preserve">Ung Hoài lờ mờ đoán ra nguyên nhân, miệng mấp máy định giải thích nhưng suy nghĩ trong một giây ngắn ngủi lại thay đổi quyết định. Hắn rất rõ mình chỉ xem Tiểu Tình như em gái, nếu đã không yêu thôi thì đừng nên cho cô những mơ mộng hão huyền. Mượn việc này chặt đứt tơ tưởng của cô âu cũng là chuyện tốt. Dù sao Thanh Phong chẳng cần lo đến thanh danh này nọ, cũng chẳng sợ không gả được cho ai, thật sự là một lá chắn không thể nào tốt hơn được nữa.</w:t>
      </w:r>
      <w:r>
        <w:br w:type="textWrapping"/>
      </w:r>
      <w:r>
        <w:br w:type="textWrapping"/>
      </w:r>
      <w:r>
        <w:t xml:space="preserve">Nhưng hắn đã đánh giá thấp độ dày của lá chắn.</w:t>
      </w:r>
      <w:r>
        <w:br w:type="textWrapping"/>
      </w:r>
      <w:r>
        <w:br w:type="textWrapping"/>
      </w:r>
      <w:r>
        <w:t xml:space="preserve">Tiểu Tình hai mắt đẫm lệ nhìn chòng chọc vào tình địch một lúc thật lâu, thương tâm và uất ức ban đầu theo kinh ngạc từ từ biến mất, thay vào là không cam lòng và đố kỵ, càng nhìn càng thấy đường nét mặt mũi đáng yêu lại thiếu phần nhu mì của Thanh Phong chướng mắt. Cô nàng cay nghiệt nói: “Ngoài bụng ra trông hắn chẳng có điểm nào giống con gái cả.”</w:t>
      </w:r>
      <w:r>
        <w:br w:type="textWrapping"/>
      </w:r>
      <w:r>
        <w:br w:type="textWrapping"/>
      </w:r>
      <w:r>
        <w:t xml:space="preserve">Thanh Phong nghi ngờ rờ bụng: “Tại sao phải giống chứ?”</w:t>
      </w:r>
      <w:r>
        <w:br w:type="textWrapping"/>
      </w:r>
      <w:r>
        <w:br w:type="textWrapping"/>
      </w:r>
      <w:r>
        <w:t xml:space="preserve">Ung Hoài lấp liếm, “Đây không phải trọng điểm.”</w:t>
      </w:r>
      <w:r>
        <w:br w:type="textWrapping"/>
      </w:r>
      <w:r>
        <w:br w:type="textWrapping"/>
      </w:r>
      <w:r>
        <w:t xml:space="preserve">Hai câu này vào tai Tiểu Tình được dịch thành thế này: Thanh Phong là một người con gái không giống con gái nhưng Ung Hoài không để tâm, dù sao cũng đã mang thai. Đây chẳng khác nào nhắm thẳng vào vết thương còn đang chảy máu đầm đìa mà khuyến mãi thêm nắm muối.</w:t>
      </w:r>
      <w:r>
        <w:br w:type="textWrapping"/>
      </w:r>
      <w:r>
        <w:br w:type="textWrapping"/>
      </w:r>
      <w:r>
        <w:t xml:space="preserve">Không muốn tiếp tục dây dưa ở vấn đề mà da mặt hắn sắp không chống đỡ nổi nữa, Ung Hoài cầm lấy bản đồ vừa đi vừa nói: “Chúng ta phải nhanh chóng tìm được sư phụ.”</w:t>
      </w:r>
      <w:r>
        <w:br w:type="textWrapping"/>
      </w:r>
      <w:r>
        <w:br w:type="textWrapping"/>
      </w:r>
      <w:r>
        <w:t xml:space="preserve">A Tưởng nói: “Nhị thúc cớ gì không đi cùng chúng ta?” Tạm gác vấn đề ông ta ăn mảnh sang một bên, lúc này đây nếu có trưởng bối ở đây trấn thủ ít nhiều cũng khiến bọn họ yên lòng đôi chút.</w:t>
      </w:r>
      <w:r>
        <w:br w:type="textWrapping"/>
      </w:r>
      <w:r>
        <w:br w:type="textWrapping"/>
      </w:r>
      <w:r>
        <w:t xml:space="preserve">Tiểu Tình buồn bã nói: “Thúc thúc bị thương rồi.”</w:t>
      </w:r>
      <w:r>
        <w:br w:type="textWrapping"/>
      </w:r>
      <w:r>
        <w:br w:type="textWrapping"/>
      </w:r>
      <w:r>
        <w:t xml:space="preserve">A Tư kinh ngạc hỏi: “Bị thương thế nào?”</w:t>
      </w:r>
      <w:r>
        <w:br w:type="textWrapping"/>
      </w:r>
      <w:r>
        <w:br w:type="textWrapping"/>
      </w:r>
      <w:r>
        <w:t xml:space="preserve">Thanh Phong trả lời không cần nghĩ ngợi: “Cổ bị hoa hút máu cắn một phát.”</w:t>
      </w:r>
      <w:r>
        <w:br w:type="textWrapping"/>
      </w:r>
      <w:r>
        <w:br w:type="textWrapping"/>
      </w:r>
      <w:r>
        <w:t xml:space="preserve">“Không sao chứ.”</w:t>
      </w:r>
      <w:r>
        <w:br w:type="textWrapping"/>
      </w:r>
      <w:r>
        <w:br w:type="textWrapping"/>
      </w:r>
      <w:r>
        <w:t xml:space="preserve">“Vết thương nhẹ thôi.”</w:t>
      </w:r>
      <w:r>
        <w:br w:type="textWrapping"/>
      </w:r>
      <w:r>
        <w:br w:type="textWrapping"/>
      </w:r>
      <w:r>
        <w:t xml:space="preserve">“Ừm.”</w:t>
      </w:r>
      <w:r>
        <w:br w:type="textWrapping"/>
      </w:r>
      <w:r>
        <w:br w:type="textWrapping"/>
      </w:r>
      <w:r>
        <w:t xml:space="preserve">Một giây, hai giây, ba giây…</w:t>
      </w:r>
      <w:r>
        <w:br w:type="textWrapping"/>
      </w:r>
      <w:r>
        <w:br w:type="textWrapping"/>
      </w:r>
      <w:r>
        <w:t xml:space="preserve">Ba giây im lặng sau đoạn đối thoại của A Tư và Thanh Phong.</w:t>
      </w:r>
      <w:r>
        <w:br w:type="textWrapping"/>
      </w:r>
      <w:r>
        <w:br w:type="textWrapping"/>
      </w:r>
      <w:r>
        <w:t xml:space="preserve">Tiểu Tình bỗng ngẩng lên, nhìn nó một cách sợ hãi: “Sao ngươi biết?”</w:t>
      </w:r>
      <w:r>
        <w:br w:type="textWrapping"/>
      </w:r>
      <w:r>
        <w:br w:type="textWrapping"/>
      </w:r>
      <w:r>
        <w:t xml:space="preserve">Chết chửa! Lộ rồi!</w:t>
      </w:r>
      <w:r>
        <w:br w:type="textWrapping"/>
      </w:r>
      <w:r>
        <w:br w:type="textWrapping"/>
      </w:r>
      <w:r>
        <w:t xml:space="preserve">Thanh Phong há mỏ, mắt chớp lia lịa, “Ta… Ta… Ta đoán!”</w:t>
      </w:r>
      <w:r>
        <w:br w:type="textWrapping"/>
      </w:r>
      <w:r>
        <w:br w:type="textWrapping"/>
      </w:r>
      <w:r>
        <w:t xml:space="preserve">“Ngươi… Ngươi đoán bằng cách nào?”</w:t>
      </w:r>
      <w:r>
        <w:br w:type="textWrapping"/>
      </w:r>
      <w:r>
        <w:br w:type="textWrapping"/>
      </w:r>
      <w:r>
        <w:t xml:space="preserve">“Ta… Ta đoán đại.”</w:t>
      </w:r>
      <w:r>
        <w:br w:type="textWrapping"/>
      </w:r>
      <w:r>
        <w:br w:type="textWrapping"/>
      </w:r>
      <w:r>
        <w:t xml:space="preserve">“Ngươi… Ngươi đoán đại thế nào?”</w:t>
      </w:r>
      <w:r>
        <w:br w:type="textWrapping"/>
      </w:r>
      <w:r>
        <w:br w:type="textWrapping"/>
      </w:r>
      <w:r>
        <w:t xml:space="preserve">“Ta… Ta…”</w:t>
      </w:r>
      <w:r>
        <w:br w:type="textWrapping"/>
      </w:r>
      <w:r>
        <w:br w:type="textWrapping"/>
      </w:r>
      <w:r>
        <w:t xml:space="preserve">“Hai người có cần nói chuyện như vậy không hả?” A Tưởng hết chịu nổi, “La lớn tí xíu là có tiếng vọng lại liền, cần gì phải tự tạo tiếng vọng!”</w:t>
      </w:r>
      <w:r>
        <w:br w:type="textWrapping"/>
      </w:r>
      <w:r>
        <w:br w:type="textWrapping"/>
      </w:r>
      <w:r>
        <w:t xml:space="preserve">Đường mộ trở nên im lặng, ánh lửa chiếu lên một gương mặt sượng trân.</w:t>
      </w:r>
      <w:r>
        <w:br w:type="textWrapping"/>
      </w:r>
      <w:r>
        <w:br w:type="textWrapping"/>
      </w:r>
      <w:r>
        <w:t xml:space="preserve">“Ha ha, ta đoán chuẩn lắm phải không?” Thanh Phong định dùng giọng điệu ung dung để khuấy động bầu không khí nhưng ai lại chẳng nghe ra thanh âm của nó cứng nhắc thiếu điều nứt ra.</w:t>
      </w:r>
      <w:r>
        <w:br w:type="textWrapping"/>
      </w:r>
      <w:r>
        <w:br w:type="textWrapping"/>
      </w:r>
      <w:r>
        <w:t xml:space="preserve">Tiểu Tình lẩm bẩm: “Chuyện đó làm sao đoán được?”</w:t>
      </w:r>
      <w:r>
        <w:br w:type="textWrapping"/>
      </w:r>
      <w:r>
        <w:br w:type="textWrapping"/>
      </w:r>
      <w:r>
        <w:t xml:space="preserve">Ung Hoài bắn cho Thanh Phong một ánh mắt lát nữa tính sổ rồi hắng giọng bảo: “Trước đây bọn huynh từng gặp phải hoa hút máu, trông chúng có vẻ rất hung hăng nên Thanh Phong mới đoán thế, đúng không?” Hắn trừng mắt Thanh Phong.</w:t>
      </w:r>
      <w:r>
        <w:br w:type="textWrapping"/>
      </w:r>
      <w:r>
        <w:br w:type="textWrapping"/>
      </w:r>
      <w:r>
        <w:t xml:space="preserve">Thanh Phong gật lia lịa.</w:t>
      </w:r>
      <w:r>
        <w:br w:type="textWrapping"/>
      </w:r>
      <w:r>
        <w:br w:type="textWrapping"/>
      </w:r>
      <w:r>
        <w:t xml:space="preserve">Tiểu Tình bán tính bán nghi nhưng ngại Ung Hoài nên không dám phản bác.</w:t>
      </w:r>
      <w:r>
        <w:br w:type="textWrapping"/>
      </w:r>
      <w:r>
        <w:br w:type="textWrapping"/>
      </w:r>
      <w:r>
        <w:t xml:space="preserve">A Tưởng ghé vào tai A Tư thì thầm: “Có thấy hình như Tiểu Tình thất sủng rồi không?”</w:t>
      </w:r>
      <w:r>
        <w:br w:type="textWrapping"/>
      </w:r>
      <w:r>
        <w:br w:type="textWrapping"/>
      </w:r>
      <w:r>
        <w:t xml:space="preserve">A Tư bịt miệng gã lại, “Suỵt.”</w:t>
      </w:r>
      <w:r>
        <w:br w:type="textWrapping"/>
      </w:r>
      <w:r>
        <w:br w:type="textWrapping"/>
      </w:r>
      <w:r>
        <w:t xml:space="preserve">Gã đương nhiên biết nói xấu người khác thì phải nhỏ tiếng, vấn đề là gã đã nhỏ tiếng lắm rồi, nhỏ nữa thì cả con muỗi cũng chẳng nghe được ấy chứ! A Tưởng đang muốn kháng nghị lại phát hiện tiêu điểm chú ý của A Tư không phải mình mà là con đường mộ tối như mực sau lưng bọn Ung Hoài.</w:t>
      </w:r>
      <w:r>
        <w:br w:type="textWrapping"/>
      </w:r>
      <w:r>
        <w:br w:type="textWrapping"/>
      </w:r>
      <w:r>
        <w:t xml:space="preserve">“Các huynh có nghe thấy tiếng gì không?” Tiểu Tình sợ hãi nắm lấy tay áo Ung Hoài.</w:t>
      </w:r>
      <w:r>
        <w:br w:type="textWrapping"/>
      </w:r>
      <w:r>
        <w:br w:type="textWrapping"/>
      </w:r>
      <w:r>
        <w:t xml:space="preserve">A Tư nói: “Hình như có người đang la…”</w:t>
      </w:r>
      <w:r>
        <w:br w:type="textWrapping"/>
      </w:r>
      <w:r>
        <w:br w:type="textWrapping"/>
      </w:r>
      <w:r>
        <w:t xml:space="preserve">A Tưởng cũng nghe thấy, “Cứu mạng.”</w:t>
      </w:r>
      <w:r>
        <w:br w:type="textWrapping"/>
      </w:r>
      <w:r>
        <w:br w:type="textWrapping"/>
      </w:r>
      <w:r>
        <w:t xml:space="preserve">Ung Hoài giao đèn đang cầm trong tay cho Thanh Phong, lấy trong ngực ra một thanh chủy thủ, nói với Tiểu Tình: “Muội cùng A Tư, A Tưởng ở lại đây, huynh và Thanh Phong đi xem thử.”</w:t>
      </w:r>
      <w:r>
        <w:br w:type="textWrapping"/>
      </w:r>
      <w:r>
        <w:br w:type="textWrapping"/>
      </w:r>
      <w:r>
        <w:t xml:space="preserve">Tiểu Tình kích động phản đối: “Muội đi cùng sư huynh!”</w:t>
      </w:r>
      <w:r>
        <w:br w:type="textWrapping"/>
      </w:r>
      <w:r>
        <w:br w:type="textWrapping"/>
      </w:r>
      <w:r>
        <w:t xml:space="preserve">Ung Hoài biết Thanh Phong sẽ bảo vệ mình nhưng chưa chắc đã bảo vệ những người khác nên đành tìm cớ an ủi: “Huynh và Thanh Phong chạy nhanh, muội và A Tư, A Tưởng ở lại an toàn hơn.”</w:t>
      </w:r>
      <w:r>
        <w:br w:type="textWrapping"/>
      </w:r>
      <w:r>
        <w:br w:type="textWrapping"/>
      </w:r>
      <w:r>
        <w:t xml:space="preserve">A Tưởng bị tổn thương, “Sư huynh! Ý huynh là bọn đệ chạy còn chậm hơn một tên bụng phệ sao?” Sỉ nhục, quá là sỉ nhục, thoa dầu vào chân là sở trường của bọn họ đấy nhé!</w:t>
      </w:r>
      <w:r>
        <w:br w:type="textWrapping"/>
      </w:r>
      <w:r>
        <w:br w:type="textWrapping"/>
      </w:r>
      <w:r>
        <w:t xml:space="preserve">A Tư bước lên, lén lút so chân với Thanh Phong… Ừm, bỏ đi.</w:t>
      </w:r>
      <w:r>
        <w:br w:type="textWrapping"/>
      </w:r>
      <w:r>
        <w:br w:type="textWrapping"/>
      </w:r>
      <w:r>
        <w:t xml:space="preserve">Ung Hoài liếc mắt ra hiệu cho A Tư, A Tưởng: “Có Thanh Phong đi cùng, các đệ không cần lo lắng.”</w:t>
      </w:r>
      <w:r>
        <w:br w:type="textWrapping"/>
      </w:r>
      <w:r>
        <w:br w:type="textWrapping"/>
      </w:r>
      <w:r>
        <w:t xml:space="preserve">Cuối cùng, trước khi mắt của Ung Hoài trợn đến co giật, A Tư cũng hiểu ra ẩn ý của sư huynh mình, gã ngăn cản A Tưởng vẫn đang hăng máu tranh cãi, vội vã gật đầu, “Không sai, không sai, Thanh Phong là bạn đồng hành lý tưởng nhất khi thám hiểm, thăm người thân, thăm bạn bè, rất thích hợp để cứu người. Chúc hai người thuận buồm xuôi gió.”</w:t>
      </w:r>
      <w:r>
        <w:br w:type="textWrapping"/>
      </w:r>
      <w:r>
        <w:br w:type="textWrapping"/>
      </w:r>
      <w:r>
        <w:t xml:space="preserve">“Bọn ta đi trước, liên lạc bằng ám hiệu. Có chuyện gì xảy ra các đệ cứ mặc kệ hết mà cắm đầu bỏ chạy!” Nôn nóng muốn cứu người, Ung Hoài dặn dò xong liền kéo tay Thanh Phong chạy đi.</w:t>
      </w:r>
      <w:r>
        <w:br w:type="textWrapping"/>
      </w:r>
      <w:r>
        <w:br w:type="textWrapping"/>
      </w:r>
      <w:r>
        <w:t xml:space="preserve">Thanh Phong tuy không biết tại sao phải chạy nhưng sự chủ động tiếp xúc của Ung Hoài làm nó lâng lâng trong lòng, chạy trên đất mà như bay lượn trên mây.</w:t>
      </w:r>
      <w:r>
        <w:br w:type="textWrapping"/>
      </w:r>
      <w:r>
        <w:br w:type="textWrapping"/>
      </w:r>
      <w:r>
        <w:t xml:space="preserve">Nhìn bóng hai người nhanh chóng khuất vào bóng tối, Tiểu Tình nghẹn ngào nói: “Chẳng phải ả đang mang thai sao? Sao lại chạy nhảy một cách… bất cẩn như vậy?”</w:t>
      </w:r>
      <w:r>
        <w:br w:type="textWrapping"/>
      </w:r>
      <w:r>
        <w:br w:type="textWrapping"/>
      </w:r>
      <w:r>
        <w:t xml:space="preserve">Mang thai?</w:t>
      </w:r>
      <w:r>
        <w:br w:type="textWrapping"/>
      </w:r>
      <w:r>
        <w:br w:type="textWrapping"/>
      </w:r>
      <w:r>
        <w:t xml:space="preserve">Mang thai!</w:t>
      </w:r>
      <w:r>
        <w:br w:type="textWrapping"/>
      </w:r>
      <w:r>
        <w:br w:type="textWrapping"/>
      </w:r>
      <w:r>
        <w:t xml:space="preserve">A Tư nhìn A Tưởng, A Tưởng nhìn A Tư.</w:t>
      </w:r>
      <w:r>
        <w:br w:type="textWrapping"/>
      </w:r>
      <w:r>
        <w:br w:type="textWrapping"/>
      </w:r>
      <w:r>
        <w:t xml:space="preserve">Cuối cùng, A Tư hắng giọng ấp úng: “Ý muội là Thanh Phong…”</w:t>
      </w:r>
      <w:r>
        <w:br w:type="textWrapping"/>
      </w:r>
      <w:r>
        <w:br w:type="textWrapping"/>
      </w:r>
      <w:r>
        <w:t xml:space="preserve">“Các huynh không biết ư?” Mối nghi ngờ của Tiểu Tình càng lúc càng nặng.</w:t>
      </w:r>
      <w:r>
        <w:br w:type="textWrapping"/>
      </w:r>
      <w:r>
        <w:br w:type="textWrapping"/>
      </w:r>
      <w:r>
        <w:t xml:space="preserve">Yêu quái giữ mộ có mang thai được không thì liên quan gì đến bọn họ? Bọn họ có phải tới đỡ đẻ đâu! Nhung Thanh Phong chẳng phải giống đực sao? Lẽ nào là lưỡng tính? Thảo nào nó cứ bám theo Ung Hoài, thì ra muốn tìm mẹ cho con! Ủa, mang thai là Thanh Phong, nó phải cần tìm phụ thân cho con mới đúng chứ? Lẽ nào tộc của Thanh Phong theo chế độ thị tộc mẫu hệ? Cũng không đúng…</w:t>
      </w:r>
      <w:r>
        <w:br w:type="textWrapping"/>
      </w:r>
      <w:r>
        <w:br w:type="textWrapping"/>
      </w:r>
      <w:r>
        <w:t xml:space="preserve">Suy nghĩ của A Tư, A Tưởng đã bay cao bay xa chẳng biết tới phương trời nào.</w:t>
      </w:r>
      <w:r>
        <w:br w:type="textWrapping"/>
      </w:r>
      <w:r>
        <w:br w:type="textWrapping"/>
      </w:r>
      <w:r>
        <w:t xml:space="preserve">Tiểu Tình tiếp tục thăm dò: “Nếu đã mang thai thật thì không nên để ả đi. Nhỡ sư huynh xảy ra chuyện gì cũng có thể giữ lại con nối dõi.”</w:t>
      </w:r>
      <w:r>
        <w:br w:type="textWrapping"/>
      </w:r>
      <w:r>
        <w:br w:type="textWrapping"/>
      </w:r>
      <w:r>
        <w:t xml:space="preserve">“Phụt!” A Tưởng phun đầy nước bọt vào mặt A Tư.</w:t>
      </w:r>
      <w:r>
        <w:br w:type="textWrapping"/>
      </w:r>
      <w:r>
        <w:br w:type="textWrapping"/>
      </w:r>
      <w:r>
        <w:t xml:space="preserve">Tiểu Tình vừa lau mặt cho A Tư vừa trừng mắt A Tưởng: “Thiệt chẳng có ý thức gì hết, làm sao có thể vác con đâm đầu vào những chuyện nguy hiểm thế chứ! Bọn họ quen nhau hồi nào? Tại sao lại gặp trong mộ?”</w:t>
      </w:r>
      <w:r>
        <w:br w:type="textWrapping"/>
      </w:r>
      <w:r>
        <w:br w:type="textWrapping"/>
      </w:r>
      <w:r>
        <w:t xml:space="preserve">“Hôm nay.”</w:t>
      </w:r>
      <w:r>
        <w:br w:type="textWrapping"/>
      </w:r>
      <w:r>
        <w:br w:type="textWrapping"/>
      </w:r>
      <w:r>
        <w:t xml:space="preserve">“Trước đây.”</w:t>
      </w:r>
      <w:r>
        <w:br w:type="textWrapping"/>
      </w:r>
      <w:r>
        <w:br w:type="textWrapping"/>
      </w:r>
      <w:r>
        <w:t xml:space="preserve">A Tư và A Tưởng cùng đáp.</w:t>
      </w:r>
      <w:r>
        <w:br w:type="textWrapping"/>
      </w:r>
      <w:r>
        <w:br w:type="textWrapping"/>
      </w:r>
      <w:r>
        <w:t xml:space="preserve">Tiểu Tình đánh giá biểu cảm của hai người. Đáp án không thống nhất càng làm tăng thêm độ hoài nghi của cô về sự thật của chuyện này.</w:t>
      </w:r>
      <w:r>
        <w:br w:type="textWrapping"/>
      </w:r>
      <w:r>
        <w:br w:type="textWrapping"/>
      </w:r>
      <w:r>
        <w:t xml:space="preserve">A Tư tổng kết: “Hơ, ý là trước hôm nay.”</w:t>
      </w:r>
      <w:r>
        <w:br w:type="textWrapping"/>
      </w:r>
      <w:r>
        <w:br w:type="textWrapping"/>
      </w:r>
      <w:r>
        <w:t xml:space="preserve">“Bụng to thế chắc phải ba tháng có hơn chứ?”</w:t>
      </w:r>
      <w:r>
        <w:br w:type="textWrapping"/>
      </w:r>
      <w:r>
        <w:br w:type="textWrapping"/>
      </w:r>
      <w:r>
        <w:t xml:space="preserve">“Hơ, chắc thế.” Rốt cuộc có nên nói hay không? Nếu để Tiểu Tình biết đứa con trong bụng Thanh Phong không phải của sư huynh thì nhất định sẽ làm tổn thương lòng tự trọng của huynh ấy. Thế nhưng bọn họ làm sao có thể trơ mắt nhìn sư huynh bị yêu quái giữ mộ bắt đi?</w:t>
      </w:r>
      <w:r>
        <w:br w:type="textWrapping"/>
      </w:r>
      <w:r>
        <w:br w:type="textWrapping"/>
      </w:r>
      <w:r>
        <w:t xml:space="preserve">A Tư, A Tưởng rối đến tóc tự động rụng mất vài sợi.</w:t>
      </w:r>
      <w:r>
        <w:br w:type="textWrapping"/>
      </w:r>
      <w:r>
        <w:br w:type="textWrapping"/>
      </w:r>
      <w:r>
        <w:t xml:space="preserve">“Lúc đó chẳng phải bọn mình vẫn còn trên núi ư?” Tiểu Tình nắm được nghi điểm, “Vậy bọn họ làm sao quen nhau?”</w:t>
      </w:r>
      <w:r>
        <w:br w:type="textWrapping"/>
      </w:r>
      <w:r>
        <w:br w:type="textWrapping"/>
      </w:r>
      <w:r>
        <w:t xml:space="preserve">Đang bị dồn đến đường cùng, A Tưởng đột nhiên “A!” lên một tiếng, “Bọn sư huynh biến mất rồi!”</w:t>
      </w:r>
      <w:r>
        <w:br w:type="textWrapping"/>
      </w:r>
      <w:r>
        <w:br w:type="textWrapping"/>
      </w:r>
      <w:r>
        <w:t xml:space="preserve">A Tư lập tức hùa theo, “Chúng ta mau đi tìm sư huynh!”</w:t>
      </w:r>
      <w:r>
        <w:br w:type="textWrapping"/>
      </w:r>
      <w:r>
        <w:br w:type="textWrapping"/>
      </w:r>
      <w:r>
        <w:t xml:space="preserve">Hai người nắm tay định chạy về phía trước thì khuỷu tay A Tư chợt bị kéo lại.</w:t>
      </w:r>
      <w:r>
        <w:br w:type="textWrapping"/>
      </w:r>
      <w:r>
        <w:br w:type="textWrapping"/>
      </w:r>
      <w:r>
        <w:t xml:space="preserve">A Tư đau khổ quay lại, ấp úng thốt: “Tiểu Tình à, thật sự huynh không biết bọn họ quen biết thế nào…” Cảnh tượng trước mắt như một con dao bén ngọt mà chặt đứt lời nói của gã.</w:t>
      </w:r>
      <w:r>
        <w:br w:type="textWrapping"/>
      </w:r>
      <w:r>
        <w:br w:type="textWrapping"/>
      </w:r>
      <w:r>
        <w:t xml:space="preserve">Tay cầm đèn của Tiểu Tình run khẽ, cặp mắt sưng vù vì sợ hãi lại chảy nước mắt không ngừng, chỉ biết kinh hoàng nhìn gương mặt không kém phần kinh hoàng của A Tư, A Tưởng.</w:t>
      </w:r>
      <w:r>
        <w:br w:type="textWrapping"/>
      </w:r>
      <w:r>
        <w:br w:type="textWrapping"/>
      </w:r>
      <w:r>
        <w:t xml:space="preserve">Dưới ánh lửa chập chờn, vài đốm sáng xanh phản chiếu lên mu bàn tay. Bàn tay xanh lè đặt trên cổ Tiểu Tình khẽ cử động, chậm rãi di chuyển xuống vai cô rồi vỗ nhẹ như một bạn già lâu năm, “Đừng sợ.” Lục Cương cười hết sức thân thiện.</w:t>
      </w:r>
      <w:r>
        <w:br w:type="textWrapping"/>
      </w:r>
      <w:r>
        <w:br w:type="textWrapping"/>
      </w:r>
      <w:r>
        <w:t xml:space="preserve">Chạy? Hay không?</w:t>
      </w:r>
      <w:r>
        <w:br w:type="textWrapping"/>
      </w:r>
      <w:r>
        <w:br w:type="textWrapping"/>
      </w:r>
      <w:r>
        <w:t xml:space="preserve">A Tư, A Tưởng trao đổi trong im lặng.</w:t>
      </w:r>
      <w:r>
        <w:br w:type="textWrapping"/>
      </w:r>
      <w:r>
        <w:br w:type="textWrapping"/>
      </w:r>
      <w:r>
        <w:t xml:space="preserve">“Tốt nhất đừng nghĩ đến chuyện chạy,” Lục Cương chân thành đề nghị, “chạy không thoát đâu.”</w:t>
      </w:r>
      <w:r>
        <w:br w:type="textWrapping"/>
      </w:r>
      <w:r>
        <w:br w:type="textWrapping"/>
      </w:r>
      <w:r>
        <w:t xml:space="preserve">A Tưởng nói: “Thật ra bọn tôi là nhóm đến mộ học tập, vào mộ học hỏi kinh nghiệm. Kiến trúc của lăng mộ này vô cùng đặc sắc, vị trí thần bí, đường mộ khúc khuỷu khó đi, quái vật đa dạng đủ loại, chỉ thiếu cơ quan nữa thôi… Ha ha ha, hơ, ý tôi là, ước mơ của bọn tôi là xây dựng một lăng mộ an toàn lại đáng tin như lăng mộ này.”</w:t>
      </w:r>
      <w:r>
        <w:br w:type="textWrapping"/>
      </w:r>
      <w:r>
        <w:br w:type="textWrapping"/>
      </w:r>
      <w:r>
        <w:t xml:space="preserve">Ba ngón tay giữa trên bàn tay phải của Lục Cương đang đặt lên vai Tiểu Tình linh hoạt múa may, “Thật ra bọn bây tới đây làm gì cũng không quan trọng, quan trọng là ta rất có hứng thú với bọn bây.”</w:t>
      </w:r>
      <w:r>
        <w:br w:type="textWrapping"/>
      </w:r>
      <w:r>
        <w:br w:type="textWrapping"/>
      </w:r>
      <w:r>
        <w:t xml:space="preserve">“Về mặt nào?” A Tư, A Tưởng cùng nhìn vào bụng gã để tránh đi theo vết xe đổ của Ung Hoài.</w:t>
      </w:r>
      <w:r>
        <w:br w:type="textWrapping"/>
      </w:r>
      <w:r>
        <w:br w:type="textWrapping"/>
      </w:r>
      <w:r>
        <w:t xml:space="preserve">Lục Cương nhìn họ từ trên xuống dưới, ha ha cười thốt: “Mặt nào cũng hứng thú hết.”</w:t>
      </w:r>
      <w:r>
        <w:br w:type="textWrapping"/>
      </w:r>
      <w:r>
        <w:br w:type="textWrapping"/>
      </w:r>
      <w:r>
        <w:t xml:space="preserve">“…” A Tư chu môi định ra ám hiệu thì một chưởng của Lục Cương đã đánh tới.</w:t>
      </w:r>
      <w:r>
        <w:br w:type="textWrapping"/>
      </w:r>
      <w:r>
        <w:br w:type="textWrapping"/>
      </w:r>
      <w:r>
        <w:t xml:space="preserve">A Tưởng đỡ lấy A Tư bị đánh choáng váng, trợn mắt nhìn Lục Cương.</w:t>
      </w:r>
      <w:r>
        <w:br w:type="textWrapping"/>
      </w:r>
      <w:r>
        <w:br w:type="textWrapping"/>
      </w:r>
      <w:r>
        <w:t xml:space="preserve">Lục Cương mỉm cười, “Đây là cuộc chơi của bốn chúng ta, không cho gọi bạn bè tới giúp.”</w:t>
      </w:r>
      <w:r>
        <w:br w:type="textWrapping"/>
      </w:r>
      <w:r>
        <w:br w:type="textWrapping"/>
      </w:r>
      <w:r>
        <w:t xml:space="preserve">Tiếng kêu cứu bị bóng tối nuốt chửng, xa lạ lại mơ hồ, nhưng liên miên không dứt.</w:t>
      </w:r>
      <w:r>
        <w:br w:type="textWrapping"/>
      </w:r>
      <w:r>
        <w:br w:type="textWrapping"/>
      </w:r>
      <w:r>
        <w:t xml:space="preserve">Thanh Phong và Ung Hoài đang rón rén dò dẫm đi về phía trước, ánh lửa từ đèn da soi sáng dẫn đường cho họ. Đèn da giữ lửa nhưng ánh lửa lại không sáng lắm, ánh sáng quanh đèn gần như hòa vào bóng tối. Bọn họ chậm rãi bước lên cầu thang, đi vào một gian phòng trống có hình vẽ. Thạch thất cao khoảng hai mét, đỉnh bằng, bốn bức tường khắc vân lôi văn.</w:t>
      </w:r>
      <w:r>
        <w:br w:type="textWrapping"/>
      </w:r>
      <w:r>
        <w:br w:type="textWrapping"/>
      </w:r>
      <w:r>
        <w:t xml:space="preserve">“Cứu mạng…” Tiếng kêu cứu vang lên từ trong thạch thất.</w:t>
      </w:r>
      <w:r>
        <w:br w:type="textWrapping"/>
      </w:r>
      <w:r>
        <w:br w:type="textWrapping"/>
      </w:r>
      <w:r>
        <w:t xml:space="preserve">Ung Hoài cảnh giác lấy chủy thủ ra.</w:t>
      </w:r>
      <w:r>
        <w:br w:type="textWrapping"/>
      </w:r>
      <w:r>
        <w:br w:type="textWrapping"/>
      </w:r>
      <w:r>
        <w:t xml:space="preserve">Thanh Phong chiếu đèn về phía trước: “Ủa? Đây chẳng phải phòng buôn dưa lê ư?”</w:t>
      </w:r>
      <w:r>
        <w:br w:type="textWrapping"/>
      </w:r>
      <w:r>
        <w:br w:type="textWrapping"/>
      </w:r>
      <w:r>
        <w:t xml:space="preserve">Trong phòng, một người đàn ông nhếch nhác ngồi bệt dưới đất, hai tay đặt sau lưng, hai chân bị trói. Thanh Phong nhận ra gã chính là tên trung niên cùng vào gian mộ với Ung Hoài, nút thắt của áp khoác kẹp giữa hai chân, theo nỗi sợ của gã mà run lên nhè nhẹ.</w:t>
      </w:r>
      <w:r>
        <w:br w:type="textWrapping"/>
      </w:r>
      <w:r>
        <w:br w:type="textWrapping"/>
      </w:r>
      <w:r>
        <w:t xml:space="preserve">“Tần tiên sinh?” Ung Hoài dừng bước, thăm dò hỏi: “Sao tiên sinh lại ở đây?”</w:t>
      </w:r>
      <w:r>
        <w:br w:type="textWrapping"/>
      </w:r>
      <w:r>
        <w:br w:type="textWrapping"/>
      </w:r>
      <w:r>
        <w:t xml:space="preserve">Tần tiên sinh hổn hển đáp: “Ta gặp phải cương thi. Ngươi có thể tháo dây thừng trên chân ta ra trước được không?”</w:t>
      </w:r>
      <w:r>
        <w:br w:type="textWrapping"/>
      </w:r>
      <w:r>
        <w:br w:type="textWrapping"/>
      </w:r>
      <w:r>
        <w:t xml:space="preserve">Ung Hoài nhìn bốn phía.</w:t>
      </w:r>
      <w:r>
        <w:br w:type="textWrapping"/>
      </w:r>
      <w:r>
        <w:br w:type="textWrapping"/>
      </w:r>
      <w:r>
        <w:t xml:space="preserve">Tần tiên sinh nói: “Yên tâm, nó đi tìm sư phụ ngươi rồi.”</w:t>
      </w:r>
      <w:r>
        <w:br w:type="textWrapping"/>
      </w:r>
      <w:r>
        <w:br w:type="textWrapping"/>
      </w:r>
      <w:r>
        <w:t xml:space="preserve">“…” Ông dám chắc câu này là nói để tôi yên tâm chứ không phải làm tôi lo thêm đấy chứ?</w:t>
      </w:r>
      <w:r>
        <w:br w:type="textWrapping"/>
      </w:r>
      <w:r>
        <w:br w:type="textWrapping"/>
      </w:r>
      <w:r>
        <w:t xml:space="preserve">Thanh Phong ngồi xổm xuống bên chân gã, cầm lấy nút thắt dây thừng sờ tới sờ lui, sau đó dưới ánh mắt hy vọng của Tần tiên sinh mà buông tay ra, “Phức tạp ghê.”</w:t>
      </w:r>
      <w:r>
        <w:br w:type="textWrapping"/>
      </w:r>
      <w:r>
        <w:br w:type="textWrapping"/>
      </w:r>
      <w:r>
        <w:t xml:space="preserve">Ung Hoài dùng chủy thủ khều khều nút thắt dây thừng, mày khẽ chau lại, khóe mắt liếc thấy đôi tay giấu sau lưng của Tần tiên sinh đột nhiên nhúc nhích, trong phòng phát ra tiếng cơ quan chuyển động, tuy rất khẽ nhưng với người trong nghề thì chẳng khác nào sét đánh ngang tai.</w:t>
      </w:r>
      <w:r>
        <w:br w:type="textWrapping"/>
      </w:r>
      <w:r>
        <w:br w:type="textWrapping"/>
      </w:r>
      <w:r>
        <w:t xml:space="preserve">“Nằm xuống!” Thanh Phong vốn đang mải mê nghiên cứu nguyên nhân tạo thành nút thắt nghe vậy liền không do dự mà nhào qua đè lên Ung Hoài. Ung Hoài bị đè suýt tắt thở, đang định đẩy ngọn núi đồ sộ trên người ra thì nghe thấy tiếng xé gió lướt vun vút qua đầu, không ngừng đập vào vách tường.</w:t>
      </w:r>
      <w:r>
        <w:br w:type="textWrapping"/>
      </w:r>
      <w:r>
        <w:br w:type="textWrapping"/>
      </w:r>
      <w:r>
        <w:t xml:space="preserve">Tần tiên sinh vốn bị trói chân lại đột nhiên giũ khỏi dây thừng, rút từ sau lưng ra một thanh chủy thủ, hung hăng nhắm vào đầu Thanh Phong mà đâm xuống.</w:t>
      </w:r>
      <w:r>
        <w:br w:type="textWrapping"/>
      </w:r>
      <w:r>
        <w:br w:type="textWrapping"/>
      </w:r>
      <w:r>
        <w:t xml:space="preserve">Thanh Phong quay đầu lại, con ngươi lúc nhìn chằm chằm vào mũi chủy thủy bỗng đổi màu, sáng lên ánh vàng, lúc đồng tử giãn ra có thể thấy rõ.</w:t>
      </w:r>
      <w:r>
        <w:br w:type="textWrapping"/>
      </w:r>
      <w:r>
        <w:br w:type="textWrapping"/>
      </w:r>
      <w:r>
        <w:t xml:space="preserve">Tần tiên sinh trừng mắt nhìn đôi đồng tử của Thanh Phong, đầu ốc lập tức trống rỗng, ra tay chậm mất nửa nhịp, lúc tỉnh táo lại chủy thủ đã bị Thanh Phong giữ chặt.</w:t>
      </w:r>
      <w:r>
        <w:br w:type="textWrapping"/>
      </w:r>
      <w:r>
        <w:br w:type="textWrapping"/>
      </w:r>
      <w:r>
        <w:t xml:space="preserve">“Đừng… buông tay.” Ung Hoài nằm dưới “núi” thở không ra hơi, “Đá vào bụng ông ta.”</w:t>
      </w:r>
      <w:r>
        <w:br w:type="textWrapping"/>
      </w:r>
      <w:r>
        <w:br w:type="textWrapping"/>
      </w:r>
      <w:r>
        <w:t xml:space="preserve">Thanh Phong nghiêng người, co chân lên, đá… Đá…</w:t>
      </w:r>
      <w:r>
        <w:br w:type="textWrapping"/>
      </w:r>
      <w:r>
        <w:br w:type="textWrapping"/>
      </w:r>
      <w:r>
        <w:t xml:space="preserve">“…” Nửa người bên phải của Ung Hoài bị đè suýt chút lên trời chầu ông bà.</w:t>
      </w:r>
      <w:r>
        <w:br w:type="textWrapping"/>
      </w:r>
      <w:r>
        <w:br w:type="textWrapping"/>
      </w:r>
      <w:r>
        <w:t xml:space="preserve">“Với không tới.” Thanh Phong bình tĩnh co chân lại.</w:t>
      </w:r>
      <w:r>
        <w:br w:type="textWrapping"/>
      </w:r>
      <w:r>
        <w:br w:type="textWrapping"/>
      </w:r>
      <w:r>
        <w:t xml:space="preserve">Rốt cục cũng ý thức được nếu so sức lực mình đang bị vây vào thế hạ phong, Tần tiên sinh buông ngay chủy thủ và quay đầu bỏ chạy. Thanh Phong phản ứng cực nhanh, nó vẫy đuôi, những chiếc vẩy trên đuôi quét qua mắt cá chân của gã, khứa rách ống quần và cắt vào da thịt. Cơn đau bất ngờ từ chân ập đến khiến Tần tiên sinh khụy xuống, lăn một vòng về phía trước rồi không chút do dự mà bật dậy tiếp tục chạy.</w:t>
      </w:r>
      <w:r>
        <w:br w:type="textWrapping"/>
      </w:r>
      <w:r>
        <w:br w:type="textWrapping"/>
      </w:r>
      <w:r>
        <w:t xml:space="preserve">Chỉ chút nấn ná cũng đủ cho Ung Hoài đẩy Thanh Phong ra và xông lên.</w:t>
      </w:r>
      <w:r>
        <w:br w:type="textWrapping"/>
      </w:r>
      <w:r>
        <w:br w:type="textWrapping"/>
      </w:r>
      <w:r>
        <w:t xml:space="preserve">Vị trí đèn da rơi xuống cách họ hơi xa, những vật nằm ngoài vùng sáng của ánh lửa đều bị bóng tối bao phủ. Lúc Ung Hoài gần đụng phải mặt Tần tiên sinh, hắn mới phát hiện đối phương không biết đã dừng bước từ lúc nào, chỉ đứng yên như đang há miệng chờ sung.</w:t>
      </w:r>
      <w:r>
        <w:br w:type="textWrapping"/>
      </w:r>
      <w:r>
        <w:br w:type="textWrapping"/>
      </w:r>
      <w:r>
        <w:t xml:space="preserve">Khi Ung Hoài cảm thấy bất ổn, muốn quay đầu lại đã không kịp nữa rồi. Mặt đất kiên cố dưới chân bỗng nhiên lún xuống. Lúc khụy chân tiếp đất, hắn lập tức nằm sấp xuống, nín thở chờ đợi một đợt công kích. Chỉ mấy giây ngắn ngủi mà như ngàn vạn năm trôi qua. Chính vào lúc hắn tưởng như mình đã chờ tới sông cạn đá mòn, cả người mục nát thì ánh lửa nhỏ cuối cùng cũng xuất hiện phía trên hắn.</w:t>
      </w:r>
      <w:r>
        <w:br w:type="textWrapping"/>
      </w:r>
      <w:r>
        <w:br w:type="textWrapping"/>
      </w:r>
      <w:r>
        <w:t xml:space="preserve">“Ung Hoài?”</w:t>
      </w:r>
      <w:r>
        <w:br w:type="textWrapping"/>
      </w:r>
      <w:r>
        <w:br w:type="textWrapping"/>
      </w:r>
      <w:r>
        <w:t xml:space="preserve">Ung Hoài thở phào nhẹ nhõm, ngước lên nhìn Thanh Phong đang thò đầu xuống cửa động tạo ra do mặt đất lún xuống ban nãy, “Tần Phú Sinh đâu?”</w:t>
      </w:r>
      <w:r>
        <w:br w:type="textWrapping"/>
      </w:r>
      <w:r>
        <w:br w:type="textWrapping"/>
      </w:r>
      <w:r>
        <w:t xml:space="preserve">“Gã nút thắt?”</w:t>
      </w:r>
      <w:r>
        <w:br w:type="textWrapping"/>
      </w:r>
      <w:r>
        <w:br w:type="textWrapping"/>
      </w:r>
      <w:r>
        <w:t xml:space="preserve">“…Đúng.”</w:t>
      </w:r>
      <w:r>
        <w:br w:type="textWrapping"/>
      </w:r>
      <w:r>
        <w:br w:type="textWrapping"/>
      </w:r>
      <w:r>
        <w:t xml:space="preserve">“Từ cửa ngầm chạy rồi.”</w:t>
      </w:r>
      <w:r>
        <w:br w:type="textWrapping"/>
      </w:r>
      <w:r>
        <w:br w:type="textWrapping"/>
      </w:r>
      <w:r>
        <w:t xml:space="preserve">“Ngươi chiếu đèn xuống đây một chút.”</w:t>
      </w:r>
      <w:r>
        <w:br w:type="textWrapping"/>
      </w:r>
      <w:r>
        <w:br w:type="textWrapping"/>
      </w:r>
      <w:r>
        <w:t xml:space="preserve">Thanh Phong nghe lời, duỗi tay ra.</w:t>
      </w:r>
      <w:r>
        <w:br w:type="textWrapping"/>
      </w:r>
      <w:r>
        <w:br w:type="textWrapping"/>
      </w:r>
      <w:r>
        <w:t xml:space="preserve">Ung Hoài vốc lên một nắm gì đó dưới đất và dùng ngón tay miết nhẹ. Lúc rơi xuống, hắn cảm thấy có thử gì đó vụn vụn nát nát dính vào người, vốn tưởng là nước độc, ai ngờ lại là gạo nếp. Ủa, gạo nếp? Nó chẳng phải dùng để đối phó cương thi sao? Lẽ nào người xây mộ biết đến sự tồn tại của cương thi mới đặc biệt bố trí gạo nếp?</w:t>
      </w:r>
      <w:r>
        <w:br w:type="textWrapping"/>
      </w:r>
      <w:r>
        <w:br w:type="textWrapping"/>
      </w:r>
      <w:r>
        <w:t xml:space="preserve">Địa đạo ngầm thừa ra, nhật ký của công nhân xây mộ, cạm bẫy vẩy gạo nếp…</w:t>
      </w:r>
      <w:r>
        <w:br w:type="textWrapping"/>
      </w:r>
      <w:r>
        <w:br w:type="textWrapping"/>
      </w:r>
      <w:r>
        <w:t xml:space="preserve">Hắn cứ cảm thấy ngôi mộ này ẩn giấu một bí mật gì đó.</w:t>
      </w:r>
      <w:r>
        <w:br w:type="textWrapping"/>
      </w:r>
      <w:r>
        <w:br w:type="textWrapping"/>
      </w:r>
      <w:r>
        <w:t xml:space="preserve">“Bên dưới sao rồi?” Ánh lửa hắt lên gương mặt tò mò của Thanh Phong.</w:t>
      </w:r>
      <w:r>
        <w:br w:type="textWrapping"/>
      </w:r>
      <w:r>
        <w:br w:type="textWrapping"/>
      </w:r>
      <w:r>
        <w:t xml:space="preserve">Ung Hoài điềm nhiên như không việc gì, ngẩng lên đáp: “Cẩn thận ông ta quay lại đánh lén. Ngươi kéo ta lên trước đã.”</w:t>
      </w:r>
      <w:r>
        <w:br w:type="textWrapping"/>
      </w:r>
      <w:r>
        <w:br w:type="textWrapping"/>
      </w:r>
      <w:r>
        <w:t xml:space="preserve">Rầm!</w:t>
      </w:r>
      <w:r>
        <w:br w:type="textWrapping"/>
      </w:r>
      <w:r>
        <w:br w:type="textWrapping"/>
      </w:r>
      <w:r>
        <w:t xml:space="preserve">Thanh Phong nhảy xuống cạnh hắn.</w:t>
      </w:r>
      <w:r>
        <w:br w:type="textWrapping"/>
      </w:r>
      <w:r>
        <w:br w:type="textWrapping"/>
      </w:r>
      <w:r>
        <w:t xml:space="preserve">“…” Ung Hoài nhìn nó, lại nhìn bức tường đá trơn nhẵn cao ba mét, từ tốn nói: “Ta bảo kéo, không bảo nhảy.”</w:t>
      </w:r>
      <w:r>
        <w:br w:type="textWrapping"/>
      </w:r>
      <w:r>
        <w:br w:type="textWrapping"/>
      </w:r>
      <w:r>
        <w:t xml:space="preserve">Thanh Phong nói: “Sẽ kéo hỏng mất.”</w:t>
      </w:r>
      <w:r>
        <w:br w:type="textWrapping"/>
      </w:r>
      <w:r>
        <w:br w:type="textWrapping"/>
      </w:r>
      <w:r>
        <w:t xml:space="preserve">“…Ngươi có thể kéo cẩn thận một chút! Giờ chúng ta làm sao lên đây?”</w:t>
      </w:r>
      <w:r>
        <w:br w:type="textWrapping"/>
      </w:r>
      <w:r>
        <w:br w:type="textWrapping"/>
      </w:r>
      <w:r>
        <w:t xml:space="preserve">Thanh Phong khom người xuống, “Ung Hoài, lên nào.”</w:t>
      </w:r>
      <w:r>
        <w:br w:type="textWrapping"/>
      </w:r>
      <w:r>
        <w:br w:type="textWrapping"/>
      </w:r>
      <w:r>
        <w:t xml:space="preserve">“…” Hiện thực lúc nào cũng ép cho con người không ngóc đầu lên nổi. Ung Hoài không nói thêm câu nào, nhảy lên lưng Thanh Phong.</w:t>
      </w:r>
      <w:r>
        <w:br w:type="textWrapping"/>
      </w:r>
      <w:r>
        <w:br w:type="textWrapping"/>
      </w:r>
      <w:r>
        <w:t xml:space="preserve">Thanh Phong vòng đuôi ra sau lưng Ung Hoài và quật mạnh vào vách tường, ngón tay như đinh sắt bám vào mặt đá nhanh chóng trèo lên. Ung Hoài chỉ kịp nghe thấy gió lùa bên tai, vừa trợn mắt thì người đã đứng trên động.</w:t>
      </w:r>
      <w:r>
        <w:br w:type="textWrapping"/>
      </w:r>
      <w:r>
        <w:br w:type="textWrapping"/>
      </w:r>
      <w:r>
        <w:t xml:space="preserve">“Đèn.” Ung Hoài nhìn xuống ánh lửa dưới động.</w:t>
      </w:r>
      <w:r>
        <w:br w:type="textWrapping"/>
      </w:r>
      <w:r>
        <w:br w:type="textWrapping"/>
      </w:r>
      <w:r>
        <w:t xml:space="preserve">Không buồn nhiều lời, Thanh Phong lập tức nhảy xuống, dùng đuôi quấn lấy đèn rồi thoăn thoắt trèo lên, bận đi bận về chưa tới mấy giây.</w:t>
      </w:r>
      <w:r>
        <w:br w:type="textWrapping"/>
      </w:r>
      <w:r>
        <w:br w:type="textWrapping"/>
      </w:r>
      <w:r>
        <w:t xml:space="preserve">Ung Hoài nhận lấy đèn chiếu khắp phòng, phát hiện cái bẫy này dựa vào phiến đá mà mở cửa động, cơ quan vẫn còn đây – Hắn đi tới vị trí Tần Phú Sinh đứng ban nãy, vươn tay lần mò đỉnh phòng thì quả nhiên sờ thấy một phiến đá lõm vào, hắn đẩy thử, két một tiếng, cửa động đóng lại. Hắn lại đẩy đẩy vài cái, phiến đá mở của thạch động hạ xuống không chút tiếng động.</w:t>
      </w:r>
      <w:r>
        <w:br w:type="textWrapping"/>
      </w:r>
      <w:r>
        <w:br w:type="textWrapping"/>
      </w:r>
      <w:r>
        <w:t xml:space="preserve">“Thần kỳ quá!” Thanh Phong ngạc nhiên thốt lên.</w:t>
      </w:r>
      <w:r>
        <w:br w:type="textWrapping"/>
      </w:r>
      <w:r>
        <w:br w:type="textWrapping"/>
      </w:r>
      <w:r>
        <w:t xml:space="preserve">Ung Hoài hỏi: “Ngươi không biết ở đây có cơ quan à?”</w:t>
      </w:r>
      <w:r>
        <w:br w:type="textWrapping"/>
      </w:r>
      <w:r>
        <w:br w:type="textWrapping"/>
      </w:r>
      <w:r>
        <w:t xml:space="preserve">Thanh Phong lắc đầu đáp: “Chưa thấy bao giờ.”</w:t>
      </w:r>
      <w:r>
        <w:br w:type="textWrapping"/>
      </w:r>
      <w:r>
        <w:br w:type="textWrapping"/>
      </w:r>
      <w:r>
        <w:t xml:space="preserve">Hắn lại chạy qua chỗ Tần Phú Sinh giả vờ bị trói, nương theo hướng xé gió mà lần đến cạnh tường. Vết lồi lõm lộn xộn trên tường cùng những mũi tên gỉ sét rơi rớt đầy đất chính là chứng cứ giết người của Tần Phú Sinh.</w:t>
      </w:r>
      <w:r>
        <w:br w:type="textWrapping"/>
      </w:r>
      <w:r>
        <w:br w:type="textWrapping"/>
      </w:r>
      <w:r>
        <w:t xml:space="preserve">“Cái đó cũng chưa thấy.” Thanh phong nhặt một mũi tên lên loáy hoáy chơi đùa.</w:t>
      </w:r>
      <w:r>
        <w:br w:type="textWrapping"/>
      </w:r>
      <w:r>
        <w:br w:type="textWrapping"/>
      </w:r>
      <w:r>
        <w:t xml:space="preserve">Trong đầu Ung Hoài nảy ra vô số nghi vấn: Rốt cuộc Tần Phú Sinh là ai? Tại sao ông ta lại biết được cơ quan mà cả yêu quái giữ mộ như Thanh Phong còn chẳng biết? Mục đích của ông ta khi vào lăng mộ này là gì? Tại sao lại hại hắn? Hàng loạt câu hỏi khiến hắn cảm thấy có một mối nguy hiểm vô hình trong bóng tối đang nhìn chằm chằm vào nhất cử nhất động của bọn họ, bất cứ lúc nào cũng có thể giáng cho họ một đồn chí mạng!</w:t>
      </w:r>
      <w:r>
        <w:br w:type="textWrapping"/>
      </w:r>
      <w:r>
        <w:br w:type="textWrapping"/>
      </w:r>
      <w:r>
        <w:t xml:space="preserve">“A Tư, A Tưởng, Tiểu Tình!” Hắn vừa chạy về vừa huýt gió. Tiếng huýt gió văng vẳng trong đường mộ, không ngừng khuếch tán nhưng vẫn chẳng có hồi âm.</w:t>
      </w:r>
      <w:r>
        <w:br w:type="textWrapping"/>
      </w:r>
      <w:r>
        <w:br w:type="textWrapping"/>
      </w:r>
      <w:r>
        <w:t xml:space="preserve">Tim Ung Hoài chết lặng.</w:t>
      </w:r>
      <w:r>
        <w:br w:type="textWrapping"/>
      </w:r>
      <w:r>
        <w:br w:type="textWrapping"/>
      </w:r>
      <w:r>
        <w:t xml:space="preserve">Đường mộ hình như dài hơn lúc đi, hắn biết mình đã chạy quá vị trí chia tay ban nãy, bọn A Tư, A Tưởng tất nhiên đã gặp phải chuyện ngoài ý muốn, hơn nữa còn không kịp thông báo với hắn.</w:t>
      </w:r>
      <w:r>
        <w:br w:type="textWrapping"/>
      </w:r>
      <w:r>
        <w:br w:type="textWrapping"/>
      </w:r>
      <w:r>
        <w:t xml:space="preserve">“Trước nữa là nơi nào?” Hắn không buồn ngoảnh lại, hỏi xong mới phát hiện Thanh Phong sau lưng cũng chẳng thấy đâu. Nó biến mất khi nào? Ung Hoài ngẫm nghĩ, phát hiện ký ức của mình về Thanh Phong bị gián đoạn từ sau khi ra khỏi thạch thất, cũng có nghĩa rất có khả năng Thanh Phong cơ bản chưa từng rời khỏi thạch thất.</w:t>
      </w:r>
      <w:r>
        <w:br w:type="textWrapping"/>
      </w:r>
      <w:r>
        <w:br w:type="textWrapping"/>
      </w:r>
      <w:r>
        <w:t xml:space="preserve">Đốm lửa bé như hạt đậu lẻ loi giữa đường mộ, bóng tối chung quanh cứ như cán cân không ngừng kéo ánh sáng ở giữa trĩu xuống.</w:t>
      </w:r>
      <w:r>
        <w:br w:type="textWrapping"/>
      </w:r>
      <w:r>
        <w:br w:type="textWrapping"/>
      </w:r>
      <w:r>
        <w:t xml:space="preserve">Ung Hoài lấy trong ngực ra tấm bản đồ Tiểu Tình giao cho hắn, cúi đầu nghiên cứu một chốc rồi đi thẳng về phía trước không hề do dự.</w:t>
      </w:r>
      <w:r>
        <w:br w:type="textWrapping"/>
      </w:r>
      <w:r>
        <w:br w:type="textWrapping"/>
      </w:r>
      <w:r>
        <w:t xml:space="preserve">Bốn, năm mét phía sau Ung Hoài, hai bóng người lặng lẽ sóng vai đứng khuất trong bóng tối, trơ mắt nhìn ánh sáng cách mình mỗi lúc một xa, mãi đến khi hoàn toàn bị bóng tối nuốt chửng.</w:t>
      </w:r>
      <w:r>
        <w:br w:type="textWrapping"/>
      </w:r>
      <w:r>
        <w:br w:type="textWrapping"/>
      </w:r>
      <w:r>
        <w:t xml:space="preserve">“Bỏ qua hết tất cả những cấm kỵ thì hắn vẫn không có tư cách làm bạn đời của ngươi.” Giọng nói lạnh lẽo như băng, không chút lưu tình như xoáy vào tim Thanh Phong, “Trái tim của hắn không thể nào trung thành và chỉ dành cho riêng ngươi.”</w:t>
      </w:r>
      <w:r>
        <w:br w:type="textWrapping"/>
      </w:r>
      <w:r>
        <w:br w:type="textWrapping"/>
      </w:r>
    </w:p>
    <w:p>
      <w:pPr>
        <w:pStyle w:val="Heading2"/>
      </w:pPr>
      <w:bookmarkStart w:id="34" w:name="chương-4-1-con-rồng-ngu-siphi-cương-đừng-đụng-tới-chủ-nhânnương-tử-của-ta-thượng"/>
      <w:bookmarkEnd w:id="34"/>
      <w:r>
        <w:t xml:space="preserve">10. Chương 4-1: Con Rồng Ngu Si/phi Cương! Đừng Đụng Tới Chủ Nhân/nương Tử Của Ta! (thượng)</w:t>
      </w:r>
    </w:p>
    <w:p>
      <w:pPr>
        <w:pStyle w:val="Compact"/>
      </w:pPr>
      <w:r>
        <w:br w:type="textWrapping"/>
      </w:r>
      <w:r>
        <w:br w:type="textWrapping"/>
      </w:r>
      <w:r>
        <w:t xml:space="preserve">“Ưm.” Thanh Phong giãy khỏi bàn tay đang bịt miệng mình, “Không phải! Ung Hoài chỉ đi nhầm đường mà thôi.”</w:t>
      </w:r>
      <w:r>
        <w:br w:type="textWrapping"/>
      </w:r>
      <w:r>
        <w:br w:type="textWrapping"/>
      </w:r>
      <w:r>
        <w:t xml:space="preserve">“Đầu óc của heo đúng là ăn hại.”</w:t>
      </w:r>
      <w:r>
        <w:br w:type="textWrapping"/>
      </w:r>
      <w:r>
        <w:br w:type="textWrapping"/>
      </w:r>
      <w:r>
        <w:t xml:space="preserve">Thanh Phong nổi giận, “Phi Cương! Dù tụi mình là hàng xóm rất lâu rất lâu năm nhưng ngươi không được nói xấu y!”</w:t>
      </w:r>
      <w:r>
        <w:br w:type="textWrapping"/>
      </w:r>
      <w:r>
        <w:br w:type="textWrapping"/>
      </w:r>
      <w:r>
        <w:t xml:space="preserve">Phi Cương nói: “Vẻ mặt của ngươi cứ như giẫm vào cái chân đau của ngươi không bằng.”</w:t>
      </w:r>
      <w:r>
        <w:br w:type="textWrapping"/>
      </w:r>
      <w:r>
        <w:br w:type="textWrapping"/>
      </w:r>
      <w:r>
        <w:t xml:space="preserve">Giẫm vào cái chân đau?</w:t>
      </w:r>
      <w:r>
        <w:br w:type="textWrapping"/>
      </w:r>
      <w:r>
        <w:br w:type="textWrapping"/>
      </w:r>
      <w:r>
        <w:t xml:space="preserve">Thanh Phong vừa ngẫm nghĩ ý tứ của câu nói vừa cấp tốc đáp trả: “Vẻ mặt của ngươi hệt như giẫm phải phân heo ấy!”</w:t>
      </w:r>
      <w:r>
        <w:br w:type="textWrapping"/>
      </w:r>
      <w:r>
        <w:br w:type="textWrapping"/>
      </w:r>
      <w:r>
        <w:t xml:space="preserve">Phi Cương vươn tay trái ra, ánh lửa từng đốm bập bùng trong lòng bàn tay gã, “Địa vị của hắn trong lòng ta còn chưa cao đến thế.” Nói xong, gã lạnh lùng xoay đi, hai dải tua vàng rũ xuống từ kim quan khẽ lay động, vẽ nên những đường cung ánh vàng, tay áo thùng thình trắng tuyết quạt nên làn gió, thổi tung vài sợi tóc của Thanh Phong.</w:t>
      </w:r>
      <w:r>
        <w:br w:type="textWrapping"/>
      </w:r>
      <w:r>
        <w:br w:type="textWrapping"/>
      </w:r>
      <w:r>
        <w:t xml:space="preserve">Thanh Phong rón rén lùi lại phía sau, vừa lùi được hai bước đã nghe giọng nói lạnh băng của Phi Cương ông ông vang vọng bên tai, “Lùi thêm bước nữa ngươi sẽ thành kẻ góa vợ (quan phu).”</w:t>
      </w:r>
      <w:r>
        <w:br w:type="textWrapping"/>
      </w:r>
      <w:r>
        <w:br w:type="textWrapping"/>
      </w:r>
      <w:r>
        <w:t xml:space="preserve">Góa vợ? Góa vợ? Góa vợ sao? Là người chồng (phu) bị nhốt (quan) lại ấy hả?</w:t>
      </w:r>
      <w:r>
        <w:br w:type="textWrapping"/>
      </w:r>
      <w:r>
        <w:br w:type="textWrapping"/>
      </w:r>
      <w:r>
        <w:t xml:space="preserve">Thanh Phong ngờ nghệch đứng yên tại chỗ.</w:t>
      </w:r>
      <w:r>
        <w:br w:type="textWrapping"/>
      </w:r>
      <w:r>
        <w:br w:type="textWrapping"/>
      </w:r>
      <w:r>
        <w:t xml:space="preserve">Một ống tay áo trắng muốt lặng lẽ phóng tới, hệt như rắn nước mà quấn quanh eo của nó rồi thình lình giật mạnh một cái. Thanh Phong mất thăng bằng, ngã dập mặt xuống đất. Chủ nhân tay áo không chỉ dừng lại ở đó, ống tay áo trên lưng quấn vào nách nó và kéo nó về phía trước.</w:t>
      </w:r>
      <w:r>
        <w:br w:type="textWrapping"/>
      </w:r>
      <w:r>
        <w:br w:type="textWrapping"/>
      </w:r>
      <w:r>
        <w:t xml:space="preserve">Sợ gã kéo hỏng quần áo, Thanh Phong vội vàng khôi phục hình rồng, dùng đuôi ôm lấy quần áo rơi trên mặt đất rồi mặc cho ống tay áo kéo nó về thạch thất và quẳng nó vào tường.</w:t>
      </w:r>
      <w:r>
        <w:br w:type="textWrapping"/>
      </w:r>
      <w:r>
        <w:br w:type="textWrapping"/>
      </w:r>
      <w:r>
        <w:t xml:space="preserve">Phi Cương thu hồi tay áo, lạnh lùng lườm Thanh Phong đang viện cớ ăn vạ khóc lóc lăn lộn dưới đất, lấy trong tay áo ra một cây sáo bằng xương, “Ồn ào nữa là ta giết hắn.”</w:t>
      </w:r>
      <w:r>
        <w:br w:type="textWrapping"/>
      </w:r>
      <w:r>
        <w:br w:type="textWrapping"/>
      </w:r>
      <w:r>
        <w:t xml:space="preserve">Thanh Phong thôi không lăn lộn nữa, nó nghiêng đầu, đôi mắt rồng to tròn ngấn nước nhìn chằm chằm vào gã, cái bụng tròn xoa ưỡn ra phía trước, cái đuôi se sẽ quét trên mặt đất, như khó chịu lại như đang làm nũng, “Y sẽ khuyên những người khác rời đi, ngươi tha cho bọn họ một con đường sống nha?”</w:t>
      </w:r>
      <w:r>
        <w:br w:type="textWrapping"/>
      </w:r>
      <w:r>
        <w:br w:type="textWrapping"/>
      </w:r>
      <w:r>
        <w:t xml:space="preserve">Phi Cương mặc kệ nó, đưa sáo lên thổi.</w:t>
      </w:r>
      <w:r>
        <w:br w:type="textWrapping"/>
      </w:r>
      <w:r>
        <w:br w:type="textWrapping"/>
      </w:r>
      <w:r>
        <w:t xml:space="preserve">Âm điệu của sáo rất kỳ quặc, không thể xem như êm tai nhưng lại hết sức lảnh lót, tựa như xuyên qua lăng mộ mà vút lên tận trời cao.</w:t>
      </w:r>
      <w:r>
        <w:br w:type="textWrapping"/>
      </w:r>
      <w:r>
        <w:br w:type="textWrapping"/>
      </w:r>
      <w:r>
        <w:t xml:space="preserve">Thanh Phong biến trở về hình người, trần truồng chạy tới cạnh gã và hồi hộp hỏi: “Tại sao lại phải triệu tập mọi người?” Lẽ nào định liên kết tấn công Ung Hoài? Ôi chao, nhà mẹ Ung Hoài toàn lũ vô dụng, cơ bản không có phần thắng. Lo lắng một chốc nó bỗng trở nên hớn hở. Những kẻ khác vô dụng thì càng làm tôn lên sự anh dũng khí phách của nó! Như vậy Ung Hoài mới biết vào thời khắc quan trọng chỉ mỗi Thanh Phong là đáng tin cậy nhất thôi! Tình tiết anh hùng cứu mỹ nhân cũ rích nhàm chán cuối cùng cũng dùng được rồi!</w:t>
      </w:r>
      <w:r>
        <w:br w:type="textWrapping"/>
      </w:r>
      <w:r>
        <w:br w:type="textWrapping"/>
      </w:r>
      <w:r>
        <w:t xml:space="preserve">Thanh Phong kích động nắm lấy tay áo của Phi Cương và nói: “Có thể trói Ung Hoài vào cột rồi đứng cách đó khoảng hơn mười mét và phóng tên không?”</w:t>
      </w:r>
      <w:r>
        <w:br w:type="textWrapping"/>
      </w:r>
      <w:r>
        <w:br w:type="textWrapping"/>
      </w:r>
      <w:r>
        <w:t xml:space="preserve">“…”</w:t>
      </w:r>
      <w:r>
        <w:br w:type="textWrapping"/>
      </w:r>
      <w:r>
        <w:br w:type="textWrapping"/>
      </w:r>
      <w:r>
        <w:t xml:space="preserve">Thanh Phong ôm mặt, nói trong ngây ngất: “Ta sẽ đứng bên cạnh Ung Hoài, chờ lúc mũi tên lao tới thì ta sẽ lấy thân mình làm lá chắn!”</w:t>
      </w:r>
      <w:r>
        <w:br w:type="textWrapping"/>
      </w:r>
      <w:r>
        <w:br w:type="textWrapping"/>
      </w:r>
      <w:r>
        <w:t xml:space="preserve">Phi Cương hỏi: “Tại sao không cõng cả cây cột đi luôn?”</w:t>
      </w:r>
      <w:r>
        <w:br w:type="textWrapping"/>
      </w:r>
      <w:r>
        <w:br w:type="textWrapping"/>
      </w:r>
      <w:r>
        <w:t xml:space="preserve">Thanh Phong ngẩn ra, mặt mày nghiêm túc gật đầu, “Ừ, đúng, cây cột đó không thể dễ dàng bị nhổ ra được, ngươi nhớ ghim cột sâu sâu tí xíu.”</w:t>
      </w:r>
      <w:r>
        <w:br w:type="textWrapping"/>
      </w:r>
      <w:r>
        <w:br w:type="textWrapping"/>
      </w:r>
      <w:r>
        <w:t xml:space="preserve">“Ngươi có thể cởi trói.”</w:t>
      </w:r>
      <w:r>
        <w:br w:type="textWrapping"/>
      </w:r>
      <w:r>
        <w:br w:type="textWrapping"/>
      </w:r>
      <w:r>
        <w:t xml:space="preserve">“…Vậy ngươi đứng khoảng năm mét thôi, như vậy ta sẽ không mở trói kịp.” Thanh Phong nắm tay, tình tiết lấy thân chắn tên nhất định phải có, “Còn nữa, trước khi bắn ngươi nhớ rống lên mấy câu người xấu thường nói nhé.”</w:t>
      </w:r>
      <w:r>
        <w:br w:type="textWrapping"/>
      </w:r>
      <w:r>
        <w:br w:type="textWrapping"/>
      </w:r>
      <w:r>
        <w:t xml:space="preserve">“Cái tên xấu xí nhà ngươi?”</w:t>
      </w:r>
      <w:r>
        <w:br w:type="textWrapping"/>
      </w:r>
      <w:r>
        <w:br w:type="textWrapping"/>
      </w:r>
      <w:r>
        <w:t xml:space="preserve">“Không được! Không được bảo Ung Hoài là tên xấu xí.” Thanh Phong chắp tay sau lưng, đuôi nhè nhẹ vỗ đầu, vắt óc nghĩ cả nửa ngày cuối cùng cũng tìm ra một biện pháp, “Ngươi cứ nói ‘Ha ha ha, ngươi sẽ bị tên khốn nạn ta đây giết chết!’.”</w:t>
      </w:r>
      <w:r>
        <w:br w:type="textWrapping"/>
      </w:r>
      <w:r>
        <w:br w:type="textWrapping"/>
      </w:r>
      <w:r>
        <w:t xml:space="preserve">“Tốt lắm, ta sẽ giết hắn.”</w:t>
      </w:r>
      <w:r>
        <w:br w:type="textWrapping"/>
      </w:r>
      <w:r>
        <w:br w:type="textWrapping"/>
      </w:r>
      <w:r>
        <w:t xml:space="preserve">Thanh Phong lại căng thẳng hẳn lên, “Đừng giết Ung Hoài thật chứ! Ngươi chỉ vờ như muốn giết y mà thôi. Đợi ta chắn tên xong thì ngươi kêu lên thất thanh một tiếng: ‘Thanh Phong quả nhiên là anh hùng, anh hùng, thật sự là anh hùng, ngươi có phúc lắm đấy!’ rồi rút lui. Sau đó Ung Hoài sẽ lệ rơi đầy mặt mà ôm chân ta và nói: ‘Thanh Phong, ngươi đáng tin cậy thật đấy!’.”</w:t>
      </w:r>
      <w:r>
        <w:br w:type="textWrapping"/>
      </w:r>
      <w:r>
        <w:br w:type="textWrapping"/>
      </w:r>
      <w:r>
        <w:t xml:space="preserve">Phi Cương mặt không biểu cảm cắt đứt suy nghĩ lung tung của nó, “Mơ cũng đẹp đó, tiếc rằng ta không có tên.”</w:t>
      </w:r>
      <w:r>
        <w:br w:type="textWrapping"/>
      </w:r>
      <w:r>
        <w:br w:type="textWrapping"/>
      </w:r>
      <w:r>
        <w:t xml:space="preserve">“Ta có!” Thanh Phong hớn hở chạy đến bên tường, nương theo ánh sáng nhặt lên những cây tên vung vãi trên mặt đất và dâng lên cho Phi Cương như dâng bảo vật.</w:t>
      </w:r>
      <w:r>
        <w:br w:type="textWrapping"/>
      </w:r>
      <w:r>
        <w:br w:type="textWrapping"/>
      </w:r>
      <w:r>
        <w:t xml:space="preserve">Mắt Phi Cương lóe lên, giọng điệu mất hứng, “Ai chạm vào cơ quan?”</w:t>
      </w:r>
      <w:r>
        <w:br w:type="textWrapping"/>
      </w:r>
      <w:r>
        <w:br w:type="textWrapping"/>
      </w:r>
      <w:r>
        <w:t xml:space="preserve">Thanh Phong đáp: “Là cái tên thích cột một nút thắt ở trước đũng quần í.”</w:t>
      </w:r>
      <w:r>
        <w:br w:type="textWrapping"/>
      </w:r>
      <w:r>
        <w:br w:type="textWrapping"/>
      </w:r>
      <w:r>
        <w:t xml:space="preserve">“Nghe có vẻ khá dễ tìm.”</w:t>
      </w:r>
      <w:r>
        <w:br w:type="textWrapping"/>
      </w:r>
      <w:r>
        <w:br w:type="textWrapping"/>
      </w:r>
      <w:r>
        <w:t xml:space="preserve">Thanh Phong dùng sức gật đầu, “Nhìn là biết ngay.”</w:t>
      </w:r>
      <w:r>
        <w:br w:type="textWrapping"/>
      </w:r>
      <w:r>
        <w:br w:type="textWrapping"/>
      </w:r>
      <w:r>
        <w:t xml:space="preserve">“Nhỡ hắn tháo nút thắt ra thì sao?”</w:t>
      </w:r>
      <w:r>
        <w:br w:type="textWrapping"/>
      </w:r>
      <w:r>
        <w:br w:type="textWrapping"/>
      </w:r>
      <w:r>
        <w:t xml:space="preserve">“…Quần áo sẽ nhăn?”</w:t>
      </w:r>
      <w:r>
        <w:br w:type="textWrapping"/>
      </w:r>
      <w:r>
        <w:br w:type="textWrapping"/>
      </w:r>
      <w:r>
        <w:t xml:space="preserve">Phi Cương nhìn nó một cách kinh ngạc, “Não của ngươi phát triển từ lúc nào thế nhỉ?”</w:t>
      </w:r>
      <w:r>
        <w:br w:type="textWrapping"/>
      </w:r>
      <w:r>
        <w:br w:type="textWrapping"/>
      </w:r>
      <w:r>
        <w:t xml:space="preserve">Oa! Con rồng anh tuấn vĩ đại lại bị khinh bỉ nữa rồi! Không tha thứ được mà!</w:t>
      </w:r>
      <w:r>
        <w:br w:type="textWrapping"/>
      </w:r>
      <w:r>
        <w:br w:type="textWrapping"/>
      </w:r>
      <w:r>
        <w:t xml:space="preserve">Thanh Phong trừng mắt Phi Cương, để rồi bị gã hờ hững trừng lại. Hu hu! Nó xông tới bên tường, dùng móng cào cào mấy vết hằn do tên bắn để xả giận.</w:t>
      </w:r>
      <w:r>
        <w:br w:type="textWrapping"/>
      </w:r>
      <w:r>
        <w:br w:type="textWrapping"/>
      </w:r>
      <w:r>
        <w:t xml:space="preserve">Người thứ nhất hưởng ứng lệnh triệu tập chạy tới lại là Bạch Cương giữ ở tầng thứ nhất. Ả nhanh chóng vọt vào, mở cơ quan chiếu sáng thạch thất, lúc nhìn thấy rõ chỉ có Phi Cương và Thanh Phong thì ánh mắt tràn ngập vẻ thất vọng vô cùng. Ả bất mãn chào hỏi.</w:t>
      </w:r>
      <w:r>
        <w:br w:type="textWrapping"/>
      </w:r>
      <w:r>
        <w:br w:type="textWrapping"/>
      </w:r>
      <w:r>
        <w:t xml:space="preserve">“Con người đâu?”</w:t>
      </w:r>
      <w:r>
        <w:br w:type="textWrapping"/>
      </w:r>
      <w:r>
        <w:br w:type="textWrapping"/>
      </w:r>
      <w:r>
        <w:t xml:space="preserve">Bạch Cương oan khuất đáp: “Chả có ma nào cả! Nếu để tôi biết là thằng khốn nào bất cẩn chạm vào chuông cảnh báo thì tôi nhất định bắt nó nuốt hết lông của Nhị Mao!”</w:t>
      </w:r>
      <w:r>
        <w:br w:type="textWrapping"/>
      </w:r>
      <w:r>
        <w:br w:type="textWrapping"/>
      </w:r>
      <w:r>
        <w:t xml:space="preserve">Thanh Phong len lén đồng tình cho tên nuốt lông cũng như chủ nhân của mớ lông đó.</w:t>
      </w:r>
      <w:r>
        <w:br w:type="textWrapping"/>
      </w:r>
      <w:r>
        <w:br w:type="textWrapping"/>
      </w:r>
      <w:r>
        <w:t xml:space="preserve">Phi Cương nhìn thoáng qua Thanh Phong, “Hắn gặp rồi.”</w:t>
      </w:r>
      <w:r>
        <w:br w:type="textWrapping"/>
      </w:r>
      <w:r>
        <w:br w:type="textWrapping"/>
      </w:r>
      <w:r>
        <w:t xml:space="preserve">Bạch Cương ngạc nhiên hỏi: “Con người? Ngươi dám chắc ngươi gặp được con người? Biết đi? Bằng xương bằng thịt?”</w:t>
      </w:r>
      <w:r>
        <w:br w:type="textWrapping"/>
      </w:r>
      <w:r>
        <w:br w:type="textWrapping"/>
      </w:r>
      <w:r>
        <w:t xml:space="preserve">Phi Cương vươn ngón tay nhẹ nhàng kẹp lấy mũi tên Thanh Phong đang cầm, dùng tên lướt qua mặt Thanh Phong rồi vuốt dọc từ vai xuống lớp vảy trên mu bàn tay, thong thả gảy ngược lên vài miếng vảy, “Hơn nữa quan hệ cũng không tệ lắm, sắp bàn chuyện hôn sự.”</w:t>
      </w:r>
      <w:r>
        <w:br w:type="textWrapping"/>
      </w:r>
      <w:r>
        <w:br w:type="textWrapping"/>
      </w:r>
      <w:r>
        <w:t xml:space="preserve">Thanh Phong giấu tay ra sau lưng, “Ung Hoài không xấu xa đâu, thật mà.”</w:t>
      </w:r>
      <w:r>
        <w:br w:type="textWrapping"/>
      </w:r>
      <w:r>
        <w:br w:type="textWrapping"/>
      </w:r>
      <w:r>
        <w:t xml:space="preserve">Bạch Cương hết biết nói gì, “Bắt đầu từ lúc nào chúng ta lại phải tơ tưởng mấy chuyện như thế?”</w:t>
      </w:r>
      <w:r>
        <w:br w:type="textWrapping"/>
      </w:r>
      <w:r>
        <w:br w:type="textWrapping"/>
      </w:r>
      <w:r>
        <w:t xml:space="preserve">Thanh Phong vội vã làm sáng tỏ, “Tơ tưởng xong ta còn chịu trách nhiệm nữa.”</w:t>
      </w:r>
      <w:r>
        <w:br w:type="textWrapping"/>
      </w:r>
      <w:r>
        <w:br w:type="textWrapping"/>
      </w:r>
      <w:r>
        <w:t xml:space="preserve">Bạch Cương hỏi: “Tức là lăng mộ sẽ nhiều thêm một tiểu long nhân?”</w:t>
      </w:r>
      <w:r>
        <w:br w:type="textWrapping"/>
      </w:r>
      <w:r>
        <w:br w:type="textWrapping"/>
      </w:r>
      <w:r>
        <w:t xml:space="preserve">Phi Cương lắc đầu đáp: “Không có khả năng.”</w:t>
      </w:r>
      <w:r>
        <w:br w:type="textWrapping"/>
      </w:r>
      <w:r>
        <w:br w:type="textWrapping"/>
      </w:r>
      <w:r>
        <w:t xml:space="preserve">“Ngài không đồng ý cho bọn chúng ở bên nhau?”</w:t>
      </w:r>
      <w:r>
        <w:br w:type="textWrapping"/>
      </w:r>
      <w:r>
        <w:br w:type="textWrapping"/>
      </w:r>
      <w:r>
        <w:t xml:space="preserve">“Đồng ý hay không cũng chả có.” Phi Cương tiếp, “Cô có thấy gà trống đẻ trứng bao giờ chưa?”</w:t>
      </w:r>
      <w:r>
        <w:br w:type="textWrapping"/>
      </w:r>
      <w:r>
        <w:br w:type="textWrapping"/>
      </w:r>
      <w:r>
        <w:t xml:space="preserve">Bạch Cương ngẩn người.</w:t>
      </w:r>
      <w:r>
        <w:br w:type="textWrapping"/>
      </w:r>
      <w:r>
        <w:br w:type="textWrapping"/>
      </w:r>
      <w:r>
        <w:t xml:space="preserve">Hành lang bên ngoài dần dần truyền vào tiếng bước chân, tốc độ nhanh như gió lướt. Chỉ vừa chớp mắt, người đến đã xông vào thạch thất.</w:t>
      </w:r>
      <w:r>
        <w:br w:type="textWrapping"/>
      </w:r>
      <w:r>
        <w:br w:type="textWrapping"/>
      </w:r>
      <w:r>
        <w:t xml:space="preserve">Thanh Phong vừa nhìn thấy khuôn mặt lông lá xồm xoàm của Nhị Mao đã nghe thấy phía sau vang lên một tiếng quát to, “Tặc cương! Hãy ăn một cước của tao!”</w:t>
      </w:r>
      <w:r>
        <w:br w:type="textWrapping"/>
      </w:r>
      <w:r>
        <w:br w:type="textWrapping"/>
      </w:r>
      <w:r>
        <w:t xml:space="preserve">Nhị Mao nghe thấy tiếng nói nhưng không hề quay lại mà chỉ “lả lơi” lắc mông. Động tác lắc mông này có thể phân tích ra thành lắc trái, lắc phải, lắc trái, lại lắc phải… Nhị Mao chỉ kịp hoàn thành ba cú lắc đã bị đá ngã sóng soài.</w:t>
      </w:r>
      <w:r>
        <w:br w:type="textWrapping"/>
      </w:r>
      <w:r>
        <w:br w:type="textWrapping"/>
      </w:r>
      <w:r>
        <w:t xml:space="preserve">Đường nhìn của Thanh Phong và Bạch Cương phối hợp di chuyển theo gã, từ trái, sang phải, rồi xuống đất.</w:t>
      </w:r>
      <w:r>
        <w:br w:type="textWrapping"/>
      </w:r>
      <w:r>
        <w:br w:type="textWrapping"/>
      </w:r>
      <w:r>
        <w:t xml:space="preserve">“Đau!”</w:t>
      </w:r>
      <w:r>
        <w:br w:type="textWrapping"/>
      </w:r>
      <w:r>
        <w:br w:type="textWrapping"/>
      </w:r>
      <w:r>
        <w:t xml:space="preserve">Tiếng kêu phát ra từ hướng của Nhị Mao nhưng không phải do hắn phát ra. Một cánh tay trơ trọi từ ngực Nhị Mao thò ra một cách khó khăn, năm ngón tay quơ quào trong không trung như muốn bắt lấy sợi rơm cứu mạng nhưng lại thất bại.</w:t>
      </w:r>
      <w:r>
        <w:br w:type="textWrapping"/>
      </w:r>
      <w:r>
        <w:br w:type="textWrapping"/>
      </w:r>
      <w:r>
        <w:t xml:space="preserve">Thanh Phong nhìn bóng người quen thuộc trong lòng Nhị Mao, hoài nghi hỏi: “A Tư? Hay A Tưởng?”</w:t>
      </w:r>
      <w:r>
        <w:br w:type="textWrapping"/>
      </w:r>
      <w:r>
        <w:br w:type="textWrapping"/>
      </w:r>
      <w:r>
        <w:t xml:space="preserve">Bàn tay vừa thất thểu rũ xuống chớp mắt lại hớn hở ngoi lên, “Thanh Phong… Sư tẩu?”</w:t>
      </w:r>
      <w:r>
        <w:br w:type="textWrapping"/>
      </w:r>
      <w:r>
        <w:br w:type="textWrapping"/>
      </w:r>
      <w:r>
        <w:t xml:space="preserve">Thanh Phong vừa định trả lời thì Bạch Cương đã nổi hứng chạy tới bên cạnh Nhị Mao giẫm gã vài cú, “Con người? Tìm đâu ra thế?”</w:t>
      </w:r>
      <w:r>
        <w:br w:type="textWrapping"/>
      </w:r>
      <w:r>
        <w:br w:type="textWrapping"/>
      </w:r>
      <w:r>
        <w:t xml:space="preserve">“Hắn là của tao!” Lục Cương đánh lén thành công nhưng vẫn chưa hết giận, gã túm gáy ném mạnh Nhị Mao vào tường!</w:t>
      </w:r>
      <w:r>
        <w:br w:type="textWrapping"/>
      </w:r>
      <w:r>
        <w:br w:type="textWrapping"/>
      </w:r>
      <w:r>
        <w:t xml:space="preserve">Sau khi đập vào tường, Nhị Mao nhanh chóng đứng dậy vặn cổ, nhẹ nhàng nắn lại cổ tay bị trật rồi mới bực bội lải nhải: “Đồ keo kiệt! Chẳng phải mày còn giữ hai tên nữa sao?”</w:t>
      </w:r>
      <w:r>
        <w:br w:type="textWrapping"/>
      </w:r>
      <w:r>
        <w:br w:type="textWrapping"/>
      </w:r>
      <w:r>
        <w:t xml:space="preserve">Lục Cương nói: “Mấy tên cũng là do tao cực khổ tích cóp được!”</w:t>
      </w:r>
      <w:r>
        <w:br w:type="textWrapping"/>
      </w:r>
      <w:r>
        <w:br w:type="textWrapping"/>
      </w:r>
      <w:r>
        <w:t xml:space="preserve">“Ồn đủ chưa?” Phi Cương lạnh lùng hỏi.</w:t>
      </w:r>
      <w:r>
        <w:br w:type="textWrapping"/>
      </w:r>
      <w:r>
        <w:br w:type="textWrapping"/>
      </w:r>
      <w:r>
        <w:t xml:space="preserve">Lục Cương và Nhị Mao lập tức im bặt.</w:t>
      </w:r>
      <w:r>
        <w:br w:type="textWrapping"/>
      </w:r>
      <w:r>
        <w:br w:type="textWrapping"/>
      </w:r>
      <w:r>
        <w:t xml:space="preserve">Phi Cương nói: “Rốt cuộc có bao nhiêu tên nhân loại đột nhập?”</w:t>
      </w:r>
      <w:r>
        <w:br w:type="textWrapping"/>
      </w:r>
      <w:r>
        <w:br w:type="textWrapping"/>
      </w:r>
      <w:r>
        <w:t xml:space="preserve">Nhị Mao nhìn Thanh Phong và đáp: “Bốn.”</w:t>
      </w:r>
      <w:r>
        <w:br w:type="textWrapping"/>
      </w:r>
      <w:r>
        <w:br w:type="textWrapping"/>
      </w:r>
      <w:r>
        <w:t xml:space="preserve">Thanh Phong thầm phản bác trong lòng: Làm gì mà chỉ có bốn!</w:t>
      </w:r>
      <w:r>
        <w:br w:type="textWrapping"/>
      </w:r>
      <w:r>
        <w:br w:type="textWrapping"/>
      </w:r>
      <w:r>
        <w:t xml:space="preserve">Phi Cương hỏi: “Bao gồm cả tên thắt nút trước đũng quần?”</w:t>
      </w:r>
      <w:r>
        <w:br w:type="textWrapping"/>
      </w:r>
      <w:r>
        <w:br w:type="textWrapping"/>
      </w:r>
      <w:r>
        <w:t xml:space="preserve">Nhị Mao ngạc nhiên hỏi lại: “Ai cơ?”</w:t>
      </w:r>
      <w:r>
        <w:br w:type="textWrapping"/>
      </w:r>
      <w:r>
        <w:br w:type="textWrapping"/>
      </w:r>
      <w:r>
        <w:t xml:space="preserve">Phi Cương lườm Thanh Phong một cách sâu xa, “Vậy đâu phải chỉ có bốn.”</w:t>
      </w:r>
      <w:r>
        <w:br w:type="textWrapping"/>
      </w:r>
      <w:r>
        <w:br w:type="textWrapping"/>
      </w:r>
      <w:r>
        <w:t xml:space="preserve">Thanh Phong cúi đầu.</w:t>
      </w:r>
      <w:r>
        <w:br w:type="textWrapping"/>
      </w:r>
      <w:r>
        <w:br w:type="textWrapping"/>
      </w:r>
      <w:r>
        <w:t xml:space="preserve">…</w:t>
      </w:r>
      <w:r>
        <w:br w:type="textWrapping"/>
      </w:r>
      <w:r>
        <w:br w:type="textWrapping"/>
      </w:r>
      <w:r>
        <w:t xml:space="preserve">Sư tẩu, chú ý bên đây tí xíu được không?</w:t>
      </w:r>
      <w:r>
        <w:br w:type="textWrapping"/>
      </w:r>
      <w:r>
        <w:br w:type="textWrapping"/>
      </w:r>
      <w:r>
        <w:t xml:space="preserve">A Tưởng đáng thương nằm dài trên đất giả chết. Gã trộm hé mắt một con mắt ra liếc về phía Thanh Phong, để rồi sốc nặng với phong cách hào phóng khoe thân của nó. Bất thình lình, một gương mặt trắng bệch lọt vào đường nhìn của gã, gã muốn nhắm mắt cũng đã không kịp. Bạch Cương xách gã lên như xách một miếng thịt heo và mang đến trước mặt Nhị Mao, Lục Cương. “Bán sao đây?”</w:t>
      </w:r>
      <w:r>
        <w:br w:type="textWrapping"/>
      </w:r>
      <w:r>
        <w:br w:type="textWrapping"/>
      </w:r>
      <w:r>
        <w:t xml:space="preserve">A Tưởng bị siết cổ đến không thở được bèn vừa vùng vẫy vừa kêu: “Ặc, ặc, ặc, ặc..” Sư tẩu ơi, cứu mạng…</w:t>
      </w:r>
      <w:r>
        <w:br w:type="textWrapping"/>
      </w:r>
      <w:r>
        <w:br w:type="textWrapping"/>
      </w:r>
      <w:r>
        <w:t xml:space="preserve">Nhị Mao nói: “Tao khoái ngọc!”</w:t>
      </w:r>
      <w:r>
        <w:br w:type="textWrapping"/>
      </w:r>
      <w:r>
        <w:br w:type="textWrapping"/>
      </w:r>
      <w:r>
        <w:t xml:space="preserve">Lục Cương nói: “Hắn là của tao! Không bán!”</w:t>
      </w:r>
      <w:r>
        <w:br w:type="textWrapping"/>
      </w:r>
      <w:r>
        <w:br w:type="textWrapping"/>
      </w:r>
      <w:r>
        <w:t xml:space="preserve">Bạch Cương nói: “Hai đáp án đều không vừa ý, hắn thuộc về tao.”</w:t>
      </w:r>
      <w:r>
        <w:br w:type="textWrapping"/>
      </w:r>
      <w:r>
        <w:br w:type="textWrapping"/>
      </w:r>
      <w:r>
        <w:t xml:space="preserve">Lục Cương, Nhị Mao: “…” Tặc cương!</w:t>
      </w:r>
      <w:r>
        <w:br w:type="textWrapping"/>
      </w:r>
      <w:r>
        <w:br w:type="textWrapping"/>
      </w:r>
      <w:r>
        <w:t xml:space="preserve">Thấy A Tưởng ho sù sụ, Thanh Phong quay sang nói với Bạch Cương: “Hình như hắn có lời muốn nói.”</w:t>
      </w:r>
      <w:r>
        <w:br w:type="textWrapping"/>
      </w:r>
      <w:r>
        <w:br w:type="textWrapping"/>
      </w:r>
      <w:r>
        <w:t xml:space="preserve">Bạch Cương thả A Tưởng xuống đất.</w:t>
      </w:r>
      <w:r>
        <w:br w:type="textWrapping"/>
      </w:r>
      <w:r>
        <w:br w:type="textWrapping"/>
      </w:r>
      <w:r>
        <w:t xml:space="preserve">A Tưởng ôm cổ gắng sức ho khan.</w:t>
      </w:r>
      <w:r>
        <w:br w:type="textWrapping"/>
      </w:r>
      <w:r>
        <w:br w:type="textWrapping"/>
      </w:r>
      <w:r>
        <w:t xml:space="preserve">Bạch Cương lại xách gã lên, “Ta không mấy hứng thú với những gì hắn nói.”</w:t>
      </w:r>
      <w:r>
        <w:br w:type="textWrapping"/>
      </w:r>
      <w:r>
        <w:br w:type="textWrapping"/>
      </w:r>
      <w:r>
        <w:t xml:space="preserve">Đôi mắt ứ máu của A Tưởng dán chặt về phía Thanh Phong, con tim phát ra tiếng gào thét cuối cùng: Sư tẩu…</w:t>
      </w:r>
      <w:r>
        <w:br w:type="textWrapping"/>
      </w:r>
      <w:r>
        <w:br w:type="textWrapping"/>
      </w:r>
      <w:r>
        <w:t xml:space="preserve">Thanh Phong ngơ ngác nhìn gã, “Ngươi muốn nói gì vậy?”</w:t>
      </w:r>
      <w:r>
        <w:br w:type="textWrapping"/>
      </w:r>
      <w:r>
        <w:br w:type="textWrapping"/>
      </w:r>
      <w:r>
        <w:t xml:space="preserve">Chân A Tưởng duỗi ra, duỗi ra, duỗi ra…</w:t>
      </w:r>
      <w:r>
        <w:br w:type="textWrapping"/>
      </w:r>
      <w:r>
        <w:br w:type="textWrapping"/>
      </w:r>
      <w:r>
        <w:t xml:space="preserve">“Ta hứng thú,” Phi Cương tiến đến gần, “thả hắn ra.”</w:t>
      </w:r>
      <w:r>
        <w:br w:type="textWrapping"/>
      </w:r>
      <w:r>
        <w:br w:type="textWrapping"/>
      </w:r>
      <w:r>
        <w:t xml:space="preserve">Bạch Cương bực bội thả người xuống đất.</w:t>
      </w:r>
      <w:r>
        <w:br w:type="textWrapping"/>
      </w:r>
      <w:r>
        <w:br w:type="textWrapping"/>
      </w:r>
      <w:r>
        <w:t xml:space="preserve">Lần này A Tưởng rất biết nắm bắt thời gian, gã tranh thủ ho một trận hoành tráng.</w:t>
      </w:r>
      <w:r>
        <w:br w:type="textWrapping"/>
      </w:r>
      <w:r>
        <w:br w:type="textWrapping"/>
      </w:r>
      <w:r>
        <w:t xml:space="preserve">Phi Cương hỏi: “Các ngươi rốt cuộc có bao nhiêu người?”</w:t>
      </w:r>
      <w:r>
        <w:br w:type="textWrapping"/>
      </w:r>
      <w:r>
        <w:br w:type="textWrapping"/>
      </w:r>
      <w:r>
        <w:t xml:space="preserve">A Tưởng hổn hển thở dốc, nhớ lại cuộc đối thoại của họ rồi cẩn thận đáp: “Năm, năm người.”</w:t>
      </w:r>
      <w:r>
        <w:br w:type="textWrapping"/>
      </w:r>
      <w:r>
        <w:br w:type="textWrapping"/>
      </w:r>
      <w:r>
        <w:t xml:space="preserve">“Bốn tên Nhị Mao nói cộng thêm tên thắt nút ở đũng quần?” Phi Cương từng bước từng bước đến gần A Tưởng.</w:t>
      </w:r>
      <w:r>
        <w:br w:type="textWrapping"/>
      </w:r>
      <w:r>
        <w:br w:type="textWrapping"/>
      </w:r>
      <w:r>
        <w:t xml:space="preserve">A Tưởng đột nhiên thoát được sự kiềm chế của Bạch Cương và trốn ra sau lưng Thanh Phong, định ôm Thanh Phong tăng chút cảm giác an toàn nhưng lại không thể nào xuống tay với cơ thể không mảnh vải che thân của nó, cuối cùng chỉ đành nắm nhẹ mái tóc Thanh Phong và không ngừng nói khẽ: “Sư tẩu cứu mạng sư tẩu cứu mạng sư tẩu cứu mạng…”</w:t>
      </w:r>
      <w:r>
        <w:br w:type="textWrapping"/>
      </w:r>
      <w:r>
        <w:br w:type="textWrapping"/>
      </w:r>
      <w:r>
        <w:t xml:space="preserve">Phi Cương nói: “Còn không trả lời thì thần tiên cũng khó cứu.”</w:t>
      </w:r>
      <w:r>
        <w:br w:type="textWrapping"/>
      </w:r>
      <w:r>
        <w:br w:type="textWrapping"/>
      </w:r>
      <w:r>
        <w:t xml:space="preserve">A Tưởng nghẹn họng, nửa buổi sau mới lấy hết can đảm thò đầu ra khỏi lưng Thanh Phong, “Không sai, là năm người.”</w:t>
      </w:r>
      <w:r>
        <w:br w:type="textWrapping"/>
      </w:r>
      <w:r>
        <w:br w:type="textWrapping"/>
      </w:r>
      <w:r>
        <w:t xml:space="preserve">Phi Cương nói: “Được, năm tên. Nể tình Tiểu Long, ta thả năm tên các ngươi ra ngoài. Sau khi các ngươi ra ngoài không được nhắc với bất luận kẻ nào về việc này.”</w:t>
      </w:r>
      <w:r>
        <w:br w:type="textWrapping"/>
      </w:r>
      <w:r>
        <w:br w:type="textWrapping"/>
      </w:r>
      <w:r>
        <w:t xml:space="preserve">A Tưởng sửng sốt hỏi lại: “Thả bọn tôi ra ngoài?”</w:t>
      </w:r>
      <w:r>
        <w:br w:type="textWrapping"/>
      </w:r>
      <w:r>
        <w:br w:type="textWrapping"/>
      </w:r>
      <w:r>
        <w:t xml:space="preserve">Phi Cương đưa tay đẩy Thanh Phong đang chắn trước mặt gã sang một bên và liếc xuống gã, “Tiểu Long bảo các ngươi sẽ rời khỏi, là nói dối sao?”</w:t>
      </w:r>
      <w:r>
        <w:br w:type="textWrapping"/>
      </w:r>
      <w:r>
        <w:br w:type="textWrapping"/>
      </w:r>
      <w:r>
        <w:t xml:space="preserve">“Đương nhiên không phải!” A Tưởng nắm mớ tóc trắng của Thanh Phong giơ lên trời thề thốt, “Tôi thật lòng muốn rời khỏi!” Ừm, nếu có thể vác theo ít đồ liệm đi thì càng tốt.</w:t>
      </w:r>
      <w:r>
        <w:br w:type="textWrapping"/>
      </w:r>
      <w:r>
        <w:br w:type="textWrapping"/>
      </w:r>
      <w:r>
        <w:t xml:space="preserve">Phi Cương nói: “Tìm bốn tên đồng bọn của ngươi ra đây.”</w:t>
      </w:r>
      <w:r>
        <w:br w:type="textWrapping"/>
      </w:r>
      <w:r>
        <w:br w:type="textWrapping"/>
      </w:r>
      <w:r>
        <w:t xml:space="preserve">Bốn tên đồng bọn?</w:t>
      </w:r>
      <w:r>
        <w:br w:type="textWrapping"/>
      </w:r>
      <w:r>
        <w:br w:type="textWrapping"/>
      </w:r>
      <w:r>
        <w:t xml:space="preserve">A Tưởng lúng túng. Ban nãy nói năm vì để bảo vệ các vị sư phụ, sư thúc, nhưng giờ đây tình huống thay đổi, năm cái tên rõ ràng không đủ dùng, muốn nói thật xin tha lại không biết có phải đám cương thi đang gài mình hay không…</w:t>
      </w:r>
      <w:r>
        <w:br w:type="textWrapping"/>
      </w:r>
      <w:r>
        <w:br w:type="textWrapping"/>
      </w:r>
      <w:r>
        <w:t xml:space="preserve">Chẳng cần A Tưởng mở miệng, Nhị Mao và Thanh Phong đã giành điểm danh trước gã. Một người nói: “Lục Cương còn giữ hai tên.” Một bảo: “Ung Hoài tính vào một tên!”</w:t>
      </w:r>
      <w:r>
        <w:br w:type="textWrapping"/>
      </w:r>
      <w:r>
        <w:br w:type="textWrapping"/>
      </w:r>
      <w:r>
        <w:t xml:space="preserve">“Còn lại một chính là tên thắt nút trước đũng quần ư?” Phi Cương quan sát sắc mặt A Tưởng, thản nhiên ngắm nhìn mặt gã chuyển màu từ trắng sang xanh. “Là thế à?”</w:t>
      </w:r>
      <w:r>
        <w:br w:type="textWrapping"/>
      </w:r>
      <w:r>
        <w:br w:type="textWrapping"/>
      </w:r>
      <w:r>
        <w:t xml:space="preserve">A Tưởng đối diện với quyết định quan trọng nhất trong đời mình: Rốt cuộc có nên khai sư phụ, sư thúc ra không? Nếu bọn cương thi thật lòng muốn tha cho bọn họ, gã không nhắc đến sư phụ thì chính là gián tiếp giết thầy; Còn nhỡ bọn chúng gạt mình, gã lại khai ra sư phụ thì vẫn là gián tiếp giết thầy. Ai nói gã biết tên cương thi đó đang nghĩ cái quái gì với?</w:t>
      </w:r>
      <w:r>
        <w:br w:type="textWrapping"/>
      </w:r>
      <w:r>
        <w:br w:type="textWrapping"/>
      </w:r>
      <w:r>
        <w:t xml:space="preserve">Nhìn sắc mặt Thanh Phong thì thấy chẳng đoán được gì, A Tưởng phiền muộn giật giật lọn tóc đang nắm trong tay.</w:t>
      </w:r>
      <w:r>
        <w:br w:type="textWrapping"/>
      </w:r>
      <w:r>
        <w:br w:type="textWrapping"/>
      </w:r>
      <w:r>
        <w:t xml:space="preserve">Bị giật đau, Thanh Phong vô thức vẫy đuôi đánh tay gã ra.</w:t>
      </w:r>
      <w:r>
        <w:br w:type="textWrapping"/>
      </w:r>
      <w:r>
        <w:br w:type="textWrapping"/>
      </w:r>
      <w:r>
        <w:t xml:space="preserve">Phi Cương thấy A Tưởng chỉ lo giật tóc thì mất kiên nhẫn hỏi gặn: “Suy nghĩ xong chưa?”</w:t>
      </w:r>
      <w:r>
        <w:br w:type="textWrapping"/>
      </w:r>
      <w:r>
        <w:br w:type="textWrapping"/>
      </w:r>
      <w:r>
        <w:t xml:space="preserve">A Tưởng xoa xoa mu bàn tay bị quất trúng, đắn đo nói: “Ờ thì, hình như còn mấy người tiến vào cùng bọn tôi nữa.”</w:t>
      </w:r>
      <w:r>
        <w:br w:type="textWrapping"/>
      </w:r>
      <w:r>
        <w:br w:type="textWrapping"/>
      </w:r>
      <w:r>
        <w:t xml:space="preserve">Phi Cương nói: “Không có quan hệ thì không tính.”</w:t>
      </w:r>
      <w:r>
        <w:br w:type="textWrapping"/>
      </w:r>
      <w:r>
        <w:br w:type="textWrapping"/>
      </w:r>
      <w:r>
        <w:t xml:space="preserve">A Tưởng nói: “Mọi người đều là nhân loại, ngước mặt không gặp thì cuối mặt gặp, có quan hệ hay không không quan trọng, quan trọng là khi có lợi phải thông báo mọi người một tiếng. Nhân loại bọn tôi rất biết đùm bọc đồng bào.”</w:t>
      </w:r>
      <w:r>
        <w:br w:type="textWrapping"/>
      </w:r>
      <w:r>
        <w:br w:type="textWrapping"/>
      </w:r>
      <w:r>
        <w:t xml:space="preserve">Bạch Cương bĩu môi nói: “Con người chẳng phải thích phát động chiến tranh tự giết lẫn nhau nhất sao?”</w:t>
      </w:r>
      <w:r>
        <w:br w:type="textWrapping"/>
      </w:r>
      <w:r>
        <w:br w:type="textWrapping"/>
      </w:r>
      <w:r>
        <w:t xml:space="preserve">A Tưởng cảm thán: “Đấy là yêu quá sâu đậm, tình cảnh mãnh liệt quá nên tuôn trào.”</w:t>
      </w:r>
      <w:r>
        <w:br w:type="textWrapping"/>
      </w:r>
      <w:r>
        <w:br w:type="textWrapping"/>
      </w:r>
      <w:r>
        <w:t xml:space="preserve">Phi Cương hỏi: “Bọn chúng có bao nhiêu người?”</w:t>
      </w:r>
      <w:r>
        <w:br w:type="textWrapping"/>
      </w:r>
      <w:r>
        <w:br w:type="textWrapping"/>
      </w:r>
      <w:r>
        <w:t xml:space="preserve">“Hơ, hai, ba người.” A Tưởng nói một cách qua loa.</w:t>
      </w:r>
      <w:r>
        <w:br w:type="textWrapping"/>
      </w:r>
      <w:r>
        <w:br w:type="textWrapping"/>
      </w:r>
      <w:r>
        <w:t xml:space="preserve">Phi Cương phất tay, một luồng gió nổi lên cuốn A Tưởng bay đến chân Lục Cương, “Tổng cộng tám tên, đào xuống ba tấc đất cũng phải tìm ra cho bằng được!”</w:t>
      </w:r>
      <w:r>
        <w:br w:type="textWrapping"/>
      </w:r>
      <w:r>
        <w:br w:type="textWrapping"/>
      </w:r>
      <w:r>
        <w:t xml:space="preserve">Nghe giọng điệu của gã mang đầy ác ý, A Tưởng ngạc nhiên hỏi: “Chẳng phải ông bảo thả bọn tôi sao? Ông muốn nuốt lời?”</w:t>
      </w:r>
      <w:r>
        <w:br w:type="textWrapping"/>
      </w:r>
      <w:r>
        <w:br w:type="textWrapping"/>
      </w:r>
      <w:r>
        <w:t xml:space="preserve">“Ta trước giờ luôn giữ lời.” Phi Cương liếc gã, “Có điều ta chưa nói lúc thả các ngươi, các ngươi còn có tay chân bò ra hay không.”</w:t>
      </w:r>
      <w:r>
        <w:br w:type="textWrapping"/>
      </w:r>
      <w:r>
        <w:br w:type="textWrapping"/>
      </w:r>
      <w:r>
        <w:t xml:space="preserve">Mặt A Tưởng trắng bệch.</w:t>
      </w:r>
      <w:r>
        <w:br w:type="textWrapping"/>
      </w:r>
      <w:r>
        <w:br w:type="textWrapping"/>
      </w:r>
      <w:r>
        <w:t xml:space="preserve">Thanh Phong la lên: “Không được đụng tới Ung Hoài!”</w:t>
      </w:r>
      <w:r>
        <w:br w:type="textWrapping"/>
      </w:r>
      <w:r>
        <w:br w:type="textWrapping"/>
      </w:r>
      <w:r>
        <w:t xml:space="preserve">Phi Cương nói: “Ngươi là rồng đực, hắn là nam nhân, thứ cần giống lại không giống, thứ không cần giống lại giống, không có kết quả đâu.”</w:t>
      </w:r>
      <w:r>
        <w:br w:type="textWrapping"/>
      </w:r>
      <w:r>
        <w:br w:type="textWrapping"/>
      </w:r>
      <w:r>
        <w:t xml:space="preserve">Thanh Phong vội vàng hỏi lại: “Là sao?”</w:t>
      </w:r>
      <w:r>
        <w:br w:type="textWrapping"/>
      </w:r>
      <w:r>
        <w:br w:type="textWrapping"/>
      </w:r>
      <w:r>
        <w:t xml:space="preserve">Bạch Cương ha hả cười bảo: “Ý là các ngươi khác chủng tộc nhưng lại cùng giới tính. Vợ chồng phải là một nam một nữ, một cái một đực, một trống một mái, mà hai người các ngươi lại cùng giống đực. Ngươi có thấy hai con gà trống ở cùng nhau lại đẻ ra trứng chưa?”</w:t>
      </w:r>
      <w:r>
        <w:br w:type="textWrapping"/>
      </w:r>
      <w:r>
        <w:br w:type="textWrapping"/>
      </w:r>
      <w:r>
        <w:t xml:space="preserve">“Cả gà trống ta còn chưa thấy con nào.” Thanh Phong lẩm bẩm, “Đực nhất định phải sống cùng cái sao?” Nó đột nhiên bổ nhào qua nắm lấy tay A Tưởng lắc lấy lắc để như muốn bám lấy cọng rơm cứu mạng cuối cùng, “Đực chỉ có thể ở cùng cái sao? Đực với đực không sống cùng được à?”</w:t>
      </w:r>
      <w:r>
        <w:br w:type="textWrapping"/>
      </w:r>
      <w:r>
        <w:br w:type="textWrapping"/>
      </w:r>
      <w:r>
        <w:t xml:space="preserve">A Tưởng há mỏ, lặng lẽ lắc đầu. Gã rất muốn báo thù lời nói dối của Phi Cương ban nãy nhưng gã không muốn lừa gạt Thanh Phong.</w:t>
      </w:r>
      <w:r>
        <w:br w:type="textWrapping"/>
      </w:r>
      <w:r>
        <w:br w:type="textWrapping"/>
      </w:r>
      <w:r>
        <w:t xml:space="preserve">Thanh Phong giữ lấy mặt gã để mặt gã đối diện với mình, tha thiết tìm kiếm chút đồng tình, “Ta và Ung Hoài sống chung với nhau được mà, đúng không?”</w:t>
      </w:r>
      <w:r>
        <w:br w:type="textWrapping"/>
      </w:r>
      <w:r>
        <w:br w:type="textWrapping"/>
      </w:r>
      <w:r>
        <w:t xml:space="preserve">Nhìn vẻ mặt lo lắng, sốt ruột của nó, A Tưởng cầm lòng không đặng bèn nhỏ giọng nói: “Giữa đàn ông và đàn ông, chính là giống đực và giống đực, cũng có thể có… Có tình bạn.”</w:t>
      </w:r>
      <w:r>
        <w:br w:type="textWrapping"/>
      </w:r>
      <w:r>
        <w:br w:type="textWrapping"/>
      </w:r>
      <w:r>
        <w:t xml:space="preserve">Sức lực toàn thân Thanh Phong như bị rút đi một nửa, nó ngồi bệt xuống đất, lẩm bẩm tự nói với chính mình như người mất hồn: “Tức là không được?”</w:t>
      </w:r>
      <w:r>
        <w:br w:type="textWrapping"/>
      </w:r>
      <w:r>
        <w:br w:type="textWrapping"/>
      </w:r>
      <w:r>
        <w:t xml:space="preserve">A Tưởng muốn vỗ vai an ủi nó nhưng tay gã vừa thò ra, Thanh Phong đã bị một ống tay áo cuốn đến trước mặt Phi Cương.</w:t>
      </w:r>
      <w:r>
        <w:br w:type="textWrapping"/>
      </w:r>
      <w:r>
        <w:br w:type="textWrapping"/>
      </w:r>
      <w:r>
        <w:t xml:space="preserve">Phi Cương dùng tay vuốt ve những chiếc vảy trên người Thanh Phong, “Ngươi thích hắn lắm phải không?”</w:t>
      </w:r>
      <w:r>
        <w:br w:type="textWrapping"/>
      </w:r>
      <w:r>
        <w:br w:type="textWrapping"/>
      </w:r>
      <w:r>
        <w:t xml:space="preserve">Thanh Phong gật đầu không chút do dự.</w:t>
      </w:r>
      <w:r>
        <w:br w:type="textWrapping"/>
      </w:r>
      <w:r>
        <w:br w:type="textWrapping"/>
      </w:r>
      <w:r>
        <w:t xml:space="preserve">“Có một cách để ngươi không còn thích hắn nữa.”</w:t>
      </w:r>
      <w:r>
        <w:br w:type="textWrapping"/>
      </w:r>
      <w:r>
        <w:br w:type="textWrapping"/>
      </w:r>
      <w:r>
        <w:t xml:space="preserve">Thanh Phong ngước lên.</w:t>
      </w:r>
      <w:r>
        <w:br w:type="textWrapping"/>
      </w:r>
      <w:r>
        <w:br w:type="textWrapping"/>
      </w:r>
      <w:r>
        <w:t xml:space="preserve">Phi Cương rút tay về chắp sau lưng, “Tự tay giết hắn.”</w:t>
      </w:r>
      <w:r>
        <w:br w:type="textWrapping"/>
      </w:r>
      <w:r>
        <w:br w:type="textWrapping"/>
      </w:r>
      <w:r>
        <w:t xml:space="preserve">A Tưởng muốn phản đối nhưng lại bị Lục Cương che miệng kéo sang một bên.</w:t>
      </w:r>
      <w:r>
        <w:br w:type="textWrapping"/>
      </w:r>
      <w:r>
        <w:br w:type="textWrapping"/>
      </w:r>
      <w:r>
        <w:t xml:space="preserve">Nhất thời, cả gian mộ chìm trong im lặng tuyệt đối.</w:t>
      </w:r>
      <w:r>
        <w:br w:type="textWrapping"/>
      </w:r>
      <w:r>
        <w:br w:type="textWrapping"/>
      </w:r>
    </w:p>
    <w:p>
      <w:pPr>
        <w:pStyle w:val="Heading2"/>
      </w:pPr>
      <w:bookmarkStart w:id="35" w:name="chương-4-2-con-rồng-ngu-siphi-cương-đừng-đụng-tới-chủ-nhânnương-tử-của-ta-trung"/>
      <w:bookmarkEnd w:id="35"/>
      <w:r>
        <w:t xml:space="preserve">11. Chương 4-2: Con Rồng Ngu Si/phi Cương! Đừng Đụng Tới Chủ Nhân/nương Tử Của Ta! (trung)</w:t>
      </w:r>
    </w:p>
    <w:p>
      <w:pPr>
        <w:pStyle w:val="Compact"/>
      </w:pPr>
      <w:r>
        <w:br w:type="textWrapping"/>
      </w:r>
      <w:r>
        <w:br w:type="textWrapping"/>
      </w:r>
      <w:r>
        <w:t xml:space="preserve">Đường mộ bên ngoài đột nhiên vang lên vài tiếng động khe khẽ như lũ kiến đi trên chiếc lá lay động, nếu không phải thính lực của Thanh Phong và lũ cương thi vượt trội hơn người thì nhất định không thể nghe thấy.</w:t>
      </w:r>
      <w:r>
        <w:br w:type="textWrapping"/>
      </w:r>
      <w:r>
        <w:br w:type="textWrapping"/>
      </w:r>
      <w:r>
        <w:t xml:space="preserve">Lục Cương cắp A Tưởng nhảy ra ngoài.</w:t>
      </w:r>
      <w:r>
        <w:br w:type="textWrapping"/>
      </w:r>
      <w:r>
        <w:br w:type="textWrapping"/>
      </w:r>
      <w:r>
        <w:t xml:space="preserve">Thanh Phong sợ là Ung Hoài bèn vội vội vàng vàng đuổi theo nhưng chẳng mấy chốc lại quay trở về.</w:t>
      </w:r>
      <w:r>
        <w:br w:type="textWrapping"/>
      </w:r>
      <w:r>
        <w:br w:type="textWrapping"/>
      </w:r>
      <w:r>
        <w:t xml:space="preserve">Phi Cương tưởng nó cuối cùng cũng suy nghĩ thông suốt, mặt sắp lộ nét vui mừng thì nhìn thấy nó đang ba chân bốn cẳng mặc quần áo vào, miệng còn lẩm bà lẩm bẩm: “Ung Hoài không thích mình trần truồng, phải mau chóng mặc đồ vào mới được… Mặc sao ấy nhỉ?” Câu cuối cùng là hỏi Phi Cương.</w:t>
      </w:r>
      <w:r>
        <w:br w:type="textWrapping"/>
      </w:r>
      <w:r>
        <w:br w:type="textWrapping"/>
      </w:r>
      <w:r>
        <w:t xml:space="preserve">Bạch Cương nhìn chòng chọc vào mớ quần áo trong tay nó, thì thầm hỏi: “Bộ quần áo đó quen thiệt nha, hình như là vật bồi táng của ta?”</w:t>
      </w:r>
      <w:r>
        <w:br w:type="textWrapping"/>
      </w:r>
      <w:r>
        <w:br w:type="textWrapping"/>
      </w:r>
      <w:r>
        <w:t xml:space="preserve">Phi Cương vươn tay, soạt một tiếng xé quần áo ra thành hai mảnh.</w:t>
      </w:r>
      <w:r>
        <w:br w:type="textWrapping"/>
      </w:r>
      <w:r>
        <w:br w:type="textWrapping"/>
      </w:r>
      <w:r>
        <w:t xml:space="preserve">Bạch Cương đang định đòi quần áo về, thấy thế bèn quyết định xóa nó ra khỏi trí nhớ.</w:t>
      </w:r>
      <w:r>
        <w:br w:type="textWrapping"/>
      </w:r>
      <w:r>
        <w:br w:type="textWrapping"/>
      </w:r>
      <w:r>
        <w:t xml:space="preserve">Thanh Phong ngẩn người rồi lập tức vỗ đùi khen ngợi, mang quần áo bị xé làm hai ướm lên người mình, “Được đấy, chia thành hai mảnh thế này dễ mặc hơn nhiều.”</w:t>
      </w:r>
      <w:r>
        <w:br w:type="textWrapping"/>
      </w:r>
      <w:r>
        <w:br w:type="textWrapping"/>
      </w:r>
      <w:r>
        <w:t xml:space="preserve">“…” Phi Cương giẫm mạnh lên đuôi nó một phát.</w:t>
      </w:r>
      <w:r>
        <w:br w:type="textWrapping"/>
      </w:r>
      <w:r>
        <w:br w:type="textWrapping"/>
      </w:r>
      <w:r>
        <w:t xml:space="preserve">Thanh Phong oai oái kêu đau, vẫy đuôi thật mạnh.</w:t>
      </w:r>
      <w:r>
        <w:br w:type="textWrapping"/>
      </w:r>
      <w:r>
        <w:br w:type="textWrapping"/>
      </w:r>
      <w:r>
        <w:t xml:space="preserve">Phi Cương bay lên, đáp xuống trước mặt nó.</w:t>
      </w:r>
      <w:r>
        <w:br w:type="textWrapping"/>
      </w:r>
      <w:r>
        <w:br w:type="textWrapping"/>
      </w:r>
      <w:r>
        <w:t xml:space="preserve">Thanh Phong cau có, “Giờ ta không muốn đùa đâu.”</w:t>
      </w:r>
      <w:r>
        <w:br w:type="textWrapping"/>
      </w:r>
      <w:r>
        <w:br w:type="textWrapping"/>
      </w:r>
      <w:r>
        <w:t xml:space="preserve">Phi Cương mặt lạnh như tiền, “Đi cũng được thôi, đánh bại ta trước đã.”</w:t>
      </w:r>
      <w:r>
        <w:br w:type="textWrapping"/>
      </w:r>
      <w:r>
        <w:br w:type="textWrapping"/>
      </w:r>
      <w:r>
        <w:t xml:space="preserve">Bạch Cương và Nhị Mao chuẩn bị đến chỗ Lục Cương xem kịch nghe vậy liền quay trở lại. Cương thi giết người đã là trăm năm hiếm gặp, cương thi giết rồng lại càng ngàn năm chưa thấy, so ra đương nhiên mần thịt rồng vẫn đáng xem hơn.</w:t>
      </w:r>
      <w:r>
        <w:br w:type="textWrapping"/>
      </w:r>
      <w:r>
        <w:br w:type="textWrapping"/>
      </w:r>
      <w:r>
        <w:t xml:space="preserve">Thanh Phong hỏi: “Oẳn tù tì hay chơi đoán chữ?”</w:t>
      </w:r>
      <w:r>
        <w:br w:type="textWrapping"/>
      </w:r>
      <w:r>
        <w:br w:type="textWrapping"/>
      </w:r>
      <w:r>
        <w:t xml:space="preserve">Bạch Cương, Nhị Mao: “…”</w:t>
      </w:r>
      <w:r>
        <w:br w:type="textWrapping"/>
      </w:r>
      <w:r>
        <w:br w:type="textWrapping"/>
      </w:r>
      <w:r>
        <w:t xml:space="preserve">Phi Cương đáp: “Trực tiếp một chút.”</w:t>
      </w:r>
      <w:r>
        <w:br w:type="textWrapping"/>
      </w:r>
      <w:r>
        <w:br w:type="textWrapping"/>
      </w:r>
      <w:r>
        <w:t xml:space="preserve">Bạch Cương, Nhị Mao thầm nhủ: Đúng! Trực tiếp ra tay! Lên nào!</w:t>
      </w:r>
      <w:r>
        <w:br w:type="textWrapping"/>
      </w:r>
      <w:r>
        <w:br w:type="textWrapping"/>
      </w:r>
      <w:r>
        <w:t xml:space="preserve">Thanh Phong gật đầu nói: “Vậy oẳn tù tì nhé.”</w:t>
      </w:r>
      <w:r>
        <w:br w:type="textWrapping"/>
      </w:r>
      <w:r>
        <w:br w:type="textWrapping"/>
      </w:r>
      <w:r>
        <w:t xml:space="preserve">“…” Phí thời gian! Phí cảm xúc! Bạch Cương và Nhị Mao vừa rủa thầm hai người vừa xoay lưng đi tìm Lục Cương.</w:t>
      </w:r>
      <w:r>
        <w:br w:type="textWrapping"/>
      </w:r>
      <w:r>
        <w:br w:type="textWrapping"/>
      </w:r>
      <w:r>
        <w:t xml:space="preserve">Thấy Phi Cương giơ tay lên, Thanh Phong hấp tấp hỏi: “Ngươi có thể chỉ ra búa mà không ra bao không?”</w:t>
      </w:r>
      <w:r>
        <w:br w:type="textWrapping"/>
      </w:r>
      <w:r>
        <w:br w:type="textWrapping"/>
      </w:r>
      <w:r>
        <w:t xml:space="preserve">“Ra bao cho ngươi ra kéo cắt sướng hơn.” Lời gã vừa dứt, ống tay áo vừa dài vừa rộng, lại có thể co dãn đột nhiên quất vào mặt Thanh Phong như một chiếc roi da. Thanh Phong biến về hình rồng, linh hoạt len lỏi giữa ống tay áo, móng rồng vung lên, tiếng soạt soạt vang lên không ngớt, những mảnh vải trắng thi thoảng lại từ không trung rơi xuống như bông tuyết, liên miên không dứt.</w:t>
      </w:r>
      <w:r>
        <w:br w:type="textWrapping"/>
      </w:r>
      <w:r>
        <w:br w:type="textWrapping"/>
      </w:r>
      <w:r>
        <w:t xml:space="preserve">Bóng dáng Phi Cương dần dần chìm trong vải trắng, Thanh Phong chỉ có thể dựa theo tia sáng lấp lánh tỏa ra từ kim quan để phán đoán vị trí của gã nhưng cũng vô dụng. Dù gã chỉ đứng yên một chỗ, Thanh Phong vẫn khó lòng tránh khỏi ống tay áo lay động nhẹ nhàng như mây trắng.</w:t>
      </w:r>
      <w:r>
        <w:br w:type="textWrapping"/>
      </w:r>
      <w:r>
        <w:br w:type="textWrapping"/>
      </w:r>
      <w:r>
        <w:t xml:space="preserve">Thanh Phong bị tay áo quất đến đỏ cả hai má, cuối cùng nổi giận hét lên: “Tại sao cứ đánh vào mặt ta?!”</w:t>
      </w:r>
      <w:r>
        <w:br w:type="textWrapping"/>
      </w:r>
      <w:r>
        <w:br w:type="textWrapping"/>
      </w:r>
      <w:r>
        <w:t xml:space="preserve">Phi Cương đáp: “Để ngươi tỉnh ra một chút.”</w:t>
      </w:r>
      <w:r>
        <w:br w:type="textWrapping"/>
      </w:r>
      <w:r>
        <w:br w:type="textWrapping"/>
      </w:r>
      <w:r>
        <w:t xml:space="preserve">“Đánh vào đầu mới tỉnh ra chứ nhỉ?” Nó vừa nói xong thì đầu đã bị quất một cú.</w:t>
      </w:r>
      <w:r>
        <w:br w:type="textWrapping"/>
      </w:r>
      <w:r>
        <w:br w:type="textWrapping"/>
      </w:r>
      <w:r>
        <w:t xml:space="preserve">Tay áo trắng tinh để lộ một khe hở nhỏ, Phi Cương trong mắt thoáng nhuốm ý cười, “Yêu cầu này thì có thể thỏa mãn.”</w:t>
      </w:r>
      <w:r>
        <w:br w:type="textWrapping"/>
      </w:r>
      <w:r>
        <w:br w:type="textWrapping"/>
      </w:r>
      <w:r>
        <w:t xml:space="preserve">Thanh Phong từ trên không đáp xuống, biến thành hình người rồi giậm chân nói: “Ngươi lúc nào cũng ra bao cả, ta không đánh nữa.”</w:t>
      </w:r>
      <w:r>
        <w:br w:type="textWrapping"/>
      </w:r>
      <w:r>
        <w:br w:type="textWrapping"/>
      </w:r>
      <w:r>
        <w:t xml:space="preserve">Phi Cương nói: “Ngươi đứng yên trước mặt ta ta sẽ ra búa.”</w:t>
      </w:r>
      <w:r>
        <w:br w:type="textWrapping"/>
      </w:r>
      <w:r>
        <w:br w:type="textWrapping"/>
      </w:r>
      <w:r>
        <w:t xml:space="preserve">Thanh Phong rầu rĩ giơ vuốt ra, nói: “Chẳng phải kéo cắt được bao sao? Tại sao ta không được chứ?”</w:t>
      </w:r>
      <w:r>
        <w:br w:type="textWrapping"/>
      </w:r>
      <w:r>
        <w:br w:type="textWrapping"/>
      </w:r>
      <w:r>
        <w:t xml:space="preserve">“Nên cắt móng tay rồi đó.”</w:t>
      </w:r>
      <w:r>
        <w:br w:type="textWrapping"/>
      </w:r>
      <w:r>
        <w:br w:type="textWrapping"/>
      </w:r>
      <w:r>
        <w:t xml:space="preserve">“Vậy à.” Rề rà nói xong, hai chân Thanh Phong đột nhiên đạp mạnh một cái, cả người bay ra ngoài đường mộ!</w:t>
      </w:r>
      <w:r>
        <w:br w:type="textWrapping"/>
      </w:r>
      <w:r>
        <w:br w:type="textWrapping"/>
      </w:r>
      <w:r>
        <w:t xml:space="preserve">Phi Cương dường như đã sớm lường trước, gã vung ống tay áo bên trái lên quấn lấy chân Thanh Phong, dùng sức giật mạnh về bên phải.</w:t>
      </w:r>
      <w:r>
        <w:br w:type="textWrapping"/>
      </w:r>
      <w:r>
        <w:br w:type="textWrapping"/>
      </w:r>
      <w:r>
        <w:t xml:space="preserve">Chính vào nửa giây thân thể sắp va vào vách đá, cái đuôi của nó quật mạnh vào tường mượn lực phóng ra ngoài.</w:t>
      </w:r>
      <w:r>
        <w:br w:type="textWrapping"/>
      </w:r>
      <w:r>
        <w:br w:type="textWrapping"/>
      </w:r>
      <w:r>
        <w:t xml:space="preserve">Phi Cương thấy nó vẫn chưa bỏ cuộc thì có hơi bực, lại vung tay áo kéo nó trở về, “Đần độn vô tri!”</w:t>
      </w:r>
      <w:r>
        <w:br w:type="textWrapping"/>
      </w:r>
      <w:r>
        <w:br w:type="textWrapping"/>
      </w:r>
      <w:r>
        <w:t xml:space="preserve">Thanh Phong là điển hình của mẫu người ngoan cố cứng đầu, chứng nào tật nấy, “Ta tình nguyện cố gắng hơn gấp bội! Nếu ngươi còn dám cản ta, ta sẽ đi gọi chủ nhân tỉnh dậy, tố cáo ngươi lấy gậy đánh uyên ương!”</w:t>
      </w:r>
      <w:r>
        <w:br w:type="textWrapping"/>
      </w:r>
      <w:r>
        <w:br w:type="textWrapping"/>
      </w:r>
      <w:r>
        <w:t xml:space="preserve">“Uyên ương là một trống một mái.”</w:t>
      </w:r>
      <w:r>
        <w:br w:type="textWrapping"/>
      </w:r>
      <w:r>
        <w:br w:type="textWrapping"/>
      </w:r>
      <w:r>
        <w:t xml:space="preserve">“Ta phải gọi chủ nhân dậy!”</w:t>
      </w:r>
      <w:r>
        <w:br w:type="textWrapping"/>
      </w:r>
      <w:r>
        <w:br w:type="textWrapping"/>
      </w:r>
      <w:r>
        <w:t xml:space="preserve">Mặt Phi Cương dần sầm xuống, “Có phải do ta đã quá nuông chiều nên ngươi mới dám coi trời bằng vung như vậy không?”</w:t>
      </w:r>
      <w:r>
        <w:br w:type="textWrapping"/>
      </w:r>
      <w:r>
        <w:br w:type="textWrapping"/>
      </w:r>
      <w:r>
        <w:t xml:space="preserve">Thanh Phong có hơi sờ sợ nhưng vẫn vờ ra vẻ bình tĩnh mà hô lên: “Ung Hoài chỉ là một con người yếu đuối, tại sao ngươi không thể tha cho y chứ?”</w:t>
      </w:r>
      <w:r>
        <w:br w:type="textWrapping"/>
      </w:r>
      <w:r>
        <w:br w:type="textWrapping"/>
      </w:r>
      <w:r>
        <w:t xml:space="preserve">“Bởi vì hắn tự ý xông vào lăng mộ, bất luận kẻ nào bất kính với chủ nhân đều phải chết.” Phi Cương vừa dứt lời, hai ống tay áo của gã lập tức cuồn cuộn bắn về phía Thanh Phong như sóng dữ!</w:t>
      </w:r>
      <w:r>
        <w:br w:type="textWrapping"/>
      </w:r>
      <w:r>
        <w:br w:type="textWrapping"/>
      </w:r>
      <w:r>
        <w:t xml:space="preserve">Cái đuôi Thanh Phong uốn mạnh một cái, nó biến thành hình rồng bay vọt lên nóc phòng, từ trên cao nhìn xuống tay áo đang lan dài ra tứ phía như sóng đào cuộn trào, đôi con ngươi màu vàng lóe lên, miệng bỗng há to, phun ra một quả cầu lửa vàng hoe.</w:t>
      </w:r>
      <w:r>
        <w:br w:type="textWrapping"/>
      </w:r>
      <w:r>
        <w:br w:type="textWrapping"/>
      </w:r>
      <w:r>
        <w:t xml:space="preserve">Tay áo màu trắng bỗng nhiên hóa thành làn khói bao phủ mọi ngõ ngách, cầu lửa vàng hoe rơi vào giữa đám sương mù thì như bị thứ gì đó giữ lại, ngưng kết giữa không trung. Thanh Phong sốt ruột vẫy đuôi, há miệng thổi khí về phía cầu lửa. Nhưng long khí vừa đến gần cầu lửa lại chia ra làm hai ngả, cầu lửa vẫn không nhúc nhích chút nào.</w:t>
      </w:r>
      <w:r>
        <w:br w:type="textWrapping"/>
      </w:r>
      <w:r>
        <w:br w:type="textWrapping"/>
      </w:r>
      <w:r>
        <w:t xml:space="preserve">Thanh Phong ngẩng đầu phát ra một tiếng rồng gầm.</w:t>
      </w:r>
      <w:r>
        <w:br w:type="textWrapping"/>
      </w:r>
      <w:r>
        <w:br w:type="textWrapping"/>
      </w:r>
      <w:r>
        <w:t xml:space="preserve">Thạch thất chấn động, vách tường vang lên những tiếng nứt nẻ thật khẽ.</w:t>
      </w:r>
      <w:r>
        <w:br w:type="textWrapping"/>
      </w:r>
      <w:r>
        <w:br w:type="textWrapping"/>
      </w:r>
      <w:r>
        <w:t xml:space="preserve">Phi Cương nhíu mày thu lại năm ngón tay. Quả cầu lửa dừng trên không trung bỗng rơi xuống, chẳng mấy chốc biến mất không còn tăm hơi.</w:t>
      </w:r>
      <w:r>
        <w:br w:type="textWrapping"/>
      </w:r>
      <w:r>
        <w:br w:type="textWrapping"/>
      </w:r>
      <w:r>
        <w:t xml:space="preserve">“Ủa?” Thanh Phong gầm xong mới phát hiện cầu lửa của mình đã biến mất, nó lấy làm lạ, hiếu kỳ bay vòng vòng giữa đám sương mù.</w:t>
      </w:r>
      <w:r>
        <w:br w:type="textWrapping"/>
      </w:r>
      <w:r>
        <w:br w:type="textWrapping"/>
      </w:r>
      <w:r>
        <w:t xml:space="preserve">Thấy nó càng lúc càng đến gần mình, Phi Cương khẽ mím môi, phẩy tay tạo thành một kết ấn, đám sương lạnh lẽo đột nhiên ngưng tụ giữ Thanh Phong lại trên không. Quả cầu lửa bị mất hiện ra từ xó xỉnh nào đó, chậm rãi lăn tới ngay bên dưới Thanh Phong.</w:t>
      </w:r>
      <w:r>
        <w:br w:type="textWrapping"/>
      </w:r>
      <w:r>
        <w:br w:type="textWrapping"/>
      </w:r>
      <w:r>
        <w:t xml:space="preserve">Thanh Phong cố trừng đôi mắt rồng to thồ lộ, liều mạng nhìn xuống nhưng chỉ thấy được ánh sáng mờ ảo, “Ưm, Phi Cương…”</w:t>
      </w:r>
      <w:r>
        <w:br w:type="textWrapping"/>
      </w:r>
      <w:r>
        <w:br w:type="textWrapping"/>
      </w:r>
      <w:r>
        <w:t xml:space="preserve">Phi Cương búng tay đánh tách một cái, sức mạnh khống chế Thanh Phong đột nhiên biến mất. Thanh Phong còn chưa kịp chỉnh lại tư thế thì đã cảm thấy bụng hơi nong nóng, cầu lửa dưới đất chợt bắn lên, nặng nề giáng vào bụng Thanh Phong.</w:t>
      </w:r>
      <w:r>
        <w:br w:type="textWrapping"/>
      </w:r>
      <w:r>
        <w:br w:type="textWrapping"/>
      </w:r>
      <w:r>
        <w:t xml:space="preserve">Thanh Phong đau đớn kêu lên, một ống tay áo thừa cơ bắn vào miệng nó, xuyên thẳng xuống ruột. Thanh Phong dùng móng trước giữ lấy tay áo muốn kéo ra nhưng tay áo trơn nhẵn, vô cùng khó nắm, chẳng mấy chốc đã luồn vào bụng nó khuấy mạnh làm nó đau đớn khôn cùng, rơi thẳng từ trên cao xuống đất, không ngừng lăn lộn xin tha.</w:t>
      </w:r>
      <w:r>
        <w:br w:type="textWrapping"/>
      </w:r>
      <w:r>
        <w:br w:type="textWrapping"/>
      </w:r>
      <w:r>
        <w:t xml:space="preserve">Lần này Phi Cương thật sự nổi giận, gã trở tay mấy phen, dày vò Thanh Phong sướng tay mới chịu buông tha, “Muốn làm anh hùng cứu mỹ nhân cũng phải biết tự lượng sức mình!”</w:t>
      </w:r>
      <w:r>
        <w:br w:type="textWrapping"/>
      </w:r>
      <w:r>
        <w:br w:type="textWrapping"/>
      </w:r>
      <w:r>
        <w:t xml:space="preserve">Thanh Phong hấp hối quỳ rạp dưới đất, vô thức lảm nhảm: “Ung Hoài không phải người xấu, ngươi tha cho y đi mà…”</w:t>
      </w:r>
      <w:r>
        <w:br w:type="textWrapping"/>
      </w:r>
      <w:r>
        <w:br w:type="textWrapping"/>
      </w:r>
      <w:r>
        <w:t xml:space="preserve">“Hắn chỉ lợi dụng ngươi thôi, con người chính là sinh vật gian xảo nhất trên đời.”</w:t>
      </w:r>
      <w:r>
        <w:br w:type="textWrapping"/>
      </w:r>
      <w:r>
        <w:br w:type="textWrapping"/>
      </w:r>
      <w:r>
        <w:t xml:space="preserve">Thanh Phong nhướng mày, “Ngươi vừa mới gạt con người mà.”</w:t>
      </w:r>
      <w:r>
        <w:br w:type="textWrapping"/>
      </w:r>
      <w:r>
        <w:br w:type="textWrapping"/>
      </w:r>
      <w:r>
        <w:t xml:space="preserve">Phi Cương cúi xuống, dùng ngón tay nhẹ nhàng nâng cằm nó lên và nói: “Bởi vì trước đây ta cũng là con người.”</w:t>
      </w:r>
      <w:r>
        <w:br w:type="textWrapping"/>
      </w:r>
      <w:r>
        <w:br w:type="textWrapping"/>
      </w:r>
      <w:r>
        <w:t xml:space="preserve">“…”</w:t>
      </w:r>
      <w:r>
        <w:br w:type="textWrapping"/>
      </w:r>
      <w:r>
        <w:br w:type="textWrapping"/>
      </w:r>
      <w:r>
        <w:t xml:space="preserve">Phi Cương nắm sừng xách nó đứng dậy, “Chẳng phải ngươi rất quan tâm đến tung tích của lũ người ấy sao? Thôi thì chúng ta cùng đi xem kết cục của chúng nhé.”</w:t>
      </w:r>
      <w:r>
        <w:br w:type="textWrapping"/>
      </w:r>
      <w:r>
        <w:br w:type="textWrapping"/>
      </w:r>
      <w:r>
        <w:t xml:space="preserve">Thanh Phong hóa thành hình người, đau lòng nhìn cái bụng tròn vo bị bỏng đỏ hết cả lên trông như vết đốt của con muỗi khổng lồ, “Trước đây ngươi cũng là con người, ngươi nên rộng lượng với họ tí xíu chớ, tại sao cứ không chịu thả họ ra?”</w:t>
      </w:r>
      <w:r>
        <w:br w:type="textWrapping"/>
      </w:r>
      <w:r>
        <w:br w:type="textWrapping"/>
      </w:r>
      <w:r>
        <w:t xml:space="preserve">“Bởi vì trước đây ta từng là con người nên ta biết chúng tham lam đến nhường nào.” Phi Cương vén mấy sợi tóc rũ vào mắt Thanh Phong ra sau, nhìn thẳng vào nó và nói: “Thả một tên đồng nghĩa với việc mãi mãi không còn ngày tháng yên tĩnh.”</w:t>
      </w:r>
      <w:r>
        <w:br w:type="textWrapping"/>
      </w:r>
      <w:r>
        <w:br w:type="textWrapping"/>
      </w:r>
      <w:r>
        <w:t xml:space="preserve">“Có lẽ ngươi nói đúng,” Thanh Phong mặt mày đượm vẻ đau khổ nhặt quần áo lên, “Rồng đực và đàn ông sẽ không có kết quả.”</w:t>
      </w:r>
      <w:r>
        <w:br w:type="textWrapping"/>
      </w:r>
      <w:r>
        <w:br w:type="textWrapping"/>
      </w:r>
      <w:r>
        <w:t xml:space="preserve">Tuy kinh ngạc trước sự thay đổi của nó nhưng Phi Cương vẫn thấy vui vẻ trong lòng.</w:t>
      </w:r>
      <w:r>
        <w:br w:type="textWrapping"/>
      </w:r>
      <w:r>
        <w:br w:type="textWrapping"/>
      </w:r>
      <w:r>
        <w:t xml:space="preserve">“Thế thì…” Phi Cương chờ nó nói tiếp nhưng bỗng cảm thấy có gì bất ổn, gã đưa tay vỗ vào người Thanh Phong, Thanh Phong lập tức tan biến. “Thuật ảo ảnh?” Mắt gã lóe lên một cách kỳ lạ, xoay người đi về hướng đường mộ. Trong giây lát, đám sương mù mỏng mảnh lặng lẽ xâm nhập vào đường mộ, quyện cùng bóng tối.</w:t>
      </w:r>
      <w:r>
        <w:br w:type="textWrapping"/>
      </w:r>
      <w:r>
        <w:br w:type="textWrapping"/>
      </w:r>
      <w:r>
        <w:t xml:space="preserve">Thanh Phong ôm quần áo để chân trần mà chạy. Làm hàng xóm với Phi Cương bấy lâu, lần đầu tiên nó cảm giác được sự đáng sợ của gã, sự đáng sợ này bắt nguồn từ chênh lệch thực lực quá xa. Nó vốn tưởng Nhị Mao luôn sợ hãi Phi Cương một cách quá khoa trương, giờ nó mới biết thì ra nó mới chính là kẻ ấu trĩ.</w:t>
      </w:r>
      <w:r>
        <w:br w:type="textWrapping"/>
      </w:r>
      <w:r>
        <w:br w:type="textWrapping"/>
      </w:r>
      <w:r>
        <w:t xml:space="preserve">Cuối đường mộ là hai ngả rẽ.</w:t>
      </w:r>
      <w:r>
        <w:br w:type="textWrapping"/>
      </w:r>
      <w:r>
        <w:br w:type="textWrapping"/>
      </w:r>
      <w:r>
        <w:t xml:space="preserve">Một ngả có cầu thang có thể đi lên đi xuống, một ngả thông đến gian mộ của Lục Cương.</w:t>
      </w:r>
      <w:r>
        <w:br w:type="textWrapping"/>
      </w:r>
      <w:r>
        <w:br w:type="textWrapping"/>
      </w:r>
      <w:r>
        <w:t xml:space="preserve">Ung Hoài sẽ chọn ngả nào nhỉ? Lục Cương mang A Tưởng đi ngả nào nhỉ? Vấn đề vẫn đang xoay mòng mòng trong đầu nhưng chân nó đã sớm có quyết định, hướng thẳng gian mộ của Lục Cương mà chạy.</w:t>
      </w:r>
      <w:r>
        <w:br w:type="textWrapping"/>
      </w:r>
      <w:r>
        <w:br w:type="textWrapping"/>
      </w:r>
      <w:r>
        <w:t xml:space="preserve">Trong bóng tối, một bàn tay từ ngả còn lại thò ra nhẹ nhàng nắm lấy vai nó.</w:t>
      </w:r>
      <w:r>
        <w:br w:type="textWrapping"/>
      </w:r>
      <w:r>
        <w:br w:type="textWrapping"/>
      </w:r>
      <w:r>
        <w:t xml:space="preserve">Thanh Phong kêu hoảng một tiếng, móng vuốt không chút nghĩ ngợi vung về phía đối phương!</w:t>
      </w:r>
      <w:r>
        <w:br w:type="textWrapping"/>
      </w:r>
      <w:r>
        <w:br w:type="textWrapping"/>
      </w:r>
      <w:r>
        <w:t xml:space="preserve">Đối phương thình lình chụp lấy móng của nó dùng sức giật mạnh, kéo nó tới sát vách tường rồi quát: “Bình tĩnh chút coi!”</w:t>
      </w:r>
      <w:r>
        <w:br w:type="textWrapping"/>
      </w:r>
      <w:r>
        <w:br w:type="textWrapping"/>
      </w:r>
      <w:r>
        <w:t xml:space="preserve">Thanh Phong cả kinh hỏi: “Tử Cương?”</w:t>
      </w:r>
      <w:r>
        <w:br w:type="textWrapping"/>
      </w:r>
      <w:r>
        <w:br w:type="textWrapping"/>
      </w:r>
      <w:r>
        <w:t xml:space="preserve">“Ngươi tưởng là ai?” Sau khi chắc chắn nó không còn ý định tấn công, Tử Cương mới từ từ buông tay ra.</w:t>
      </w:r>
      <w:r>
        <w:br w:type="textWrapping"/>
      </w:r>
      <w:r>
        <w:br w:type="textWrapping"/>
      </w:r>
      <w:r>
        <w:t xml:space="preserve">Thanh Phong thẳng chân đá một phát trúng đầu gối của gã.</w:t>
      </w:r>
      <w:r>
        <w:br w:type="textWrapping"/>
      </w:r>
      <w:r>
        <w:br w:type="textWrapping"/>
      </w:r>
      <w:r>
        <w:t xml:space="preserve">Tử Cương lại phải ấn vai nó vào tường, “Đã bảo bình tĩnh cơ mà!”</w:t>
      </w:r>
      <w:r>
        <w:br w:type="textWrapping"/>
      </w:r>
      <w:r>
        <w:br w:type="textWrapping"/>
      </w:r>
      <w:r>
        <w:t xml:space="preserve">Thanh Phong nói: “Lúc ngươi làm gãy dù bạch ngọc sao không thấy ngươi bình tĩnh hử?”</w:t>
      </w:r>
      <w:r>
        <w:br w:type="textWrapping"/>
      </w:r>
      <w:r>
        <w:br w:type="textWrapping"/>
      </w:r>
      <w:r>
        <w:t xml:space="preserve">“Lúc đó ta rất bình tĩnh.”</w:t>
      </w:r>
      <w:r>
        <w:br w:type="textWrapping"/>
      </w:r>
      <w:r>
        <w:br w:type="textWrapping"/>
      </w:r>
      <w:r>
        <w:t xml:space="preserve">“…Ta càng muốn chém ngươi hơn.”</w:t>
      </w:r>
      <w:r>
        <w:br w:type="textWrapping"/>
      </w:r>
      <w:r>
        <w:br w:type="textWrapping"/>
      </w:r>
      <w:r>
        <w:t xml:space="preserve">Tử Cương yếu thế nói: “Ta không cố ý.”</w:t>
      </w:r>
      <w:r>
        <w:br w:type="textWrapping"/>
      </w:r>
      <w:r>
        <w:br w:type="textWrapping"/>
      </w:r>
      <w:r>
        <w:t xml:space="preserve">“Ngươi ở đây làm gì? Mấy người khác đâu?”</w:t>
      </w:r>
      <w:r>
        <w:br w:type="textWrapping"/>
      </w:r>
      <w:r>
        <w:br w:type="textWrapping"/>
      </w:r>
      <w:r>
        <w:t xml:space="preserve">“Sao ta biết chứ? Ta đuổi theo lũ người ấy, đuổi được tám trăm dặm thì đến đây.”</w:t>
      </w:r>
      <w:r>
        <w:br w:type="textWrapping"/>
      </w:r>
      <w:r>
        <w:br w:type="textWrapping"/>
      </w:r>
      <w:r>
        <w:t xml:space="preserve">“Đuổi không kịp?”</w:t>
      </w:r>
      <w:r>
        <w:br w:type="textWrapping"/>
      </w:r>
      <w:r>
        <w:br w:type="textWrapping"/>
      </w:r>
      <w:r>
        <w:t xml:space="preserve">“Nếu kịp thì ngươi đã thấy chúng bị xâu như xâu dê theo sau ta rồi.”</w:t>
      </w:r>
      <w:r>
        <w:br w:type="textWrapping"/>
      </w:r>
      <w:r>
        <w:br w:type="textWrapping"/>
      </w:r>
      <w:r>
        <w:t xml:space="preserve">Thanh Phong nói: “Ngươi buông ta ra trước coi.”</w:t>
      </w:r>
      <w:r>
        <w:br w:type="textWrapping"/>
      </w:r>
      <w:r>
        <w:br w:type="textWrapping"/>
      </w:r>
      <w:r>
        <w:t xml:space="preserve">“Ngươi phải hứa không đá ta trước.”</w:t>
      </w:r>
      <w:r>
        <w:br w:type="textWrapping"/>
      </w:r>
      <w:r>
        <w:br w:type="textWrapping"/>
      </w:r>
      <w:r>
        <w:t xml:space="preserve">Thanh Phong do dự rồi đáp một cách miễn cưỡng: “Được, ta hứa.”</w:t>
      </w:r>
      <w:r>
        <w:br w:type="textWrapping"/>
      </w:r>
      <w:r>
        <w:br w:type="textWrapping"/>
      </w:r>
      <w:r>
        <w:t xml:space="preserve">Tử Cương thử thả nó ra, thấy Thanh Phong quả thật không còn ý định đánh người mới thở phào nhẹ nhõm bảo: “Bây giờ…” Gã đột nhiên kéo tay Thanh Phong chạy vào đường mộ bên kia, cắm đầu cắm cổ lao thẳng lên tầng lăng mộ thứ nhất.</w:t>
      </w:r>
      <w:r>
        <w:br w:type="textWrapping"/>
      </w:r>
      <w:r>
        <w:br w:type="textWrapping"/>
      </w:r>
      <w:r>
        <w:t xml:space="preserve">Thanh Phong bị kéo bất ngờ nên lỏng tay, quần áo rơi hết hơn nửa, chỉ còn lại một chiếc áo khoác, “Khoan đã, chạy gì mà chạy?”</w:t>
      </w:r>
      <w:r>
        <w:br w:type="textWrapping"/>
      </w:r>
      <w:r>
        <w:br w:type="textWrapping"/>
      </w:r>
      <w:r>
        <w:t xml:space="preserve">“Im miệng!” Tử Cương dùng lực kéo nó vào lòng, nhảy lên góc chuyển của cầu thang và mò mẫm trong bóng tối.</w:t>
      </w:r>
      <w:r>
        <w:br w:type="textWrapping"/>
      </w:r>
      <w:r>
        <w:br w:type="textWrapping"/>
      </w:r>
      <w:r>
        <w:t xml:space="preserve">Thanh Phong chỉ nghe thấy két một tiếng, có thứ gì đó nặng nề chuyển động về sau, sau đó Tử Cương kéo nó rúc vào một không gian chật hẹp, lại két một tiếng, không gian đó bị bít kín. “Đây là đâu?” Nó vừa nói xong đã thấy Tử Cương di chuyển chân đèn trên tường, một ngọn lửa yếu ớt sáng lên.</w:t>
      </w:r>
      <w:r>
        <w:br w:type="textWrapping"/>
      </w:r>
      <w:r>
        <w:br w:type="textWrapping"/>
      </w:r>
      <w:r>
        <w:t xml:space="preserve">Gương mặt tím tái của Tử Cương dưới ánh lửa cam trông đặc biệt kỳ dị, nhất là ánh mắt phức tạp gã nhìn Thanh Phong, tóm lại là có ngờ vực, mong đợi, ngờ vực, mong đợi… Không phải thành phần “phức tạp” trong mắt gã quá ít, do Thanh Phong chỉ có thể nhận ra hai loại đó mà thôi.</w:t>
      </w:r>
      <w:r>
        <w:br w:type="textWrapping"/>
      </w:r>
      <w:r>
        <w:br w:type="textWrapping"/>
      </w:r>
      <w:r>
        <w:t xml:space="preserve">“Hơ, bọn mình có phải nên nói gì đó không nhỉ?” Thanh Phong khó chịu đánh giá hoàn cảnh chung quanh.</w:t>
      </w:r>
      <w:r>
        <w:br w:type="textWrapping"/>
      </w:r>
      <w:r>
        <w:br w:type="textWrapping"/>
      </w:r>
      <w:r>
        <w:t xml:space="preserve">Tử Cương hỏi: “Tại sao Phi Cương lại đối phó ngươi?”</w:t>
      </w:r>
      <w:r>
        <w:br w:type="textWrapping"/>
      </w:r>
      <w:r>
        <w:br w:type="textWrapping"/>
      </w:r>
      <w:r>
        <w:t xml:space="preserve">Thanh Phong cả kinh hỏi lại: “Sao ngươi biết?”</w:t>
      </w:r>
      <w:r>
        <w:br w:type="textWrapping"/>
      </w:r>
      <w:r>
        <w:br w:type="textWrapping"/>
      </w:r>
      <w:r>
        <w:t xml:space="preserve">Tử Cương đáp: “Sương mù.”</w:t>
      </w:r>
      <w:r>
        <w:br w:type="textWrapping"/>
      </w:r>
      <w:r>
        <w:br w:type="textWrapping"/>
      </w:r>
      <w:r>
        <w:t xml:space="preserve">“Nói thế nào nhỉ,” Thanh Phong gãi đầu, “nói đơn giản là ta muốn sống chung với một con người nhưng Phi Cương không đồng ý, sau đó bọn ta đánh nhau.”</w:t>
      </w:r>
      <w:r>
        <w:br w:type="textWrapping"/>
      </w:r>
      <w:r>
        <w:br w:type="textWrapping"/>
      </w:r>
      <w:r>
        <w:t xml:space="preserve">Hai mắt Tử Cương sáng lên, “Ngươi thắng?”</w:t>
      </w:r>
      <w:r>
        <w:br w:type="textWrapping"/>
      </w:r>
      <w:r>
        <w:br w:type="textWrapping"/>
      </w:r>
      <w:r>
        <w:t xml:space="preserve">“Thua.” Thanh Phong ưỡn bụng cho gã xem vết thương, “Ta dùng thuật ảo ảnh của ngươi lén bỏ chạy.”</w:t>
      </w:r>
      <w:r>
        <w:br w:type="textWrapping"/>
      </w:r>
      <w:r>
        <w:br w:type="textWrapping"/>
      </w:r>
      <w:r>
        <w:t xml:space="preserve">Sắc mặt Tử Cương khẽ đổi, “Ngươi dùng thuật ảo ảnh? Chẳng phải ta đã bảo không bao giờ được sử dụng thuật ảo ảnh sao?”</w:t>
      </w:r>
      <w:r>
        <w:br w:type="textWrapping"/>
      </w:r>
      <w:r>
        <w:br w:type="textWrapping"/>
      </w:r>
      <w:r>
        <w:t xml:space="preserve">“Ngươi cũng hứa với ta không bao giờ làm hư cây dù bạch ngọc của ta.”</w:t>
      </w:r>
      <w:r>
        <w:br w:type="textWrapping"/>
      </w:r>
      <w:r>
        <w:br w:type="textWrapping"/>
      </w:r>
      <w:r>
        <w:t xml:space="preserve">“…” Tử Cương hỏi: “Giờ ngươi tính sao?”</w:t>
      </w:r>
      <w:r>
        <w:br w:type="textWrapping"/>
      </w:r>
      <w:r>
        <w:br w:type="textWrapping"/>
      </w:r>
      <w:r>
        <w:t xml:space="preserve">Thanh Phong hai mắt sáng trưng, “Ngươi có thể giúp ta một chút được không?”</w:t>
      </w:r>
      <w:r>
        <w:br w:type="textWrapping"/>
      </w:r>
      <w:r>
        <w:br w:type="textWrapping"/>
      </w:r>
      <w:r>
        <w:t xml:space="preserve">Tử Cương chần chừ, “…Giúp cái gì?”</w:t>
      </w:r>
      <w:r>
        <w:br w:type="textWrapping"/>
      </w:r>
      <w:r>
        <w:br w:type="textWrapping"/>
      </w:r>
      <w:r>
        <w:t xml:space="preserve">“Cứu người đó!”</w:t>
      </w:r>
      <w:r>
        <w:br w:type="textWrapping"/>
      </w:r>
      <w:r>
        <w:br w:type="textWrapping"/>
      </w:r>
      <w:r>
        <w:t xml:space="preserve">“Người đó là ai?”</w:t>
      </w:r>
      <w:r>
        <w:br w:type="textWrapping"/>
      </w:r>
      <w:r>
        <w:br w:type="textWrapping"/>
      </w:r>
      <w:r>
        <w:t xml:space="preserve">“Y tên Ung Hoài, là…” Thanh Phong giải thích kỹ càng một phen.</w:t>
      </w:r>
      <w:r>
        <w:br w:type="textWrapping"/>
      </w:r>
      <w:r>
        <w:br w:type="textWrapping"/>
      </w:r>
      <w:r>
        <w:t xml:space="preserve">Tử Cương tổng kết: “Ta gặp rồi, là đàn ông.”</w:t>
      </w:r>
      <w:r>
        <w:br w:type="textWrapping"/>
      </w:r>
      <w:r>
        <w:br w:type="textWrapping"/>
      </w:r>
      <w:r>
        <w:t xml:space="preserve">Thanh Phong tỏ vẻ suy sụp hỏi: “Rồng đực và nam nhân thật sự không thể làm vợ chồng ư?” Bởi Phi Cương luôn mang địch ý với nhân loại nên với đáp án của gã, nó chỉ nửa tin nửa ngờ.</w:t>
      </w:r>
      <w:r>
        <w:br w:type="textWrapping"/>
      </w:r>
      <w:r>
        <w:br w:type="textWrapping"/>
      </w:r>
      <w:r>
        <w:t xml:space="preserve">“Không thể.”</w:t>
      </w:r>
      <w:r>
        <w:br w:type="textWrapping"/>
      </w:r>
      <w:r>
        <w:br w:type="textWrapping"/>
      </w:r>
      <w:r>
        <w:t xml:space="preserve">“…Ngươi trả lời quá thiếu suy nghĩ!”</w:t>
      </w:r>
      <w:r>
        <w:br w:type="textWrapping"/>
      </w:r>
      <w:r>
        <w:br w:type="textWrapping"/>
      </w:r>
      <w:r>
        <w:t xml:space="preserve">“Có thể thấy vấn đề này không cần suy nghĩ đến cỡ nào.”</w:t>
      </w:r>
      <w:r>
        <w:br w:type="textWrapping"/>
      </w:r>
      <w:r>
        <w:br w:type="textWrapping"/>
      </w:r>
      <w:r>
        <w:t xml:space="preserve">Thanh Phong hậm hực ngồi bệt xuống đất, “Dù không làm vợ chồng ta cũng không thể để y có chuyện.”</w:t>
      </w:r>
      <w:r>
        <w:br w:type="textWrapping"/>
      </w:r>
      <w:r>
        <w:br w:type="textWrapping"/>
      </w:r>
      <w:r>
        <w:t xml:space="preserve">“Vậy tìm thấy hắn, dẫn hắn rời đi.”</w:t>
      </w:r>
      <w:r>
        <w:br w:type="textWrapping"/>
      </w:r>
      <w:r>
        <w:br w:type="textWrapping"/>
      </w:r>
      <w:r>
        <w:t xml:space="preserve">Thanh Phong kinh ngạc ngẩng lên. Ở trong lăng mộ bấy lâu, đây là lần đầu nó gặp một tên cương thi đồng ý thả cho con người ra ngoài.</w:t>
      </w:r>
      <w:r>
        <w:br w:type="textWrapping"/>
      </w:r>
      <w:r>
        <w:br w:type="textWrapping"/>
      </w:r>
      <w:r>
        <w:t xml:space="preserve">Tử Cương nói: “Ta cũng đâu có ăn thịt người.”</w:t>
      </w:r>
      <w:r>
        <w:br w:type="textWrapping"/>
      </w:r>
      <w:r>
        <w:br w:type="textWrapping"/>
      </w:r>
      <w:r>
        <w:t xml:space="preserve">“Vậy bây giờ chúng ta làm sao bây giờ?”</w:t>
      </w:r>
      <w:r>
        <w:br w:type="textWrapping"/>
      </w:r>
      <w:r>
        <w:br w:type="textWrapping"/>
      </w:r>
      <w:r>
        <w:t xml:space="preserve">“Tìm thấy hắn, dẫn hắn đi, hai bước.” Tử Cương nói: “Có điều trước đó phải tìm cách để Phi Cương không tìm ngươi tính sổ.”</w:t>
      </w:r>
      <w:r>
        <w:br w:type="textWrapping"/>
      </w:r>
      <w:r>
        <w:br w:type="textWrapping"/>
      </w:r>
      <w:r>
        <w:t xml:space="preserve">“Cách gì?” Thanh Phong giờ đây vô cùng biết ơn và kính trọng Tử Cương, hoàn toàn nghe lời gã răm rắp.</w:t>
      </w:r>
      <w:r>
        <w:br w:type="textWrapping"/>
      </w:r>
      <w:r>
        <w:br w:type="textWrapping"/>
      </w:r>
      <w:r>
        <w:t xml:space="preserve">Tử Cương hỏi: “Ngươi biết Phi Cương quan tâm nhất là cái gì không?”</w:t>
      </w:r>
      <w:r>
        <w:br w:type="textWrapping"/>
      </w:r>
      <w:r>
        <w:br w:type="textWrapping"/>
      </w:r>
      <w:r>
        <w:t xml:space="preserve">Thanh Phong đáp: “Tay áo của ổng?”</w:t>
      </w:r>
      <w:r>
        <w:br w:type="textWrapping"/>
      </w:r>
      <w:r>
        <w:br w:type="textWrapping"/>
      </w:r>
      <w:r>
        <w:t xml:space="preserve">“Ai cho hắn tay áo?”</w:t>
      </w:r>
      <w:r>
        <w:br w:type="textWrapping"/>
      </w:r>
      <w:r>
        <w:br w:type="textWrapping"/>
      </w:r>
      <w:r>
        <w:t xml:space="preserve">“Ông chủ tiệm may?”</w:t>
      </w:r>
      <w:r>
        <w:br w:type="textWrapping"/>
      </w:r>
      <w:r>
        <w:br w:type="textWrapping"/>
      </w:r>
      <w:r>
        <w:t xml:space="preserve">“…Là chủ nhân.” Tử Cương từ tốn nói: “Chỉ cần chủ nhân có chút động tĩnh, Phi Cương nhất định sẽ vội vàng chạy tới bảo vệ.”</w:t>
      </w:r>
      <w:r>
        <w:br w:type="textWrapping"/>
      </w:r>
      <w:r>
        <w:br w:type="textWrapping"/>
      </w:r>
      <w:r>
        <w:t xml:space="preserve">“Nhưng chủ nhân nằm ẩn trong nước mà.” Thanh Phong lúng túng, “Ngươi muốn ta khè một mồi lửa nướng chín chủ nhân luôn sao?”</w:t>
      </w:r>
      <w:r>
        <w:br w:type="textWrapping"/>
      </w:r>
      <w:r>
        <w:br w:type="textWrapping"/>
      </w:r>
      <w:r>
        <w:t xml:space="preserve">Tử Cương nói: “Tay áo của Phi Cương là do tiên thủy của linh tuyền biến hóa mà thành, liên thông với mạch nước nơi chủ nhân yên nghỉ. Chủ nhân xảy ra chuyện gì hắn đều có thể cảm nhận được.”</w:t>
      </w:r>
      <w:r>
        <w:br w:type="textWrapping"/>
      </w:r>
      <w:r>
        <w:br w:type="textWrapping"/>
      </w:r>
      <w:r>
        <w:t xml:space="preserve">“Ngươi biết được nhiều thật đấy.”</w:t>
      </w:r>
      <w:r>
        <w:br w:type="textWrapping"/>
      </w:r>
      <w:r>
        <w:br w:type="textWrapping"/>
      </w:r>
      <w:r>
        <w:t xml:space="preserve">“Là ngươi biết quá ít.”</w:t>
      </w:r>
      <w:r>
        <w:br w:type="textWrapping"/>
      </w:r>
      <w:r>
        <w:br w:type="textWrapping"/>
      </w:r>
      <w:r>
        <w:t xml:space="preserve">“Ngộ nhỡ đánh động tới chủ nhân thì làm thế nào?” Thanh Phong chần chừ, “Chủ nhân sẽ nổi giận.”</w:t>
      </w:r>
      <w:r>
        <w:br w:type="textWrapping"/>
      </w:r>
      <w:r>
        <w:br w:type="textWrapping"/>
      </w:r>
      <w:r>
        <w:t xml:space="preserve">“Không đâu. Gợn sóng nho nhỏ chắc chắn sẽ không đánh động chủ nhân, còn nếu nhỡ…” Tử Cương đột nhiên ngừng lại, đổi giọng nói tiếp, “Nói tóm lại ngươi chỉ cần ném một hòn đá nhỏ vào hàn đàm, Phi Cương sẽ chạy như bay về đó, chúng ta sẽ có đủ thời gian cứu người.”</w:t>
      </w:r>
      <w:r>
        <w:br w:type="textWrapping"/>
      </w:r>
      <w:r>
        <w:br w:type="textWrapping"/>
      </w:r>
      <w:r>
        <w:t xml:space="preserve">Cái đuôi của Thanh Phong ngoe nguẩy gãi đầu như đang cân nhắc tính khả thi của chuyện này.</w:t>
      </w:r>
      <w:r>
        <w:br w:type="textWrapping"/>
      </w:r>
      <w:r>
        <w:br w:type="textWrapping"/>
      </w:r>
      <w:r>
        <w:t xml:space="preserve">“Ta không thể không nhắc nhở ngươi, ngươi suy nghĩ thêm một giây thì hắn sẽ thêm một giây nguy hiểm.”</w:t>
      </w:r>
      <w:r>
        <w:br w:type="textWrapping"/>
      </w:r>
      <w:r>
        <w:br w:type="textWrapping"/>
      </w:r>
      <w:r>
        <w:t xml:space="preserve">Thanh Phong đột nhiên đứng bật dậy, “Được! Làm thôi!”</w:t>
      </w:r>
      <w:r>
        <w:br w:type="textWrapping"/>
      </w:r>
      <w:r>
        <w:br w:type="textWrapping"/>
      </w:r>
      <w:r>
        <w:t xml:space="preserve">Tử Cương ghì lại Thanh Phong đang kích động và hưng phấn toan xông ra, bình tĩnh lấy trong ngực ra một hòn đá nhỏ màu đỏ, “Cho ngươi này.”</w:t>
      </w:r>
      <w:r>
        <w:br w:type="textWrapping"/>
      </w:r>
      <w:r>
        <w:br w:type="textWrapping"/>
      </w:r>
      <w:r>
        <w:t xml:space="preserve">“Cái gì vậy?”</w:t>
      </w:r>
      <w:r>
        <w:br w:type="textWrapping"/>
      </w:r>
      <w:r>
        <w:br w:type="textWrapping"/>
      </w:r>
      <w:r>
        <w:t xml:space="preserve">“Đá.”</w:t>
      </w:r>
      <w:r>
        <w:br w:type="textWrapping"/>
      </w:r>
      <w:r>
        <w:br w:type="textWrapping"/>
      </w:r>
      <w:r>
        <w:t xml:space="preserve">“Ta biết. Nhưng chỗ ta ở có nhiều đá lắm, còn to hơn viên này nữa, ngươi dám chắc phải ném viên này à?”</w:t>
      </w:r>
      <w:r>
        <w:br w:type="textWrapping"/>
      </w:r>
      <w:r>
        <w:br w:type="textWrapping"/>
      </w:r>
      <w:r>
        <w:t xml:space="preserve">Tử Cương đáp: “Ta chắc chắn. Ta không thể để một mình ngươi đi mạo hiểm, hòn đá này là của ta, chuyện này xem như cả hai chúng ta cùng làm.”</w:t>
      </w:r>
      <w:r>
        <w:br w:type="textWrapping"/>
      </w:r>
      <w:r>
        <w:br w:type="textWrapping"/>
      </w:r>
      <w:r>
        <w:t xml:space="preserve">“Ngươi nghĩa khí thật đấy!” Thanh Phong cảm động bắt lấy vai gã, “Lúc nào rảnh đền dù bạch ngọc cho ta thì càng tốt.”</w:t>
      </w:r>
      <w:r>
        <w:br w:type="textWrapping"/>
      </w:r>
      <w:r>
        <w:br w:type="textWrapping"/>
      </w:r>
      <w:r>
        <w:t xml:space="preserve">Tử Cương hắng giọng, tắt đèn, mở cửa, “Ta đi trước dò đường, ngươi theo phía sau. Ta nhắc nhở ngươi một lần nữa, nước của hàn đàm tương liên với tay áo của Phi Cương, có bất cứ biến động nhỏ nào hắn đều cảm giác thấy nên thời gian của ngươi rất eo hẹp, ném xong là phải chạy ngay về.”</w:t>
      </w:r>
      <w:r>
        <w:br w:type="textWrapping"/>
      </w:r>
      <w:r>
        <w:br w:type="textWrapping"/>
      </w:r>
      <w:r>
        <w:t xml:space="preserve">Thanh Phong hỏi: “Tổng cộng có bao nhiêu thời gian?”</w:t>
      </w:r>
      <w:r>
        <w:br w:type="textWrapping"/>
      </w:r>
      <w:r>
        <w:br w:type="textWrapping"/>
      </w:r>
      <w:r>
        <w:t xml:space="preserve">Tử Cương qua loa đáp: “Chuyện ngươi sắp làm xưa nay chưa từng có ai làm.” Sợ Thanh Phong đổi ý, gã nhanh nhảu chạy xuống, “Ta đi dò đường, ngươi nghe thấy ta vỗ tay ba lần là phải lập tức hành động. Nhớ cho kỹ, thời gian gấp rút, không cần lo gì cả, ném xong đá là được rồi.”</w:t>
      </w:r>
      <w:r>
        <w:br w:type="textWrapping"/>
      </w:r>
      <w:r>
        <w:br w:type="textWrapping"/>
      </w:r>
      <w:r>
        <w:t xml:space="preserve">Sau khi tiếng bước chân của Tử Cương lặng dần, cả lăng mộ chìm vào yên tĩnh.</w:t>
      </w:r>
      <w:r>
        <w:br w:type="textWrapping"/>
      </w:r>
      <w:r>
        <w:br w:type="textWrapping"/>
      </w:r>
      <w:r>
        <w:t xml:space="preserve">Thanh Phong bắt đầu hồi hộp. Nó mơ hồ cảm thấy chuyện này không dễ như trong tưởng tượng của nó nhưng lại không tìm được lý do.</w:t>
      </w:r>
      <w:r>
        <w:br w:type="textWrapping"/>
      </w:r>
      <w:r>
        <w:br w:type="textWrapping"/>
      </w:r>
      <w:r>
        <w:t xml:space="preserve">Vách tường, cầu thang, nóc mộ… dần dần biến mất trong bóng tối, chỉ còn ụ đất dưới chân nơi nó đang đứng. Tầm nhìn dường như thoáng hơn, nơi nào cũng là bóng tối, nhưng dường như cũng hẹp đi, chẳng có nơi nào nhìn thấy ánh sáng.</w:t>
      </w:r>
      <w:r>
        <w:br w:type="textWrapping"/>
      </w:r>
      <w:r>
        <w:br w:type="textWrapping"/>
      </w:r>
      <w:r>
        <w:t xml:space="preserve">Thanh Phong run rẩy khoác lên chiếc áo còn sót lại cuối cùng. Áo choàng rất rộng, dán sát vào vai như đang vắt lên chứ không phải mặc. Vạt áo buông thõng, vô ý cọ nhẹ vào cẳng chân. Nó thấy lành lạnh, lạnh hơn cả lúc không mặc quần áo.</w:t>
      </w:r>
      <w:r>
        <w:br w:type="textWrapping"/>
      </w:r>
      <w:r>
        <w:br w:type="textWrapping"/>
      </w:r>
      <w:r>
        <w:t xml:space="preserve">Trong lòng nó chợt nảy ra một câu hỏi kỳ quái: Tại sao nhất định phải cứu Ung Hoài chứ? Y không thể nào làm bạn đời của mình cơ mà. Vì y mà đắc tội Phi Cương quả thật là chuyện buôn bán chẳng có chút lời. Đúng, chả có lời gì cả. Lòng nhiệt tình đi cứu Ung Hoài nguội dần, nó bắt đầu nghiêm túc cân nhắc khuyến cáo của Phi Cương. Con người rất gian xảo. Hồi tưởng lại từng giây từng phút đi cùng Ung Hoài, Ung Hoài chỉ lúc nào cần nó giúp đỡ hoặc muốn nó nhượng bộ mới đối xử đặc biệt với nó, còn những lúc khác…</w:t>
      </w:r>
      <w:r>
        <w:br w:type="textWrapping"/>
      </w:r>
      <w:r>
        <w:br w:type="textWrapping"/>
      </w:r>
      <w:r>
        <w:t xml:space="preserve">Nó phát hiện Phi Cương nói đúng. Giữa nó và đồng bọn của y, Ung Hoài luôn chọn đồng bọn.</w:t>
      </w:r>
      <w:r>
        <w:br w:type="textWrapping"/>
      </w:r>
      <w:r>
        <w:br w:type="textWrapping"/>
      </w:r>
      <w:r>
        <w:t xml:space="preserve">Trong lòng Thanh Phong trỗi lên cảm giác mất mát lớn lao khó tả.</w:t>
      </w:r>
      <w:r>
        <w:br w:type="textWrapping"/>
      </w:r>
      <w:r>
        <w:br w:type="textWrapping"/>
      </w:r>
      <w:r>
        <w:t xml:space="preserve">Bốp bốp bốp.</w:t>
      </w:r>
      <w:r>
        <w:br w:type="textWrapping"/>
      </w:r>
      <w:r>
        <w:br w:type="textWrapping"/>
      </w:r>
      <w:r>
        <w:t xml:space="preserve">Dưới lầu vang lên tiếng vỗ tay lanh lảnh.</w:t>
      </w:r>
      <w:r>
        <w:br w:type="textWrapping"/>
      </w:r>
      <w:r>
        <w:br w:type="textWrapping"/>
      </w:r>
      <w:r>
        <w:t xml:space="preserve">Nắm chặt hòn đá nhỏ màu đỏ, Thanh Phong lần mò đi xuống với tốc độ rùa bò.</w:t>
      </w:r>
      <w:r>
        <w:br w:type="textWrapping"/>
      </w:r>
      <w:r>
        <w:br w:type="textWrapping"/>
      </w:r>
    </w:p>
    <w:p>
      <w:pPr>
        <w:pStyle w:val="Heading2"/>
      </w:pPr>
      <w:bookmarkStart w:id="36" w:name="chương-4-3-con-rồng-ngu-siphi-cương-đừng-đụng-tới-chủ-nhânnương-tử-của-ta-hạ"/>
      <w:bookmarkEnd w:id="36"/>
      <w:r>
        <w:t xml:space="preserve">12. Chương 4-3: Con Rồng Ngu Si/phi Cương! Đừng Đụng Tới Chủ Nhân/nương Tử Của Ta! (hạ)</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ợi cả buổi trời chẳng thấy mặt mũi nó đâu, Tử Cương tưởng tiếng vỗ tay chưa đủ kêu, toan vỗ lại mạnh hơn thì nhìn thấy Thanh Phong khoác áo, kéo đuôi, nhàn nhã như dạo vườn hoa thong thả bước xuống. “Chẳng phải ta đã bảo phải nắm bắt thời gian sao?” Nếu không phải sợ những người khác nghe được, Tử Cương sớm đã căm hận xách tai nó lên để rít gào.</w:t>
      </w:r>
    </w:p>
    <w:p>
      <w:pPr>
        <w:pStyle w:val="BodyText"/>
      </w:pPr>
      <w:r>
        <w:t xml:space="preserve">Thanh Phong nói: “Ta không nghĩ ra lý do phải cứu Ung Hoài.”</w:t>
      </w:r>
    </w:p>
    <w:p>
      <w:pPr>
        <w:pStyle w:val="BodyText"/>
      </w:pPr>
      <w:r>
        <w:t xml:space="preserve">“Giờ ngươi chả cần nghĩ ngợi cái quái gì hết, chỉ cần làm, làm, làm thôi!”</w:t>
      </w:r>
    </w:p>
    <w:p>
      <w:pPr>
        <w:pStyle w:val="BodyText"/>
      </w:pPr>
      <w:r>
        <w:t xml:space="preserve">“Sao ngươi kích động thế?”</w:t>
      </w:r>
    </w:p>
    <w:p>
      <w:pPr>
        <w:pStyle w:val="BodyText"/>
      </w:pPr>
      <w:r>
        <w:t xml:space="preserve">“Ta kích động… Ta kích động… Lúc sắp chết ta còn chẳng kích động nữa là!” Tử Cương đấm một quyền lên tường, đường mộ khẽ rung chuyển, đá vụn rơi lả tả.</w:t>
      </w:r>
    </w:p>
    <w:p>
      <w:pPr>
        <w:pStyle w:val="BodyText"/>
      </w:pPr>
      <w:r>
        <w:t xml:space="preserve">Đầu kia đường mộ vọng lại tiếng vang.</w:t>
      </w:r>
    </w:p>
    <w:p>
      <w:pPr>
        <w:pStyle w:val="BodyText"/>
      </w:pPr>
      <w:r>
        <w:t xml:space="preserve">Thanh Phong líu lưỡi bảo: “Một quyền của ngươi đánh được xa như vậy à?”</w:t>
      </w:r>
    </w:p>
    <w:p>
      <w:pPr>
        <w:pStyle w:val="BodyText"/>
      </w:pPr>
      <w:r>
        <w:t xml:space="preserve">“Không phải ta, là Phi Cương!” Thân thể Tử Cương run nhẹ, gã dùng sức đẩy Thanh Phong một cái, “Mau! Đi mau! Chính là lúc này!”</w:t>
      </w:r>
    </w:p>
    <w:p>
      <w:pPr>
        <w:pStyle w:val="BodyText"/>
      </w:pPr>
      <w:r>
        <w:t xml:space="preserve">Thanh Phong bị gã đẩy lảo đảo xuống dưới, nếu không nhờ chiếc đuôi giữ chức năng như chân trụ thứ ba thì rất có khả năng nó đã ngã lăn quay ngay từ bậc đầu tiên.</w:t>
      </w:r>
    </w:p>
    <w:p>
      <w:pPr>
        <w:pStyle w:val="BodyText"/>
      </w:pPr>
      <w:r>
        <w:t xml:space="preserve">“Tụi mình vẫn chưa thảo luận có kết quả mà!” Thanh Phong vừa chạy vừa kêu.</w:t>
      </w:r>
    </w:p>
    <w:p>
      <w:pPr>
        <w:pStyle w:val="BodyText"/>
      </w:pPr>
      <w:r>
        <w:t xml:space="preserve">Tử Cương nói: “Về rồi tính!”</w:t>
      </w:r>
    </w:p>
    <w:p>
      <w:pPr>
        <w:pStyle w:val="BodyText"/>
      </w:pPr>
      <w:r>
        <w:t xml:space="preserve">Tầng mộ thứ ba có cấu tạo khác hẳn hai tầng trên, không có đường mộ khúc khuỷu, cũng không có những gian mộ to nhỏ mà chỉ có một sơn động, một hàn đàm và những sườn núi có lớn có nhỏ. Sơn động là địa bàn của Phi Cương, hàn đàm là nơi chủ nhân ở, Thanh Phong chiếm cứ sườn núi. Vì thế mà nó luôn nghĩ mình hời hơn hai người kia, mỗi đêm có thể ngủ luân phiên hết núi này đến núi khác.</w:t>
      </w:r>
    </w:p>
    <w:p>
      <w:pPr>
        <w:pStyle w:val="BodyText"/>
      </w:pPr>
      <w:r>
        <w:t xml:space="preserve">Hàn đàm nằm ở mặt tây nam của tầng thứ ba, bên trên bao phủ một lớp sương mù mà mắt thường có thể nhìn thấy, chung quanh nở rộ muôn vàn đóa hoa không tên con con màu trắng, cánh hoa thường đọng sương, năm mười hai tháng thì tháng sáu hoa tàn, tháng bảy lại nở đợt mới, cứ tuần hoàn một cách không biết mệt mỏi bảo vệ hàn đàm. Nước dưới lớp sương sâu không thấy đáy, lúc thì đen kịt, lúc lại xanh biếc. Thanh Phong ban đầu không biết quy luật, cứ ngỡ mình hoa mắt nhưng sau đó phát hiện màu sắc của nước phụ thuộc vào lớp sương mù bên trên, sương mù càng dày đặc thì nước càng sẫm màu, sương loãng thì nước xanh hơn. Mỗi khi màu sắc của nước nhạt hơn, Phi Cương sẽ canh giữ ở cửa động nửa bước không rời.</w:t>
      </w:r>
    </w:p>
    <w:p>
      <w:pPr>
        <w:pStyle w:val="BodyText"/>
      </w:pPr>
      <w:r>
        <w:t xml:space="preserve">Sơn động của Phi Cương nằm ngay bên cạnh hàn đàm, vô cùng thuận tiện cho việc canh gác. Chuyện duy nhất làm Thanh Phong bất mãn chính là những lúc bảo vệ hàn đàm, Phi Cương sẽ không còn chơi với nó nữa, dù nó có mon men đến gần phá gã thì cũng bị tay áo đánh bay ra xa, bị đánh nhiều rồi nên Thanh Phong cũng chẳng còn tha thiết tiếp cận hàn đàm nữa.</w:t>
      </w:r>
    </w:p>
    <w:p>
      <w:pPr>
        <w:pStyle w:val="BodyText"/>
      </w:pPr>
      <w:r>
        <w:t xml:space="preserve">Lần này nó bay đến cách hàn đàm năm mét thì dừng lại, vươn tay ném hòn đá đỏ vào đó.</w:t>
      </w:r>
    </w:p>
    <w:p>
      <w:pPr>
        <w:pStyle w:val="BodyText"/>
      </w:pPr>
      <w:r>
        <w:t xml:space="preserve">Tưởng đâu nhiệm vụ sắp hoàn thành thì biến cố lại bất ngờ xảy ra.</w:t>
      </w:r>
    </w:p>
    <w:p>
      <w:pPr>
        <w:pStyle w:val="BodyText"/>
      </w:pPr>
      <w:r>
        <w:t xml:space="preserve">Hòn đá màu đỏ chạm vào lớp sương phủ trên hàn đàm thì sáng bừng lên, rực cháy như lửa. Theo tiếng ông ông vang lên, sương mù bị đốt tạo thành một lỗ thủng. Hòn đá theo lỗ thủng mà rơi thẳng xuống hàn đàm!</w:t>
      </w:r>
    </w:p>
    <w:p>
      <w:pPr>
        <w:pStyle w:val="BodyText"/>
      </w:pPr>
      <w:r>
        <w:t xml:space="preserve">Thanh Phong ngẩn ngơ, vô thức muốn nhào tới bắt lấy hòn đá nhưng có cơn gió cực mạnh cực nhanh bỗng ập tới bên hông nó, thổi nó bay qua một bên. Nó rơi xuống sườn núi, sau đó nghe rắc một tiếng, sừng bên trái đã gãy mất nửa khúc. Thanh Phong từ trên sườn núi lăn xuống, đến khi cái bụng tròn vo huých vào hòn đá một cái mới dừng lại được.</w:t>
      </w:r>
    </w:p>
    <w:p>
      <w:pPr>
        <w:pStyle w:val="BodyText"/>
      </w:pPr>
      <w:r>
        <w:t xml:space="preserve">Chít chít chít…</w:t>
      </w:r>
    </w:p>
    <w:p>
      <w:pPr>
        <w:pStyle w:val="BodyText"/>
      </w:pPr>
      <w:r>
        <w:t xml:space="preserve">Hàn đàm phát ra âm thanh kỳ quái.</w:t>
      </w:r>
    </w:p>
    <w:p>
      <w:pPr>
        <w:pStyle w:val="BodyText"/>
      </w:pPr>
      <w:r>
        <w:t xml:space="preserve">Thanh Phong vung đuôi chống nửa người dậy. Ngay giữa hàn đàm, Phi Cương nửa quỳ nửa ngồi, hai tay ngưng tụ một dòng nước không ngừng xoay chuyển để nâng hòn đá lên. Sắc mặt gã trắng bệch như giấy, tiếng chít chít chính là âm thanh phát ra giữa dòng nước.</w:t>
      </w:r>
    </w:p>
    <w:p>
      <w:pPr>
        <w:pStyle w:val="BodyText"/>
      </w:pPr>
      <w:r>
        <w:t xml:space="preserve">Thanh Phong dù ngốc đến đâu chăng nữa thì cũng biết mình đã gây họa. Nó dốc toàn lực bay lên lượn quanh đỉnh đầu của Phi Cương, phân vân nhìn hòn đá màu đỏ đang quay cuồng giữa dòng nước, không biết nên dùng vuốt cắp lấy hay dùng đuôi quấn lấy. Cuối cùng nó quyết định thử cả hai cách.</w:t>
      </w:r>
    </w:p>
    <w:p>
      <w:pPr>
        <w:pStyle w:val="BodyText"/>
      </w:pPr>
      <w:r>
        <w:t xml:space="preserve">Nhìn thấy cái đuôi khổng lồ từ từ vươn tới, Phi Cương giật mình đến méo cả mặt, “Cút ngay!”</w:t>
      </w:r>
    </w:p>
    <w:p>
      <w:pPr>
        <w:pStyle w:val="BodyText"/>
      </w:pPr>
      <w:r>
        <w:t xml:space="preserve">Thanh Phong lại dùng vuốt để cắp nhưng móng vuốt còn chưa chạm tới hòn đá thì áo choàng của Phi Cương đã phồng lên, hóa thành một dòng nước màu trắng liên tục hòa vào vòng nước xoáy ban đầu, vòng xoáy càng lúc càng lớn, tiếng chít chít càng lúc càng chói tai hệt như tiếng khóc thét của trẻ con.</w:t>
      </w:r>
    </w:p>
    <w:p>
      <w:pPr>
        <w:pStyle w:val="BodyText"/>
      </w:pPr>
      <w:r>
        <w:t xml:space="preserve">Quần áo trên người Phi Cương trút bỏ sạch sẽ, kim quan trên đầu đột nhiên nứt ra, mái tóc đen dài cuồn cuộn hệt như dòng nước màu trắng, toàn thân như hòa vào làn nước.</w:t>
      </w:r>
    </w:p>
    <w:p>
      <w:pPr>
        <w:pStyle w:val="BodyText"/>
      </w:pPr>
      <w:r>
        <w:t xml:space="preserve">Thấy gã gặp nguy, Thanh Phong cầm lòng không đặng vung đuôi quấn lấy eo gã, dùng sức kéo gã về sau một cái.</w:t>
      </w:r>
    </w:p>
    <w:p>
      <w:pPr>
        <w:pStyle w:val="BodyText"/>
      </w:pPr>
      <w:r>
        <w:t xml:space="preserve">Phi Cương quát lên: “Buông ra!”</w:t>
      </w:r>
    </w:p>
    <w:p>
      <w:pPr>
        <w:pStyle w:val="BodyText"/>
      </w:pPr>
      <w:r>
        <w:t xml:space="preserve">Thanh Phong ngoan ngoãn giơ tay lên ra vẻ vô tội.</w:t>
      </w:r>
    </w:p>
    <w:p>
      <w:pPr>
        <w:pStyle w:val="BodyText"/>
      </w:pPr>
      <w:r>
        <w:t xml:space="preserve">Như bị thứ gì đó đè nén, tiếng rít trong xoáy nước đột nhiên trở nên vô cùng chói tai.</w:t>
      </w:r>
    </w:p>
    <w:p>
      <w:pPr>
        <w:pStyle w:val="BodyText"/>
      </w:pPr>
      <w:r>
        <w:t xml:space="preserve">Thanh Phong mơ hồ có dự cảm không tốt, kéo Phi Cương về sau toan trốn nhưng vẫn không kịp. Chỉ nghe ầm một tiếng, xoáy nước thình lình nổ tung, nước trắng như thác ồ ạc đổ xuống hàn đàm.</w:t>
      </w:r>
    </w:p>
    <w:p>
      <w:pPr>
        <w:pStyle w:val="BodyText"/>
      </w:pPr>
      <w:r>
        <w:t xml:space="preserve">Phi Cương giận dữ gầm lên, muốn dùng phép cản lại nhưng vẫn không nhanh tay bằng tốc độ lôi kéo của Thanh Phong. Chỉ trong chớp mắt, gã đã bị Thanh Phong kéo lên đồi núi.</w:t>
      </w:r>
    </w:p>
    <w:p>
      <w:pPr>
        <w:pStyle w:val="BodyText"/>
      </w:pPr>
      <w:r>
        <w:t xml:space="preserve">Lúc đáp xuống, Thanh Phong kiệt sức, hóa thành hình người ôm lấy Phi Cương, lấy thân mình làm đệm thịt để tránh cho gã bị đau khi chạm vào mặt đất, để rồi sống lưng thiếu chút nữa là bị cú va đập chấn gãy làm đôi, nó đau đến không mở nổi mắt.</w:t>
      </w:r>
    </w:p>
    <w:p>
      <w:pPr>
        <w:pStyle w:val="BodyText"/>
      </w:pPr>
      <w:r>
        <w:t xml:space="preserve">Phi Cương vốn hận thiếu điều bóp chết nó ngay tại chỗ nhưng thấy nó liều mạng cứu mình thì không khỏi mềm lòng.</w:t>
      </w:r>
    </w:p>
    <w:p>
      <w:pPr>
        <w:pStyle w:val="BodyText"/>
      </w:pPr>
      <w:r>
        <w:t xml:space="preserve">Két.</w:t>
      </w:r>
    </w:p>
    <w:p>
      <w:pPr>
        <w:pStyle w:val="BodyText"/>
      </w:pPr>
      <w:r>
        <w:t xml:space="preserve">Bên sườn núi khác vang lên tiếng cơ quan chuyển động rất khẽ.</w:t>
      </w:r>
    </w:p>
    <w:p>
      <w:pPr>
        <w:pStyle w:val="BodyText"/>
      </w:pPr>
      <w:r>
        <w:t xml:space="preserve">Phi Cương cả kinh, vô thức nhướng mày, trên sườn núi dần dần xuất hiện một bàn tay, sau đó là cái đầu. Tự cho rằng mình không bị ai phát hiện, một thanh niên tuấn tú rón rén bò lên sườn núi, ánh mắt dò xét chẳng mấy chốc đã dừng lại trên hai bóng người đang ôm nhau bên sườn núi khác. Sau khi nhìn rõ mặt mũi tên bị đè ở dưới, sự bình tĩnh của hắn bỗng chốc bốc hơi, trong mắt tràn ngập kinh ngạc tột độ!</w:t>
      </w:r>
    </w:p>
    <w:p>
      <w:pPr>
        <w:pStyle w:val="BodyText"/>
      </w:pPr>
      <w:r>
        <w:t xml:space="preserve">Phi Cương chăm chú nhìn hắn, nhận ra hắn chính là Ung Hoài mà Thanh Phong luôn nhắc tới thì ánh sáng trong mắt lạnh dần, gã nói: “Ngươi vào đây bằng cách nào?”</w:t>
      </w:r>
    </w:p>
    <w:p>
      <w:pPr>
        <w:pStyle w:val="BodyText"/>
      </w:pPr>
      <w:r>
        <w:t xml:space="preserve">Ánh mắt Ung Hoài lướt qua gã rồi dán vào Thanh Phong đang nằm dài dưới đất cứ như hấp hối, kêu lên: “Thanh Phong?”</w:t>
      </w:r>
    </w:p>
    <w:p>
      <w:pPr>
        <w:pStyle w:val="BodyText"/>
      </w:pPr>
      <w:r>
        <w:t xml:space="preserve">Thanh Phong mơ hồ nghe thấy tiếng gọi của Ung Hoài, có điều toàn thân nó chẳng còn chút sức lực nào, cả mắt cũng không hé ra nổi, chỉ có thể cảm thấy trên người dậy lên một cơn gió lạnh lẽo, hình như lướt về phía phát ra tiếng nói.</w:t>
      </w:r>
    </w:p>
    <w:p>
      <w:pPr>
        <w:pStyle w:val="BodyText"/>
      </w:pPr>
      <w:r>
        <w:t xml:space="preserve">Phi Cương đột nhiên lao về phía Ung Hoài, Ung Hoài lập tức lăn tròn ra sau. Lúc Phi Cương bay tới đỉnh gò đã không còn thấy bóng dáng của Ung Hoài. Trên sườn núi có rêu xanh, cỏ dại, tuy rậm rạp nhưng không cao, rất khó để ẩn mình, một người cao to như Ung Hoài tuyệt đối không thể ẩn nấp vào đó. Trừ phi nơi này còn có thông đạo khác!</w:t>
      </w:r>
    </w:p>
    <w:p>
      <w:pPr>
        <w:pStyle w:val="BodyText"/>
      </w:pPr>
      <w:r>
        <w:t xml:space="preserve">Nằm dài trên mất một hồi, đầu óc Thanh Phong rốt cuộc cũng tỉnh táo lại. Nó bật dậy, hét về phía Phi Cương đang đứng trên đỉnh gò bên kia: “Ban nãy có phải có ai đến không?”</w:t>
      </w:r>
    </w:p>
    <w:p>
      <w:pPr>
        <w:pStyle w:val="BodyText"/>
      </w:pPr>
      <w:r>
        <w:t xml:space="preserve">Phi Cương liếc mắt nhìn nó, “Ảo giác đấy.”</w:t>
      </w:r>
    </w:p>
    <w:p>
      <w:pPr>
        <w:pStyle w:val="BodyText"/>
      </w:pPr>
      <w:r>
        <w:t xml:space="preserve">“Ta nghe thấy… Tiếng của Ung Hoài?”</w:t>
      </w:r>
    </w:p>
    <w:p>
      <w:pPr>
        <w:pStyle w:val="BodyText"/>
      </w:pPr>
      <w:r>
        <w:t xml:space="preserve">Phi Cương bĩu môi khinh bỉ.</w:t>
      </w:r>
    </w:p>
    <w:p>
      <w:pPr>
        <w:pStyle w:val="BodyText"/>
      </w:pPr>
      <w:r>
        <w:t xml:space="preserve">Thấy gã mãi chẳng chịu trả lời mình, Thanh Phong giãy dụa cố đứng dậy nhìn quanh quất, ngay lập tức nó phát hiện một vật cực kỳ quen mắt nằm trên mặt đất.</w:t>
      </w:r>
    </w:p>
    <w:p>
      <w:pPr>
        <w:pStyle w:val="BodyText"/>
      </w:pPr>
      <w:r>
        <w:t xml:space="preserve">“…Á!” Nó phát ra tiếng gào thảm thiết long trời lở đất.</w:t>
      </w:r>
    </w:p>
    <w:p>
      <w:pPr>
        <w:pStyle w:val="BodyText"/>
      </w:pPr>
      <w:r>
        <w:t xml:space="preserve">Phi Cương đang tìm kiếm tung tích của Ung Hoài khắp những sườn núi khác nghe thế bèn chạy về.</w:t>
      </w:r>
    </w:p>
    <w:p>
      <w:pPr>
        <w:pStyle w:val="BodyText"/>
      </w:pPr>
      <w:r>
        <w:t xml:space="preserve">Thanh Phong run rẩy dùng hay tay nâng chiếc sừng rồng bị gãy của mình mà gào khóc thảm thiết: “Sừng của ta, híc! Sừng của ta…”</w:t>
      </w:r>
    </w:p>
    <w:p>
      <w:pPr>
        <w:pStyle w:val="BodyText"/>
      </w:pPr>
      <w:r>
        <w:t xml:space="preserve">Phi Cương thở phào nhẹ nhõm, bực mình nói: “Lấy nếp dán lại là xài được rồi.”</w:t>
      </w:r>
    </w:p>
    <w:p>
      <w:pPr>
        <w:pStyle w:val="BodyText"/>
      </w:pPr>
      <w:r>
        <w:t xml:space="preserve">“Ngươi đang gạt ta hay đang an ủi ta thế?” Thanh Phong nhìn gã một cách đáng thương.</w:t>
      </w:r>
    </w:p>
    <w:p>
      <w:pPr>
        <w:pStyle w:val="BodyText"/>
      </w:pPr>
      <w:r>
        <w:t xml:space="preserve">Phi Cương nhìn những mảnh vụn của hòn đá màu đỏ trên đất, lửa giận trong lòng lại cháy bùng lên, “Đáng đời nhà ngươi! Ta bố trí ba tầng bảo vệ ở nơi này, ngươi lại là người duy nhất có thể đi thẳng vào đây không gặp trở ngại! Thế mà ngươi lại phụ sự tín nhiệm của ta!”</w:t>
      </w:r>
    </w:p>
    <w:p>
      <w:pPr>
        <w:pStyle w:val="BodyText"/>
      </w:pPr>
      <w:r>
        <w:t xml:space="preserve">“Ta có phải người đâu!”</w:t>
      </w:r>
    </w:p>
    <w:p>
      <w:pPr>
        <w:pStyle w:val="BodyText"/>
      </w:pPr>
      <w:r>
        <w:t xml:space="preserve">“Còn dám trả treo?”</w:t>
      </w:r>
    </w:p>
    <w:p>
      <w:pPr>
        <w:pStyle w:val="BodyText"/>
      </w:pPr>
      <w:r>
        <w:t xml:space="preserve">Thanh Phong nhìn theo hướng gã đang nhìn, bắt gặp những mảnh vụ của đá thì lập tức đuối lý, rụt cổ không dám hó hé thêm tiếng nào.</w:t>
      </w:r>
    </w:p>
    <w:p>
      <w:pPr>
        <w:pStyle w:val="BodyText"/>
      </w:pPr>
      <w:r>
        <w:t xml:space="preserve">Phi Cương nhặt những mảnh vụn của đá đỏ quẳng xuống trước mặt nó, “Mồi lửa của Hỏa Thần, ngươi lấy đâu ra?”</w:t>
      </w:r>
    </w:p>
    <w:p>
      <w:pPr>
        <w:pStyle w:val="BodyText"/>
      </w:pPr>
      <w:r>
        <w:t xml:space="preserve">Tuy Thanh Phong không biết mồi lửa của Hỏa Thần là thứ gì nhưng nhìn sắc mặt của Phi Cương cũng đủ biết nó rất quan trọng, “Tử Cương cho ta.”</w:t>
      </w:r>
    </w:p>
    <w:p>
      <w:pPr>
        <w:pStyle w:val="BodyText"/>
      </w:pPr>
      <w:r>
        <w:t xml:space="preserve">Không ngoài dự đoán của Phi Cương. Lúc nhìn thấy Thanh Phong sử dụng thuật ảo ảnh sở trường của Tử Cương, gã đã bắt đầu đề phòng. Gã đi đến bên hàn đàm, cúi đầu ngắm nhìn cái bóng khỏa thân của mình dưới mặt nước.</w:t>
      </w:r>
    </w:p>
    <w:p>
      <w:pPr>
        <w:pStyle w:val="BodyText"/>
      </w:pPr>
      <w:r>
        <w:t xml:space="preserve">Chính vào lúc Thanh Phong nghi ngờ không biết có phải gã đang bị cái bóng ngược của mình quyến rũ đến mê mệt hay không, Phi Cương cúi người xuống, thò tay vào hàn đàm mò mẫm một lúc, sau đó lôi ra một dòng nước màu trắng, gã vung nhẹ một cái, dòng nước biến thành áo choàng màu trắng.</w:t>
      </w:r>
    </w:p>
    <w:p>
      <w:pPr>
        <w:pStyle w:val="BodyText"/>
      </w:pPr>
      <w:r>
        <w:t xml:space="preserve">Thanh Phong nhìn gã mặc áo choàng vào, lại nhìn gã lấy từ dưới nước ra chiếc đai lưng, chỉ có mái tóc vẫn rối tung như cũ.</w:t>
      </w:r>
    </w:p>
    <w:p>
      <w:pPr>
        <w:pStyle w:val="BodyText"/>
      </w:pPr>
      <w:r>
        <w:t xml:space="preserve">“Tất cả bọn chúng đều phải chết.” Phi Cương bỗng dưng nói ra một câu.</w:t>
      </w:r>
    </w:p>
    <w:p>
      <w:pPr>
        <w:pStyle w:val="BodyText"/>
      </w:pPr>
      <w:r>
        <w:t xml:space="preserve">“…” Thanh Phong không biết gã đang nói câu đó với ai, cũng không biết “bọn chúng” mà gã nhắc tới là những ai, thậm chí có cả mình trong đó hay không.</w:t>
      </w:r>
    </w:p>
    <w:p>
      <w:pPr>
        <w:pStyle w:val="BodyText"/>
      </w:pPr>
      <w:r>
        <w:t xml:space="preserve">“Ý ngươi là Tử Cương? Sao lại là bọn chúng? Bọn chúng là ai?”</w:t>
      </w:r>
    </w:p>
    <w:p>
      <w:pPr>
        <w:pStyle w:val="BodyText"/>
      </w:pPr>
      <w:r>
        <w:t xml:space="preserve">Phi Cương xoay người lại, mái tóc đen bay phần phật trong gió: “Đại Mao, Tiểu Tiểu Mao, Tử Cương… Có lẽ còn nữa.”</w:t>
      </w:r>
    </w:p>
    <w:p>
      <w:pPr>
        <w:pStyle w:val="BodyText"/>
      </w:pPr>
      <w:r>
        <w:t xml:space="preserve">“Đại Mao và Tiểu Tiểu Mao chẳng phải vì thầm oán ngươi chảnh chọe nên mới…”</w:t>
      </w:r>
    </w:p>
    <w:p>
      <w:pPr>
        <w:pStyle w:val="BodyText"/>
      </w:pPr>
      <w:r>
        <w:t xml:space="preserve">Phi Cương liếc có một cái, “Ngươi có thể nghe được tiếng oán thầm của kẻ khác ư?”</w:t>
      </w:r>
    </w:p>
    <w:p>
      <w:pPr>
        <w:pStyle w:val="BodyText"/>
      </w:pPr>
      <w:r>
        <w:t xml:space="preserve">“Ta không thể. Ngươi có thể à?” Sau khi bị Phi Cương đánh bại vô số lần, Thanh Phong giờ đây đã thờ phụng gã như thần thánh.</w:t>
      </w:r>
    </w:p>
    <w:p>
      <w:pPr>
        <w:pStyle w:val="BodyText"/>
      </w:pPr>
      <w:r>
        <w:t xml:space="preserve">“…” Phi Cương lười chẳng buồn giải thích, gã đổi cách hỏi khác, “Ngươi cảm thấy thầm oán ta chảnh chọe và thường cào rách tay áo của ta việc nào nghiêm trọng hơn?”</w:t>
      </w:r>
    </w:p>
    <w:p>
      <w:pPr>
        <w:pStyle w:val="BodyText"/>
      </w:pPr>
      <w:r>
        <w:t xml:space="preserve">“Thầm oán ngươi chảnh chọe!”</w:t>
      </w:r>
    </w:p>
    <w:p>
      <w:pPr>
        <w:pStyle w:val="BodyText"/>
      </w:pPr>
      <w:r>
        <w:t xml:space="preserve">“…”</w:t>
      </w:r>
    </w:p>
    <w:p>
      <w:pPr>
        <w:pStyle w:val="BodyText"/>
      </w:pPr>
      <w:r>
        <w:t xml:space="preserve">“Vậy tại sao ngươi lại giết bọn họ?”</w:t>
      </w:r>
    </w:p>
    <w:p>
      <w:pPr>
        <w:pStyle w:val="BodyText"/>
      </w:pPr>
      <w:r>
        <w:t xml:space="preserve">“Bọn chúng muốn giết chủ nhân.”</w:t>
      </w:r>
    </w:p>
    <w:p>
      <w:pPr>
        <w:pStyle w:val="BodyText"/>
      </w:pPr>
      <w:r>
        <w:t xml:space="preserve">Thanh Phong lạnh người, hít ngược vào một hơi, “Giết chủ nhân? Tại sao?”</w:t>
      </w:r>
    </w:p>
    <w:p>
      <w:pPr>
        <w:pStyle w:val="BodyText"/>
      </w:pPr>
      <w:r>
        <w:t xml:space="preserve">Phi Cương rũ mắt, hàng mi dài che khuất cảm xúc trong mắt gã, “Không quan trọng, quan trọng là ngươi đã sa đọa thành đồng bọn và con rối của chúng.”</w:t>
      </w:r>
    </w:p>
    <w:p>
      <w:pPr>
        <w:pStyle w:val="BodyText"/>
      </w:pPr>
      <w:r>
        <w:t xml:space="preserve">Thanh Phong dùng đuôi chống đất, chậm chạp ngồi dậy, “Ta không biết sẽ như thế…”</w:t>
      </w:r>
    </w:p>
    <w:p>
      <w:pPr>
        <w:pStyle w:val="BodyText"/>
      </w:pPr>
      <w:r>
        <w:t xml:space="preserve">“Ta cho ngươi cơ hội lấy công chuộc tội.”</w:t>
      </w:r>
    </w:p>
    <w:p>
      <w:pPr>
        <w:pStyle w:val="BodyText"/>
      </w:pPr>
      <w:r>
        <w:t xml:space="preserve">“Làm sao chuộc?”</w:t>
      </w:r>
    </w:p>
    <w:p>
      <w:pPr>
        <w:pStyle w:val="BodyText"/>
      </w:pPr>
      <w:r>
        <w:t xml:space="preserve">“Giết Tử Cương!”</w:t>
      </w:r>
    </w:p>
    <w:p>
      <w:pPr>
        <w:pStyle w:val="BodyText"/>
      </w:pPr>
      <w:r>
        <w:t xml:space="preserve">Thanh Phong trong lòng đánh thót một cái.</w:t>
      </w:r>
    </w:p>
    <w:p>
      <w:pPr>
        <w:pStyle w:val="BodyText"/>
      </w:pPr>
      <w:r>
        <w:t xml:space="preserve">“Cùng những kẻ tự ý xông vào.” Phi Cương đến trước mặt nó, vươn năm ngón tay ra bóp lấy cổ họng Thanh Phong, “Đây là cơ hội duy nhất của ngươi. Nếu chúng không chết, thì ngươi chết.”</w:t>
      </w:r>
    </w:p>
    <w:p>
      <w:pPr>
        <w:pStyle w:val="BodyText"/>
      </w:pPr>
      <w:r>
        <w:t xml:space="preserve">Thanh Phong lắc đầu, run giọng nói: “Không được…”</w:t>
      </w:r>
    </w:p>
    <w:p>
      <w:pPr>
        <w:pStyle w:val="BodyText"/>
      </w:pPr>
      <w:r>
        <w:t xml:space="preserve">Phi Cương kéo mặt nó lại gần mình, chóp mũi hai người kề sát, gã trầm giọng nói: “Chớ quên ngươi là rồng giữ mộ, trách nhiệm của ngươi là tiêu diệt những kẻ xâm nhập và những thứ muốn gây bất lợi cho chủ nhân! Nếu không làm được thì ngươi chẳng còn giá trị tồn tại nữa.”</w:t>
      </w:r>
    </w:p>
    <w:p>
      <w:pPr>
        <w:pStyle w:val="BodyText"/>
      </w:pPr>
      <w:r>
        <w:t xml:space="preserve">Cự ly gần như vậy cho phép Thanh Phong nhìn thấy sự tàn nhẫn trong mắt Phi Cương một cách triệt để. Nó ngoẹo đầu qua một bên giả chết.</w:t>
      </w:r>
    </w:p>
    <w:p>
      <w:pPr>
        <w:pStyle w:val="BodyText"/>
      </w:pPr>
      <w:r>
        <w:t xml:space="preserve">Tay Phi Cương dần tăng thêm lực siết.</w:t>
      </w:r>
    </w:p>
    <w:p>
      <w:pPr>
        <w:pStyle w:val="BodyText"/>
      </w:pPr>
      <w:r>
        <w:t xml:space="preserve">Thanh Phong cắn răng đè nén khát khao đánh trả, để mặc tay gã càng siết càng chặt. Cảm giác nghẹt thở cận kề cái chết làm gương mặt trắng nõn của nó hiện lên vảy rồng, những chiếc vảy trên đuôi và tay cũng dần dựng lên, có thể nhìn thấy mạch máu. Ý thức của Thanh Phong chậm rãi biến mất, sức lực từng chút một rời bỏ thân thể, khớp hàm từ từ hé ra, trên mặt đậm vẻ đau đớn, “Phi…”</w:t>
      </w:r>
    </w:p>
    <w:p>
      <w:pPr>
        <w:pStyle w:val="BodyText"/>
      </w:pPr>
      <w:r>
        <w:t xml:space="preserve">Nhớ tới cảnh tượng nó liều mạng cứu mình ban nãy, sát ý của Phi Cương bỗng chốc biến mất, gã buông tay đứng dậy, đá đá vào chân nó.</w:t>
      </w:r>
    </w:p>
    <w:p>
      <w:pPr>
        <w:pStyle w:val="BodyText"/>
      </w:pPr>
      <w:r>
        <w:t xml:space="preserve">Thanh Phong nhắm mắt nghỉ ngơi một lúc mới theo hướng gã đá mà lăn đi vài vòng khoảng năm, sáu mét.</w:t>
      </w:r>
    </w:p>
    <w:p>
      <w:pPr>
        <w:pStyle w:val="BodyText"/>
      </w:pPr>
      <w:r>
        <w:t xml:space="preserve">“…” Phi Cương nói: “Về đây.”</w:t>
      </w:r>
    </w:p>
    <w:p>
      <w:pPr>
        <w:pStyle w:val="BodyText"/>
      </w:pPr>
      <w:r>
        <w:t xml:space="preserve">Thanh Phong quẳng hòn đá cấn vào mông ra ngoài, đổi tư thế thoải mái hơn để giả chết.</w:t>
      </w:r>
    </w:p>
    <w:p>
      <w:pPr>
        <w:pStyle w:val="BodyText"/>
      </w:pPr>
      <w:r>
        <w:t xml:space="preserve">“Được, ngươi không muốn ra tay thì để ta ra tay.” Phi Cương hất tóc, bay lên đỉnh gò đất cao nhất và giáng một quyền lên đỉnh gò, đá vụn từng hòn rơi ra bên ngoài.</w:t>
      </w:r>
    </w:p>
    <w:p>
      <w:pPr>
        <w:pStyle w:val="BodyText"/>
      </w:pPr>
      <w:r>
        <w:t xml:space="preserve">Thanh Phong tròn mắt tò mò quan sát hành vi của gã.</w:t>
      </w:r>
    </w:p>
    <w:p>
      <w:pPr>
        <w:pStyle w:val="BodyText"/>
      </w:pPr>
      <w:r>
        <w:t xml:space="preserve">Dọn dẹp đá vụn chung quanh xong xuôi, Phi Cương vung tay áo lôi ra một cây trụ sắt to bằng chiếc thùng lấy nước. Trên đỉnh trụ sắt có gắn một chiếc bàn xoay hình tròn (1). Phi Cương gỡ bàn xoay ra thành bốn mảnh, căn cứ vào bốn phương vị đông tây nam bắc mà gắn lên trụ sắt, sau đó dùng lực xoay mạnh.</w:t>
      </w:r>
    </w:p>
    <w:p>
      <w:pPr>
        <w:pStyle w:val="BodyText"/>
      </w:pPr>
      <w:r>
        <w:t xml:space="preserve">Thân thể Thanh Phong bỗng nhiên chấn động một cái, rồi lại chấn động một cái…</w:t>
      </w:r>
    </w:p>
    <w:p>
      <w:pPr>
        <w:pStyle w:val="BodyText"/>
      </w:pPr>
      <w:r>
        <w:t xml:space="preserve">Mặt đất theo tiết tấu mà rung chuyển.</w:t>
      </w:r>
    </w:p>
    <w:p>
      <w:pPr>
        <w:pStyle w:val="BodyText"/>
      </w:pPr>
      <w:r>
        <w:t xml:space="preserve">Thanh Phong bật dậy, “Gì vậy?”</w:t>
      </w:r>
    </w:p>
    <w:p>
      <w:pPr>
        <w:pStyle w:val="BodyText"/>
      </w:pPr>
      <w:r>
        <w:t xml:space="preserve">Phi Cương đứng ở trên cao, tóc bay phần phật, ánh mắt vô tình như thể tất thảy sinh linh chẳng khác sâu kiến là bao.</w:t>
      </w:r>
    </w:p>
    <w:p>
      <w:pPr>
        <w:pStyle w:val="BodyText"/>
      </w:pPr>
      <w:r>
        <w:t xml:space="preserve">“Gọi cả lăng mộ này sống dậy.”</w:t>
      </w:r>
    </w:p>
    <w:p>
      <w:pPr>
        <w:pStyle w:val="BodyText"/>
      </w:pPr>
      <w:r>
        <w:t xml:space="preserve">***</w:t>
      </w:r>
    </w:p>
    <w:p>
      <w:pPr>
        <w:pStyle w:val="BodyText"/>
      </w:pPr>
      <w:r>
        <w:t xml:space="preserve">Chú thích:</w:t>
      </w:r>
    </w:p>
    <w:p>
      <w:pPr>
        <w:pStyle w:val="BodyText"/>
      </w:pPr>
      <w:r>
        <w:t xml:space="preserve">(1) Bàn xoay:</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624/chuong-4-3-con-rong-ngu-siphi-cuong-dung-dung-toi-chu-nhannuong-tu-cua-ta-ha-1527483676.2787.jp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0" w:name="chương-5-1-vây-đánh-kẻ-đi-ăn-hiếp-chính-là-ngươi-thượng"/>
      <w:bookmarkEnd w:id="40"/>
      <w:r>
        <w:t xml:space="preserve">13. Chương 5-1: Vây Đánh! Kẻ Đi Ăn Hiếp Chính Là Ngươi! (thượng)</w:t>
      </w:r>
    </w:p>
    <w:p>
      <w:pPr>
        <w:pStyle w:val="Compact"/>
      </w:pPr>
      <w:r>
        <w:br w:type="textWrapping"/>
      </w:r>
      <w:r>
        <w:br w:type="textWrapping"/>
      </w:r>
      <w:r>
        <w:t xml:space="preserve">Mặt đất dưới chân rung chuyển không ngớt, từ rất nhẹ chuyển sang kịch liệt, cuối cùng là không thể nào đặt chân. Thanh Phong bất đắc dĩ hóa thành rồng bay lên, nhìn xuống những gò đất chỉ cao khoảng hai hoặc năm, sáu mét đột ngột dài ra, chậm rãi nối liền với đỉnh mộ. Hàn đàm giấu sâu giữa những gò đất như bị giam lại. Những bông hoa nhỏ màu trắng chung quanh hàn đàm bỗng nhiên chết khô, cánh hoa khô héo và lá cây bện lại với nhau rơi xuống và chui vào đất, chẳng mấy chốc lại chui ra một thân cây điểm xuyến những đóa hoa con con màu hồng, nhị hoa trắng sữa khẽ khàng lay động như đang vẫy chào Thanh Phong.</w:t>
      </w:r>
      <w:r>
        <w:br w:type="textWrapping"/>
      </w:r>
      <w:r>
        <w:br w:type="textWrapping"/>
      </w:r>
      <w:r>
        <w:t xml:space="preserve">“Hoa hút máu?” Thanh Phong cả kinh, những đóa hoa mọc quanh hàn đàm là hoa hút máu sao?</w:t>
      </w:r>
      <w:r>
        <w:br w:type="textWrapping"/>
      </w:r>
      <w:r>
        <w:br w:type="textWrapping"/>
      </w:r>
      <w:r>
        <w:t xml:space="preserve">Phi Cương nói: “Chưa từng hút máu thì chỉ là hoa trắng bình thường, sau khi hút rồi mới trở thành hoa hút máu.”</w:t>
      </w:r>
      <w:r>
        <w:br w:type="textWrapping"/>
      </w:r>
      <w:r>
        <w:br w:type="textWrapping"/>
      </w:r>
      <w:r>
        <w:t xml:space="preserve">“Máu ở đâu?” Thanh Phong nhìn mình, lại nhìn sang Phi Cương.</w:t>
      </w:r>
      <w:r>
        <w:br w:type="textWrapping"/>
      </w:r>
      <w:r>
        <w:br w:type="textWrapping"/>
      </w:r>
      <w:r>
        <w:t xml:space="preserve">Phi Cương nói: “Dưới đó nhiều lắm.”</w:t>
      </w:r>
      <w:r>
        <w:br w:type="textWrapping"/>
      </w:r>
      <w:r>
        <w:br w:type="textWrapping"/>
      </w:r>
      <w:r>
        <w:t xml:space="preserve">“Dưới đó?”</w:t>
      </w:r>
      <w:r>
        <w:br w:type="textWrapping"/>
      </w:r>
      <w:r>
        <w:br w:type="textWrapping"/>
      </w:r>
      <w:r>
        <w:t xml:space="preserve">Phi Cương hỏi ngược lại: “Lẽ nào ngươi chưa từng nghĩ xem là ai xây nên lăng mộ này?”</w:t>
      </w:r>
      <w:r>
        <w:br w:type="textWrapping"/>
      </w:r>
      <w:r>
        <w:br w:type="textWrapping"/>
      </w:r>
      <w:r>
        <w:t xml:space="preserve">“Chủ nhân đó.” Thanh Phong trả lời tỉnh queo, nhưng sau khi nhìn thấy biểu cảm của Phi Cương thì nó lại không dám chắc, “Lẽ nào do ngươi đắp?” Trong đầu nó hiện lên hình ảnh Phi Cương cầm một cái xẻng dốc sức đào đất. Ba tầng mộ lận đó, thiệt là… Khổ lắm chứ!</w:t>
      </w:r>
      <w:r>
        <w:br w:type="textWrapping"/>
      </w:r>
      <w:r>
        <w:br w:type="textWrapping"/>
      </w:r>
      <w:r>
        <w:t xml:space="preserve">Phi Cương nói: “Chủ nhân tự tay xây dựng một phần, còn lại thuê thợ xây. Sau đó bọn họ chết, trở thành phân bón cho hoa hút máu.” Phi Cương thong dong bước đến cạnh hoa hút máu, nhẹ nhàng ngắt xuống một đóa, “Thế nhưng có nhiều thợ chăng nữa vẫn sẽ bị ăn hết, bởi vậy hiện tại mới cần phân bón mới.”</w:t>
      </w:r>
      <w:r>
        <w:br w:type="textWrapping"/>
      </w:r>
      <w:r>
        <w:br w:type="textWrapping"/>
      </w:r>
      <w:r>
        <w:t xml:space="preserve">Thanh Phong nhìn xuống dưới đất, chuẩn bị giả chết bất cứ lúc nào.</w:t>
      </w:r>
      <w:r>
        <w:br w:type="textWrapping"/>
      </w:r>
      <w:r>
        <w:br w:type="textWrapping"/>
      </w:r>
      <w:r>
        <w:t xml:space="preserve">Phi Cương nhìn thấu ý đồ của nó, “Không cần ngươi ra tay, lăng mộ sẽ tự giải quyết, ngươi chỉ cần ngoan ngoãn ở lại đây bảo vệ chủ nhân, đề phòng bọn Tử Cương vào đánh lén.”</w:t>
      </w:r>
      <w:r>
        <w:br w:type="textWrapping"/>
      </w:r>
      <w:r>
        <w:br w:type="textWrapping"/>
      </w:r>
      <w:r>
        <w:t xml:space="preserve">“Chẳng phải ngươi đã thiết lập ba tầng bảo vệ ư?”</w:t>
      </w:r>
      <w:r>
        <w:br w:type="textWrapping"/>
      </w:r>
      <w:r>
        <w:br w:type="textWrapping"/>
      </w:r>
      <w:r>
        <w:t xml:space="preserve">Phi Cương nói: “Có con người xuất hiện ở đây chứng tỏ bọn chúng tìm được những đường khác.”</w:t>
      </w:r>
      <w:r>
        <w:br w:type="textWrapping"/>
      </w:r>
      <w:r>
        <w:br w:type="textWrapping"/>
      </w:r>
      <w:r>
        <w:t xml:space="preserve">“Con người?” Thanh Phong phấn chấn hẳn lên, “Vừa nãy phải chăng là Ung Hoài? Có phải y thật sự xuất hiện ở đây không?”</w:t>
      </w:r>
      <w:r>
        <w:br w:type="textWrapping"/>
      </w:r>
      <w:r>
        <w:br w:type="textWrapping"/>
      </w:r>
      <w:r>
        <w:t xml:space="preserve">Phi Cương vung tay bay vào sơn động, “Trông nom hàn đàm, còn phạm sai lầm thì giết không tha!”</w:t>
      </w:r>
      <w:r>
        <w:br w:type="textWrapping"/>
      </w:r>
      <w:r>
        <w:br w:type="textWrapping"/>
      </w:r>
      <w:r>
        <w:t xml:space="preserve">“Biết rồi.” Thanh Phong bay đến bên hàn đàm, ngoan ngoãn cuộn lại thành một vòng tròn, đầu gác lên mình vờ như đang ngủ, lỗ tai vểnh lên nghe ngóng động tĩnh chung quanh. Đến khi xác định hoàn toàn không còn tiếng động, nó lập tức dùng thuật ảo ảnh đưa chân thân rời đi, lén lút bay vòng qua những gò đất, dọc theo đường mộ chui về tầng thứ hai.</w:t>
      </w:r>
      <w:r>
        <w:br w:type="textWrapping"/>
      </w:r>
      <w:r>
        <w:br w:type="textWrapping"/>
      </w:r>
      <w:r>
        <w:t xml:space="preserve">Nếu không phải từng đi qua con đường dẫn từ tầng ba lên tầng hai hàng trăm ngàn lần, Thanh Phong tuyệt đối cho rằng mình đã đi nhầm đường. Con đường thẳng tắp rộng rãi trong ký ức đã không còn, thay vào đó là con đường mòn uốn khúc như rắn trường lập lòe ánh đèn yếu ớt.</w:t>
      </w:r>
      <w:r>
        <w:br w:type="textWrapping"/>
      </w:r>
      <w:r>
        <w:br w:type="textWrapping"/>
      </w:r>
      <w:r>
        <w:t xml:space="preserve">Phi Cương bảo gã gọi cả lăng mộ sống dậy, lẽ nào sống dậy thật rồi? Tức là đường mộ thành ra thế này do đã biến từ thẳng thành cong?</w:t>
      </w:r>
      <w:r>
        <w:br w:type="textWrapping"/>
      </w:r>
      <w:r>
        <w:br w:type="textWrapping"/>
      </w:r>
      <w:r>
        <w:t xml:space="preserve">Thanh Phong dè dặt đi về phía trước. Lúc đi ngang qua hàng lửa âm phủ ở hai bên, nó rõ ràng cảm thấy lửa như bừng lên, ánh lửa một trái một phải hệt như đôi mắt lặng lẽ giám sát mỗi động tác của nó.</w:t>
      </w:r>
      <w:r>
        <w:br w:type="textWrapping"/>
      </w:r>
      <w:r>
        <w:br w:type="textWrapping"/>
      </w:r>
      <w:r>
        <w:t xml:space="preserve">Áp lực bị giám sát hại nó cả người ngứa ngáy như bị sâu cắn. Thanh Phong đi được bảy, tám bước thì chịu hết nổi, ba chân bốn cẳng vội vã chạy như bay. Nhưng bất luận nó có chạy nhanh đến đâu thì lửa âm phủ hai bên vẫn theo bóng nó mà sáng lên đến tận cuối đường.</w:t>
      </w:r>
      <w:r>
        <w:br w:type="textWrapping"/>
      </w:r>
      <w:r>
        <w:br w:type="textWrapping"/>
      </w:r>
      <w:r>
        <w:t xml:space="preserve">Thanh Phong dừng bước, hoảng sợ nhìn về phía trước. Cuối đường mộ là hang động to tướng, cao xuyên cả ba tầng mộ, khoảng mười thước hơn, có hình cầu, trên dưới đều hẹp, ở giữa lại phình ra. Đỉnh động và vách tường thiết kế mấy chục bàn tay kim loại hết sức sống động với những động tác khác nhau, chỉ duy đều đang nâng những ngọn lửa lớn cỡ nắm tay. Ở vị trí nó đang đứng trên đường mộ dẫn ra một con đường hệt như địa đạo, có vẻ rộng hơn nơi này, nơi tiếp giáp đặt sẵn thứ gì to to, đen đen trông như cái bàn.</w:t>
      </w:r>
      <w:r>
        <w:br w:type="textWrapping"/>
      </w:r>
      <w:r>
        <w:br w:type="textWrapping"/>
      </w:r>
      <w:r>
        <w:t xml:space="preserve">Đây rốt cuộc là đâu?</w:t>
      </w:r>
      <w:r>
        <w:br w:type="textWrapping"/>
      </w:r>
      <w:r>
        <w:br w:type="textWrapping"/>
      </w:r>
      <w:r>
        <w:t xml:space="preserve">Sống ở nơi này bao năm, lần đầu tiên nó nhìn thấy nơi như vậy. Từ tầng thứ hai xuống tầng thứ ba, lại từ tầng ba lên tầng hai, trước sau chưa quá hai tiếng nhưng lại sinh ra biến hóa như đã qua hai trăm năm.</w:t>
      </w:r>
      <w:r>
        <w:br w:type="textWrapping"/>
      </w:r>
      <w:r>
        <w:br w:type="textWrapping"/>
      </w:r>
      <w:r>
        <w:t xml:space="preserve">Nó vẫy đuôi toan nhảy vào hang thì nghe thấy ngoài đường mộ vọng ra tiếng kêu ngắt quãng của con gái. Thanh Phong đang chúi người ra trước đành gắng sức huơ tay về sau, lảo đảo chạy ngược phía địa đạo, nằm rạp xuống rồi bò ra bên ngoài vài bước, trốn trong bóng tối nơi ánh đèn không chiếu tới để rình trộm.</w:t>
      </w:r>
      <w:r>
        <w:br w:type="textWrapping"/>
      </w:r>
      <w:r>
        <w:br w:type="textWrapping"/>
      </w:r>
      <w:r>
        <w:t xml:space="preserve">Bên kia là mấy cái bóng lay lắt.</w:t>
      </w:r>
      <w:r>
        <w:br w:type="textWrapping"/>
      </w:r>
      <w:r>
        <w:br w:type="textWrapping"/>
      </w:r>
      <w:r>
        <w:t xml:space="preserve">Thanh Phong nhận ra dẫn đầu là A Tư, A Tưởng sóng vai cùng đi. Phía sau là Tiểu Tình đi ở khoảng giữa gần sát hai người, đầu cúi thấp, nhìn từ xa cũng cảm giác được sự tủi thân vô tận từ người cô bé tỏa ra. Đi cuối còn có một người, nhìn qua khe hở giữa A Tư và Tiểu Tình thì chỉ thấy được nửa bên tóc lay động, nhưng đầu bị khuất sau lưng A Tư nên khó nhìn rõ mặt mũi.</w:t>
      </w:r>
      <w:r>
        <w:br w:type="textWrapping"/>
      </w:r>
      <w:r>
        <w:br w:type="textWrapping"/>
      </w:r>
      <w:r>
        <w:t xml:space="preserve">Cái đầu đã nhồi nhét đầy nghi vấn của Thanh Phong lại nảy ra thêm một câu hỏi mới: Người đi cuối có phải Ung Hoài hay không? Về phần bọn họ làm sao hội họp, cớ gì lại xuất hiện ở đây hoàn toàn không nằm trong phạm vi quan tâm của nó.</w:t>
      </w:r>
      <w:r>
        <w:br w:type="textWrapping"/>
      </w:r>
      <w:r>
        <w:br w:type="textWrapping"/>
      </w:r>
      <w:r>
        <w:t xml:space="preserve">Không ngừng nảy ra nghi vấn nhưng lại chẳng thu hoạch được dù chỉ nửa câu trả lời khiến Thanh Phong cảm giác đầu mình sắp nổ tung đến nơi. Oái! Nếu cứ tiếp tục như vậy, sớm muộn cũng có ngày nó vì suy nghĩ quá nhiều mà biến thành rồng trọc mất thôi. Đương nhiên, không phải trọc tóc, mà là trọc vẩy. Bạn hãy tưởng tượng thử xem, một con rồng oai phong lẫm liệt bị rụng sạch vảy là cảnh tượng thảm thương đến nhường nào. Có lẽ đám đồng bọn cương thi sẽ chỉ vào nó và cười nhạo nó là con rồng bị thịt, con người sẽ nhận lầm nó là giun, còn Ung Hoài… Nghĩ đến khả năng bị Ung Hoài chế giễu, Thanh Phong cảm thấy mình sắp xoắn xuýt chết mất.</w:t>
      </w:r>
      <w:r>
        <w:br w:type="textWrapping"/>
      </w:r>
      <w:r>
        <w:br w:type="textWrapping"/>
      </w:r>
      <w:r>
        <w:t xml:space="preserve">Đương lúc nó mãi đắm chìm trong giả tưởng chưa phát sinh và vĩnh viễn không có khả năng phát sinh, bốn người đối diện đã lộ mặt. Người đi cuối không phải Ung Hoài Thanh Phong hằng trông ngóng mà là người có duyên gặp mặt hai lần với nó, Tần Phú Sinh. Chủy thủ của gã chĩa vào lưng Tiểu Tình, gã nói với A Tư, A Tưởng: “Qua đẩy đi.”</w:t>
      </w:r>
      <w:r>
        <w:br w:type="textWrapping"/>
      </w:r>
      <w:r>
        <w:br w:type="textWrapping"/>
      </w:r>
      <w:r>
        <w:t xml:space="preserve">Thứ gã bảo họ đẩy chính là đồ vật hệt như cái bàn trong mắt Thanh Phong. Chân bàn có hình trụ, cao khoảng một mét, bên trên đặt một cái khay hình chữ thập có thể xoay được. Theo lớp bụi phủ trên mặt bàn mà xét, e rằng đã lâu lắm không có ai đến làm việc ở đây.</w:t>
      </w:r>
      <w:r>
        <w:br w:type="textWrapping"/>
      </w:r>
      <w:r>
        <w:br w:type="textWrapping"/>
      </w:r>
      <w:r>
        <w:t xml:space="preserve">A Tưởng bép xép hỏi: “Nó là cái gì vậy?”</w:t>
      </w:r>
      <w:r>
        <w:br w:type="textWrapping"/>
      </w:r>
      <w:r>
        <w:br w:type="textWrapping"/>
      </w:r>
      <w:r>
        <w:t xml:space="preserve">“Ngươi không cần biết nó là cái gì, ngươi chỉ cần biết nếu ngươi không làm theo lời của ta thì ả sẽ chết vô cùng thê thảm.” Chủy thủ của Tần Phú Sinh đẩy nhẹ về trước, thành công khiến cho Tiểu Tình thét lên một tiếng chói tai.</w:t>
      </w:r>
      <w:r>
        <w:br w:type="textWrapping"/>
      </w:r>
      <w:r>
        <w:br w:type="textWrapping"/>
      </w:r>
      <w:r>
        <w:t xml:space="preserve">“Bình tĩnh chút nào!” A Tưởng và A Tư cùng rống lên.</w:t>
      </w:r>
      <w:r>
        <w:br w:type="textWrapping"/>
      </w:r>
      <w:r>
        <w:br w:type="textWrapping"/>
      </w:r>
      <w:r>
        <w:t xml:space="preserve">Tần Phú Sinh hất cằm về phía bàn đá.</w:t>
      </w:r>
      <w:r>
        <w:br w:type="textWrapping"/>
      </w:r>
      <w:r>
        <w:br w:type="textWrapping"/>
      </w:r>
      <w:r>
        <w:t xml:space="preserve">A Tư A Tưởng đành bất đắc dĩ qua đó.</w:t>
      </w:r>
      <w:r>
        <w:br w:type="textWrapping"/>
      </w:r>
      <w:r>
        <w:br w:type="textWrapping"/>
      </w:r>
      <w:r>
        <w:t xml:space="preserve">Động tác của họ gợi lên sự chú ý của Thanh Phong, nó tạm thời quẳng hết phiền não của mình qua một bên, tập trung quan sát từng động tĩnh nhỏ bên kia.</w:t>
      </w:r>
      <w:r>
        <w:br w:type="textWrapping"/>
      </w:r>
      <w:r>
        <w:br w:type="textWrapping"/>
      </w:r>
      <w:r>
        <w:t xml:space="preserve">“Dùng sức hơn nữa!” Thấy bọn họ đẩy cả nửa ngày mà cối đã vẫn không nhúc nhích, Tần Phú Sinh bắt đầu sốt ruột, túm tóc Tiểu Tình giật mạnh về sau, chủy thủ gác lên cổ cô bé, “Làn da xinh đẹp thế này mà để lại sẹo do đao cắt thì đáng tiếc biết bao!”</w:t>
      </w:r>
      <w:r>
        <w:br w:type="textWrapping"/>
      </w:r>
      <w:r>
        <w:br w:type="textWrapping"/>
      </w:r>
      <w:r>
        <w:t xml:space="preserve">A Tưởng giận dữ quát: “Biết là tiếc thì đừng… vẽ bậy!”</w:t>
      </w:r>
      <w:r>
        <w:br w:type="textWrapping"/>
      </w:r>
      <w:r>
        <w:br w:type="textWrapping"/>
      </w:r>
      <w:r>
        <w:t xml:space="preserve">“Bọn tôi… đang… cố…” Lời nói gắng sức như đang chứng minh A Tư mệt bở hơi tai.</w:t>
      </w:r>
      <w:r>
        <w:br w:type="textWrapping"/>
      </w:r>
      <w:r>
        <w:br w:type="textWrapping"/>
      </w:r>
      <w:r>
        <w:t xml:space="preserve">A Tưởng dùng hết sức bình sinh, miệng đôi khi phát ra tiếng hộc hộc, mặt mũi đỏ gay, hai mắt nhồi máu, gân xanh nổi đầy trên trán. Sản phụ khó sinh cũng không hơn họ là bao.</w:t>
      </w:r>
      <w:r>
        <w:br w:type="textWrapping"/>
      </w:r>
      <w:r>
        <w:br w:type="textWrapping"/>
      </w:r>
      <w:r>
        <w:t xml:space="preserve">Biểu hiện dốc sức của hai người rốt cuộc giành được lòng tin của Tần Phú Sinh. Gã đẩy Tiểu Tình đến hai cái cán cối còn lại, lấy chủy thủ thúc vào lưng ý giục cô nàng dùng lực.</w:t>
      </w:r>
      <w:r>
        <w:br w:type="textWrapping"/>
      </w:r>
      <w:r>
        <w:br w:type="textWrapping"/>
      </w:r>
      <w:r>
        <w:t xml:space="preserve">Tiểu Tình cầm lấy cán cối, hồi hộp thở sâu.</w:t>
      </w:r>
      <w:r>
        <w:br w:type="textWrapping"/>
      </w:r>
      <w:r>
        <w:br w:type="textWrapping"/>
      </w:r>
      <w:r>
        <w:t xml:space="preserve">“Đừng sợ.” A Tư quay lại mỉm cười với cô bé.</w:t>
      </w:r>
      <w:r>
        <w:br w:type="textWrapping"/>
      </w:r>
      <w:r>
        <w:br w:type="textWrapping"/>
      </w:r>
      <w:r>
        <w:t xml:space="preserve">Tần Phú Sinh tức giận cắt ngang màn “liếc mắt đưa tình” của hai người, gã nói: “Muốn nói chuyện yêu đường thì đẩy trước rồi hẵng nói!”</w:t>
      </w:r>
      <w:r>
        <w:br w:type="textWrapping"/>
      </w:r>
      <w:r>
        <w:br w:type="textWrapping"/>
      </w:r>
      <w:r>
        <w:t xml:space="preserve">Không biết vì lời uy hiếp của gã phát huy tác dụng hay bởi cối đá này vừa mắt Tiểu Tình mà cuối cùng cũng chịu phát ra tiếng cạch cạch, chuyển động từng chút một.</w:t>
      </w:r>
      <w:r>
        <w:br w:type="textWrapping"/>
      </w:r>
      <w:r>
        <w:br w:type="textWrapping"/>
      </w:r>
      <w:r>
        <w:t xml:space="preserve">Cối đá xoay hết một vòng thì địa chấn xuất hiện.</w:t>
      </w:r>
      <w:r>
        <w:br w:type="textWrapping"/>
      </w:r>
      <w:r>
        <w:br w:type="textWrapping"/>
      </w:r>
      <w:r>
        <w:t xml:space="preserve">Nơi bắt đầu rung chuyển tình cờ lại là góc chết nằm ngoài đường nhìn của họ, song với Thanh Phong đang nằm đối diện thì lại vô cùng rõ ràng. Theo sự chuyển động của cối đá, bức tường nằm dưới cuối đường mộ lộ ra vết nứt vuông góc thẳng tắp chạy dọc xuống, một sợi dây xích giấu trong vách tường từ từ lộ ra. Không chỉ như vậy, trên những vách đá khác cũng bắt đầu có đá vụn văng ra, ầm ầm đổ xuống hệt như mưa rào.</w:t>
      </w:r>
      <w:r>
        <w:br w:type="textWrapping"/>
      </w:r>
      <w:r>
        <w:br w:type="textWrapping"/>
      </w:r>
      <w:r>
        <w:t xml:space="preserve">Đợi cho địa chấn qua đi, Tần Phú Sinh lấy Tiểu Tình chắn trước người và thò đầu xuống thăm dò, sau đó nói với A Tư, A Tưởng: “Một người trong các ngươi đi xuống!”</w:t>
      </w:r>
      <w:r>
        <w:br w:type="textWrapping"/>
      </w:r>
      <w:r>
        <w:br w:type="textWrapping"/>
      </w:r>
      <w:r>
        <w:t xml:space="preserve">A Tưởng cả kinh hỏi: “Nhảy xuống?”</w:t>
      </w:r>
      <w:r>
        <w:br w:type="textWrapping"/>
      </w:r>
      <w:r>
        <w:br w:type="textWrapping"/>
      </w:r>
      <w:r>
        <w:t xml:space="preserve">“Bò xuống, ở đây có xích sắt.” Tần Phú Sinh lấy mũi chân chỉ xuống dưới, thấy bọn họ chần chừ không chịu nhúc nhích thì bắt đầu mất kiên nhẫn, “Mau lên. Chớ quên ban nãy là ai lợi dụng địa đạo cứu các ngươi ra từ tay lũ cương thi, không có ta thì ba người các ngươi đã sớm thành mồi ngon cho chúng rồi.”</w:t>
      </w:r>
      <w:r>
        <w:br w:type="textWrapping"/>
      </w:r>
      <w:r>
        <w:br w:type="textWrapping"/>
      </w:r>
      <w:r>
        <w:t xml:space="preserve">A Tư, A Tưởng dùng mắt trao đổi, đồng thời cùng tiến lên một bước.</w:t>
      </w:r>
      <w:r>
        <w:br w:type="textWrapping"/>
      </w:r>
      <w:r>
        <w:br w:type="textWrapping"/>
      </w:r>
      <w:r>
        <w:t xml:space="preserve">A Tưởng hỏi: “Đệ hết sợ cao rồi?”</w:t>
      </w:r>
      <w:r>
        <w:br w:type="textWrapping"/>
      </w:r>
      <w:r>
        <w:br w:type="textWrapping"/>
      </w:r>
      <w:r>
        <w:t xml:space="preserve">Không nhắc còn đỡ, vừa nhắc đến chữ “cao”, A Tư cảm thấy chân mình lại nhũn ra.</w:t>
      </w:r>
      <w:r>
        <w:br w:type="textWrapping"/>
      </w:r>
      <w:r>
        <w:br w:type="textWrapping"/>
      </w:r>
      <w:r>
        <w:t xml:space="preserve">“Ca xuống.” A Tưởng quỳ xuống tại cửa đường mộ, thò tay mò mẫm xích sắt định giật thử vài cái nhưng xích sắt vừa to vừa nặng, gã chỉ muốn thử len ngón tay vào giữa vách tường và xích sắt mà ngón tay đã đau như sắp gãy đến nơi.</w:t>
      </w:r>
      <w:r>
        <w:br w:type="textWrapping"/>
      </w:r>
      <w:r>
        <w:br w:type="textWrapping"/>
      </w:r>
      <w:r>
        <w:t xml:space="preserve">“Chớ giở trò!” Tần Phú Sinh nhấc chân đá vào mông A Tưởng.</w:t>
      </w:r>
      <w:r>
        <w:br w:type="textWrapping"/>
      </w:r>
      <w:r>
        <w:br w:type="textWrapping"/>
      </w:r>
      <w:r>
        <w:t xml:space="preserve">Dù gã đá không mạnh lắm nhưng cũng đủ cho A Tưởng đang ghé vào mép vực toát mồ hôi lạnh.</w:t>
      </w:r>
      <w:r>
        <w:br w:type="textWrapping"/>
      </w:r>
      <w:r>
        <w:br w:type="textWrapping"/>
      </w:r>
      <w:r>
        <w:t xml:space="preserve">“Được rồi.” A Tưởng rụt tay lại, xoa xoa vị trí đau nhức, sau đó nhổ vài ngụm nước bọt vào lòng bàn tay.</w:t>
      </w:r>
      <w:r>
        <w:br w:type="textWrapping"/>
      </w:r>
      <w:r>
        <w:br w:type="textWrapping"/>
      </w:r>
      <w:r>
        <w:t xml:space="preserve">“Cẩn thận!” Tiểu Tình bị bắt làm con tin lo lắng nhìn gã, nước mắt sóng sánh trong mắt chỉ chực trào ra.</w:t>
      </w:r>
      <w:r>
        <w:br w:type="textWrapping"/>
      </w:r>
      <w:r>
        <w:br w:type="textWrapping"/>
      </w:r>
      <w:r>
        <w:t xml:space="preserve">A Tưởng tươi cười với cô bé, khom lưng bắt lấy xích sắt, chậm chạp áp chân lên vách tường dò dẫm nơi đặt chân chống đỡ thể trọng. May mà hang động này có hình cầu, lấy đường mộ làm trục đối xứng, vách tường để đi xuống xây theo hình vòm cung, chỉ cần cẩn thận một chút thì vẫn đủ để chống đỡ thể trọng.</w:t>
      </w:r>
      <w:r>
        <w:br w:type="textWrapping"/>
      </w:r>
      <w:r>
        <w:br w:type="textWrapping"/>
      </w:r>
      <w:r>
        <w:t xml:space="preserve">Tần Phú Sinh thấy gã trèo xuống hết sức thuận lợi thì hơi yên tâm, ngoắc tay ra dấu bảo A Tư đến đổi làm con tin rồi quay sang bảo với Tiểu Tình: “Bây giờ ngươi xuống đi!” Thủ pháp đổi con tin của gã vô cùng lão luyện khiến A Tư dù muốn thừa cơ ra tay nhưng lại không tìm được cơ hội.</w:t>
      </w:r>
      <w:r>
        <w:br w:type="textWrapping"/>
      </w:r>
      <w:r>
        <w:br w:type="textWrapping"/>
      </w:r>
      <w:r>
        <w:t xml:space="preserve">Tiểu Tình nhìn gã, lại nhìn A Tư, lặng lẽ khom lưng, men theo dấu chân của A Tưởng từng bước đi xuống.</w:t>
      </w:r>
      <w:r>
        <w:br w:type="textWrapping"/>
      </w:r>
      <w:r>
        <w:br w:type="textWrapping"/>
      </w:r>
      <w:r>
        <w:t xml:space="preserve">Tần Phú Sinh một tay bóp cổ A Tư, một tay chỉa chủy thủ vào tim gã và giục: “Ngồi xuống.”</w:t>
      </w:r>
      <w:r>
        <w:br w:type="textWrapping"/>
      </w:r>
      <w:r>
        <w:br w:type="textWrapping"/>
      </w:r>
      <w:r>
        <w:t xml:space="preserve">“Hả?” A Tư nghi hoặc thì nghi hoặc nhưng vẫn làm theo. Có điều câu kế tiếp của Tần Phú Sinh lại hại gã suýt ngất, “Ngươi cõng ta xuống dưới.”</w:t>
      </w:r>
      <w:r>
        <w:br w:type="textWrapping"/>
      </w:r>
      <w:r>
        <w:br w:type="textWrapping"/>
      </w:r>
      <w:r>
        <w:t xml:space="preserve">Chân A Tư nhũn ra, “Ông nghiêm túc đấy à?”</w:t>
      </w:r>
      <w:r>
        <w:br w:type="textWrapping"/>
      </w:r>
      <w:r>
        <w:br w:type="textWrapping"/>
      </w:r>
      <w:r>
        <w:t xml:space="preserve">“Ngươi muốn chết sao?”</w:t>
      </w:r>
      <w:r>
        <w:br w:type="textWrapping"/>
      </w:r>
      <w:r>
        <w:br w:type="textWrapping"/>
      </w:r>
      <w:r>
        <w:t xml:space="preserve">“Tôi sợ độ cao.”</w:t>
      </w:r>
      <w:r>
        <w:br w:type="textWrapping"/>
      </w:r>
      <w:r>
        <w:br w:type="textWrapping"/>
      </w:r>
      <w:r>
        <w:t xml:space="preserve">“Ai bảo ngươi nhìn xuống dưới.”</w:t>
      </w:r>
      <w:r>
        <w:br w:type="textWrapping"/>
      </w:r>
      <w:r>
        <w:br w:type="textWrapping"/>
      </w:r>
      <w:r>
        <w:t xml:space="preserve">“Tôi sợ không phải vì tôi nhìn thấy nó cao mà sợ là sợ sự tồn tại của nó kìa!”</w:t>
      </w:r>
      <w:r>
        <w:br w:type="textWrapping"/>
      </w:r>
      <w:r>
        <w:br w:type="textWrapping"/>
      </w:r>
      <w:r>
        <w:t xml:space="preserve">“Ngươi không nhìn làm sao biết nó tồn tại?”</w:t>
      </w:r>
      <w:r>
        <w:br w:type="textWrapping"/>
      </w:r>
      <w:r>
        <w:br w:type="textWrapping"/>
      </w:r>
      <w:r>
        <w:t xml:space="preserve">“…” A Tư buồn rầu phát hiện vốn từ của mình đã cạn, “Được thôi, ông nói đúng lắm, nhưng tôi đã nhìn thấy độ cao của nó rồi.”</w:t>
      </w:r>
      <w:r>
        <w:br w:type="textWrapping"/>
      </w:r>
      <w:r>
        <w:br w:type="textWrapping"/>
      </w:r>
      <w:r>
        <w:t xml:space="preserve">Tần Phú Sinh nói: “Quên nó đi.”</w:t>
      </w:r>
      <w:r>
        <w:br w:type="textWrapping"/>
      </w:r>
      <w:r>
        <w:br w:type="textWrapping"/>
      </w:r>
      <w:r>
        <w:t xml:space="preserve">“Ông không sợ chết thiệt hả?”</w:t>
      </w:r>
      <w:r>
        <w:br w:type="textWrapping"/>
      </w:r>
      <w:r>
        <w:br w:type="textWrapping"/>
      </w:r>
      <w:r>
        <w:t xml:space="preserve">“Câu này phải là ta hỏi ngươi mới đúng.” Tần Phú Sinh nói: “Tiểu Tình đang ở ngay dưới chân chúng ta, nếu chúng ta không xuống thì con ả cũng khó lòng sống nổi. Đi thôi! Chỉ cần các ngươi ngoan ngoãn nghe lời, ta sẽ cho các ngươi được thấy thứ đẹp đẽ nhất thế gian này.”</w:t>
      </w:r>
      <w:r>
        <w:br w:type="textWrapping"/>
      </w:r>
      <w:r>
        <w:br w:type="textWrapping"/>
      </w:r>
      <w:r>
        <w:t xml:space="preserve">Bị A Tưởng tẩy não quá lâu, vừa nghe thấy thứ đẹp đẽ là A Tư buột miệng hỏi ngay: “Đồ liệm?”</w:t>
      </w:r>
      <w:r>
        <w:br w:type="textWrapping"/>
      </w:r>
      <w:r>
        <w:br w:type="textWrapping"/>
      </w:r>
      <w:r>
        <w:t xml:space="preserve">“Mấy thứ đấy thì đáng gì.” Tần Phú Sinh khinh thường nói: “Thứ người chết mặc rồi ngoài bán được chút tiền thối tha thì còn để làm gì?”</w:t>
      </w:r>
      <w:r>
        <w:br w:type="textWrapping"/>
      </w:r>
      <w:r>
        <w:br w:type="textWrapping"/>
      </w:r>
      <w:r>
        <w:t xml:space="preserve">…</w:t>
      </w:r>
      <w:r>
        <w:br w:type="textWrapping"/>
      </w:r>
      <w:r>
        <w:br w:type="textWrapping"/>
      </w:r>
      <w:r>
        <w:t xml:space="preserve">Không vì vài văn tiền thối chứ chả lẽ lại vì vài miếng đậu hủ thối? Nếu thật sự cao thượng như vậy thì đi mà đọc sách, thi trạng nguyên, cưới công chúa, làm phò mã ấy!</w:t>
      </w:r>
      <w:r>
        <w:br w:type="textWrapping"/>
      </w:r>
      <w:r>
        <w:br w:type="textWrapping"/>
      </w:r>
      <w:r>
        <w:t xml:space="preserve">A Tư vừa oán thầm vừa run rẩy mò mẫm xích sắt.</w:t>
      </w:r>
      <w:r>
        <w:br w:type="textWrapping"/>
      </w:r>
      <w:r>
        <w:br w:type="textWrapping"/>
      </w:r>
      <w:r>
        <w:t xml:space="preserve">Bọn họ bên kia kì kèo chậm chạp bò xuống, Thanh Phong bên này thấy thế thì bắt đầu bực mình. Nó phát hiện Tần Phú Sinh có thể mang đến những phát hiện khá bất ngờ về lăng mộ này, ví như cạm bẫy trong thạch thất, ví như đẩy cối đá sẽ xuất hiện dây xích. Quá rõ ràng, chuyện Tần Phú Sinh biết nhiều hơn con rồng thổ địa là nó nhiều lắm. Nhưng sao gã lại biết? Gã từ đâu tới? Thanh Phong suy đoán vô số đáp án nhưng lại bị tự nó bác bỏ hết. Thân là thành viên mới nhất, nhỏ tuổi nhất mộ, nó phát hiện chuyện nó cần biết còn rất nhiều.</w:t>
      </w:r>
      <w:r>
        <w:br w:type="textWrapping"/>
      </w:r>
      <w:r>
        <w:br w:type="textWrapping"/>
      </w:r>
      <w:r>
        <w:t xml:space="preserve">Mà cái đầu cất giữ một phần đáp án lại đang gác lên vai A Tư, hoảng hốt cảm nhận từng cơn run rẩy mỗi lúc một tệ hại từ người của gã. “Bình tĩnh!” Câu này bị gã nhắc đi nhắc lại tới mấy chục lần, rốt cuộc không biết là để cảnh cáo A Tư hay đang tự an ủi mình.</w:t>
      </w:r>
      <w:r>
        <w:br w:type="textWrapping"/>
      </w:r>
      <w:r>
        <w:br w:type="textWrapping"/>
      </w:r>
      <w:r>
        <w:t xml:space="preserve">A Tư cầm lấy xích sắt, cảm thấy lòng bàn tay toàn là mồ hôi, bàn chân giẫm lên vách tường thì nhũn như bông, hệt như chỉ cần bất cẩn một tí sẽ rơi xuống ngay. Gã chúi đầu vào vách tường, than khóc cầu xin: “Tôi không được nữa rồi… Hết chịu nổi rồi.”</w:t>
      </w:r>
      <w:r>
        <w:br w:type="textWrapping"/>
      </w:r>
      <w:r>
        <w:br w:type="textWrapping"/>
      </w:r>
      <w:r>
        <w:t xml:space="preserve">Tần Phú Sinh lần thứ ba mươi sáu hối hận vì quyết định của mình. Gã không ngờ lại có người sợ độ cao tới nhường này. “Nghĩ đến Tiểu Tình!”</w:t>
      </w:r>
      <w:r>
        <w:br w:type="textWrapping"/>
      </w:r>
      <w:r>
        <w:br w:type="textWrapping"/>
      </w:r>
      <w:r>
        <w:t xml:space="preserve">Cổ họng A Tư bật ra tiếng nấc nghẹn.</w:t>
      </w:r>
      <w:r>
        <w:br w:type="textWrapping"/>
      </w:r>
      <w:r>
        <w:br w:type="textWrapping"/>
      </w:r>
      <w:r>
        <w:t xml:space="preserve">Tần Phú Sinh không còn gì để nói.</w:t>
      </w:r>
      <w:r>
        <w:br w:type="textWrapping"/>
      </w:r>
      <w:r>
        <w:br w:type="textWrapping"/>
      </w:r>
      <w:r>
        <w:t xml:space="preserve">A Tưởng đã đáp xuống đất, ngưỡng lên cổ vũ cho A Tư: “Đừng sợ! Tưởng tượng như đang đi trên đất bằng ấy, đệ đang đi ngược trên đất bằng mà thôi!”</w:t>
      </w:r>
      <w:r>
        <w:br w:type="textWrapping"/>
      </w:r>
      <w:r>
        <w:br w:type="textWrapping"/>
      </w:r>
      <w:r>
        <w:t xml:space="preserve">“Nghe lời anh ngươi đi kìa!” Nếu chẳng phải sợ dọa cho “thú cưỡi” giật mình, Tần Phú Sinh thật muốn rống thẳng vào tai gã.</w:t>
      </w:r>
      <w:r>
        <w:br w:type="textWrapping"/>
      </w:r>
      <w:r>
        <w:br w:type="textWrapping"/>
      </w:r>
      <w:r>
        <w:t xml:space="preserve">Nhưng hình như A Tư đã quyết định làm con ve, bám mãi trên “cây” không chịu động đậy.</w:t>
      </w:r>
      <w:r>
        <w:br w:type="textWrapping"/>
      </w:r>
      <w:r>
        <w:br w:type="textWrapping"/>
      </w:r>
      <w:r>
        <w:t xml:space="preserve">“Cứ thế này thì thể lực của ngươi sẽ không chịu nổi đâu!” Tần Phú Sinh kề chủy thủ vào cổ gã, toan dù vũ lực ép gã ngoan ngoãn nghe lời.</w:t>
      </w:r>
      <w:r>
        <w:br w:type="textWrapping"/>
      </w:r>
      <w:r>
        <w:br w:type="textWrapping"/>
      </w:r>
      <w:r>
        <w:t xml:space="preserve">A Tư quả thật ngoan ngoãn, gã đã lỡ trót thì trét, “Ông giết tôi đi.”</w:t>
      </w:r>
      <w:r>
        <w:br w:type="textWrapping"/>
      </w:r>
      <w:r>
        <w:br w:type="textWrapping"/>
      </w:r>
      <w:r>
        <w:t xml:space="preserve">“…” Đến nước này thì Tần Phú Sinh không thể không nghĩ tới đường lui. Gã cúi đầu đánh giá độ cao, còn khoảng năm, sáu mét, với tuổi tác của gã khả năng nhảy xuống mà vẫn bình an vô sự quá nhỏ. Gã cất chủy thủ đi, luồn nắm tay qua nách A Tư bám lấy xích sắt, chậm rãi bò xuống khỏi lưng A Tư. Sau khi hoàn toàn tách khỏi A Tư, gã lập tức thở phào nhẹ nhõm song lại nghe A Tưởng bên dưới rống lên: “Đá ổng! Đạp ổng! Chém chết ổng!”</w:t>
      </w:r>
      <w:r>
        <w:br w:type="textWrapping"/>
      </w:r>
      <w:r>
        <w:br w:type="textWrapping"/>
      </w:r>
      <w:r>
        <w:t xml:space="preserve">A Tư run giọng nói: “Ca hỏi thử ổng có chịu đưa đầu qua đây không đã.”</w:t>
      </w:r>
      <w:r>
        <w:br w:type="textWrapping"/>
      </w:r>
      <w:r>
        <w:br w:type="textWrapping"/>
      </w:r>
      <w:r>
        <w:t xml:space="preserve">Câu này như đã nhắc nhở Tần Phú Sinh, gã mặc kệ việc tiếp tục leo xuống, định bụng trước khi Tiểu Tình tiếp đất phải bắt một người làm con tin, nhưng A Tưởng đã nhìn thấy âm mưu của gã, lớn tiếng gọi Tiểu Tình: “Cẩn thận! Mau lên!”</w:t>
      </w:r>
      <w:r>
        <w:br w:type="textWrapping"/>
      </w:r>
      <w:r>
        <w:br w:type="textWrapping"/>
      </w:r>
      <w:r>
        <w:t xml:space="preserve">Tiểu Tình cắn răng bước từng đoạn nhỏ, sau đó đúng vào lúc Tần Phú Sinh sắp bắt kịp thì cô bé bất thình lình nhảy xuống.</w:t>
      </w:r>
      <w:r>
        <w:br w:type="textWrapping"/>
      </w:r>
      <w:r>
        <w:br w:type="textWrapping"/>
      </w:r>
      <w:r>
        <w:t xml:space="preserve">A Tưởng giang tay đỡ được cô bé, sau đó đẩy cô ra sau lưng mình.</w:t>
      </w:r>
      <w:r>
        <w:br w:type="textWrapping"/>
      </w:r>
      <w:r>
        <w:br w:type="textWrapping"/>
      </w:r>
      <w:r>
        <w:t xml:space="preserve">Sau khi Tần Phú Sinh tiếp đất, A Tưởng đã lấy chủy thủ ra nhìn chằm chằm vào gã.</w:t>
      </w:r>
      <w:r>
        <w:br w:type="textWrapping"/>
      </w:r>
      <w:r>
        <w:br w:type="textWrapping"/>
      </w:r>
      <w:r>
        <w:t xml:space="preserve">Nhìn A Tư vẫn đang đu trên dây xích, Tần Phú Sinh mỉm cười, lắc lắc xích sắt, “Ngươi dám chắc sẽ đối xử với ta như vậy?”</w:t>
      </w:r>
      <w:r>
        <w:br w:type="textWrapping"/>
      </w:r>
      <w:r>
        <w:br w:type="textWrapping"/>
      </w:r>
      <w:r>
        <w:t xml:space="preserve">Sự lắc lư của xích sắt mang lại tiếng kêu hoảng hốt của A Tư, giọng gã thảm thiết như đang phải chịu những hình phạt vô nhân tính nhất trên đời. A Tưởng thấy A Tư thần hồn nát thần tính như vậy đành nghiến răng hỏi: “Ông muốn thế nào?”</w:t>
      </w:r>
      <w:r>
        <w:br w:type="textWrapping"/>
      </w:r>
      <w:r>
        <w:br w:type="textWrapping"/>
      </w:r>
      <w:r>
        <w:t xml:space="preserve">“Chỉ cần các ngươi không giở trò, ngoan ngoãn hợp tác thì ta sẽ không gây tổn thương cho các ngươi, còn có thể cho các ngươi rất nhiều lợi lộc, bao gồm…” Gã ngẩng đầu nhìn bóng người đang lắc lư như lá bị gió thổi mà lay động bên trên, “Cho hắn xuống.”</w:t>
      </w:r>
      <w:r>
        <w:br w:type="textWrapping"/>
      </w:r>
      <w:r>
        <w:br w:type="textWrapping"/>
      </w:r>
      <w:r>
        <w:t xml:space="preserve">“Vậy đừng lãng phí thời gian nữa.” A Tưởng giao chủy thủ cho Tiểu Tình, chìa tay ra cho gã xem, “Nào.”</w:t>
      </w:r>
      <w:r>
        <w:br w:type="textWrapping"/>
      </w:r>
      <w:r>
        <w:br w:type="textWrapping"/>
      </w:r>
      <w:r>
        <w:t xml:space="preserve">Tần Phú Sinh chẳng buồn vòng vo, gã đi thẳng vào đề: “Ở vị trí hướng chính đông, ngươi tìm trên vách tường một hòn đá to bằng nắm tay.”</w:t>
      </w:r>
      <w:r>
        <w:br w:type="textWrapping"/>
      </w:r>
      <w:r>
        <w:br w:type="textWrapping"/>
      </w:r>
      <w:r>
        <w:t xml:space="preserve">A Tưởng đi đến hướng chính đông của hang động chăm chú tìm kiếm. Vách động cũng khá bằng phẳng nên chẳng mấy chốc gã đã tìm thấy.</w:t>
      </w:r>
      <w:r>
        <w:br w:type="textWrapping"/>
      </w:r>
      <w:r>
        <w:br w:type="textWrapping"/>
      </w:r>
      <w:r>
        <w:t xml:space="preserve">“Ấn vào!”</w:t>
      </w:r>
      <w:r>
        <w:br w:type="textWrapping"/>
      </w:r>
      <w:r>
        <w:br w:type="textWrapping"/>
      </w:r>
      <w:r>
        <w:t xml:space="preserve">A Tưởng thử ấn vào, cả hang động lập tức điên cuồng rung chuyển, không nhẹ như khi xích sắt xuất hiện mà là chấn động thật sự dữ dội! Ngay cả Thanh Phong nằm trên đường mộ cũng suýt nữa bị chấn bay chứ đừng nói A Tư đang đu trên xích sắt. May mà đúng vào lúc mấu chốt gã đã gan lỳ bám lấy xích sắt tuột xuống một đoạn, bởi thế lúc bị chấn bay thì độ cao chỉ cần ba, bốn mét, nhưng như vậy cũng đủ rồi, giây phút tiếp đất, gã cảm giác được trong cơ thể có một khúc xương bị đụng gãy!</w:t>
      </w:r>
      <w:r>
        <w:br w:type="textWrapping"/>
      </w:r>
      <w:r>
        <w:br w:type="textWrapping"/>
      </w:r>
      <w:r>
        <w:t xml:space="preserve">“A!” Gã bật ra tiếng kêu thảm thiết.</w:t>
      </w:r>
      <w:r>
        <w:br w:type="textWrapping"/>
      </w:r>
      <w:r>
        <w:br w:type="textWrapping"/>
      </w:r>
      <w:r>
        <w:t xml:space="preserve">Tiểu Tình và A Tưởng đều giật nảy, trong cơn chấn động của hang liều mạng chạy về phía A Tư, chỉ sợ Tần Phú Sinh lại hạ độc thủ. Nhưng lần này Tần Phú Sinh không đoái hoài gì đến bọn họ, gã mừng rỡ như điên mà chạy vòng quanh hang động.</w:t>
      </w:r>
      <w:r>
        <w:br w:type="textWrapping"/>
      </w:r>
      <w:r>
        <w:br w:type="textWrapping"/>
      </w:r>
      <w:r>
        <w:t xml:space="preserve">Chấn động dần dần qua đi.</w:t>
      </w:r>
      <w:r>
        <w:br w:type="textWrapping"/>
      </w:r>
      <w:r>
        <w:br w:type="textWrapping"/>
      </w:r>
      <w:r>
        <w:t xml:space="preserve">A Tưởng cuối cùng cũng đến được bên cạnh A Tư, định đỡ A Tư đang đau đến xanh cả mặt đứng lên nhưng lại bị đối phương cự tuyệt một cách quyết liệt.</w:t>
      </w:r>
      <w:r>
        <w:br w:type="textWrapping"/>
      </w:r>
      <w:r>
        <w:br w:type="textWrapping"/>
      </w:r>
      <w:r>
        <w:t xml:space="preserve">“Đệ sao rồi?” Hai tay A Tưởng đành lóng ngóng huơ trong không khí, không tìm được nơi nào để chạm vào, cuối cùng đành đau lòng ôm lấy đầu mình.</w:t>
      </w:r>
      <w:r>
        <w:br w:type="textWrapping"/>
      </w:r>
      <w:r>
        <w:br w:type="textWrapping"/>
      </w:r>
      <w:r>
        <w:t xml:space="preserve">A Tư cắn răng, nửa buổi mới nói được một câu hoàn chỉnh: “Chân… gãy rồi.”</w:t>
      </w:r>
      <w:r>
        <w:br w:type="textWrapping"/>
      </w:r>
      <w:r>
        <w:br w:type="textWrapping"/>
      </w:r>
      <w:r>
        <w:t xml:space="preserve">“Đừng sợ, ca lập tức mang đệ ra ngoài nối xương.” A Tưởng muốn vén ống quần gã lên nhưng lại bị gã đẩy ra.</w:t>
      </w:r>
      <w:r>
        <w:br w:type="textWrapping"/>
      </w:r>
      <w:r>
        <w:br w:type="textWrapping"/>
      </w:r>
      <w:r>
        <w:t xml:space="preserve">“Coi chừng, Tần Phú Sinh…” A Tư tuy đau đến tái cả mặt nhưng đầu óc lại vô cùng tỉnh táo.</w:t>
      </w:r>
      <w:r>
        <w:br w:type="textWrapping"/>
      </w:r>
      <w:r>
        <w:br w:type="textWrapping"/>
      </w:r>
      <w:r>
        <w:t xml:space="preserve">A Tư ngẩng đầu tìm vị trí của Tần Phú Sinh thì phát hiện gã đang đứng ở hướng chính tây, đào đào gì đó trên vách tường.</w:t>
      </w:r>
      <w:r>
        <w:br w:type="textWrapping"/>
      </w:r>
      <w:r>
        <w:br w:type="textWrapping"/>
      </w:r>
      <w:r>
        <w:t xml:space="preserve">Mắt Tiểu Tình chợt lóe lên, cô bé siết chặt chủy thủ, lặng lẽ mò mẫm đến gần Tần Phú Sinh.</w:t>
      </w:r>
      <w:r>
        <w:br w:type="textWrapping"/>
      </w:r>
      <w:r>
        <w:br w:type="textWrapping"/>
      </w:r>
      <w:r>
        <w:t xml:space="preserve">“Ha ha ha…” Tần Phú Sinh đột nhiên cười phá lên như điên dại, “Tìm thấy rồi, cuối cùng ta cũng tìm thấy rồi!” Gã cúi người xuống, áp miệng lên tường mút lấy mút để.</w:t>
      </w:r>
      <w:r>
        <w:br w:type="textWrapping"/>
      </w:r>
      <w:r>
        <w:br w:type="textWrapping"/>
      </w:r>
      <w:r>
        <w:t xml:space="preserve">Tiểu Tình giơ chủy thủy lên, nhắm thẳng vào lưng gã mà dùng sức đâm xuống. Chủy thủ cắm vào da thịt, bị giữ chặt lại, mười ly chung quanh vết thương ấy vậy mà chẳng hề rỉ ra dù chỉ một giọt máu. Cô bé đang rầu rĩ thì bị một luồng sức mạnh to lớn đánh bay, nặng nề giáng xuống ngay chân của A Tư.</w:t>
      </w:r>
      <w:r>
        <w:br w:type="textWrapping"/>
      </w:r>
      <w:r>
        <w:br w:type="textWrapping"/>
      </w:r>
      <w:r>
        <w:t xml:space="preserve">A Tư chỉ kịp bật ra nửa tiếng kêu thảm rồi ngất đi.</w:t>
      </w:r>
      <w:r>
        <w:br w:type="textWrapping"/>
      </w:r>
      <w:r>
        <w:br w:type="textWrapping"/>
      </w:r>
      <w:r>
        <w:t xml:space="preserve">Thân là lực chiến đấu duy nhất còn lại, A Tưởng rút chủy thủ đứng chắn trước người A Tư và Tiểu Tình.</w:t>
      </w:r>
      <w:r>
        <w:br w:type="textWrapping"/>
      </w:r>
      <w:r>
        <w:br w:type="textWrapping"/>
      </w:r>
    </w:p>
    <w:p>
      <w:pPr>
        <w:pStyle w:val="Heading2"/>
      </w:pPr>
      <w:bookmarkStart w:id="41" w:name="chương-5-2-vây-đánh-kẻ-đi-ăn-hiếp-chính-là-ngươi-trung"/>
      <w:bookmarkEnd w:id="41"/>
      <w:r>
        <w:t xml:space="preserve">14. Chương 5-2: Vây Đánh! Kẻ Đi Ăn Hiếp Chính Là Ngươi! (trung)</w:t>
      </w:r>
    </w:p>
    <w:p>
      <w:pPr>
        <w:pStyle w:val="Compact"/>
      </w:pPr>
      <w:r>
        <w:br w:type="textWrapping"/>
      </w:r>
      <w:r>
        <w:br w:type="textWrapping"/>
      </w:r>
      <w:r>
        <w:t xml:space="preserve">Tần Phú Sinh chậm rãi xoay người lại, dù có ánh lửa chiếu lên nhưng vẫn khó lòng che giấu sắc mặt xám như tro tàn, song đôi mắt lại điên cuồng hừng hực như lửa. Gã hưng phấn nhìn hai bàn tay của mình, nhấc tay phủi người, sau đó dùng sức đấm một quyền vào vách tường.</w:t>
      </w:r>
      <w:r>
        <w:br w:type="textWrapping"/>
      </w:r>
      <w:r>
        <w:br w:type="textWrapping"/>
      </w:r>
      <w:r>
        <w:t xml:space="preserve">Nhìn gã tự tổn hại bản thân, A Tưởng thầm nghĩ: Chẳng lẽ điên rồi?</w:t>
      </w:r>
      <w:r>
        <w:br w:type="textWrapping"/>
      </w:r>
      <w:r>
        <w:br w:type="textWrapping"/>
      </w:r>
      <w:r>
        <w:t xml:space="preserve">Chuyện không ngờ tới chợt phát sinh, vách tường bị bàn tay không tấc sắt đánh vào vậy mà lại xuất hiện một vết lõm hình nắm tay!</w:t>
      </w:r>
      <w:r>
        <w:br w:type="textWrapping"/>
      </w:r>
      <w:r>
        <w:br w:type="textWrapping"/>
      </w:r>
      <w:r>
        <w:t xml:space="preserve">“Ha ha ha ha… Là thật! Là thật! Là thật!” Tần Phú Sinh xé toạt quần áo trên mình để lộ mình trần. Lúc bấy giờ, màu sắc cơ thể của gã hệt như màu của vách tường sau lưng gã, từ xa trông hệt như người đá biết đi.</w:t>
      </w:r>
      <w:r>
        <w:br w:type="textWrapping"/>
      </w:r>
      <w:r>
        <w:br w:type="textWrapping"/>
      </w:r>
      <w:r>
        <w:t xml:space="preserve">Không chỉ bọn A Tưởng kinh sợ mà ngay cả Thanh Phong cũng cảm thấy rất thần kỳ. Từ góc độ của nó có thể nhìn thấy kẽ hở trên tường ban nãy Tần Phú Sinh đứng cạnh. Lẽ nào bên trong ẩn chứa thần dược gì đó?</w:t>
      </w:r>
      <w:r>
        <w:br w:type="textWrapping"/>
      </w:r>
      <w:r>
        <w:br w:type="textWrapping"/>
      </w:r>
      <w:r>
        <w:t xml:space="preserve">Kiểm tra xong thân thể, Tần Phú Sinh cuối cùng cũng nhớ tới bọn A Tư, A Tưởng, gã cười xấu xa, “Các ngươi bây giờ hối hận vẫn còn kịp, chỉ cần các ngươi chịu phục tùng ta, ta sẽ cho các ngươi hưởng thụ được cảm giác đao thương bất nhập!”</w:t>
      </w:r>
      <w:r>
        <w:br w:type="textWrapping"/>
      </w:r>
      <w:r>
        <w:br w:type="textWrapping"/>
      </w:r>
      <w:r>
        <w:t xml:space="preserve">Tiểu Tình ngơ ngác nhìn gã, lẩm bẩm nói: “Vậy là thật à.” Người nếu đã biến thành đá lại chẳng phải trường sinh bất lão hay sao.</w:t>
      </w:r>
      <w:r>
        <w:br w:type="textWrapping"/>
      </w:r>
      <w:r>
        <w:br w:type="textWrapping"/>
      </w:r>
      <w:r>
        <w:t xml:space="preserve">A Tưởng cố gắng lấy lại bình tĩnh, nói: “Ông biến thành thế này làm sao quay về?”</w:t>
      </w:r>
      <w:r>
        <w:br w:type="textWrapping"/>
      </w:r>
      <w:r>
        <w:br w:type="textWrapping"/>
      </w:r>
      <w:r>
        <w:t xml:space="preserve">“Quay về? Về đâu?” Tần Phú Sinh từng bước một đến gần bọn họ, “Lẽ nào ngươi vẫn muốn tiếp tục cái nghề đào xương cốt người chết không dám nhìn mặt người khác sao? Lẽ nào ngươi không muốn oanh oanh liệt liệt gầy dựng cơ đồ vạn thế?”</w:t>
      </w:r>
      <w:r>
        <w:br w:type="textWrapping"/>
      </w:r>
      <w:r>
        <w:br w:type="textWrapping"/>
      </w:r>
      <w:r>
        <w:t xml:space="preserve">Xem ra chuyện Tần Phú Sinh biến thành người đá hoàn toàn không khiến gã kinh sợ nhưng ít nhất A Tưởng đã bị dọa rồi. A Tưởng lắp ba lắp bắp: “Ông… Ông muốn làm tướng quân?”</w:t>
      </w:r>
      <w:r>
        <w:br w:type="textWrapping"/>
      </w:r>
      <w:r>
        <w:br w:type="textWrapping"/>
      </w:r>
      <w:r>
        <w:t xml:space="preserve">Tần Phú Sinh nhìn chằm chằm vào gã, gằn từng chữ một: “Tướng quân? Tại sao lại không phải là vua chúa, tại sao không phải là hoàng đế? Có mấy ai vừa sinh ra đã là vương hầu?”</w:t>
      </w:r>
      <w:r>
        <w:br w:type="textWrapping"/>
      </w:r>
      <w:r>
        <w:br w:type="textWrapping"/>
      </w:r>
      <w:r>
        <w:t xml:space="preserve">Mười chữ cuối như có ma lực làm tim gan A Tưởng run lên một cái. Chỉ trong một cái run này thôi Tần Phú Sinh đã bắt lấy cổ của gã, gã đã đánh mất thời cơ phản kháng tốt nhất.</w:t>
      </w:r>
      <w:r>
        <w:br w:type="textWrapping"/>
      </w:r>
      <w:r>
        <w:br w:type="textWrapping"/>
      </w:r>
      <w:r>
        <w:t xml:space="preserve">Thanh Phong ngoe nguẩy đuôi, do dự không biết có nên ra cứu người hay không. Nếu Ung Hoài ở đây chắc nhất định sẽ vội vã chạy ra cứu người nhỉ? Tuy cứng miệng trước mặt Phi Cương nhưng trong lòng nó vẫn canh cánh việc Ung Hoài lần nào cũng chọn người khác mà vứt bỏ nó.</w:t>
      </w:r>
      <w:r>
        <w:br w:type="textWrapping"/>
      </w:r>
      <w:r>
        <w:br w:type="textWrapping"/>
      </w:r>
      <w:r>
        <w:t xml:space="preserve">Thế nhưng… Giờ đây ngay cả an nguy của Ung Hoài nó còn không buồn phụ trách thì cớ gì phải quan tâm đến những kẻ khác?</w:t>
      </w:r>
      <w:r>
        <w:br w:type="textWrapping"/>
      </w:r>
      <w:r>
        <w:br w:type="textWrapping"/>
      </w:r>
      <w:r>
        <w:t xml:space="preserve">Nó phát hiện đầu nó lại xoắn xuýt lên vì một vấn đề cũ – Tại sao nó vẫn muốn bảo vệ Ung Hoài?</w:t>
      </w:r>
      <w:r>
        <w:br w:type="textWrapping"/>
      </w:r>
      <w:r>
        <w:br w:type="textWrapping"/>
      </w:r>
      <w:r>
        <w:t xml:space="preserve">Lẽ nào đây chính là…</w:t>
      </w:r>
      <w:r>
        <w:br w:type="textWrapping"/>
      </w:r>
      <w:r>
        <w:br w:type="textWrapping"/>
      </w:r>
      <w:r>
        <w:t xml:space="preserve">Có tình?</w:t>
      </w:r>
      <w:r>
        <w:br w:type="textWrapping"/>
      </w:r>
      <w:r>
        <w:br w:type="textWrapping"/>
      </w:r>
      <w:r>
        <w:t xml:space="preserve">Cái đuôi của Thanh Phong thoắt cái cứng đờ, dựng thẳng như tháp, dáng vẻ chẳng khác nào bị sét đánh trúng.</w:t>
      </w:r>
      <w:r>
        <w:br w:type="textWrapping"/>
      </w:r>
      <w:r>
        <w:br w:type="textWrapping"/>
      </w:r>
      <w:r>
        <w:t xml:space="preserve">Tử Cương không nhẫn tâm quấy rối nó, lặng lẽ ngồi xuống bên cạnh Thanh Phong quan sát động tĩnh bên dưới.</w:t>
      </w:r>
      <w:r>
        <w:br w:type="textWrapping"/>
      </w:r>
      <w:r>
        <w:br w:type="textWrapping"/>
      </w:r>
      <w:r>
        <w:t xml:space="preserve">Tần Phú Sinh và A Tưởng đã rơi vào tình thế giằng co giữa dụ dỗ và chống lại dụ dỗ, rốt cuộc là ai dụ dỗ ai rất khó nói chính xác, chỉ biết hai bên đều đang tìm cách thuyết phục đối phương nghe lời của mình.</w:t>
      </w:r>
      <w:r>
        <w:br w:type="textWrapping"/>
      </w:r>
      <w:r>
        <w:br w:type="textWrapping"/>
      </w:r>
      <w:r>
        <w:t xml:space="preserve">Tần Phú Sinh sau khi đạt được mục đích thì không còn nôn nóng, tận tình khuyên bảo A Tưởng: Trộm mộ không phải nghề của chính đạo, rốt cuộc sẽ có một ngày gặp nạn, chẳng bằng theo gã tạo dựng sự nghiệp một cách quang minh chính đại. A Tưởng lại đang suy nghĩ làm sao tìm được những người khác để cùng nhau rời khỏi đây, chữa trị đàng hoàng cho chân của A Tư.</w:t>
      </w:r>
      <w:r>
        <w:br w:type="textWrapping"/>
      </w:r>
      <w:r>
        <w:br w:type="textWrapping"/>
      </w:r>
      <w:r>
        <w:t xml:space="preserve">Hai người nói qua nói lại mãi cũng tìm được điểm chung.</w:t>
      </w:r>
      <w:r>
        <w:br w:type="textWrapping"/>
      </w:r>
      <w:r>
        <w:br w:type="textWrapping"/>
      </w:r>
      <w:r>
        <w:t xml:space="preserve">A Tưởng đành thỏa hiệp, “Được, trước hết tôi biến thành người đá, nhưng ông nhất định phải nói lời giữ lời.”</w:t>
      </w:r>
      <w:r>
        <w:br w:type="textWrapping"/>
      </w:r>
      <w:r>
        <w:br w:type="textWrapping"/>
      </w:r>
      <w:r>
        <w:t xml:space="preserve">“Không, ta muốn hắn biến trước.” Tần Phú Sinh chỉ vào A Tư đang yếu ớt rên rỉ dưới đất.</w:t>
      </w:r>
      <w:r>
        <w:br w:type="textWrapping"/>
      </w:r>
      <w:r>
        <w:br w:type="textWrapping"/>
      </w:r>
      <w:r>
        <w:t xml:space="preserve">A Tưởng vô thức chắn trước người A Tư.</w:t>
      </w:r>
      <w:r>
        <w:br w:type="textWrapping"/>
      </w:r>
      <w:r>
        <w:br w:type="textWrapping"/>
      </w:r>
      <w:r>
        <w:t xml:space="preserve">“Đừng hiểu lầm, ta chỉ muốn thử xem có trị được chân của hắn hay không.” Tần Phú Sinh lơ đễnh phất tay, “Nếu đợi đến khi chúng ta ra ngoài thì chân của hắn sợ rằng sớm phế mất rồi.”</w:t>
      </w:r>
      <w:r>
        <w:br w:type="textWrapping"/>
      </w:r>
      <w:r>
        <w:br w:type="textWrapping"/>
      </w:r>
      <w:r>
        <w:t xml:space="preserve">A Tưởng cúi đầu nhìn A Tư đang đau đớn rên rỉ, bắt gặp tia sáng mong chờ trong mắt em trai thì chậm rãi gật đầu. Gã lo lắng hỏi: “Có hậu quả gì không nhỉ?”</w:t>
      </w:r>
      <w:r>
        <w:br w:type="textWrapping"/>
      </w:r>
      <w:r>
        <w:br w:type="textWrapping"/>
      </w:r>
      <w:r>
        <w:t xml:space="preserve">Tần Phú Sinh hỏi lại: “Ngươi xem ta thế này chẳng phải vẫn tốt đấy sao?”</w:t>
      </w:r>
      <w:r>
        <w:br w:type="textWrapping"/>
      </w:r>
      <w:r>
        <w:br w:type="textWrapping"/>
      </w:r>
      <w:r>
        <w:t xml:space="preserve">“Ông còn ăn uống không?” Tiểu Tình nãy giờ vẫn giữ im lặng, hiện tại chợt xoa vai và hỏi.</w:t>
      </w:r>
      <w:r>
        <w:br w:type="textWrapping"/>
      </w:r>
      <w:r>
        <w:br w:type="textWrapping"/>
      </w:r>
      <w:r>
        <w:t xml:space="preserve">Trên mặt Tần Phú Sinh thoáng lộ ra vẻ ngỡ ngàng, hiển nhiên chưa từng cân nhắc vấn đề này, “Chuyện đó quan trọng lắm à?”</w:t>
      </w:r>
      <w:r>
        <w:br w:type="textWrapping"/>
      </w:r>
      <w:r>
        <w:br w:type="textWrapping"/>
      </w:r>
      <w:r>
        <w:t xml:space="preserve">“Quan trọng!” A Tưởng, Tiểu Tình tỏ vẻ nhất trí.</w:t>
      </w:r>
      <w:r>
        <w:br w:type="textWrapping"/>
      </w:r>
      <w:r>
        <w:br w:type="textWrapping"/>
      </w:r>
      <w:r>
        <w:t xml:space="preserve">“…” Tần Phú Sinh sờ bụng, “Các người ai có đồ ăn?”</w:t>
      </w:r>
      <w:r>
        <w:br w:type="textWrapping"/>
      </w:r>
      <w:r>
        <w:br w:type="textWrapping"/>
      </w:r>
      <w:r>
        <w:t xml:space="preserve">Ùng ục, dạ dày A Tưởng đánh tiếng thật kêu. Từ lúc vào lăng mộ đến giờ tinh thần A Tưởng luôn giữ trạng thái căng thẳng, không dám mảy may thả lỏng, không nói thì thôi chứ vừa nhắc gã đã cảm thấy đói khát khó nhịn. Gã liếm mép, đảo mắt nhìn khắp chung quanh.</w:t>
      </w:r>
      <w:r>
        <w:br w:type="textWrapping"/>
      </w:r>
      <w:r>
        <w:br w:type="textWrapping"/>
      </w:r>
      <w:r>
        <w:t xml:space="preserve">Kiên nhẫn và hưng phấn của Tần Phú Sinh sắp bị thái độ trù trừ của họ đánh bay sạch sẽ. Tần Phú Sinh nhấc bổng A Tư lên, không đếm xỉa đến tiếng kêu thảm thiết của gã mà đi thẳng một mạch tới vách tường.</w:t>
      </w:r>
      <w:r>
        <w:br w:type="textWrapping"/>
      </w:r>
      <w:r>
        <w:br w:type="textWrapping"/>
      </w:r>
      <w:r>
        <w:t xml:space="preserve">A Tưởng xông lên cứu người nhưng chủy thủ đâm vào vai Tần Phú Sinh hệt như đâm vào đá, keng một tiếng, chủy thủ bị chấn ngược bật ra khỏi tay.</w:t>
      </w:r>
      <w:r>
        <w:br w:type="textWrapping"/>
      </w:r>
      <w:r>
        <w:br w:type="textWrapping"/>
      </w:r>
      <w:r>
        <w:t xml:space="preserve">Tần Phú Sinh quẳng A Tư vào vách tường, từ cái túi lớn giắt bên thắt lưng lấy ra một chiếc bình màu trắng bằng sứ, đứng đối diện với cái lỗ nhỏ mình vừa mút ban nãy, dùng móng tay gảy nhè nhẹ.</w:t>
      </w:r>
      <w:r>
        <w:br w:type="textWrapping"/>
      </w:r>
      <w:r>
        <w:br w:type="textWrapping"/>
      </w:r>
      <w:r>
        <w:t xml:space="preserve">A Tư đau không mở nổi mắt, đương nhiên không thấy rõ quá trình Tần Phú Sinh lấy nước, mấy giọt nước nhỏ thẳng vào chân của gã, dần dần, da thịt nơi chân sinh ra biến hóa, nước da vàng vọt từ từ phai đi, độ nhẵn bóng cũng không còn, thay vào đó là một màu xám tro nhợt nhạt.</w:t>
      </w:r>
      <w:r>
        <w:br w:type="textWrapping"/>
      </w:r>
      <w:r>
        <w:br w:type="textWrapping"/>
      </w:r>
      <w:r>
        <w:t xml:space="preserve">Tần Phú Sinh tiện tay gạt đi công kích của Tiểu Tình và A Tưởng, cúi đầu túm lấy A Tư, bất thình lình cảm thấy giữa háng mình bị đá một cước. A Tư giãy dụa gượng dậy, chắn trước A Tưởng và Tiểu Tình.</w:t>
      </w:r>
      <w:r>
        <w:br w:type="textWrapping"/>
      </w:r>
      <w:r>
        <w:br w:type="textWrapping"/>
      </w:r>
      <w:r>
        <w:t xml:space="preserve">A Tưởng cả kinh nhìn chân của em mình: “Giả hả?”</w:t>
      </w:r>
      <w:r>
        <w:br w:type="textWrapping"/>
      </w:r>
      <w:r>
        <w:br w:type="textWrapping"/>
      </w:r>
      <w:r>
        <w:t xml:space="preserve">“Giả đâu mà giả, nhưng thật sự là chẳng còn…” A Tư cúi xuống nhìn thử, sau đó ngẩn ra.</w:t>
      </w:r>
      <w:r>
        <w:br w:type="textWrapping"/>
      </w:r>
      <w:r>
        <w:br w:type="textWrapping"/>
      </w:r>
      <w:r>
        <w:t xml:space="preserve">Hai chân gã khép lại, màu sắc lộ ra dưới hai ống quần xắn lên khác nhau chỉ là thứ yếu, ngay cả độ lớn cũng khác xa. Cái chân màu xám rõ ràng cường tráng hơn nhiều.</w:t>
      </w:r>
      <w:r>
        <w:br w:type="textWrapping"/>
      </w:r>
      <w:r>
        <w:br w:type="textWrapping"/>
      </w:r>
      <w:r>
        <w:t xml:space="preserve">A Tưởng hỏi: “Đệ bị chân ngắn chân dài? Sao xưa giờ ca không nhận ra vậy?”</w:t>
      </w:r>
      <w:r>
        <w:br w:type="textWrapping"/>
      </w:r>
      <w:r>
        <w:br w:type="textWrapping"/>
      </w:r>
      <w:r>
        <w:t xml:space="preserve">A Tư cũng ngơ ngác, “Đệ cũng mới biết ấy chứ!”</w:t>
      </w:r>
      <w:r>
        <w:br w:type="textWrapping"/>
      </w:r>
      <w:r>
        <w:br w:type="textWrapping"/>
      </w:r>
      <w:r>
        <w:t xml:space="preserve">Lách cách.</w:t>
      </w:r>
      <w:r>
        <w:br w:type="textWrapping"/>
      </w:r>
      <w:r>
        <w:br w:type="textWrapping"/>
      </w:r>
      <w:r>
        <w:t xml:space="preserve">Tiếng đồ vật rơi xuống thu hút sự chú ý của bọn họ.</w:t>
      </w:r>
      <w:r>
        <w:br w:type="textWrapping"/>
      </w:r>
      <w:r>
        <w:br w:type="textWrapping"/>
      </w:r>
      <w:r>
        <w:t xml:space="preserve">Bên chân Tần Phú Sinh rơi xuống thứ gì đó trông như quả dưa leo, màu xám xịt, lăn vài vòng mới dừng lại.</w:t>
      </w:r>
      <w:r>
        <w:br w:type="textWrapping"/>
      </w:r>
      <w:r>
        <w:br w:type="textWrapping"/>
      </w:r>
      <w:r>
        <w:t xml:space="preserve">“Cái gì vậy?” A Tưởng cảm thấy khá quen mắt.</w:t>
      </w:r>
      <w:r>
        <w:br w:type="textWrapping"/>
      </w:r>
      <w:r>
        <w:br w:type="textWrapping"/>
      </w:r>
      <w:r>
        <w:t xml:space="preserve">Tần Phú Sinh bụm đũng quần, vẻ mặt từ ngạc nhiên chuyển sang kinh khủng, cuối cùng nổi trận lôi đình, “Ta phải giết ngươi!” Một người trong cơn thịnh nộ các khả năng sẽ phát huy đến cực điểm, giờ đây sợ rằng dù gã có là pho tượng chạy bộ thì cũng biết lắc mông.</w:t>
      </w:r>
      <w:r>
        <w:br w:type="textWrapping"/>
      </w:r>
      <w:r>
        <w:br w:type="textWrapping"/>
      </w:r>
      <w:r>
        <w:t xml:space="preserve">A Tư nhanh chóng đẩy A Tưởng ra, nhấc chân đá về phía Tần Phú Sinh, theo tư thế và thời gian mà đoán, gã chắc hẳn có ý đục nước béo cò.</w:t>
      </w:r>
      <w:r>
        <w:br w:type="textWrapping"/>
      </w:r>
      <w:r>
        <w:br w:type="textWrapping"/>
      </w:r>
      <w:r>
        <w:t xml:space="preserve">Nhưng cùng một vị trí đương nhiên Tần Phú Sinh sẽ không để gã đánh trúng hai lần. Tần Phú Sinh lắc mông, xương ngực và xưng hông dường như cong thành hình chữ thập, vung quyền nhắm chuẩn vào cẳng chân A Tư mà giáng một đòn.</w:t>
      </w:r>
      <w:r>
        <w:br w:type="textWrapping"/>
      </w:r>
      <w:r>
        <w:br w:type="textWrapping"/>
      </w:r>
      <w:r>
        <w:t xml:space="preserve">“Ối chao!” A Tư bật ra tiếng rên đau đớn, giạng thẳng hai chân ngồi bịch xuống đất, cái chân đá tuy không rơi vào tình trạng thảm thiết như “dưa leo” của Tần Phú Sinh nhưng cũng đã nứt ra vài đường, có vẻ như chỉ cần khẽ nhích là sẽ vỡ vụn.</w:t>
      </w:r>
      <w:r>
        <w:br w:type="textWrapping"/>
      </w:r>
      <w:r>
        <w:br w:type="textWrapping"/>
      </w:r>
      <w:r>
        <w:t xml:space="preserve">A Tưởng ôm chầm lấy Tần Phú Sinh từ phía sau, dùng sức ghì cổ của gã, Tiểu Tình cũng xông lên, chủy thủ đâm đúng vào rốn của gã.</w:t>
      </w:r>
      <w:r>
        <w:br w:type="textWrapping"/>
      </w:r>
      <w:r>
        <w:br w:type="textWrapping"/>
      </w:r>
      <w:r>
        <w:t xml:space="preserve">Tần Phú Sinh mặt không biểu tình hỏi: “Các ngươi ôm đủ chưa, chọt đủ chưa?”</w:t>
      </w:r>
      <w:r>
        <w:br w:type="textWrapping"/>
      </w:r>
      <w:r>
        <w:br w:type="textWrapping"/>
      </w:r>
      <w:r>
        <w:t xml:space="preserve">“…” Câu này hình như có gì đó không đúng, Tiểu Tình, A Tưởng lặng lẽ nghĩ.</w:t>
      </w:r>
      <w:r>
        <w:br w:type="textWrapping"/>
      </w:r>
      <w:r>
        <w:br w:type="textWrapping"/>
      </w:r>
      <w:r>
        <w:t xml:space="preserve">“Nếu các ngươi không muốn đổi chỗ khác thì,” Một tay gã bắt được tay phải đang cầm chủy thủ của Tiểu Tình, tay còn lại nắm lấy tay trái của A Tưởng, vừa cố định Tiểu Tình không cho cô bé bỏ chạy, vừa kéo A Tưởng ra trước làm chùy lưu tinh mà giáng xuống đầu Tiểu Tình!</w:t>
      </w:r>
      <w:r>
        <w:br w:type="textWrapping"/>
      </w:r>
      <w:r>
        <w:br w:type="textWrapping"/>
      </w:r>
      <w:r>
        <w:t xml:space="preserve">Dù trong giây phút mấu chốt Tiểu Tình đã kịp nghiêng qua tránh gần hết người, A Tư cũng vươn tay đỡ lấy thân thể đang rơi xuống của A Tưởng nhưng lực ném của Tần Phú Sinh vẫn không hề giảm bớt, ba người cuối cùng ngã đè lên nhau.</w:t>
      </w:r>
      <w:r>
        <w:br w:type="textWrapping"/>
      </w:r>
      <w:r>
        <w:br w:type="textWrapping"/>
      </w:r>
      <w:r>
        <w:t xml:space="preserve">Bất luận nhìn từ góc độ nào thì ba người bọn họ đều đã ngã bị thương, lực chiến đấu thoắt cái báo hỏng.</w:t>
      </w:r>
      <w:r>
        <w:br w:type="textWrapping"/>
      </w:r>
      <w:r>
        <w:br w:type="textWrapping"/>
      </w:r>
      <w:r>
        <w:t xml:space="preserve">Thanh Phong không ngồi yên được nữa. Nó đứng phắt dậy, chuẩn bị dùng tư thế oai hùng của chúa cứu thế giáng xuống nhằm tăng thêm kịch tính cho cuộc chiến sắp đến hồi kết này, song chân nó vừa thò ra đã nghe thấy bên phải có tiếng ai đó thông báo: “Có người đến.”</w:t>
      </w:r>
      <w:r>
        <w:br w:type="textWrapping"/>
      </w:r>
      <w:r>
        <w:br w:type="textWrapping"/>
      </w:r>
      <w:r>
        <w:t xml:space="preserve">Thanh Phong không thu kịp chân phải, lại quên duỗi chân trái ra, kết quả là ngã nhào đầu xuống đất.</w:t>
      </w:r>
      <w:r>
        <w:br w:type="textWrapping"/>
      </w:r>
      <w:r>
        <w:br w:type="textWrapping"/>
      </w:r>
      <w:r>
        <w:t xml:space="preserve">Một lúc sau, nó từ dưới đất bò lên, khuỷu tay chống lên đường mộ, chỉ để lộ nửa người, ngạc nhiên nhìn Tử Cương không biết từ lúc nào đã ngồi bên cạnh, “Sao ngươi lại ở đây?”</w:t>
      </w:r>
      <w:r>
        <w:br w:type="textWrapping"/>
      </w:r>
      <w:r>
        <w:br w:type="textWrapping"/>
      </w:r>
      <w:r>
        <w:t xml:space="preserve">Tử Cương đáp: “Chẳng khác lý do của ngươi là bao.”</w:t>
      </w:r>
      <w:r>
        <w:br w:type="textWrapping"/>
      </w:r>
      <w:r>
        <w:br w:type="textWrapping"/>
      </w:r>
      <w:r>
        <w:t xml:space="preserve">“Cái gì mà chẳng khác lý do của ta là bao? Phi Cương nói ngươi muốn giết chủ nhân!” Thanh Phong gầm nhẹ.</w:t>
      </w:r>
      <w:r>
        <w:br w:type="textWrapping"/>
      </w:r>
      <w:r>
        <w:br w:type="textWrapping"/>
      </w:r>
      <w:r>
        <w:t xml:space="preserve">Tử Cương bình tĩnh gật đầu, “Hắn nói đúng.”</w:t>
      </w:r>
      <w:r>
        <w:br w:type="textWrapping"/>
      </w:r>
      <w:r>
        <w:br w:type="textWrapping"/>
      </w:r>
      <w:r>
        <w:t xml:space="preserve">“…” Thanh Phong nhéo mặt của mình. Nó nhất định đang nằm mơ, đang nằm mơ! “Tại sao lại muốn giết chủ nhân?!” Lần này nó quên khống chế âm lượng của mình.</w:t>
      </w:r>
      <w:r>
        <w:br w:type="textWrapping"/>
      </w:r>
      <w:r>
        <w:br w:type="textWrapping"/>
      </w:r>
      <w:r>
        <w:t xml:space="preserve">Tử Cương nói: “Bởi vì hắn đáng chết.”</w:t>
      </w:r>
      <w:r>
        <w:br w:type="textWrapping"/>
      </w:r>
      <w:r>
        <w:br w:type="textWrapping"/>
      </w:r>
      <w:r>
        <w:t xml:space="preserve">Tiếng trò chuyện của họ cuối cùng cũng thu hút sự chú ý của những kẻ bên dưới. Bọn họ vừa ngẩng lên xem thử, vẫn chưa nhìn rõ cái đuôi nhẵn bóng vắt trên tường là thứ gì đã nghe thấy ma sát nặng nề phát ra khối đá Tần Phú Sinh mút nước ban nãy.</w:t>
      </w:r>
      <w:r>
        <w:br w:type="textWrapping"/>
      </w:r>
      <w:r>
        <w:br w:type="textWrapping"/>
      </w:r>
      <w:r>
        <w:t xml:space="preserve">Mười mét về bên phải của khe nước thần kỳ, cách mặt đất khoảng nửa mét, một khối đá cao khoảng hai mét, rộng một mét từ từ bị đẩy ra, rồi rơi xuống đất đánh rầm một tiếng. Hai bóng người đầy bụi đất trước sau bò ra.</w:t>
      </w:r>
      <w:r>
        <w:br w:type="textWrapping"/>
      </w:r>
      <w:r>
        <w:br w:type="textWrapping"/>
      </w:r>
      <w:r>
        <w:t xml:space="preserve">A Tưởng khóc “oa” một tiếng rồi hét lớn: “Sư phụ!”</w:t>
      </w:r>
      <w:r>
        <w:br w:type="textWrapping"/>
      </w:r>
      <w:r>
        <w:br w:type="textWrapping"/>
      </w:r>
      <w:r>
        <w:t xml:space="preserve">“Tam sư thúc!” A Tư cũng kích động kêu lên.</w:t>
      </w:r>
      <w:r>
        <w:br w:type="textWrapping"/>
      </w:r>
      <w:r>
        <w:br w:type="textWrapping"/>
      </w:r>
      <w:r>
        <w:t xml:space="preserve">Người bước ra chính là lão già cao to và lão già thấp bé gặp vào lần đầu tiên nhìn thấy Ung Hoài. Hai người nghe thấy tiếng kêu thì hơi lùi lại, lúc lấy lại tinh thần bước ra thì A Tưởng và Tiểu Tình đã bị Tần Phú Sinh mỗi tay một người giữ lấy.</w:t>
      </w:r>
      <w:r>
        <w:br w:type="textWrapping"/>
      </w:r>
      <w:r>
        <w:br w:type="textWrapping"/>
      </w:r>
      <w:r>
        <w:t xml:space="preserve">“Ngươi làm gì thế?” Lão già thấp bé giận dữ chỉ vào Tần Phú Sinh.</w:t>
      </w:r>
      <w:r>
        <w:br w:type="textWrapping"/>
      </w:r>
      <w:r>
        <w:br w:type="textWrapping"/>
      </w:r>
      <w:r>
        <w:t xml:space="preserve">Tần Phú Sinh căm hận nói: “Các ông la lối cái gì! Bọn ta vừa đùa giỡn với nhau vui biết nhường nào!”</w:t>
      </w:r>
      <w:r>
        <w:br w:type="textWrapping"/>
      </w:r>
      <w:r>
        <w:br w:type="textWrapping"/>
      </w:r>
      <w:r>
        <w:t xml:space="preserve">A Tư mỉa mai: “Đúng đó, bị con đá mất giống rồi.”</w:t>
      </w:r>
      <w:r>
        <w:br w:type="textWrapping"/>
      </w:r>
      <w:r>
        <w:br w:type="textWrapping"/>
      </w:r>
      <w:r>
        <w:t xml:space="preserve">“…” Ai tới nói với họ rằng những gì họ nghĩ không phải hiện thực giùm cái!</w:t>
      </w:r>
      <w:r>
        <w:br w:type="textWrapping"/>
      </w:r>
      <w:r>
        <w:br w:type="textWrapping"/>
      </w:r>
      <w:r>
        <w:t xml:space="preserve">“Câm mồm!” Tần Phú Sinh thẹn quá hóa giận, “Ta sẽ khiến cho các ngươi hối hận vì đã đến đây.”</w:t>
      </w:r>
      <w:r>
        <w:br w:type="textWrapping"/>
      </w:r>
      <w:r>
        <w:br w:type="textWrapping"/>
      </w:r>
      <w:r>
        <w:t xml:space="preserve">Lão già thấp bé quay sang oán trách lão già cao to: “Huynh xem, đệ sớm biết mấy tên kỳ quái chả tên nào là người tốt! Sách kể chuyện xưa cũng nói đó, giữa đường nhập đội đều là nội gián hết.”</w:t>
      </w:r>
      <w:r>
        <w:br w:type="textWrapping"/>
      </w:r>
      <w:r>
        <w:br w:type="textWrapping"/>
      </w:r>
      <w:r>
        <w:t xml:space="preserve">“Được, huynh sai cả, đệ đúng cả.” Lão già cao to uể oải đáp.</w:t>
      </w:r>
      <w:r>
        <w:br w:type="textWrapping"/>
      </w:r>
      <w:r>
        <w:br w:type="textWrapping"/>
      </w:r>
      <w:r>
        <w:t xml:space="preserve">“Giờ tính sao đây?” Lão già thấp bé hỏi.</w:t>
      </w:r>
      <w:r>
        <w:br w:type="textWrapping"/>
      </w:r>
      <w:r>
        <w:br w:type="textWrapping"/>
      </w:r>
      <w:r>
        <w:t xml:space="preserve">Lão già cao to nói với Tần Phú Sinh: “Ngươi thả người ra đi, làm khó vãn bối thì có gì hay ho. Muốn gì thì tìm ta này!”</w:t>
      </w:r>
      <w:r>
        <w:br w:type="textWrapping"/>
      </w:r>
      <w:r>
        <w:br w:type="textWrapping"/>
      </w:r>
      <w:r>
        <w:t xml:space="preserve">Lão già thấp bé sửa lời: “Bọn ta.”</w:t>
      </w:r>
      <w:r>
        <w:br w:type="textWrapping"/>
      </w:r>
      <w:r>
        <w:br w:type="textWrapping"/>
      </w:r>
      <w:r>
        <w:t xml:space="preserve">Lão già cao to dùng mắt ra hiệu bảo lão già thấp bé đừng sốt ruột.</w:t>
      </w:r>
      <w:r>
        <w:br w:type="textWrapping"/>
      </w:r>
      <w:r>
        <w:br w:type="textWrapping"/>
      </w:r>
      <w:r>
        <w:t xml:space="preserve">Tần Phú Sinh nói bằng giọng điệu khinh thường: “Nhà họ Ngư ở Hà Đông cũng từng vang danh một thời, đến đời các ngươi chẳng khác nào suy tàn.”</w:t>
      </w:r>
      <w:r>
        <w:br w:type="textWrapping"/>
      </w:r>
      <w:r>
        <w:br w:type="textWrapping"/>
      </w:r>
      <w:r>
        <w:t xml:space="preserve">Lão già thấp bé là người dễ bị khích tướng nhất, ông ta giậm chân quát: “Suy tàn cái đầu ngươi! Giọng điệu lớn lối thật đấy, ngươi là cái thá gì! Báo tên ra cho bọn ta được ‘vang danh’ thử xem!”</w:t>
      </w:r>
      <w:r>
        <w:br w:type="textWrapping"/>
      </w:r>
      <w:r>
        <w:br w:type="textWrapping"/>
      </w:r>
      <w:r>
        <w:t xml:space="preserve">Lão già cao to nói: “Vang danh một thời không phải dùng như vậy.”</w:t>
      </w:r>
      <w:r>
        <w:br w:type="textWrapping"/>
      </w:r>
      <w:r>
        <w:br w:type="textWrapping"/>
      </w:r>
      <w:r>
        <w:t xml:space="preserve">Lão già thấp bé giận cá chém thớt: “Lượn đi cho nước nó trong!”</w:t>
      </w:r>
      <w:r>
        <w:br w:type="textWrapping"/>
      </w:r>
      <w:r>
        <w:br w:type="textWrapping"/>
      </w:r>
      <w:r>
        <w:t xml:space="preserve">“…” Lão già cao to nói với Tần Phú Sinh, “Thôi thì ngươi cứ để đệ ấy ‘vang danh’ đi.”</w:t>
      </w:r>
      <w:r>
        <w:br w:type="textWrapping"/>
      </w:r>
      <w:r>
        <w:br w:type="textWrapping"/>
      </w:r>
      <w:r>
        <w:t xml:space="preserve">Tần Phú Sinh kiêu ngạo nói: “Ta vốn họ Tôn – Nhà họ Tôn ở Lĩnh Nam, tên Phú Sinh.”</w:t>
      </w:r>
      <w:r>
        <w:br w:type="textWrapping"/>
      </w:r>
      <w:r>
        <w:br w:type="textWrapping"/>
      </w:r>
      <w:r>
        <w:t xml:space="preserve">“A!” Sau đó là một tiếng rống giận vang lên, A Tư nhặt chủy thủ rơi dưới đất đâm vào lỗ tai của Tôn Phú Sinh, đâm ngập tận cán.</w:t>
      </w:r>
      <w:r>
        <w:br w:type="textWrapping"/>
      </w:r>
      <w:r>
        <w:br w:type="textWrapping"/>
      </w:r>
      <w:r>
        <w:t xml:space="preserve">Tôn Phú Sinh chậm rãi nghiêng đầu, lỗ tai thỉnh thoảng rơi ra vài mảnh đá vụn, gã sầm mặt hỏi: “Ngươi làm gì đấy?”</w:t>
      </w:r>
      <w:r>
        <w:br w:type="textWrapping"/>
      </w:r>
      <w:r>
        <w:br w:type="textWrapping"/>
      </w:r>
      <w:r>
        <w:t xml:space="preserve">A Tư có vẻ bình tĩnh hơn nhiều, vừa tiếp tục gõ chủy thủ vừa long mắt lải nhải: “Đâm chết một con chó nhà họ Tôn của Lĩnh Nam, cơm tối một cái đùi gà to, đâm chết hai con chó nhà họ Tôn của Lĩnh Nam, ba bữa cơm đùi gà ăn chán chê…”</w:t>
      </w:r>
      <w:r>
        <w:br w:type="textWrapping"/>
      </w:r>
      <w:r>
        <w:br w:type="textWrapping"/>
      </w:r>
      <w:r>
        <w:t xml:space="preserve">Ngón tay Tôn Phú Sinh siết lại, A Tưởng và Tiểu Tình bắt đầu không thở nổi.</w:t>
      </w:r>
      <w:r>
        <w:br w:type="textWrapping"/>
      </w:r>
      <w:r>
        <w:br w:type="textWrapping"/>
      </w:r>
      <w:r>
        <w:t xml:space="preserve">A Tưởng gian nan giải thích: “Xin lỗi… muội, gia huấn…” Thiệt thèm ăn đùi gà quá!</w:t>
      </w:r>
      <w:r>
        <w:br w:type="textWrapping"/>
      </w:r>
      <w:r>
        <w:br w:type="textWrapping"/>
      </w:r>
      <w:r>
        <w:t xml:space="preserve">Thừa cơ bọn họ giằng co với nhau, lão già thấp bé lặng lẽ mò đến trước người Tôn Phú Sinh rồi bỗng nhiên tung người lên đá ra liên hoàn cước!</w:t>
      </w:r>
      <w:r>
        <w:br w:type="textWrapping"/>
      </w:r>
      <w:r>
        <w:br w:type="textWrapping"/>
      </w:r>
      <w:r>
        <w:t xml:space="preserve">Bốp bốp bốp! Tiếp theo là một tràng tiếng đấm đá, trên quần Tôn Phú Sinh hiện lên vô số dấu giày – Chỉ là dấu giày mà thôi.</w:t>
      </w:r>
      <w:r>
        <w:br w:type="textWrapping"/>
      </w:r>
      <w:r>
        <w:br w:type="textWrapping"/>
      </w:r>
      <w:r>
        <w:t xml:space="preserve">Tôn Phú Sinh quẳng A Tưởng và Tiểu Tình đã bị bóp cổ cho hấp hối qua một bên rồi cúi xuống túm lấy lão già thấp bé.</w:t>
      </w:r>
      <w:r>
        <w:br w:type="textWrapping"/>
      </w:r>
      <w:r>
        <w:br w:type="textWrapping"/>
      </w:r>
      <w:r>
        <w:t xml:space="preserve">Lão già thấp bé phun một ngụm nước bọt vào mặt Tần Phú Sinh, ngón tay sử dụng như câu nhằm thẳng mắt gã mà móc.</w:t>
      </w:r>
      <w:r>
        <w:br w:type="textWrapping"/>
      </w:r>
      <w:r>
        <w:br w:type="textWrapping"/>
      </w:r>
      <w:r>
        <w:t xml:space="preserve">Tôn Phú Sinh nhắm tịt mắt lại, mí mắt cứng như đá làm lão già thấp bé ăn đau, tróc mất một mảnh móng tay. Lão già thấp bé đau đến khóe mắt giật khẽ, thân thể nhanh như cắt luồn qua háng Tôn Phú Sinh, tiện tay chụp lấy đũng quần của gã.</w:t>
      </w:r>
      <w:r>
        <w:br w:type="textWrapping"/>
      </w:r>
      <w:r>
        <w:br w:type="textWrapping"/>
      </w:r>
      <w:r>
        <w:t xml:space="preserve">Người nhà họ Ngư của Hà Đông quả nhiên đều là thứ hạ lưu!</w:t>
      </w:r>
      <w:r>
        <w:br w:type="textWrapping"/>
      </w:r>
      <w:r>
        <w:br w:type="textWrapping"/>
      </w:r>
      <w:r>
        <w:t xml:space="preserve">Tôn Phú Sinh nổi trận lôi đình, hoặc phải nói là từ khi “dưa leo” rụng xuống đất, cơn giận của hắn luôn dâng lên theo đợt. Gã bỏ mặc A Tư vẫn đang luôn tay, nhấc chân nhắm vào vai trái của A Tưởng mà đạp xuống.</w:t>
      </w:r>
      <w:r>
        <w:br w:type="textWrapping"/>
      </w:r>
      <w:r>
        <w:br w:type="textWrapping"/>
      </w:r>
      <w:r>
        <w:t xml:space="preserve">Lão già cao to bị ngó lơ nãy giờ đột nhiên từ bên cạnh nhảy ra, bổ nhào lên người Tôn Phú Sinh, hai người ôm nhau lăn xuống đất, lăn qua một bên. Lão già cao to dán chặt trên người Tôn Phú Sinh, tay cầm dùi cắm vào mắt Tôn Phú Sinh. Chiếc dùi theo lớp đá vụn bên ngoài rơi xuống, Tôn Phú Sinh đè ngược lại lão già cao to, hai tay siết lấy cổ của ông ta.</w:t>
      </w:r>
      <w:r>
        <w:br w:type="textWrapping"/>
      </w:r>
      <w:r>
        <w:br w:type="textWrapping"/>
      </w:r>
      <w:r>
        <w:t xml:space="preserve">Lão già thấp bé nhào tới sau lưng Tôn Phú Sinh, chụp lấy cổ gã dùng lực vặn một cái… Vặn cho Tôn Phú Sinh phát ra tiếng cười quái dị tỏ vẻ xem thường.</w:t>
      </w:r>
      <w:r>
        <w:br w:type="textWrapping"/>
      </w:r>
      <w:r>
        <w:br w:type="textWrapping"/>
      </w:r>
      <w:r>
        <w:t xml:space="preserve">A Tưởng hổn hển xông lên…</w:t>
      </w:r>
      <w:r>
        <w:br w:type="textWrapping"/>
      </w:r>
      <w:r>
        <w:br w:type="textWrapping"/>
      </w:r>
      <w:r>
        <w:t xml:space="preserve">Bên dưới náo loạn hết sức lộn xộn, Thanh Phong xem chốc lát thì chẳng còn hứng thú, tiếp tục gặn hỏi Tử Cương: “Tại sao lại bảo chủ nhân đáng chết?”</w:t>
      </w:r>
      <w:r>
        <w:br w:type="textWrapping"/>
      </w:r>
      <w:r>
        <w:br w:type="textWrapping"/>
      </w:r>
      <w:r>
        <w:t xml:space="preserve">Tử Cương cúi đầu nhìn nó.</w:t>
      </w:r>
      <w:r>
        <w:br w:type="textWrapping"/>
      </w:r>
      <w:r>
        <w:br w:type="textWrapping"/>
      </w:r>
      <w:r>
        <w:t xml:space="preserve">Thanh Phong tuy biết trước đây cương thi cũng là người nhưng độ phức tạp trên biểu cảm Tử Cương thể hiện đã vượt quá tri thức của nó về số lượng cảm xúc mà con người có thể bày ra trong cùng một khoảng thời gian.</w:t>
      </w:r>
      <w:r>
        <w:br w:type="textWrapping"/>
      </w:r>
      <w:r>
        <w:br w:type="textWrapping"/>
      </w:r>
      <w:r>
        <w:t xml:space="preserve">“Sừng ngươi sao thế?” Ánh nhìn của Tử Cương chuyển đến trên đầu Thanh Phong.</w:t>
      </w:r>
      <w:r>
        <w:br w:type="textWrapping"/>
      </w:r>
      <w:r>
        <w:br w:type="textWrapping"/>
      </w:r>
      <w:r>
        <w:t xml:space="preserve">Thanh Phong tiếc nuối sờ lên sừng của mình, “Gãy mất rồi.”</w:t>
      </w:r>
      <w:r>
        <w:br w:type="textWrapping"/>
      </w:r>
      <w:r>
        <w:br w:type="textWrapping"/>
      </w:r>
      <w:r>
        <w:t xml:space="preserve">“Sừng rồng vốn rất cứng rắn.” Tròng mắt Tử Cương lóe lên một cách lạnh lùng.</w:t>
      </w:r>
      <w:r>
        <w:br w:type="textWrapping"/>
      </w:r>
      <w:r>
        <w:br w:type="textWrapping"/>
      </w:r>
      <w:r>
        <w:t xml:space="preserve">Thanh Phong gục mặt xuống rồi ngẩng đầu lên, đôi mắt to tròn ngận nước cứ như nước mắt chỉ chực trào ra bất cứ lúc nào, “Tức là ta càng lớn càng xấu?”</w:t>
      </w:r>
      <w:r>
        <w:br w:type="textWrapping"/>
      </w:r>
      <w:r>
        <w:br w:type="textWrapping"/>
      </w:r>
      <w:r>
        <w:t xml:space="preserve">Tử Cương trầm giọng nói: “Là lỗi của chủ nhân.”</w:t>
      </w:r>
      <w:r>
        <w:br w:type="textWrapping"/>
      </w:r>
      <w:r>
        <w:br w:type="textWrapping"/>
      </w:r>
      <w:r>
        <w:t xml:space="preserve">“Tại sao?”</w:t>
      </w:r>
      <w:r>
        <w:br w:type="textWrapping"/>
      </w:r>
      <w:r>
        <w:br w:type="textWrapping"/>
      </w:r>
      <w:r>
        <w:t xml:space="preserve">Tử Cương nhếch mép nói: “Đợi đến khi ngươi đủ mạnh tự nhiên sẽ biết.”</w:t>
      </w:r>
      <w:r>
        <w:br w:type="textWrapping"/>
      </w:r>
      <w:r>
        <w:br w:type="textWrapping"/>
      </w:r>
      <w:r>
        <w:t xml:space="preserve">“Ta rất mạnh!” Thanh Phong vẫy đuôi vỗ vào tường tỏ vẻ không phục.</w:t>
      </w:r>
      <w:r>
        <w:br w:type="textWrapping"/>
      </w:r>
      <w:r>
        <w:br w:type="textWrapping"/>
      </w:r>
      <w:r>
        <w:t xml:space="preserve">“Vậy sao?” Tử Cương vươn tay toan búng vào sừng nó.</w:t>
      </w:r>
      <w:r>
        <w:br w:type="textWrapping"/>
      </w:r>
      <w:r>
        <w:br w:type="textWrapping"/>
      </w:r>
      <w:r>
        <w:t xml:space="preserve">Thanh Phong nghiêng đầu qua một bên, thấy tay Tử Cương dừng lại trên không thì tưởng rằng gã bị khả năng tránh né của mình làm cho giật mình, nó đắc ý cười hỏi: “Đúng không nè? Đúng không nè? Mạnh lắm đúng không?”</w:t>
      </w:r>
      <w:r>
        <w:br w:type="textWrapping"/>
      </w:r>
      <w:r>
        <w:br w:type="textWrapping"/>
      </w:r>
      <w:r>
        <w:t xml:space="preserve">“Lực chiến đấu của chúng mạnh hơn ta tưởng tượng một chút.” Điểm chú ý của Tử Cương lại thay đổi, gã hất cằm ra hiệu cho Thanh Phong nhìn xuống.</w:t>
      </w:r>
      <w:r>
        <w:br w:type="textWrapping"/>
      </w:r>
      <w:r>
        <w:br w:type="textWrapping"/>
      </w:r>
      <w:r>
        <w:t xml:space="preserve">Vừa quay đầu nhìn, Thanh Phong thiếu điều bị cảnh bên dưới dọa cho rơi xuống khỏi tường. Cuộc chiến vốn hỗn loạn không biết từ khi nào đã thêm một viên mãnh tướng gia nhập. Ung Hoài đang huơ tay xông về phía Tôn Phú Sinh, lúc đến gần thì bay thẳng lên đá tới tấp!</w:t>
      </w:r>
      <w:r>
        <w:br w:type="textWrapping"/>
      </w:r>
      <w:r>
        <w:br w:type="textWrapping"/>
      </w:r>
      <w:r>
        <w:t xml:space="preserve">Nhưng lần này Tôn Phú Sinh đã có kinh nghiệm, trước lúc hắn xông tới gã dồn khí vào đan điền, đầu gối khụy xuống, dùng tư thế đứng tấn nghênh đón thế đá.</w:t>
      </w:r>
      <w:r>
        <w:br w:type="textWrapping"/>
      </w:r>
      <w:r>
        <w:br w:type="textWrapping"/>
      </w:r>
      <w:r>
        <w:t xml:space="preserve">Ung Hoài đá vào vai trái của gã bị phản chấn bay ra.</w:t>
      </w:r>
      <w:r>
        <w:br w:type="textWrapping"/>
      </w:r>
      <w:r>
        <w:br w:type="textWrapping"/>
      </w:r>
      <w:r>
        <w:t xml:space="preserve">Tôn Phú Sinh cũng bị đá cho loạng choạng lùi lại hai bước, bị lão già cao to và lão già thấp bé nắm bắt cơ hội, một người cưỡi lên cổ gã ghim xuyên qua mắt, một lấy dùi đâm lia lịa vào bụng.</w:t>
      </w:r>
      <w:r>
        <w:br w:type="textWrapping"/>
      </w:r>
      <w:r>
        <w:br w:type="textWrapping"/>
      </w:r>
      <w:r>
        <w:t xml:space="preserve">“Ơ…” Tử Cương mới nói được một tiếng thì đã nhìn thấy Thanh Phong lao xuống nhanh như cắt, lo lắng đỡ tên nhóc con nằm sóng soài dưới đất dậy.</w:t>
      </w:r>
      <w:r>
        <w:br w:type="textWrapping"/>
      </w:r>
      <w:r>
        <w:br w:type="textWrapping"/>
      </w:r>
      <w:r>
        <w:t xml:space="preserve">“Ung Hoài, ngươi không sao chứ?” Thanh Phong nâng mặt hắn lên kiểm tra tỉ mỉ. Nỗi xoắn xuýt về tình cảm của Ung Hoài thoáng chốc bị quẳng đâu mất tăm, đầu óc nó giờ đây chỉ còn duy một suy nghĩ: Khốn kiếp, dám đả thương Ung Hoài!</w:t>
      </w:r>
      <w:r>
        <w:br w:type="textWrapping"/>
      </w:r>
      <w:r>
        <w:br w:type="textWrapping"/>
      </w:r>
      <w:r>
        <w:t xml:space="preserve">Ung Hoài vịn tay nó đứng dậy, sắc mặt còn khó coi hơn lúc mới ngã, “Quần áo của ngươi đâu?”</w:t>
      </w:r>
      <w:r>
        <w:br w:type="textWrapping"/>
      </w:r>
      <w:r>
        <w:br w:type="textWrapping"/>
      </w:r>
      <w:r>
        <w:t xml:space="preserve">Thanh Phong đáp: “Cởi rồi.”</w:t>
      </w:r>
      <w:r>
        <w:br w:type="textWrapping"/>
      </w:r>
      <w:r>
        <w:br w:type="textWrapping"/>
      </w:r>
      <w:r>
        <w:t xml:space="preserve">“Sừng của ngươi thì sao?”</w:t>
      </w:r>
      <w:r>
        <w:br w:type="textWrapping"/>
      </w:r>
      <w:r>
        <w:br w:type="textWrapping"/>
      </w:r>
      <w:r>
        <w:t xml:space="preserve">“Gãy rồi.”</w:t>
      </w:r>
      <w:r>
        <w:br w:type="textWrapping"/>
      </w:r>
      <w:r>
        <w:br w:type="textWrapping"/>
      </w:r>
      <w:r>
        <w:t xml:space="preserve">“…”</w:t>
      </w:r>
      <w:r>
        <w:br w:type="textWrapping"/>
      </w:r>
      <w:r>
        <w:br w:type="textWrapping"/>
      </w:r>
      <w:r>
        <w:t xml:space="preserve">Nhớ tới việc Ung Hoài không thích mình trần truồng, cặp mắt Thanh Phong lập tức quét qua những người khác như đang tìm xem quần áo của ai hợp với mình nhất. Í, bộ quần áo Tôn Phú Sinh mới cởi ra không tệ à nha… Đang suy nghĩ, nó bỗng nhiên cảm thấy cơ thể ấm áp hẳn lên.</w:t>
      </w:r>
      <w:r>
        <w:br w:type="textWrapping"/>
      </w:r>
      <w:r>
        <w:br w:type="textWrapping"/>
      </w:r>
      <w:r>
        <w:t xml:space="preserve">Ung Hoài cởi áo ngoài khoác lên người cho nó, để lộ vạt áo lót bị Thanh Phong xé rách ban nãy. Hắn chẳng quan tâm mà chỉ lo dặn Thanh Phong, “Quấn chặt vào.”</w:t>
      </w:r>
      <w:r>
        <w:br w:type="textWrapping"/>
      </w:r>
      <w:r>
        <w:br w:type="textWrapping"/>
      </w:r>
      <w:r>
        <w:t xml:space="preserve">Thanh Phong nghe lời lấy quần áo quấn quanh người mình. Chỉ trong chớp mắt, Ung Hoài lại xông ra tiền tuyến.</w:t>
      </w:r>
      <w:r>
        <w:br w:type="textWrapping"/>
      </w:r>
      <w:r>
        <w:br w:type="textWrapping"/>
      </w:r>
      <w:r>
        <w:t xml:space="preserve">Tình hình của Tôn Phú Sinh nếu dùng một câu để tả thì chính là “kiến nhiều cắn chết voi”. Tuy sau khi uống nước thần kỳ thân thể gã đã tiến hóa thành đá, công kích thể xác bình thường vô hiệu với gã song cái dùi gặp đá tạc đá, gặp núi tạc núi chính là khắc tinh của gã, dưới sự “cày cấy” cần mẫn của đám lão già cao to, thân thể của gã bị đục, đẽo, chém, gọt thành mấy chục lỗ thủng, nếu gã có cảm giác đau đớn thì chắc hẳn đã sớm lăn lộn kêu cha gọi mẹ dưới đất.</w:t>
      </w:r>
      <w:r>
        <w:br w:type="textWrapping"/>
      </w:r>
      <w:r>
        <w:br w:type="textWrapping"/>
      </w:r>
      <w:r>
        <w:t xml:space="preserve">Thừa cơ Tôn Phú Sinh mở miệng chửi bới, Ung Hoài lấy chủy thủ đâm mạnh vào miệng của gã, mặc kệ có trúng hay không, không đâm vào được nữa thì lật chủy thủ chọc khoáy.</w:t>
      </w:r>
      <w:r>
        <w:br w:type="textWrapping"/>
      </w:r>
      <w:r>
        <w:br w:type="textWrapping"/>
      </w:r>
      <w:r>
        <w:t xml:space="preserve">Tôn Phú Sinh bỏ qua cho lão già thấp bé, túm lấy cổ áo Ung Hoài dùng sức quẳng đi!</w:t>
      </w:r>
      <w:r>
        <w:br w:type="textWrapping"/>
      </w:r>
      <w:r>
        <w:br w:type="textWrapping"/>
      </w:r>
      <w:r>
        <w:t xml:space="preserve">Thanh Phong nhẹ nhàng đón được Ung Hoài, đặt hắn ra sau, khí khái can trường mà rống lên: “Ung Hoài, để ta!”</w:t>
      </w:r>
      <w:r>
        <w:br w:type="textWrapping"/>
      </w:r>
      <w:r>
        <w:br w:type="textWrapping"/>
      </w:r>
      <w:r>
        <w:t xml:space="preserve">Ung Hoài ôm cổ, không quên nhắc nhở: “Quần áo…”</w:t>
      </w:r>
      <w:r>
        <w:br w:type="textWrapping"/>
      </w:r>
      <w:r>
        <w:br w:type="textWrapping"/>
      </w:r>
      <w:r>
        <w:t xml:space="preserve">Thanh Phong tiêu sái cởi phăng, xông lên phía trước, “Yên tâm, không vướng víu đâu!”</w:t>
      </w:r>
      <w:r>
        <w:br w:type="textWrapping"/>
      </w:r>
      <w:r>
        <w:br w:type="textWrapping"/>
      </w:r>
      <w:r>
        <w:t xml:space="preserve">“…”</w:t>
      </w:r>
      <w:r>
        <w:br w:type="textWrapping"/>
      </w:r>
      <w:r>
        <w:br w:type="textWrapping"/>
      </w:r>
      <w:r>
        <w:t xml:space="preserve">Tôn Phú Sinh không phải lần đầu gặp mặt Thanh Phong, biết nó lợi hại nên không dám liều mạng, vung tay ném từng người bên cạnh về phía Thanh Phong.</w:t>
      </w:r>
      <w:r>
        <w:br w:type="textWrapping"/>
      </w:r>
      <w:r>
        <w:br w:type="textWrapping"/>
      </w:r>
      <w:r>
        <w:t xml:space="preserve">Lão già thấp bé?</w:t>
      </w:r>
      <w:r>
        <w:br w:type="textWrapping"/>
      </w:r>
      <w:r>
        <w:br w:type="textWrapping"/>
      </w:r>
      <w:r>
        <w:t xml:space="preserve">Trưởng bối của Ung Hoài. “Ta chụp.” Thanh Phong vung tay chụp lấy rồi đặt xuống!</w:t>
      </w:r>
      <w:r>
        <w:br w:type="textWrapping"/>
      </w:r>
      <w:r>
        <w:br w:type="textWrapping"/>
      </w:r>
      <w:r>
        <w:t xml:space="preserve">Lão già cao to?</w:t>
      </w:r>
      <w:r>
        <w:br w:type="textWrapping"/>
      </w:r>
      <w:r>
        <w:br w:type="textWrapping"/>
      </w:r>
      <w:r>
        <w:t xml:space="preserve">Trưởng bối của Ung Hoài. “Ta chụp tiếp!”</w:t>
      </w:r>
      <w:r>
        <w:br w:type="textWrapping"/>
      </w:r>
      <w:r>
        <w:br w:type="textWrapping"/>
      </w:r>
      <w:r>
        <w:t xml:space="preserve">A Tư?</w:t>
      </w:r>
      <w:r>
        <w:br w:type="textWrapping"/>
      </w:r>
      <w:r>
        <w:br w:type="textWrapping"/>
      </w:r>
      <w:r>
        <w:t xml:space="preserve">Thân thích của Ung Hoài. “Lại chụp.”</w:t>
      </w:r>
      <w:r>
        <w:br w:type="textWrapping"/>
      </w:r>
      <w:r>
        <w:br w:type="textWrapping"/>
      </w:r>
      <w:r>
        <w:t xml:space="preserve">A Tưởng?</w:t>
      </w:r>
      <w:r>
        <w:br w:type="textWrapping"/>
      </w:r>
      <w:r>
        <w:br w:type="textWrapping"/>
      </w:r>
      <w:r>
        <w:t xml:space="preserve">Thân thích. “Chụp tiếp!”</w:t>
      </w:r>
      <w:r>
        <w:br w:type="textWrapping"/>
      </w:r>
      <w:r>
        <w:br w:type="textWrapping"/>
      </w:r>
      <w:r>
        <w:t xml:space="preserve">Tiểu Tình?</w:t>
      </w:r>
      <w:r>
        <w:br w:type="textWrapping"/>
      </w:r>
      <w:r>
        <w:br w:type="textWrapping"/>
      </w:r>
      <w:r>
        <w:t xml:space="preserve">Thanh Phong nghiêng người, trơ mắt nhìn cô bé ngã nhào xuống đất rồi chìa tay cho Ung Hoài xem tỏ vẻ vô tội, “Chụp hụt!”</w:t>
      </w:r>
      <w:r>
        <w:br w:type="textWrapping"/>
      </w:r>
      <w:r>
        <w:br w:type="textWrapping"/>
      </w:r>
      <w:r>
        <w:t xml:space="preserve">“…” Ung Hoài sầm mặt. Diễn xuất chuyên nghiệp tí xíu không được hả?</w:t>
      </w:r>
      <w:r>
        <w:br w:type="textWrapping"/>
      </w:r>
      <w:r>
        <w:br w:type="textWrapping"/>
      </w:r>
      <w:r>
        <w:t xml:space="preserve">Tiểu Tình tức tối chụp lấy chân Thanh Phong mau chóng đứng dậy, đỡ lấy cái lưng đau nhức cà nhắc chạy tới hội họp với bọn Ung Hoài.</w:t>
      </w:r>
      <w:r>
        <w:br w:type="textWrapping"/>
      </w:r>
      <w:r>
        <w:br w:type="textWrapping"/>
      </w:r>
      <w:r>
        <w:t xml:space="preserve">Thanh Phong ngăn cản Tôn Phú Sinh toan đuổi theo, đắc ý chống nạnh và lên giọng nói: “Ngươi ném tiếp đi, xem ngươi còn có gì để ném nữa không?”</w:t>
      </w:r>
      <w:r>
        <w:br w:type="textWrapping"/>
      </w:r>
      <w:r>
        <w:br w:type="textWrapping"/>
      </w:r>
      <w:r>
        <w:t xml:space="preserve">“Ngươi chẳng phải là quái thú giữ mộ sao? Xéo đi lo mấy chuyện dở hơi của ngươi đi!” Tôn Phú Sinh thấy những người khác len lén chuồn mất thì tức muốn ói máu bèn vung quyền đấm vào Thanh Phong.</w:t>
      </w:r>
      <w:r>
        <w:br w:type="textWrapping"/>
      </w:r>
      <w:r>
        <w:br w:type="textWrapping"/>
      </w:r>
      <w:r>
        <w:t xml:space="preserve">Thanh Phong chụp được nắm tay của gã, móng vuốt bấu mạnh vào cổ tay Tôn Phú Sinh như muốn vặn hẳn nó xuống.</w:t>
      </w:r>
      <w:r>
        <w:br w:type="textWrapping"/>
      </w:r>
      <w:r>
        <w:br w:type="textWrapping"/>
      </w:r>
      <w:r>
        <w:t xml:space="preserve">Tôn Phú Sinh cả kinh quát: “Ngừng tay, cái tên ngu ngốc này! Chúng chạy hết rồi kìa!”</w:t>
      </w:r>
      <w:r>
        <w:br w:type="textWrapping"/>
      </w:r>
      <w:r>
        <w:br w:type="textWrapping"/>
      </w:r>
      <w:r>
        <w:t xml:space="preserve">Thanh Phong ngẩn ra, quay đầu lại.</w:t>
      </w:r>
      <w:r>
        <w:br w:type="textWrapping"/>
      </w:r>
      <w:r>
        <w:br w:type="textWrapping"/>
      </w:r>
      <w:r>
        <w:t xml:space="preserve">Ung Hoài đang cõng A Tư và vẫy tay với nó: “Ta mang họ đến nơi an toàn trước rồi quay lại tìm ngươi!” Lão già thấp bé và lão già cao to được Tiểu Tình đỡ vào thạch động, bọn họ là nhóm thứ hai rút lui.</w:t>
      </w:r>
      <w:r>
        <w:br w:type="textWrapping"/>
      </w:r>
      <w:r>
        <w:br w:type="textWrapping"/>
      </w:r>
      <w:r>
        <w:t xml:space="preserve">“Hắn về tìm ngươi mới là lạ!” Tôn Phú Sinh nhấc chân đá vào cẳng Thanh Phong, liều mạng rút tay ra, “Ta dùng nửa đời sau của ta đánh cược với ngươi, hắn nhất định sẽ không trở lại!”</w:t>
      </w:r>
      <w:r>
        <w:br w:type="textWrapping"/>
      </w:r>
      <w:r>
        <w:br w:type="textWrapping"/>
      </w:r>
      <w:r>
        <w:t xml:space="preserve">A Tưởng bị ngã đến mặt mày bầm dập nhưng vẫn không quên đấu võ mồm, gã cười chế giễu: “Ha, ‘nửa đời sau’ của ông chẳng phải đứt rồi sao? Còn đánh với cược cái gì?”</w:t>
      </w:r>
      <w:r>
        <w:br w:type="textWrapping"/>
      </w:r>
      <w:r>
        <w:br w:type="textWrapping"/>
      </w:r>
      <w:r>
        <w:t xml:space="preserve">“Ta giết chết ngươi!” Tôn Phú Sinh vung cánh tay trái còn tự do về phía A Tưởng.</w:t>
      </w:r>
      <w:r>
        <w:br w:type="textWrapping"/>
      </w:r>
      <w:r>
        <w:br w:type="textWrapping"/>
      </w:r>
      <w:r>
        <w:t xml:space="preserve">Thấy cự ly giữa mình và Tôn Phú Sinh còn những năm, sáu mét, A Tưởng to gan lắc mông một cách thô bỉ như đang thách thức “Nhào vô cưng ơi ~”.</w:t>
      </w:r>
      <w:r>
        <w:br w:type="textWrapping"/>
      </w:r>
      <w:r>
        <w:br w:type="textWrapping"/>
      </w:r>
      <w:r>
        <w:t xml:space="preserve">Quyền đá bay thẳng vào mặt gã không hề nể tình.</w:t>
      </w:r>
      <w:r>
        <w:br w:type="textWrapping"/>
      </w:r>
      <w:r>
        <w:br w:type="textWrapping"/>
      </w:r>
      <w:r>
        <w:t xml:space="preserve">Ngay sau đó là hai người bật ra tiếng kêu thảm thiết!</w:t>
      </w:r>
      <w:r>
        <w:br w:type="textWrapping"/>
      </w:r>
      <w:r>
        <w:br w:type="textWrapping"/>
      </w:r>
      <w:r>
        <w:t xml:space="preserve">Một là người bị đánh, một là kẻ đánh người.</w:t>
      </w:r>
      <w:r>
        <w:br w:type="textWrapping"/>
      </w:r>
      <w:r>
        <w:br w:type="textWrapping"/>
      </w:r>
      <w:r>
        <w:t xml:space="preserve">A Tưởng bưng mặt, máu mũi chảy thành hai hàng, tí tách rơi xuống đất.</w:t>
      </w:r>
      <w:r>
        <w:br w:type="textWrapping"/>
      </w:r>
      <w:r>
        <w:br w:type="textWrapping"/>
      </w:r>
      <w:r>
        <w:t xml:space="preserve">Tôn Phú Sinh ngơ ngẩn nhìn cổ tay trái trơ trọi, nắm tay của gã cứ thế mà bay đi, vết gãy bén ngót  như bị dao cắt.</w:t>
      </w:r>
      <w:r>
        <w:br w:type="textWrapping"/>
      </w:r>
      <w:r>
        <w:br w:type="textWrapping"/>
      </w:r>
      <w:r>
        <w:t xml:space="preserve">Thanh Phong vẫn đang hiếu kỳ nhìn chằm chằm vào cổ tay của gã, ngạc nhiên nói: “Cả máu ngươi cũng không có, bên trong cũng là đá kìa.”</w:t>
      </w:r>
      <w:r>
        <w:br w:type="textWrapping"/>
      </w:r>
      <w:r>
        <w:br w:type="textWrapping"/>
      </w:r>
      <w:r>
        <w:t xml:space="preserve">Tôn Phú Sinh đờ đẫn rụt tay về, khuôn mặt mỗi lúc một cứng đờ, sau đó… Trên mặt dần dần xuất hiện vết rạn hình chữ “Mễ (米)” từ trán lan rộng ra bốn phương tám hướng.</w:t>
      </w:r>
      <w:r>
        <w:br w:type="textWrapping"/>
      </w:r>
      <w:r>
        <w:br w:type="textWrapping"/>
      </w:r>
      <w:r>
        <w:t xml:space="preserve">Thanh Phong giật mình, lùi về sau hai bước quan sát gã.</w:t>
      </w:r>
      <w:r>
        <w:br w:type="textWrapping"/>
      </w:r>
      <w:r>
        <w:br w:type="textWrapping"/>
      </w:r>
      <w:r>
        <w:t xml:space="preserve">Tôn Phú Sinh nghiêng đầu muốn hoạt động gân cốt nhưng đầu xoay rồi thì cứng lại, không xoay về nguyên điểm được nữa. Đồng tử của gã nheo lại, nỗi sợ hãi từ từ thay đổi thành ngỡ ngàng, “Thì ra…” Gã thử mở miệng nhưng phát hiện giọng nói của mình chỉ có bản thân nghe được.</w:t>
      </w:r>
      <w:r>
        <w:br w:type="textWrapping"/>
      </w:r>
      <w:r>
        <w:br w:type="textWrapping"/>
      </w:r>
      <w:r>
        <w:t xml:space="preserve">Thanh Phong ngờ vực nhìn gã đứng nguyên tại chỗ, quay đầu hỏi Ung Hoài: “Hắn sao vậy?”</w:t>
      </w:r>
      <w:r>
        <w:br w:type="textWrapping"/>
      </w:r>
      <w:r>
        <w:br w:type="textWrapping"/>
      </w:r>
      <w:r>
        <w:t xml:space="preserve">Ung Hoài trên vai cõng một người, trên tay đỡ một người, cả người khòm xuống hệt như con tôm, cố gắng đi về phía thạch động, nghe vậy chả buồn ngoảnh lại mà trả lời: “Mặc kệ hắn ra sao, cứ giết chết hắn đi!”</w:t>
      </w:r>
      <w:r>
        <w:br w:type="textWrapping"/>
      </w:r>
      <w:r>
        <w:br w:type="textWrapping"/>
      </w:r>
      <w:r>
        <w:t xml:space="preserve">Thanh Phong giận tái mặt, vặn hỏi: “Ngươi lại muốn đi đâu?”</w:t>
      </w:r>
      <w:r>
        <w:br w:type="textWrapping"/>
      </w:r>
      <w:r>
        <w:br w:type="textWrapping"/>
      </w:r>
      <w:r>
        <w:t xml:space="preserve">“Vào thạch đạo. Thạch đạo này có thể thông đến bất cứ nơi nào trong lăng mộ, chính là một đường mộ khác.” Ung Hoài vừa nói vừa đi.</w:t>
      </w:r>
      <w:r>
        <w:br w:type="textWrapping"/>
      </w:r>
      <w:r>
        <w:br w:type="textWrapping"/>
      </w:r>
      <w:r>
        <w:t xml:space="preserve">Vèo một tiếng, Thanh Phong đã nhảy xuống thạch đạo chắn trước mặt hắn: “Không được vứt bỏ ta.”</w:t>
      </w:r>
      <w:r>
        <w:br w:type="textWrapping"/>
      </w:r>
      <w:r>
        <w:br w:type="textWrapping"/>
      </w:r>
      <w:r>
        <w:t xml:space="preserve">Ung Hoài có chút chột dạ, “Ta cam đoan lần này sẽ không.”</w:t>
      </w:r>
      <w:r>
        <w:br w:type="textWrapping"/>
      </w:r>
      <w:r>
        <w:br w:type="textWrapping"/>
      </w:r>
      <w:r>
        <w:t xml:space="preserve">“Lần này? Tức là những lần trước đều thế?” Thanh Phong tròn mắt đón nhận đả kích trắng trợn.</w:t>
      </w:r>
      <w:r>
        <w:br w:type="textWrapping"/>
      </w:r>
      <w:r>
        <w:br w:type="textWrapping"/>
      </w:r>
      <w:r>
        <w:t xml:space="preserve">A Tư bị vắt trên vai khẽ rên lên một tiếng: “Đệ biết lộn ngược là một động tác rất bảnh nhưng tuyệt đối không phải là một tư thế bảnh lắm đâu mọi người!”</w:t>
      </w:r>
      <w:r>
        <w:br w:type="textWrapping"/>
      </w:r>
      <w:r>
        <w:br w:type="textWrapping"/>
      </w:r>
      <w:r>
        <w:t xml:space="preserve">“Đệ còn than?” A Tưởng bị Ung Hoài nắm chặt bả vai bức xúc nói: “Đệ ngoài hít thở thì chả cần làm gì cả, còn ca phải điều khiển chân đi về phía trước đó.”</w:t>
      </w:r>
      <w:r>
        <w:br w:type="textWrapping"/>
      </w:r>
      <w:r>
        <w:br w:type="textWrapping"/>
      </w:r>
      <w:r>
        <w:t xml:space="preserve">“Vậy tụi mình đổi đi.”</w:t>
      </w:r>
      <w:r>
        <w:br w:type="textWrapping"/>
      </w:r>
      <w:r>
        <w:br w:type="textWrapping"/>
      </w:r>
      <w:r>
        <w:t xml:space="preserve">“Đệ dám chắc cái chân đá của đệ sẽ không bị như vị tiên sinh kia chứ?” A Tưởng giơ ngón tay chỉ trỏ.</w:t>
      </w:r>
      <w:r>
        <w:br w:type="textWrapping"/>
      </w:r>
      <w:r>
        <w:br w:type="textWrapping"/>
      </w:r>
      <w:r>
        <w:t xml:space="preserve">A Tư gian nan ngẩng đầu lên, lúc nhìn thấy dáng vẻ của Tôn Phú Sinh thì cả kinh hỏi: “Tụi mình đục ấy hả?”</w:t>
      </w:r>
      <w:r>
        <w:br w:type="textWrapping"/>
      </w:r>
      <w:r>
        <w:br w:type="textWrapping"/>
      </w:r>
      <w:r>
        <w:t xml:space="preserve">A Tưởng cũng cảm thấy đây chính là thành quả mọi người đồng tâm hiệp lực mang lại, đắc ý cười hỏi: “Tài nghệ điêu luyện quá chứ nhỉ?”</w:t>
      </w:r>
      <w:r>
        <w:br w:type="textWrapping"/>
      </w:r>
      <w:r>
        <w:br w:type="textWrapping"/>
      </w:r>
      <w:r>
        <w:t xml:space="preserve">“Vậy bây giờ hắn chết rồi sao?”</w:t>
      </w:r>
      <w:r>
        <w:br w:type="textWrapping"/>
      </w:r>
      <w:r>
        <w:br w:type="textWrapping"/>
      </w:r>
      <w:r>
        <w:t xml:space="preserve">Ung Hoài đặt A Tư xuống, nhận lấy chủy thủ từ tay A Tư, thận trọng tiếp cận Tôn Phú Sinh.</w:t>
      </w:r>
      <w:r>
        <w:br w:type="textWrapping"/>
      </w:r>
      <w:r>
        <w:br w:type="textWrapping"/>
      </w:r>
      <w:r>
        <w:t xml:space="preserve">Tròng mắt Tôn Phú Sinh xoay tròn một cách ma quái.</w:t>
      </w:r>
      <w:r>
        <w:br w:type="textWrapping"/>
      </w:r>
      <w:r>
        <w:br w:type="textWrapping"/>
      </w:r>
      <w:r>
        <w:t xml:space="preserve">Ung Hoài giơ chủy thủ lên, nhắm chuẩn trung tâm vết rạn mà đâm xuống.</w:t>
      </w:r>
      <w:r>
        <w:br w:type="textWrapping"/>
      </w:r>
      <w:r>
        <w:br w:type="textWrapping"/>
      </w:r>
    </w:p>
    <w:p>
      <w:pPr>
        <w:pStyle w:val="Heading2"/>
      </w:pPr>
      <w:bookmarkStart w:id="42" w:name="chương-5-3-vây-đánh-kẻ-đi-ăn-hiếp-chính-là-ngươi-hạ"/>
      <w:bookmarkEnd w:id="42"/>
      <w:r>
        <w:t xml:space="preserve">15. Chương 5-3: Vây Đánh! Kẻ Đi Ăn Hiếp Chính Là Ngươi! (hạ)</w:t>
      </w:r>
    </w:p>
    <w:p>
      <w:pPr>
        <w:pStyle w:val="Compact"/>
      </w:pPr>
      <w:r>
        <w:br w:type="textWrapping"/>
      </w:r>
      <w:r>
        <w:br w:type="textWrapping"/>
      </w:r>
      <w:r>
        <w:t xml:space="preserve">Đồng tử của Tôn Phú Sinh bỗng nhiên co lại, thân thể cứng ngắc bộc phát ra thứ sức mạnh cả chính gã cũng không hiểu vì sao, gã dùng sức đẩy bọn Ung Hoài ra.</w:t>
      </w:r>
      <w:r>
        <w:br w:type="textWrapping"/>
      </w:r>
      <w:r>
        <w:br w:type="textWrapping"/>
      </w:r>
      <w:r>
        <w:t xml:space="preserve">Ung Hoài không hề đề phòng, thình lình bị đẩy thì lảo đảo về sau mấy bước, hoảng hốt đợi gã công kích nhưng Tôn Phú Sinh chỉ dừng lại, hai tay giữ nguyên tư thế đẩy hắn.</w:t>
      </w:r>
      <w:r>
        <w:br w:type="textWrapping"/>
      </w:r>
      <w:r>
        <w:br w:type="textWrapping"/>
      </w:r>
      <w:r>
        <w:t xml:space="preserve">Thanh Phong thấy thế lập tức vứt bỏ bất mãn, quẳng A Tư, A Tưởng vào thạch động, bay tới kéo Ung Hoài giấu ra sau lưng rồi khè ra một quả cầu lửa về phía Tôn Phú Sinh. Tôn Phú Sinh trực tiếp đón lấy cầu lửa, không hề nhúc nhích, ánh lửa lập lòe cũng không chiếu sáng được ánh mắt của gã.</w:t>
      </w:r>
      <w:r>
        <w:br w:type="textWrapping"/>
      </w:r>
      <w:r>
        <w:br w:type="textWrapping"/>
      </w:r>
      <w:r>
        <w:t xml:space="preserve">Ung Hoài kéo Thanh Phong một cái, “Đi.”</w:t>
      </w:r>
      <w:r>
        <w:br w:type="textWrapping"/>
      </w:r>
      <w:r>
        <w:br w:type="textWrapping"/>
      </w:r>
      <w:r>
        <w:t xml:space="preserve">Thanh Phong ôm ngang hắn lên, chạy được một bước đã nhảy trở về chỗ vừa quẳng quần áo Ung Hoài lại, sau đó mới nhanh chân nhảy vào thạch động.</w:t>
      </w:r>
      <w:r>
        <w:br w:type="textWrapping"/>
      </w:r>
      <w:r>
        <w:br w:type="textWrapping"/>
      </w:r>
      <w:r>
        <w:t xml:space="preserve">Bởi vì bọn họ xẹt qua xẹt lại nhanh quá, không kịp nhìn về phía sau cái nào nên cũng không biết chính giây phút bọn họ nhảy vào thạch động, đôi mắt vô hồn của Tôn Phú Sinh bỗng lóe lên chút nhân tính, thế nhưng cử động quá sức đã khiến đầu gã nổ tung thành đá vụn.</w:t>
      </w:r>
      <w:r>
        <w:br w:type="textWrapping"/>
      </w:r>
      <w:r>
        <w:br w:type="textWrapping"/>
      </w:r>
      <w:r>
        <w:t xml:space="preserve">Gã rốt cuộc vẫn chưa kịp nói ra.</w:t>
      </w:r>
      <w:r>
        <w:br w:type="textWrapping"/>
      </w:r>
      <w:r>
        <w:br w:type="textWrapping"/>
      </w:r>
      <w:r>
        <w:t xml:space="preserve">Thạch đạo rất tối, A Tư A Tưởng vào trước họ chỉ mới một, hai phút không biết đã đi đâu. Ung Hoài gọi vài tiếng không thấy trả lời đành phải bỏ cuộc, lấy từ trong ngực ra một cái mồi lửa, thận trọng chiếu sáng phía trước dò đường.</w:t>
      </w:r>
      <w:r>
        <w:br w:type="textWrapping"/>
      </w:r>
      <w:r>
        <w:br w:type="textWrapping"/>
      </w:r>
      <w:r>
        <w:t xml:space="preserve">Mặc xong quần áo, Thanh Phong ngoan ngoãn lẽo đẽo theo sau.</w:t>
      </w:r>
      <w:r>
        <w:br w:type="textWrapping"/>
      </w:r>
      <w:r>
        <w:br w:type="textWrapping"/>
      </w:r>
      <w:r>
        <w:t xml:space="preserve">Thạch đạo này nếu kéo thẳng ra chẳng khác nào ống nước dài, từ đỉnh đường qua tường phải xuống dưới chân rồi qua tường trái chính là một hình tròn. Sống trong lăng mộ bấy lâu nhưng đây là lần đầu tiên Thanh Phong đến đây, nó không khỏi vươn tay sờ mó lung tung.</w:t>
      </w:r>
      <w:r>
        <w:br w:type="textWrapping"/>
      </w:r>
      <w:r>
        <w:br w:type="textWrapping"/>
      </w:r>
      <w:r>
        <w:t xml:space="preserve">Ung Hoài ban đầu không mấy để ý nhưng lúc phát hiện thì lập tức kêu lên hoảng hốt: “Đừng chạm vào!”</w:t>
      </w:r>
      <w:r>
        <w:br w:type="textWrapping"/>
      </w:r>
      <w:r>
        <w:br w:type="textWrapping"/>
      </w:r>
      <w:r>
        <w:t xml:space="preserve">Thanh Phong hoảng hồn rụt tay lại.</w:t>
      </w:r>
      <w:r>
        <w:br w:type="textWrapping"/>
      </w:r>
      <w:r>
        <w:br w:type="textWrapping"/>
      </w:r>
      <w:r>
        <w:t xml:space="preserve">“Ở đây có rất nhiều cơ quan.” Ung Hoài thò tay kéo nó qua, “Sơ sẩy một tí là sẽ rơi xuống nơi khác ngay.”</w:t>
      </w:r>
      <w:r>
        <w:br w:type="textWrapping"/>
      </w:r>
      <w:r>
        <w:br w:type="textWrapping"/>
      </w:r>
      <w:r>
        <w:t xml:space="preserve">Thanh Phong hỏi: “Sao ngươi phát hiện được thạch đạo này?”</w:t>
      </w:r>
      <w:r>
        <w:br w:type="textWrapping"/>
      </w:r>
      <w:r>
        <w:br w:type="textWrapping"/>
      </w:r>
      <w:r>
        <w:t xml:space="preserve">Ung Hoài im lặng chốc lát rồi mới trả lời: “Theo dõi nhị thúc.” Lúc bắt gặp nhị thúc, ban đầu hắn rất vui nhưng sau đó lại sinh nghi. Kẻ vốn phải đứng tại cửa ra của lăng mộ chờ mọi người giờ lại luồn lách khắp các ngõ ngách như cá chạch, hoàn toàn chẳng mang dáng vẻ bị thương. Hắn không thể không bám theo sau ông ta, ai ngờ lại gặp phải Phi Cương và Thanh Phong… Ánh sáng trong mắt hắn chợt tối hẳn.</w:t>
      </w:r>
      <w:r>
        <w:br w:type="textWrapping"/>
      </w:r>
      <w:r>
        <w:br w:type="textWrapping"/>
      </w:r>
      <w:r>
        <w:t xml:space="preserve">“Nhị thúc chẳng phải đợi các người ngoài cửa ra sao? Hắn nói dối?”</w:t>
      </w:r>
      <w:r>
        <w:br w:type="textWrapping"/>
      </w:r>
      <w:r>
        <w:br w:type="textWrapping"/>
      </w:r>
      <w:r>
        <w:t xml:space="preserve">Ung Hoài không đáp, có điều bàn tay nắm lấy tay nó bỗng siết lại. Tranh chấp nội bộ vốn chẳng phải chuyện gì mới mẻ, đừng nói nhà họ Tôn của Lĩnh Gia và nhà họ Ngư ở Hà Đông bọn họ không gì ưa nhau, dù có là những môn phái thường ngày thân thiết, cùng nhòm ngó một món bảo bối vẫn có thể chuyển bạn thành thù, dưới mắt của những người như họ, đồng môn mới là đồng bọn duy nhất có thể tin cậy. Thế mà nhị thúc lại hết lần này đến lần khác che giấu đồng môn, lừa gạt cháu gái, xem ra thứ lăng mộ này cất giấu không phải bảo bối tầm thường.</w:t>
      </w:r>
      <w:r>
        <w:br w:type="textWrapping"/>
      </w:r>
      <w:r>
        <w:br w:type="textWrapping"/>
      </w:r>
      <w:r>
        <w:t xml:space="preserve">Chợt nhớ tới chuyện Tôn Phú Sinh hóa thành người đá, Ung Hoài bèn quay sang hỏi Thanh Phong.</w:t>
      </w:r>
      <w:r>
        <w:br w:type="textWrapping"/>
      </w:r>
      <w:r>
        <w:br w:type="textWrapping"/>
      </w:r>
      <w:r>
        <w:t xml:space="preserve">Thanh Phong kể rõ đầu đuôi mọi chuyện.</w:t>
      </w:r>
      <w:r>
        <w:br w:type="textWrapping"/>
      </w:r>
      <w:r>
        <w:br w:type="textWrapping"/>
      </w:r>
      <w:r>
        <w:t xml:space="preserve">Ung Hoài biến sắc hỏi: “Một loại nước?” Hắn bất giác thò tay vuốt ve chiếc bình lúc đánh với Tôn Phú Sinh thuận tay nhặt được trong ngực, lẽ nào là nó?</w:t>
      </w:r>
      <w:r>
        <w:br w:type="textWrapping"/>
      </w:r>
      <w:r>
        <w:br w:type="textWrapping"/>
      </w:r>
      <w:r>
        <w:t xml:space="preserve">Thanh Phong tưởng hắn dao động bèn khuyên nhủ: “Biến thành người đá xấu lắm í, ngươi phải cân nhắc.”</w:t>
      </w:r>
      <w:r>
        <w:br w:type="textWrapping"/>
      </w:r>
      <w:r>
        <w:br w:type="textWrapping"/>
      </w:r>
      <w:r>
        <w:t xml:space="preserve">“Ôm ấp kẻ khác thì đẹp lắm đấy à?” Ung Hoài vặn lại.</w:t>
      </w:r>
      <w:r>
        <w:br w:type="textWrapping"/>
      </w:r>
      <w:r>
        <w:br w:type="textWrapping"/>
      </w:r>
      <w:r>
        <w:t xml:space="preserve">Thanh Phong nghe không hiểu, ngơ ngác hỏi lại: “Là sao?”</w:t>
      </w:r>
      <w:r>
        <w:br w:type="textWrapping"/>
      </w:r>
      <w:r>
        <w:br w:type="textWrapping"/>
      </w:r>
      <w:r>
        <w:t xml:space="preserve">Ung Hoài nói xong câu đó cũng rất ngạc nhiên, hắn hít sâu một hơi, nhạt nhẽo đáp: “Không gì.”</w:t>
      </w:r>
      <w:r>
        <w:br w:type="textWrapping"/>
      </w:r>
      <w:r>
        <w:br w:type="textWrapping"/>
      </w:r>
      <w:r>
        <w:t xml:space="preserve">Một ý nghĩ chợt lóe lên trong đầu Thanh Phong, nó bắt lấy cánh tay Ung Hoài kéo hắn đến trước mặt mình, hưng phấn nói: “Người kia chính là ngươi có đúng không? Ngươi đã xuống tầng thứ ba, ta cảm giác được ngươi xuống đó mà.”</w:t>
      </w:r>
      <w:r>
        <w:br w:type="textWrapping"/>
      </w:r>
      <w:r>
        <w:br w:type="textWrapping"/>
      </w:r>
      <w:r>
        <w:t xml:space="preserve">Ung Hoài dùng sức gạt tay nó đi, “Bị kẻ khắc bắt gặp mấy chuyện đó thích thú lắm à?”</w:t>
      </w:r>
      <w:r>
        <w:br w:type="textWrapping"/>
      </w:r>
      <w:r>
        <w:br w:type="textWrapping"/>
      </w:r>
      <w:r>
        <w:t xml:space="preserve">Thanh Phong chẳng hiểu vì sao hắn lại nổi giận, nó lúng ta lúng túng: “Ta chỉ muốn chứng minh mình không lầm thôi mà.”</w:t>
      </w:r>
      <w:r>
        <w:br w:type="textWrapping"/>
      </w:r>
      <w:r>
        <w:br w:type="textWrapping"/>
      </w:r>
      <w:r>
        <w:t xml:space="preserve">“Ngươi không lầm. Đi thôi.” Ung Hoài bực bội dắt nó đi về phía trước.</w:t>
      </w:r>
      <w:r>
        <w:br w:type="textWrapping"/>
      </w:r>
      <w:r>
        <w:br w:type="textWrapping"/>
      </w:r>
      <w:r>
        <w:t xml:space="preserve">Mồi lửa cháy đến hiện tại thì chẳng còn bao nhiêu nhiên liệu, ánh lửa càng lúc càng yếu dần.</w:t>
      </w:r>
      <w:r>
        <w:br w:type="textWrapping"/>
      </w:r>
      <w:r>
        <w:br w:type="textWrapping"/>
      </w:r>
      <w:r>
        <w:t xml:space="preserve">Ung Hoài dừng bước, nương theo chút ánh sáng le lói cuối cùng từ mồi lửa mà mò mẫm trên vách tường.</w:t>
      </w:r>
      <w:r>
        <w:br w:type="textWrapping"/>
      </w:r>
      <w:r>
        <w:br w:type="textWrapping"/>
      </w:r>
      <w:r>
        <w:t xml:space="preserve">Thanh Phong vừa thò đầu qua thì lửa tắt ngấm. Trong bóng tối, mặt nó bị thứ gì đó mềm mề chạm phải, nó bèn vung tay chụp, nhưng tay vừa vung đi nửa chừng thì bị Ung Hoài bắt lấy. Giọng hắn đầy vẻ căng thẳng: “Ngươi làm gì đó?”</w:t>
      </w:r>
      <w:r>
        <w:br w:type="textWrapping"/>
      </w:r>
      <w:r>
        <w:br w:type="textWrapping"/>
      </w:r>
      <w:r>
        <w:t xml:space="preserve">“Có sâu cắn vào mặt ta.”</w:t>
      </w:r>
      <w:r>
        <w:br w:type="textWrapping"/>
      </w:r>
      <w:r>
        <w:br w:type="textWrapping"/>
      </w:r>
      <w:r>
        <w:t xml:space="preserve">“…Ừm.”</w:t>
      </w:r>
      <w:r>
        <w:br w:type="textWrapping"/>
      </w:r>
      <w:r>
        <w:br w:type="textWrapping"/>
      </w:r>
      <w:r>
        <w:t xml:space="preserve">Trong bóng tối, không biết tiếng hít thở của ai chợt trở nên nặng nề làm không khí như cũng cô đọng lại theo.</w:t>
      </w:r>
      <w:r>
        <w:br w:type="textWrapping"/>
      </w:r>
      <w:r>
        <w:br w:type="textWrapping"/>
      </w:r>
      <w:r>
        <w:t xml:space="preserve">Ung Hoài lên tiếng phá vỡ sự im lặng khó chịu: “Ngươi có từng nghĩ sẽ rời khỏi nơi này không?”</w:t>
      </w:r>
      <w:r>
        <w:br w:type="textWrapping"/>
      </w:r>
      <w:r>
        <w:br w:type="textWrapping"/>
      </w:r>
      <w:r>
        <w:t xml:space="preserve">“Rời khỏi? Vì sao?”</w:t>
      </w:r>
      <w:r>
        <w:br w:type="textWrapping"/>
      </w:r>
      <w:r>
        <w:br w:type="textWrapping"/>
      </w:r>
      <w:r>
        <w:t xml:space="preserve">“Đến những nơi có ánh mặt trời. Ngươi không phải cương thi, ngươi khác với bọn chúng.”</w:t>
      </w:r>
      <w:r>
        <w:br w:type="textWrapping"/>
      </w:r>
      <w:r>
        <w:br w:type="textWrapping"/>
      </w:r>
      <w:r>
        <w:t xml:space="preserve">“Ta cũng không giống với con người.”</w:t>
      </w:r>
      <w:r>
        <w:br w:type="textWrapping"/>
      </w:r>
      <w:r>
        <w:br w:type="textWrapping"/>
      </w:r>
      <w:r>
        <w:t xml:space="preserve">Ung Hoài nghẹn lời.</w:t>
      </w:r>
      <w:r>
        <w:br w:type="textWrapping"/>
      </w:r>
      <w:r>
        <w:br w:type="textWrapping"/>
      </w:r>
      <w:r>
        <w:t xml:space="preserve">“Ngươi không thích ở lại đây, đúng không?”</w:t>
      </w:r>
      <w:r>
        <w:br w:type="textWrapping"/>
      </w:r>
      <w:r>
        <w:br w:type="textWrapping"/>
      </w:r>
      <w:r>
        <w:t xml:space="preserve">“Quả thật là không thể nào!”</w:t>
      </w:r>
      <w:r>
        <w:br w:type="textWrapping"/>
      </w:r>
      <w:r>
        <w:br w:type="textWrapping"/>
      </w:r>
      <w:r>
        <w:t xml:space="preserve">Ung Hoài gấp rút hành động.</w:t>
      </w:r>
      <w:r>
        <w:br w:type="textWrapping"/>
      </w:r>
      <w:r>
        <w:br w:type="textWrapping"/>
      </w:r>
      <w:r>
        <w:t xml:space="preserve">Sau những tràng lách cách, Thanh Phong nhìn thấy một luồng sáng lờ mờ từ bên phải rọi qua.</w:t>
      </w:r>
      <w:r>
        <w:br w:type="textWrapping"/>
      </w:r>
      <w:r>
        <w:br w:type="textWrapping"/>
      </w:r>
      <w:r>
        <w:t xml:space="preserve">Ung Hoài nói: “Phụ đẩy cùng ta nào.”</w:t>
      </w:r>
      <w:r>
        <w:br w:type="textWrapping"/>
      </w:r>
      <w:r>
        <w:br w:type="textWrapping"/>
      </w:r>
      <w:r>
        <w:t xml:space="preserve">Nương theo ánh sáng mờ ảo, Thanh Phong loáng thoáng thấy được nửa người trên của Ung Hoài đã ướt sũng mồ hôi, hai cánh tay hắn giơ lên chống vào vách tường. Luồng sáng tù mù theo động tác của hắn từ từ khuếch trương.</w:t>
      </w:r>
      <w:r>
        <w:br w:type="textWrapping"/>
      </w:r>
      <w:r>
        <w:br w:type="textWrapping"/>
      </w:r>
      <w:r>
        <w:t xml:space="preserve">Một vuốt của Thanh Phong vừa vỗ xuống, luồng sáng đã rộng đủ để một người ra vô.</w:t>
      </w:r>
      <w:r>
        <w:br w:type="textWrapping"/>
      </w:r>
      <w:r>
        <w:br w:type="textWrapping"/>
      </w:r>
      <w:r>
        <w:t xml:space="preserve">Ung Hoài vừa định lách vào thì vách tường đột nhiên đóng lại.</w:t>
      </w:r>
      <w:r>
        <w:br w:type="textWrapping"/>
      </w:r>
      <w:r>
        <w:br w:type="textWrapping"/>
      </w:r>
      <w:r>
        <w:t xml:space="preserve">…</w:t>
      </w:r>
      <w:r>
        <w:br w:type="textWrapping"/>
      </w:r>
      <w:r>
        <w:br w:type="textWrapping"/>
      </w:r>
      <w:r>
        <w:t xml:space="preserve">Thanh Phong hỏi: “Mới nãy có phải xảy ra chuyện gì không?”</w:t>
      </w:r>
      <w:r>
        <w:br w:type="textWrapping"/>
      </w:r>
      <w:r>
        <w:br w:type="textWrapping"/>
      </w:r>
      <w:r>
        <w:t xml:space="preserve">Ung Hoài đáp: “Chúng ta mở cửa, có người đóng cửa.”</w:t>
      </w:r>
      <w:r>
        <w:br w:type="textWrapping"/>
      </w:r>
      <w:r>
        <w:br w:type="textWrapping"/>
      </w:r>
      <w:r>
        <w:t xml:space="preserve">“Tụi mình có cần đổi sang cửa khác hay không?”</w:t>
      </w:r>
      <w:r>
        <w:br w:type="textWrapping"/>
      </w:r>
      <w:r>
        <w:br w:type="textWrapping"/>
      </w:r>
      <w:r>
        <w:t xml:space="preserve">“Không có lửa, chúng ta khó có thể nhìn thấy cánh cửa kế tiếp nằm ở chỗ nào.”</w:t>
      </w:r>
      <w:r>
        <w:br w:type="textWrapping"/>
      </w:r>
      <w:r>
        <w:br w:type="textWrapping"/>
      </w:r>
      <w:r>
        <w:t xml:space="preserve">Ta biết phun lửa nè, Thanh Phong muốn nói nhưng lại không có cơ hội nói câu đó ra miệng vì Ung Hoài vẫn còn mải mê đẩy cửa, vừa đẩy vừa lảm nhảm: “Trên cửa có ba ký hiệu chữ ‘Thủy’, cổ văn to bằng bàn tay. Ta bám theo nhị thúc phát hiện ra đấy, ngươi không biết à?”</w:t>
      </w:r>
      <w:r>
        <w:br w:type="textWrapping"/>
      </w:r>
      <w:r>
        <w:br w:type="textWrapping"/>
      </w:r>
      <w:r>
        <w:t xml:space="preserve">“Không biết, trước giờ ta chưa từng đến đây.” Thanh Phong lại tiếp: “A, có phải vì Phi Cương mở cơ quan rồi không nhỉ?” Về chuyện Phi Cương khởi động cơ quan, nó đơn giản thuật lại như sau: “Cơ quan mọc lên, cơ quan chuyển động, cơ quan mở ra”.</w:t>
      </w:r>
      <w:r>
        <w:br w:type="textWrapping"/>
      </w:r>
      <w:r>
        <w:br w:type="textWrapping"/>
      </w:r>
      <w:r>
        <w:t xml:space="preserve">Ung Hoài nghe chỉ hiểu một chuyện, “Đó là chuyện sau khi ta theo nhị thúc vào mộ.”</w:t>
      </w:r>
      <w:r>
        <w:br w:type="textWrapping"/>
      </w:r>
      <w:r>
        <w:br w:type="textWrapping"/>
      </w:r>
      <w:r>
        <w:t xml:space="preserve">Thanh Phong thở phào nhẹ nhõm, “Vậy là tốt rồi.”</w:t>
      </w:r>
      <w:r>
        <w:br w:type="textWrapping"/>
      </w:r>
      <w:r>
        <w:br w:type="textWrapping"/>
      </w:r>
      <w:r>
        <w:t xml:space="preserve">“Ta chẳng thấy tốt chút nào hết.” Ung Hoài trầm giọng nói: “Điều đó có nghĩa là trong lăng mộ này rất có thể vẫn còn nhiều thứ linh tinh khác.”</w:t>
      </w:r>
      <w:r>
        <w:br w:type="textWrapping"/>
      </w:r>
      <w:r>
        <w:br w:type="textWrapping"/>
      </w:r>
      <w:r>
        <w:t xml:space="preserve">“Ví dụ như?”</w:t>
      </w:r>
      <w:r>
        <w:br w:type="textWrapping"/>
      </w:r>
      <w:r>
        <w:br w:type="textWrapping"/>
      </w:r>
      <w:r>
        <w:t xml:space="preserve">“Cánh cửa này mới mở ra đã đóng lại!” Ung Hoài dùng hết sức bình sinh đẩy mạnh một cái, cửa rốt cuộc cũng chịu mở ra. Hắn chờ một lát, đến khi chắc chắn cánh cửa không có dấu hiệu đóng lại mới thoăn thoắt lách mình vào trong.</w:t>
      </w:r>
      <w:r>
        <w:br w:type="textWrapping"/>
      </w:r>
      <w:r>
        <w:br w:type="textWrapping"/>
      </w:r>
      <w:r>
        <w:t xml:space="preserve">Thanh Phong toan vào theo thì bỗng cảm thấy cổ bị siết lấy, cả người bị giật mạnh về sau, từ đầu đến đuôi nó chỉ kịp kêu “ặc” một tiếng. Mắt thấy luồng sáng tù mù mỗi lúc một xa, gần như không còn nhìn rõ, nó sốt ruột lấy vuốt cào mạnh vào tấm vải đang quấn trên người mình. Tấm vải càng siết chặt hơn, qua những đường rách trên vải, móng vuốt của nó cào trúng lớp vảy trên cổ, vảy rồng bị gảy ra vài miếng làm nó đau điếng cả người.</w:t>
      </w:r>
      <w:r>
        <w:br w:type="textWrapping"/>
      </w:r>
      <w:r>
        <w:br w:type="textWrapping"/>
      </w:r>
      <w:r>
        <w:t xml:space="preserve">Soạt một tiếng, tấm vải nới lỏng ra.</w:t>
      </w:r>
      <w:r>
        <w:br w:type="textWrapping"/>
      </w:r>
      <w:r>
        <w:br w:type="textWrapping"/>
      </w:r>
      <w:r>
        <w:t xml:space="preserve">Thanh Phong ngã nhào xuống đất, ôm lấy cổ nức nở kêu la.</w:t>
      </w:r>
      <w:r>
        <w:br w:type="textWrapping"/>
      </w:r>
      <w:r>
        <w:br w:type="textWrapping"/>
      </w:r>
      <w:r>
        <w:t xml:space="preserve">Một chiếc hài nhẹ nhàng giẫm lên mái tóc trắng xõa rũ rượi trên mặt đất của nó, sau đó là giọng nói dịu dàng vang lên: “Ngủ đi.”</w:t>
      </w:r>
      <w:r>
        <w:br w:type="textWrapping"/>
      </w:r>
      <w:r>
        <w:br w:type="textWrapping"/>
      </w:r>
      <w:r>
        <w:t xml:space="preserve">“Không buồn ngủ.” Đôi mắt tròn xoe của nó trừng to như hạt nhãn, phun ra một quả cầu lửa. Cầu lửa lên tới không trung, vừa khéo dừng cách chóp mũi Phi Cương chừng năm, sáu mét, ánh lửa đỏ rực chiếu lên gương mặt lạnh lùng nhưng vẫn không thể làm tan chảy lớp sương giá ngàn năm ngưng kết trong đáy mắt của gã. Sự lạnh lùng ác nghiệt này đã vượt quá tầm của nhân loại, cứng rắn chẳng khác nào nham thạch.</w:t>
      </w:r>
      <w:r>
        <w:br w:type="textWrapping"/>
      </w:r>
      <w:r>
        <w:br w:type="textWrapping"/>
      </w:r>
      <w:r>
        <w:t xml:space="preserve">“Ngươi ở đây làm chi vậy?” Dự cảm không lành hệt như bóng tối trong địa đạo phủ lên trái tim Thanh Phong một bóng ma, vô số hình ảnh Ung Hoài máu thịt bắn tung tóe cứ lẩn quẩn trong đầu nó.</w:t>
      </w:r>
      <w:r>
        <w:br w:type="textWrapping"/>
      </w:r>
      <w:r>
        <w:br w:type="textWrapping"/>
      </w:r>
      <w:r>
        <w:t xml:space="preserve">Thanh Phong hỏi một đằng, Phi Cương lại trả lời một nẻo: “Bọn chúng đã định trước sẽ phải chết.”</w:t>
      </w:r>
      <w:r>
        <w:br w:type="textWrapping"/>
      </w:r>
      <w:r>
        <w:br w:type="textWrapping"/>
      </w:r>
      <w:r>
        <w:t xml:space="preserve">Thanh Phong ngọ nguậy toan đứng dậy nhưng tóc bị giẫm lại muốn sứt khỏi da đầu, vì vậy nó cố gắng dùng sức đẩy chân Phi Cương ra.</w:t>
      </w:r>
      <w:r>
        <w:br w:type="textWrapping"/>
      </w:r>
      <w:r>
        <w:br w:type="textWrapping"/>
      </w:r>
      <w:r>
        <w:t xml:space="preserve">Phi Cương thong thả rụt chân về, nhìn Thanh Phong bật dậy lao đi như bay, giọng gã vang vọng lẩn quẩn trong thạch đạo, “Không ai có thể thay đổi.”</w:t>
      </w:r>
      <w:r>
        <w:br w:type="textWrapping"/>
      </w:r>
      <w:r>
        <w:br w:type="textWrapping"/>
      </w:r>
      <w:r>
        <w:t xml:space="preserve">Dựa theo ký ức, Thanh Phong vọt tới trước vách tường ban nãy, nghiêng người dùng vai đẩy cửa. Cửa vừa mở ra, mùi tanh quyện vào ánh sáng mờ ảo cùng lúc xộc lên. Không biết là thứ gì đó đổ ào xuống về phía Thanh Phong, chỉ trong chớp mắt, nó đã bị phun đầy mặt.</w:t>
      </w:r>
      <w:r>
        <w:br w:type="textWrapping"/>
      </w:r>
      <w:r>
        <w:br w:type="textWrapping"/>
      </w:r>
      <w:r>
        <w:t xml:space="preserve">“Ai?” Giọng của Ung Hoài vang lên phía trước cách nó không xa.</w:t>
      </w:r>
      <w:r>
        <w:br w:type="textWrapping"/>
      </w:r>
      <w:r>
        <w:br w:type="textWrapping"/>
      </w:r>
      <w:r>
        <w:t xml:space="preserve">Giọng nói đầy đủ hơi sức chứng tỏ thân thể không sao, Thanh Phong thở phào nhẹ nhõm, đang định bước tới trước lại nghe Ung Hoài la toáng lên: “Ra ngoài!”</w:t>
      </w:r>
      <w:r>
        <w:br w:type="textWrapping"/>
      </w:r>
      <w:r>
        <w:br w:type="textWrapping"/>
      </w:r>
      <w:r>
        <w:t xml:space="preserve">Thanh Phong ngẩn ra, mặt lại bị quất một cái. Lành lạnh, hình như là… Cuống hoa?</w:t>
      </w:r>
      <w:r>
        <w:br w:type="textWrapping"/>
      </w:r>
      <w:r>
        <w:br w:type="textWrapping"/>
      </w:r>
      <w:r>
        <w:t xml:space="preserve">“Hoa hút máu?” Thanh Phong không nghe Ung Hoài cảnh cáo mà xông thẳng vào.</w:t>
      </w:r>
      <w:r>
        <w:br w:type="textWrapping"/>
      </w:r>
      <w:r>
        <w:br w:type="textWrapping"/>
      </w:r>
      <w:r>
        <w:t xml:space="preserve">Hầm ngầm này lớn hay nhỏ rất khó nhìn rõ, thị lực có thể bao quát phạm vi vẻn vẹn ngón cái mà luồng sáng tù mù chiếu tới. Những cành hoa mảnh mai múa may trong tia sáng âm u, đóa hoa mọc ở đầu cành khẽ khàng run rẩy giữa lớp bụi xám mờ mịt hệt như cô bé vũ công ngây ngô e thẹn, ma quái lại không kém phần xinh đẹp. Dù thường ngày Thanh Phong và hoa hút máu quan hệ khá tốt nhưng nhìn thấy cảnh đó, nó cũng khó tránh cảm thấy lành lạnh dưới lớp vảy rồng.</w:t>
      </w:r>
      <w:r>
        <w:br w:type="textWrapping"/>
      </w:r>
      <w:r>
        <w:br w:type="textWrapping"/>
      </w:r>
      <w:r>
        <w:t xml:space="preserve">Một bàn tay từ trong bóng tối thò ra nắm chặt lấy cổ tay của nó, lực nắm rất mạnh, Thanh Phong thân là rồng mà còn cảm thấy hơi đau. Thanh Phong vô thức muốn rút tay ra nhưng bên tai lại vang lên tiếng quát mắng xen lẫn tiếng thở dốc của Ung Hoài: “Đừng cử động!”</w:t>
      </w:r>
      <w:r>
        <w:br w:type="textWrapping"/>
      </w:r>
      <w:r>
        <w:br w:type="textWrapping"/>
      </w:r>
      <w:r>
        <w:t xml:space="preserve">Lời hắn vừa dứt, hai cành hoa hút máu mới nãy còn từ từ rũ xuống thoắt cái biến thành hổ dữ xổng chuồng, dựng thẳng lên đâm thẳng về chỗ ẩn nấp của Ung Hoài!</w:t>
      </w:r>
      <w:r>
        <w:br w:type="textWrapping"/>
      </w:r>
      <w:r>
        <w:br w:type="textWrapping"/>
      </w:r>
      <w:r>
        <w:t xml:space="preserve">Thanh Phong há miệng phun ra một quả cầu lửa chắn trước mặt Ung Hoài.</w:t>
      </w:r>
      <w:r>
        <w:br w:type="textWrapping"/>
      </w:r>
      <w:r>
        <w:br w:type="textWrapping"/>
      </w:r>
      <w:r>
        <w:t xml:space="preserve">Hoa sợ lửa, chúng uốn éo trên không một lát rồi rụt về, tiếp tục lắc lư trước mặt bọn họ.</w:t>
      </w:r>
      <w:r>
        <w:br w:type="textWrapping"/>
      </w:r>
      <w:r>
        <w:br w:type="textWrapping"/>
      </w:r>
      <w:r>
        <w:t xml:space="preserve">“Sư phụ.” Thấy nguy cơ đã giải trừ, Ung Hoài bỗng nhiên quỳ rạp xuống đất, đôi mắt tràn đầy đau đớn nhìn lên nóc động.</w:t>
      </w:r>
      <w:r>
        <w:br w:type="textWrapping"/>
      </w:r>
      <w:r>
        <w:br w:type="textWrapping"/>
      </w:r>
      <w:r>
        <w:t xml:space="preserve">Thanh Phong ngẩng đầu lên.</w:t>
      </w:r>
      <w:r>
        <w:br w:type="textWrapping"/>
      </w:r>
      <w:r>
        <w:br w:type="textWrapping"/>
      </w:r>
      <w:r>
        <w:t xml:space="preserve">Toàn bộ nóc động đã bị hoa hút máu chiếm cứ, những đóa hoa đỏ thẳm như máu phô bày tư thế xinh đẹp nhất, duyên dáng nhất, dưới chúng hình như có thứ gì như bóng đen đang lay động.</w:t>
      </w:r>
      <w:r>
        <w:br w:type="textWrapping"/>
      </w:r>
      <w:r>
        <w:br w:type="textWrapping"/>
      </w:r>
      <w:r>
        <w:t xml:space="preserve">Thanh Phong đẩy cầu lửa lên cạnh bóng đen.</w:t>
      </w:r>
      <w:r>
        <w:br w:type="textWrapping"/>
      </w:r>
      <w:r>
        <w:br w:type="textWrapping"/>
      </w:r>
      <w:r>
        <w:t xml:space="preserve">Đó là một cặp chân vô lực rũ xuống, lúc cái bóng lay động, Thanh Phong nhận ra quần áo kia chính là của lão già cao to. Nó giơ tay lên sờ mặt, nhìn thấy mặt mũi chỉ toàn máu là máu, bấy giờ mới biết chất lỏng phun vào mặt mình ban nãy là gì.</w:t>
      </w:r>
      <w:r>
        <w:br w:type="textWrapping"/>
      </w:r>
      <w:r>
        <w:br w:type="textWrapping"/>
      </w:r>
      <w:r>
        <w:t xml:space="preserve">Ung Hoài sụt sịt, dùng sức dập đầu ba cái với thi thể phía trên, sau đó tầm mắt chuyển xuống trước mặt, sắc mặt lại thay đổi, từ trắng bệch chuyển sang xanh mét đầy tuyệt vọng. Hắn thất thanh kêu lên đau đớn: “Tam sư thúc!”</w:t>
      </w:r>
      <w:r>
        <w:br w:type="textWrapping"/>
      </w:r>
      <w:r>
        <w:br w:type="textWrapping"/>
      </w:r>
      <w:r>
        <w:t xml:space="preserve">Thanh Phong dõi theo hướng nhìn của hắn. Nó nhìn thấy bên phía đối diện, lão già thấp bé đã mất hết sức sống, bị treo trên vách tường, tứ chi và cổ quấn đầy cuống hoa hút máu. Thấy Ung Hoài bất chấp tất cả chạy về phía đó, Thanh Phong chỉ đành đuổi theo, đề phòng hoa hút tấn công.</w:t>
      </w:r>
      <w:r>
        <w:br w:type="textWrapping"/>
      </w:r>
      <w:r>
        <w:br w:type="textWrapping"/>
      </w:r>
      <w:r>
        <w:t xml:space="preserve">Hoa hút máu kiêng dè cầu lửa nên không dám tiếp cận bọn họ nhưng cũng chẳng nỡ buông tha món ngon dâng lên tận miệng, chúng chỉ đành giữ khoảng cách ba, bốn bước bám sát sau lưng bọn họ.</w:t>
      </w:r>
      <w:r>
        <w:br w:type="textWrapping"/>
      </w:r>
      <w:r>
        <w:br w:type="textWrapping"/>
      </w:r>
      <w:r>
        <w:t xml:space="preserve">Lúc đến gần vách tường, thảm cảnh của lão già thấp bé hai người nhìn rõ không sót chút gì. Hoa hút máu quấn trên thân lão già thấp bé thò nhị hoa đâm xuyên vào người ông ta, dòng máu đỏ sậm không ngừng cuồn cuộn chảy từ cơ thể ông dọc xuống cành hoa, nuôi cho cành hoa căng mọng phình lên cỡ ngón tay cái của con người. Dường như trước khi chết ông ta vẫn đang giãy dụa, đôi mắt trợn trừng, hai tay giơ lên, gân xanh lộ rõ lên trên trán và má, oán giận như toát ra từ từng lỗ chân lông, sợ rằng sau khi mất mạng cũng vẫn khó nguôi.</w:t>
      </w:r>
      <w:r>
        <w:br w:type="textWrapping"/>
      </w:r>
      <w:r>
        <w:br w:type="textWrapping"/>
      </w:r>
      <w:r>
        <w:t xml:space="preserve">Ung Hoài hai chân mềm nhũn, hắn ngã quỵ xuống, lại dập đầu côm cốp ba cái, sau đó lập tức bật dậy tìm kiếm lối thoát.</w:t>
      </w:r>
      <w:r>
        <w:br w:type="textWrapping"/>
      </w:r>
      <w:r>
        <w:br w:type="textWrapping"/>
      </w:r>
      <w:r>
        <w:t xml:space="preserve">Thật ra không cần phải tìm, ngay bên phải của hắn là thạch đạo đủ cho một người đi qua.</w:t>
      </w:r>
      <w:r>
        <w:br w:type="textWrapping"/>
      </w:r>
      <w:r>
        <w:br w:type="textWrapping"/>
      </w:r>
      <w:r>
        <w:t xml:space="preserve">Thấy hắn định đi vào, Thanh Phong vội vã kéo hắn lại, “Không biết bên đó có cái gì!”</w:t>
      </w:r>
      <w:r>
        <w:br w:type="textWrapping"/>
      </w:r>
      <w:r>
        <w:br w:type="textWrapping"/>
      </w:r>
      <w:r>
        <w:t xml:space="preserve">“Sư phụ nói A Tư, A Tưởng và Tiểu Tình cũng ở đây. Tam sư thúc trước lúc lâm chung vẫn nhìn về bên này, có nghĩa là bọn họ nhất định rời khỏi từ đây, ta phải tìm được họ… trước khi họ gặp phải chuyện bất trắc.” Ung Hoài thoáng ngừng lại, gắn kìm cho giọng khỏi nghẹn ngào, nắm tay Thanh Phong và nói: “Cầu xin ngươi, hãy cứu bọn họ.”</w:t>
      </w:r>
      <w:r>
        <w:br w:type="textWrapping"/>
      </w:r>
      <w:r>
        <w:br w:type="textWrapping"/>
      </w:r>
      <w:r>
        <w:t xml:space="preserve">Mới nhìn vào đôi mắt ấy thôi mà Thanh Phong đã cảm thấy tim mình như tan chảy. Nó chỉ biết, bất luận chủ nhân đôi mắt ấy nói gì mình cũng sẽ cố gắng đạt được cho hắn.</w:t>
      </w:r>
      <w:r>
        <w:br w:type="textWrapping"/>
      </w:r>
      <w:r>
        <w:br w:type="textWrapping"/>
      </w:r>
      <w:r>
        <w:t xml:space="preserve">“Ừ!” Thanh Phong trịnh trọng gật đầu.</w:t>
      </w:r>
      <w:r>
        <w:br w:type="textWrapping"/>
      </w:r>
      <w:r>
        <w:br w:type="textWrapping"/>
      </w:r>
      <w:r>
        <w:t xml:space="preserve">Cầu lửa tiến vào thạch đạo trước để dẫn đường.</w:t>
      </w:r>
      <w:r>
        <w:br w:type="textWrapping"/>
      </w:r>
      <w:r>
        <w:br w:type="textWrapping"/>
      </w:r>
      <w:r>
        <w:t xml:space="preserve">Không có cầu lửa uy hiếp, hoa hút máu đứng cách họ ba, bốn bước bỗng rướn cành ra trước, hai cuống hoa sượt qua đầu Thanh Phong nhắm thẳng về phía Ung Hoài.</w:t>
      </w:r>
      <w:r>
        <w:br w:type="textWrapping"/>
      </w:r>
      <w:r>
        <w:br w:type="textWrapping"/>
      </w:r>
      <w:r>
        <w:t xml:space="preserve">Thanh Phong ngẩng đầu lên, miệng khẽ há ra.</w:t>
      </w:r>
      <w:r>
        <w:br w:type="textWrapping"/>
      </w:r>
      <w:r>
        <w:br w:type="textWrapping"/>
      </w:r>
      <w:r>
        <w:t xml:space="preserve">Hoa hút múa như lường trước nó sẽ phun lửa, nhạy bén rùng mình rụt ngay cành lại.</w:t>
      </w:r>
      <w:r>
        <w:br w:type="textWrapping"/>
      </w:r>
      <w:r>
        <w:br w:type="textWrapping"/>
      </w:r>
      <w:r>
        <w:t xml:space="preserve">Tuy không có hoa hút máu cản trở nhưng lúc vào thạch đạo, Thanh Phong vẫn vấp phải chút trở ngại nho nhỏ. Nếu bảo kích thước của thạch đạo này thiết kể đủ cho một người thì người thiết kế chắc chắn chưa từng suy xét về nỗi lòng của phụ nữ có thai.</w:t>
      </w:r>
      <w:r>
        <w:br w:type="textWrapping"/>
      </w:r>
      <w:r>
        <w:br w:type="textWrapping"/>
      </w:r>
      <w:r>
        <w:t xml:space="preserve">Tình huống như Thanh Phong chỉ đành hít vào liên tục, cố gắng đè nén cảm giác tồn tại của cái bụng căng tròn, bấm bụng lách người vào thạch đạo, sau đó nín thở, vừa di chuyển vừa cảm nhận sự lạnh lẽo khi bụng mới cạ vào tường dần chuyển thành nóng bỏng do ma sát.</w:t>
      </w:r>
      <w:r>
        <w:br w:type="textWrapping"/>
      </w:r>
      <w:r>
        <w:br w:type="textWrapping"/>
      </w:r>
      <w:r>
        <w:t xml:space="preserve">Thạch đạo rất ngắn, từ đầu vào đến lối ra chỉ khoảng năm, sáu mét.</w:t>
      </w:r>
      <w:r>
        <w:br w:type="textWrapping"/>
      </w:r>
      <w:r>
        <w:br w:type="textWrapping"/>
      </w:r>
      <w:r>
        <w:t xml:space="preserve">Có cầu lửa đi trước mở đường, Ung Hoài liếc sơ là có thể nhìn rõ tình cảnh trước mắt – Đó là một cầu thang dẫn lên trên, xây theo hình vòng cung vô cùng bình thường như những lăng mộ trước đây hắn từng gặp.</w:t>
      </w:r>
      <w:r>
        <w:br w:type="textWrapping"/>
      </w:r>
      <w:r>
        <w:br w:type="textWrapping"/>
      </w:r>
      <w:r>
        <w:t xml:space="preserve">Nhưng tại nơi này hắn nào dám mảy may sơ xuất, mỗi bước giẫm lên bậc thang đều mang theo muôn vàn thận trọng.</w:t>
      </w:r>
      <w:r>
        <w:br w:type="textWrapping"/>
      </w:r>
      <w:r>
        <w:br w:type="textWrapping"/>
      </w:r>
      <w:r>
        <w:t xml:space="preserve">Cầu lửa bay đến cuối cầu thang thì hết đường bèn dừng lại.</w:t>
      </w:r>
      <w:r>
        <w:br w:type="textWrapping"/>
      </w:r>
      <w:r>
        <w:br w:type="textWrapping"/>
      </w:r>
      <w:r>
        <w:t xml:space="preserve">Ngước nhìn phiến đá đặt vuông vức ở cuối cầu thang, Ung Hoài quay lại bảo với Thanh Phong: “Để cầu lửa tránh ra một chút, ta dò đường thử.”</w:t>
      </w:r>
      <w:r>
        <w:br w:type="textWrapping"/>
      </w:r>
      <w:r>
        <w:br w:type="textWrapping"/>
      </w:r>
      <w:r>
        <w:t xml:space="preserve">Thanh Phong thấy hoa hút máu không đuổi theo vào thạch đạo mới yên tâm xua cầu lửa đi chiếu sáng sau lưng Ung Hoài.</w:t>
      </w:r>
      <w:r>
        <w:br w:type="textWrapping"/>
      </w:r>
      <w:r>
        <w:br w:type="textWrapping"/>
      </w:r>
      <w:r>
        <w:t xml:space="preserve">Ung Hoài thử đẩy phiến đá, vừa đẩy là mở được ngay.</w:t>
      </w:r>
      <w:r>
        <w:br w:type="textWrapping"/>
      </w:r>
      <w:r>
        <w:br w:type="textWrapping"/>
      </w:r>
      <w:r>
        <w:t xml:space="preserve">“Suỵt…” Bên trên vang lên tiếng huýt gió như dùng cả tính mạng để huýt ra, trong tiếng huýt gió ẩn chứa bao nỗi lo lắng, sốt ruột, quan tâm, và còn có… tuyệt vọng vô vàn.</w:t>
      </w:r>
      <w:r>
        <w:br w:type="textWrapping"/>
      </w:r>
      <w:r>
        <w:br w:type="textWrapping"/>
      </w:r>
      <w:r>
        <w:t xml:space="preserve">Tim Ung Hoài trĩu xuống. Đây là ám hiệu bọn họ dùng để báo nguy cho đồng bọn.</w:t>
      </w:r>
      <w:r>
        <w:br w:type="textWrapping"/>
      </w:r>
      <w:r>
        <w:br w:type="textWrapping"/>
      </w:r>
    </w:p>
    <w:p>
      <w:pPr>
        <w:pStyle w:val="Heading2"/>
      </w:pPr>
      <w:bookmarkStart w:id="43" w:name="chương-6-1-tử-chiến-lời-thề-của-kẻ-ra-đi-thượng"/>
      <w:bookmarkEnd w:id="43"/>
      <w:r>
        <w:t xml:space="preserve">16. Chương 6-1: Tử Chiến! Lời Thề Của Kẻ Ra Đi! (thượng)</w:t>
      </w:r>
    </w:p>
    <w:p>
      <w:pPr>
        <w:pStyle w:val="Compact"/>
      </w:pPr>
      <w:r>
        <w:br w:type="textWrapping"/>
      </w:r>
      <w:r>
        <w:br w:type="textWrapping"/>
      </w:r>
      <w:r>
        <w:t xml:space="preserve">Không gian đen ngòm bên trên hệt như tầng tầng lớp lớp mây mù dày đặc, ẩn chứa những mối nguy hiểm khó có thể lường trước. Giữa bóng tối mịt mờ, ánh sáng bừng bừng phát ra từ cầu lửa chẳng khác nào ánh sáng le lói của đom đóm.</w:t>
      </w:r>
      <w:r>
        <w:br w:type="textWrapping"/>
      </w:r>
      <w:r>
        <w:br w:type="textWrapping"/>
      </w:r>
      <w:r>
        <w:t xml:space="preserve">Sừng rồng cạ vào mái tóc Ung Hoài, hắn quay lại thì nhìn thấy hai tay Thanh Phong đang giữ lấy eo mình và hiếu kỳ hỏi: “Có người đang đi tiểu à?”</w:t>
      </w:r>
      <w:r>
        <w:br w:type="textWrapping"/>
      </w:r>
      <w:r>
        <w:br w:type="textWrapping"/>
      </w:r>
      <w:r>
        <w:t xml:space="preserve">Đã quen với lối suy nghĩ đâu đâu của nó, Ung Hoài không hề lấy làm kinh ngạc mà chỉ nhỏ giọng đáp: “Đây là ám hiệu bọn ta dùng để cảnh báo nguy hiểm cho đối phương.” Hắn vừa nói vừa rút chủy thủ ra, rón rén bước lên trên.</w:t>
      </w:r>
      <w:r>
        <w:br w:type="textWrapping"/>
      </w:r>
      <w:r>
        <w:br w:type="textWrapping"/>
      </w:r>
      <w:r>
        <w:t xml:space="preserve">“Khoan đã.” Thanh Phong kéo Ung Hoài ra sau lưng, chen lên phía trước, ngẩng đầu lên, thò một tay vào miệng tìm kiếm thứ gì đó. Một lúc sau, nó lôi thứ đó ra đưa cho Ung Hoài.</w:t>
      </w:r>
      <w:r>
        <w:br w:type="textWrapping"/>
      </w:r>
      <w:r>
        <w:br w:type="textWrapping"/>
      </w:r>
      <w:r>
        <w:t xml:space="preserve">“Cái gì vậy?” Ung Hoài bực bội nhìn hai tấm gương đồng to bàn bàn tay.</w:t>
      </w:r>
      <w:r>
        <w:br w:type="textWrapping"/>
      </w:r>
      <w:r>
        <w:br w:type="textWrapping"/>
      </w:r>
      <w:r>
        <w:t xml:space="preserve">Trên gương có nối một sợi dây thừng. Thanh Phong quàng dây qua cổ Ung Hoài rồi đặt gương vào lòng hắn, “Đây là gương hộ tâm. Ta lấy của Đại Mao đấy.”</w:t>
      </w:r>
      <w:r>
        <w:br w:type="textWrapping"/>
      </w:r>
      <w:r>
        <w:br w:type="textWrapping"/>
      </w:r>
      <w:r>
        <w:t xml:space="preserve">Gương dán vào lồng ngực nhưng không mang lại cảm giác lạnh lẽo mà như gợi lên thứ gì đó ấm áp, Ung Hoài ngạc nhiên hỏi: “Ngươi moi từ trong cổ họng ra hả?”</w:t>
      </w:r>
      <w:r>
        <w:br w:type="textWrapping"/>
      </w:r>
      <w:r>
        <w:br w:type="textWrapping"/>
      </w:r>
      <w:r>
        <w:t xml:space="preserve">“Điều này không quan trọng.” Thanh Phong lẩm bẩm, xoay người nhảy lên trên, cầu lửa vút một tiếng bay tới trước mặt soi đường cho nó.</w:t>
      </w:r>
      <w:r>
        <w:br w:type="textWrapping"/>
      </w:r>
      <w:r>
        <w:br w:type="textWrapping"/>
      </w:r>
      <w:r>
        <w:t xml:space="preserve">Dưới ánh lửa, Thanh Phong tựa như thiên sứ đứng vững giữa những tầng mây, trên mình dù chỉ mỗi chiếc áo khoác mỏng manh, không phải chiến giáp nhưng vẫn oai phong lẫm lẫm, khí thế ngất trời.</w:t>
      </w:r>
      <w:r>
        <w:br w:type="textWrapping"/>
      </w:r>
      <w:r>
        <w:br w:type="textWrapping"/>
      </w:r>
      <w:r>
        <w:t xml:space="preserve">Ung Hoài ngẩn ngơ. Hắn là đại sư huynh, từ nhỏ đến lớn đều được dạy phải bảo vệ các sư đệ, sư muội cho tốt. Bao nhiêu năm nay hắn đã quen với việc xung phong đi đầu, giờ đây bỗng nhiên bị đẩy xuống vị trí được bảo vệ làm hắn có đôi chút chưa quen – Đương nhiên là một chút mà thôi, vì cảm động và ấm áp đã nhanh chóng lấn át tất cả cảm giác của hắn. Sự ấm cúng trong lòng cộng thêm hơi ấm của gương hộ tâm khiến Ung Hoài nhiệt huyết tăng cao. Dường như chỉ cần nhìn thấy bóng người phía trước, nỗi sợ hãi và lo lắng hắn luôn cố dằn xuống bỗng chốc vơi đi, dù có rơi vào tuyệt cảnh cũng vẫn cảm thấy hy vọng.</w:t>
      </w:r>
      <w:r>
        <w:br w:type="textWrapping"/>
      </w:r>
      <w:r>
        <w:br w:type="textWrapping"/>
      </w:r>
      <w:r>
        <w:t xml:space="preserve">Hắn khom dưng toan bước lên, bất thình lình, bóng dáng oai phong ngời ngời trước mặt bị thứ gì đó quấn lấy rồi biến mất không còn tăm hơi!</w:t>
      </w:r>
      <w:r>
        <w:br w:type="textWrapping"/>
      </w:r>
      <w:r>
        <w:br w:type="textWrapping"/>
      </w:r>
      <w:r>
        <w:t xml:space="preserve">“Thanh Phong!” Giữa gian mộ im ắng, tiếng hét thất thanh buột miệng thốt ra vang vọng chẳng khác nào sấm giữa trời quang, đánh thức ác ma vốn chìm trong giấc ngủ say.</w:t>
      </w:r>
      <w:r>
        <w:br w:type="textWrapping"/>
      </w:r>
      <w:r>
        <w:br w:type="textWrapping"/>
      </w:r>
      <w:r>
        <w:t xml:space="preserve">Gò má bên trái của Ung Hoài bỗng đau xót, cả người mất tự chủ bị quấn lấy rồi quẳng vào tường một cú nặng nề.</w:t>
      </w:r>
      <w:r>
        <w:br w:type="textWrapping"/>
      </w:r>
      <w:r>
        <w:br w:type="textWrapping"/>
      </w:r>
      <w:r>
        <w:t xml:space="preserve">“A!”</w:t>
      </w:r>
      <w:r>
        <w:br w:type="textWrapping"/>
      </w:r>
      <w:r>
        <w:br w:type="textWrapping"/>
      </w:r>
      <w:r>
        <w:t xml:space="preserve">“Ui.”</w:t>
      </w:r>
      <w:r>
        <w:br w:type="textWrapping"/>
      </w:r>
      <w:r>
        <w:br w:type="textWrapping"/>
      </w:r>
      <w:r>
        <w:t xml:space="preserve">Hai tiếng kêu đau một to một nhỏ đồng thời vang lên.</w:t>
      </w:r>
      <w:r>
        <w:br w:type="textWrapping"/>
      </w:r>
      <w:r>
        <w:br w:type="textWrapping"/>
      </w:r>
      <w:r>
        <w:t xml:space="preserve">Lưng Ung Hoài va phải thứ gì đó mềm hơn tường đá. Hắn chưa kịp có phản ứng thì đã bị bắn rơi xuống đất.</w:t>
      </w:r>
      <w:r>
        <w:br w:type="textWrapping"/>
      </w:r>
      <w:r>
        <w:br w:type="textWrapping"/>
      </w:r>
      <w:r>
        <w:t xml:space="preserve">Thanh Phong cách đó không xa giận dữ quát lên: “Hoa hút máu, ta giận thật đấy!”</w:t>
      </w:r>
      <w:r>
        <w:br w:type="textWrapping"/>
      </w:r>
      <w:r>
        <w:br w:type="textWrapping"/>
      </w:r>
      <w:r>
        <w:t xml:space="preserve">Ung Hoài gắng gượng ngóc đầu dậy thì nhìn thấy quả cầu lửa vốn chỉ to bằng đầu người bỗng nhiên phình ra gấp năm, sáu lần, lửa cháy phừng phừng soi cả gian mộ sáng như ban ngày, tình huống chung quanh hiện rõ mồn một.</w:t>
      </w:r>
      <w:r>
        <w:br w:type="textWrapping"/>
      </w:r>
      <w:r>
        <w:br w:type="textWrapping"/>
      </w:r>
      <w:r>
        <w:t xml:space="preserve">Lũ hoa hút máu sợ hãi, bất mãn rụt cành về giả làm chuông gió, dán sát vào tường run lên nhè nhẹ.</w:t>
      </w:r>
      <w:r>
        <w:br w:type="textWrapping"/>
      </w:r>
      <w:r>
        <w:br w:type="textWrapping"/>
      </w:r>
      <w:r>
        <w:t xml:space="preserve">Thanh Phong và Ung Hoài từng chứng kiến bộ mặt hung tợn của nó nên đương nhiên sẽ không bị dáng vẻ e ấp như con dâu mới về nhà chồng kia lừa gạt. Ung Hoài xoa ngực đứng dậy, bắt đầu hô hoán: “A Tư, A Tưởng, Tiểu…”</w:t>
      </w:r>
      <w:r>
        <w:br w:type="textWrapping"/>
      </w:r>
      <w:r>
        <w:br w:type="textWrapping"/>
      </w:r>
      <w:r>
        <w:t xml:space="preserve">“Hự… Hự…” Phía sau truyền đến tiếng gọi rất khẽ, “Sư huynh…”</w:t>
      </w:r>
      <w:r>
        <w:br w:type="textWrapping"/>
      </w:r>
      <w:r>
        <w:br w:type="textWrapping"/>
      </w:r>
      <w:r>
        <w:t xml:space="preserve">Ung Hoài quay ngoắt đầu lại, A Tư, A Tưởng một ngang một dọc bị trói trên vách tường sau lưng hắn.</w:t>
      </w:r>
      <w:r>
        <w:br w:type="textWrapping"/>
      </w:r>
      <w:r>
        <w:br w:type="textWrapping"/>
      </w:r>
      <w:r>
        <w:t xml:space="preserve">A Tư dán thẳng vào tường, vết thương ở cổ, tay và đùi không ngừng rỉ máu, máu chưa kịp chảy xuống đã bị cành của hoa hút máu hút sạch. Đôi mắt A Tư nhìn chằm chằm vào Ung Hoài, miệng mấp máy, môi run khẽ, “Đi…Đi mau…” Lệ từ khóe mắt gã chảy xuống, chẳng mấy chốc cũng bị cuống hoa hút mất.</w:t>
      </w:r>
      <w:r>
        <w:br w:type="textWrapping"/>
      </w:r>
      <w:r>
        <w:br w:type="textWrapping"/>
      </w:r>
      <w:r>
        <w:t xml:space="preserve">A Tưởng nằm ngang bên cạnh, đầu ghé vào thắt lưng A Tư, dáng vẻ nom càng thê thảm, miệng gã há hốc nhưng khí thở ra lại nhiều hơn hít vào.</w:t>
      </w:r>
      <w:r>
        <w:br w:type="textWrapping"/>
      </w:r>
      <w:r>
        <w:br w:type="textWrapping"/>
      </w:r>
      <w:r>
        <w:t xml:space="preserve">Ung Hoài dùng chủy thủ cắt đứt cuống hoa hút máu chắn trước mặt nhưng vừa nhấc chân bước được một bước thì đường đi lại bị cuống hoa vươn ra ngăn lại. Nhìn hoa hút máu hợp lại thành lưới giam lỏng A Tư, A Tưởng, hắn rốt cuộc cũng không nhẫn nại được nữa, thò tay vào ngực lấy bình “nước thần kỳ”.</w:t>
      </w:r>
      <w:r>
        <w:br w:type="textWrapping"/>
      </w:r>
      <w:r>
        <w:br w:type="textWrapping"/>
      </w:r>
      <w:r>
        <w:t xml:space="preserve">Dáng vẻ Tôn Phú Sinh hóa đá vẫn rõ mồn một trước mắt, cái giá phải trả hắn cũng được chứng kiến quá rõ. Ung Hoài biết uống thứ nước đó tuyệt không có khả năng biến thành vô địch nhưng so với thân thể xác thịt của người phàm hiện giờ, người đá không có máu thịt rõ ràng sẽ dễ đối phó được hoa hút máu hơn nhiều, ít ra có thể tranh thủ đủ thời gian để cứu người.</w:t>
      </w:r>
      <w:r>
        <w:br w:type="textWrapping"/>
      </w:r>
      <w:r>
        <w:br w:type="textWrapping"/>
      </w:r>
      <w:r>
        <w:t xml:space="preserve">Không còn thời gian để do dự nữa.</w:t>
      </w:r>
      <w:r>
        <w:br w:type="textWrapping"/>
      </w:r>
      <w:r>
        <w:br w:type="textWrapping"/>
      </w:r>
      <w:r>
        <w:t xml:space="preserve">Hắn mở nắp bình ra, ngưỡng cổ lên, miệng bình đặt ngay bên môi, chất lỏng vừa chảy vào cổ thì khuỷu tay chợt bị đẩy mạnh một cái, chiếc bình tuột khỏi tay hắn và bay đi.</w:t>
      </w:r>
      <w:r>
        <w:br w:type="textWrapping"/>
      </w:r>
      <w:r>
        <w:br w:type="textWrapping"/>
      </w:r>
      <w:r>
        <w:t xml:space="preserve">“Ối!” Ung Hoài giật thót, xông về phía chiếc bình theo bản năng.</w:t>
      </w:r>
      <w:r>
        <w:br w:type="textWrapping"/>
      </w:r>
      <w:r>
        <w:br w:type="textWrapping"/>
      </w:r>
      <w:r>
        <w:t xml:space="preserve">Thanh Phong ngu ngơ đẩy xong lại còn giữ hắn lại, vừa tránh vừa nói: “Lấy ra làm gì? Ở đây nguy hiểm lắm.”</w:t>
      </w:r>
      <w:r>
        <w:br w:type="textWrapping"/>
      </w:r>
      <w:r>
        <w:br w:type="textWrapping"/>
      </w:r>
      <w:r>
        <w:t xml:space="preserve">“Ta…”</w:t>
      </w:r>
      <w:r>
        <w:br w:type="textWrapping"/>
      </w:r>
      <w:r>
        <w:br w:type="textWrapping"/>
      </w:r>
      <w:r>
        <w:t xml:space="preserve">“Người, ta sẽ cứu!” Lão già cao to và lão già thấp bé chết đi nó không có cảm giác gì, nhưng A Tư, A Tưởng thì khác, bọn họ từng gọi nó là “sư tẩu”, nhìn bọn họ bị hoa hút máu làm cho hấp hối, nó bỗng nhiên thấy đôi chút khó chịu.</w:t>
      </w:r>
      <w:r>
        <w:br w:type="textWrapping"/>
      </w:r>
      <w:r>
        <w:br w:type="textWrapping"/>
      </w:r>
      <w:r>
        <w:t xml:space="preserve">“Hoa hút máu, thả bọn họ ra!” Thanh Phong phun một quả cầu lửa về phía hoa hút máu, đôi đồng tử dưới phản xạ của ánh lửa bừng lên như rực cháy. Cầu lửa dưới sự chỉ huy của nó đập vào cành hoa trên tường.</w:t>
      </w:r>
      <w:r>
        <w:br w:type="textWrapping"/>
      </w:r>
      <w:r>
        <w:br w:type="textWrapping"/>
      </w:r>
      <w:r>
        <w:t xml:space="preserve">Hoa hút máu quấn lấy A Tư, A Tưởng giữ làm con tin, chúng uốn lượn quanh cây cột duy nhất trong thạch thất để né tránh, tránh không khỏi thì lấy A Tư, A Tưởng ra chắn.</w:t>
      </w:r>
      <w:r>
        <w:br w:type="textWrapping"/>
      </w:r>
      <w:r>
        <w:br w:type="textWrapping"/>
      </w:r>
      <w:r>
        <w:t xml:space="preserve">Ung Hoài thừa cơ vùng khỏi tay Thanh Phong, linh hoạt phóng đến chỗ chiếc bình, nhưng tiếc rằng cú nhảy của hắn chưa đủ cự ly, ngón tay chỉ vừa chạm tới chiếc bình. Chiếc bình bị ngón tay đẩy nhẹ thì càng lăn ra xa.</w:t>
      </w:r>
      <w:r>
        <w:br w:type="textWrapping"/>
      </w:r>
      <w:r>
        <w:br w:type="textWrapping"/>
      </w:r>
      <w:r>
        <w:t xml:space="preserve">“Chết tiệt.” Nhìn nước chảy lênh láng trên mặt đất, lòng hắn nóng như lửa đốt, hoàn toàn không chú ý đến một cành hoa hút máu đang lén lút vươn tới. Hoa hút máu sau lưng Ung Hoài chăm chú đánh giá hắn như rắn độc, chúng đang ước lượng xem nơi nào dễ xuống tay nhất – Phần gáy dưới tóc của hắn lộ hết ra ngoài, chúng thấy thế bèn hút vào cổ hắn một cái!</w:t>
      </w:r>
      <w:r>
        <w:br w:type="textWrapping"/>
      </w:r>
      <w:r>
        <w:br w:type="textWrapping"/>
      </w:r>
      <w:r>
        <w:t xml:space="preserve">Tình cờ Ung Hoài lại nhào về phía trước, mục tiêu di chuyển nên hoa hút máu chỉ hút trúng lưng áo của hắn, chúng bất mãn lắc qua lắc lại.</w:t>
      </w:r>
      <w:r>
        <w:br w:type="textWrapping"/>
      </w:r>
      <w:r>
        <w:br w:type="textWrapping"/>
      </w:r>
      <w:r>
        <w:t xml:space="preserve">“Thả Ung Hoài ra!” Thanh Phong đang chiến đấu bỗng chú ý thấy có chuyện nguy cấp sau lưng bèn vội vã trở về, dùng một chân giẫm mạnh lên cành hoa đang uốn éo.</w:t>
      </w:r>
      <w:r>
        <w:br w:type="textWrapping"/>
      </w:r>
      <w:r>
        <w:br w:type="textWrapping"/>
      </w:r>
      <w:r>
        <w:t xml:space="preserve">Cành hoa bị đau bèn rụt về, chúng trừng mắt với nó, dường như không hiểu vì sao Tiểu Long thân thiết hằng ngày lại đối phó với mình.</w:t>
      </w:r>
      <w:r>
        <w:br w:type="textWrapping"/>
      </w:r>
      <w:r>
        <w:br w:type="textWrapping"/>
      </w:r>
      <w:r>
        <w:t xml:space="preserve">Lấy lại được tự do, Ung Hoài lại phóng về phía chiếc bình.</w:t>
      </w:r>
      <w:r>
        <w:br w:type="textWrapping"/>
      </w:r>
      <w:r>
        <w:br w:type="textWrapping"/>
      </w:r>
      <w:r>
        <w:t xml:space="preserve">Hoa hút máu không biết Ung Hoài đang làm gì nhưng suy nghĩ “thứ kẻ địch muốn có chính là thứ ta muốn có” vốn đã tồn tại từ trước khi chúng có ý thức. Vì thế lúc đầu ngón tay Ung Hoài một lần nữa tiếp cận chiếc bình, chiếc bình lại bị cành hoa cuốn lên không trung. Chúng hiếu kỳ lật chiếc bình qua qua lại lại rồi dùng sức lắc lắc.</w:t>
      </w:r>
      <w:r>
        <w:br w:type="textWrapping"/>
      </w:r>
      <w:r>
        <w:br w:type="textWrapping"/>
      </w:r>
      <w:r>
        <w:t xml:space="preserve">Số chất lỏng còn lại dưới sự lay động của hoa hút máu mà biến thành vô vàn giọt nước nhỏ xíu, chẳng mấy chốc đã biến mất không chút tăm hơi.</w:t>
      </w:r>
      <w:r>
        <w:br w:type="textWrapping"/>
      </w:r>
      <w:r>
        <w:br w:type="textWrapping"/>
      </w:r>
      <w:r>
        <w:t xml:space="preserve">Ung Hoài mắt mở trừng trừng, sắc mặt trắng bệch như bị đả kích rất lớn.</w:t>
      </w:r>
      <w:r>
        <w:br w:type="textWrapping"/>
      </w:r>
      <w:r>
        <w:br w:type="textWrapping"/>
      </w:r>
      <w:r>
        <w:t xml:space="preserve">“Ngươi muốn à?” Thanh Phong đưa tay ra chộp lấy.</w:t>
      </w:r>
      <w:r>
        <w:br w:type="textWrapping"/>
      </w:r>
      <w:r>
        <w:br w:type="textWrapping"/>
      </w:r>
      <w:r>
        <w:t xml:space="preserve">Hoa hút máu theo bản năng đưa A Tư ra đỡ.</w:t>
      </w:r>
      <w:r>
        <w:br w:type="textWrapping"/>
      </w:r>
      <w:r>
        <w:br w:type="textWrapping"/>
      </w:r>
      <w:r>
        <w:t xml:space="preserve">Thanh Phong thấy thế thì chẳng buồn quan tâm chai lọ gì sất mà chỉ vươn vuốt kéo lấy quần của A Tư.</w:t>
      </w:r>
      <w:r>
        <w:br w:type="textWrapping"/>
      </w:r>
      <w:r>
        <w:br w:type="textWrapping"/>
      </w:r>
      <w:r>
        <w:t xml:space="preserve">Soạt một tiếng, quần gã bị xé thành hai mảnh, để lộ cặp giò cường tráng, bên trên còn có bốn, năm vết vuốt cào hồng nhạt do Thanh Phong bất cẩn gây ra trong cơn kích động.</w:t>
      </w:r>
      <w:r>
        <w:br w:type="textWrapping"/>
      </w:r>
      <w:r>
        <w:br w:type="textWrapping"/>
      </w:r>
      <w:r>
        <w:t xml:space="preserve">Vốn đang mơ màng, sắp bất tỉnh tới nơi thì cảm giác mát mát ở chân lại kéo ý thức của gã quay về. A Tư căm hận nghĩ: Mình đã chuẩn bị sẵn sàng sẽ ung dung hy sinh, cũng chỉ hy vọng chết đàng hoàng tí xíu… Gã đến cả chết trong quang vinh còn chả dám mơ cơ mà. Nhưng sao chỉ yêu cầu nhỏ nhoi ấy mà cũng không để gã toại nguyện?</w:t>
      </w:r>
      <w:r>
        <w:br w:type="textWrapping"/>
      </w:r>
      <w:r>
        <w:br w:type="textWrapping"/>
      </w:r>
      <w:r>
        <w:t xml:space="preserve">“A Tư!” Thanh Phong gọi to một tiếng, đuổi theo thân thể của gã định kéo tiếp.</w:t>
      </w:r>
      <w:r>
        <w:br w:type="textWrapping"/>
      </w:r>
      <w:r>
        <w:br w:type="textWrapping"/>
      </w:r>
      <w:r>
        <w:t xml:space="preserve">Đầu óc A Tư lại tỉnh táo thêm vài phần, gã híp mắt nhìn về phía Thanh Phong. Chưa nhìn còn đỡ, vừa nhìn gã thiếu chút nữa đã hồn bay phách lạc! Móng vuốt của Thanh Phong đang nhắm thẳng vào “thằng nhỏ” của gã…</w:t>
      </w:r>
      <w:r>
        <w:br w:type="textWrapping"/>
      </w:r>
      <w:r>
        <w:br w:type="textWrapping"/>
      </w:r>
      <w:r>
        <w:t xml:space="preserve">“Ngừng tay…” Tiếng hét vốn phải thất thanh giờ chỉ như rên rỉ, đến cả chính A Tư còn chẳng nghe thấy.</w:t>
      </w:r>
      <w:r>
        <w:br w:type="textWrapping"/>
      </w:r>
      <w:r>
        <w:br w:type="textWrapping"/>
      </w:r>
      <w:r>
        <w:t xml:space="preserve">Mắt thấy vải quần không thể chống lại thế công mãnh liệt của móng vuốt, A Tư thầm than thôi rồi: Nhọ quá, thằng nhỏ nhà tôi hãy an nghỉ đi!</w:t>
      </w:r>
      <w:r>
        <w:br w:type="textWrapping"/>
      </w:r>
      <w:r>
        <w:br w:type="textWrapping"/>
      </w:r>
      <w:r>
        <w:t xml:space="preserve">Nói thì chậm nhưng diễn ra lại nhanh.</w:t>
      </w:r>
      <w:r>
        <w:br w:type="textWrapping"/>
      </w:r>
      <w:r>
        <w:br w:type="textWrapping"/>
      </w:r>
      <w:r>
        <w:t xml:space="preserve">Móng vuốt của Thanh Phong không hạ xuống nơi A Tư lo lắng mà chệch sang trái một chút, trực tiếp kéo A Tưởng bị chìm vào quên lãng nãy giờ ra khỏi đám hoa hút máu.</w:t>
      </w:r>
      <w:r>
        <w:br w:type="textWrapping"/>
      </w:r>
      <w:r>
        <w:br w:type="textWrapping"/>
      </w:r>
      <w:r>
        <w:t xml:space="preserve">Cứu xong A Tưởng, Thanh Phong định ném gã cho Ung Hoài nhưng quay đầu lại thì phát hiện Ung Hoài vốn nên theo sát bên mình giờ chẳng thấy đâu. Nỗi hoảng hốt này nào phải chuyện đùa, nếu bảo ban nãy với hoa hút máu nó chỉ hơi hơi bất mãn thì hiện tại chính là bất mãn vô cùng, vô cùng to tát!</w:t>
      </w:r>
      <w:r>
        <w:br w:type="textWrapping"/>
      </w:r>
      <w:r>
        <w:br w:type="textWrapping"/>
      </w:r>
      <w:r>
        <w:t xml:space="preserve">“UNG HOÀI!” Nó vừa gân cổ hô gọi vừa ôm A Tưởng chạy lung tung.</w:t>
      </w:r>
      <w:r>
        <w:br w:type="textWrapping"/>
      </w:r>
      <w:r>
        <w:br w:type="textWrapping"/>
      </w:r>
      <w:r>
        <w:t xml:space="preserve">Nó vừa di chuyển, hoa hút máu cũng di chuyển theo.</w:t>
      </w:r>
      <w:r>
        <w:br w:type="textWrapping"/>
      </w:r>
      <w:r>
        <w:br w:type="textWrapping"/>
      </w:r>
      <w:r>
        <w:t xml:space="preserve">Tìm hết một vòng vẫn không thấy người đâu, Thanh Phong sốt ruột phun ra ba quả cầu lửa liên tiếp, cộng thêm quả dẫn đường là bốn, cùng vây ở bốn góc, ép hoa hút máu không còn đường chạy, hoảng loạn đung đưa.</w:t>
      </w:r>
      <w:r>
        <w:br w:type="textWrapping"/>
      </w:r>
      <w:r>
        <w:br w:type="textWrapping"/>
      </w:r>
      <w:r>
        <w:t xml:space="preserve">Thanh Phong mặt lạnh như tiền gào lên với hoa hút máu: “Ngươi dám động vào một sợi tóc của y ta sẽ nhổ cả gốc rễ ngươi lên!” Ban nãy nó chỉ muốn đoạt người nên cùng lắm chỉ dùng cầu lửa ngăn cản, tuyệt đối chưa từng chân chính ra tay, nhưng nếu như chúng làm Ung Hoài bị thương thì đừng trách nó không nể tình nghĩa sống cùng một mộ bao năm.</w:t>
      </w:r>
      <w:r>
        <w:br w:type="textWrapping"/>
      </w:r>
      <w:r>
        <w:br w:type="textWrapping"/>
      </w:r>
      <w:r>
        <w:t xml:space="preserve">Thấy Thanh Phong nổi giận, hoa hút máu cũng nổi cơn tam bành, cành hoa thoắt cái dựng đứng, từ trên cao nhìn xuống và lắc lư dữ dội, hoa cùng lá hệt như đang nhe nanh múa vuốt chẳng khác nào ả đàn bà chanh chua.</w:t>
      </w:r>
      <w:r>
        <w:br w:type="textWrapping"/>
      </w:r>
      <w:r>
        <w:br w:type="textWrapping"/>
      </w:r>
      <w:r>
        <w:t xml:space="preserve">Thanh Phong bỗng “phụt” một cái.</w:t>
      </w:r>
      <w:r>
        <w:br w:type="textWrapping"/>
      </w:r>
      <w:r>
        <w:br w:type="textWrapping"/>
      </w:r>
      <w:r>
        <w:t xml:space="preserve">Hoa hút múa lách cành tránh đi.</w:t>
      </w:r>
      <w:r>
        <w:br w:type="textWrapping"/>
      </w:r>
      <w:r>
        <w:br w:type="textWrapping"/>
      </w:r>
      <w:r>
        <w:t xml:space="preserve">Thanh Phong lấy tay lau miệng, “Chỉ nhổ ngụm nước bọt thôi mà.”</w:t>
      </w:r>
      <w:r>
        <w:br w:type="textWrapping"/>
      </w:r>
      <w:r>
        <w:br w:type="textWrapping"/>
      </w:r>
      <w:r>
        <w:t xml:space="preserve">“…” Hoa hút máu tiếp tục lắc, tiếp tục chửi…</w:t>
      </w:r>
      <w:r>
        <w:br w:type="textWrapping"/>
      </w:r>
      <w:r>
        <w:br w:type="textWrapping"/>
      </w:r>
      <w:r>
        <w:t xml:space="preserve">“Cứu…” Cắt ngang cuộc trò chuyện của họ chính là A Tư. Hoa hút máu bận chơi mèo vờn chuột với Thanh Phong nên không rảnh hút máu của gã, để gã có cơ hội lấy hơi đôi chút. Nhưng gã rõ ràng không biết cơ hội này chỉ để lấy hơi mà thôi, “Cứu… Cứu…”</w:t>
      </w:r>
      <w:r>
        <w:br w:type="textWrapping"/>
      </w:r>
      <w:r>
        <w:br w:type="textWrapping"/>
      </w:r>
      <w:r>
        <w:t xml:space="preserve">Thanh Phong cau mày nói: “Ngươi hút nãy giờ cũng no rồi, mau thả hắn ra.”</w:t>
      </w:r>
      <w:r>
        <w:br w:type="textWrapping"/>
      </w:r>
      <w:r>
        <w:br w:type="textWrapping"/>
      </w:r>
      <w:r>
        <w:t xml:space="preserve">Hoa hút máu run lên nhè nhẹ như đang cười nhạo sự ngây thơ của nó. Giả sử có thể mở miệng, nhất định chúng sẽ nói: Máu người không phải ngươi thích là có ngay. Muốn giành về ư, cầu xin ta đi. Ha ha, có cầu xin cũng không cho đâu nhé!</w:t>
      </w:r>
      <w:r>
        <w:br w:type="textWrapping"/>
      </w:r>
      <w:r>
        <w:br w:type="textWrapping"/>
      </w:r>
      <w:r>
        <w:t xml:space="preserve">“Ngươi…” Thanh Phong mới nói một chữ đã nhìn thấy vách tường đối diện bỗng nhiên hiện ra một kẽ hở thẳng tắp đang mở rộng về phía hai bên, sau đó Ung Hoài thoăn thoắt từ kẽ hở đó chui ra. Một trong những ngón nghề trấn gia của họ Ngư ở Hà Đông chính là Súc Cốt Công, sự thần kỳ của nó chỉ cần xem Ung Hoài cao to như vậy mà vẫn có thể lách qua khe hở chỉ rộng hơn gang tay là biết.</w:t>
      </w:r>
      <w:r>
        <w:br w:type="textWrapping"/>
      </w:r>
      <w:r>
        <w:br w:type="textWrapping"/>
      </w:r>
      <w:r>
        <w:t xml:space="preserve">Sau khi hắn chui ra, kẽ hở tự động khép lại, trừ phi ghé sát vào tường nhìn kỹ thì không cách nào nhìn thấy kẽ hở ấy.</w:t>
      </w:r>
      <w:r>
        <w:br w:type="textWrapping"/>
      </w:r>
      <w:r>
        <w:br w:type="textWrapping"/>
      </w:r>
      <w:r>
        <w:t xml:space="preserve">Thanh Phong đã quen với việc lăng mộ cứ chốc chốc lại đẻ ra vài cơ quan cổ quái, thấy Ung Hoài không sao, nó đang định mang quả tim suýt nhảy ra khỏi lồng ngực trả về chỗ cũ thì nhìn thấy hắn rút chủy thủ tấn công hoa hút máu một cách điên cuồng.</w:t>
      </w:r>
      <w:r>
        <w:br w:type="textWrapping"/>
      </w:r>
      <w:r>
        <w:br w:type="textWrapping"/>
      </w:r>
      <w:r>
        <w:t xml:space="preserve">Chẳng biết do kiêng kỵ Thanh Phong hay e dè kẻ điên, hoa hút máu ngóc hoa lên, trườn lên vách tường chung quanh vội vã tránh né.</w:t>
      </w:r>
      <w:r>
        <w:br w:type="textWrapping"/>
      </w:r>
      <w:r>
        <w:br w:type="textWrapping"/>
      </w:r>
      <w:r>
        <w:t xml:space="preserve">Thanh Phong thấy A Tư bị kéo lướt qua người mình bèn lập tức vứt A Tưởng cho Ung Hoài rồi xoay người đuổi theo.</w:t>
      </w:r>
      <w:r>
        <w:br w:type="textWrapping"/>
      </w:r>
      <w:r>
        <w:br w:type="textWrapping"/>
      </w:r>
      <w:r>
        <w:t xml:space="preserve">Ung Hoài tuy điên rồ nhưng trong đầu vẫn sót lại chút lý trí, nhìn thấy bên cạnh có thứ gì đó to đùng bị ném qua thì phản ứng đầu tiên của hắn chính là… Né.</w:t>
      </w:r>
      <w:r>
        <w:br w:type="textWrapping"/>
      </w:r>
      <w:r>
        <w:br w:type="textWrapping"/>
      </w:r>
      <w:r>
        <w:t xml:space="preserve">Bị hoa hút máu hút cho mê man, năm giây sau khi rơi tự do và tiếp đất, A Tưởng rốt cuộc cũng cảm giác được cơn đau từ mông và lưng truyền lên não, gã bất giác “Oái!” lên một tiếng.</w:t>
      </w:r>
      <w:r>
        <w:br w:type="textWrapping"/>
      </w:r>
      <w:r>
        <w:br w:type="textWrapping"/>
      </w:r>
      <w:r>
        <w:t xml:space="preserve">Ung Hoài nhìn rõ mặt mũi của gã bèn vội vàng đỡ gã dậy.</w:t>
      </w:r>
      <w:r>
        <w:br w:type="textWrapping"/>
      </w:r>
      <w:r>
        <w:br w:type="textWrapping"/>
      </w:r>
      <w:r>
        <w:t xml:space="preserve">A Tưởng cố gắng há miệng, đôi môi mấp máy hiện rõ một màu gần như thâm đen, nửa buổi mới thốt ra thành tiếng: “Ai quẳng đệ vậy?”</w:t>
      </w:r>
      <w:r>
        <w:br w:type="textWrapping"/>
      </w:r>
      <w:r>
        <w:br w:type="textWrapping"/>
      </w:r>
      <w:r>
        <w:t xml:space="preserve">Ung Hoài mặt không đổi sắc trả lời: “Hoa hút máu.”</w:t>
      </w:r>
      <w:r>
        <w:br w:type="textWrapping"/>
      </w:r>
      <w:r>
        <w:br w:type="textWrapping"/>
      </w:r>
      <w:r>
        <w:t xml:space="preserve">“Ăn đã rồi quẳng… Đúng là không có tính người.” A Tưởng trợn trắng hai mắt.</w:t>
      </w:r>
      <w:r>
        <w:br w:type="textWrapping"/>
      </w:r>
      <w:r>
        <w:br w:type="textWrapping"/>
      </w:r>
      <w:r>
        <w:t xml:space="preserve">Ung Hoài sợ gã hôn mê nên dùng ngón tay đè vào nhân trung của gã.</w:t>
      </w:r>
      <w:r>
        <w:br w:type="textWrapping"/>
      </w:r>
      <w:r>
        <w:br w:type="textWrapping"/>
      </w:r>
      <w:r>
        <w:t xml:space="preserve">Một lúc sau A Tưởng mới hỏi: “Ai cấu đệ vậy?”</w:t>
      </w:r>
      <w:r>
        <w:br w:type="textWrapping"/>
      </w:r>
      <w:r>
        <w:br w:type="textWrapping"/>
      </w:r>
      <w:r>
        <w:t xml:space="preserve">Ung Hoài vừa định mở miệng thì nghe A Tưởng nói tiếp: “Đừng… Đừng hòng đổ thừa cho hoa hút máu, chúng không có… ngón tay.”</w:t>
      </w:r>
      <w:r>
        <w:br w:type="textWrapping"/>
      </w:r>
      <w:r>
        <w:br w:type="textWrapping"/>
      </w:r>
      <w:r>
        <w:t xml:space="preserve">“Huynh cấu đấy.” Ung Hoài đỡ gã lên, lấy từ trong ngực ra một túi nước, mở nắp ra đưa đến miệng gã.</w:t>
      </w:r>
      <w:r>
        <w:br w:type="textWrapping"/>
      </w:r>
      <w:r>
        <w:br w:type="textWrapping"/>
      </w:r>
      <w:r>
        <w:t xml:space="preserve">A Tưởng lắc đầu nhưng trông chẳng khác nào đang run lẩy bẩy, “Không được… Để dành, cho mình.” Như bỗng nhớ đến chuyện gì đó, đôi con ngươi của gã chợt lóe lên.</w:t>
      </w:r>
      <w:r>
        <w:br w:type="textWrapping"/>
      </w:r>
      <w:r>
        <w:br w:type="textWrapping"/>
      </w:r>
      <w:r>
        <w:t xml:space="preserve">Ung Hoài tưởng rằng gã bắt đầu lấy lại tinh thần, mừng rỡ cúi xuống nhìn gã nhưng lại nhìn thấy nước mắt.</w:t>
      </w:r>
      <w:r>
        <w:br w:type="textWrapping"/>
      </w:r>
      <w:r>
        <w:br w:type="textWrapping"/>
      </w:r>
      <w:r>
        <w:t xml:space="preserve">“Sư phụ, sư phụ…”</w:t>
      </w:r>
      <w:r>
        <w:br w:type="textWrapping"/>
      </w:r>
      <w:r>
        <w:br w:type="textWrapping"/>
      </w:r>
      <w:r>
        <w:t xml:space="preserve">Nghĩ đến kết cục của sư phụ và tam sư thúc, vòng tay ôm lấy A Tưởng của Ung Hoài càng lúc càng siết chặt, “Huynh sẽ dẫn đệ rời khỏi đây.” Hắn cố gắng thuyết phục A Tưởng, cũng là thuyết phục chính bản thân hắn.</w:t>
      </w:r>
      <w:r>
        <w:br w:type="textWrapping"/>
      </w:r>
      <w:r>
        <w:br w:type="textWrapping"/>
      </w:r>
      <w:r>
        <w:t xml:space="preserve">A Tưởng nhướng mày, ngón tay đặt trên lồng ngực đột nhiên siết lấy vạt áo của chính mình rồi gắng sức thốt: “Cẩn thận, hoa… có độc… Nhất định phải… sống sót. Nhà họ Ngư…” Những âm cuối nhỏ đến mức khó mà nghe thấy.</w:t>
      </w:r>
      <w:r>
        <w:br w:type="textWrapping"/>
      </w:r>
      <w:r>
        <w:br w:type="textWrapping"/>
      </w:r>
      <w:r>
        <w:t xml:space="preserve">Ung Hoài cúi đầu xuống, ghé vào đôi môi dần cứng đờ của A Tưởng như đang cố gắng lắng nghe. Hắn tham lam cảm nhận hơi ấm bên tai, cũng chính là những hơi thở cuối cùng mà A Tưởng để lại trên cuộc đời này. Không có áo liệm, không có hoa tươi, cả một tấm phảng cũng chẳng có, cũng không có vợ con đưa tiễn, gã chỉ có một tên sư huynh mà thôi.</w:t>
      </w:r>
      <w:r>
        <w:br w:type="textWrapping"/>
      </w:r>
      <w:r>
        <w:br w:type="textWrapping"/>
      </w:r>
      <w:r>
        <w:t xml:space="preserve">Viền mắt Ung Hoài dần dần ướt lên, ý niệm cầu sinh bỗng trở nên vô cùng rõ nét.</w:t>
      </w:r>
      <w:r>
        <w:br w:type="textWrapping"/>
      </w:r>
      <w:r>
        <w:br w:type="textWrapping"/>
      </w:r>
      <w:r>
        <w:t xml:space="preserve">Sư phụ, tam sư thúc mất rồi, A Tưởng cũng đi, Tiểu Tình…</w:t>
      </w:r>
      <w:r>
        <w:br w:type="textWrapping"/>
      </w:r>
      <w:r>
        <w:br w:type="textWrapping"/>
      </w:r>
      <w:r>
        <w:t xml:space="preserve">“Cướp về rồi nè!” Thanh Phong lướt như cơn gió đến bên cạnh hắn, trong tay đang túm lấy A Tư bị dày vò thừa sống thiếu chết, hơi thở thoi thóp, vui vẻ giành công cười bảo: “Ung Hoài, ta cừ không?”</w:t>
      </w:r>
      <w:r>
        <w:br w:type="textWrapping"/>
      </w:r>
      <w:r>
        <w:br w:type="textWrapping"/>
      </w:r>
      <w:r>
        <w:t xml:space="preserve">Ung Hoài đặt A Tưởng xuống, bước qua thăm mạch cho A Tư, phát hiện mạch đập không hề theo quy luật, thoắt nhanh thoắt chậm như gảy đàn tranh.</w:t>
      </w:r>
      <w:r>
        <w:br w:type="textWrapping"/>
      </w:r>
      <w:r>
        <w:br w:type="textWrapping"/>
      </w:r>
      <w:r>
        <w:t xml:space="preserve">A Tư bị xoay mòng mòng choáng hết cả đầu, bấy giờ hé mắt nhìn khắp chung quanh, bắt gặp thi thể của A Tưởng thì cả kinh thốt: “Đệ… Hồn của đệ… Bay ra rồi? Chết rồi?” Hai người bọn họ là anh em sinh đôi, quá trình trưởng thành cũng tương tự, tính cách sở thích gần giống, hai gương mặt sau khi thành niên chẳng khác nào một tên trong gương, một tên trước gương, chỉ là lúc bé đùa giỡn đã để lại mặt bên trái của A Tưởng một vết sẹo. Giờ đây trong đầu A Tư chỉ toàn những suy nghĩ như “Mình sắp chết rồi.”, “Lần này chết là cái chắc.” hoặc “Chết thê thảm quá mà.” đại loại, bởi vậy nhất thời chưa kịp lấy lại phản ứng, đến lúc nhận ra chuyện gì thì đã bị Ung Hoài ôm vào trong lòng, bên miệng còn kề sát một túi nước.</w:t>
      </w:r>
      <w:r>
        <w:br w:type="textWrapping"/>
      </w:r>
      <w:r>
        <w:br w:type="textWrapping"/>
      </w:r>
      <w:r>
        <w:t xml:space="preserve">A Tư thuận thế nhấp một ngụm nhưng lại sặc ra. Gã há to miệng cố gắng hít thở, lồng ngực phập phồng liên tục như không thở nổi.</w:t>
      </w:r>
      <w:r>
        <w:br w:type="textWrapping"/>
      </w:r>
      <w:r>
        <w:br w:type="textWrapping"/>
      </w:r>
      <w:r>
        <w:t xml:space="preserve">Ung Hoài vỗ nhẹ vào vai gã, phát hiện môi gã cũng hiện lên sắc thâm đen như môi A Tưởng thì trong lòng vừa lo vừa hoảng. Hắn rống về phía hoa hút máu: “Ngươi hạ thứ độc gì?”</w:t>
      </w:r>
      <w:r>
        <w:br w:type="textWrapping"/>
      </w:r>
      <w:r>
        <w:br w:type="textWrapping"/>
      </w:r>
      <w:r>
        <w:t xml:space="preserve">Hoa hút máu đang giành A Tưởng với Thanh Phong, bị bốn quả cầu lửa của Thanh Phong dồn vào góc tường, cành lá đều co quắp lại như những nắm tay màu xanh trông rất đáng thương, nghe Ung Hoài quát mình thì giơ lá ra kháng nghị đầy vẻ không phục.</w:t>
      </w:r>
      <w:r>
        <w:br w:type="textWrapping"/>
      </w:r>
      <w:r>
        <w:br w:type="textWrapping"/>
      </w:r>
      <w:r>
        <w:t xml:space="preserve">Thanh Phong cau mày. Cầu lửa nảy lên nảy xuống xèo xèo, chốc chốc xếp thành hình vuông, chốc chốc lại  đổi sang hình thoi, biến hóa chẳng khác nào chiếc bàn xoay.</w:t>
      </w:r>
      <w:r>
        <w:br w:type="textWrapping"/>
      </w:r>
      <w:r>
        <w:br w:type="textWrapping"/>
      </w:r>
      <w:r>
        <w:t xml:space="preserve">Hoa hút máu ủ rũ rụt lá về, quay sang Thanh Phong lắc khẽ những chiếc lá ở giữa thân như đang lắc mông.</w:t>
      </w:r>
      <w:r>
        <w:br w:type="textWrapping"/>
      </w:r>
      <w:r>
        <w:br w:type="textWrapping"/>
      </w:r>
      <w:r>
        <w:t xml:space="preserve">Thanh Phong hỏi: “Ngươi không có hạ độc?”</w:t>
      </w:r>
      <w:r>
        <w:br w:type="textWrapping"/>
      </w:r>
      <w:r>
        <w:br w:type="textWrapping"/>
      </w:r>
      <w:r>
        <w:t xml:space="preserve">Hoa hút máu lắc đầu nguầy nguậy, cành lá đều dựng thẳng lên ra vẻ ta đây trong sạch.</w:t>
      </w:r>
      <w:r>
        <w:br w:type="textWrapping"/>
      </w:r>
      <w:r>
        <w:br w:type="textWrapping"/>
      </w:r>
      <w:r>
        <w:t xml:space="preserve">“Nó nói nó không có.” Thanh Phong thuật lại với Ung Hoài, “Ta tin nó, nó ngốc lắm, không biết nói dối đâu.” Nhìn gương mặt xanh lè dưới ánh lửa của A Tư, nó nhỏ giọng hỏi: “Hắn cũng không sống nổi ư?”</w:t>
      </w:r>
      <w:r>
        <w:br w:type="textWrapping"/>
      </w:r>
      <w:r>
        <w:br w:type="textWrapping"/>
      </w:r>
      <w:r>
        <w:t xml:space="preserve">Ung Hoài để ngoài tai lời nó nói. Hắn ôm chầm lấy A Tư. Hắn là cô nhi, lúc bé được sư phụ nuôi dưỡng, sư môn là nhà của hắn, sư phụ, sư thúc, sư huynh đệ tất cả đều có thể bỏ chữ “sư” đi. Trong lòng hắn bọn họ là thân nhân thân thiết nhất của hắn, ấy thế chỉ trong hai canh giờ ngắn ngủi, hắn lần lượt mất đi bọn họ, và hắn chỉ biết trơ mắt nhìn mà chẳng thể làm gì.</w:t>
      </w:r>
      <w:r>
        <w:br w:type="textWrapping"/>
      </w:r>
      <w:r>
        <w:br w:type="textWrapping"/>
      </w:r>
      <w:r>
        <w:t xml:space="preserve">Hắn căm thù cái cảm giác bất lực ấy!</w:t>
      </w:r>
      <w:r>
        <w:br w:type="textWrapping"/>
      </w:r>
      <w:r>
        <w:br w:type="textWrapping"/>
      </w:r>
      <w:r>
        <w:t xml:space="preserve">“A Tưởng ca ấy…” A Tư dùng ngón tay níu chặt áo Ung Hoài, bình tĩnh nhìn hắn và hỏi.</w:t>
      </w:r>
      <w:r>
        <w:br w:type="textWrapping"/>
      </w:r>
      <w:r>
        <w:br w:type="textWrapping"/>
      </w:r>
      <w:r>
        <w:t xml:space="preserve">Cổ họng Ung Hoài khô khốc. Hắn biết rõ ẩn sâu trong đôi mắt ngập tràn kỳ vọng đang nhìn vào chính hắn chính là tuyệt vọng vô bờ, không chịu nổi thêm bất cứ đả kích nào.</w:t>
      </w:r>
      <w:r>
        <w:br w:type="textWrapping"/>
      </w:r>
      <w:r>
        <w:br w:type="textWrapping"/>
      </w:r>
      <w:r>
        <w:t xml:space="preserve">“A Tưởng?” Chà đạp hoa hút máu một phen đã đời, Thanh Phong quay về xách thi thể A Tưởng lên, không để Ung Hoài kịp cản đã ném đến trước mặt A Tư, “Nè, ở đây, chết rồi.”</w:t>
      </w:r>
      <w:r>
        <w:br w:type="textWrapping"/>
      </w:r>
      <w:r>
        <w:br w:type="textWrapping"/>
      </w:r>
      <w:r>
        <w:t xml:space="preserve">Đồng tử A Tư co rút, hơi thở nghẹn lại trong cổ, thiếu điều không thở nổi.</w:t>
      </w:r>
      <w:r>
        <w:br w:type="textWrapping"/>
      </w:r>
      <w:r>
        <w:br w:type="textWrapping"/>
      </w:r>
      <w:r>
        <w:t xml:space="preserve">Sợ gã không chịu nổi mà đi theo, Ung Hoài vội vã kéo thi thể A Tưởng ra sau lưng rồi an ủi gã: “Lúc hồi quang phản chiếu sẽ nhìn thấy những chuyện mình không muốn thấy, chưa chắc đã là thật.”</w:t>
      </w:r>
      <w:r>
        <w:br w:type="textWrapping"/>
      </w:r>
      <w:r>
        <w:br w:type="textWrapping"/>
      </w:r>
      <w:r>
        <w:t xml:space="preserve">“Là giả sao?” A Tư hỏi.</w:t>
      </w:r>
      <w:r>
        <w:br w:type="textWrapping"/>
      </w:r>
      <w:r>
        <w:br w:type="textWrapping"/>
      </w:r>
      <w:r>
        <w:t xml:space="preserve">Ung Hoài gật đầu.</w:t>
      </w:r>
      <w:r>
        <w:br w:type="textWrapping"/>
      </w:r>
      <w:r>
        <w:br w:type="textWrapping"/>
      </w:r>
      <w:r>
        <w:t xml:space="preserve">“Hồi quang… Chỉ có tự mình nhìn thấy… chứ nhỉ? Sao huynh lại biết?”</w:t>
      </w:r>
      <w:r>
        <w:br w:type="textWrapping"/>
      </w:r>
      <w:r>
        <w:br w:type="textWrapping"/>
      </w:r>
      <w:r>
        <w:t xml:space="preserve">Ung Hoài nghẹn họng.</w:t>
      </w:r>
      <w:r>
        <w:br w:type="textWrapping"/>
      </w:r>
      <w:r>
        <w:br w:type="textWrapping"/>
      </w:r>
      <w:r>
        <w:t xml:space="preserve">“Tiểu Tình,” A Tư ngừng lại một chốc, giọng nói bỗng nhiên thay đổi, có phần nghẹn ngào và run rẩy, “Muội ấy…”</w:t>
      </w:r>
      <w:r>
        <w:br w:type="textWrapping"/>
      </w:r>
      <w:r>
        <w:br w:type="textWrapping"/>
      </w:r>
      <w:r>
        <w:t xml:space="preserve">Những ngón tay nắm lấy túi nước của Ung Hoài siết lại, gân xanh hiện rõ mồn một như muốn trút hết tất cả phẫn nộ ra ngoài nhưng lại bị da thịt giữ lại. Hắn bình tĩnh nói: “Huynh sẽ tìm được muội ấy.”</w:t>
      </w:r>
      <w:r>
        <w:br w:type="textWrapping"/>
      </w:r>
      <w:r>
        <w:br w:type="textWrapping"/>
      </w:r>
      <w:r>
        <w:t xml:space="preserve">“Đệ thích muội ấy.”</w:t>
      </w:r>
      <w:r>
        <w:br w:type="textWrapping"/>
      </w:r>
      <w:r>
        <w:br w:type="textWrapping"/>
      </w:r>
      <w:r>
        <w:t xml:space="preserve">“…Huynh biết.” Thiếu nam thiếu nữ, thanh mai trúc mã, rất khó tránh khỏi những tình cảm vu vơ. Lúc nhỏ tò mò về chuyện nam nữ, Ung Hoài cũng từng nảy sinh chút tình cảm đặc biệt Tiểu Tình, chỉ là tuổi tác hơi lớn nên dần mang tình cảm này chuyển hóa thành tình anh em.</w:t>
      </w:r>
      <w:r>
        <w:br w:type="textWrapping"/>
      </w:r>
      <w:r>
        <w:br w:type="textWrapping"/>
      </w:r>
      <w:r>
        <w:t xml:space="preserve">A Tư nói: “Nước.”</w:t>
      </w:r>
      <w:r>
        <w:br w:type="textWrapping"/>
      </w:r>
      <w:r>
        <w:br w:type="textWrapping"/>
      </w:r>
      <w:r>
        <w:t xml:space="preserve">Ung Hoài nâng túi nước đưa lên miệng gã nhưng lại bị gã từ chối.</w:t>
      </w:r>
      <w:r>
        <w:br w:type="textWrapping"/>
      </w:r>
      <w:r>
        <w:br w:type="textWrapping"/>
      </w:r>
      <w:r>
        <w:t xml:space="preserve">A Tư nhấc tay nhẹ nhàng đặt lên túi nước, từ từ nhắm mắt lại, “Đệ nghỉ ngơi, nghỉ ngơi, nghỉ…”</w:t>
      </w:r>
      <w:r>
        <w:br w:type="textWrapping"/>
      </w:r>
      <w:r>
        <w:br w:type="textWrapping"/>
      </w:r>
      <w:r>
        <w:t xml:space="preserve">Ung Hoài cúi đầu xuống và ôm gã thật chặt.</w:t>
      </w:r>
      <w:r>
        <w:br w:type="textWrapping"/>
      </w:r>
      <w:r>
        <w:br w:type="textWrapping"/>
      </w:r>
      <w:r>
        <w:t xml:space="preserve">Hai người không ai nhắc đến chuyện rời mộ mà chỉ giữ im lặng, an tĩnh hưởng thụ những giây phút cuối cùng được ở bên nhau.</w:t>
      </w:r>
      <w:r>
        <w:br w:type="textWrapping"/>
      </w:r>
      <w:r>
        <w:br w:type="textWrapping"/>
      </w:r>
      <w:r>
        <w:t xml:space="preserve">Thanh Phong vò đầu bứt tai đi vòng vòng chung quanh bọn họ rồi đột nhiên xông về phía hoa hút máu, bẻ một cành hoa mang đến trước mặt Ung Hoài: “Ung Hoài, đừng buồn. Nó hư nhất, ngươi bẻ nó, cào nó, giày vò nó đi. Trút giận đi nha!”</w:t>
      </w:r>
      <w:r>
        <w:br w:type="textWrapping"/>
      </w:r>
      <w:r>
        <w:br w:type="textWrapping"/>
      </w:r>
      <w:r>
        <w:t xml:space="preserve">Ung Hoài cảm nhận được thân thể trong lòng dần dần cứng lại. Hắn đứng dậy, ôm lấy A Tư đi về phía kẽ hở trên tường ban nãy mở ra rồi tung người đá một cước.</w:t>
      </w:r>
      <w:r>
        <w:br w:type="textWrapping"/>
      </w:r>
      <w:r>
        <w:br w:type="textWrapping"/>
      </w:r>
      <w:r>
        <w:t xml:space="preserve">“Ung Hoài,” Thấy hắn như vậy, trái tim Thanh Phong nhói lên, cành hoa hút máu trong tay bị bẻ thành nhiều đoạn nhỏ. Nửa cành còn lại trên thân hoa hút máu vội vã rụt về.</w:t>
      </w:r>
      <w:r>
        <w:br w:type="textWrapping"/>
      </w:r>
      <w:r>
        <w:br w:type="textWrapping"/>
      </w:r>
      <w:r>
        <w:t xml:space="preserve">“Muốn đá thì đá ta nè. Mông ta mềm, dễ đán hơn tường nhiều lắm.”</w:t>
      </w:r>
      <w:r>
        <w:br w:type="textWrapping"/>
      </w:r>
      <w:r>
        <w:br w:type="textWrapping"/>
      </w:r>
      <w:r>
        <w:t xml:space="preserve">Ung Hoài không nói lời nào mà chỉ đá thêm một cước!</w:t>
      </w:r>
      <w:r>
        <w:br w:type="textWrapping"/>
      </w:r>
      <w:r>
        <w:br w:type="textWrapping"/>
      </w:r>
      <w:r>
        <w:t xml:space="preserve">Vách tường bị đá rung lên, kẽ hở xuất hiện, mở rộng về phía hai bên.</w:t>
      </w:r>
      <w:r>
        <w:br w:type="textWrapping"/>
      </w:r>
      <w:r>
        <w:br w:type="textWrapping"/>
      </w:r>
      <w:r>
        <w:t xml:space="preserve">Ung Hoài muốn đưa A Tư lách qua kẽ hở nhưng lại phát hiện kẽ hở quá nhỏ, cơ bản không thể đưa vào. Nếu A Tư còn sống đương nhiên có thể dùng Súc Cốt Công ra vào không chút vấn đề, còn hiện tại trừ phi bẻ gãy tất cả xương cốt.</w:t>
      </w:r>
      <w:r>
        <w:br w:type="textWrapping"/>
      </w:r>
      <w:r>
        <w:br w:type="textWrapping"/>
      </w:r>
      <w:r>
        <w:t xml:space="preserve">Thanh Phong thấy Ung Hoài chốc chốc gập A Tư lại, chốc chốc dựng gã lên, chốc chốc đỡ gã nghiêng qua, chốc chốc lật gã sấp lại, cố gắng nửa ngày cũng chẳng có kết quả, rốt cuộc đi thẳng đến vách tường và dùng sức đá vào kẽ hở, dường như muốn đá thành một cái động.</w:t>
      </w:r>
      <w:r>
        <w:br w:type="textWrapping"/>
      </w:r>
      <w:r>
        <w:br w:type="textWrapping"/>
      </w:r>
      <w:r>
        <w:t xml:space="preserve">Gian mộ vốn đang chấn động sau mấy cú đá của hắn lại càng lung lay dữ dội, đỉnh mộ bắt đầu rơi xuống vài mẩu đá vụn cứ như chỉ tí nữa thôi là sẽ sập xuống.</w:t>
      </w:r>
      <w:r>
        <w:br w:type="textWrapping"/>
      </w:r>
      <w:r>
        <w:br w:type="textWrapping"/>
      </w:r>
      <w:r>
        <w:t xml:space="preserve">Lũ hoa hút máu bất mãn tụ lại với nhau tạo thành một tấm lưới xanh biếc, lặng lẽ vây hai người vào giữa ba mặt hoa và vách tường, tiện thể vươn ra vài cành hoa làm trụ chống đỡ đỉnh mộ.</w:t>
      </w:r>
      <w:r>
        <w:br w:type="textWrapping"/>
      </w:r>
      <w:r>
        <w:br w:type="textWrapping"/>
      </w:r>
      <w:r>
        <w:t xml:space="preserve">Đánh hơi được nguy cơ, Ung Hoài quay phắt đầu lại. Một nhị hoa vàng nhạt tỏa ra ánh sáng rực rỡ trông cứ như tròng mắt đảo lia đảo lịa trừu tính âm mưu đang nhìn chằm chằm vào hắn. Hắn không biết nó định làm gì, Thanh Phong bên cạnh đang muốn giúp hắn đá thêm mấy cước bỗng bị cành hoa quấn vào mắt cá chân, sau đó thình lình bị hất vào tường.</w:t>
      </w:r>
      <w:r>
        <w:br w:type="textWrapping"/>
      </w:r>
      <w:r>
        <w:br w:type="textWrapping"/>
      </w:r>
      <w:r>
        <w:t xml:space="preserve">Mọi chuyện phát sinh quá đột ngột, Thanh Phong chưa kịp hiểu chuyện gì đang xảy ra thì lưng đã nặng nề giáng vào tường. Nó chẳng đau mấy nhưng vách tường thì sụp rồi.</w:t>
      </w:r>
      <w:r>
        <w:br w:type="textWrapping"/>
      </w:r>
      <w:r>
        <w:br w:type="textWrapping"/>
      </w:r>
      <w:r>
        <w:t xml:space="preserve">“Ung Hoài!” Nó theo bản năng gân cổ gào lên nhưng lại mấy lớp đất đá nhấn chìm. Chưa tới nửa giây, nó phóng ra từ đống đất đá, phủi bụi, phun đất ra rồi chạy ào về phía Ung Hoài.</w:t>
      </w:r>
      <w:r>
        <w:br w:type="textWrapping"/>
      </w:r>
      <w:r>
        <w:br w:type="textWrapping"/>
      </w:r>
      <w:r>
        <w:t xml:space="preserve">Ung Hoài cùng với thi thể của A Tư, A Tưởng đều bị hoa hút máu bao vây, từ ngoài nhìn vào chỉ có thể thấy một cái lưới hoa khổng lồ xanh biếc không ngừng chuyển động, hoa hút máu liên tục đan xen vào nhau tạo thành không gian không một kẽ hở. Người bị vây giữa lưới hoa dù không bị siết chết thì sớm muộn cũng bị ngộp chết tươi.</w:t>
      </w:r>
      <w:r>
        <w:br w:type="textWrapping"/>
      </w:r>
      <w:r>
        <w:br w:type="textWrapping"/>
      </w:r>
      <w:r>
        <w:t xml:space="preserve">Hai mắt Thanh Phong đỏ lên, một sức mạnh kỳ lạ bên trong cơ thể bỗng chốc như đập tan gông xiềng. Nó cảm thấy thân thể nhẹ dần, ý thức cũng bắt đầu trở nên mơ hồ – Trong đôi mắt vàng ánh của nó không còn chút gì ngây thơ mà chỉ tràn ngập khát khao chiếm hữu dữ tợn.</w:t>
      </w:r>
      <w:r>
        <w:br w:type="textWrapping"/>
      </w:r>
      <w:r>
        <w:br w:type="textWrapping"/>
      </w:r>
      <w:r>
        <w:t xml:space="preserve">“Gừ!”</w:t>
      </w:r>
      <w:r>
        <w:br w:type="textWrapping"/>
      </w:r>
      <w:r>
        <w:br w:type="textWrapping"/>
      </w:r>
      <w:r>
        <w:t xml:space="preserve">Một con rồng lượn giữa không trung.</w:t>
      </w:r>
      <w:r>
        <w:br w:type="textWrapping"/>
      </w:r>
      <w:r>
        <w:br w:type="textWrapping"/>
      </w:r>
      <w:r>
        <w:t xml:space="preserve">Hoa hút máu nhất thời bị dọa giật thót.</w:t>
      </w:r>
      <w:r>
        <w:br w:type="textWrapping"/>
      </w:r>
      <w:r>
        <w:br w:type="textWrapping"/>
      </w:r>
      <w:r>
        <w:t xml:space="preserve">Thanh Phong khẽ uốn mình, cầu lửa không ngừng phun ra như pháo nổ, liên tiếp giáng lên lưới hoa. Hoa hút máu bắt lửa cháy lên, ánh lửa đỏ rực, cả gian mộ sáng bừng lên như giữa trưa đến chói cả mắt.</w:t>
      </w:r>
      <w:r>
        <w:br w:type="textWrapping"/>
      </w:r>
      <w:r>
        <w:br w:type="textWrapping"/>
      </w:r>
      <w:r>
        <w:t xml:space="preserve">Bị đốt cháy thế mà hoa hút máu lại không bỏ trốn, nó uể oải vặn vẹo, chút sức phản kháng cũng không có, chỉ nằm sấp xuống mặc cho cầu lửa thiêu đốt. Trên mặt đất, máu loãng tí tách rỉ ra từ những cành hoa bị gãy có màu như rỉ sét, đỏ thẫm có pha chút vàng nhạt.</w:t>
      </w:r>
      <w:r>
        <w:br w:type="textWrapping"/>
      </w:r>
      <w:r>
        <w:br w:type="textWrapping"/>
      </w:r>
      <w:r>
        <w:t xml:space="preserve">Thanh Phong bay lượn trên không trung một vòng rồi đột nhiên đáp xuống mặt đất, thân thể trở về hình người, mất một chốc mới ngơ ngác bừng tỉnh. Nó ngờ nghệch nhìn khắp chung quanh, lúc cái lồng hoa hút máu đập vào mắt thì mặt Thanh Phong lập tức biến sắc, nó liều mạng dùng vuốt cào bới lưới hoa, cố gắng cả nửa ngày cuối cùng cũng túm được một cánh tay của Ung Hoài, thế nhưng cảm giác cứng ngắc trong tay lại khiến nó ngẩn ngơ. Nó nhớ rõ cảm giác khi nắm tay Ung Hoài, tuy không mềm mại nhưng cũng không cứng ngắc như thế này, cứng chẳng khác nào đá.</w:t>
      </w:r>
      <w:r>
        <w:br w:type="textWrapping"/>
      </w:r>
      <w:r>
        <w:br w:type="textWrapping"/>
      </w:r>
      <w:r>
        <w:t xml:space="preserve">Nó nhéo một cái, rồi lại nhéo một cái. Quần áo thì đúng đấy, nhưng còn tay… Khác xa lắm.</w:t>
      </w:r>
      <w:r>
        <w:br w:type="textWrapping"/>
      </w:r>
      <w:r>
        <w:br w:type="textWrapping"/>
      </w:r>
      <w:r>
        <w:t xml:space="preserve">Cầu lửa thiêu cho hoa hút máu tơi tả, cành hoa chắn giữa hai người đột nhiên rơi phịch xuống đất, vô số giọt nước như những mưa đọng trên cành hoa bắn ra. Những “giọt nước” bám trên sừng rồng theo chuyển động của nó mà đong đưa.</w:t>
      </w:r>
      <w:r>
        <w:br w:type="textWrapping"/>
      </w:r>
      <w:r>
        <w:br w:type="textWrapping"/>
      </w:r>
      <w:r>
        <w:t xml:space="preserve">Ung Hoài đứng cách nó khoảng một mét.</w:t>
      </w:r>
      <w:r>
        <w:br w:type="textWrapping"/>
      </w:r>
      <w:r>
        <w:br w:type="textWrapping"/>
      </w:r>
      <w:r>
        <w:t xml:space="preserve">Mũi vẫn là mũi, mắt vẫn là mắt, ngũ quan của hắn chẳng hề mảy may thay đổi. Thế nhưng… Làn da thì khác. Nước da trắng nõn biến thành xám xịt, những đường nét rạch ròi trên mặt của hắn càng được tôn lên rõ ràng. Hắn đang cắn một cành hoa hút máu thô to, chất lỏng chảy xuống từ khóe miệng lại khiến gương mặt xám xịt của hắn trông hệt như pho tượng.</w:t>
      </w:r>
      <w:r>
        <w:br w:type="textWrapping"/>
      </w:r>
      <w:r>
        <w:br w:type="textWrapping"/>
      </w:r>
      <w:r>
        <w:t xml:space="preserve">Thanh Phong thất thanh hỏi: “Bình sứ chẳng phải đổ hết rồi sao?” Cớ gì Ung Hoài vẫn biến thành đá thế kia?!</w:t>
      </w:r>
      <w:r>
        <w:br w:type="textWrapping"/>
      </w:r>
      <w:r>
        <w:br w:type="textWrapping"/>
      </w:r>
      <w:r>
        <w:t xml:space="preserve">Ánh sáng trong mắt Ung Hoài tối lại, hắn phun cành hoa ra, “Ngươi cố ý?”</w:t>
      </w:r>
      <w:r>
        <w:br w:type="textWrapping"/>
      </w:r>
      <w:r>
        <w:br w:type="textWrapping"/>
      </w:r>
      <w:r>
        <w:t xml:space="preserve">Thanh Phong cắn môi, trả lời qua loa: “Nước thần không phải thứ tốt…”</w:t>
      </w:r>
      <w:r>
        <w:br w:type="textWrapping"/>
      </w:r>
      <w:r>
        <w:br w:type="textWrapping"/>
      </w:r>
      <w:r>
        <w:t xml:space="preserve">Ung Hoài bồng A Tư nằm dưới đất lên. Kẽ hở sau lưng quả nhiên bị hắn đá nứt ra thêm nhiều, miễn cưỡng đủ để một người chui lọt.</w:t>
      </w:r>
      <w:r>
        <w:br w:type="textWrapping"/>
      </w:r>
      <w:r>
        <w:br w:type="textWrapping"/>
      </w:r>
      <w:r>
        <w:t xml:space="preserve">Thanh Phong ôm lấy A Tưởng, tâm sự ngổn ngang lẽo đẽo theo sau.</w:t>
      </w:r>
      <w:r>
        <w:br w:type="textWrapping"/>
      </w:r>
      <w:r>
        <w:br w:type="textWrapping"/>
      </w:r>
      <w:r>
        <w:t xml:space="preserve">Phía sau bức tường lại là một gian mộ.</w:t>
      </w:r>
      <w:r>
        <w:br w:type="textWrapping"/>
      </w:r>
      <w:r>
        <w:br w:type="textWrapping"/>
      </w:r>
      <w:r>
        <w:t xml:space="preserve">Thanh Phong cảm thấy quen mắt hết sức, nhất là những cơn gió lạnh lẽo cứ ào ạt phả vào mặt, “Chỗ này hình như là…”</w:t>
      </w:r>
      <w:r>
        <w:br w:type="textWrapping"/>
      </w:r>
      <w:r>
        <w:br w:type="textWrapping"/>
      </w:r>
      <w:r>
        <w:t xml:space="preserve">“Mộ Nhị Mao.” Ung Hoài đặt A Tư nằm xuống cạnh tấm hàn ngọc mà Nhị Mao đã giấu thật kỹ.</w:t>
      </w:r>
      <w:r>
        <w:br w:type="textWrapping"/>
      </w:r>
      <w:r>
        <w:br w:type="textWrapping"/>
      </w:r>
      <w:r>
        <w:t xml:space="preserve">Thanh Phong gật đầu, cầu lửa theo sau theo đó mà lay động nhè nhẹ, “Ủa? Mộ của Nhị Mao vẫn còn à?” Nó cứ tưởng lăng mộ sau khi bị Phi Cương kích hoạt đã thay đổi hoàn toàn, nào ngờ những căn phòng cũ vẫn chưa bị vứt xó. Lẽ nào là tồn tại cùng nhau chứ không phải thay thế?</w:t>
      </w:r>
      <w:r>
        <w:br w:type="textWrapping"/>
      </w:r>
      <w:r>
        <w:br w:type="textWrapping"/>
      </w:r>
      <w:r>
        <w:t xml:space="preserve">Nó đặt A Tưởng xuống cạnh A Tư, len lén liếc qua bên cạnh thì nhìn thấy Ung Hoài đang đưa lưng về phía mình, hai tay dùng sức làm động tác “nhổ” gì đó trên vách tường.</w:t>
      </w:r>
      <w:r>
        <w:br w:type="textWrapping"/>
      </w:r>
      <w:r>
        <w:br w:type="textWrapping"/>
      </w:r>
      <w:r>
        <w:t xml:space="preserve">“Ngươi đang làm gì thế?” Nó hỏi.</w:t>
      </w:r>
      <w:r>
        <w:br w:type="textWrapping"/>
      </w:r>
      <w:r>
        <w:br w:type="textWrapping"/>
      </w:r>
      <w:r>
        <w:t xml:space="preserve">Ung Hoài quát khẽ một tiếng, lùi lại hai bước, hình như đang ôm gì đó trước ngực.</w:t>
      </w:r>
      <w:r>
        <w:br w:type="textWrapping"/>
      </w:r>
      <w:r>
        <w:br w:type="textWrapping"/>
      </w:r>
      <w:r>
        <w:t xml:space="preserve">Thanh Phong nhìn sơ qua thì suýt chút đã giậm chân, nó chỉ vào hắn và nói: “Ngươi… Ngươi… Ngươi ôm cô ta làm gì?”</w:t>
      </w:r>
      <w:r>
        <w:br w:type="textWrapping"/>
      </w:r>
      <w:r>
        <w:br w:type="textWrapping"/>
      </w:r>
      <w:r>
        <w:t xml:space="preserve">Ung Hoài vốn chỉ đang đỡ lấy, nghe nó nói thế bèn dứt khoát bế ngang “thứ đó” lên, nhẹ nhàng đi đến bên cạnh A Tư, A Tưởng rồi đặt xuống. “Thứ đó” lộ ra mặt thật, chính là Tiểu Tình mà A Tư trước khi lâm chung vẫn luôn nhung nhớ.</w:t>
      </w:r>
      <w:r>
        <w:br w:type="textWrapping"/>
      </w:r>
      <w:r>
        <w:br w:type="textWrapping"/>
      </w:r>
      <w:r>
        <w:t xml:space="preserve">Thanh Phong ghen tỵ theo qua, nhỏ tiếng nói: “Ngực ta tuy không gồ lên nhưng bụng ta gồ lên, cũng có đường cong lắm mà.”</w:t>
      </w:r>
      <w:r>
        <w:br w:type="textWrapping"/>
      </w:r>
      <w:r>
        <w:br w:type="textWrapping"/>
      </w:r>
      <w:r>
        <w:t xml:space="preserve">“Muội ấy chết rồi.” Ung Hoài cuối đầu nhìn về phía ngực và bụng của cô bé, bên trên có hai vết máu thấm ra.</w:t>
      </w:r>
      <w:r>
        <w:br w:type="textWrapping"/>
      </w:r>
      <w:r>
        <w:br w:type="textWrapping"/>
      </w:r>
      <w:r>
        <w:t xml:space="preserve">Thanh Phong trước là ngạc nhiên, sau lại hoảng sợ bảo: “Không phải ta!” Nó cùng lắm chỉ nghĩ mà thôi, tuyệt đối chưa từng làm.</w:t>
      </w:r>
      <w:r>
        <w:br w:type="textWrapping"/>
      </w:r>
      <w:r>
        <w:br w:type="textWrapping"/>
      </w:r>
      <w:r>
        <w:t xml:space="preserve">Ung Hoài ném ra hai thanh chủy thủ nhỏ bằng bạc, xem kích thước lớn bé của lưỡi dao thì vừa khớp với vết thương.</w:t>
      </w:r>
      <w:r>
        <w:br w:type="textWrapping"/>
      </w:r>
      <w:r>
        <w:br w:type="textWrapping"/>
      </w:r>
      <w:r>
        <w:t xml:space="preserve">Thanh Phong thè lưỡi. Tiểu Tình vừa xuất hiện nó đã không thích cô ả. Nó là rồng, ả là người, nó là đực, ả là cái, nó và Ung Hoài quen biết chưa đầy một ngày, ả và Ung Hoài là thanh mai trúc mã, bất luận nhìn từ góc độ nào thì cô ả vẫn hợp với Ung Hoài hơn nó. Bảo nó nhỏ mọn cũng được, ác độc cũng được, xấu xa cũng được, tóm lại nó ghen tỵ với cô ả.</w:t>
      </w:r>
      <w:r>
        <w:br w:type="textWrapping"/>
      </w:r>
      <w:r>
        <w:br w:type="textWrapping"/>
      </w:r>
      <w:r>
        <w:t xml:space="preserve">Có đôi khi phong độ chỉ là phân chó!</w:t>
      </w:r>
      <w:r>
        <w:br w:type="textWrapping"/>
      </w:r>
      <w:r>
        <w:br w:type="textWrapping"/>
      </w:r>
      <w:r>
        <w:t xml:space="preserve">Chỉ là nó mừng thì mừng đấy nhưng nhìn Ung Hoài đau lòng lại là chuyện khác. Thanh Phong thấy hắn đau lòng cũng khó tránh buồn lây: “Ai giết cô ta?”</w:t>
      </w:r>
      <w:r>
        <w:br w:type="textWrapping"/>
      </w:r>
      <w:r>
        <w:br w:type="textWrapping"/>
      </w:r>
      <w:r>
        <w:t xml:space="preserve">Ung Hoài cười lạnh hỏi lại: “Chẳng phải ngươi rõ hơn ta sao?”</w:t>
      </w:r>
      <w:r>
        <w:br w:type="textWrapping"/>
      </w:r>
      <w:r>
        <w:br w:type="textWrapping"/>
      </w:r>
      <w:r>
        <w:t xml:space="preserve">Thanh Phong nghẹn họng. Nơi này là địa bàn của nó, Ung Hoài nói không sai. Nhưng sống bao năm nay nó mới nhận ra, những thứ nó vốn cho rằng mình hiểu rất rõ hóa ra chẳng biết gì cả.</w:t>
      </w:r>
      <w:r>
        <w:br w:type="textWrapping"/>
      </w:r>
      <w:r>
        <w:br w:type="textWrapping"/>
      </w:r>
      <w:r>
        <w:t xml:space="preserve">“Xin lỗi.” Ung Hoài nhanh chóng xin lỗi nó vì đã giận cá chém thớt. Nếu không có Thanh Phong, A Tư, A Tưởng cũng không ra đi yên bình như vậy, nếu không có Thanh Phong, hắn sớm đã trở thành một cỗ thi thể. Tuy Thanh Phong là một trong những yêu quái giữ mộ song từ đầu đến cuối người nó bảo vệ lại chính là mình. Hắn nhẹ giọng, vuốt ve mái tóc của Tiểu Tình, “Đừng để bọn họ biến thành cương thi.”</w:t>
      </w:r>
      <w:r>
        <w:br w:type="textWrapping"/>
      </w:r>
      <w:r>
        <w:br w:type="textWrapping"/>
      </w:r>
      <w:r>
        <w:t xml:space="preserve">Nhìn A Tư, A Tưởng và Tiểu Tình xếp thành hàng nằm đó, Thanh Phong cau mày nói: “Nếu ngươi ở lại thì có thể tự mình chăm sóc bọn họ.”</w:t>
      </w:r>
      <w:r>
        <w:br w:type="textWrapping"/>
      </w:r>
      <w:r>
        <w:br w:type="textWrapping"/>
      </w:r>
      <w:r>
        <w:t xml:space="preserve">Ung Hoài giơ tay lên, nhìn mu bàn tay chẳng khác gì đá của mình và cười khổ: “Ngươi thấy ta làm được sao?”</w:t>
      </w:r>
      <w:r>
        <w:br w:type="textWrapping"/>
      </w:r>
      <w:r>
        <w:br w:type="textWrapping"/>
      </w:r>
      <w:r>
        <w:t xml:space="preserve">“Nước thần không có tác dụng ngược lại sao?” Thanh phong buồn rầu hỏi.</w:t>
      </w:r>
      <w:r>
        <w:br w:type="textWrapping"/>
      </w:r>
      <w:r>
        <w:br w:type="textWrapping"/>
      </w:r>
      <w:r>
        <w:t xml:space="preserve">Biểu tình của Ung Hoài bỗng trở nên khá kỳ quái, hắn từ tốn lắc đầu, “Không, ta chưa uống nước thần.”</w:t>
      </w:r>
      <w:r>
        <w:br w:type="textWrapping"/>
      </w:r>
      <w:r>
        <w:br w:type="textWrapping"/>
      </w:r>
      <w:r>
        <w:t xml:space="preserve">Nhớ đến kết cục của A Tư, A Tưởng, Thanh Phong lo lắng nắm lấy tay hắn, “Trúng độc?”</w:t>
      </w:r>
      <w:r>
        <w:br w:type="textWrapping"/>
      </w:r>
      <w:r>
        <w:br w:type="textWrapping"/>
      </w:r>
      <w:r>
        <w:t xml:space="preserve">“Ta chỉ cắn vào cành của hoa hút máu… Sau đó cảm thấy có chất lỏng bắn vào miệng nên nuốt xuống theo nước bọt.” Ung Hoài ngồi xổm dậy, vung quyền đánh vào đất, mặt đất lún xuống một cái hố cạn, còn hắn chẳng hề cảm thấy đau đớn. Tất cả chứng cứ đều cho thấy quả thật hắn đang nối gót Tôn Phú Sinh.</w:t>
      </w:r>
      <w:r>
        <w:br w:type="textWrapping"/>
      </w:r>
      <w:r>
        <w:br w:type="textWrapping"/>
      </w:r>
      <w:r>
        <w:t xml:space="preserve">Thanh Phong trố mắt nhìn hắn, không nói nên lời: “Chất lỏng trong cành hoa hút máu chính là nước thần?” Xưa nay nó không biết quanh mình lại có nhiều chuyện kỳ lạ đến vậy. A Tư, A Tưởng bị hoa hút máu hút máu rồi bị độc chết. Ung Hoài nuốt phải nhựa của hoa hút máu thì bị hóa đá.</w:t>
      </w:r>
      <w:r>
        <w:br w:type="textWrapping"/>
      </w:r>
      <w:r>
        <w:br w:type="textWrapping"/>
      </w:r>
      <w:r>
        <w:t xml:space="preserve">Hoa hút máu… Hoa hút máu… Rốt cuộc hoa hút máu là thứ gì?</w:t>
      </w:r>
      <w:r>
        <w:br w:type="textWrapping"/>
      </w:r>
      <w:r>
        <w:br w:type="textWrapping"/>
      </w:r>
      <w:r>
        <w:t xml:space="preserve">Ung Hoài lấy lại bình tĩnh, nói: “Việc cấp bách là phải tìm thấy nhị thúc.”</w:t>
      </w:r>
      <w:r>
        <w:br w:type="textWrapping"/>
      </w:r>
      <w:r>
        <w:br w:type="textWrapping"/>
      </w:r>
      <w:r>
        <w:t xml:space="preserve">“Tại sao?” Thanh Phong với vị nhị thúc này chẳng mấy hảo cảm – Quan hệ chú cháu giữa ông ta và Tiểu Tình là một trong những nguyên nhân, còn nguyên nhân khác chính là nó cảm thấy ông ta rất nham hiểm, không phải nham hiểm bình thường mà là loại nham hiểm thâm tàng bất lộ.</w:t>
      </w:r>
      <w:r>
        <w:br w:type="textWrapping"/>
      </w:r>
      <w:r>
        <w:br w:type="textWrapping"/>
      </w:r>
      <w:r>
        <w:t xml:space="preserve">“Thúc ấy là người duy nhất của nhà họ Ngư có thể sống sót rời khỏi lăng mộ.” Ung Hoài đã nghĩ kỹ, dáng vẻ này của hắn dù có may mắn không chết cũng không thể nào xuất hiện trước mặt con người, trọng trách kế thừa nhà họ Ngư ở Hà Đông chỉ còn nhị thúc có thể gánh vác.</w:t>
      </w:r>
      <w:r>
        <w:br w:type="textWrapping"/>
      </w:r>
      <w:r>
        <w:br w:type="textWrapping"/>
      </w:r>
      <w:r>
        <w:t xml:space="preserve">Thanh Phong bĩu môi nói: “Biết đâu số ông ta không được tốt như vậy.”</w:t>
      </w:r>
      <w:r>
        <w:br w:type="textWrapping"/>
      </w:r>
      <w:r>
        <w:br w:type="textWrapping"/>
      </w:r>
      <w:r>
        <w:t xml:space="preserve">Ung Hoài quyến luyến ngắm nhìn di thể của A Tư, A Tưởng và Tiểu Tình như muốn khắc ghi hình ảnh của họ vào tim.</w:t>
      </w:r>
      <w:r>
        <w:br w:type="textWrapping"/>
      </w:r>
      <w:r>
        <w:br w:type="textWrapping"/>
      </w:r>
      <w:r>
        <w:t xml:space="preserve">Thanh Phong lặng lẽ thở dài, “Ta sẽ bảo vệ thi thể của bọn họ, không để bọn họ biến thành cương thi.”</w:t>
      </w:r>
      <w:r>
        <w:br w:type="textWrapping"/>
      </w:r>
      <w:r>
        <w:br w:type="textWrapping"/>
      </w:r>
      <w:r>
        <w:t xml:space="preserve">“Cảm ơn.” Ung Hoài nhét túi nước vào ngực, dứt khoát xoay lưng bước ra ngoài.</w:t>
      </w:r>
      <w:r>
        <w:br w:type="textWrapping"/>
      </w:r>
      <w:r>
        <w:br w:type="textWrapping"/>
      </w:r>
    </w:p>
    <w:p>
      <w:pPr>
        <w:pStyle w:val="Heading2"/>
      </w:pPr>
      <w:bookmarkStart w:id="44" w:name="chương-6-2-tử-chiến-lời-thề-của-kẻ-ra-đi-trung"/>
      <w:bookmarkEnd w:id="44"/>
      <w:r>
        <w:t xml:space="preserve">17. Chương 6-2: Tử Chiến! Lời Thề Của Kẻ Ra Đi! (trung)</w:t>
      </w:r>
    </w:p>
    <w:p>
      <w:pPr>
        <w:pStyle w:val="Compact"/>
      </w:pPr>
      <w:r>
        <w:br w:type="textWrapping"/>
      </w:r>
      <w:r>
        <w:br w:type="textWrapping"/>
      </w:r>
      <w:r>
        <w:t xml:space="preserve">Nhìn thấy trước ngực Tiểu Tình hơi gồ lên như đang cất giấu thứ gì, Thanh Phong tò mò thò tay ra sờ. Ngón tay vừa chạm vào quần áo của cô bé thì nó nghe thấy ba tiếng keng keng keng liên tiếp vang lên, sau đó là ba tiếng cạch cạch cạch.</w:t>
      </w:r>
      <w:r>
        <w:br w:type="textWrapping"/>
      </w:r>
      <w:r>
        <w:br w:type="textWrapping"/>
      </w:r>
      <w:r>
        <w:t xml:space="preserve">Nó nghe rõ phía trước hình như có thứ gì đó va phải thứ gì đó, sau đó hình như có thứ rơi xuống đất.</w:t>
      </w:r>
      <w:r>
        <w:br w:type="textWrapping"/>
      </w:r>
      <w:r>
        <w:br w:type="textWrapping"/>
      </w:r>
      <w:r>
        <w:t xml:space="preserve">Quả nhiên Ung Hoài cúi xuống đất nhặt lên ba món đồ, chính là ba thanh chủy thủ y hệt như thanh cắm trước ngực Tiểu Tình. Hắn vươn tay sờ ngực, áo hắn đã sớm bị Thanh Phong xé rách, ngực trên lộ ra, bị chủy thủ bắn trúng để lại ba cái lỗ nhỏ. Hắn biết rõ độ cứng của cơ thể sau khi hóa đá, dù có tạc cũng phải tạc nửa ngày trời mới hòng tạc rơi được một viên nhỏ, vậy mà chủy thủ lại có thể đâm thủng, cũng đủ thấy sức bắn của chúng mạnh đến cỡ nào!</w:t>
      </w:r>
      <w:r>
        <w:br w:type="textWrapping"/>
      </w:r>
      <w:r>
        <w:br w:type="textWrapping"/>
      </w:r>
      <w:r>
        <w:t xml:space="preserve">Thanh Phong thét lên: “Cẩn thận! Ở đây có cơ quan.”</w:t>
      </w:r>
      <w:r>
        <w:br w:type="textWrapping"/>
      </w:r>
      <w:r>
        <w:br w:type="textWrapping"/>
      </w:r>
      <w:r>
        <w:t xml:space="preserve">Ung Hoài nhét chủy thủ vào ngực, “Nói chuyện gì mới đi.”</w:t>
      </w:r>
      <w:r>
        <w:br w:type="textWrapping"/>
      </w:r>
      <w:r>
        <w:br w:type="textWrapping"/>
      </w:r>
      <w:r>
        <w:t xml:space="preserve">Thanh Phong đáp: “Ta biết Tiểu Tình chết thế nào rồi. Ả nhất định trốn vào đó rồi bị chủy thủ từ cơ quan bắn chết.”</w:t>
      </w:r>
      <w:r>
        <w:br w:type="textWrapping"/>
      </w:r>
      <w:r>
        <w:br w:type="textWrapping"/>
      </w:r>
      <w:r>
        <w:t xml:space="preserve">“Chúng ta ra thôi.” Ung Hoài đi về phía cửa, cả gian mộ đột nhiên rung lên.</w:t>
      </w:r>
      <w:r>
        <w:br w:type="textWrapping"/>
      </w:r>
      <w:r>
        <w:br w:type="textWrapping"/>
      </w:r>
      <w:r>
        <w:t xml:space="preserve">“Cẩn thận!” Thanh Phong nhào qua đè lên người Ung Hoài.</w:t>
      </w:r>
      <w:r>
        <w:br w:type="textWrapping"/>
      </w:r>
      <w:r>
        <w:br w:type="textWrapping"/>
      </w:r>
      <w:r>
        <w:t xml:space="preserve">Ung Hoài nằm thẳng cẳng dưới đất, nghiêng đầu phun ra một nhúm bụi và rầu rĩ nói: “Yên tâm, bây giờ ta là người đá.”</w:t>
      </w:r>
      <w:r>
        <w:br w:type="textWrapping"/>
      </w:r>
      <w:r>
        <w:br w:type="textWrapping"/>
      </w:r>
      <w:r>
        <w:t xml:space="preserve">“…Có thể để ta đứng dậy trước được không?” May mà hắn là người đá nên dù có bị đè, bị ép, bị đẩy ngã cũng không thấy đau đớn.</w:t>
      </w:r>
      <w:r>
        <w:br w:type="textWrapping"/>
      </w:r>
      <w:r>
        <w:br w:type="textWrapping"/>
      </w:r>
      <w:r>
        <w:t xml:space="preserve">Thanh Phong ngượng ngùng đứng dậy, nhìn trái nhìn phải rồi cười gượng: “Không có cơ quan đâu.”</w:t>
      </w:r>
      <w:r>
        <w:br w:type="textWrapping"/>
      </w:r>
      <w:r>
        <w:br w:type="textWrapping"/>
      </w:r>
      <w:r>
        <w:t xml:space="preserve">“Có.” Ung Hoài đã lờ mờ đoán ra. Hắn đi đến cạnh cửa, đẩy cửa nhưng không vội bước ra mà gọi Thanh Phong dùng cầu lửa soi đường.</w:t>
      </w:r>
      <w:r>
        <w:br w:type="textWrapping"/>
      </w:r>
      <w:r>
        <w:br w:type="textWrapping"/>
      </w:r>
      <w:r>
        <w:t xml:space="preserve">Những cơ hội chứng tỏ giá trị của bản thân thế này Thanh Phong đương nhiên không dễ gì bỏ qua. Nó hùng hổ gộp bốn quả cầu lửa thành một quả cầu lửa cực kỳ cực kỳ to và ném về phía cửa.</w:t>
      </w:r>
      <w:r>
        <w:br w:type="textWrapping"/>
      </w:r>
      <w:r>
        <w:br w:type="textWrapping"/>
      </w:r>
      <w:r>
        <w:t xml:space="preserve">Ánh lửa chiếu sáng bốn phía, cả những ụ đất cũng hiện rõ mồn một.</w:t>
      </w:r>
      <w:r>
        <w:br w:type="textWrapping"/>
      </w:r>
      <w:r>
        <w:br w:type="textWrapping"/>
      </w:r>
      <w:r>
        <w:t xml:space="preserve">Thanh Phong nói: “Ta lại muốn nói chỗ này quen mắt thật.” Nào chỉ là “quen mắt”, phải nói là khắc cốt ghi tâm. Bởi vì bọn họ mới từ bên đây đi qua bên kia. Thế nhưng giữa hai gian mộ chẳng phải nên là một bức tường và một cái lỗ sao, thế nào lại biến thành cửa rồi? Nếu bảo đây là một gian mộ giống hệt hai gian kia thì càng không có khả năng, hoa hút máu dưới đất, bức tường bị nó tông đổ làm sao có thể đồng thời xuất hiện ở đây?</w:t>
      </w:r>
      <w:r>
        <w:br w:type="textWrapping"/>
      </w:r>
      <w:r>
        <w:br w:type="textWrapping"/>
      </w:r>
      <w:r>
        <w:t xml:space="preserve">Ung Hoài trái lại không hề tỏ ra ngạc nhiên, “Ngươi đứng yên ở đó đừng cử động.”</w:t>
      </w:r>
      <w:r>
        <w:br w:type="textWrapping"/>
      </w:r>
      <w:r>
        <w:br w:type="textWrapping"/>
      </w:r>
      <w:r>
        <w:t xml:space="preserve">Thanh Phong nhìn thấy hắn đi về phía bên kia rồi thò đầu ra.</w:t>
      </w:r>
      <w:r>
        <w:br w:type="textWrapping"/>
      </w:r>
      <w:r>
        <w:br w:type="textWrapping"/>
      </w:r>
      <w:r>
        <w:t xml:space="preserve">Ung Hoài nói: “Là bên này.”</w:t>
      </w:r>
      <w:r>
        <w:br w:type="textWrapping"/>
      </w:r>
      <w:r>
        <w:br w:type="textWrapping"/>
      </w:r>
      <w:r>
        <w:t xml:space="preserve">“Được, ta qua ngay đây.” Thanh Phong nhanh chóng chạy ù qua chỗ Ung Hoài, sau đó đứng ngây ra.</w:t>
      </w:r>
      <w:r>
        <w:br w:type="textWrapping"/>
      </w:r>
      <w:r>
        <w:br w:type="textWrapping"/>
      </w:r>
      <w:r>
        <w:t xml:space="preserve">Quả cầu lửa sáng ngời soi rõ khóe miệng cứng đờ của nó.</w:t>
      </w:r>
      <w:r>
        <w:br w:type="textWrapping"/>
      </w:r>
      <w:r>
        <w:br w:type="textWrapping"/>
      </w:r>
      <w:r>
        <w:t xml:space="preserve">“Quả nhiên là vậy.” Ung Hoài quay đầu nhìn về phía cửa. Ngoài cửa đen tuyền một màu, cảnh tượng vừa nhìn thấy ban nãy lại chuyển thành bên kia.</w:t>
      </w:r>
      <w:r>
        <w:br w:type="textWrapping"/>
      </w:r>
      <w:r>
        <w:br w:type="textWrapping"/>
      </w:r>
      <w:r>
        <w:t xml:space="preserve">Thanh Phong hỏi: “Chuyện gì thế này?”</w:t>
      </w:r>
      <w:r>
        <w:br w:type="textWrapping"/>
      </w:r>
      <w:r>
        <w:br w:type="textWrapping"/>
      </w:r>
      <w:r>
        <w:t xml:space="preserve">Ung Hoài đáp: “Mặt đất bị nghiêng.”</w:t>
      </w:r>
      <w:r>
        <w:br w:type="textWrapping"/>
      </w:r>
      <w:r>
        <w:br w:type="textWrapping"/>
      </w:r>
      <w:r>
        <w:t xml:space="preserve">Thanh Phong nằm sấp xuống đất nhưng vẫn không nhìn ra độ nghiêng, có điều nó tin tưởng Ung Hoài, “Thợ xây không khéo nên lát không phẳng?”</w:t>
      </w:r>
      <w:r>
        <w:br w:type="textWrapping"/>
      </w:r>
      <w:r>
        <w:br w:type="textWrapping"/>
      </w:r>
      <w:r>
        <w:t xml:space="preserve">“Là cơ quan. Trọng lượng ở cửa ra nào thì cửa sẽ chuyển thành đường vào gian mộ đó.”</w:t>
      </w:r>
      <w:r>
        <w:br w:type="textWrapping"/>
      </w:r>
      <w:r>
        <w:br w:type="textWrapping"/>
      </w:r>
      <w:r>
        <w:t xml:space="preserve">Thanh Phong bỗng nhiên tỉnh ngộ, “Thì ra là vậy. Vậy đơn giản thôi, ngươi ra trước, ta bay ra sau.”</w:t>
      </w:r>
      <w:r>
        <w:br w:type="textWrapping"/>
      </w:r>
      <w:r>
        <w:br w:type="textWrapping"/>
      </w:r>
      <w:r>
        <w:t xml:space="preserve">“Được.”</w:t>
      </w:r>
      <w:r>
        <w:br w:type="textWrapping"/>
      </w:r>
      <w:r>
        <w:br w:type="textWrapping"/>
      </w:r>
      <w:r>
        <w:t xml:space="preserve">“Khoan đã.” Thanh Phong chợt đổi ý, “Mỗi lần ta chớp mắt thì ngươi lại chẳng thấy đâu. Để đảm bảo an toàn chúng ta hãy buộc vào nhau đi.” Nó cởi quần áo của mình ra, rồi lại cởi quần áo của Ung Hoài.</w:t>
      </w:r>
      <w:r>
        <w:br w:type="textWrapping"/>
      </w:r>
      <w:r>
        <w:br w:type="textWrapping"/>
      </w:r>
      <w:r>
        <w:t xml:space="preserve">Ung Hoài giật mình, kịp thời bắt lấy bàn tay gấu đang cởi quần áo của mình.</w:t>
      </w:r>
      <w:r>
        <w:br w:type="textWrapping"/>
      </w:r>
      <w:r>
        <w:br w:type="textWrapping"/>
      </w:r>
      <w:r>
        <w:t xml:space="preserve">Thanh Phong nhìn hắn một cách vô tội, “Dùng quần áo buộc chúng mình lại.”</w:t>
      </w:r>
      <w:r>
        <w:br w:type="textWrapping"/>
      </w:r>
      <w:r>
        <w:br w:type="textWrapping"/>
      </w:r>
      <w:r>
        <w:t xml:space="preserve">Ngón tay Ung Hoài dần dần buông ra.</w:t>
      </w:r>
      <w:r>
        <w:br w:type="textWrapping"/>
      </w:r>
      <w:r>
        <w:br w:type="textWrapping"/>
      </w:r>
      <w:r>
        <w:t xml:space="preserve">Thanh Phong cởi quần áo giúp hắn, nối chúng lại với áo khoác hắn cho nó trước đó rồi giao cho hắn.</w:t>
      </w:r>
      <w:r>
        <w:br w:type="textWrapping"/>
      </w:r>
      <w:r>
        <w:br w:type="textWrapping"/>
      </w:r>
      <w:r>
        <w:t xml:space="preserve">Ung Hoài cúi đầu nhìn mớ vải bùi nhùi, bất đắc dĩ khẽ nhếch khóe miệng, cởi nút thắt vụng về kia ra, vuốt cho thẳng,  khéo léo thắt lại một cái kết khác rồi đặt vào tay nó.</w:t>
      </w:r>
      <w:r>
        <w:br w:type="textWrapping"/>
      </w:r>
      <w:r>
        <w:br w:type="textWrapping"/>
      </w:r>
      <w:r>
        <w:t xml:space="preserve">Thanh Phong chìa tay ra, cảm thấy cánh tay quá ngắn nên dùng đuôi móc, thấy đuôi cũng không đủ dài thì do dự hỏi: “Ngươi có sợ rồng không?”</w:t>
      </w:r>
      <w:r>
        <w:br w:type="textWrapping"/>
      </w:r>
      <w:r>
        <w:br w:type="textWrapping"/>
      </w:r>
      <w:r>
        <w:t xml:space="preserve">Ung Hoài đáp: “Ta không phải họ Diệp.”</w:t>
      </w:r>
      <w:r>
        <w:br w:type="textWrapping"/>
      </w:r>
      <w:r>
        <w:br w:type="textWrapping"/>
      </w:r>
      <w:r>
        <w:t xml:space="preserve">“Hả?”</w:t>
      </w:r>
      <w:r>
        <w:br w:type="textWrapping"/>
      </w:r>
      <w:r>
        <w:br w:type="textWrapping"/>
      </w:r>
      <w:r>
        <w:t xml:space="preserve">Thanh Phong đương nhiên chưa từng nghe qua chuyện “Diệp Công thích rồng”.</w:t>
      </w:r>
      <w:r>
        <w:br w:type="textWrapping"/>
      </w:r>
      <w:r>
        <w:br w:type="textWrapping"/>
      </w:r>
      <w:r>
        <w:t xml:space="preserve">“Không sợ…” Vốn Ung Hoài định thêm chữ “nhỉ” mang đậm tính nghi vấn vào cuối câu nhưng Thanh Phong không để hắn nói hết đã vèo một tiếng hóa thành rồng trắng, bay vòng vòng quanh mộ.</w:t>
      </w:r>
      <w:r>
        <w:br w:type="textWrapping"/>
      </w:r>
      <w:r>
        <w:br w:type="textWrapping"/>
      </w:r>
      <w:r>
        <w:t xml:space="preserve">Ung Hoài ngẩn tò te: “Ngươi không phải là hươu yêu sao?”</w:t>
      </w:r>
      <w:r>
        <w:br w:type="textWrapping"/>
      </w:r>
      <w:r>
        <w:br w:type="textWrapping"/>
      </w:r>
      <w:r>
        <w:t xml:space="preserve">Thanh Phong bất mãn vẫy đuôi, “Hươu yêu đẹp trai được như ta sao?”</w:t>
      </w:r>
      <w:r>
        <w:br w:type="textWrapping"/>
      </w:r>
      <w:r>
        <w:br w:type="textWrapping"/>
      </w:r>
      <w:r>
        <w:t xml:space="preserve">“Ta sờ ngươi một chút được không?” Lần đầu tiên được nhìn thấy rồng nhưng Ung Hoài lại không thấy sợ hai mà chỉ cảm giác hưng phấn. Có lẽ vì hắn biết con rồng đó là Thanh Phong, tin tưởng nó tuyệt đối sẽ không hại mình.</w:t>
      </w:r>
      <w:r>
        <w:br w:type="textWrapping"/>
      </w:r>
      <w:r>
        <w:br w:type="textWrapping"/>
      </w:r>
      <w:r>
        <w:t xml:space="preserve">Thanh Phong sáp lại nhưng vội vã quay đầu sang chỗ khác, “Sừng gãy rồi, xấu lắm.”</w:t>
      </w:r>
      <w:r>
        <w:br w:type="textWrapping"/>
      </w:r>
      <w:r>
        <w:br w:type="textWrapping"/>
      </w:r>
      <w:r>
        <w:t xml:space="preserve">Ung Hoài vuốt ve vảy rồng, an ủi nó: “Trên người vị anh hùng nào không có thương tích chứ? Đó chính là biểu tượng của sự dũng cảm.”</w:t>
      </w:r>
      <w:r>
        <w:br w:type="textWrapping"/>
      </w:r>
      <w:r>
        <w:br w:type="textWrapping"/>
      </w:r>
      <w:r>
        <w:t xml:space="preserve">“Thiệt hả?” Thanh Phong vui vẻ hẳn lên.</w:t>
      </w:r>
      <w:r>
        <w:br w:type="textWrapping"/>
      </w:r>
      <w:r>
        <w:br w:type="textWrapping"/>
      </w:r>
      <w:r>
        <w:t xml:space="preserve">Nếu có thể Ung Hoài rất muốn được cùng Thanh Phong tiếp tục tám chuyện vu vơ như vậy, chỉ có hai người bọn họ, nói gì cũng được, tiếc rằng thời gian không còn bao nhiêu. Ánh mắt hắn trở nên tăm tối, nụ cười biến mất, cầm lấy một đầu dây thừng bện từ quần áo đi về phía cửa ra vào, “Nắm chặt vào.”</w:t>
      </w:r>
      <w:r>
        <w:br w:type="textWrapping"/>
      </w:r>
      <w:r>
        <w:br w:type="textWrapping"/>
      </w:r>
      <w:r>
        <w:t xml:space="preserve">Thanh Phong đáp xuống từ trên không trung, hét lớn một tiếng, vuốt trước giẫm mạnh vào cửa động, đuôi quấn lấy quần áo, quyến luyến nhìn theo bóng Ung Hoài chìm dần vào bóng đen.</w:t>
      </w:r>
      <w:r>
        <w:br w:type="textWrapping"/>
      </w:r>
      <w:r>
        <w:br w:type="textWrapping"/>
      </w:r>
      <w:r>
        <w:t xml:space="preserve">Sợi dây bện từ quần áo đột nhiên lỏng ra.</w:t>
      </w:r>
      <w:r>
        <w:br w:type="textWrapping"/>
      </w:r>
      <w:r>
        <w:br w:type="textWrapping"/>
      </w:r>
      <w:r>
        <w:t xml:space="preserve">Thanh Phong lo lắng rống lên một tiếng, nhặt quần áo lên và đuổi theo. Nó chạy vội quá nên quên mang theo cầu lửa, đầu vừa ló vào bóng tối thì hai mắt bỗng tối sầm, cả tiếng rồng gầm cũng yếu đi nhiều.</w:t>
      </w:r>
      <w:r>
        <w:br w:type="textWrapping"/>
      </w:r>
      <w:r>
        <w:br w:type="textWrapping"/>
      </w:r>
      <w:r>
        <w:t xml:space="preserve">“Ta ở đây.” Ung Hoài vươn tay vuốt ve cái đuôi của  nó, đồng thời nhặt quần áo lên.</w:t>
      </w:r>
      <w:r>
        <w:br w:type="textWrapping"/>
      </w:r>
      <w:r>
        <w:br w:type="textWrapping"/>
      </w:r>
      <w:r>
        <w:t xml:space="preserve">Thanh Phong quấn quanh Ung Hoài, đầu dựa vào vai hắn, thân mật cạ nhẹ vào tai hắn để bày tỏ niềm vui tưởng mất lại được.</w:t>
      </w:r>
      <w:r>
        <w:br w:type="textWrapping"/>
      </w:r>
      <w:r>
        <w:br w:type="textWrapping"/>
      </w:r>
      <w:r>
        <w:t xml:space="preserve">Ung Hoài cười khổ: “Cảm ơn ngươi giúp ta chứng thực sức lực của ta quả nhiên lớn hơn nhiều, chúng ta bây giờ…”</w:t>
      </w:r>
      <w:r>
        <w:br w:type="textWrapping"/>
      </w:r>
      <w:r>
        <w:br w:type="textWrapping"/>
      </w:r>
      <w:r>
        <w:t xml:space="preserve">Chữ “giờ” bị một loạt âm thanh lanh lảnh nuốt chửng, âm thanh không dài, chỉ khoảng ba, bốn giây nhưng cũng đủ làm Thanh Phong biến sắc.</w:t>
      </w:r>
      <w:r>
        <w:br w:type="textWrapping"/>
      </w:r>
      <w:r>
        <w:br w:type="textWrapping"/>
      </w:r>
      <w:r>
        <w:t xml:space="preserve">“Các ngươi còn có tên yêu quái giữ mộ giọng hay vậy sao?” Ung Hoài hỏi.</w:t>
      </w:r>
      <w:r>
        <w:br w:type="textWrapping"/>
      </w:r>
      <w:r>
        <w:br w:type="textWrapping"/>
      </w:r>
      <w:r>
        <w:t xml:space="preserve">Thanh Phong đáp: “Là cây sáo bằng xương của Phi Cương.”</w:t>
      </w:r>
      <w:r>
        <w:br w:type="textWrapping"/>
      </w:r>
      <w:r>
        <w:br w:type="textWrapping"/>
      </w:r>
      <w:r>
        <w:t xml:space="preserve">Ung Hoài từng gặp Phi Cương – Lúc gã ở cùng với Thanh Phong, “Ồ, hắn gọi ngươi trở về?”</w:t>
      </w:r>
      <w:r>
        <w:br w:type="textWrapping"/>
      </w:r>
      <w:r>
        <w:br w:type="textWrapping"/>
      </w:r>
      <w:r>
        <w:t xml:space="preserve">“Mặc kệ hắn, chúng ta đi tìm nhị thúc của ngươi đi.” Thanh Phong biến về hình người, kéo tay hắn đi.</w:t>
      </w:r>
      <w:r>
        <w:br w:type="textWrapping"/>
      </w:r>
      <w:r>
        <w:br w:type="textWrapping"/>
      </w:r>
      <w:r>
        <w:t xml:space="preserve">Cảnh tượng trước mắt tối om, ai cũng không nhìn thấy gì, chỉ có Ung Hoài biết khóe miệng mình đang khẽ nhoẻn lên.</w:t>
      </w:r>
      <w:r>
        <w:br w:type="textWrapping"/>
      </w:r>
      <w:r>
        <w:br w:type="textWrapping"/>
      </w:r>
      <w:r>
        <w:t xml:space="preserve">“Í, hỏng rồi, tụi mình đi thôi.” Thanh Phong kéo Ung Hoài đi về hướng tiếng sáo nhưng kéo mãi hắn vẫn không đi, “Sao thế?”</w:t>
      </w:r>
      <w:r>
        <w:br w:type="textWrapping"/>
      </w:r>
      <w:r>
        <w:br w:type="textWrapping"/>
      </w:r>
      <w:r>
        <w:t xml:space="preserve">Ung Hoài im lặng một chốc rồi buồn bã nói: “Chúng ta chia tay ở đây đi.”</w:t>
      </w:r>
      <w:r>
        <w:br w:type="textWrapping"/>
      </w:r>
      <w:r>
        <w:br w:type="textWrapping"/>
      </w:r>
      <w:r>
        <w:t xml:space="preserve">Thanh Phong đáp ngay chẳng cần nghĩ ngợi, “Đừng.”</w:t>
      </w:r>
      <w:r>
        <w:br w:type="textWrapping"/>
      </w:r>
      <w:r>
        <w:br w:type="textWrapping"/>
      </w:r>
      <w:r>
        <w:t xml:space="preserve">Ung Hoài nói: “Ta phải đi tìm nhị thúc.”</w:t>
      </w:r>
      <w:r>
        <w:br w:type="textWrapping"/>
      </w:r>
      <w:r>
        <w:br w:type="textWrapping"/>
      </w:r>
      <w:r>
        <w:t xml:space="preserve">“Đi tìm Bạch Cương kéo dài tuổi thọ cho ngươi trước đã.”</w:t>
      </w:r>
      <w:r>
        <w:br w:type="textWrapping"/>
      </w:r>
      <w:r>
        <w:br w:type="textWrapping"/>
      </w:r>
      <w:r>
        <w:t xml:space="preserve">Ung Hoài vẫn chưa theo kịp suy nghĩ của nó, hắn tiếp tục nói một cách rầu rĩ: “Ngươi đi tìm Phi Cương của ngươi, ta đi tìm nhị thúc của ta, kéo dài tuổi thọ… Kéo dài tuổi thọ?”</w:t>
      </w:r>
      <w:r>
        <w:br w:type="textWrapping"/>
      </w:r>
      <w:r>
        <w:br w:type="textWrapping"/>
      </w:r>
      <w:r>
        <w:t xml:space="preserve">Thanh Phong nói: “Hoa hút máu là thân tín của Bạch Cương, cô ấy nhất định có cách cứu ngươi.”</w:t>
      </w:r>
      <w:r>
        <w:br w:type="textWrapping"/>
      </w:r>
      <w:r>
        <w:br w:type="textWrapping"/>
      </w:r>
      <w:r>
        <w:t xml:space="preserve">Ung Hoài động lòng. Tục ngữ nói, chết vinh không bằng sống nhục, có cơ hội được sống đương nhiên phải thử một lần. “Ừm.” Hắc mặc lại quần áo của mình rồi choàng áo khoác cho Thanh Phong.</w:t>
      </w:r>
      <w:r>
        <w:br w:type="textWrapping"/>
      </w:r>
      <w:r>
        <w:br w:type="textWrapping"/>
      </w:r>
      <w:r>
        <w:t xml:space="preserve">Thanh Phong phun ra một đốm lửa nhỏ bằng ngón cái, đốm lửa nảy lên nảy xuống chiếu sáng mặt đất. Nó và Ung Hoài cùng rón rén đi về phía tiếng sáo.</w:t>
      </w:r>
      <w:r>
        <w:br w:type="textWrapping"/>
      </w:r>
      <w:r>
        <w:br w:type="textWrapping"/>
      </w:r>
      <w:r>
        <w:t xml:space="preserve">Nơi bọn họ đang đứng chính là nơi A Tư, A Tưởng nhìn thấy xác cá, bốn bề trống trải, chỉ có một cây cột đá và những gò đất có cao có thấp. Lần thứ nhất đến đây tổng cộng có ba người một rồng, lần này quay lại chỉ còn lại một người một rồng, tâm trạng của Ung Hoài vì hoài niệm mà nặng trĩu, càng lúc càng trầm lặng.</w:t>
      </w:r>
      <w:r>
        <w:br w:type="textWrapping"/>
      </w:r>
      <w:r>
        <w:br w:type="textWrapping"/>
      </w:r>
      <w:r>
        <w:t xml:space="preserve">Thanh Phong tưởng hắn đang lo cho thân thể của mình nên cũng không nói chuyện.</w:t>
      </w:r>
      <w:r>
        <w:br w:type="textWrapping"/>
      </w:r>
      <w:r>
        <w:br w:type="textWrapping"/>
      </w:r>
      <w:r>
        <w:t xml:space="preserve">Ung Hoài đi theo nó một lúc mới nhận ra tuy nghe có vẻ gần nhưng tiếng sáo cách họ xa hơn hắn tưởng rất nhiều.</w:t>
      </w:r>
      <w:r>
        <w:br w:type="textWrapping"/>
      </w:r>
      <w:r>
        <w:br w:type="textWrapping"/>
      </w:r>
      <w:r>
        <w:t xml:space="preserve">“Còn phải đi bao lâu?” Hắn hỏi.</w:t>
      </w:r>
      <w:r>
        <w:br w:type="textWrapping"/>
      </w:r>
      <w:r>
        <w:br w:type="textWrapping"/>
      </w:r>
      <w:r>
        <w:t xml:space="preserve">Rầm! Một tiếng va chạm vang lên.</w:t>
      </w:r>
      <w:r>
        <w:br w:type="textWrapping"/>
      </w:r>
      <w:r>
        <w:br w:type="textWrapping"/>
      </w:r>
      <w:r>
        <w:t xml:space="preserve">Thanh Phong nghe thấy thì nằm ngay xuống.</w:t>
      </w:r>
      <w:r>
        <w:br w:type="textWrapping"/>
      </w:r>
      <w:r>
        <w:br w:type="textWrapping"/>
      </w:r>
      <w:r>
        <w:t xml:space="preserve">Ung Hoài chần chừ một chốc rồi cũng ngồi xổm xuống.</w:t>
      </w:r>
      <w:r>
        <w:br w:type="textWrapping"/>
      </w:r>
      <w:r>
        <w:br w:type="textWrapping"/>
      </w:r>
      <w:r>
        <w:t xml:space="preserve">Ánh lửa vốn đang nhảy nhót bập bùng đột nhiên tắt ngóm, sau đó một vệt trắng xám nhoáng lên, tiếp theo là một bóng người.</w:t>
      </w:r>
      <w:r>
        <w:br w:type="textWrapping"/>
      </w:r>
      <w:r>
        <w:br w:type="textWrapping"/>
      </w:r>
      <w:r>
        <w:t xml:space="preserve">Phi Cương?!</w:t>
      </w:r>
      <w:r>
        <w:br w:type="textWrapping"/>
      </w:r>
      <w:r>
        <w:br w:type="textWrapping"/>
      </w:r>
      <w:r>
        <w:t xml:space="preserve">Ung Hoài đang nhởn nhơ ngồi xổm lập tức nằm rạp xuống đất.</w:t>
      </w:r>
      <w:r>
        <w:br w:type="textWrapping"/>
      </w:r>
      <w:r>
        <w:br w:type="textWrapping"/>
      </w:r>
      <w:r>
        <w:t xml:space="preserve">Hắn và Thanh Phong đang núp sau một gò đất khá cao, trừ phi đứng trên đỉnh gò nhìn xuống, bằng không tuyệt đối sẽ không nhìn thấy. Sự chú ý của Phi Cương đều đặt cả vào tên cương thi bị gã dùng tay áo trói lại như đòn bánh chưng, đương nhiên không có tâm trạng leo núi ngắm cảnh tìm người, vì vậy chỗ bọn họ trốn tương đối an toàn.</w:t>
      </w:r>
      <w:r>
        <w:br w:type="textWrapping"/>
      </w:r>
      <w:r>
        <w:br w:type="textWrapping"/>
      </w:r>
      <w:r>
        <w:t xml:space="preserve">Luồng sáng trắng lởn vở giữa Phi Cương và đỉnh đầu đòn bánh chưng dưới đất, tỏa ra ánh sáng lờ mờ trong bóng tối giống như cầu lửa của Thanh Phong, soi rõ hai bóng người một đứng một nằm, một kiêu ngạo một nhếch nhác.</w:t>
      </w:r>
      <w:r>
        <w:br w:type="textWrapping"/>
      </w:r>
      <w:r>
        <w:br w:type="textWrapping"/>
      </w:r>
      <w:r>
        <w:t xml:space="preserve">Phi Cương lạnh giọng nói: “Ta tìm ngươi lâu lắm rồi.”</w:t>
      </w:r>
      <w:r>
        <w:br w:type="textWrapping"/>
      </w:r>
      <w:r>
        <w:br w:type="textWrapping"/>
      </w:r>
      <w:r>
        <w:t xml:space="preserve">Bóng người trên mặt đất phát ra hai tiếng “ha ha” không rõ ý tứ.</w:t>
      </w:r>
      <w:r>
        <w:br w:type="textWrapping"/>
      </w:r>
      <w:r>
        <w:br w:type="textWrapping"/>
      </w:r>
      <w:r>
        <w:t xml:space="preserve">Vừa nghe thấy tiếng người đó Thanh Phong đã ngây ra. Giọng này rõ ràng là của… Tử Cương? Nó rón rén bò lên trên gò khoảng nửa mét, quả nhiên nhìn thấy Tử Cương đang nằm sóng soài dưới đất, trên người quấn đầy vải trắng, nhìn kỹ có thể nhận ra chính là vật liệu áo mặc trên người Phi Cương.</w:t>
      </w:r>
      <w:r>
        <w:br w:type="textWrapping"/>
      </w:r>
      <w:r>
        <w:br w:type="textWrapping"/>
      </w:r>
      <w:r>
        <w:t xml:space="preserve">Phi Cương hỏi: “Ngoài ngươi ra còn có ai?”</w:t>
      </w:r>
      <w:r>
        <w:br w:type="textWrapping"/>
      </w:r>
      <w:r>
        <w:br w:type="textWrapping"/>
      </w:r>
      <w:r>
        <w:t xml:space="preserve">Tử Cương nói: “Bạch Cương, Nhị Mao, Lục Cương, Tiểu Long, Thi Lý và… ngươi.”</w:t>
      </w:r>
      <w:r>
        <w:br w:type="textWrapping"/>
      </w:r>
      <w:r>
        <w:br w:type="textWrapping"/>
      </w:r>
      <w:r>
        <w:t xml:space="preserve">“Rượu mời không muốn lại muốn rượu phạt.” Phi Cương phất tay, Tử Cương bị ống tay áo của gã kéo lên không trung, giữ lại một chốc rồi nặng nề giáng thẳng xuống đất.</w:t>
      </w:r>
      <w:r>
        <w:br w:type="textWrapping"/>
      </w:r>
      <w:r>
        <w:br w:type="textWrapping"/>
      </w:r>
      <w:r>
        <w:t xml:space="preserve">Tử Cương duỗi thẳng tay chân, cười giễu bảo: “Ngã không chết được ta đâu.”</w:t>
      </w:r>
      <w:r>
        <w:br w:type="textWrapping"/>
      </w:r>
      <w:r>
        <w:br w:type="textWrapping"/>
      </w:r>
      <w:r>
        <w:t xml:space="preserve">Phi Cương từ trên cao nhìn xuống gã, “Phơi nắng thì sao?”</w:t>
      </w:r>
      <w:r>
        <w:br w:type="textWrapping"/>
      </w:r>
      <w:r>
        <w:br w:type="textWrapping"/>
      </w:r>
      <w:r>
        <w:t xml:space="preserve">“Tốt đến không thể nào tốt hơn được nữa.” Tử Cương uể oải nói đáp: “Ta vốn cũng chán sống lắm rồi.”</w:t>
      </w:r>
      <w:r>
        <w:br w:type="textWrapping"/>
      </w:r>
      <w:r>
        <w:br w:type="textWrapping"/>
      </w:r>
      <w:r>
        <w:t xml:space="preserve">Phi Cương nói: “Vậy sao?”</w:t>
      </w:r>
      <w:r>
        <w:br w:type="textWrapping"/>
      </w:r>
      <w:r>
        <w:br w:type="textWrapping"/>
      </w:r>
      <w:r>
        <w:t xml:space="preserve">“Vốn ta là một người chết, nếu không ‘nhờ’ ngươi và chủ nhân của ngươi đào ra ta khỏi lòng đất, ta đã sớm được an nghỉ rồi.”</w:t>
      </w:r>
      <w:r>
        <w:br w:type="textWrapping"/>
      </w:r>
      <w:r>
        <w:br w:type="textWrapping"/>
      </w:r>
      <w:r>
        <w:t xml:space="preserve">“Chủ nhân cho ngươi được sống một lần nữa.”</w:t>
      </w:r>
      <w:r>
        <w:br w:type="textWrapping"/>
      </w:r>
      <w:r>
        <w:br w:type="textWrapping"/>
      </w:r>
      <w:r>
        <w:t xml:space="preserve">“Hắn chưa từng hỏi ý kiến của ta!”</w:t>
      </w:r>
      <w:r>
        <w:br w:type="textWrapping"/>
      </w:r>
      <w:r>
        <w:br w:type="textWrapping"/>
      </w:r>
      <w:r>
        <w:t xml:space="preserve">“Lúc mẹ ngươi sinh ngươi cũng chưa từng hỏi ý kiến của ngươi.”</w:t>
      </w:r>
      <w:r>
        <w:br w:type="textWrapping"/>
      </w:r>
      <w:r>
        <w:br w:type="textWrapping"/>
      </w:r>
      <w:r>
        <w:t xml:space="preserve">“…”</w:t>
      </w:r>
      <w:r>
        <w:br w:type="textWrapping"/>
      </w:r>
      <w:r>
        <w:br w:type="textWrapping"/>
      </w:r>
      <w:r>
        <w:t xml:space="preserve">Thanh Phong gật đầu, nhỏ giọng nói với Ung Hoài: “Có lý.”</w:t>
      </w:r>
      <w:r>
        <w:br w:type="textWrapping"/>
      </w:r>
      <w:r>
        <w:br w:type="textWrapping"/>
      </w:r>
      <w:r>
        <w:t xml:space="preserve">Ung Hoài nghiêng đầu ghé vào tai nó và thầm thì: “Ngươi cũng tới đây như vậy sao?”</w:t>
      </w:r>
      <w:r>
        <w:br w:type="textWrapping"/>
      </w:r>
      <w:r>
        <w:br w:type="textWrapping"/>
      </w:r>
      <w:r>
        <w:t xml:space="preserve">Thanh Phong ngẩn ra, “Lúc bắt đầu nhớ chuyện thì đã ở đây.”</w:t>
      </w:r>
      <w:r>
        <w:br w:type="textWrapping"/>
      </w:r>
      <w:r>
        <w:br w:type="textWrapping"/>
      </w:r>
      <w:r>
        <w:t xml:space="preserve">Tử Cương đột nhiên phá ra cười lớn.</w:t>
      </w:r>
      <w:r>
        <w:br w:type="textWrapping"/>
      </w:r>
      <w:r>
        <w:br w:type="textWrapping"/>
      </w:r>
      <w:r>
        <w:t xml:space="preserve">Phi Cương nói: “Ngươi cười thật thê lương.”</w:t>
      </w:r>
      <w:r>
        <w:br w:type="textWrapping"/>
      </w:r>
      <w:r>
        <w:br w:type="textWrapping"/>
      </w:r>
      <w:r>
        <w:t xml:space="preserve">“Là vì cười với ngươi.”</w:t>
      </w:r>
      <w:r>
        <w:br w:type="textWrapping"/>
      </w:r>
      <w:r>
        <w:br w:type="textWrapping"/>
      </w:r>
      <w:r>
        <w:t xml:space="preserve">Hai người một chín một mười, không ai chịu ai. Thanh Phong lần đầu nghe thấy cuộc tranh luận đặc sắc như vậy, nhất thời quên mất vấn đề có nên ra tay hay không mà chỉ muốn xem thêm tí nữa.</w:t>
      </w:r>
      <w:r>
        <w:br w:type="textWrapping"/>
      </w:r>
      <w:r>
        <w:br w:type="textWrapping"/>
      </w:r>
      <w:r>
        <w:t xml:space="preserve">Phi Cương nói: “Ngươi đố kỵ.”</w:t>
      </w:r>
      <w:r>
        <w:br w:type="textWrapping"/>
      </w:r>
      <w:r>
        <w:br w:type="textWrapping"/>
      </w:r>
      <w:r>
        <w:t xml:space="preserve">Tử Cương ngừng cười, đáp: “Ta thương hại ngươi.”</w:t>
      </w:r>
      <w:r>
        <w:br w:type="textWrapping"/>
      </w:r>
      <w:r>
        <w:br w:type="textWrapping"/>
      </w:r>
      <w:r>
        <w:t xml:space="preserve">“Thân vào cửa tử, lại còn so bì chút miệng lưỡi thiệt hơn.”</w:t>
      </w:r>
      <w:r>
        <w:br w:type="textWrapping"/>
      </w:r>
      <w:r>
        <w:br w:type="textWrapping"/>
      </w:r>
      <w:r>
        <w:t xml:space="preserve">“Trợ Trụ (Trụ Vương, vị vua cuối cùng của nhà Thương) làm ác, chìm trong mê cục lại không tự biết mình.”</w:t>
      </w:r>
      <w:r>
        <w:br w:type="textWrapping"/>
      </w:r>
      <w:r>
        <w:br w:type="textWrapping"/>
      </w:r>
      <w:r>
        <w:t xml:space="preserve">“Không tự biết mình chính là ngươi. Chủ nhân cho ngươi sống mãi, cũng là giấc mộng của bao nhiêu kẻ!”</w:t>
      </w:r>
      <w:r>
        <w:br w:type="textWrapping"/>
      </w:r>
      <w:r>
        <w:br w:type="textWrapping"/>
      </w:r>
      <w:r>
        <w:t xml:space="preserve">“Hắn chỉ muốn nô dịch ta, làm sao có thể so sánh với ân dưỡng dục của phụ mẫu?”</w:t>
      </w:r>
      <w:r>
        <w:br w:type="textWrapping"/>
      </w:r>
      <w:r>
        <w:br w:type="textWrapping"/>
      </w:r>
      <w:r>
        <w:t xml:space="preserve">Phi Cương dửng dưng đáp: “Con người sinh mệnh ngắn ngủi mới nghĩ đến chuyện nối dõi tông đường, kính yêu cha mẹ chỉ là cách nghĩ con người vốn quen thuộc mà thôi. Nạn đói ập đến, không ít cha mẹ đổi con lấy lương thực, lúc bần cùng, không ít thiếu nữ bị bán làm nô làm tỳ, vậy chứng tỏ tình cảm của con người chẳng chịu nổi chút thử thách. Chủ nhân là thần, thần yêu vạn vật sinh linh, tỉnh yêu vĩnh hằng không bao giờ thay đổi.”</w:t>
      </w:r>
      <w:r>
        <w:br w:type="textWrapping"/>
      </w:r>
      <w:r>
        <w:br w:type="textWrapping"/>
      </w:r>
      <w:r>
        <w:t xml:space="preserve">Nghi hoặc về thân phận của vị “chủ nhân” kia mỗi lúc một nhiều, Ung Hoài thầm nghĩ: Đừng nói đào trúng mộ của mấy vị đại thần thời thượng cổ như Phục Hy, Nữ Oa rồi chứ? Nếu vậy có thể giải thích tại sao yêu quái giữ mộ nơi này lại lợi hại như vậy.</w:t>
      </w:r>
      <w:r>
        <w:br w:type="textWrapping"/>
      </w:r>
      <w:r>
        <w:br w:type="textWrapping"/>
      </w:r>
      <w:r>
        <w:t xml:space="preserve">Tử Cương cười lạnh, “Nếu hắn yêu thiên địa thì cớ gì phải trốn ở một nơi không thấy ánh mặt trời? Nếu hắn yêu vạn vật sinh linh thì cớ gì lại lấy đi sinh mệnh của con người, hút máu con người làm thức ăn? Suy cho cùng hắn cũng chỉ là tên quái vật bị trời đất ruồng bỏ…” Lời còn chưa dứt, thân thể của gã bất thình lình bị quật mạnh vào trụ đá.</w:t>
      </w:r>
      <w:r>
        <w:br w:type="textWrapping"/>
      </w:r>
      <w:r>
        <w:br w:type="textWrapping"/>
      </w:r>
      <w:r>
        <w:t xml:space="preserve">Trụ đá nứt toác, đá ầm ầm rơi xuống đè lên người gã nhưng vẫn không thể nào chôn vùi được tiếng cười điên cuồng của gã.</w:t>
      </w:r>
      <w:r>
        <w:br w:type="textWrapping"/>
      </w:r>
      <w:r>
        <w:br w:type="textWrapping"/>
      </w:r>
      <w:r>
        <w:t xml:space="preserve">Sắc mặt của Phi Cương tối sầm.</w:t>
      </w:r>
      <w:r>
        <w:br w:type="textWrapping"/>
      </w:r>
      <w:r>
        <w:br w:type="textWrapping"/>
      </w:r>
      <w:r>
        <w:t xml:space="preserve">Thanh Phong chưa từng nhìn thấy sắc mặt của gã khó coi đến vậy, bất giác cảm thấy căng thẳng, móng vuốt siết chặt lấy Ung Hoài.</w:t>
      </w:r>
      <w:r>
        <w:br w:type="textWrapping"/>
      </w:r>
      <w:r>
        <w:br w:type="textWrapping"/>
      </w:r>
      <w:r>
        <w:t xml:space="preserve">Ung Hoài liếc xuống, siết lấy hắn là móng vuốt phủ kín vảy rồng li ti màu trắng, may mà là người đá, siết có chặt hơn nữa cũng không sợ bị đau quá la lên.</w:t>
      </w:r>
      <w:r>
        <w:br w:type="textWrapping"/>
      </w:r>
      <w:r>
        <w:br w:type="textWrapping"/>
      </w:r>
      <w:r>
        <w:t xml:space="preserve">“Ngươi giết ta cũng vô dụng. Nơi đây dã bị phát hiện, càng lúc sẽ có càng nhiều con người mò vào.” Tử Cương chậm rãi đứng dậy, nhìn Phi Cương đầy vẻ giễu cợt, “Rốt cuộc cũng sẽ có một ngày bọn họ thành công.”</w:t>
      </w:r>
      <w:r>
        <w:br w:type="textWrapping"/>
      </w:r>
      <w:r>
        <w:br w:type="textWrapping"/>
      </w:r>
      <w:r>
        <w:t xml:space="preserve">Phi Cương nói: “Do ngươi tiết lộ? Bản đồ trong tay bọn chúng là ngươi vẽ.”</w:t>
      </w:r>
      <w:r>
        <w:br w:type="textWrapping"/>
      </w:r>
      <w:r>
        <w:br w:type="textWrapping"/>
      </w:r>
      <w:r>
        <w:t xml:space="preserve">Ung Hoài vểnh tai lên nghe. Hắn sớm đã cảm thấy nhị thúc và Tôn Phú Sinh khá quen thuộc nơi này, nào ngờ đầu đuôi ngọn ngành ấy vậy mà chính là Tử Cương trong lăng mộ.</w:t>
      </w:r>
      <w:r>
        <w:br w:type="textWrapping"/>
      </w:r>
      <w:r>
        <w:br w:type="textWrapping"/>
      </w:r>
      <w:r>
        <w:t xml:space="preserve">Tử Cương thẳng thắn thừa nhận: “Là ta.”</w:t>
      </w:r>
      <w:r>
        <w:br w:type="textWrapping"/>
      </w:r>
      <w:r>
        <w:br w:type="textWrapping"/>
      </w:r>
      <w:r>
        <w:t xml:space="preserve">Phi Cương nhìn chằm chằm vào gã, từ tốn gật đầu, “Là tên thợ thủ công ba trăm năm trước chạy thoát.”</w:t>
      </w:r>
      <w:r>
        <w:br w:type="textWrapping"/>
      </w:r>
      <w:r>
        <w:br w:type="textWrapping"/>
      </w:r>
      <w:r>
        <w:t xml:space="preserve">“Ta tốn bao nhiêu công sức mới giúp hắn chạy thoát được.”</w:t>
      </w:r>
      <w:r>
        <w:br w:type="textWrapping"/>
      </w:r>
      <w:r>
        <w:br w:type="textWrapping"/>
      </w:r>
      <w:r>
        <w:t xml:space="preserve">“Nếu chẳng phải chủ nhân muốn để các ngươi sống thoải mái đôi chút thì căn bản không cần tìm đám thợ ấy về.”</w:t>
      </w:r>
      <w:r>
        <w:br w:type="textWrapping"/>
      </w:r>
      <w:r>
        <w:br w:type="textWrapping"/>
      </w:r>
      <w:r>
        <w:t xml:space="preserve">Tử Cương cười đến nỗi không ngừng lại được, ngắc ngứ nói: “Kiếm miếng ăn thôi, cần gì tìm một cái cớ cao thượng như thế? Ta thừa nhận đây là câu chuyện tiếu lâm hết sức buồn cười.”</w:t>
      </w:r>
      <w:r>
        <w:br w:type="textWrapping"/>
      </w:r>
      <w:r>
        <w:br w:type="textWrapping"/>
      </w:r>
      <w:r>
        <w:t xml:space="preserve">“Đây là một trong những nguyên nhân.”</w:t>
      </w:r>
      <w:r>
        <w:br w:type="textWrapping"/>
      </w:r>
      <w:r>
        <w:br w:type="textWrapping"/>
      </w:r>
      <w:r>
        <w:t xml:space="preserve">“Đây là nguyên nhân duy nhất. Lần trước ngươi tìm thợ đến là chuyện khi nào ấy nhỉ? Sắp ba trăm năm rồi đúng không? Tính thời gian chắc ngươi cũng sắp tìm thêm một lũ thức ăn mới. Tòa lăng mộ này càng lúc càng lớn… Càng lúc càng lớn, lớn đến nỗi chẳng mấy chốc đã không còn quen thuộc.”</w:t>
      </w:r>
      <w:r>
        <w:br w:type="textWrapping"/>
      </w:r>
      <w:r>
        <w:br w:type="textWrapping"/>
      </w:r>
      <w:r>
        <w:t xml:space="preserve">“Hoặc giả xưa nay ngươi vốn chưa từng quen thuộc nơi này.”</w:t>
      </w:r>
      <w:r>
        <w:br w:type="textWrapping"/>
      </w:r>
      <w:r>
        <w:br w:type="textWrapping"/>
      </w:r>
      <w:r>
        <w:t xml:space="preserve">Tử Cương vậy mà lại nghiêm túc gật đầu, “Ta quá mất bình tĩnh rồi. Nên kiên nhẫn thêm một chút, chờ thêm một chút đến lúc quen thuộc hơn mới đúng.”</w:t>
      </w:r>
      <w:r>
        <w:br w:type="textWrapping"/>
      </w:r>
      <w:r>
        <w:br w:type="textWrapping"/>
      </w:r>
      <w:r>
        <w:t xml:space="preserve">“Đáng tiếc ngươi đã không còn cơ hội.”</w:t>
      </w:r>
      <w:r>
        <w:br w:type="textWrapping"/>
      </w:r>
      <w:r>
        <w:br w:type="textWrapping"/>
      </w:r>
      <w:r>
        <w:t xml:space="preserve">“…Tiếc thật đấy chứ.”</w:t>
      </w:r>
      <w:r>
        <w:br w:type="textWrapping"/>
      </w:r>
      <w:r>
        <w:br w:type="textWrapping"/>
      </w:r>
      <w:r>
        <w:t xml:space="preserve">Phi Cương hỏi: “Đại Mao và Tiểu Tiểu Mao là đồng lõa của ngươi?”</w:t>
      </w:r>
      <w:r>
        <w:br w:type="textWrapping"/>
      </w:r>
      <w:r>
        <w:br w:type="textWrapping"/>
      </w:r>
      <w:r>
        <w:t xml:space="preserve">“Đại Mao phải, Tiểu Tiểu Mao không phải, nó chẳng qua thích bám lấy Đại Mao thôi.”</w:t>
      </w:r>
      <w:r>
        <w:br w:type="textWrapping"/>
      </w:r>
      <w:r>
        <w:br w:type="textWrapping"/>
      </w:r>
      <w:r>
        <w:t xml:space="preserve">“Lúc được tin chúng chết ngươi có suy nghĩ gì?”</w:t>
      </w:r>
      <w:r>
        <w:br w:type="textWrapping"/>
      </w:r>
      <w:r>
        <w:br w:type="textWrapping"/>
      </w:r>
      <w:r>
        <w:t xml:space="preserve">Tử Cương cười ngặt nghẽo, “Ta nghĩ, tốt quá, bọn họ giải thoát rồi.”</w:t>
      </w:r>
      <w:r>
        <w:br w:type="textWrapping"/>
      </w:r>
      <w:r>
        <w:br w:type="textWrapping"/>
      </w:r>
      <w:r>
        <w:t xml:space="preserve">“Còn có một vấn đề.”</w:t>
      </w:r>
      <w:r>
        <w:br w:type="textWrapping"/>
      </w:r>
      <w:r>
        <w:br w:type="textWrapping"/>
      </w:r>
      <w:r>
        <w:t xml:space="preserve">“Ở đây có hai cái miệng, một gắn trên mặt ngươi, một gắn trên mặt ta. Ngươi có thể chọn hỏi hoặc không, ta có thể chọn nói hoặc không.”</w:t>
      </w:r>
      <w:r>
        <w:br w:type="textWrapping"/>
      </w:r>
      <w:r>
        <w:br w:type="textWrapping"/>
      </w:r>
      <w:r>
        <w:t xml:space="preserve">Phi Cương sắc mặt đột nhiên trở nên nghiêm nghị, “Người lấy mồi lửa của tử thần ở đâu?”</w:t>
      </w:r>
      <w:r>
        <w:br w:type="textWrapping"/>
      </w:r>
      <w:r>
        <w:br w:type="textWrapping"/>
      </w:r>
      <w:r>
        <w:t xml:space="preserve">“Trả lời ngươi bao nhiêu câu rốt cuộc cũng để ngươi hỏi đến câu ta không muốn trả lời rồi.”</w:t>
      </w:r>
      <w:r>
        <w:br w:type="textWrapping"/>
      </w:r>
      <w:r>
        <w:br w:type="textWrapping"/>
      </w:r>
      <w:r>
        <w:t xml:space="preserve">“Dù ngươi không nói ta cũng có thể tra ra.”</w:t>
      </w:r>
      <w:r>
        <w:br w:type="textWrapping"/>
      </w:r>
      <w:r>
        <w:br w:type="textWrapping"/>
      </w:r>
      <w:r>
        <w:t xml:space="preserve">“Ngươi đã tra ra thì cần gì ta nói?”</w:t>
      </w:r>
      <w:r>
        <w:br w:type="textWrapping"/>
      </w:r>
      <w:r>
        <w:br w:type="textWrapping"/>
      </w:r>
      <w:r>
        <w:t xml:space="preserve">Phi Cương dời bước, đầu ngón chân giẫm lên quần của Tử Cương, Tử Cương giật mạnh, quần rách toạc, để lộ da thịt từ bàn chân lên đùi toàn một màu tím.</w:t>
      </w:r>
      <w:r>
        <w:br w:type="textWrapping"/>
      </w:r>
      <w:r>
        <w:br w:type="textWrapping"/>
      </w:r>
      <w:r>
        <w:t xml:space="preserve">Tử Cương nhìn gã, lại nhìn xuống chân của mình, kinh ngạc hỏi: “Ngươi còn có ‘ý đó’ với ta?”</w:t>
      </w:r>
      <w:r>
        <w:br w:type="textWrapping"/>
      </w:r>
      <w:r>
        <w:br w:type="textWrapping"/>
      </w:r>
      <w:r>
        <w:t xml:space="preserve">“…Lỡ chân.” Phi Cương trả lời, mặt không hề thể hiện cảm xúc gì nhưng trong lòng lại thầm rủa bản thân mềm lòng mềm chân, ban nãy nên đạp gãy chân tên kia mới phải, cần quái gì phải do dự chứ, “Ngươi còn có di ngôn gì muốn để lại không?”</w:t>
      </w:r>
      <w:r>
        <w:br w:type="textWrapping"/>
      </w:r>
      <w:r>
        <w:br w:type="textWrapping"/>
      </w:r>
      <w:r>
        <w:t xml:space="preserve">Tử Cương chân thành nói: “Ta hy vọng ngươi triệt để tỉnh ngộ.”</w:t>
      </w:r>
      <w:r>
        <w:br w:type="textWrapping"/>
      </w:r>
      <w:r>
        <w:br w:type="textWrapping"/>
      </w:r>
      <w:r>
        <w:t xml:space="preserve">“Bảo ngươi nói di ngôn chứ không bảo ngươi kể ‘Ngàn lẻ một đêm’.”</w:t>
      </w:r>
      <w:r>
        <w:br w:type="textWrapping"/>
      </w:r>
      <w:r>
        <w:br w:type="textWrapping"/>
      </w:r>
      <w:r>
        <w:t xml:space="preserve">Tử Cương chớp chớp mắt: “Ngươi cũng biết ‘Ngàn lẻ một đêm’ à? Không ngờ ngươi cũng hiểu biết rộng thật.”</w:t>
      </w:r>
      <w:r>
        <w:br w:type="textWrapping"/>
      </w:r>
      <w:r>
        <w:br w:type="textWrapping"/>
      </w:r>
      <w:r>
        <w:t xml:space="preserve">Phi Cương nhìn gã, “Không cần kéo dài thời gian, Bạch Cương và Nhị Mao đều sẽ không xuất hiện.”</w:t>
      </w:r>
      <w:r>
        <w:br w:type="textWrapping"/>
      </w:r>
      <w:r>
        <w:br w:type="textWrapping"/>
      </w:r>
      <w:r>
        <w:t xml:space="preserve">Tử Cương bình tĩnh hỏi lại: “Thật sao?”</w:t>
      </w:r>
      <w:r>
        <w:br w:type="textWrapping"/>
      </w:r>
      <w:r>
        <w:br w:type="textWrapping"/>
      </w:r>
      <w:r>
        <w:t xml:space="preserve">“Lục Cương dẫn theo bọn chúng lên tầng cao nhất bắt người rồi. Dù có nghe thấy tiếng sáo vội vàng chạy về cũng không có khả năng tìm được đúng đường trong khoảng thời gian ngắn như vậy. Dù sao cũng là hai lăng mộ.”</w:t>
      </w:r>
      <w:r>
        <w:br w:type="textWrapping"/>
      </w:r>
      <w:r>
        <w:br w:type="textWrapping"/>
      </w:r>
      <w:r>
        <w:t xml:space="preserve">Hai lăng mộ?</w:t>
      </w:r>
      <w:r>
        <w:br w:type="textWrapping"/>
      </w:r>
      <w:r>
        <w:br w:type="textWrapping"/>
      </w:r>
      <w:r>
        <w:t xml:space="preserve">Ung Hoài nhìn sang Thanh Phong, Thanh Phong cũng là lần đầu nghe thấy, mặt mày tràn ngập vẻ ngỡ ngàng.</w:t>
      </w:r>
      <w:r>
        <w:br w:type="textWrapping"/>
      </w:r>
      <w:r>
        <w:br w:type="textWrapping"/>
      </w:r>
      <w:r>
        <w:t xml:space="preserve">“Một do chính tay chủ nhân xây, một là do bọn thợ sau này xây.” Phi Cương có lòng tốt giải thích cho Tử Cương, “Lúc hai lăng mộ hợp lại sẽ biến thành một lăng mộ hoàn toàn mới. Đường đi trong hai lăng mộ ngang dọc giao thoa, rắc rối phức tạp, dù Bạch Cương và Nhị Mao có sống ở đây những mấy trăm năm cũng tuyệt đối không thể trong thời gian ngắn mà tìm được đường.”</w:t>
      </w:r>
      <w:r>
        <w:br w:type="textWrapping"/>
      </w:r>
      <w:r>
        <w:br w:type="textWrapping"/>
      </w:r>
      <w:r>
        <w:t xml:space="preserve">Thanh Phong có chuyện hiểu, có chuyện không hiểu. Nội tình về lăng mộ cứ như đã dần trồi khỏi mặt nước, nhưng cũng lại như càng chìm sâu hơn.</w:t>
      </w:r>
      <w:r>
        <w:br w:type="textWrapping"/>
      </w:r>
      <w:r>
        <w:br w:type="textWrapping"/>
      </w:r>
      <w:r>
        <w:t xml:space="preserve">Ung Hoài lắc nhẹ tay nó, nhỏ tiếng nói: “Chúng ta lên tầng thứ nhất.” Phi Cương nói bọn Lục Cương, Bạch Cương đang tìm người, ở đây ngoài hắn ra thì người duy nhất còn sống chính là nhị thúc. Mà gã cũng đã nói chúng đang tìm ở tầng trên, vậy tự nhiên bọn họ chẳng còn lý do gì để ở lại đây.</w:t>
      </w:r>
      <w:r>
        <w:br w:type="textWrapping"/>
      </w:r>
      <w:r>
        <w:br w:type="textWrapping"/>
      </w:r>
      <w:r>
        <w:t xml:space="preserve">Bị hắn lắc khẽ, Thanh Phong chợt lấy lại tinh thần, đột nhiên đứng bật dậy và nói: “Ta phải cứu ổng!” Vốn nó chẳng có khái niệm gì về chuyện sống chết, nhưng tận mắt chứng kiến A Tư, A Tưởng tắt thở ngay trước mặt mình, nó mới biết trừng mắt nhìn người thân thuộc với mình chết đi chẳng phải là một chuyện dễ chịu. Không, phải nói là khiến người ta cảm thấy vô cùng khó chịu. Nó không muốn lại thấy khó chịu. Trong đám cương thi ở lăng mộ này thì quan hệ giữa Tử Cương với nó tốt nhất. Gã dạy nó thuật ảo ảnh, nó cho gã mượn dù bạch ngọc.</w:t>
      </w:r>
      <w:r>
        <w:br w:type="textWrapping"/>
      </w:r>
      <w:r>
        <w:br w:type="textWrapping"/>
      </w:r>
      <w:r>
        <w:t xml:space="preserve">“Ổng là bạn của ta.” Thanh Phong nói.</w:t>
      </w:r>
      <w:r>
        <w:br w:type="textWrapping"/>
      </w:r>
      <w:r>
        <w:br w:type="textWrapping"/>
      </w:r>
      <w:r>
        <w:t xml:space="preserve">Ung Hoài cảm thấy có phần kinh ngạc, có phần áy náy pha chút mất mát. Đúng, Thanh Phong là yêu quái giữ mộ, nó có bạn bè của riêng nó, có trách nhiệm của riêng nó. Vì mình mà nó đã hy sinh quá nhiều. So với Phi Cương, ấn tượng của hắn với Tử Cương khá tốt, bởi vì Tử Cương càng giống con người.</w:t>
      </w:r>
      <w:r>
        <w:br w:type="textWrapping"/>
      </w:r>
      <w:r>
        <w:br w:type="textWrapping"/>
      </w:r>
      <w:r>
        <w:t xml:space="preserve">“Được, ta giúp ngươi.” Thanh Phong giúp hắn bao nhiêu lần, giờ chính là lúc hắn báo đáp nó.</w:t>
      </w:r>
      <w:r>
        <w:br w:type="textWrapping"/>
      </w:r>
      <w:r>
        <w:br w:type="textWrapping"/>
      </w:r>
      <w:r>
        <w:t xml:space="preserve">Hai cương thi bên dưới hình như không nghe tiếng bọn họ nói chuyện.</w:t>
      </w:r>
      <w:r>
        <w:br w:type="textWrapping"/>
      </w:r>
      <w:r>
        <w:br w:type="textWrapping"/>
      </w:r>
      <w:r>
        <w:t xml:space="preserve">Tử Cương cúi đầu trầm ngâm một lúc rồi gật đầu như vừa nghĩ thông suốt chuyện gì đó, “Thì ra là vậy. Ta vẫn luôn ngờ vực tại sao cơ quan ngươi bảo bọn thợ xây dựng chỉ có thể khởi động bằng tay mà không thể tự động khởi động, thì ra không phải không thể, mà vì ngươi muốn hai lăng mộ gộp lại với nhau. Không cần hỏi, cơ quan cho hai lăng mộ hợp nhất đương nhiên chỉ có ngươi và chủ nhân biết.”</w:t>
      </w:r>
      <w:r>
        <w:br w:type="textWrapping"/>
      </w:r>
      <w:r>
        <w:br w:type="textWrapping"/>
      </w:r>
      <w:r>
        <w:t xml:space="preserve">Phi Cương cũng không phủ nhận, gã chỉ hỏi: “Bây giờ ngươi có thể yên tâm ra đi chưa?”</w:t>
      </w:r>
      <w:r>
        <w:br w:type="textWrapping"/>
      </w:r>
      <w:r>
        <w:br w:type="textWrapping"/>
      </w:r>
      <w:r>
        <w:t xml:space="preserve">Tử Cương đáp: “Tính giờ thì mặt trời cũng sắp mọc rồi. Không ngờ ta còn có thể nhìn thấy mặt trời mọc một lần nữa, ta có nên cảm kích ngươi vì đã bồi thường nỗi đau khổ không được nhìn thấy mặt trời bao nhiêu năm nay của ta không?”</w:t>
      </w:r>
      <w:r>
        <w:br w:type="textWrapping"/>
      </w:r>
      <w:r>
        <w:br w:type="textWrapping"/>
      </w:r>
      <w:r>
        <w:t xml:space="preserve">“Ta chỉ muốn xem ngươi tan thành mây khói, xương cốt không còn.”</w:t>
      </w:r>
      <w:r>
        <w:br w:type="textWrapping"/>
      </w:r>
      <w:r>
        <w:br w:type="textWrapping"/>
      </w:r>
      <w:r>
        <w:t xml:space="preserve">Tử Cương thản nhiên nói: “Chết cũng đã chết rồi còn giữ lại thân thể làm gì nữa? Tan thành mây khói tốt lắm chứ, tan thành mây khói cho sạch sẽ.”</w:t>
      </w:r>
      <w:r>
        <w:br w:type="textWrapping"/>
      </w:r>
      <w:r>
        <w:br w:type="textWrapping"/>
      </w:r>
      <w:r>
        <w:t xml:space="preserve">“Đừng!” Thanh Phong từ trên gò đất nhảy xuống.</w:t>
      </w:r>
      <w:r>
        <w:br w:type="textWrapping"/>
      </w:r>
      <w:r>
        <w:br w:type="textWrapping"/>
      </w:r>
      <w:r>
        <w:t xml:space="preserve">Tử Cương nghiêng đầu, nhìn về phía nó mà nở nụ cười, mấp máy môi như muốn nói: Bảo trọng.</w:t>
      </w:r>
      <w:r>
        <w:br w:type="textWrapping"/>
      </w:r>
      <w:r>
        <w:br w:type="textWrapping"/>
      </w:r>
      <w:r>
        <w:t xml:space="preserve">“Phi Cương!” Thanh Phong phun ra một quả cầu lửa, thế bắn của cầu lửa quá nhanh và mạnh khiến miệng nó bị bỏng, nó không kiềm được rống lên một tiếng đau đớn, rồi lại nhìn thấy Phi Cương túm lấy Tử Cương thì trong lòng càng sốt ruột, vội vã gọi to: “Trụ nhân (trụ: ngừng, nhân: người)!”</w:t>
      </w:r>
      <w:r>
        <w:br w:type="textWrapping"/>
      </w:r>
      <w:r>
        <w:br w:type="textWrapping"/>
      </w:r>
      <w:r>
        <w:t xml:space="preserve">Chủ nhân?</w:t>
      </w:r>
      <w:r>
        <w:br w:type="textWrapping"/>
      </w:r>
      <w:r>
        <w:br w:type="textWrapping"/>
      </w:r>
      <w:r>
        <w:t xml:space="preserve">Phi Cương ngẩn ra, lưỡng lự quay lại.</w:t>
      </w:r>
      <w:r>
        <w:br w:type="textWrapping"/>
      </w:r>
      <w:r>
        <w:br w:type="textWrapping"/>
      </w:r>
      <w:r>
        <w:t xml:space="preserve">Thanh Phong nhận ra mình đã gọi nhầm, nhưng cứ mặc kệ, bổ nhào đến ôm chặt lấy đùi gã, “Ngừng tay, thả người!”</w:t>
      </w:r>
      <w:r>
        <w:br w:type="textWrapping"/>
      </w:r>
      <w:r>
        <w:br w:type="textWrapping"/>
      </w:r>
      <w:r>
        <w:t xml:space="preserve">“Buông tay.”</w:t>
      </w:r>
      <w:r>
        <w:br w:type="textWrapping"/>
      </w:r>
      <w:r>
        <w:br w:type="textWrapping"/>
      </w:r>
      <w:r>
        <w:t xml:space="preserve">“Ta không buông.” Thanh Phong càng ôm chặt hơn.</w:t>
      </w:r>
      <w:r>
        <w:br w:type="textWrapping"/>
      </w:r>
      <w:r>
        <w:br w:type="textWrapping"/>
      </w:r>
      <w:r>
        <w:t xml:space="preserve">Ung Hoài theo sau Thanh Phong, thừa cơ hai người quấn lấy nhau mà bất thình lình xông lên giành lấy Tử Cương. Hai tay Phi Cương nhanh chóng tạo ra kết ấn.</w:t>
      </w:r>
      <w:r>
        <w:br w:type="textWrapping"/>
      </w:r>
      <w:r>
        <w:br w:type="textWrapping"/>
      </w:r>
      <w:r>
        <w:t xml:space="preserve">Đôi mắt Phi Cương lạnh băng, “Tìm đường chết.”</w:t>
      </w:r>
      <w:r>
        <w:br w:type="textWrapping"/>
      </w:r>
      <w:r>
        <w:br w:type="textWrapping"/>
      </w:r>
      <w:r>
        <w:t xml:space="preserve">Ngón tay Ung Hoài vừa chạm đến tay áo của Tử Cương đã bị hất ra.</w:t>
      </w:r>
      <w:r>
        <w:br w:type="textWrapping"/>
      </w:r>
      <w:r>
        <w:br w:type="textWrapping"/>
      </w:r>
      <w:r>
        <w:t xml:space="preserve">Cánh tay Thanh Phong vừa hơi nới ra thì trong lòng đã trống không, Tử Cương đang nằm dưới đất bị một luồng sáng cuốn lấy rồi biến mất.</w:t>
      </w:r>
      <w:r>
        <w:br w:type="textWrapping"/>
      </w:r>
      <w:r>
        <w:br w:type="textWrapping"/>
      </w:r>
      <w:r>
        <w:t xml:space="preserve">“Tử Cương!”</w:t>
      </w:r>
      <w:r>
        <w:br w:type="textWrapping"/>
      </w:r>
      <w:r>
        <w:br w:type="textWrapping"/>
      </w:r>
      <w:r>
        <w:t xml:space="preserve">Thanh Phong ngơ ngác giữ nguyên tư thế vốn có.</w:t>
      </w:r>
      <w:r>
        <w:br w:type="textWrapping"/>
      </w:r>
      <w:r>
        <w:br w:type="textWrapping"/>
      </w:r>
      <w:r>
        <w:t xml:space="preserve">Ung Hoài đau lòng, đứng dậy ôm lấy nó.</w:t>
      </w:r>
      <w:r>
        <w:br w:type="textWrapping"/>
      </w:r>
      <w:r>
        <w:br w:type="textWrapping"/>
      </w:r>
      <w:r>
        <w:t xml:space="preserve">Thanh Phong thả tay xuống, rầu rĩ gục đầu xuống, “Đều chết cả rồi.”</w:t>
      </w:r>
      <w:r>
        <w:br w:type="textWrapping"/>
      </w:r>
      <w:r>
        <w:br w:type="textWrapping"/>
      </w:r>
      <w:r>
        <w:t xml:space="preserve">Lòng Ung Hoài càng thắt lại.</w:t>
      </w:r>
      <w:r>
        <w:br w:type="textWrapping"/>
      </w:r>
      <w:r>
        <w:br w:type="textWrapping"/>
      </w:r>
      <w:r>
        <w:t xml:space="preserve">Hai con người trong bóng tối ấy hệt như hai con thú nhỏ bị thương đang liếm láp vết thương cho nhau, đối diện với một ngày mai trong sự bất lực.</w:t>
      </w:r>
      <w:r>
        <w:br w:type="textWrapping"/>
      </w:r>
      <w:r>
        <w:br w:type="textWrapping"/>
      </w:r>
      <w:r>
        <w:t xml:space="preserve">“Chúng ta đi thôi.” Thanh Phong là người lấy lại tinh thần trước.</w:t>
      </w:r>
      <w:r>
        <w:br w:type="textWrapping"/>
      </w:r>
      <w:r>
        <w:br w:type="textWrapping"/>
      </w:r>
      <w:r>
        <w:t xml:space="preserve">Ung Hoài chần chừ đôi chút rồi đứng dậy.</w:t>
      </w:r>
      <w:r>
        <w:br w:type="textWrapping"/>
      </w:r>
      <w:r>
        <w:br w:type="textWrapping"/>
      </w:r>
      <w:r>
        <w:t xml:space="preserve">Thanh Phong lại phun ra một quả cầu lửa bay đến bên chân Ung Hoài.</w:t>
      </w:r>
      <w:r>
        <w:br w:type="textWrapping"/>
      </w:r>
      <w:r>
        <w:br w:type="textWrapping"/>
      </w:r>
      <w:r>
        <w:t xml:space="preserve">“Chúng ta lên tầng thứ nhất tìm Bạch Cương và nhị thúc ngươi đi.” Nó nhắc lại lần nữa nhưng thấy Ung Hoài cả nửa ngày vẫn chưa chịu nhúc nhích thì quay lại nhìn hắn, vậy mà lại bị hắn lấy tay che mắt.</w:t>
      </w:r>
      <w:r>
        <w:br w:type="textWrapping"/>
      </w:r>
      <w:r>
        <w:br w:type="textWrapping"/>
      </w:r>
      <w:r>
        <w:t xml:space="preserve">“Sao thế?”</w:t>
      </w:r>
      <w:r>
        <w:br w:type="textWrapping"/>
      </w:r>
      <w:r>
        <w:br w:type="textWrapping"/>
      </w:r>
      <w:r>
        <w:t xml:space="preserve">Ung Hoài xoay người lại, hơi khòm người xuống, “Ta cõng ngươi.”</w:t>
      </w:r>
      <w:r>
        <w:br w:type="textWrapping"/>
      </w:r>
      <w:r>
        <w:br w:type="textWrapping"/>
      </w:r>
      <w:r>
        <w:t xml:space="preserve">Thanh Phong ngờ vực hỏi: “Tại sao?”</w:t>
      </w:r>
      <w:r>
        <w:br w:type="textWrapping"/>
      </w:r>
      <w:r>
        <w:br w:type="textWrapping"/>
      </w:r>
      <w:r>
        <w:t xml:space="preserve">“Ngươi từng cõng ta nhưng ta chưa từng cõng ngươi, không công bằng.”</w:t>
      </w:r>
      <w:r>
        <w:br w:type="textWrapping"/>
      </w:r>
      <w:r>
        <w:br w:type="textWrapping"/>
      </w:r>
      <w:r>
        <w:t xml:space="preserve">Thanh Phong trong lòng vui vẻ đong đầy song có đôi phần không yên tâm, “Ta nặng lắm.”</w:t>
      </w:r>
      <w:r>
        <w:br w:type="textWrapping"/>
      </w:r>
      <w:r>
        <w:br w:type="textWrapping"/>
      </w:r>
      <w:r>
        <w:t xml:space="preserve">“Ta rất khỏe. Lên đi.”</w:t>
      </w:r>
      <w:r>
        <w:br w:type="textWrapping"/>
      </w:r>
      <w:r>
        <w:br w:type="textWrapping"/>
      </w:r>
      <w:r>
        <w:t xml:space="preserve">Thanh Phong hai tay đặt lên vai hắn, nằm úp vào lưng hắn rồi nhảy phốc lên.</w:t>
      </w:r>
      <w:r>
        <w:br w:type="textWrapping"/>
      </w:r>
      <w:r>
        <w:br w:type="textWrapping"/>
      </w:r>
      <w:r>
        <w:t xml:space="preserve">Ung Hoài cõng hắn trên lưng, chầm chậm đi về phía trước.</w:t>
      </w:r>
      <w:r>
        <w:br w:type="textWrapping"/>
      </w:r>
      <w:r>
        <w:br w:type="textWrapping"/>
      </w:r>
      <w:r>
        <w:t xml:space="preserve">“Nhanh một chút, chúng ta phải tìm thấy Bạch Cương để biến ngươi về hình người.”</w:t>
      </w:r>
      <w:r>
        <w:br w:type="textWrapping"/>
      </w:r>
      <w:r>
        <w:br w:type="textWrapping"/>
      </w:r>
      <w:r>
        <w:t xml:space="preserve">“…Được.”</w:t>
      </w:r>
      <w:r>
        <w:br w:type="textWrapping"/>
      </w:r>
      <w:r>
        <w:br w:type="textWrapping"/>
      </w:r>
      <w:r>
        <w:t xml:space="preserve">“Vậy nhanh lên đi.” Thanh Phong ôm cổ hắn và giục.</w:t>
      </w:r>
      <w:r>
        <w:br w:type="textWrapping"/>
      </w:r>
      <w:r>
        <w:br w:type="textWrapping"/>
      </w:r>
      <w:r>
        <w:t xml:space="preserve">Tốc độ cất bước của Ung Hoài hơi tăng thêm nhưng với Thanh Phong mà nói vẫn là thong thả ung dung.</w:t>
      </w:r>
      <w:r>
        <w:br w:type="textWrapping"/>
      </w:r>
      <w:r>
        <w:br w:type="textWrapping"/>
      </w:r>
      <w:r>
        <w:t xml:space="preserve">Hắn ngẩng đầu nhìn về con đường phía trước, ánh lửa chiếu sáng rốt cuộc vẫn trong phạm vi có hạn, những nơi ánh lửa không chiếu tới thì bóng tối đen như mây mù, không thể đoán được chuyện gì sẽ xảy ra. Bóng tối tựa như vô cùng vô tận.</w:t>
      </w:r>
      <w:r>
        <w:br w:type="textWrapping"/>
      </w:r>
      <w:r>
        <w:br w:type="textWrapping"/>
      </w:r>
      <w:r>
        <w:t xml:space="preserve">Thanh Phong mặt áp lên tóc Ung Hoài, ngu ngơ hỏi: “Con người lúc thành thân phải làm cái gì?”</w:t>
      </w:r>
      <w:r>
        <w:br w:type="textWrapping"/>
      </w:r>
      <w:r>
        <w:br w:type="textWrapping"/>
      </w:r>
      <w:r>
        <w:t xml:space="preserve">“Bái thiên địa.”</w:t>
      </w:r>
      <w:r>
        <w:br w:type="textWrapping"/>
      </w:r>
      <w:r>
        <w:br w:type="textWrapping"/>
      </w:r>
      <w:r>
        <w:t xml:space="preserve">“Thành thân tại sao phải bái thiên địa? Thành thân là chuyện của hai người, muốn bái cũng phải tự bái lẫn nhau chứ.”</w:t>
      </w:r>
      <w:r>
        <w:br w:type="textWrapping"/>
      </w:r>
      <w:r>
        <w:br w:type="textWrapping"/>
      </w:r>
      <w:r>
        <w:t xml:space="preserve">“Bước cuối là phu thê giao bái.”</w:t>
      </w:r>
      <w:r>
        <w:br w:type="textWrapping"/>
      </w:r>
      <w:r>
        <w:br w:type="textWrapping"/>
      </w:r>
      <w:r>
        <w:t xml:space="preserve">“Ban nãy ngươi đâu có nói đâu.”</w:t>
      </w:r>
      <w:r>
        <w:br w:type="textWrapping"/>
      </w:r>
      <w:r>
        <w:br w:type="textWrapping"/>
      </w:r>
      <w:r>
        <w:t xml:space="preserve">Ung Hoài im lặng một chốc rồi mới nói tiếp: “Thật ra còn có chuyện quan trọng hơn giao bái.”</w:t>
      </w:r>
      <w:r>
        <w:br w:type="textWrapping"/>
      </w:r>
      <w:r>
        <w:br w:type="textWrapping"/>
      </w:r>
      <w:r>
        <w:t xml:space="preserve">“Chuyện gì?”</w:t>
      </w:r>
      <w:r>
        <w:br w:type="textWrapping"/>
      </w:r>
      <w:r>
        <w:br w:type="textWrapping"/>
      </w:r>
      <w:r>
        <w:t xml:space="preserve">“Thề non hẹn biển.”</w:t>
      </w:r>
      <w:r>
        <w:br w:type="textWrapping"/>
      </w:r>
      <w:r>
        <w:br w:type="textWrapping"/>
      </w:r>
      <w:r>
        <w:t xml:space="preserve">“Ồ ồ ồ vậy bọn mình thề đi! Thề thế nào?”</w:t>
      </w:r>
      <w:r>
        <w:br w:type="textWrapping"/>
      </w:r>
      <w:r>
        <w:br w:type="textWrapping"/>
      </w:r>
      <w:r>
        <w:t xml:space="preserve">“Ví như, sông cạn đá mòn, thiên trường địa cửu mấy thứ đấy.” Lúc này Ung Hoài mới biết hóa thành người đá cũng có điểm tốt, da mặt dày lên đáng kể nên không sợ đỏ mặt.</w:t>
      </w:r>
      <w:r>
        <w:br w:type="textWrapping"/>
      </w:r>
      <w:r>
        <w:br w:type="textWrapping"/>
      </w:r>
      <w:r>
        <w:t xml:space="preserve">Thanh Phong đột nhiên siết chặt lấy hắn, “Chúng ta sông cạn đá mòn, thiên trường địa cửu, được không?”</w:t>
      </w:r>
      <w:r>
        <w:br w:type="textWrapping"/>
      </w:r>
      <w:r>
        <w:br w:type="textWrapping"/>
      </w:r>
      <w:r>
        <w:t xml:space="preserve">Ung Hoài chớp mắt, cảm thấy kẽ hở nứt ra nơi gò má bỗng rơi xuống một viên đá nhỏ.</w:t>
      </w:r>
      <w:r>
        <w:br w:type="textWrapping"/>
      </w:r>
      <w:r>
        <w:br w:type="textWrapping"/>
      </w:r>
      <w:r>
        <w:t xml:space="preserve">Đường, cuối cùng cũng phải đến tận cùng.</w:t>
      </w:r>
      <w:r>
        <w:br w:type="textWrapping"/>
      </w:r>
      <w:r>
        <w:br w:type="textWrapping"/>
      </w:r>
      <w:r>
        <w:t xml:space="preserve">Ánh sáng cuối đường xé toạt bóng tối mịt mờ.</w:t>
      </w:r>
      <w:r>
        <w:br w:type="textWrapping"/>
      </w:r>
      <w:r>
        <w:br w:type="textWrapping"/>
      </w:r>
      <w:r>
        <w:t xml:space="preserve">Trước mắt Thanh Phong chợt sáng bừng, nó nhìn thấy Phi Cương đang đứng giữa luồng sáng trắng lặng lẽ nhìn họ.</w:t>
      </w:r>
      <w:r>
        <w:br w:type="textWrapping"/>
      </w:r>
      <w:r>
        <w:br w:type="textWrapping"/>
      </w:r>
      <w:r>
        <w:t xml:space="preserve">Ung Hoài dè dặt ngừng bước, tay siết chặt lấy đùi Thanh Phong. Thanh Phong muốn nhảy xuống chắn trước mặt Ung Hoài nhưng hắn mãi không chịu buông tay. Thanh Phong chỉ đành ghé vào lưng hắn, quát lên với Phi Cương: “Ngươi còn muốn thế nào?”</w:t>
      </w:r>
      <w:r>
        <w:br w:type="textWrapping"/>
      </w:r>
      <w:r>
        <w:br w:type="textWrapping"/>
      </w:r>
      <w:r>
        <w:t xml:space="preserve">Sự phẫn nộ và chán ghét trong giọng nói của nó khiến môi Phi Cương khẽ nhếch lên, gã trực tiếp phớt lờ nó mà nhìn chòng chọc vào Ung Hoài: “Ngươi đã hút nhựa của hoa hút máu?”</w:t>
      </w:r>
      <w:r>
        <w:br w:type="textWrapping"/>
      </w:r>
      <w:r>
        <w:br w:type="textWrapping"/>
      </w:r>
      <w:r>
        <w:t xml:space="preserve">Thanh Phong kích động hỏi dồn: “Ngươi… Ngươi biết cách giải?”</w:t>
      </w:r>
      <w:r>
        <w:br w:type="textWrapping"/>
      </w:r>
      <w:r>
        <w:br w:type="textWrapping"/>
      </w:r>
      <w:r>
        <w:t xml:space="preserve">Ánh mắt Phi Cương nhìn Ung Hoài chẳng khác nào đang nhìn một cỗ thi thể, “Không có cách giải.”</w:t>
      </w:r>
      <w:r>
        <w:br w:type="textWrapping"/>
      </w:r>
      <w:r>
        <w:br w:type="textWrapping"/>
      </w:r>
      <w:r>
        <w:t xml:space="preserve">“Không thể nào!” Thanh Phong vẫn đang kích động, lúc trước là kích động vì vui, giờ lại là kích động vì giận. “Ngươi nhất định có cách. Phi Cương, Tử Cương vẫn bảo ngươi hiểu nhiều biết rộng, ngươi nhất định biết mà đúng không?”</w:t>
      </w:r>
      <w:r>
        <w:br w:type="textWrapping"/>
      </w:r>
      <w:r>
        <w:br w:type="textWrapping"/>
      </w:r>
      <w:r>
        <w:t xml:space="preserve">Cái đuôi này “bị” vuốt chả thoải mái chút nào, Phi Cương cảm thấy bực bội, lạnh giọng nói: “Không biết.”</w:t>
      </w:r>
      <w:r>
        <w:br w:type="textWrapping"/>
      </w:r>
      <w:r>
        <w:br w:type="textWrapping"/>
      </w:r>
      <w:r>
        <w:t xml:space="preserve">“Ngươi biết.”</w:t>
      </w:r>
      <w:r>
        <w:br w:type="textWrapping"/>
      </w:r>
      <w:r>
        <w:br w:type="textWrapping"/>
      </w:r>
      <w:r>
        <w:t xml:space="preserve">“Không biết.”</w:t>
      </w:r>
      <w:r>
        <w:br w:type="textWrapping"/>
      </w:r>
      <w:r>
        <w:br w:type="textWrapping"/>
      </w:r>
      <w:r>
        <w:t xml:space="preserve">“Biết.”</w:t>
      </w:r>
      <w:r>
        <w:br w:type="textWrapping"/>
      </w:r>
      <w:r>
        <w:br w:type="textWrapping"/>
      </w:r>
      <w:r>
        <w:t xml:space="preserve">“…” Phi Cương đành chủ động đổi cách nói khác, “Hắn không hợp với ngươi.”</w:t>
      </w:r>
      <w:r>
        <w:br w:type="textWrapping"/>
      </w:r>
      <w:r>
        <w:br w:type="textWrapping"/>
      </w:r>
      <w:r>
        <w:t xml:space="preserve">“Vậy nghĩ cách chứng minh đi.” Thanh Phong huơ nắm tay, “Nếu y chết quá sớm thì không thể chứng minh lời ngươi nói là đúng hay sai.”</w:t>
      </w:r>
      <w:r>
        <w:br w:type="textWrapping"/>
      </w:r>
      <w:r>
        <w:br w:type="textWrapping"/>
      </w:r>
      <w:r>
        <w:t xml:space="preserve">“Hắn là con người, sống sót sẽ rời khỏi đây, không thể nào chứng mình.”</w:t>
      </w:r>
      <w:r>
        <w:br w:type="textWrapping"/>
      </w:r>
      <w:r>
        <w:br w:type="textWrapping"/>
      </w:r>
      <w:r>
        <w:t xml:space="preserve">“Y sẽ trở về.”</w:t>
      </w:r>
      <w:r>
        <w:br w:type="textWrapping"/>
      </w:r>
      <w:r>
        <w:br w:type="textWrapping"/>
      </w:r>
      <w:r>
        <w:t xml:space="preserve">“Không về.”</w:t>
      </w:r>
      <w:r>
        <w:br w:type="textWrapping"/>
      </w:r>
      <w:r>
        <w:br w:type="textWrapping"/>
      </w:r>
      <w:r>
        <w:t xml:space="preserve">“Về.”</w:t>
      </w:r>
      <w:r>
        <w:br w:type="textWrapping"/>
      </w:r>
      <w:r>
        <w:br w:type="textWrapping"/>
      </w:r>
      <w:r>
        <w:t xml:space="preserve">“…”</w:t>
      </w:r>
      <w:r>
        <w:br w:type="textWrapping"/>
      </w:r>
      <w:r>
        <w:br w:type="textWrapping"/>
      </w:r>
      <w:r>
        <w:t xml:space="preserve">“Vả lại,” Thanh Phong nói: “ta thà rằng y sống ở một nơi ta không nhìn thấy, chứ không đành lòng để y chết ở nơi mà ta nhìn thấy.”</w:t>
      </w:r>
      <w:r>
        <w:br w:type="textWrapping"/>
      </w:r>
      <w:r>
        <w:br w:type="textWrapping"/>
      </w:r>
      <w:r>
        <w:t xml:space="preserve">Phi Cương nói: “Rất đơn giản, để hắn chết xa một chút.”</w:t>
      </w:r>
      <w:r>
        <w:br w:type="textWrapping"/>
      </w:r>
      <w:r>
        <w:br w:type="textWrapping"/>
      </w:r>
      <w:r>
        <w:t xml:space="preserve">“Không chết có được không?”</w:t>
      </w:r>
      <w:r>
        <w:br w:type="textWrapping"/>
      </w:r>
      <w:r>
        <w:br w:type="textWrapping"/>
      </w:r>
      <w:r>
        <w:t xml:space="preserve">“Đây không phải chuyện ngươi đủ khả năng quyết định.”</w:t>
      </w:r>
      <w:r>
        <w:br w:type="textWrapping"/>
      </w:r>
      <w:r>
        <w:br w:type="textWrapping"/>
      </w:r>
      <w:r>
        <w:t xml:space="preserve">“Ta đi tìm Bạch Cương! Hoa hút máu là thân tín của Bạch Cương, cô ấy nhất định có cách.”</w:t>
      </w:r>
      <w:r>
        <w:br w:type="textWrapping"/>
      </w:r>
      <w:r>
        <w:br w:type="textWrapping"/>
      </w:r>
      <w:r>
        <w:t xml:space="preserve">Phi Cương cau mày hỏi: “Ai bảo với ngươi hoa hút máu là thân tín của Bạch Cương?”</w:t>
      </w:r>
      <w:r>
        <w:br w:type="textWrapping"/>
      </w:r>
      <w:r>
        <w:br w:type="textWrapping"/>
      </w:r>
      <w:r>
        <w:t xml:space="preserve">Thanh Phong bày ra bản mặt ngươi-đừng-hòng-gạt-ta, “Lục Cương nói.”</w:t>
      </w:r>
      <w:r>
        <w:br w:type="textWrapping"/>
      </w:r>
      <w:r>
        <w:br w:type="textWrapping"/>
      </w:r>
      <w:r>
        <w:t xml:space="preserve">“Ngươi tin hắn?”</w:t>
      </w:r>
      <w:r>
        <w:br w:type="textWrapping"/>
      </w:r>
      <w:r>
        <w:br w:type="textWrapping"/>
      </w:r>
      <w:r>
        <w:t xml:space="preserve">“…” Thanh Phong bị hỏi nghẹn họng.</w:t>
      </w:r>
      <w:r>
        <w:br w:type="textWrapping"/>
      </w:r>
      <w:r>
        <w:br w:type="textWrapping"/>
      </w:r>
      <w:r>
        <w:t xml:space="preserve">“Hoa hút máu là của chủ nhân.”</w:t>
      </w:r>
      <w:r>
        <w:br w:type="textWrapping"/>
      </w:r>
      <w:r>
        <w:br w:type="textWrapping"/>
      </w:r>
      <w:r>
        <w:t xml:space="preserve">Thanh Phong hai mắt sáng rực, “Chủ nhân nhất định có cách cứu Ung Hoài!”</w:t>
      </w:r>
      <w:r>
        <w:br w:type="textWrapping"/>
      </w:r>
      <w:r>
        <w:br w:type="textWrapping"/>
      </w:r>
      <w:r>
        <w:t xml:space="preserve">“Muốn gặp chủ nhân phải qua cửa ải của ta trước đã.” Phi Cương đứng tại nơi đó, ánh sáng trắng chiếu lên bộ áo cũng một màu trắng như tô vẽ thêm vầng hào quang bàng bạc quanh người gã, khiến tấm thân vốn cao to của gã nay lại càng sừng sững, hệt như một tòa núi tuyết không thể vượt qua.</w:t>
      </w:r>
      <w:r>
        <w:br w:type="textWrapping"/>
      </w:r>
      <w:r>
        <w:br w:type="textWrapping"/>
      </w:r>
      <w:r>
        <w:t xml:space="preserve">“Đừng đi.” Bàn tay của Ung Hoài giữ lấy chân Thanh Phong càng thêm dùng sức.</w:t>
      </w:r>
      <w:r>
        <w:br w:type="textWrapping"/>
      </w:r>
      <w:r>
        <w:br w:type="textWrapping"/>
      </w:r>
      <w:r>
        <w:t xml:space="preserve">Thanh Phong bị hắn siết đau, khẽ hô một tiếng.</w:t>
      </w:r>
      <w:r>
        <w:br w:type="textWrapping"/>
      </w:r>
      <w:r>
        <w:br w:type="textWrapping"/>
      </w:r>
      <w:r>
        <w:t xml:space="preserve">Ung Hoài như tỉnh lại từ trong giấc mộng, hắn cuống quít buông tay.</w:t>
      </w:r>
      <w:r>
        <w:br w:type="textWrapping"/>
      </w:r>
      <w:r>
        <w:br w:type="textWrapping"/>
      </w:r>
      <w:r>
        <w:t xml:space="preserve">Thanh Phong thừa cơ nhảy xuống, bắt lấy tay Ung Hoài, ưỡn ngực, ngẩng đầu, bất khuất trợn mắt nhìn Phi Cương.</w:t>
      </w:r>
      <w:r>
        <w:br w:type="textWrapping"/>
      </w:r>
      <w:r>
        <w:br w:type="textWrapping"/>
      </w:r>
    </w:p>
    <w:p>
      <w:pPr>
        <w:pStyle w:val="Heading2"/>
      </w:pPr>
      <w:bookmarkStart w:id="45" w:name="chương-6-3-tử-chiến-lời-thề-của-kẻ-ra-đi-hạ"/>
      <w:bookmarkEnd w:id="45"/>
      <w:r>
        <w:t xml:space="preserve">18. Chương 6-3: Tử Chiến! Lời Thề Của Kẻ Ra Đi! (hạ)</w:t>
      </w:r>
    </w:p>
    <w:p>
      <w:pPr>
        <w:pStyle w:val="Compact"/>
      </w:pPr>
      <w:r>
        <w:br w:type="textWrapping"/>
      </w:r>
      <w:r>
        <w:br w:type="textWrapping"/>
      </w:r>
      <w:r>
        <w:t xml:space="preserve">Phi Cương nhìn chằm chằm vào hai bàn tay đang nắm chặt lấy nhau của bọn họ, mắt gã nheo lại, tay vung lên, tay áo bắn đi như tia chớp nhằm kéo Ung Hoài ra khỏi Thanh Phong. Thế nhưng gã vừa nhấc tay thì Thanh Phong cũng chuyển động, sống chết chắn trước mặt Ung Hoài. Tay áo lướt qua gò má Thanh Phong để lại một đường máu dài, hoa máu bắn tung tóa, tình cờ rơi vào dưới khóe mắt Ung Hoài.</w:t>
      </w:r>
      <w:r>
        <w:br w:type="textWrapping"/>
      </w:r>
      <w:r>
        <w:br w:type="textWrapping"/>
      </w:r>
      <w:r>
        <w:t xml:space="preserve">Khóe mắt Ung Hoài chợt rát lên, hắn dùng tay lau nhưng chỉ cảm thấy nơi đó hoàn toàn khô ráo.</w:t>
      </w:r>
      <w:r>
        <w:br w:type="textWrapping"/>
      </w:r>
      <w:r>
        <w:br w:type="textWrapping"/>
      </w:r>
      <w:r>
        <w:t xml:space="preserve">Phi Cương nhướng mày, trong mắt tràn ngập phẫn nộ, “Ngươi muốn phản bội chủ nhân?”</w:t>
      </w:r>
      <w:r>
        <w:br w:type="textWrapping"/>
      </w:r>
      <w:r>
        <w:br w:type="textWrapping"/>
      </w:r>
      <w:r>
        <w:t xml:space="preserve">“Ta chỉ muốn cứu y.”</w:t>
      </w:r>
      <w:r>
        <w:br w:type="textWrapping"/>
      </w:r>
      <w:r>
        <w:br w:type="textWrapping"/>
      </w:r>
      <w:r>
        <w:t xml:space="preserve">“Tiếc là ngươi ai cũng chả cứu được.” Phi Cương lạnh lùng xoay người bỏ đi, cơn giận lan dần khắp người, bắt đầu có chút mất kìm chế, “Hắn chết chắc rồi!”</w:t>
      </w:r>
      <w:r>
        <w:br w:type="textWrapping"/>
      </w:r>
      <w:r>
        <w:br w:type="textWrapping"/>
      </w:r>
      <w:r>
        <w:t xml:space="preserve">Thấy Phi Cương đã đi xa, Thanh Phong quay đầu nhìn Ung Hoài, tia sáng quá yếu ớt không cho phép nó nhìn rõ mặt hắn mà chỉ cảm giác được hắn đang im lặng một cách khác thường. Nó phun ra một quả cầu lửa, ánh lửa bỗng bừng lên, Ung Hoài lại chẳng có phản ứng gì, ánh mắt hắn thẫn thờ cả nửa ngày, sau đó mới chuyển sang gương mặt lo lắng của Thanh Phong.</w:t>
      </w:r>
      <w:r>
        <w:br w:type="textWrapping"/>
      </w:r>
      <w:r>
        <w:br w:type="textWrapping"/>
      </w:r>
      <w:r>
        <w:t xml:space="preserve">Ung Hoài nhẹ giọng nói: “Ta không sao.”</w:t>
      </w:r>
      <w:r>
        <w:br w:type="textWrapping"/>
      </w:r>
      <w:r>
        <w:br w:type="textWrapping"/>
      </w:r>
      <w:r>
        <w:t xml:space="preserve">Thanh Phong nhìn đường nứt nhỏ trên trán của hắn và hỏi: “Tại sao không nói ta biết?”</w:t>
      </w:r>
      <w:r>
        <w:br w:type="textWrapping"/>
      </w:r>
      <w:r>
        <w:br w:type="textWrapping"/>
      </w:r>
      <w:r>
        <w:t xml:space="preserve">Ung Hoài cúi đầu, dựa vào vai nó, thân thể dần dần tuột xuống.</w:t>
      </w:r>
      <w:r>
        <w:br w:type="textWrapping"/>
      </w:r>
      <w:r>
        <w:br w:type="textWrapping"/>
      </w:r>
      <w:r>
        <w:t xml:space="preserve">Thanh Phong hoảng hốt giữ lấy thắt lưng Ung Hoài, tay vừa chạm vào người hắn thì lòng liền lạnh buốt. Lớp vải mỏng manh khiến cơ thể Ung Hoài hiện rõ lồ lộ. Nó sờ thắt lưng của hắn, phát hiện một đường nứt dài chạy vòng quanh bụng, chỉ cần sâu thêm đôi chút là cơ thể sẽ đứt làm đôi.</w:t>
      </w:r>
      <w:r>
        <w:br w:type="textWrapping"/>
      </w:r>
      <w:r>
        <w:br w:type="textWrapping"/>
      </w:r>
      <w:r>
        <w:t xml:space="preserve">Thanh Phong hít vào một hơi khí lạnh, vừa đỡ hắn ngồi xuống vừa cả kinh hỏi: “Làm sao đây?”</w:t>
      </w:r>
      <w:r>
        <w:br w:type="textWrapping"/>
      </w:r>
      <w:r>
        <w:br w:type="textWrapping"/>
      </w:r>
      <w:r>
        <w:t xml:space="preserve">Ung Hoài nằm trong lòng Thanh Phong, ngẩng lên nhìn nó, “Tóc ngươi đã trắng rồi.”</w:t>
      </w:r>
      <w:r>
        <w:br w:type="textWrapping"/>
      </w:r>
      <w:r>
        <w:br w:type="textWrapping"/>
      </w:r>
      <w:r>
        <w:t xml:space="preserve">“Hả?”</w:t>
      </w:r>
      <w:r>
        <w:br w:type="textWrapping"/>
      </w:r>
      <w:r>
        <w:br w:type="textWrapping"/>
      </w:r>
      <w:r>
        <w:t xml:space="preserve">“Lo lắng cũng không bạc thêm được đâu.”</w:t>
      </w:r>
      <w:r>
        <w:br w:type="textWrapping"/>
      </w:r>
      <w:r>
        <w:br w:type="textWrapping"/>
      </w:r>
      <w:r>
        <w:t xml:space="preserve">“…Chả buồn cười.”</w:t>
      </w:r>
      <w:r>
        <w:br w:type="textWrapping"/>
      </w:r>
      <w:r>
        <w:br w:type="textWrapping"/>
      </w:r>
      <w:r>
        <w:t xml:space="preserve">Ung Hoài nhắm mắt lại, “Nghề của ta vốn là một nghề thấp hèn. Ngày đầu tiên vào nghề sư phụ từng nói làm nghề này còn nguy hiểm hơn kiếm cơm bằng đao kiếm, chuyện gì cũng có thể xảy ra. Ưu điểm cũng có một đấy, chính là lúc chết đi có thể ở nhờ chủ mộ, khỏi tốn tiền mua quan tài.”</w:t>
      </w:r>
      <w:r>
        <w:br w:type="textWrapping"/>
      </w:r>
      <w:r>
        <w:br w:type="textWrapping"/>
      </w:r>
      <w:r>
        <w:t xml:space="preserve">“…Cũng không buồn cười.” Thanh Phong có phần giận dỗi.</w:t>
      </w:r>
      <w:r>
        <w:br w:type="textWrapping"/>
      </w:r>
      <w:r>
        <w:br w:type="textWrapping"/>
      </w:r>
      <w:r>
        <w:t xml:space="preserve">“Chúng ta đã quen biết như thế nào?”</w:t>
      </w:r>
      <w:r>
        <w:br w:type="textWrapping"/>
      </w:r>
      <w:r>
        <w:br w:type="textWrapping"/>
      </w:r>
      <w:r>
        <w:t xml:space="preserve">Thanh Phong nhớ lại ngày đầu tiên hai người gặp mặt. Ngày ấy, gương mặt trắng trẻo của Ung Hoài dưới ánh lửa tựa như phát ra hào quang, khiến nó nghĩ ngay đến bốn chữ “ngọc thụ lâm phong”. Từ đó về sau, mắt nó cứ dán lấy hắn, không có cách nào dời đi.</w:t>
      </w:r>
      <w:r>
        <w:br w:type="textWrapping"/>
      </w:r>
      <w:r>
        <w:br w:type="textWrapping"/>
      </w:r>
      <w:r>
        <w:t xml:space="preserve">Ung Hoài nhớ đến lần gặp đầu tiên của hai người thì khóe miệng khẽ giật một cái.</w:t>
      </w:r>
      <w:r>
        <w:br w:type="textWrapping"/>
      </w:r>
      <w:r>
        <w:br w:type="textWrapping"/>
      </w:r>
      <w:r>
        <w:t xml:space="preserve">Thanh Phong cúi đầu nhìn vào mặt hắn một lúc thật lâu, ánh mắt cuối cùng dừng lại ở vết nứt trên trán của hắn.</w:t>
      </w:r>
      <w:r>
        <w:br w:type="textWrapping"/>
      </w:r>
      <w:r>
        <w:br w:type="textWrapping"/>
      </w:r>
      <w:r>
        <w:t xml:space="preserve">Ung Hoài lẩm bẩm: “Lăng mộ rất nguy hiểm. Đừng đắc tội Phi Cương.” Sau khi chứng kiến chuyện của Phi Cương và Tử Cương, hắn phát hiện làm yêu quái giữ mộ cũng phải đối mặt với những nguy hiểm nhất định.</w:t>
      </w:r>
      <w:r>
        <w:br w:type="textWrapping"/>
      </w:r>
      <w:r>
        <w:br w:type="textWrapping"/>
      </w:r>
      <w:r>
        <w:t xml:space="preserve">“Được.” Thanh Phong nhanh nhảu đồng ý.</w:t>
      </w:r>
      <w:r>
        <w:br w:type="textWrapping"/>
      </w:r>
      <w:r>
        <w:br w:type="textWrapping"/>
      </w:r>
      <w:r>
        <w:t xml:space="preserve">“Thói xấu phải sửa đi.”</w:t>
      </w:r>
      <w:r>
        <w:br w:type="textWrapping"/>
      </w:r>
      <w:r>
        <w:br w:type="textWrapping"/>
      </w:r>
      <w:r>
        <w:t xml:space="preserve">Thói xấu? Thanh Phong nghĩ mãi cũng chỉ nghĩ ra một chuyện, “Giúp đỡ kẻ đột nhập?”</w:t>
      </w:r>
      <w:r>
        <w:br w:type="textWrapping"/>
      </w:r>
      <w:r>
        <w:br w:type="textWrapping"/>
      </w:r>
      <w:r>
        <w:t xml:space="preserve">“…” Ung Hoài có cảm giác như bị tát vào mặt, “Lập trường không kiên định.”</w:t>
      </w:r>
      <w:r>
        <w:br w:type="textWrapping"/>
      </w:r>
      <w:r>
        <w:br w:type="textWrapping"/>
      </w:r>
      <w:r>
        <w:t xml:space="preserve">Thanh Phong vội bào chữa: “Ta kiên định lắm mà!”</w:t>
      </w:r>
      <w:r>
        <w:br w:type="textWrapping"/>
      </w:r>
      <w:r>
        <w:br w:type="textWrapping"/>
      </w:r>
      <w:r>
        <w:t xml:space="preserve">“Vậy sao?”</w:t>
      </w:r>
      <w:r>
        <w:br w:type="textWrapping"/>
      </w:r>
      <w:r>
        <w:br w:type="textWrapping"/>
      </w:r>
      <w:r>
        <w:t xml:space="preserve">“Ta xin thề, tình cảm của ta lúc nào cũng kiên định!”</w:t>
      </w:r>
      <w:r>
        <w:br w:type="textWrapping"/>
      </w:r>
      <w:r>
        <w:br w:type="textWrapping"/>
      </w:r>
      <w:r>
        <w:t xml:space="preserve">“…” Nếu chưa bị hóa đá thì lúc này chắc Ung Hoài đã tức đến ói máu? Hắn rầu rĩ rên lên một tiếng, vết nứt nơi thắt lưng hình như lại rộng thêm, bờ vai bắt đầu buông lỏng, đùi cũng có vẻ không nghe lời.</w:t>
      </w:r>
      <w:r>
        <w:br w:type="textWrapping"/>
      </w:r>
      <w:r>
        <w:br w:type="textWrapping"/>
      </w:r>
      <w:r>
        <w:t xml:space="preserve">Thanh Phong ôm lấy hắn, hết sức chú ý đến từng cử động của hắn, thấy vậy thì nôn nóng hỏi: “Sao rồi?”</w:t>
      </w:r>
      <w:r>
        <w:br w:type="textWrapping"/>
      </w:r>
      <w:r>
        <w:br w:type="textWrapping"/>
      </w:r>
      <w:r>
        <w:t xml:space="preserve">Ung Hoài không trả lời mà chỉ khó chịu dựa vào lòng Thanh Phong. Thật ra mắt hắn đã không còn nhìn thấy gì nữa, nhưng hắn biết hai mắt hắn lúc này nhất định đang phản chiếu gương mặt lo lắng của Thanh Phong. Đây là điều tốt đẹp cuối cùng hắn có thể cảm nhận được trong lăng mộ này.</w:t>
      </w:r>
      <w:r>
        <w:br w:type="textWrapping"/>
      </w:r>
      <w:r>
        <w:br w:type="textWrapping"/>
      </w:r>
      <w:r>
        <w:t xml:space="preserve">Thanh Phong nhìn hắn, trong lòng chợt thắt lại, run giọng nói: “Ta đi xin chủ nhân biến ngươi thành cương thi.”</w:t>
      </w:r>
      <w:r>
        <w:br w:type="textWrapping"/>
      </w:r>
      <w:r>
        <w:br w:type="textWrapping"/>
      </w:r>
      <w:r>
        <w:t xml:space="preserve">“Đừng đi.”</w:t>
      </w:r>
      <w:r>
        <w:br w:type="textWrapping"/>
      </w:r>
      <w:r>
        <w:br w:type="textWrapping"/>
      </w:r>
      <w:r>
        <w:t xml:space="preserve">“Tại sao?”</w:t>
      </w:r>
      <w:r>
        <w:br w:type="textWrapping"/>
      </w:r>
      <w:r>
        <w:br w:type="textWrapping"/>
      </w:r>
      <w:r>
        <w:t xml:space="preserve">“Tử Cương mặt tím, không đẹp.”</w:t>
      </w:r>
      <w:r>
        <w:br w:type="textWrapping"/>
      </w:r>
      <w:r>
        <w:br w:type="textWrapping"/>
      </w:r>
      <w:r>
        <w:t xml:space="preserve">“Ngươi có thể làm cương thi trắng, Bạch Cương mặt rất trắng, là một bông hoa trong giới cương thi.”</w:t>
      </w:r>
      <w:r>
        <w:br w:type="textWrapping"/>
      </w:r>
      <w:r>
        <w:br w:type="textWrapping"/>
      </w:r>
      <w:r>
        <w:t xml:space="preserve">“…Ta không muốn làm một tên mặt trắng (trai bao).”</w:t>
      </w:r>
      <w:r>
        <w:br w:type="textWrapping"/>
      </w:r>
      <w:r>
        <w:br w:type="textWrapping"/>
      </w:r>
      <w:r>
        <w:t xml:space="preserve">“Vậy như Phi Cương nhé?”</w:t>
      </w:r>
      <w:r>
        <w:br w:type="textWrapping"/>
      </w:r>
      <w:r>
        <w:br w:type="textWrapping"/>
      </w:r>
      <w:r>
        <w:t xml:space="preserve">“…Ta không thích hắn.”</w:t>
      </w:r>
      <w:r>
        <w:br w:type="textWrapping"/>
      </w:r>
      <w:r>
        <w:br w:type="textWrapping"/>
      </w:r>
      <w:r>
        <w:t xml:space="preserve">“Cương thi lông đi nha? Như Nhị Mao đấy, lông xù sờ thích lắm ấy. Số lượng cương thi lông trong mộ là nhiều nhất, có ba tên.”</w:t>
      </w:r>
      <w:r>
        <w:br w:type="textWrapping"/>
      </w:r>
      <w:r>
        <w:br w:type="textWrapping"/>
      </w:r>
      <w:r>
        <w:t xml:space="preserve">“Ta biết, đã chết mất hai, Đại Mao và Tiểu Tiểu Mao.”</w:t>
      </w:r>
      <w:r>
        <w:br w:type="textWrapping"/>
      </w:r>
      <w:r>
        <w:br w:type="textWrapping"/>
      </w:r>
      <w:r>
        <w:t xml:space="preserve">“Nếu ngươi làm cương thi lông có thể gọi Mễ Mễ Mao (đồng âm với mèo Mimi).”</w:t>
      </w:r>
      <w:r>
        <w:br w:type="textWrapping"/>
      </w:r>
      <w:r>
        <w:br w:type="textWrapping"/>
      </w:r>
      <w:r>
        <w:t xml:space="preserve">…Chết cũng không làm!</w:t>
      </w:r>
      <w:r>
        <w:br w:type="textWrapping"/>
      </w:r>
      <w:r>
        <w:br w:type="textWrapping"/>
      </w:r>
      <w:r>
        <w:t xml:space="preserve">Ung Hoài nói: “Ta thích làm người.”</w:t>
      </w:r>
      <w:r>
        <w:br w:type="textWrapping"/>
      </w:r>
      <w:r>
        <w:br w:type="textWrapping"/>
      </w:r>
      <w:r>
        <w:t xml:space="preserve">Thanh Phong lấy làm khó hiểu, “Tại sao? Cương thi thọ hơn mà.”</w:t>
      </w:r>
      <w:r>
        <w:br w:type="textWrapping"/>
      </w:r>
      <w:r>
        <w:br w:type="textWrapping"/>
      </w:r>
      <w:r>
        <w:t xml:space="preserve">“Ta cũng giống như Tử Cương, ta thích phơi nắng, thích trời xanh, thích mây trắng. Nếu trường thọ mà chỉ đổi được bóng tối cùng lạnh lẽo thì ta thà đoản mệnh.”</w:t>
      </w:r>
      <w:r>
        <w:br w:type="textWrapping"/>
      </w:r>
      <w:r>
        <w:br w:type="textWrapping"/>
      </w:r>
      <w:r>
        <w:t xml:space="preserve">“Bên ngoài vui như vậy cơ à?”</w:t>
      </w:r>
      <w:r>
        <w:br w:type="textWrapping"/>
      </w:r>
      <w:r>
        <w:br w:type="textWrapping"/>
      </w:r>
      <w:r>
        <w:t xml:space="preserve">“Vui chứ. Có ban ngày, ban đêm. Ban ngày có thể nhìn thấy trời xanh, cây xanh, ban đêm có thể nhìn thấy ánh trăng bàng bạc, sao nhỏ chi chít. Ban ngày lên núi thả diều, tối đến xuống núi nhóm lửa nướng thức ăn. Mùa xuân trăm hoa đua nở, có thể ngắm hoa; mùa hạ nóng bức có thể đến hồ nghịch nước; mùa thu có rất nhiều thức ăn ngon; mùa đông tuyết rơi chúng ta có thể đắp người tuyết.” Ung Hoài vốn chỉ muốn an ủi Thanh Phong nhưng nói một lúc lại bị cảnh tượng chính mình miêu tả làm cho say đắm. Suy nghĩ của hắn trở về với ngôi nhà nhỏ bên sườn núi, có sư phụ, sư thúc, A Tư, A Tưởng, Tiểu Tình và chính hắn. Chim hót, gió thoảng, tiếng vui cười như ca, không giây phút nào là không vui vẻ. “Ta thích đắp người tuyết lắm, như cái đuôi và vảy của ngươi ta cũng đắp được.”</w:t>
      </w:r>
      <w:r>
        <w:br w:type="textWrapping"/>
      </w:r>
      <w:r>
        <w:br w:type="textWrapping"/>
      </w:r>
      <w:r>
        <w:t xml:space="preserve">Dù nghe không hiểu nhưng Thanh Phong bất giác cũng say đắm theo, “Thật muốn được ngắm.”</w:t>
      </w:r>
      <w:r>
        <w:br w:type="textWrapping"/>
      </w:r>
      <w:r>
        <w:br w:type="textWrapping"/>
      </w:r>
      <w:r>
        <w:t xml:space="preserve">Ung Hoài nói: “Nếu có cơ hội ta dẫn ngươi đi.”</w:t>
      </w:r>
      <w:r>
        <w:br w:type="textWrapping"/>
      </w:r>
      <w:r>
        <w:br w:type="textWrapping"/>
      </w:r>
      <w:r>
        <w:t xml:space="preserve">“Thật ư?”</w:t>
      </w:r>
      <w:r>
        <w:br w:type="textWrapping"/>
      </w:r>
      <w:r>
        <w:br w:type="textWrapping"/>
      </w:r>
      <w:r>
        <w:t xml:space="preserve">“Thật.” Hắn trịnh trọng hứa hẹn một giả thiết rõ ràng không tài nào thực hiện được.</w:t>
      </w:r>
      <w:r>
        <w:br w:type="textWrapping"/>
      </w:r>
      <w:r>
        <w:br w:type="textWrapping"/>
      </w:r>
      <w:r>
        <w:t xml:space="preserve">Thanh Phong ôm lấy hắn, “Ta chờ ngươi.”</w:t>
      </w:r>
      <w:r>
        <w:br w:type="textWrapping"/>
      </w:r>
      <w:r>
        <w:br w:type="textWrapping"/>
      </w:r>
      <w:r>
        <w:t xml:space="preserve">“Được, đến lúc đó ta sẽ dẫn ngươi…” Hắn ngừng bặt, bởi vì răng đột nhiên gãy ra, chẹn ở cổ họng của hắn.</w:t>
      </w:r>
      <w:r>
        <w:br w:type="textWrapping"/>
      </w:r>
      <w:r>
        <w:br w:type="textWrapping"/>
      </w:r>
      <w:r>
        <w:t xml:space="preserve">Thanh Phong nghe thấy cổ họng hắn phát ra tiếng lách cách liền vội vàng cúi xuống kiểm tra. Không thấy còn đỡ, vừa nhìn vào nó đã phát hiện cơ thể Ung Hoài bắt đầu xuất hiện một đường rạn chồng chéo.</w:t>
      </w:r>
      <w:r>
        <w:br w:type="textWrapping"/>
      </w:r>
      <w:r>
        <w:br w:type="textWrapping"/>
      </w:r>
      <w:r>
        <w:t xml:space="preserve">Ung Hoài cố gắng nuốt chỗ răng ấy vào một cách khó khăn, định nói gì đó nhưng lại không thể phát ra tiếng được nữa. Cảm giác trên cơ thể hắn dần dần biến mất, hắn chỉ còn có thể nghe tiếng Thanh Phong không ngừng gọi tên mình.</w:t>
      </w:r>
      <w:r>
        <w:br w:type="textWrapping"/>
      </w:r>
      <w:r>
        <w:br w:type="textWrapping"/>
      </w:r>
      <w:r>
        <w:t xml:space="preserve">Một túi nước từ trong quần áo của hắn rơi xuống đất.</w:t>
      </w:r>
      <w:r>
        <w:br w:type="textWrapping"/>
      </w:r>
      <w:r>
        <w:br w:type="textWrapping"/>
      </w:r>
      <w:r>
        <w:t xml:space="preserve">Túi chưa đóng chặt, lúc rơi ra làm nước bắn tung tóe, có vài giọt bắn vào mắt Ung Hoài, theo mí mắt từ từ lăn xuống tựa như những giọt nước mắt tiếc nuối. Chúng lướt qua giọt máu rồng đỏ thắm khô lại nơi khóe mắt, lướt qua khe nứt hình chữ “Mễ”, rơi lên tay Thanh Phong.</w:t>
      </w:r>
      <w:r>
        <w:br w:type="textWrapping"/>
      </w:r>
      <w:r>
        <w:br w:type="textWrapping"/>
      </w:r>
      <w:r>
        <w:t xml:space="preserve">Nếu như có cơ hội, ta sẽ dẫn ngươi đi ngắm hoa, đi thả diều, đắp người tuyết, cùng nhau trải qua một cuộc sống bình yên vui vẻ.</w:t>
      </w:r>
      <w:r>
        <w:br w:type="textWrapping"/>
      </w:r>
      <w:r>
        <w:br w:type="textWrapping"/>
      </w:r>
      <w:r>
        <w:t xml:space="preserve">Cho đến khi ngươi buông tay, hoặc giả, đến khi sông cạn đá mòn, thiên trường địa cửu.</w:t>
      </w:r>
      <w:r>
        <w:br w:type="textWrapping"/>
      </w:r>
      <w:r>
        <w:br w:type="textWrapping"/>
      </w:r>
      <w:r>
        <w:t xml:space="preserve">Rầm.</w:t>
      </w:r>
      <w:r>
        <w:br w:type="textWrapping"/>
      </w:r>
      <w:r>
        <w:br w:type="textWrapping"/>
      </w:r>
      <w:r>
        <w:t xml:space="preserve">Người trong lòng Thanh Phong vỡ thành cát vụn, ồ ạt rơi xuống từ giữa cánh tay và hai chân nó làm dậy lên một trận bụi.</w:t>
      </w:r>
      <w:r>
        <w:br w:type="textWrapping"/>
      </w:r>
      <w:r>
        <w:br w:type="textWrapping"/>
      </w:r>
      <w:r>
        <w:t xml:space="preserve">Nó ngơ ngẩn vòng hai tay vào nhau, hệt như khi người ấy vẫn còn nằm trong lòng nó.</w:t>
      </w:r>
      <w:r>
        <w:br w:type="textWrapping"/>
      </w:r>
      <w:r>
        <w:br w:type="textWrapping"/>
      </w:r>
      <w:r>
        <w:t xml:space="preserve">Một lúc thật lâu.</w:t>
      </w:r>
      <w:r>
        <w:br w:type="textWrapping"/>
      </w:r>
      <w:r>
        <w:br w:type="textWrapping"/>
      </w:r>
      <w:r>
        <w:t xml:space="preserve">Lại một lúc thật lâu.</w:t>
      </w:r>
      <w:r>
        <w:br w:type="textWrapping"/>
      </w:r>
      <w:r>
        <w:br w:type="textWrapping"/>
      </w:r>
      <w:r>
        <w:t xml:space="preserve">Giữa ánh lửa tù mù bị bóng tối bao vây chầm chậm vang lên lời độc thoại đầy vẻ cô đơn, “Ung Hoài, ngươi còn chưa cho ta biết tuyết có hình dạng như thế nào.”</w:t>
      </w:r>
      <w:r>
        <w:br w:type="textWrapping"/>
      </w:r>
      <w:r>
        <w:br w:type="textWrapping"/>
      </w:r>
      <w:r>
        <w:t xml:space="preserve">Cách nơi có ánh lửa bảy, tám mét, một cái bóng trắng lặng lẽ nhìn một người một rồng thổ lộ với nhau, lặng lẽ nhìn tên con người biến mất, lặng lẽ nhìn chú rồng con mất hồn, cuối cùng không đành lòng bèn toan cất bước, nào ngờ rồng con lại đột nhiên cử động.</w:t>
      </w:r>
      <w:r>
        <w:br w:type="textWrapping"/>
      </w:r>
      <w:r>
        <w:br w:type="textWrapping"/>
      </w:r>
      <w:r>
        <w:t xml:space="preserve">Thanh Phong luồn tay vào họng lấy ra những thứ để chứa, hết thứ này đến thứ khác.</w:t>
      </w:r>
      <w:r>
        <w:br w:type="textWrapping"/>
      </w:r>
      <w:r>
        <w:br w:type="textWrapping"/>
      </w:r>
      <w:r>
        <w:t xml:space="preserve">Có nồi, có bát, có gáo, có chậu.</w:t>
      </w:r>
      <w:r>
        <w:br w:type="textWrapping"/>
      </w:r>
      <w:r>
        <w:br w:type="textWrapping"/>
      </w:r>
      <w:r>
        <w:t xml:space="preserve">Nó quỳ trên mặt đất, vô cùng thành kính vốc cát vụn vốn từng là Ung Hoài của nó lên thả vào những vật để chứa, vốc từng chút, từng chút một.</w:t>
      </w:r>
      <w:r>
        <w:br w:type="textWrapping"/>
      </w:r>
      <w:r>
        <w:br w:type="textWrapping"/>
      </w:r>
      <w:r>
        <w:t xml:space="preserve">Tiếng bước chân vang lên.</w:t>
      </w:r>
      <w:r>
        <w:br w:type="textWrapping"/>
      </w:r>
      <w:r>
        <w:br w:type="textWrapping"/>
      </w:r>
      <w:r>
        <w:t xml:space="preserve">Đối phương dường như muốn nó nghe thấy nên đặc biệt bước khá nặng nề.</w:t>
      </w:r>
      <w:r>
        <w:br w:type="textWrapping"/>
      </w:r>
      <w:r>
        <w:br w:type="textWrapping"/>
      </w:r>
      <w:r>
        <w:t xml:space="preserve">Thanh Phong gục đầu xuống, ngoảnh mặt làm ngơ. Người đó đi vòng qua phía trái của nó, dần biến mất trong bóng tối âm u.</w:t>
      </w:r>
      <w:r>
        <w:br w:type="textWrapping"/>
      </w:r>
      <w:r>
        <w:br w:type="textWrapping"/>
      </w:r>
      <w:r>
        <w:t xml:space="preserve">Chính vào lúc nó sắp xếp xong cho “Ung Hoài”, mặt đất đột nhiên chấn động.</w:t>
      </w:r>
      <w:r>
        <w:br w:type="textWrapping"/>
      </w:r>
      <w:r>
        <w:br w:type="textWrapping"/>
      </w:r>
      <w:r>
        <w:t xml:space="preserve">Những “cái hủ” run lên, cát vụn lác đác rơi xuống đất.</w:t>
      </w:r>
      <w:r>
        <w:br w:type="textWrapping"/>
      </w:r>
      <w:r>
        <w:br w:type="textWrapping"/>
      </w:r>
      <w:r>
        <w:t xml:space="preserve">Thanh Phong thét lớn một tiếng, muốn dùng thân thể bảo vệ lấy chúng nhưng hai tay và một cái đuôi hoàn toàn không hề đủ dùng. Cơn chấn động qua đi, cát vụn cũng rơi mất gần một phần ba.</w:t>
      </w:r>
      <w:r>
        <w:br w:type="textWrapping"/>
      </w:r>
      <w:r>
        <w:br w:type="textWrapping"/>
      </w:r>
      <w:r>
        <w:t xml:space="preserve">Cát vụn tán loạn bay như tái hiện cảnh thân thể của Ung Hoài vỡ tan.</w:t>
      </w:r>
      <w:r>
        <w:br w:type="textWrapping"/>
      </w:r>
      <w:r>
        <w:br w:type="textWrapping"/>
      </w:r>
      <w:r>
        <w:t xml:space="preserve">Nó bỗng hóa thành rồng, dùng cả người đập liên tục vào những trụ đá và gò đất gần đó như muốn trút hết lửa giận không biết phát tiết ở đâu.</w:t>
      </w:r>
      <w:r>
        <w:br w:type="textWrapping"/>
      </w:r>
      <w:r>
        <w:br w:type="textWrapping"/>
      </w:r>
      <w:r>
        <w:t xml:space="preserve">Mặt đất rung chuyển.</w:t>
      </w:r>
      <w:r>
        <w:br w:type="textWrapping"/>
      </w:r>
      <w:r>
        <w:br w:type="textWrapping"/>
      </w:r>
      <w:r>
        <w:t xml:space="preserve">Thanh Phong đập đủ mười mấy lần mới dừng lại, mặc cho cả người từ trên gò đất trượt xuống. Những vết thương mới trên người tạm thời giúp nó vơi đi nỗi đau quặn lòng vừa xa lạ lại quá đỗi chua xót kia. Nó nằm ngửa trên mặt đất một lúc rồi đột nhiên bật dậy, bay về nơi ban nãy. Hai chiếc áo rách nát cùng một chiếc quần dù có khá hơn nhưng cũng chẳng còn lành lặn được đặt cạnh nhau, hai trái một phải.</w:t>
      </w:r>
      <w:r>
        <w:br w:type="textWrapping"/>
      </w:r>
      <w:r>
        <w:br w:type="textWrapping"/>
      </w:r>
      <w:r>
        <w:t xml:space="preserve">Nó từ không trung đáp xuống, khôi phục hình người, cầm lấy quần áo mặc lên người. Cũng thật kỳ quái, những bộ quần áo vốn mặc thế nào cũng không chỉnh chu được giờ đây bỗng trở nên vô cùng dễ mặc.</w:t>
      </w:r>
      <w:r>
        <w:br w:type="textWrapping"/>
      </w:r>
      <w:r>
        <w:br w:type="textWrapping"/>
      </w:r>
      <w:r>
        <w:t xml:space="preserve">Mặc xong quần áo, nó lại một lần nữa gom cát vụn dưới đất cho vào những vật để chứa.</w:t>
      </w:r>
      <w:r>
        <w:br w:type="textWrapping"/>
      </w:r>
      <w:r>
        <w:br w:type="textWrapping"/>
      </w:r>
      <w:r>
        <w:t xml:space="preserve">“Ngươi làm gì vậy?” Một giọng nói lạnh lẽo pha lẫn mệt mỏi rã rời vang lên sau lưng nó.</w:t>
      </w:r>
      <w:r>
        <w:br w:type="textWrapping"/>
      </w:r>
      <w:r>
        <w:br w:type="textWrapping"/>
      </w:r>
      <w:r>
        <w:t xml:space="preserve">Thanh Phong không muốn nói chuyện chút nào.</w:t>
      </w:r>
      <w:r>
        <w:br w:type="textWrapping"/>
      </w:r>
      <w:r>
        <w:br w:type="textWrapping"/>
      </w:r>
      <w:r>
        <w:t xml:space="preserve">“Ngươi có gặp Tử Cương không?” Đối phương lại hỏi.</w:t>
      </w:r>
      <w:r>
        <w:br w:type="textWrapping"/>
      </w:r>
      <w:r>
        <w:br w:type="textWrapping"/>
      </w:r>
      <w:r>
        <w:t xml:space="preserve">Đầu Thanh Phong khẽ run lên, cuối cùng cũng chịu dừng tay.</w:t>
      </w:r>
      <w:r>
        <w:br w:type="textWrapping"/>
      </w:r>
      <w:r>
        <w:br w:type="textWrapping"/>
      </w:r>
      <w:r>
        <w:t xml:space="preserve">Đối phương đi vòng đến trước mặt nó, “Quả nhiên ngươi biết.”</w:t>
      </w:r>
      <w:r>
        <w:br w:type="textWrapping"/>
      </w:r>
      <w:r>
        <w:br w:type="textWrapping"/>
      </w:r>
      <w:r>
        <w:t xml:space="preserve">Thanh Phong ngước lên, nhìn thấy gương mặt cố gắng giữ bình tĩnh của Bạch Cương thì do dự đôi chút mới đáp: “Ổng phơi nắng rồi…”</w:t>
      </w:r>
      <w:r>
        <w:br w:type="textWrapping"/>
      </w:r>
      <w:r>
        <w:br w:type="textWrapping"/>
      </w:r>
      <w:r>
        <w:t xml:space="preserve">Bạch Cương gượng cười, nói: “Hắn đi phơi nắng nhất định có mang dù, ta đi tìm hắn.”</w:t>
      </w:r>
      <w:r>
        <w:br w:type="textWrapping"/>
      </w:r>
      <w:r>
        <w:br w:type="textWrapping"/>
      </w:r>
      <w:r>
        <w:t xml:space="preserve">“Là Phi Cương dẫn ổng đi.” Thanh Phong buột miệng.</w:t>
      </w:r>
      <w:r>
        <w:br w:type="textWrapping"/>
      </w:r>
      <w:r>
        <w:br w:type="textWrapping"/>
      </w:r>
      <w:r>
        <w:t xml:space="preserve">Bạch Cương bỗng nhiên ngừng bước, “Tại sao?”</w:t>
      </w:r>
      <w:r>
        <w:br w:type="textWrapping"/>
      </w:r>
      <w:r>
        <w:br w:type="textWrapping"/>
      </w:r>
      <w:r>
        <w:t xml:space="preserve">Thanh Phong trầm mặc. Nó chợt cảm thấy có lẽ Tử Cương sẽ không muốn để Bạch Cương biết được sự thật, tựa như lúc trước Tử Cương cũng không hề nói cho nó biết chân tướng. Nó bắt đầu hiểu được dụng ý của Tử Cương. Đối mặt với thực lực của Phi Cương, ai biết được chân tướng cũng chỉ có hai kết cục – Giả vờ như không biết, hoặc là, làm một Tử Cương.</w:t>
      </w:r>
      <w:r>
        <w:br w:type="textWrapping"/>
      </w:r>
      <w:r>
        <w:br w:type="textWrapping"/>
      </w:r>
      <w:r>
        <w:t xml:space="preserve">Bạch Cương nhìn nó, ánh sáng trong mắt dần dần tối lại, “Ta cũng không phải vô tri như ngươi tưởng.”</w:t>
      </w:r>
      <w:r>
        <w:br w:type="textWrapping"/>
      </w:r>
      <w:r>
        <w:br w:type="textWrapping"/>
      </w:r>
      <w:r>
        <w:t xml:space="preserve">Thanh Phong ngạc nhiên.</w:t>
      </w:r>
      <w:r>
        <w:br w:type="textWrapping"/>
      </w:r>
      <w:r>
        <w:br w:type="textWrapping"/>
      </w:r>
      <w:r>
        <w:t xml:space="preserve">Ả cắn môi, “Hắn cho rằng trên đời này ngoài hắn ra tất cả đều là kẻ khốn nạn.”</w:t>
      </w:r>
      <w:r>
        <w:br w:type="textWrapping"/>
      </w:r>
      <w:r>
        <w:br w:type="textWrapping"/>
      </w:r>
      <w:r>
        <w:t xml:space="preserve">“Ngươi có muốn đi xem ổng thế nào không?”</w:t>
      </w:r>
      <w:r>
        <w:br w:type="textWrapping"/>
      </w:r>
      <w:r>
        <w:br w:type="textWrapping"/>
      </w:r>
      <w:r>
        <w:t xml:space="preserve">“Không!” Bạch Cương bất thình lình cự tuyệt, “Cương thi đã xấu lắm rồi, cần gì phải đi xem thây khô, thứ còn xấu hơn cả cương thi.” Đang định cất bước, ả bỗng nhìn thấy nào lọ, nào nồi bày đầy dưới đất, “Gì thế này? Ngươi thích ăn tro?”</w:t>
      </w:r>
      <w:r>
        <w:br w:type="textWrapping"/>
      </w:r>
      <w:r>
        <w:br w:type="textWrapping"/>
      </w:r>
      <w:r>
        <w:t xml:space="preserve">“…Là Ung Hoài.”</w:t>
      </w:r>
      <w:r>
        <w:br w:type="textWrapping"/>
      </w:r>
      <w:r>
        <w:br w:type="textWrapping"/>
      </w:r>
      <w:r>
        <w:t xml:space="preserve">Bạch Cương nói: “Cái tên nhân loại gọi là Ung Hoài ư?” Lăng mộ tuy lớn nhưng tốc độ truyền tin lại rất nhanh.</w:t>
      </w:r>
      <w:r>
        <w:br w:type="textWrapping"/>
      </w:r>
      <w:r>
        <w:br w:type="textWrapping"/>
      </w:r>
      <w:r>
        <w:t xml:space="preserve">Thanh Phong ngập ngừng hỏi: “Hoa hút máu có phải thân tín của ngươi không?”</w:t>
      </w:r>
      <w:r>
        <w:br w:type="textWrapping"/>
      </w:r>
      <w:r>
        <w:br w:type="textWrapping"/>
      </w:r>
      <w:r>
        <w:t xml:space="preserve">Bạch Cương ngạc nhiên hỏi lại: “Sao thế chứ? Chúng chỉ thích đến tìm bọn Cầu Cầu chơi nên mới thường ghé mộ của ta thôi. Nếu so ra chúng còn già hơn cả ta.”</w:t>
      </w:r>
      <w:r>
        <w:br w:type="textWrapping"/>
      </w:r>
      <w:r>
        <w:br w:type="textWrapping"/>
      </w:r>
      <w:r>
        <w:t xml:space="preserve">Hai vai Thanh Phong dần dần xuôi xuống.</w:t>
      </w:r>
      <w:r>
        <w:br w:type="textWrapping"/>
      </w:r>
      <w:r>
        <w:br w:type="textWrapping"/>
      </w:r>
      <w:r>
        <w:t xml:space="preserve">“Tại sao hỏi vậy?”</w:t>
      </w:r>
      <w:r>
        <w:br w:type="textWrapping"/>
      </w:r>
      <w:r>
        <w:br w:type="textWrapping"/>
      </w:r>
      <w:r>
        <w:t xml:space="preserve">“Không việc gì.”</w:t>
      </w:r>
      <w:r>
        <w:br w:type="textWrapping"/>
      </w:r>
      <w:r>
        <w:br w:type="textWrapping"/>
      </w:r>
      <w:r>
        <w:t xml:space="preserve">Bạch Cương nhìn chằm chằm vào nó một lúc rồi hỏi: “Ngươi không khóc?”</w:t>
      </w:r>
      <w:r>
        <w:br w:type="textWrapping"/>
      </w:r>
      <w:r>
        <w:br w:type="textWrapping"/>
      </w:r>
      <w:r>
        <w:t xml:space="preserve">Thanh Phong mù mờ hỏi: “Khóc cái gì?”</w:t>
      </w:r>
      <w:r>
        <w:br w:type="textWrapping"/>
      </w:r>
      <w:r>
        <w:br w:type="textWrapping"/>
      </w:r>
      <w:r>
        <w:t xml:space="preserve">“Khó chịu, khó chịu sẽ khóc thôi.” Bạch Cương cúi đầu, im lặng một thoáng rồi đột nhiên ngẩng đầu gào lên một tiếng khàn cả giọng.</w:t>
      </w:r>
      <w:r>
        <w:br w:type="textWrapping"/>
      </w:r>
      <w:r>
        <w:br w:type="textWrapping"/>
      </w:r>
      <w:r>
        <w:t xml:space="preserve">Thanh Phong giật mình. Tiếng gào mới thảm thiết, bi thương làm sao. Nó cảm thấy màng nhĩ hơi đau, thế nhưng trong lòng lại vô cùng thoải mái, cứ như có thứ gì đó theo tiếng gào của Bạch Cương mà trút hết ra ngoài.</w:t>
      </w:r>
      <w:r>
        <w:br w:type="textWrapping"/>
      </w:r>
      <w:r>
        <w:br w:type="textWrapping"/>
      </w:r>
      <w:r>
        <w:t xml:space="preserve">Bạch Cương gào mệt mới từ từ dừng lại.</w:t>
      </w:r>
      <w:r>
        <w:br w:type="textWrapping"/>
      </w:r>
      <w:r>
        <w:br w:type="textWrapping"/>
      </w:r>
      <w:r>
        <w:t xml:space="preserve">“Đó là khóc?”</w:t>
      </w:r>
      <w:r>
        <w:br w:type="textWrapping"/>
      </w:r>
      <w:r>
        <w:br w:type="textWrapping"/>
      </w:r>
      <w:r>
        <w:t xml:space="preserve">Bạch Cương nói: “Cương thi không biết khóc, ta chỉ đang giả vờ gào khóc mà thôi.”</w:t>
      </w:r>
      <w:r>
        <w:br w:type="textWrapping"/>
      </w:r>
      <w:r>
        <w:br w:type="textWrapping"/>
      </w:r>
      <w:r>
        <w:t xml:space="preserve">Thanh Phong nâng những vốc cát vụn, mắt chớp chớp, sau đó đột nhiên ngẩng lên, phát ra tiếng rồng gầm kinh thiên động địa.</w:t>
      </w:r>
      <w:r>
        <w:br w:type="textWrapping"/>
      </w:r>
      <w:r>
        <w:br w:type="textWrapping"/>
      </w:r>
      <w:r>
        <w:t xml:space="preserve">Mặt đất một lần nữa chấn động.</w:t>
      </w:r>
      <w:r>
        <w:br w:type="textWrapping"/>
      </w:r>
      <w:r>
        <w:br w:type="textWrapping"/>
      </w:r>
      <w:r>
        <w:t xml:space="preserve">Thanh Phong sợ cát vụn bay lung tung bèn ngừng ngay lại, lắc đầu bảo: “Ta khóc không ra.”</w:t>
      </w:r>
      <w:r>
        <w:br w:type="textWrapping"/>
      </w:r>
      <w:r>
        <w:br w:type="textWrapping"/>
      </w:r>
      <w:r>
        <w:t xml:space="preserve">“Không hiểu vẫn tốt hơn.” Nhìn số lượng chai lọ sắp lên hai mươi, Bạch Cương liền hỏi: “Ngươi định mang về thế nào?”</w:t>
      </w:r>
      <w:r>
        <w:br w:type="textWrapping"/>
      </w:r>
      <w:r>
        <w:br w:type="textWrapping"/>
      </w:r>
      <w:r>
        <w:t xml:space="preserve">Đây là vấn đề khiến Thanh Phong đau đầu. Chai lọ quá nhiều, mang cùng một lúc chắc chắn không được, nhưng mang từng cái nó lại sợ mình làm lạc mất. “Ngươi có thể canh chừng giùm ta không?”</w:t>
      </w:r>
      <w:r>
        <w:br w:type="textWrapping"/>
      </w:r>
      <w:r>
        <w:br w:type="textWrapping"/>
      </w:r>
      <w:r>
        <w:t xml:space="preserve">“Ngươi đợi tí.” Bạch Cương vội vã chạy đi rồi nhanh chóng quay lại, tay kéo theo một chiếc xe đẩy, “Đám thợ để lại, ta thấy vui vui nên giữ lại. Cho ngươi đấy.”</w:t>
      </w:r>
      <w:r>
        <w:br w:type="textWrapping"/>
      </w:r>
      <w:r>
        <w:br w:type="textWrapping"/>
      </w:r>
      <w:r>
        <w:t xml:space="preserve">Thanh Phong tỏ vẻ cảm kích.</w:t>
      </w:r>
      <w:r>
        <w:br w:type="textWrapping"/>
      </w:r>
      <w:r>
        <w:br w:type="textWrapping"/>
      </w:r>
      <w:r>
        <w:t xml:space="preserve">Đều trong cảnh mất đi người quan trọng, cự ly giữa họ vô hình trung giảm đi đáng kể.</w:t>
      </w:r>
      <w:r>
        <w:br w:type="textWrapping"/>
      </w:r>
      <w:r>
        <w:br w:type="textWrapping"/>
      </w:r>
      <w:r>
        <w:t xml:space="preserve">Vấn đề vận chuyển được giải quyết nhưng vấn đề mới lại xuất hiện.</w:t>
      </w:r>
      <w:r>
        <w:br w:type="textWrapping"/>
      </w:r>
      <w:r>
        <w:br w:type="textWrapping"/>
      </w:r>
      <w:r>
        <w:t xml:space="preserve">Thanh Phong nói: “Ta không có chỗ ở.”</w:t>
      </w:r>
      <w:r>
        <w:br w:type="textWrapping"/>
      </w:r>
      <w:r>
        <w:br w:type="textWrapping"/>
      </w:r>
      <w:r>
        <w:t xml:space="preserve">Bạch Cương hoảng hốt hỏi lại: “Phi Cương đuổi ngươi đi rồi sao?”</w:t>
      </w:r>
      <w:r>
        <w:br w:type="textWrapping"/>
      </w:r>
      <w:r>
        <w:br w:type="textWrapping"/>
      </w:r>
      <w:r>
        <w:t xml:space="preserve">“Ta không muốn quay về.”</w:t>
      </w:r>
      <w:r>
        <w:br w:type="textWrapping"/>
      </w:r>
      <w:r>
        <w:br w:type="textWrapping"/>
      </w:r>
      <w:r>
        <w:t xml:space="preserve">“Cũng tốt.” Trong lòng Bạch Cương hận Phi Cương đến cực điểm, ả chỉ ước sao có thêm một người đứng về phía mình, “Dù gì mộ cũng còn nhiều gian, ngươi cứ tìm đại một gian mà ở.”</w:t>
      </w:r>
      <w:r>
        <w:br w:type="textWrapping"/>
      </w:r>
      <w:r>
        <w:br w:type="textWrapping"/>
      </w:r>
      <w:r>
        <w:t xml:space="preserve">Thanh Phong gật đầu.</w:t>
      </w:r>
      <w:r>
        <w:br w:type="textWrapping"/>
      </w:r>
      <w:r>
        <w:br w:type="textWrapping"/>
      </w:r>
      <w:r>
        <w:t xml:space="preserve">“Có điều mấy gian mộ giả hầu hết đều bị phá hủy, không có ai dọn dẹp.”</w:t>
      </w:r>
      <w:r>
        <w:br w:type="textWrapping"/>
      </w:r>
      <w:r>
        <w:br w:type="textWrapping"/>
      </w:r>
      <w:r>
        <w:t xml:space="preserve">“Ta đã quyết định ở đâu rồi.” Thanh Phong đẩy xe đi băng qua rừng trụ đá, phát hiện lăng mộ đã trở lại thành lăng mộ nó vốn quen thuộc. Đường tuy quen thuộc, nhưng cảm giác đã không còn như xưa.</w:t>
      </w:r>
      <w:r>
        <w:br w:type="textWrapping"/>
      </w:r>
      <w:r>
        <w:br w:type="textWrapping"/>
      </w:r>
      <w:r>
        <w:t xml:space="preserve">Nó chọn gian mộ giả mà lần đầu nó gặp Ung Hoài. Cửa động bị đục thủng, nắp quan tài nửa mở nửa đóng, trên đất còn rải rác vài mảnh vải vụn từ quần áo của Ung Hoài. Nó lôi từ trong cổ họng ra một miếng giẻ đi lau chùi tỉ mỉ cả gian mộ, sau đó quay lại nói với chiếc xe: “Sau này nơi đây chính là nhà của chúng ta.”</w:t>
      </w:r>
      <w:r>
        <w:br w:type="textWrapping"/>
      </w:r>
      <w:r>
        <w:br w:type="textWrapping"/>
      </w:r>
      <w:r>
        <w:t xml:space="preserve">Nó mở quan tài ra, cẩn thận đổ cát vụn vào trong. Nó định đắp thành hình người nhưng cát vụn quá nhuyễn, mặc cho nó cố gắng thế nào thì kết quả vẫn chỉ là những ụ cát nhấp nhô.</w:t>
      </w:r>
      <w:r>
        <w:br w:type="textWrapping"/>
      </w:r>
      <w:r>
        <w:br w:type="textWrapping"/>
      </w:r>
      <w:r>
        <w:t xml:space="preserve">Thanh Phong ghé vào quan tài, buồn khổ nói: “Làm sao bây giờ? Ngươi có thể đắp được vảy rồng và đuôi ta nhưng cả cái cổ ngươi ta cũng không thể đắp được.” Nó đi tìm Bạch Cương nghĩ cách, Bạch Cương cho nó một ý tưởng dở hơi, bảo nó khắc hình người bằng gỗ rồi đổ bụi vào.</w:t>
      </w:r>
      <w:r>
        <w:br w:type="textWrapping"/>
      </w:r>
      <w:r>
        <w:br w:type="textWrapping"/>
      </w:r>
      <w:r>
        <w:t xml:space="preserve">Vì vậy, cuộc sống của rồng ta bắt đầu đi theo hướng của một thợ mộc.</w:t>
      </w:r>
      <w:r>
        <w:br w:type="textWrapping"/>
      </w:r>
      <w:r>
        <w:br w:type="textWrapping"/>
      </w:r>
      <w:r>
        <w:t xml:space="preserve">Xử lý sơ “tro cốt” của Ung Hoài xong xuôi, nó chạy đến mộ Nhị Mao tìm thi thể của A Tư, A Tưởng và Tiểu Tình.</w:t>
      </w:r>
      <w:r>
        <w:br w:type="textWrapping"/>
      </w:r>
      <w:r>
        <w:br w:type="textWrapping"/>
      </w:r>
      <w:r>
        <w:t xml:space="preserve">Nhị Mao đang ngồi thẫn thờ trước ba cỗ thi thể, thấy nó chạy tới đòi xác thì nói một cách không hài lòng: “Không được, ta nhất định phải biết được tại sao bọn chúng lại chết trong mộ của ta.”</w:t>
      </w:r>
      <w:r>
        <w:br w:type="textWrapping"/>
      </w:r>
      <w:r>
        <w:br w:type="textWrapping"/>
      </w:r>
      <w:r>
        <w:t xml:space="preserve">Thanh Phong đáp: “Hai người bị hoa hút máu hút sạch máu mà chết, một bị chủy thủ trong cơ quan bắn chết.”</w:t>
      </w:r>
      <w:r>
        <w:br w:type="textWrapping"/>
      </w:r>
      <w:r>
        <w:br w:type="textWrapping"/>
      </w:r>
      <w:r>
        <w:t xml:space="preserve">“Không!” Nhị Mao ngoáy mũi, “Không thể chỉ đơn giản như vậy. Ta cảm thấy có thể là cô ả hạ độc một trong hai tên đàn ông, sau đó bị hắn phát hiện và đâm chết. Ngươi xem sắc mặt của chúng kìa, tuyệt đối là triệu chứng trúng độc!”</w:t>
      </w:r>
      <w:r>
        <w:br w:type="textWrapping"/>
      </w:r>
      <w:r>
        <w:br w:type="textWrapping"/>
      </w:r>
      <w:r>
        <w:t xml:space="preserve">Dù tâm trạng đang cực tệ nhưng Thanh Phong vẫn khiêm tốn học hỏi: “Còn tên đàn ông còn lại thì sao?”</w:t>
      </w:r>
      <w:r>
        <w:br w:type="textWrapping"/>
      </w:r>
      <w:r>
        <w:br w:type="textWrapping"/>
      </w:r>
      <w:r>
        <w:t xml:space="preserve">Hai hàng chân mày của Nhị Mao như thắt lại với nhau, “Một nam một nữ là tự tử vì tình, hai nam một nữ rõ ràng là giết nhau vì tình! Ta biết rồi, một tên đàn ông bắt gặp người nữ vụn trộm với tên đàn ông khác nên giận quá mà hạ độc… Không đúng, vậy tại sao hai người đàn ông lại trúng độc chết? Lẽ nào… Là người nữ bắt gặp hai tên đàn ông đang… Vì giận quá nên ả lén hạ độc, để rồi bị phát hiện và đâm chết.” Gã vỗ tay, “Quá chí lý luôn!”</w:t>
      </w:r>
      <w:r>
        <w:br w:type="textWrapping"/>
      </w:r>
      <w:r>
        <w:br w:type="textWrapping"/>
      </w:r>
      <w:r>
        <w:t xml:space="preserve">Nhân lúc gã đang hưng phấn, Thanh Phong nhanh nhảu chộp lấy hai cái xác quẳng lên xe, trên vai vác một cái xác cắm đầu chạy thẳng, tìm ba gian mộ giả thu xếp cho từng người. Lúc an bài cho Tiểu Tình, nó sực nhớ trong ngực cô ả có giấu thứ gì đó, vì vậy bèn thò tay vào mò thử, mò được một cái túi vải nhỏ. Nó nhận ra đó chính là cái túi Tiểu Tình luôn đeo thì không khỏi hiếu kỳ mở ra.</w:t>
      </w:r>
      <w:r>
        <w:br w:type="textWrapping"/>
      </w:r>
      <w:r>
        <w:br w:type="textWrapping"/>
      </w:r>
      <w:r>
        <w:t xml:space="preserve">Trong túi có hai mẩu lương khô, hai cái bình sứ, một chiếc khăn tay sạch và một tấm bản đồ.</w:t>
      </w:r>
      <w:r>
        <w:br w:type="textWrapping"/>
      </w:r>
      <w:r>
        <w:br w:type="textWrapping"/>
      </w:r>
      <w:r>
        <w:t xml:space="preserve">Thanh Phong ngửi thử bình sứ, cảm thấy có mùi gì là lạ bèn tiện tay cất giữ, sau đó lật bản đồ ra xem, chính là tấm bản đồ nhị thúc đưa cho cô bé, hình vẽ bên trên nó từng xem qua. Nó thấy nhàm chán, đang định cất vào thì lại phát hiện mặt sau bản đồ còn có hình vẽ, chỉ là đường nét rất ít, đông một nét, tây một nét, cứ như vẽ lung tung.</w:t>
      </w:r>
      <w:r>
        <w:br w:type="textWrapping"/>
      </w:r>
      <w:r>
        <w:br w:type="textWrapping"/>
      </w:r>
      <w:r>
        <w:t xml:space="preserve">Thanh Phong ngẫm nghĩ, đưa bản đồ lên gần đèn soi thử.</w:t>
      </w:r>
      <w:r>
        <w:br w:type="textWrapping"/>
      </w:r>
      <w:r>
        <w:br w:type="textWrapping"/>
      </w:r>
      <w:r>
        <w:t xml:space="preserve">Tấm bản đồ vẽ trên giấy mỏng, lúc hai mặt trước sau chồng lên nhau là có thể nhìn thấy những nét vẽ đó xen lẫn vào những đường mộ và gian mộ một cách khéo léo.</w:t>
      </w:r>
      <w:r>
        <w:br w:type="textWrapping"/>
      </w:r>
      <w:r>
        <w:br w:type="textWrapping"/>
      </w:r>
      <w:r>
        <w:t xml:space="preserve">“Lẽ nào là bản đồ của lăng mộ kia và bản đồ hai lăng mộ hợp lại?!”</w:t>
      </w:r>
      <w:r>
        <w:br w:type="textWrapping"/>
      </w:r>
      <w:r>
        <w:br w:type="textWrapping"/>
      </w:r>
      <w:r>
        <w:t xml:space="preserve">Bàn tay đang cầm bản đồ của Thanh Phong siết lại. Đúng, Tử Cương biết được sự tồn tại của lăng mộ kia, gã nhất định sẽ tìm cách vẽ lại. Trong đầu nó bỗng nhiên nhoáng lên một suy nghĩ, có lẽ nó có thể hoàn thành hai tấm bản đồ này. Suy nghĩ này làm tim nó đập nhanh một cách khó hiểu. Nó hoảng sợ, Phi Cương nếu biết nó có suy nghĩ này nhất định sẽ giết chết nó, nhưng nó cũng có đôi chút hưng phấn khi nghĩ đến cảnh Phi Cương nổi giận.</w:t>
      </w:r>
      <w:r>
        <w:br w:type="textWrapping"/>
      </w:r>
      <w:r>
        <w:br w:type="textWrapping"/>
      </w:r>
      <w:r>
        <w:t xml:space="preserve">Nó lắc đầu nguầy nguậy như muốn lắc cả suy nghĩ kỳ quái ấy ra khỏi đầu, đặt những thứ đó vào trong túi rồi đeo trên lưng, sau đó chỉnh lại quần áo cho Tiểu Tình rồi đậy nắp quan tài.</w:t>
      </w:r>
      <w:r>
        <w:br w:type="textWrapping"/>
      </w:r>
      <w:r>
        <w:br w:type="textWrapping"/>
      </w:r>
      <w:r>
        <w:t xml:space="preserve">Vốn nó cũng muốn đi tìm thi thể của sư phụ và tam thúc Ung Hoài nhưng tiếc rằng bọn họ lại chết trong lăng mộ kia, khi các cơ quan trở về như ban đầu thì thi thể của họ cũng biến mất.</w:t>
      </w:r>
      <w:r>
        <w:br w:type="textWrapping"/>
      </w:r>
      <w:r>
        <w:br w:type="textWrapping"/>
      </w:r>
      <w:r>
        <w:t xml:space="preserve">Xử lý xong xuôi mọi chuyện, nó trở về ngôi nhà mới của mình. Trong đầu nó chỉ toàn những ký ức Ung Hoài để lại. Lúc mới gặp nhau, chung hoạn nạn, để rồi sinh ly tử biệt… Mỗi chi tiết đều rõ nét đến lạ. Nó vươn tay mò mẫm khắp nơi như muốn tìm kiếm thứ gì có thể mang đến hơi ấm của Ung Hoài cho nó, thế nhưng sờ mãi vẫn không tìm thấy.</w:t>
      </w:r>
      <w:r>
        <w:br w:type="textWrapping"/>
      </w:r>
      <w:r>
        <w:br w:type="textWrapping"/>
      </w:r>
      <w:r>
        <w:t xml:space="preserve">Rồi nó nhớ đến câu quan trọng nhất mà nó quên nói với Ung Hoài.</w:t>
      </w:r>
      <w:r>
        <w:br w:type="textWrapping"/>
      </w:r>
      <w:r>
        <w:br w:type="textWrapping"/>
      </w:r>
      <w:r>
        <w:t xml:space="preserve">Nó rất kiên định, bởi vì Ung Hoài là độc nhất vô nhị.</w:t>
      </w:r>
      <w:r>
        <w:br w:type="textWrapping"/>
      </w:r>
      <w:r>
        <w:br w:type="textWrapping"/>
      </w:r>
      <w:r>
        <w:t xml:space="preserve">Nỗi đau quặn lòng bỗng trào dâng như nước lũ vỡ đê.</w:t>
      </w:r>
      <w:r>
        <w:br w:type="textWrapping"/>
      </w:r>
      <w:r>
        <w:br w:type="textWrapping"/>
      </w:r>
      <w:r>
        <w:t xml:space="preserve">Nó dựa vào quan tài, chợt thấy hai giọt nước to tròn rơi vào lòng bàn tay, trong suốt, long lanh. Nó thò tay chọt khẽ, phát hiện ấy vậy mà chúng lại hơi âm ấm, có vẻ giống với hơi ấm của Ung Hoài. Nó mải mê sờ một hồi thì hơi ấm lại biến mất.</w:t>
      </w:r>
      <w:r>
        <w:br w:type="textWrapping"/>
      </w:r>
      <w:r>
        <w:br w:type="textWrapping"/>
      </w:r>
      <w:r>
        <w:t xml:space="preserve">Nó không cam lòng, mở nắp quan tài ra rồi nhìn vào đống cát vụn, hờn tủi lẩm bẩm: “Có phải ngươi quên nói ta biết những cái ‘nếu như’ kia làm sao để thực hiện không?” Vốn chỉ là oán trách, nhưng âm ỉ mãi lại trở thành một ngọn lửa, chốc chốc thiêu đốt đầu óc của nó, chốc chốc lại thiêu đốt trái tim của nó, hại nó đứng ngồi không yên.</w:t>
      </w:r>
      <w:r>
        <w:br w:type="textWrapping"/>
      </w:r>
      <w:r>
        <w:br w:type="textWrapping"/>
      </w:r>
      <w:r>
        <w:t xml:space="preserve">Rốt cuộc không chịu nổi nữa nó bèn chạy đi hỏi Bạch Cương.</w:t>
      </w:r>
      <w:r>
        <w:br w:type="textWrapping"/>
      </w:r>
      <w:r>
        <w:br w:type="textWrapping"/>
      </w:r>
      <w:r>
        <w:t xml:space="preserve">Bạch Cương đang cầm lược gỗ ngồi thẫn thờ trên nắp quan tài, thấy nó bước vào cũng chẳng buồn động đậy.</w:t>
      </w:r>
      <w:r>
        <w:br w:type="textWrapping"/>
      </w:r>
      <w:r>
        <w:br w:type="textWrapping"/>
      </w:r>
      <w:r>
        <w:t xml:space="preserve">“Ngươi có biết một người chết rồi sẽ biến thành cái gì không?”</w:t>
      </w:r>
      <w:r>
        <w:br w:type="textWrapping"/>
      </w:r>
      <w:r>
        <w:br w:type="textWrapping"/>
      </w:r>
      <w:r>
        <w:t xml:space="preserve">“Cương thi.”</w:t>
      </w:r>
      <w:r>
        <w:br w:type="textWrapping"/>
      </w:r>
      <w:r>
        <w:br w:type="textWrapping"/>
      </w:r>
      <w:r>
        <w:t xml:space="preserve">“Nếu không thành cương thi thì sao?”</w:t>
      </w:r>
      <w:r>
        <w:br w:type="textWrapping"/>
      </w:r>
      <w:r>
        <w:br w:type="textWrapping"/>
      </w:r>
      <w:r>
        <w:t xml:space="preserve">“Hồn phi phách tán.”</w:t>
      </w:r>
      <w:r>
        <w:br w:type="textWrapping"/>
      </w:r>
      <w:r>
        <w:br w:type="textWrapping"/>
      </w:r>
      <w:r>
        <w:t xml:space="preserve">Thanh Phong lắc đầu cãi: “Không đâu. Ung Hoài nói sẽ dẫn ta đi ngắm hoa, bơi lội, đắp người tuyết cơ.”</w:t>
      </w:r>
      <w:r>
        <w:br w:type="textWrapping"/>
      </w:r>
      <w:r>
        <w:br w:type="textWrapping"/>
      </w:r>
      <w:r>
        <w:t xml:space="preserve">Bạch Cương ngờ vực hỏi lại: “Chẳng phải hắn chết rồi sao?”</w:t>
      </w:r>
      <w:r>
        <w:br w:type="textWrapping"/>
      </w:r>
      <w:r>
        <w:br w:type="textWrapping"/>
      </w:r>
      <w:r>
        <w:t xml:space="preserve">Thanh Phong vẫn cứ cố chấp tin tưởng Ung Hoài, “Y từng nói thế.”</w:t>
      </w:r>
      <w:r>
        <w:br w:type="textWrapping"/>
      </w:r>
      <w:r>
        <w:br w:type="textWrapping"/>
      </w:r>
      <w:r>
        <w:t xml:space="preserve">Bạch Cương nhìn nó, cảm giác như nhìn thấy chính mình.</w:t>
      </w:r>
      <w:r>
        <w:br w:type="textWrapping"/>
      </w:r>
      <w:r>
        <w:br w:type="textWrapping"/>
      </w:r>
      <w:r>
        <w:t xml:space="preserve">Có khi nào Tử Cương không chết chăng?</w:t>
      </w:r>
      <w:r>
        <w:br w:type="textWrapping"/>
      </w:r>
      <w:r>
        <w:br w:type="textWrapping"/>
      </w:r>
      <w:r>
        <w:t xml:space="preserve">Biết đâu chuyện cương thi sợ ánh mặt trời chỉ là truyền thuyết, biêt đâu hắn vẫn chưa bị phơi thành thây khô, biết đâu hắn chỉ bị thương và trốn đi đâu đó. Chính ả chẳng phải vẫn luôn nghĩ vậy ư?</w:t>
      </w:r>
      <w:r>
        <w:br w:type="textWrapping"/>
      </w:r>
      <w:r>
        <w:br w:type="textWrapping"/>
      </w:r>
      <w:r>
        <w:t xml:space="preserve">Cho nên mới không dám ra ngoài cửa động. Lòng chưa chết, không chấp nhận số mệnh, hèn mọn cầu xin một kỳ tích nhỏ nhoi, để rồi lúc tỉnh táo lại càng thêm đau khổ.</w:t>
      </w:r>
      <w:r>
        <w:br w:type="textWrapping"/>
      </w:r>
      <w:r>
        <w:br w:type="textWrapping"/>
      </w:r>
      <w:r>
        <w:t xml:space="preserve">Thật ra cả nó và ả đều nên biết, hy vọng giả dối, chính là tuyệt vọng.</w:t>
      </w:r>
      <w:r>
        <w:br w:type="textWrapping"/>
      </w:r>
      <w:r>
        <w:br w:type="textWrapping"/>
      </w:r>
      <w:r>
        <w:t xml:space="preserve">“Hắn gạt ngươi thôi.” Bạch Cương lạnh mặt, ép bản thân phải đâm thủng ảo tưởng của nó, cũng chính là ảo tưởng của ả. Việc này rốt cuộc vẫn phải có người làm. “Ngươi nhìn thấy hắn chết, chết vô cùng triệt để, xương cốt đều hóa thành tro bụi, cả cương thi cũng khó lòng làm được.”</w:t>
      </w:r>
      <w:r>
        <w:br w:type="textWrapping"/>
      </w:r>
      <w:r>
        <w:br w:type="textWrapping"/>
      </w:r>
      <w:r>
        <w:t xml:space="preserve">Toàn thân Thanh Phong thoắt nóng thoắt lạnh. Nó nhìn ả mà thấy đầu hơi choáng váng, cự ly gần vậy nhưng nó bắt đầu không còn nghe thấy ả nói gì nữa.</w:t>
      </w:r>
      <w:r>
        <w:br w:type="textWrapping"/>
      </w:r>
      <w:r>
        <w:br w:type="textWrapping"/>
      </w:r>
      <w:r>
        <w:t xml:space="preserve">Bạch Cương tiếp tục kê đơn thật mạnh, “Bụi đá thi thể hắn hóa thành ở chỗ ngươi rồi, về thế nào được? Lấy nước hòa vào cát sao?”</w:t>
      </w:r>
      <w:r>
        <w:br w:type="textWrapping"/>
      </w:r>
      <w:r>
        <w:br w:type="textWrapping"/>
      </w:r>
      <w:r>
        <w:t xml:space="preserve">Tay Thanh Phong bấu vào thành quan tài, móng vuốt cắm ngập vào trong.</w:t>
      </w:r>
      <w:r>
        <w:br w:type="textWrapping"/>
      </w:r>
      <w:r>
        <w:br w:type="textWrapping"/>
      </w:r>
      <w:r>
        <w:t xml:space="preserve">“Câm miệng.”</w:t>
      </w:r>
      <w:r>
        <w:br w:type="textWrapping"/>
      </w:r>
      <w:r>
        <w:br w:type="textWrapping"/>
      </w:r>
      <w:r>
        <w:t xml:space="preserve">Bạch Cương kinh ngạc nhìn một Thanh Phong đầu tóc trắng muốt, hai mắt đỏ rực. Lúc này, ả như nhìn thấy đứa bé ba tuổi chỉ trong thời gian một nén nhang ngắn ngủi biến thành kẻ đã ba mươi.</w:t>
      </w:r>
      <w:r>
        <w:br w:type="textWrapping"/>
      </w:r>
      <w:r>
        <w:br w:type="textWrapping"/>
      </w:r>
      <w:r>
        <w:t xml:space="preserve">Long uy tỏa ra từ Thanh Phong áp chế ả gần như không thở được.</w:t>
      </w:r>
      <w:r>
        <w:br w:type="textWrapping"/>
      </w:r>
      <w:r>
        <w:br w:type="textWrapping"/>
      </w:r>
      <w:r>
        <w:t xml:space="preserve">Lũ quái lông cầu bất an nhảy nhót trong quan tài.</w:t>
      </w:r>
      <w:r>
        <w:br w:type="textWrapping"/>
      </w:r>
      <w:r>
        <w:br w:type="textWrapping"/>
      </w:r>
      <w:r>
        <w:t xml:space="preserve">Thanh Phong đột nhiên lấy lại bình tĩnh, “Ta sẽ chờ.”</w:t>
      </w:r>
      <w:r>
        <w:br w:type="textWrapping"/>
      </w:r>
      <w:r>
        <w:br w:type="textWrapping"/>
      </w:r>
      <w:r>
        <w:t xml:space="preserve">Bạch Cương nhếch mép tỏ vẻ trào phúng nhưng chớp mắt lại thôi, “Vĩnh viễn không đợi được thì sao?”</w:t>
      </w:r>
      <w:r>
        <w:br w:type="textWrapping"/>
      </w:r>
      <w:r>
        <w:br w:type="textWrapping"/>
      </w:r>
      <w:r>
        <w:t xml:space="preserve">Thanh Phong đáp: “Phải đợi đến vĩnh viễn mới biết.”</w:t>
      </w:r>
      <w:r>
        <w:br w:type="textWrapping"/>
      </w:r>
      <w:r>
        <w:br w:type="textWrapping"/>
      </w:r>
      <w:r>
        <w:t xml:space="preserve">“…”</w:t>
      </w:r>
      <w:r>
        <w:br w:type="textWrapping"/>
      </w:r>
      <w:r>
        <w:br w:type="textWrapping"/>
      </w:r>
      <w:r>
        <w:t xml:space="preserve">Lúc một con người cố chấp, mười trâu khó kéo nổi.</w:t>
      </w:r>
      <w:r>
        <w:br w:type="textWrapping"/>
      </w:r>
      <w:r>
        <w:br w:type="textWrapping"/>
      </w:r>
      <w:r>
        <w:t xml:space="preserve">Lúc một con rồng cố chấp, mười cương thi cũng khó khuyên nổi. Huống chi cả lăng mộ này chỉ có tổng cộng bốn cương thi.</w:t>
      </w:r>
      <w:r>
        <w:br w:type="textWrapping"/>
      </w:r>
      <w:r>
        <w:br w:type="textWrapping"/>
      </w:r>
      <w:r>
        <w:t xml:space="preserve">Thanh Phong rút móng ra khỏi thành quan tài, vụn gỗ rơi lác đác, nó chẳng buồn ngoảnh lại mà đi thẳng một mạch về ngôi nhà mới của mình.</w:t>
      </w:r>
      <w:r>
        <w:br w:type="textWrapping"/>
      </w:r>
      <w:r>
        <w:br w:type="textWrapping"/>
      </w:r>
      <w:r>
        <w:t xml:space="preserve">Đèn trong mộ sáng lên, ánh sáng chiếu không hết được cả quan tài, quan tài nửa sáng nửa tối.</w:t>
      </w:r>
      <w:r>
        <w:br w:type="textWrapping"/>
      </w:r>
      <w:r>
        <w:br w:type="textWrapping"/>
      </w:r>
      <w:r>
        <w:t xml:space="preserve">Thanh Phong ghé vào quan tài bật khóc một chốc rồi lại đứng dậy, vừa quệt nước mắt vừa nói: “Cô ấy không tin ngươi, ta tin ngươi.”</w:t>
      </w:r>
      <w:r>
        <w:br w:type="textWrapping"/>
      </w:r>
      <w:r>
        <w:br w:type="textWrapping"/>
      </w:r>
      <w:r>
        <w:t xml:space="preserve">Nó đi vòng quanh quan tài, không ngớt lặp đi lặp lại “tin ngươi”, “tin ngươi”, đến khi cả gian mộ đều vang vọng hai tiếng “tin ngươi” mới thôi.</w:t>
      </w:r>
      <w:r>
        <w:br w:type="textWrapping"/>
      </w:r>
      <w:r>
        <w:br w:type="textWrapping"/>
      </w:r>
      <w:r>
        <w:t xml:space="preserve">Bạch Cương vốn tưởng Thanh Phong ít nhất phải mất vài ngày mới có thể vui vẻ chạy nhảy trở lại, nào ngờ chỉ hôm sau nó đã xuất hiện như chưa từng có chuyện gì xảy ra, theo thường lệ nói nói cười cười với Lục Cương, Nhị Mao.</w:t>
      </w:r>
      <w:r>
        <w:br w:type="textWrapping"/>
      </w:r>
      <w:r>
        <w:br w:type="textWrapping"/>
      </w:r>
      <w:r>
        <w:t xml:space="preserve">Ả vốn lo nó đâm đầu vào ngõ cụt nhưng giờ lại giận nó bạc tình bạc nghĩa, ngồi nghe bọn chúng cười đùa một lát thì tìm cớ trút giận, sau đó phất áo bỏ đi.</w:t>
      </w:r>
      <w:r>
        <w:br w:type="textWrapping"/>
      </w:r>
      <w:r>
        <w:br w:type="textWrapping"/>
      </w:r>
      <w:r>
        <w:t xml:space="preserve">Nhị Mao não thiếu chút muối, chỉ thấy được tình huống trước mắt mà không hiểu đầu cua tai nheo.</w:t>
      </w:r>
      <w:r>
        <w:br w:type="textWrapping"/>
      </w:r>
      <w:r>
        <w:br w:type="textWrapping"/>
      </w:r>
      <w:r>
        <w:t xml:space="preserve">Lục Cương cười trên nỗi đau của người khác, “Nó thích Tử Cương, nhưng Tử Cương chết rồi.”</w:t>
      </w:r>
      <w:r>
        <w:br w:type="textWrapping"/>
      </w:r>
      <w:r>
        <w:br w:type="textWrapping"/>
      </w:r>
      <w:r>
        <w:t xml:space="preserve">Nhị Mao trừng mắt gã, “Tử Cương chết mày vui cái gì?”</w:t>
      </w:r>
      <w:r>
        <w:br w:type="textWrapping"/>
      </w:r>
      <w:r>
        <w:br w:type="textWrapping"/>
      </w:r>
      <w:r>
        <w:t xml:space="preserve">Lục Cương sững người. Bản năng của gã vốn thích làm chuyện hại người mà chẳng có lợi cho mình, thích cười trên nỗi đau của kẻ khác, nhưng giờ nghĩ kỹ lại có cảm giác bầu bí thương nhau, vui thì vẫn vui nhưng cũng nên đề phòng mình nối gót theo sau. Vừa nghĩ tới đó, gã chợt thấy mất hết hứng thú bèn bỏ đi luôn.</w:t>
      </w:r>
      <w:r>
        <w:br w:type="textWrapping"/>
      </w:r>
      <w:r>
        <w:br w:type="textWrapping"/>
      </w:r>
      <w:r>
        <w:t xml:space="preserve">Nhị Mao vốn tưởng chúng bỏ đi rồi thì mình sẽ có cơ hội cùng Thanh Phong đào sâu vào câu chuyện tử vong ly kỳ của hai nam một nữ, ai ngờ vừa chớp mắt cả Thanh Phong cũng chả thấy đâu.</w:t>
      </w:r>
      <w:r>
        <w:br w:type="textWrapping"/>
      </w:r>
      <w:r>
        <w:br w:type="textWrapping"/>
      </w:r>
      <w:r>
        <w:t xml:space="preserve">Thanh Phong mỗi ngày vào lúc hoàng hôn đều ra cửa động một lúc.</w:t>
      </w:r>
      <w:r>
        <w:br w:type="textWrapping"/>
      </w:r>
      <w:r>
        <w:br w:type="textWrapping"/>
      </w:r>
      <w:r>
        <w:t xml:space="preserve">Bởi vì nó nhớ, Ung Hoài đã từng đến vào lúc này.</w:t>
      </w:r>
      <w:r>
        <w:br w:type="textWrapping"/>
      </w:r>
      <w:r>
        <w:br w:type="textWrapping"/>
      </w:r>
      <w:r>
        <w:t xml:space="preserve">Lúc đầu nó đợi hai canh giờ, sau đó là ba, bốn, sau nữa là năm, sáu… Sau đó của sau đó, chính nó cũng không còn nhớ nữa. Chỉ biết rằng, khi ngủ, khi tỉnh, nhắm mắt, mở mắt, đều vẫn ở đây.</w:t>
      </w:r>
      <w:r>
        <w:br w:type="textWrapping"/>
      </w:r>
      <w:r>
        <w:br w:type="textWrapping"/>
      </w:r>
      <w:r>
        <w:t xml:space="preserve">Bạch Cương đến thử khuyên nó vài lần.</w:t>
      </w:r>
      <w:r>
        <w:br w:type="textWrapping"/>
      </w:r>
      <w:r>
        <w:br w:type="textWrapping"/>
      </w:r>
      <w:r>
        <w:t xml:space="preserve">Lần nào Thanh Phong cũng kiên trì nói: “Y sẽ đến mà.”</w:t>
      </w:r>
      <w:r>
        <w:br w:type="textWrapping"/>
      </w:r>
      <w:r>
        <w:br w:type="textWrapping"/>
      </w:r>
      <w:r>
        <w:t xml:space="preserve">Rất lâu sau đó, Bạch Cương dù có đến cũng chẳng buồn khuyên nhủ mà chỉ ngồi đó chờ đợi chung với nó.</w:t>
      </w:r>
      <w:r>
        <w:br w:type="textWrapping"/>
      </w:r>
      <w:r>
        <w:br w:type="textWrapping"/>
      </w:r>
      <w:r>
        <w:t xml:space="preserve">Lý trí cho ả biết hắn sẽ không đến, trong lòng lại khó tránh âm ỉ chờ mong. Có lẽ chỉ cần kỳ tích phát sinh một lần thôi cũng đủ để cho ả thêm một hy vọng.</w:t>
      </w:r>
      <w:r>
        <w:br w:type="textWrapping"/>
      </w:r>
      <w:r>
        <w:br w:type="textWrapping"/>
      </w:r>
      <w:r>
        <w:t xml:space="preserve">Hết năm này qua năm khác, một năm rồi lại một năm, kỳ tích vẫn mãi chẳng chịu xuất hiện.</w:t>
      </w:r>
      <w:r>
        <w:br w:type="textWrapping"/>
      </w:r>
      <w:r>
        <w:br w:type="textWrapping"/>
      </w:r>
      <w:r>
        <w:t xml:space="preserve">Thật lâu sau nữa Bạch Cương cũng không còn đến, chỉ có Lục Cương thi thoảng ghé qua giễu cợt đôi câu, Nhị Mao thi thoảng ngồi lại tán gẫu vài chuyện.</w:t>
      </w:r>
      <w:r>
        <w:br w:type="textWrapping"/>
      </w:r>
      <w:r>
        <w:br w:type="textWrapping"/>
      </w:r>
      <w:r>
        <w:t xml:space="preserve">Thật lâu, thật lâu sau nữa, sừng trên đầu Thanh Phong mọc dài trở lại.</w:t>
      </w:r>
      <w:r>
        <w:br w:type="textWrapping"/>
      </w:r>
      <w:r>
        <w:br w:type="textWrapping"/>
      </w:r>
      <w:r>
        <w:t xml:space="preserve">Có một ngày, Nhị Mao nhịn hết nổi bèn hỏi nó: “Ngươi còn đợi cái gì?”</w:t>
      </w:r>
      <w:r>
        <w:br w:type="textWrapping"/>
      </w:r>
      <w:r>
        <w:br w:type="textWrapping"/>
      </w:r>
      <w:r>
        <w:t xml:space="preserve">Thanh Phong bị hỏi thì ngẩn ra, ngơ ngác nhìn gã.</w:t>
      </w:r>
      <w:r>
        <w:br w:type="textWrapping"/>
      </w:r>
      <w:r>
        <w:br w:type="textWrapping"/>
      </w:r>
      <w:r>
        <w:t xml:space="preserve">Nó tốn hết nửa canh giờ mới hỏi ngược lại, “Ta đang đợi cái gì ư?”</w:t>
      </w:r>
      <w:r>
        <w:br w:type="textWrapping"/>
      </w:r>
      <w:r>
        <w:br w:type="textWrapping"/>
      </w:r>
      <w:r>
        <w:t xml:space="preserve">Thời gian là một cái chày giã thuốc.</w:t>
      </w:r>
      <w:r>
        <w:br w:type="textWrapping"/>
      </w:r>
      <w:r>
        <w:br w:type="textWrapping"/>
      </w:r>
      <w:r>
        <w:t xml:space="preserve">Người đặt trong cối, giã hoài, giã mãi cũng thành cát bụi, gió nhẹ thoảng qua, chẳng còn dấu vết giữa đất trời.</w:t>
      </w:r>
      <w:r>
        <w:br w:type="textWrapping"/>
      </w:r>
      <w:r>
        <w:br w:type="textWrapping"/>
      </w:r>
    </w:p>
    <w:p>
      <w:pPr>
        <w:pStyle w:val="Heading2"/>
      </w:pPr>
      <w:bookmarkStart w:id="46" w:name="chương-7-1-nội-chiến-tên-này-còn-nham-hiểm-hơn-tên-kia-thượng"/>
      <w:bookmarkEnd w:id="46"/>
      <w:r>
        <w:t xml:space="preserve">19. Chương 7-1: Nội Chiến! Tên Này Còn Nham Hiểm Hơn Tên Kia! (thượng)</w:t>
      </w:r>
    </w:p>
    <w:p>
      <w:pPr>
        <w:pStyle w:val="Compact"/>
      </w:pPr>
      <w:r>
        <w:br w:type="textWrapping"/>
      </w:r>
      <w:r>
        <w:br w:type="textWrapping"/>
      </w:r>
      <w:r>
        <w:t xml:space="preserve">Núi xám xanh.</w:t>
      </w:r>
      <w:r>
        <w:br w:type="textWrapping"/>
      </w:r>
      <w:r>
        <w:br w:type="textWrapping"/>
      </w:r>
      <w:r>
        <w:t xml:space="preserve">Xa xa, ba ống khói cao thẳng nhả ra khói đen, khói gặp gió tán đi, len lỏi vào các tầng mây.</w:t>
      </w:r>
      <w:r>
        <w:br w:type="textWrapping"/>
      </w:r>
      <w:r>
        <w:br w:type="textWrapping"/>
      </w:r>
      <w:r>
        <w:t xml:space="preserve">Mây xám xanh.</w:t>
      </w:r>
      <w:r>
        <w:br w:type="textWrapping"/>
      </w:r>
      <w:r>
        <w:br w:type="textWrapping"/>
      </w:r>
      <w:r>
        <w:t xml:space="preserve">Một con sông dài uốn lượn từ đông sang tây chảy dọc theo quốc lộ, nước sông xanh xanh đen đen, cứ như bị núi và mây loan màu.</w:t>
      </w:r>
      <w:r>
        <w:br w:type="textWrapping"/>
      </w:r>
      <w:r>
        <w:br w:type="textWrapping"/>
      </w:r>
      <w:r>
        <w:t xml:space="preserve">Hai chiếc xe khách một trước một sau chạy tới dưới chân núi. Cửa xe mở ra, mỗi xe bước xuống bốn, năm người, già có, trẻ có, nam có, nữ có. Dẫn đầu chiếc xe đi trước là một lão già béo lùn mặc áo sơ mi ca rô màu cà phê, không hề nhiều lời mà rút từ túi ra một xấp tiền toàn những tờ có giá trị lớn ném cho tài xế, “Lão Vương! Cảm ơn!” Nói đoạn, lão cười hì hì rồi chào gã tài xế.</w:t>
      </w:r>
      <w:r>
        <w:br w:type="textWrapping"/>
      </w:r>
      <w:r>
        <w:br w:type="textWrapping"/>
      </w:r>
      <w:r>
        <w:t xml:space="preserve">Tài xế bỏ tiền vào túi, hắc hắc cười giả lả theo, “Lại vô được mối hời à?”</w:t>
      </w:r>
      <w:r>
        <w:br w:type="textWrapping"/>
      </w:r>
      <w:r>
        <w:br w:type="textWrapping"/>
      </w:r>
      <w:r>
        <w:t xml:space="preserve">Lão già béo lùn ra vẻ rầu rĩ, than ngắn thở dài: “Làm gì được. Thứ nghề như bọn tôi ấy à, mười chuyến thì hết chín chuyến đi không, ăn may cả thôi chú ạ!”</w:t>
      </w:r>
      <w:r>
        <w:br w:type="textWrapping"/>
      </w:r>
      <w:r>
        <w:br w:type="textWrapping"/>
      </w:r>
      <w:r>
        <w:t xml:space="preserve">Tài xế nghĩ thầm, ăn may mà chuyến này gọi hết cả mấy nhà “trâu bò” có tiếng nhất cùng đi? Lão già béo lùn tuy không tự giới thiệu nhưng chỉ cần một chữ “Trương” là gã đã biết tỏng.</w:t>
      </w:r>
      <w:r>
        <w:br w:type="textWrapping"/>
      </w:r>
      <w:r>
        <w:br w:type="textWrapping"/>
      </w:r>
      <w:r>
        <w:t xml:space="preserve">Vật báu của nhà họ Trương, cụ Trương Phóng, người này hai mươi năm trước danh tiếng vang dội, năm năm trước lui về ở ẩn, ngày ngày phần lớn thời gian đều dành để trồng hoa, nuôi chim, tập dưỡng sinh, nào ngờ lại có ngày tái xuất giang hồ. Gã trung niên càng không cần phải nói, chính là kẻ đứng đầu đương nhiệm của gia tộc, được xưng là cá sấu bản địa – nhà họ Tôn – Tôn Văn Hùng. Đôi nam nữ tổ hợp “người đẹp và quái vật” đoán rằng chính là chủ nhân nhà Tư Mã – Tư Mã Thành Khẩn và bà Tư Mã, bởi vì chỉ bọn họ mới có thể khiến lão già vai vế cao như Trương Phóng ăn nói khách sáo. Mấy kẻ trẻ tuổi khác thì có vẻ lạ mặt.</w:t>
      </w:r>
      <w:r>
        <w:br w:type="textWrapping"/>
      </w:r>
      <w:r>
        <w:br w:type="textWrapping"/>
      </w:r>
      <w:r>
        <w:t xml:space="preserve">Tài xế như họ chỉ phụ trách đưa đón, bởi vậy đưa người tới nơi là gã gọi đồng nghiệp đi ngay.</w:t>
      </w:r>
      <w:r>
        <w:br w:type="textWrapping"/>
      </w:r>
      <w:r>
        <w:br w:type="textWrapping"/>
      </w:r>
      <w:r>
        <w:t xml:space="preserve">Dõi theo hai chiếc xe đến khi chúng biến mất vào đường chân trời, nụ cười trên mặt Trương Phóng mới biến mất, mở miệng nói với những người còn lại: “Các vị ở đây đều là những tay từng trải trăm trận, danh tiếng lẫy lừng, lão Trương đây may mắn được chú Tôn mời đến hợp tác cùng các vị là niềm vinh hạnh của lão. Chẳng qua không có quy củ sẽ khó được chuyện, bốn nhà chúng ta lần đầu hợp tác, lão thấy nên có luật lệ vẫn hơn! Mất lòng trước, được lòng sau, như vậy mới không gây ảnh hưởng đến tình cảm giữa bốn nhà.”</w:t>
      </w:r>
      <w:r>
        <w:br w:type="textWrapping"/>
      </w:r>
      <w:r>
        <w:br w:type="textWrapping"/>
      </w:r>
      <w:r>
        <w:t xml:space="preserve">Gã trẻ tuổi mặc áo khoác da màu đen, hai tai đeo đầy khuyên bạc, tóc dựng như nhím, đứng cạnh Tôn Văn Hùng vừa cười hì hì vừa nói: “Cụ Trương, trong tụi con thì cụ vai vế cao, kinh nghiệm phong phú, tụi con nghe cụ cả.” Tôn Văn Hùng giao cơ hội phát ngôn cho hắn chứng tỏ trong số thế hệ sau, hắn là kẻ rất được xem trọng.</w:t>
      </w:r>
      <w:r>
        <w:br w:type="textWrapping"/>
      </w:r>
      <w:r>
        <w:br w:type="textWrapping"/>
      </w:r>
      <w:r>
        <w:t xml:space="preserve">Trương Phóng đang định nói đôi câu khiêm tốn thì đã nghe gã to con mặt chữ điền bên cạnh nói một cách quái gở: “Tôi thấy vậy không hay lắm đâu! Nhà nào có quy tắc của nhà nấy, cụ Trương làm sao biết hết cho được. Tôi thấy vẫn nên thương lượng một cách dân chủ đi.”</w:t>
      </w:r>
      <w:r>
        <w:br w:type="textWrapping"/>
      </w:r>
      <w:r>
        <w:br w:type="textWrapping"/>
      </w:r>
      <w:r>
        <w:t xml:space="preserve">Trương Phóng cười ha hả hai tiếng. Tư Mã Thành Khẩn là tay hay sinh sự, người bị gã châm chích thì tốt nhất nên tự nhận mình không gặp may, còn nếu thật sự so đo với gã, gã có thể quẳng hết mặt mũi mà làm liều với anh.</w:t>
      </w:r>
      <w:r>
        <w:br w:type="textWrapping"/>
      </w:r>
      <w:r>
        <w:br w:type="textWrapping"/>
      </w:r>
      <w:r>
        <w:t xml:space="preserve">Tư Mã Thành Khẩn nhìn sang hai gã trẻ tuổi từ lúc xuống xe vẫn chưa mở miệng nói câu nào, hỏi: “Nhà họ Tôn và nhà họ Trương đều đã lên tiếng, nhà họ Sở các cậu thấy thế nào?”</w:t>
      </w:r>
      <w:r>
        <w:br w:type="textWrapping"/>
      </w:r>
      <w:r>
        <w:br w:type="textWrapping"/>
      </w:r>
      <w:r>
        <w:t xml:space="preserve">Hai thanh niên nhà họ Sở dáng dấp không tệ, không ăn mặc lòe loẹt như cháu chắt nhà họ Tôn, một mặc quần áo đen bó sát người, lưng đeo ba lô đeo núi, tay đút vào túi, cà lơ phất phơ đứng im tại chỗ, miệng nhóp nhép nhai kẹo cao su; một mặc áo thun xanh lá, đeo túi xách chéo, lúc nói chuyện bên khóe trái miệng sẽ xuất hiện lúm đồng tiền nhỏ trông rất trẻ con.</w:t>
      </w:r>
      <w:r>
        <w:br w:type="textWrapping"/>
      </w:r>
      <w:r>
        <w:br w:type="textWrapping"/>
      </w:r>
      <w:r>
        <w:t xml:space="preserve">Thanh niên mặc áo thun thấy anh chàng áo đen mãi nhai kẹo cao su mà chẳng buồn ừ hử thì đành đánh bạo trả lời một cách dè dặt: “Các chú bác đều là người lớn, tụi con không có ý kiến.”</w:t>
      </w:r>
      <w:r>
        <w:br w:type="textWrapping"/>
      </w:r>
      <w:r>
        <w:br w:type="textWrapping"/>
      </w:r>
      <w:r>
        <w:t xml:space="preserve">Tư Mã Thành Khẩn trừng hắn. Lời rỗng tuếch này nói cũng bằng thừa, để dành nước miếng giùm cái!</w:t>
      </w:r>
      <w:r>
        <w:br w:type="textWrapping"/>
      </w:r>
      <w:r>
        <w:br w:type="textWrapping"/>
      </w:r>
      <w:r>
        <w:t xml:space="preserve">Trương Phóng nhìn hai gã thanh niên một béo một gầy sau lưng một cái, gã ốm liền tiến lên một bước và nói: “Nhà họ Tôn là người đứng ra triệu tập, chúng cháu nghe nhà họ Tôn.”</w:t>
      </w:r>
      <w:r>
        <w:br w:type="textWrapping"/>
      </w:r>
      <w:r>
        <w:br w:type="textWrapping"/>
      </w:r>
      <w:r>
        <w:t xml:space="preserve">Ánh mắt Tư Mã Thành Khẩn chuyển sang thanh niên đầu nhím và Tôn Văn Hùng, gã cười lạnh: “Họ Tôn và họ Trương gắn bó keo sơn, tình cảm lay động trời đất nhỉ. Tôi và họ Sở thật vinh hạnh được mời từ ngàn dặm xa xôi tới làm nhân chứng cho tình cảm sâu đậm của hai nhà, kẻ bên ngoài không hiểu chuyện còn tưởng Ngũ Nhạc kiếm phái đến đây mở hội nghị!”</w:t>
      </w:r>
      <w:r>
        <w:br w:type="textWrapping"/>
      </w:r>
      <w:r>
        <w:br w:type="textWrapping"/>
      </w:r>
      <w:r>
        <w:t xml:space="preserve">…</w:t>
      </w:r>
      <w:r>
        <w:br w:type="textWrapping"/>
      </w:r>
      <w:r>
        <w:br w:type="textWrapping"/>
      </w:r>
      <w:r>
        <w:t xml:space="preserve">Bầu không khí gần như đóng băng.</w:t>
      </w:r>
      <w:r>
        <w:br w:type="textWrapping"/>
      </w:r>
      <w:r>
        <w:br w:type="textWrapping"/>
      </w:r>
      <w:r>
        <w:t xml:space="preserve">Sau lưng Tư Mã Thành Khẩn đột nhiên thò ra một bàn tay trắng trẻo nõn nà nhéo lấy tai gã, sau đó là tiếng trách móc vang lên: “Tối qua mình nói không có tinh thần, tôi thấy tinh thần của mình đều dùng xem ‘Tiếu Ngạo Giang Hồ’ hết rồi chứ gì? Có phải lại nướng cả đêm đọc Nhậm Doanh Doanh của mình không hả?”</w:t>
      </w:r>
      <w:r>
        <w:br w:type="textWrapping"/>
      </w:r>
      <w:r>
        <w:br w:type="textWrapping"/>
      </w:r>
      <w:r>
        <w:t xml:space="preserve">Tư Mã Thành Khẩn ban nãy còn đang nhe nanh múa vuốt, bây giờ chỉ dám ngoan ngoãn như vợ bé người ta, “Bà xã, em nhẹ tay một tí, bao nhiêu người đang nhìn kìa!”</w:t>
      </w:r>
      <w:r>
        <w:br w:type="textWrapping"/>
      </w:r>
      <w:r>
        <w:br w:type="textWrapping"/>
      </w:r>
      <w:r>
        <w:t xml:space="preserve">“Phụt!” Thanh niên đầu nhím là người đầu tiên phì cười, những kẻ khác cũng phá ra cười theo, bầu không khí mới được xoa dịu đôi chút.</w:t>
      </w:r>
      <w:r>
        <w:br w:type="textWrapping"/>
      </w:r>
      <w:r>
        <w:br w:type="textWrapping"/>
      </w:r>
      <w:r>
        <w:t xml:space="preserve">Gã ốm họ Trương mượn đà hùa theo: “Thầy Tư Mã thích đọc ‘Tiếu Ngạo Giang Hồ’ là chuyện nhỏ, thích ngắm mỹ nhân trong ‘Tiếu Ngạo Giang Hồ’ mới là chuyện lớn, bà Tư Mã thường ngày phải để ý một tí nhé.”</w:t>
      </w:r>
      <w:r>
        <w:br w:type="textWrapping"/>
      </w:r>
      <w:r>
        <w:br w:type="textWrapping"/>
      </w:r>
      <w:r>
        <w:t xml:space="preserve">“Láo toét!” Tư Mã Thành Khẩn đột nhiên nổi sung, thiếu điều nhào vào người hắn.</w:t>
      </w:r>
      <w:r>
        <w:br w:type="textWrapping"/>
      </w:r>
      <w:r>
        <w:br w:type="textWrapping"/>
      </w:r>
      <w:r>
        <w:t xml:space="preserve">Bà Tư Mã dùng cánh tay chẹn ngang cổ gã, nghiến răng nghiến lợi nói: “Mình đàng hoàng cho tôi!”</w:t>
      </w:r>
      <w:r>
        <w:br w:type="textWrapping"/>
      </w:r>
      <w:r>
        <w:br w:type="textWrapping"/>
      </w:r>
      <w:r>
        <w:t xml:space="preserve">Trương Phóng đứng ra hòa giải, “Gặp chuyện thương lượng cũng đúng thôi. Nhưng chúng ta có bốn nhà, nhỡ ý kiến bất đồng, hai phe giằng co thì chẳng lẽ cứ dây dưa mãi sao? Lão thấy thôi thì thế này, nhà họ Tôn mời mọi người đến, lại có bản đồ, lỡ như gặp phải cục diện hai với hai thì để nhà họ Tôn làm chủ.”</w:t>
      </w:r>
      <w:r>
        <w:br w:type="textWrapping"/>
      </w:r>
      <w:r>
        <w:br w:type="textWrapping"/>
      </w:r>
      <w:r>
        <w:t xml:space="preserve">Hai gã thanh niên béo gầy sau lưng lão gật gù đồng ý.</w:t>
      </w:r>
      <w:r>
        <w:br w:type="textWrapping"/>
      </w:r>
      <w:r>
        <w:br w:type="textWrapping"/>
      </w:r>
      <w:r>
        <w:t xml:space="preserve">Tôn Văn Hùng nói: “Cụ Trương đã nói vậy, tôi đây đành chường cái mặt già này ra làm chủ nhà thôi.”</w:t>
      </w:r>
      <w:r>
        <w:br w:type="textWrapping"/>
      </w:r>
      <w:r>
        <w:br w:type="textWrapping"/>
      </w:r>
      <w:r>
        <w:t xml:space="preserve">Tư Mã Thành Khẩn định nói gì đó nhưng lại bị bà Tư Mã hung hăng véo cho một cái.</w:t>
      </w:r>
      <w:r>
        <w:br w:type="textWrapping"/>
      </w:r>
      <w:r>
        <w:br w:type="textWrapping"/>
      </w:r>
      <w:r>
        <w:t xml:space="preserve">Thấy mọi người không còn ý kiến khác, Trương Phóng nhìn sắc trời, đoạn nói: “Sắp trưa rồi, chúng ta nhà ai nấy chia ra dùng chút đồ lót dạ, sắp xếp chỉnh đốn lại rồi lên đường.”</w:t>
      </w:r>
      <w:r>
        <w:br w:type="textWrapping"/>
      </w:r>
      <w:r>
        <w:br w:type="textWrapping"/>
      </w:r>
      <w:r>
        <w:t xml:space="preserve">Bốn nhà chia ra nghỉ ngơi.</w:t>
      </w:r>
      <w:r>
        <w:br w:type="textWrapping"/>
      </w:r>
      <w:r>
        <w:br w:type="textWrapping"/>
      </w:r>
      <w:r>
        <w:t xml:space="preserve">Tư Mã Thành Khẩn ngồi gần núi nhất, lầm bầm đầy vẻ bất mãn với bà Tư Mã: “Nhà họ Trương và nhà họ Tôn này chẳng phải cấu kết trắng trợn chèn ép kẻ khác hay sao? Lúc trước Lão Tôn nói ba nhà ngang hàng chúng ta mới tới, bây giờ Trương Phóng cùng Tôn Văn Hùng một hát một xướng là sao? Nếu chẳng phải tự dưng lòi ra thêm một nhà họ Sở thì chẳng phải chúng ta chịu thiệt nhất rồi ư!”</w:t>
      </w:r>
      <w:r>
        <w:br w:type="textWrapping"/>
      </w:r>
      <w:r>
        <w:br w:type="textWrapping"/>
      </w:r>
      <w:r>
        <w:t xml:space="preserve">Bà Tư Mã giơ ngón tay xỉa vào ót của gã, “Chỉ mỗi mình biết đấy à? Chỉ mỗi mình thông minh đấy à? Tôi thấy sự xuất hiện của họ Sở rất kỳ quặc. Mình không thấy bản mặt Tôn Văn Hùng khi bắt gặp hai thằng nhóc họ Sở chạy tới đâu, nhìn cứ như gặp Diêm Vương ấy.”</w:t>
      </w:r>
      <w:r>
        <w:br w:type="textWrapping"/>
      </w:r>
      <w:r>
        <w:br w:type="textWrapping"/>
      </w:r>
      <w:r>
        <w:t xml:space="preserve">“Tôn Văn Hùng thấy ai mà chả vậy?”</w:t>
      </w:r>
      <w:r>
        <w:br w:type="textWrapping"/>
      </w:r>
      <w:r>
        <w:br w:type="textWrapping"/>
      </w:r>
      <w:r>
        <w:t xml:space="preserve">Bà Tư Mã ghé lại gần gã, hạ giọng thì thầm: “Tôi lén nghe ngóng, tấm bản đồ trong tay Tôn Văn Hùng chính là tấm Trường Sinh Đồ của họ Tôn trong truyền thuyết.”</w:t>
      </w:r>
      <w:r>
        <w:br w:type="textWrapping"/>
      </w:r>
      <w:r>
        <w:br w:type="textWrapping"/>
      </w:r>
      <w:r>
        <w:t xml:space="preserve">Tư Mã Thành Khẩn hai mắt trợn tròn, “Sách tu luyện thuật trường sinh bất lão.”</w:t>
      </w:r>
      <w:r>
        <w:br w:type="textWrapping"/>
      </w:r>
      <w:r>
        <w:br w:type="textWrapping"/>
      </w:r>
      <w:r>
        <w:t xml:space="preserve">Bà Tư Mã đáp: “Ngốc quá! Giờ mình vẫn chưa hiểu hả? Trường Sinh Đồ là một tấm bản đồ lăng mộ. Nghe đồn nhà họ Tôn nhiều đời đã có không ít người chịu thiệt vì lăng mộ đó, tổ tiên bọn họ sợ tuyệt tự nên không thể không lập ra quy tắc, chỉ có những con cháu thông thạo cơ quan và phép trừ quỷ mới được sử dụng Trường Sinh Đồ.”</w:t>
      </w:r>
      <w:r>
        <w:br w:type="textWrapping"/>
      </w:r>
      <w:r>
        <w:br w:type="textWrapping"/>
      </w:r>
      <w:r>
        <w:t xml:space="preserve">Tư Mã Thành Khẩn phì cười, “Phụt! Phép trừ quỷ! Thật bó tay tổ tiên nhà họ, vậy mà cũng nghĩ ra được, sao không gom đủ bảy viên ngọc rồng gọi rồng thiêng luôn cho rồi? Thời buổi này còn ai học phép trừ quỷ nữa chứ?! Có súng, có đạn còn sợ cái quái gì!”</w:t>
      </w:r>
      <w:r>
        <w:br w:type="textWrapping"/>
      </w:r>
      <w:r>
        <w:br w:type="textWrapping"/>
      </w:r>
      <w:r>
        <w:t xml:space="preserve">Bà Tư Mã liếc xéo một cái. Mụ tự nhận là mình là một người thông minh lanh lợi, sao lúc xưa lại để ghèn làm mờ mắt mà đi lấy cái gã ngờ nghệch thế này!</w:t>
      </w:r>
      <w:r>
        <w:br w:type="textWrapping"/>
      </w:r>
      <w:r>
        <w:br w:type="textWrapping"/>
      </w:r>
      <w:r>
        <w:t xml:space="preserve">“Sở trường của nhà Tư Mã là cái gì?”</w:t>
      </w:r>
      <w:r>
        <w:br w:type="textWrapping"/>
      </w:r>
      <w:r>
        <w:br w:type="textWrapping"/>
      </w:r>
      <w:r>
        <w:t xml:space="preserve">“Cưng bà xã đó.” Tư Mã Thành Khẩn đắc ý trả lời.</w:t>
      </w:r>
      <w:r>
        <w:br w:type="textWrapping"/>
      </w:r>
      <w:r>
        <w:br w:type="textWrapping"/>
      </w:r>
      <w:r>
        <w:t xml:space="preserve">“…”</w:t>
      </w:r>
      <w:r>
        <w:br w:type="textWrapping"/>
      </w:r>
      <w:r>
        <w:br w:type="textWrapping"/>
      </w:r>
      <w:r>
        <w:t xml:space="preserve">“Anh không cưng em sao?”</w:t>
      </w:r>
      <w:r>
        <w:br w:type="textWrapping"/>
      </w:r>
      <w:r>
        <w:br w:type="textWrapping"/>
      </w:r>
      <w:r>
        <w:t xml:space="preserve">“Đàng hoàng coi!”</w:t>
      </w:r>
      <w:r>
        <w:br w:type="textWrapping"/>
      </w:r>
      <w:r>
        <w:br w:type="textWrapping"/>
      </w:r>
      <w:r>
        <w:t xml:space="preserve">“Cơ quan?”</w:t>
      </w:r>
      <w:r>
        <w:br w:type="textWrapping"/>
      </w:r>
      <w:r>
        <w:br w:type="textWrapping"/>
      </w:r>
      <w:r>
        <w:t xml:space="preserve">“Có người nói nhà họ Trương biết đôi chút về đạo thuật. Hai nhà chúng ta hợp lại chẳng phải vừa phù hợp với điều kiện của tổ tiên họ Tôn sao?”</w:t>
      </w:r>
      <w:r>
        <w:br w:type="textWrapping"/>
      </w:r>
      <w:r>
        <w:br w:type="textWrapping"/>
      </w:r>
      <w:r>
        <w:t xml:space="preserve">Tư Mã Thành Khẩn bỗng tỉnh ra.</w:t>
      </w:r>
      <w:r>
        <w:br w:type="textWrapping"/>
      </w:r>
      <w:r>
        <w:br w:type="textWrapping"/>
      </w:r>
      <w:r>
        <w:t xml:space="preserve">Bà Tư Mã nói: “Chẳng qua không phải ai cũng được như Trương Phóng, đã sáu mươi hơn lại như gừng càng già càng cay. Tôn Văn Hùng gần năm mươi, đã chẳng còn bao nhiêu cơ hội. Nếu không phải hết cách, hắn tuyệt đối không chịu chia chác Trường Sinh Đồ với chúng ta. Chỉ là cái ‘hết cách’ này của hắn ẩn chứa bao nhiêu là ‘không cam tâm’, chúng ta nhất định phải luôn đề phòng cẩn thận.”</w:t>
      </w:r>
      <w:r>
        <w:br w:type="textWrapping"/>
      </w:r>
      <w:r>
        <w:br w:type="textWrapping"/>
      </w:r>
      <w:r>
        <w:t xml:space="preserve">“Bà xã, sao cái gì em cũng biết vậy?”</w:t>
      </w:r>
      <w:r>
        <w:br w:type="textWrapping"/>
      </w:r>
      <w:r>
        <w:br w:type="textWrapping"/>
      </w:r>
      <w:r>
        <w:t xml:space="preserve">“Vì cái gì mình cũng chả biết.”</w:t>
      </w:r>
      <w:r>
        <w:br w:type="textWrapping"/>
      </w:r>
      <w:r>
        <w:br w:type="textWrapping"/>
      </w:r>
      <w:r>
        <w:t xml:space="preserve">“He he, anh chỉ biết nghe lời bà xã, vậy còn chưa đủ hả?”</w:t>
      </w:r>
      <w:r>
        <w:br w:type="textWrapping"/>
      </w:r>
      <w:r>
        <w:br w:type="textWrapping"/>
      </w:r>
      <w:r>
        <w:t xml:space="preserve">Bà Tư Mã muốn cười nhưng gắng kìm chế, trợn mắt nhìn gã, “Biến số duy nhất ở đây là nhà họ Sở, bọn chúng không nhận được thư mời của Tôn Văn Hùng mà là nghe tin đồn chạy đến.”</w:t>
      </w:r>
      <w:r>
        <w:br w:type="textWrapping"/>
      </w:r>
      <w:r>
        <w:br w:type="textWrapping"/>
      </w:r>
      <w:r>
        <w:t xml:space="preserve">Tư Mã Thành Khẩn hỏi: “Tại sao Tôn Văn Hùng không từ chối nhỉ?”</w:t>
      </w:r>
      <w:r>
        <w:br w:type="textWrapping"/>
      </w:r>
      <w:r>
        <w:br w:type="textWrapping"/>
      </w:r>
      <w:r>
        <w:t xml:space="preserve">“Kẻ thù ngoài sáng đương nhiên dễ đối phó hơn kẻ thù trong tối.” Bà Tư Mã nói: “Tôi không biết Tôn Văn Hùng nghĩ thế nào. Nếu là tôi tôi sẽ để họ kè kè bên mình, muốn đề phòng cũng dễ hơn. Cách đối nhân xử thế của Sở Thiên Âm mình biết thừa rồi đấy, bụng dạ nham hiểm, thâm độc xảo trá, hai thằng con nuôi của hắn chả phải đèn cạn dầu. Tôi nghe nói trước đây một mình Sở Hiểu Hải theo cả bang Vạn Tam Thông ra ngoài, cuối cùng chỉ có mỗi hắn trở về.”</w:t>
      </w:r>
      <w:r>
        <w:br w:type="textWrapping"/>
      </w:r>
      <w:r>
        <w:br w:type="textWrapping"/>
      </w:r>
      <w:r>
        <w:t xml:space="preserve">Tư Mã Thành Khẩn hít ngược vào một hơi lạnh cả người, cách đánh giá về tên nhóc con đầu húi cua kia cũng khác hẳn, “Bị hắn xử lý hết?”</w:t>
      </w:r>
      <w:r>
        <w:br w:type="textWrapping"/>
      </w:r>
      <w:r>
        <w:br w:type="textWrapping"/>
      </w:r>
      <w:r>
        <w:t xml:space="preserve">“Khó nói lắm.” Nói thì nói vậy nhưng nghe giọng điệu thì có vẻ mụ cũng có cùng cách nhìn với chồng, “Gã đệ tử lớn nhất tên Sở Diệm càng thần bí, xưa nay đều luôn hành động một mình, ba viên xá lợi tử trong ngôi mộ Vô Danh ở Sơn Tây kia chính là do hắn một người một ngựa lấy được.”</w:t>
      </w:r>
      <w:r>
        <w:br w:type="textWrapping"/>
      </w:r>
      <w:r>
        <w:br w:type="textWrapping"/>
      </w:r>
      <w:r>
        <w:t xml:space="preserve">Tư Mã Thành Khẩn lại hít ngược vào một hơi, “Mộ Vô Danh ở Sơn Tây? Anh nghe nói có rất nhiều tay cùng nghề đều bại bởi nó.”</w:t>
      </w:r>
      <w:r>
        <w:br w:type="textWrapping"/>
      </w:r>
      <w:r>
        <w:br w:type="textWrapping"/>
      </w:r>
      <w:r>
        <w:t xml:space="preserve">“Vậy mới bảo đừng thấy hai người họ trẻ tuổi mà lầm, có lẽ trong đám người chúng ta mạnh nhất là chúng đấy.” Bà Tư Mã trầm giọng nói: “Từ giờ trở đi mình đừng có mà ngờ nghệch chường mặt ra nữa.”</w:t>
      </w:r>
      <w:r>
        <w:br w:type="textWrapping"/>
      </w:r>
      <w:r>
        <w:br w:type="textWrapping"/>
      </w:r>
      <w:r>
        <w:t xml:space="preserve">Tư Mã Thành Khẩn càu nhàu: “Ông đây là đàn ông chân chính! Không thích làm rùa rút đầu đâu.”</w:t>
      </w:r>
      <w:r>
        <w:br w:type="textWrapping"/>
      </w:r>
      <w:r>
        <w:br w:type="textWrapping"/>
      </w:r>
      <w:r>
        <w:t xml:space="preserve">“Cái ‘chân chính’ của mình có thể thể hiện ở những mặt khác được không?”</w:t>
      </w:r>
      <w:r>
        <w:br w:type="textWrapping"/>
      </w:r>
      <w:r>
        <w:br w:type="textWrapping"/>
      </w:r>
      <w:r>
        <w:t xml:space="preserve">“…”</w:t>
      </w:r>
      <w:r>
        <w:br w:type="textWrapping"/>
      </w:r>
      <w:r>
        <w:br w:type="textWrapping"/>
      </w:r>
      <w:r>
        <w:t xml:space="preserve">Không xa sau lưng bọn họ, ba người nhà họ Trương ngồi theo thứ tự gầy nhất bên trái, béo nhất bên phải, lặng lẽ nhấm nháp lương khô.</w:t>
      </w:r>
      <w:r>
        <w:br w:type="textWrapping"/>
      </w:r>
      <w:r>
        <w:br w:type="textWrapping"/>
      </w:r>
      <w:r>
        <w:t xml:space="preserve">Tôn Văn Hùng cầm một gói chocolate đi đến đưa cho tên gầy, “Quà vặt của mấy tên nhóc nhà chú, không chê thì ăn thử xem, trời lạnh ăn chocolate giữ ấm.”</w:t>
      </w:r>
      <w:r>
        <w:br w:type="textWrapping"/>
      </w:r>
      <w:r>
        <w:br w:type="textWrapping"/>
      </w:r>
      <w:r>
        <w:t xml:space="preserve">Tên gầy cười cười nhận lấy.</w:t>
      </w:r>
      <w:r>
        <w:br w:type="textWrapping"/>
      </w:r>
      <w:r>
        <w:br w:type="textWrapping"/>
      </w:r>
      <w:r>
        <w:t xml:space="preserve">Tôn Văn Hùng hỏi hắn: “A Quân sang năm là ba mươi hai rồi nhỉ, sao vẫn chưa chịu tìm bà xã vậy?”</w:t>
      </w:r>
      <w:r>
        <w:br w:type="textWrapping"/>
      </w:r>
      <w:r>
        <w:br w:type="textWrapping"/>
      </w:r>
      <w:r>
        <w:t xml:space="preserve">Trương Quân cười đáp: “Làm cái nghề này của chúng ta cả năm chạy đông chạy tây, con gái nhà nào dám gả cho cháu ạ?”</w:t>
      </w:r>
      <w:r>
        <w:br w:type="textWrapping"/>
      </w:r>
      <w:r>
        <w:br w:type="textWrapping"/>
      </w:r>
      <w:r>
        <w:t xml:space="preserve">“Sao lại không gả chứ? Chàng trai giỏi giang thế này cơ mà. Chuyện của cháu cứ để chú lo, đợi chuyện này kết thúc, chú bảo đảm sẽ tìm một cô bé xinh đẹp sinh cho cháu thằng cu mập mạp!” Tôn Văn Hùng vỗ ngực.</w:t>
      </w:r>
      <w:r>
        <w:br w:type="textWrapping"/>
      </w:r>
      <w:r>
        <w:br w:type="textWrapping"/>
      </w:r>
      <w:r>
        <w:t xml:space="preserve">“Vậy hạnh phúc cả đời cháu đành trông cả vào ngài Tôn đây ạ.”</w:t>
      </w:r>
      <w:r>
        <w:br w:type="textWrapping"/>
      </w:r>
      <w:r>
        <w:br w:type="textWrapping"/>
      </w:r>
      <w:r>
        <w:t xml:space="preserve">Trương Phóng cười mắng: “Cái thằng không có triển vọng này!”</w:t>
      </w:r>
      <w:r>
        <w:br w:type="textWrapping"/>
      </w:r>
      <w:r>
        <w:br w:type="textWrapping"/>
      </w:r>
      <w:r>
        <w:t xml:space="preserve">Tôn Văn Hùng lại nhìn sang tên mập, “Thế nào? Kiến Nghiệp có cần chú bao luôn không?”</w:t>
      </w:r>
      <w:r>
        <w:br w:type="textWrapping"/>
      </w:r>
      <w:r>
        <w:br w:type="textWrapping"/>
      </w:r>
      <w:r>
        <w:t xml:space="preserve">Trương Phóng nói: “Nó khỏi cần lo, nó có cô bạn chơi với nhau hồi bé tới giờ. Tôi định sau chuyến này về chọn ngày cho tụi nó luôn.”</w:t>
      </w:r>
      <w:r>
        <w:br w:type="textWrapping"/>
      </w:r>
      <w:r>
        <w:br w:type="textWrapping"/>
      </w:r>
      <w:r>
        <w:t xml:space="preserve">Tôn Văn Hùng ha hả cười: “Kiến Nghiệp tốt số thật đấy, lúc nào cũng được cụ Trương quan tâm.”</w:t>
      </w:r>
      <w:r>
        <w:br w:type="textWrapping"/>
      </w:r>
      <w:r>
        <w:br w:type="textWrapping"/>
      </w:r>
      <w:r>
        <w:t xml:space="preserve">Trương Kiến Nghiệp giả lả cười, gương mặt tròn vo nhăn lại trông giống Trương Phóng gần năm phần.</w:t>
      </w:r>
      <w:r>
        <w:br w:type="textWrapping"/>
      </w:r>
      <w:r>
        <w:br w:type="textWrapping"/>
      </w:r>
      <w:r>
        <w:t xml:space="preserve">Trương Quân cúi đầu ăn chocolate nên khó lòng thấy được sắc mặt.</w:t>
      </w:r>
      <w:r>
        <w:br w:type="textWrapping"/>
      </w:r>
      <w:r>
        <w:br w:type="textWrapping"/>
      </w:r>
      <w:r>
        <w:t xml:space="preserve">Mấy người tán gẫu thêm một lát Tôn Văn Hùng mới trở về bên cạnh thanh niên đầu nhím.</w:t>
      </w:r>
      <w:r>
        <w:br w:type="textWrapping"/>
      </w:r>
      <w:r>
        <w:br w:type="textWrapping"/>
      </w:r>
      <w:r>
        <w:t xml:space="preserve">Thanh niên đầu nhím cúi đầu hòng che giấu sự khinh thường và trào phúng trong mắt, cười lạnh nói: “Cả một lũ ngốc.”</w:t>
      </w:r>
      <w:r>
        <w:br w:type="textWrapping"/>
      </w:r>
      <w:r>
        <w:br w:type="textWrapping"/>
      </w:r>
      <w:r>
        <w:t xml:space="preserve">Tôn Văn Hùng cau mày: “Tế nhị một chút.”</w:t>
      </w:r>
      <w:r>
        <w:br w:type="textWrapping"/>
      </w:r>
      <w:r>
        <w:br w:type="textWrapping"/>
      </w:r>
      <w:r>
        <w:t xml:space="preserve">Thanh niên đầu nhím ngước lên, trên mặt lại trở về vẻ hiền lành thường ngày.</w:t>
      </w:r>
      <w:r>
        <w:br w:type="textWrapping"/>
      </w:r>
      <w:r>
        <w:br w:type="textWrapping"/>
      </w:r>
      <w:r>
        <w:t xml:space="preserve">Tôn Văn Hùng hạ giọng dặn dò: “Hai thằng nhóc nhà họ Sở con phải canh chừng. Lão quỷ già nhà họ Sở bụng bồ dao găm, chuyên đánh lén kẻ khác, không chừng đã dạy hai tên đó những trò xấu xa. Phi Dương à, đừng thấy trong thế hệ này ở nhà họ Tôn con không có đối thủ thì không để ai vào mắt, hai tên đó chưa chắc đã thua con đâu.”</w:t>
      </w:r>
      <w:r>
        <w:br w:type="textWrapping"/>
      </w:r>
      <w:r>
        <w:br w:type="textWrapping"/>
      </w:r>
      <w:r>
        <w:t xml:space="preserve">Tôn Phi Dương khép chặt khớp hàm, gằn giọng đáp: “Con biết.”</w:t>
      </w:r>
      <w:r>
        <w:br w:type="textWrapping"/>
      </w:r>
      <w:r>
        <w:br w:type="textWrapping"/>
      </w:r>
      <w:r>
        <w:t xml:space="preserve">Khác với bầu không khí hài hòa của ba nhà khác, hai người nhà họ Sở cứ như đôi vợ chồng bằng mặt không bằng lòng, cùng nhà khác ngỏ.</w:t>
      </w:r>
      <w:r>
        <w:br w:type="textWrapping"/>
      </w:r>
      <w:r>
        <w:br w:type="textWrapping"/>
      </w:r>
      <w:r>
        <w:t xml:space="preserve">Một lẳng lặng ăn, một lẳng lặng ngủ.</w:t>
      </w:r>
      <w:r>
        <w:br w:type="textWrapping"/>
      </w:r>
      <w:r>
        <w:br w:type="textWrapping"/>
      </w:r>
      <w:r>
        <w:t xml:space="preserve">Ăn xong bịch bánh quy, phủi đi vụn bánh trên người, Sở Hiểu Hải đứng dậy, quay sang nhìn Sở Diệm đang nhắm mắt nghỉ ngơi. Sở Diệm vốn đang ngủ yên vào đúng lúc ấy mở choàng mắt ra.</w:t>
      </w:r>
      <w:r>
        <w:br w:type="textWrapping"/>
      </w:r>
      <w:r>
        <w:br w:type="textWrapping"/>
      </w:r>
      <w:r>
        <w:t xml:space="preserve">“Anh ngủ lúc nào cũng tỉnh ghê.” Sở Hiểu Hải nói.</w:t>
      </w:r>
      <w:r>
        <w:br w:type="textWrapping"/>
      </w:r>
      <w:r>
        <w:br w:type="textWrapping"/>
      </w:r>
      <w:r>
        <w:t xml:space="preserve">Sở Diệm lại nhóp nhép tép kẹo keo su sắp tan ra trong miệng, cười nhưng lại như không cười mà nói: “Phải đề phòng em đâm một dao sau lưng, không tỉnh một chút làm sao được?”</w:t>
      </w:r>
      <w:r>
        <w:br w:type="textWrapping"/>
      </w:r>
      <w:r>
        <w:br w:type="textWrapping"/>
      </w:r>
      <w:r>
        <w:t xml:space="preserve">Sở Hiểu Hải cười khổ: “Anh, anh đừng trêu em, tài hèn cán mọn như em sao dám đâm anh?”</w:t>
      </w:r>
      <w:r>
        <w:br w:type="textWrapping"/>
      </w:r>
      <w:r>
        <w:br w:type="textWrapping"/>
      </w:r>
      <w:r>
        <w:t xml:space="preserve">Sở Diệm ngồi dậy, giễu cợt bảo: “Vậy thì hãy vì mục tiêu đâm được một dao đó mà cố gắng đi. Anh chờ em.”</w:t>
      </w:r>
      <w:r>
        <w:br w:type="textWrapping"/>
      </w:r>
      <w:r>
        <w:br w:type="textWrapping"/>
      </w:r>
      <w:r>
        <w:t xml:space="preserve">Toàn thân Sở Hiểu Hải chợt cứng đờ nhưng chẳng mấy chốc lại thả lỏng, trở về với dáng vẻ vô hại, “Đừng chọc em nữa mà anh, chuyến này chúng ta phải hợp tác chân thành đấy. Trương Phóng cay độc, Tôn Văn Hùng khéo nhẫn nhịn, Tư Mã Thành Khẩn thẳng tính nhưng bà xã của ông ta lại có biệt danh là Phượng Lạt Tử (lạt tử: quả ớt, cô gái cay độc), lòng dạ tinh vi, đầu óc linh hoạt, có mụ ta thì những người khác đừng hòng lợi dụng lão già Tư Mã. Xuống mộ cùng họ lúc nào cũng phải đề phòng bị đâm một nhát vào lưng, còn cực khổ hơn đánh cương thi nữa.”</w:t>
      </w:r>
      <w:r>
        <w:br w:type="textWrapping"/>
      </w:r>
      <w:r>
        <w:br w:type="textWrapping"/>
      </w:r>
      <w:r>
        <w:t xml:space="preserve">Sở Diệm lấy trong hộp ra một viên kẹo cao su bỏ vào miệng, thuận miệng đáp: “Tạm cố thôi.”</w:t>
      </w:r>
      <w:r>
        <w:br w:type="textWrapping"/>
      </w:r>
      <w:r>
        <w:br w:type="textWrapping"/>
      </w:r>
      <w:r>
        <w:t xml:space="preserve">Sở Hiểu Hải lập tức vuốt đuôi, “Tài cao gan lớn như anh đương nhiên không sợ.”</w:t>
      </w:r>
      <w:r>
        <w:br w:type="textWrapping"/>
      </w:r>
      <w:r>
        <w:br w:type="textWrapping"/>
      </w:r>
      <w:r>
        <w:t xml:space="preserve">Sở Diệm nói: “Toàn nhờ em đào tạo giỏi đấy.”</w:t>
      </w:r>
      <w:r>
        <w:br w:type="textWrapping"/>
      </w:r>
      <w:r>
        <w:br w:type="textWrapping"/>
      </w:r>
      <w:r>
        <w:t xml:space="preserve">Sở Hiểu Hải: “…”</w:t>
      </w:r>
      <w:r>
        <w:br w:type="textWrapping"/>
      </w:r>
      <w:r>
        <w:br w:type="textWrapping"/>
      </w:r>
      <w:r>
        <w:t xml:space="preserve">Trương Phóng nhìn đồng hồ đeo tay. Lúc gần đến mười hai giờ rưỡi, lão cuối cùng cũng đứng dậy, nhìn sang ba nhà còn lại.</w:t>
      </w:r>
      <w:r>
        <w:br w:type="textWrapping"/>
      </w:r>
      <w:r>
        <w:br w:type="textWrapping"/>
      </w:r>
      <w:r>
        <w:t xml:space="preserve">Nhà họ Tôn, Sở lục tục đứng dậy.</w:t>
      </w:r>
      <w:r>
        <w:br w:type="textWrapping"/>
      </w:r>
      <w:r>
        <w:br w:type="textWrapping"/>
      </w:r>
      <w:r>
        <w:t xml:space="preserve">Tư Mã Thành Khẩn cù cưa chưa muốn, bị bà Tư Mã đá cho hai cước mới ấm ức đứng dậy.</w:t>
      </w:r>
      <w:r>
        <w:br w:type="textWrapping"/>
      </w:r>
      <w:r>
        <w:br w:type="textWrapping"/>
      </w:r>
      <w:r>
        <w:t xml:space="preserve">Trương Phóng hỏi: “Vào nhé?”</w:t>
      </w:r>
      <w:r>
        <w:br w:type="textWrapping"/>
      </w:r>
      <w:r>
        <w:br w:type="textWrapping"/>
      </w:r>
      <w:r>
        <w:t xml:space="preserve">Tôn Văn Hùng gật đầu, lấy trong ngực ra một tấm bản đồ tinh tế như danh tác thời cổ.</w:t>
      </w:r>
      <w:r>
        <w:br w:type="textWrapping"/>
      </w:r>
      <w:r>
        <w:br w:type="textWrapping"/>
      </w:r>
      <w:r>
        <w:t xml:space="preserve">Trương Quân bước tới trước, ra vẻ lơ đãng liếc sơ qua tấm bản đồ vài lần, “Tấm bản đồ này chắc đã hơn trăm năm chú nhỉ? Có lẽ mấy chục năm trước mới tân trang lại.”</w:t>
      </w:r>
      <w:r>
        <w:br w:type="textWrapping"/>
      </w:r>
      <w:r>
        <w:br w:type="textWrapping"/>
      </w:r>
      <w:r>
        <w:t xml:space="preserve">Tôn Văn Hùng nói: “Đây là đồ của tổ tiên truyền lại, vốn chẳng ai dám động vào, sau này đã nát gần hết, ông cụ nhà chú mới tự tay sửa chữa. Là chuyện mười tám năm trước, lúc đó chú mới vào nghề, chỉ được đứng cạnh học hỏi mà thôi.”</w:t>
      </w:r>
      <w:r>
        <w:br w:type="textWrapping"/>
      </w:r>
      <w:r>
        <w:br w:type="textWrapping"/>
      </w:r>
      <w:r>
        <w:t xml:space="preserve">Trương Phóng thò tay miết một góc bản đồ, ra vẻ như đang thẩm định tỉ mỉ rồi tấm tắc khen: “Tay nghề của ông Tôn nhà chú đúng là danh bất hư truyền, tôi phải học hỏi nhiều.”</w:t>
      </w:r>
      <w:r>
        <w:br w:type="textWrapping"/>
      </w:r>
      <w:r>
        <w:br w:type="textWrapping"/>
      </w:r>
      <w:r>
        <w:t xml:space="preserve">Tư Mã Thành Khẩn phì cười, bị bà Tư Mã hung hăng trừng mắt một cái.</w:t>
      </w:r>
      <w:r>
        <w:br w:type="textWrapping"/>
      </w:r>
      <w:r>
        <w:br w:type="textWrapping"/>
      </w:r>
      <w:r>
        <w:t xml:space="preserve">Tôn Văn Hùng đợi mọi người xem xong mới cất bản đồ vào, sau đó đi trước dẫn đường.</w:t>
      </w:r>
      <w:r>
        <w:br w:type="textWrapping"/>
      </w:r>
      <w:r>
        <w:br w:type="textWrapping"/>
      </w:r>
      <w:r>
        <w:t xml:space="preserve">Trương Phóng dẫn học trò của mình theo sau, anh em họ Sở đi giữa, vợ chồng Tư Mã đoạn hậu.</w:t>
      </w:r>
      <w:r>
        <w:br w:type="textWrapping"/>
      </w:r>
      <w:r>
        <w:br w:type="textWrapping"/>
      </w:r>
      <w:r>
        <w:t xml:space="preserve">Tư Mã Thành Khẩn nhỏ giọng trách móc với bà xã của gã: “Đầu tên Tôn Văn Hùng này bị chập mạch rồi hay sao ấy, mang cái tấm bản đồ cũ rích ấy tới đây, hắn không sợ sờ qua sờ lại một hồi là rách luôn sao?”</w:t>
      </w:r>
      <w:r>
        <w:br w:type="textWrapping"/>
      </w:r>
      <w:r>
        <w:br w:type="textWrapping"/>
      </w:r>
      <w:r>
        <w:t xml:space="preserve">Bà Tư Mã lại trợn mắt với gã, “Mình biết cái gì! Hắn muốn giành được sự tín nhiệm của chúng ta. Cụ Trương vốn tính đa nghi, nếu hắn mang một tấm bản đồ hắn vẽ tới đây chắc chắn sẽ bị nghi ngờ vẫn giấu chuyện gì đó, đến lúc đó chúng ta đứng chung chiến tuyến với nhà họ Trương thì chịu thiệt lại là họ Tôn. Bây giờ chỉ cần đưa một tấm đồ cổ ra để mọi người xác nhận họ không ngầm ra tay, trong lòng mọi người mới không còn chướng ngại. Đâu ai lại nghĩ bọn chúng muốn bày mưu đưa tất cả vào bẫy từ mười tám năm trước chứ?”</w:t>
      </w:r>
      <w:r>
        <w:br w:type="textWrapping"/>
      </w:r>
      <w:r>
        <w:br w:type="textWrapping"/>
      </w:r>
      <w:r>
        <w:t xml:space="preserve">Tư Mã Thành Khẩn bỗng tỉnh ra, “Chậc, họ Tôn suy nghĩ cũng chu đáo thật.”</w:t>
      </w:r>
      <w:r>
        <w:br w:type="textWrapping"/>
      </w:r>
      <w:r>
        <w:br w:type="textWrapping"/>
      </w:r>
      <w:r>
        <w:t xml:space="preserve">Sở Hiểu Hải cùng Sở Diệm đi cách họ năm, sáu mét, lỗ tai hoạt động hết công suất, chốc chốc lại lắng nghe những lời lẽ đầy ẩn ý mang tính thăm dò đối phương của Tôn Văn Hùng và Trương Phóng, chốc chốc lại lắng nghe lời bà Tư Mã dạy chồng. Sở Hiểu Hải nói: “Tư Mã Thành Khẩn cả đời chẳng làm nên việc gì hay ho, được mỗi chuyện lấy được bà vợ tốt.”</w:t>
      </w:r>
      <w:r>
        <w:br w:type="textWrapping"/>
      </w:r>
      <w:r>
        <w:br w:type="textWrapping"/>
      </w:r>
      <w:r>
        <w:t xml:space="preserve">Sở Diệm liếc hắn, “Em mơ cũng đừng hòng.”</w:t>
      </w:r>
      <w:r>
        <w:br w:type="textWrapping"/>
      </w:r>
      <w:r>
        <w:br w:type="textWrapping"/>
      </w:r>
      <w:r>
        <w:t xml:space="preserve">Sở Hiểu Hải bị hắn châm chích riết cũng sinh bực, nhịn hết nổi phản kích lại: “Anh, câu này của anh cũng độc thật, biết đâu em được sao Hồng Loan chiếu mạng, có một cô em xinh đẹp thông minh hiền lành tốt bụng chấm trúng em thì sao?”</w:t>
      </w:r>
      <w:r>
        <w:br w:type="textWrapping"/>
      </w:r>
      <w:r>
        <w:br w:type="textWrapping"/>
      </w:r>
      <w:r>
        <w:t xml:space="preserve">Sở Diệm nói: “Cha của bà Tư Mã là bạn của Tư Mã Thành Khẩn, lúc qua đời thì bà Tư Mã đang du học ở nước ngoài nên ông chỉ đành giao hết tài sản cho Tư Mã Thành Khẩn, nhờ Tư Mã Thành Khẩn giao lại cho bà.”</w:t>
      </w:r>
      <w:r>
        <w:br w:type="textWrapping"/>
      </w:r>
      <w:r>
        <w:br w:type="textWrapping"/>
      </w:r>
      <w:r>
        <w:t xml:space="preserve">Sở Hiểu Hải sửng sốt, “Ông ta giao thật?”</w:t>
      </w:r>
      <w:r>
        <w:br w:type="textWrapping"/>
      </w:r>
      <w:r>
        <w:br w:type="textWrapping"/>
      </w:r>
      <w:r>
        <w:t xml:space="preserve">Sở Diệm cười khẽ.</w:t>
      </w:r>
      <w:r>
        <w:br w:type="textWrapping"/>
      </w:r>
      <w:r>
        <w:br w:type="textWrapping"/>
      </w:r>
      <w:r>
        <w:t xml:space="preserve">Sở Hiểu Hải da mặt dày, biết rõ hắn cười mình nếu trong trường hợp đó sẽ tuyệt đối không giao tài sản ra nhưng cũng không tức giận mà chỉ từ tốn hỏi: “Sao anh biết Tư Mã Thành Khẩn không phải giả vờ thật thà để giành được trái tim của người đẹp?”</w:t>
      </w:r>
      <w:r>
        <w:br w:type="textWrapping"/>
      </w:r>
      <w:r>
        <w:br w:type="textWrapping"/>
      </w:r>
      <w:r>
        <w:t xml:space="preserve">Sở Diệm vặn lại: “Cho em một cơ hội, em có dám dùng thủ đoạn đó không?”</w:t>
      </w:r>
      <w:r>
        <w:br w:type="textWrapping"/>
      </w:r>
      <w:r>
        <w:br w:type="textWrapping"/>
      </w:r>
      <w:r>
        <w:t xml:space="preserve">Sở Hiểu Hải: “…” Hắn tiếc.</w:t>
      </w:r>
      <w:r>
        <w:br w:type="textWrapping"/>
      </w:r>
      <w:r>
        <w:br w:type="textWrapping"/>
      </w:r>
      <w:r>
        <w:t xml:space="preserve">Sở Diệm nói: “Cũng khó trách em, muốn trách thì trách em hồi bảy tuổi.”</w:t>
      </w:r>
      <w:r>
        <w:br w:type="textWrapping"/>
      </w:r>
      <w:r>
        <w:br w:type="textWrapping"/>
      </w:r>
      <w:r>
        <w:t xml:space="preserve">Sở Hiểu Hải: “…” Hắn hồi bảy tuổi không phải hắn sao chứ?</w:t>
      </w:r>
      <w:r>
        <w:br w:type="textWrapping"/>
      </w:r>
      <w:r>
        <w:br w:type="textWrapping"/>
      </w:r>
      <w:r>
        <w:t xml:space="preserve">Sở Diệm hỏi: “Danh ngôn đời em không phải là ‘Có lợi không chiếm thề không làm người.’ ư?”</w:t>
      </w:r>
      <w:r>
        <w:br w:type="textWrapping"/>
      </w:r>
      <w:r>
        <w:br w:type="textWrapping"/>
      </w:r>
      <w:r>
        <w:t xml:space="preserve">Sở Hiểu Hải cười khổ hỏi: “Chuyện hồi còn trẻ trâu anh nhắc lại làm gì?”</w:t>
      </w:r>
      <w:r>
        <w:br w:type="textWrapping"/>
      </w:r>
      <w:r>
        <w:br w:type="textWrapping"/>
      </w:r>
      <w:r>
        <w:t xml:space="preserve">Sở Diệm tốt bụng giải đáp: “Ghét em thôi.”</w:t>
      </w:r>
      <w:r>
        <w:br w:type="textWrapping"/>
      </w:r>
      <w:r>
        <w:br w:type="textWrapping"/>
      </w:r>
      <w:r>
        <w:t xml:space="preserve">Sở Hiểu Hải: “…” Hắn bước nhanh mấy bước, gần như bắt kịp bọn Tôn Phi Dương.</w:t>
      </w:r>
      <w:r>
        <w:br w:type="textWrapping"/>
      </w:r>
      <w:r>
        <w:br w:type="textWrapping"/>
      </w:r>
      <w:r>
        <w:t xml:space="preserve">Đồng hành cùng Tôn Văn Hùng đều là cao thủ trong nghề, theo bọn họ đánh giá, vật nhà họ Tôn dùng để che chắn cửa vào thật đơn sơ đến mức làm kể khác giận sôi.</w:t>
      </w:r>
      <w:r>
        <w:br w:type="textWrapping"/>
      </w:r>
      <w:r>
        <w:br w:type="textWrapping"/>
      </w:r>
      <w:r>
        <w:t xml:space="preserve">Tư Mã Thành Khẩn vừa nhìn đã cười khẩy, “Lâu rồi không gặp loại chiếu vạn năng dùng phủ lên người chết là có thể mai táng này.”</w:t>
      </w:r>
      <w:r>
        <w:br w:type="textWrapping"/>
      </w:r>
      <w:r>
        <w:br w:type="textWrapping"/>
      </w:r>
      <w:r>
        <w:t xml:space="preserve">Trương Quân khom người, miết miết góc chiếu rồi đánh giá: “Tối đa mới hai, ba năm thôi.”</w:t>
      </w:r>
      <w:r>
        <w:br w:type="textWrapping"/>
      </w:r>
      <w:r>
        <w:br w:type="textWrapping"/>
      </w:r>
      <w:r>
        <w:t xml:space="preserve">Những người khác thấy lạnh cả lòng. Lẽ nào hai, ba năm trước đã có người đến đây?!</w:t>
      </w:r>
      <w:r>
        <w:br w:type="textWrapping"/>
      </w:r>
      <w:r>
        <w:br w:type="textWrapping"/>
      </w:r>
      <w:r>
        <w:t xml:space="preserve">Tiếng cười của Tôn Phi Dương chợt vang lên, “Nếu nơi này dễ phá được như vậy thì tấm bản đồ ấy cũng sẽ không cần phải bảo vệ nhiều năm như vậy.”</w:t>
      </w:r>
      <w:r>
        <w:br w:type="textWrapping"/>
      </w:r>
      <w:r>
        <w:br w:type="textWrapping"/>
      </w:r>
      <w:r>
        <w:t xml:space="preserve">Bà Tư Mã hỏi: “Nơi đây rốt cuộc là nơi như thế nào? Anh Tôn, bảo mật đến hiện tại chắc cũng nên nói rõ với chúng tôi rồi chứ?”</w:t>
      </w:r>
      <w:r>
        <w:br w:type="textWrapping"/>
      </w:r>
      <w:r>
        <w:br w:type="textWrapping"/>
      </w:r>
      <w:r>
        <w:t xml:space="preserve">Sắc mặt Tôn Văn Hùng trở nên nghiêm trọng, gã đáp: “Không giấu gì mọi người, bản đồ này là do tổ tiên có được từ tay một tay thợ xây, tiếc rằng bấy giờ vị thợ ấy đã qua đời, trong nhà cũng xảy ra biến cố, không để lại đầu mối gì. Mấy trăm năm qua, họ Tôn chúng tôi dựa theo bản đồ đến đây vô số lần nhưng lần nào cũng chỉ có vào không ra. Đừng trách tôi đây nói một câu xui rủi, tôi hôm nay đến đây đã xem nhẹ chuyện sống chết. Câu này lúc mời các vị tôi đây cũng từng nhắc qua. Nơi này rốt cuộc nguy hiểm cỡ nào, bên trong ẩn chứa những thứ gì, tôi cũng không biết nhiều hơn các vị là bao, điều duy nhất tôi biết chính là vị thợ ấy lúc bán tấm bản đồ từng nói, bên trong có thứ ‘bất tử’.”</w:t>
      </w:r>
      <w:r>
        <w:br w:type="textWrapping"/>
      </w:r>
      <w:r>
        <w:br w:type="textWrapping"/>
      </w:r>
      <w:r>
        <w:t xml:space="preserve">Bất tử?</w:t>
      </w:r>
      <w:r>
        <w:br w:type="textWrapping"/>
      </w:r>
      <w:r>
        <w:br w:type="textWrapping"/>
      </w:r>
      <w:r>
        <w:t xml:space="preserve">Là quái vật bất tử? Hay là bí mật trường sinh bất tử?</w:t>
      </w:r>
      <w:r>
        <w:br w:type="textWrapping"/>
      </w:r>
      <w:r>
        <w:br w:type="textWrapping"/>
      </w:r>
      <w:r>
        <w:t xml:space="preserve">Vợ chồng Tư Mã liếc nhau, trong lòng đều nhủ: Chẳng lẽ có liên quan đến cái tên “Trường Sinh Đồ”?</w:t>
      </w:r>
      <w:r>
        <w:br w:type="textWrapping"/>
      </w:r>
      <w:r>
        <w:br w:type="textWrapping"/>
      </w:r>
      <w:r>
        <w:t xml:space="preserve">Trương Phóng ha hả cười nói: “Chuyện này chú Tôn đã sớm nhắc qua, bọn tôi trong lòng cũng có tính toán. Làm cái nghề này của chúng ta, ai lại không xem nhẹ chuyện sống chết?”</w:t>
      </w:r>
      <w:r>
        <w:br w:type="textWrapping"/>
      </w:r>
      <w:r>
        <w:br w:type="textWrapping"/>
      </w:r>
      <w:r>
        <w:t xml:space="preserve">Những người khác đều cười phụ họa.</w:t>
      </w:r>
      <w:r>
        <w:br w:type="textWrapping"/>
      </w:r>
      <w:r>
        <w:br w:type="textWrapping"/>
      </w:r>
      <w:r>
        <w:t xml:space="preserve">Tôn Văn Hùng lấy từ trong túi ra một chiếc xe điều khiển từ xa, bên trên có gắn điện thoại di động. Gã mở chế độ cuộc gọi ghi hình, đặt xe xuống đường hầm, đèn trước của xe sáng lên, cảnh tượng dưới mộ dần dần hiện rõ không sót góc nào.</w:t>
      </w:r>
      <w:r>
        <w:br w:type="textWrapping"/>
      </w:r>
      <w:r>
        <w:br w:type="textWrapping"/>
      </w:r>
      <w:r>
        <w:t xml:space="preserve">Những người khác chụm đầu vào quan sát màn hình điện thoại của Tôn Văn Hùng.</w:t>
      </w:r>
      <w:r>
        <w:br w:type="textWrapping"/>
      </w:r>
      <w:r>
        <w:br w:type="textWrapping"/>
      </w:r>
      <w:r>
        <w:t xml:space="preserve">Đường hầm tối đen như mực, dài hun hút, đi mười mấy mét vẫn chưa thấy tới đâu.</w:t>
      </w:r>
      <w:r>
        <w:br w:type="textWrapping"/>
      </w:r>
      <w:r>
        <w:br w:type="textWrapping"/>
      </w:r>
      <w:r>
        <w:t xml:space="preserve">Vào lúc này, lăng mộ đương nhiên vẫn là lăng mộ năm nào, hoạt động của bọn yêu quái giữ mộ vẫn là hoạt động ngàn năm không đổi, thế nhưng thành viên tham gia nay chỉ còn hai.</w:t>
      </w:r>
      <w:r>
        <w:br w:type="textWrapping"/>
      </w:r>
      <w:r>
        <w:br w:type="textWrapping"/>
      </w:r>
      <w:r>
        <w:t xml:space="preserve">Lục Cương nói: “Xem nè, bình hoa của tao.”</w:t>
      </w:r>
      <w:r>
        <w:br w:type="textWrapping"/>
      </w:r>
      <w:r>
        <w:br w:type="textWrapping"/>
      </w:r>
      <w:r>
        <w:t xml:space="preserve">Nhị Mao ngoáy mũi, ngờ vực hỏi: “Này chẳng phải cái bình hôm qua sao?”</w:t>
      </w:r>
      <w:r>
        <w:br w:type="textWrapping"/>
      </w:r>
      <w:r>
        <w:br w:type="textWrapping"/>
      </w:r>
      <w:r>
        <w:t xml:space="preserve">Lục Cương đáp: “Tao lau lại rồi.”</w:t>
      </w:r>
      <w:r>
        <w:br w:type="textWrapping"/>
      </w:r>
      <w:r>
        <w:br w:type="textWrapping"/>
      </w:r>
      <w:r>
        <w:t xml:space="preserve">“…”</w:t>
      </w:r>
      <w:r>
        <w:br w:type="textWrapping"/>
      </w:r>
      <w:r>
        <w:br w:type="textWrapping"/>
      </w:r>
      <w:r>
        <w:t xml:space="preserve">Lục Cương thở dài, “Di sản của Tử Cương đều bị Bạch Cương chiếm hết. Tụi mình chả có nguồn hàng mới, ngày nào nói tới nói lui cũng là mấy thứ này, bảo sao không chán.”</w:t>
      </w:r>
      <w:r>
        <w:br w:type="textWrapping"/>
      </w:r>
      <w:r>
        <w:br w:type="textWrapping"/>
      </w:r>
      <w:r>
        <w:t xml:space="preserve">Nhị Mao mất luôn cả hứng ngoáy mũi mà thở dài theo.</w:t>
      </w:r>
      <w:r>
        <w:br w:type="textWrapping"/>
      </w:r>
      <w:r>
        <w:br w:type="textWrapping"/>
      </w:r>
      <w:r>
        <w:t xml:space="preserve">Lục Cương nói: “Cứ thế này thì lăng mộ của chúng ta sẽ suy tàn mất thôi.”</w:t>
      </w:r>
      <w:r>
        <w:br w:type="textWrapping"/>
      </w:r>
      <w:r>
        <w:br w:type="textWrapping"/>
      </w:r>
      <w:r>
        <w:t xml:space="preserve">Nhị Mao chớp mắt hỏi: “Mày vẫn mong có người đột nhập vào hả?” Tử Cương chết đi, Bạch Cương sống dở chết dở; Ung Hoài chết đi, Thanh Phong ngơ ngơ ngẩn ngẩn, lực sát thương của bọn đột nhập vẫn để lại dư âm quá lớn, trong lòng gã vẫn còn ám ảnh.</w:t>
      </w:r>
      <w:r>
        <w:br w:type="textWrapping"/>
      </w:r>
      <w:r>
        <w:br w:type="textWrapping"/>
      </w:r>
      <w:r>
        <w:t xml:space="preserve">Lục Cương cười lạnh bảo: “Không thì lấy đâu ra thu nhập?”</w:t>
      </w:r>
      <w:r>
        <w:br w:type="textWrapping"/>
      </w:r>
      <w:r>
        <w:br w:type="textWrapping"/>
      </w:r>
      <w:r>
        <w:t xml:space="preserve">“Trên người chúng thì có được mấy thứ đáng tiền?” Nhị Mao ngạc nhiên hỏi.</w:t>
      </w:r>
      <w:r>
        <w:br w:type="textWrapping"/>
      </w:r>
      <w:r>
        <w:br w:type="textWrapping"/>
      </w:r>
      <w:r>
        <w:t xml:space="preserve">Lục Cương vặn lại: “Tụi mình thì có thứ gì đáng tiền?”</w:t>
      </w:r>
      <w:r>
        <w:br w:type="textWrapping"/>
      </w:r>
      <w:r>
        <w:br w:type="textWrapping"/>
      </w:r>
      <w:r>
        <w:t xml:space="preserve">Nhị Mao đáp: “Vật bồi táng, dù gì cũng xem như đồ cổ đó nha, hồi đó không đáng xu nào như cứ để hoài thì cũng đáng tiền thôi.”</w:t>
      </w:r>
      <w:r>
        <w:br w:type="textWrapping"/>
      </w:r>
      <w:r>
        <w:br w:type="textWrapping"/>
      </w:r>
      <w:r>
        <w:t xml:space="preserve">Lục Cương đáp: “Thứ trên người chúng để lâu không phải cũng đáng tiền hả?”</w:t>
      </w:r>
      <w:r>
        <w:br w:type="textWrapping"/>
      </w:r>
      <w:r>
        <w:br w:type="textWrapping"/>
      </w:r>
      <w:r>
        <w:t xml:space="preserve">Nhị Mao ngây ngô thì thầm: “Sao tao lại không nghĩ đến chuyện đó cơ chứ?”</w:t>
      </w:r>
      <w:r>
        <w:br w:type="textWrapping"/>
      </w:r>
      <w:r>
        <w:br w:type="textWrapping"/>
      </w:r>
      <w:r>
        <w:t xml:space="preserve">Lục Cương đắc ý đáp: “Hừ! Những cái đầu thông minh sẽ không có lông! Mày cạo lông đi là vừa.”</w:t>
      </w:r>
      <w:r>
        <w:br w:type="textWrapping"/>
      </w:r>
      <w:r>
        <w:br w:type="textWrapping"/>
      </w:r>
      <w:r>
        <w:t xml:space="preserve">Nhị Mao: “…”</w:t>
      </w:r>
      <w:r>
        <w:br w:type="textWrapping"/>
      </w:r>
      <w:r>
        <w:br w:type="textWrapping"/>
      </w:r>
      <w:r>
        <w:t xml:space="preserve">Lách cách.</w:t>
      </w:r>
      <w:r>
        <w:br w:type="textWrapping"/>
      </w:r>
      <w:r>
        <w:br w:type="textWrapping"/>
      </w:r>
      <w:r>
        <w:t xml:space="preserve">Tiếng động không vang nhưng lại rất giật gân.</w:t>
      </w:r>
      <w:r>
        <w:br w:type="textWrapping"/>
      </w:r>
      <w:r>
        <w:br w:type="textWrapping"/>
      </w:r>
      <w:r>
        <w:t xml:space="preserve">Nhị Mao giật bắn dậy, “Nó lại lên cơn.”</w:t>
      </w:r>
      <w:r>
        <w:br w:type="textWrapping"/>
      </w:r>
      <w:r>
        <w:br w:type="textWrapping"/>
      </w:r>
      <w:r>
        <w:t xml:space="preserve">Lục Cương bỏ chạy một nước, “Lần nào lên cơn nó cũng đập vỡ đồ người khác hết.”</w:t>
      </w:r>
      <w:r>
        <w:br w:type="textWrapping"/>
      </w:r>
      <w:r>
        <w:br w:type="textWrapping"/>
      </w:r>
      <w:r>
        <w:t xml:space="preserve">Nhị Mao thét lên chói tai: “Tiếng hồi nãy hình như là cái bô đi tiểu của tao!”</w:t>
      </w:r>
      <w:r>
        <w:br w:type="textWrapping"/>
      </w:r>
      <w:r>
        <w:br w:type="textWrapping"/>
      </w:r>
      <w:r>
        <w:t xml:space="preserve">Hai cương thi một đông một tây phóng thẳng về mộ của mình.</w:t>
      </w:r>
      <w:r>
        <w:br w:type="textWrapping"/>
      </w:r>
      <w:r>
        <w:br w:type="textWrapping"/>
      </w:r>
      <w:r>
        <w:t xml:space="preserve">Bạch Cương đứng trước cửa mộ của Nhị Mao đợi gã tự chui đầu vào rọ.</w:t>
      </w:r>
      <w:r>
        <w:br w:type="textWrapping"/>
      </w:r>
      <w:r>
        <w:br w:type="textWrapping"/>
      </w:r>
      <w:r>
        <w:t xml:space="preserve">Nhị Mao ngừng bước, kiên trì bước tới nói chuyện phải trái: “Mày không được đập vỡ bô của tao.”</w:t>
      </w:r>
      <w:r>
        <w:br w:type="textWrapping"/>
      </w:r>
      <w:r>
        <w:br w:type="textWrapping"/>
      </w:r>
      <w:r>
        <w:t xml:space="preserve">“Mày cần dùng à?”</w:t>
      </w:r>
      <w:r>
        <w:br w:type="textWrapping"/>
      </w:r>
      <w:r>
        <w:br w:type="textWrapping"/>
      </w:r>
      <w:r>
        <w:t xml:space="preserve">“Nó là vật tao sưu tầm mà.”</w:t>
      </w:r>
      <w:r>
        <w:br w:type="textWrapping"/>
      </w:r>
      <w:r>
        <w:br w:type="textWrapping"/>
      </w:r>
      <w:r>
        <w:t xml:space="preserve">Bạch Cương giao mảnh vụn trong tay cho gã, “Giấu cho kỹ vào.”</w:t>
      </w:r>
      <w:r>
        <w:br w:type="textWrapping"/>
      </w:r>
      <w:r>
        <w:br w:type="textWrapping"/>
      </w:r>
      <w:r>
        <w:t xml:space="preserve">Nhị Mao: “…”</w:t>
      </w:r>
      <w:r>
        <w:br w:type="textWrapping"/>
      </w:r>
      <w:r>
        <w:br w:type="textWrapping"/>
      </w:r>
      <w:r>
        <w:t xml:space="preserve">“Chuyện tao bảo mày làm mày làm tới đâu rồi?”</w:t>
      </w:r>
      <w:r>
        <w:br w:type="textWrapping"/>
      </w:r>
      <w:r>
        <w:br w:type="textWrapping"/>
      </w:r>
      <w:r>
        <w:t xml:space="preserve">Nhị Mao chớp chớp.</w:t>
      </w:r>
      <w:r>
        <w:br w:type="textWrapping"/>
      </w:r>
      <w:r>
        <w:br w:type="textWrapping"/>
      </w:r>
      <w:r>
        <w:t xml:space="preserve">“Nhật ký của Tử Cương!” Bạch Cương nghiến răng.</w:t>
      </w:r>
      <w:r>
        <w:br w:type="textWrapping"/>
      </w:r>
      <w:r>
        <w:br w:type="textWrapping"/>
      </w:r>
      <w:r>
        <w:t xml:space="preserve">“Chưa tìm thấy.”</w:t>
      </w:r>
      <w:r>
        <w:br w:type="textWrapping"/>
      </w:r>
      <w:r>
        <w:br w:type="textWrapping"/>
      </w:r>
      <w:r>
        <w:t xml:space="preserve">“…”</w:t>
      </w:r>
      <w:r>
        <w:br w:type="textWrapping"/>
      </w:r>
      <w:r>
        <w:br w:type="textWrapping"/>
      </w:r>
      <w:r>
        <w:t xml:space="preserve">“…” Nhị Mao quay đầu bỏ chạy.</w:t>
      </w:r>
      <w:r>
        <w:br w:type="textWrapping"/>
      </w:r>
      <w:r>
        <w:br w:type="textWrapping"/>
      </w:r>
      <w:r>
        <w:t xml:space="preserve">Vô số quái lông cầu từ bốn phương tám hướng ùa ra vây lấy thân thể cao to của Nhị Mao như nước triều.</w:t>
      </w:r>
      <w:r>
        <w:br w:type="textWrapping"/>
      </w:r>
      <w:r>
        <w:br w:type="textWrapping"/>
      </w:r>
      <w:r>
        <w:t xml:space="preserve">Nhị Mao lăn lộn dưới đất, đè bẹp được vài con, miệng ê a van xin.</w:t>
      </w:r>
      <w:r>
        <w:br w:type="textWrapping"/>
      </w:r>
      <w:r>
        <w:br w:type="textWrapping"/>
      </w:r>
      <w:r>
        <w:t xml:space="preserve">Bạch Cương phất tay bảo lũ quái lông cầu rút đi, khom lưng túm lấy nhúm lông trên đầu Nhị Mao, ả nói: “Có phải tao đối xử với mày hơi bị tốt quá rồi không nhỉ?”</w:t>
      </w:r>
      <w:r>
        <w:br w:type="textWrapping"/>
      </w:r>
      <w:r>
        <w:br w:type="textWrapping"/>
      </w:r>
      <w:r>
        <w:t xml:space="preserve">Nhị Mao vờ ra vẻ đáng thương, “Mày không để ý tới tao mới là đối xử tốt với tao.”</w:t>
      </w:r>
      <w:r>
        <w:br w:type="textWrapping"/>
      </w:r>
      <w:r>
        <w:br w:type="textWrapping"/>
      </w:r>
      <w:r>
        <w:t xml:space="preserve">“Mày không muốn báo thù cho Đại Mao và Tiểu Tiểu Mao?”</w:t>
      </w:r>
      <w:r>
        <w:br w:type="textWrapping"/>
      </w:r>
      <w:r>
        <w:br w:type="textWrapping"/>
      </w:r>
      <w:r>
        <w:t xml:space="preserve">Nhị Mao thở dài: “Làm cương thi khác với khi làm con người. Đời người ngắn ngủi, làm gì cũng phải có mục tiêu, ngày nào cũng hết báo thù lại tới trả ơn, cứ vậy mà qua cả cuộc đời. Làm cương thi phải sống lâu lắm, sớm muộn cũng phải quen với cách sống nhạt nhẽo…”</w:t>
      </w:r>
      <w:r>
        <w:br w:type="textWrapping"/>
      </w:r>
      <w:r>
        <w:br w:type="textWrapping"/>
      </w:r>
      <w:r>
        <w:t xml:space="preserve">“Trọng điểm!”</w:t>
      </w:r>
      <w:r>
        <w:br w:type="textWrapping"/>
      </w:r>
      <w:r>
        <w:br w:type="textWrapping"/>
      </w:r>
      <w:r>
        <w:t xml:space="preserve">“Không.”</w:t>
      </w:r>
      <w:r>
        <w:br w:type="textWrapping"/>
      </w:r>
      <w:r>
        <w:br w:type="textWrapping"/>
      </w:r>
      <w:r>
        <w:t xml:space="preserve">Bạch Cương nhổ phăng nhúm lông.</w:t>
      </w:r>
      <w:r>
        <w:br w:type="textWrapping"/>
      </w:r>
      <w:r>
        <w:br w:type="textWrapping"/>
      </w:r>
      <w:r>
        <w:t xml:space="preserve">Nhị Mao liều mạng vỗ đất.</w:t>
      </w:r>
      <w:r>
        <w:br w:type="textWrapping"/>
      </w:r>
      <w:r>
        <w:br w:type="textWrapping"/>
      </w:r>
      <w:r>
        <w:t xml:space="preserve">Mặt Bạch Cương không chút biểu cảm, ả nói: “Vậy chắc mày cũng không định tính sổ với tao đâu nhỉ?”</w:t>
      </w:r>
      <w:r>
        <w:br w:type="textWrapping"/>
      </w:r>
      <w:r>
        <w:br w:type="textWrapping"/>
      </w:r>
      <w:r>
        <w:t xml:space="preserve">Nhị Mao nhìn nhúm lông trong tay Bạch Cương và nói: “Có phải chúng ta đã thanh toán xong rồi không?”</w:t>
      </w:r>
      <w:r>
        <w:br w:type="textWrapping"/>
      </w:r>
      <w:r>
        <w:br w:type="textWrapping"/>
      </w:r>
      <w:r>
        <w:t xml:space="preserve">“Làm cương thi phải sống rất lâu, tao đã đề ra cho mình một mục tiêu lâu dài.” Bạch Cương cúi đầu nhìn gã, “Nhổ lông mỗi ngày, cho mày biến thành Nhị Ngốc (ngốc: trọc, trụi).”</w:t>
      </w:r>
      <w:r>
        <w:br w:type="textWrapping"/>
      </w:r>
      <w:r>
        <w:br w:type="textWrapping"/>
      </w:r>
      <w:r>
        <w:t xml:space="preserve">Nhị Mao: “…”</w:t>
      </w:r>
      <w:r>
        <w:br w:type="textWrapping"/>
      </w:r>
      <w:r>
        <w:br w:type="textWrapping"/>
      </w:r>
      <w:r>
        <w:t xml:space="preserve">Lách cách.</w:t>
      </w:r>
      <w:r>
        <w:br w:type="textWrapping"/>
      </w:r>
      <w:r>
        <w:br w:type="textWrapping"/>
      </w:r>
      <w:r>
        <w:t xml:space="preserve">Tiếng đập vỡ đồ từ đằng xa vọng tới.</w:t>
      </w:r>
      <w:r>
        <w:br w:type="textWrapping"/>
      </w:r>
      <w:r>
        <w:br w:type="textWrapping"/>
      </w:r>
      <w:r>
        <w:t xml:space="preserve">Nhị Mao bật dậy, giận dữ quát hỏi: “Mày lại đập cái gì của tao?”</w:t>
      </w:r>
      <w:r>
        <w:br w:type="textWrapping"/>
      </w:r>
      <w:r>
        <w:br w:type="textWrapping"/>
      </w:r>
      <w:r>
        <w:t xml:space="preserve">Bạch Cương khoanh tay, hờ hững liếc gã.</w:t>
      </w:r>
      <w:r>
        <w:br w:type="textWrapping"/>
      </w:r>
      <w:r>
        <w:br w:type="textWrapping"/>
      </w:r>
      <w:r>
        <w:t xml:space="preserve">“…” Mắt gã bỗng trợn tròn, “Là báo động.” Gã trở nên hưng phấn, đá bay những con quái lông cầu cản đường, xoay người chạy lên tầng mộ thứ nhất. Trên đường gã gặp được Lục Cương, hai tên cương thi vừa chạy vừa hô gọi nhau.</w:t>
      </w:r>
      <w:r>
        <w:br w:type="textWrapping"/>
      </w:r>
      <w:r>
        <w:br w:type="textWrapping"/>
      </w:r>
      <w:r>
        <w:t xml:space="preserve">Lục Cương cười hết sức tà ác, “Cái lũ khốn nạn này! Lần theo dấu vết món hời này bao năm, cuối cùng cũng nhịn hết nổi phải tiến vào!”</w:t>
      </w:r>
      <w:r>
        <w:br w:type="textWrapping"/>
      </w:r>
      <w:r>
        <w:br w:type="textWrapping"/>
      </w:r>
      <w:r>
        <w:t xml:space="preserve">Nhị Mao một tay xoa xoa đỉnh đầu mới bị vặt lông, một tay ngoáy mũi, đáp: “Lần này tụi mình phải trấn lột sạch sẽ bọn chúng!”</w:t>
      </w:r>
      <w:r>
        <w:br w:type="textWrapping"/>
      </w:r>
      <w:r>
        <w:br w:type="textWrapping"/>
      </w:r>
      <w:r>
        <w:t xml:space="preserve">…</w:t>
      </w:r>
      <w:r>
        <w:br w:type="textWrapping"/>
      </w:r>
      <w:r>
        <w:br w:type="textWrapping"/>
      </w:r>
      <w:r>
        <w:t xml:space="preserve">Nhóm trộm mộ hăng hái chuẩn bị “trấn lột sạch sẽ” lăng mộ không biết bản thân bỗng dưng đã trở thành mục tiêu bị “trấn lột”, tên nào tên nấy vẫn khí thế nhảy vào trong nồi lẩu. Vào càng sâu trong mộ, phạm vi khống chế của hộp điều khiển và xe càng gần, bọn họ cần phải giữ một cự ly nhất định.</w:t>
      </w:r>
      <w:r>
        <w:br w:type="textWrapping"/>
      </w:r>
      <w:r>
        <w:br w:type="textWrapping"/>
      </w:r>
      <w:r>
        <w:t xml:space="preserve">Nhà họ Tôn vừa là kẻ đưa ra lời mời vừa là thổ địa, đương nhiên phải đi trước dẫn đường.</w:t>
      </w:r>
      <w:r>
        <w:br w:type="textWrapping"/>
      </w:r>
      <w:r>
        <w:br w:type="textWrapping"/>
      </w:r>
      <w:r>
        <w:t xml:space="preserve">Trương Phóng là tay lão làng nhất, người dẫn theo cũng đông nhất, không tiện đi cuối. Theo căn dặn của Trương Phóng, Trương Quân và Tôn Phi Dương sóng vai đảm nhận nhiệm vụ tiên phong. Tôn Văn Hùng, Trương Phóng và Trương Kiến Nghiệp theo sát phía sau.</w:t>
      </w:r>
      <w:r>
        <w:br w:type="textWrapping"/>
      </w:r>
      <w:r>
        <w:br w:type="textWrapping"/>
      </w:r>
      <w:r>
        <w:t xml:space="preserve">Ỷ vào tuổi nhỏ và da mặt dày, anh em họ Sở vô cùng “tự giác” chiếm lấy vị trí ở giữa – Vị trí được bảo vệ.</w:t>
      </w:r>
      <w:r>
        <w:br w:type="textWrapping"/>
      </w:r>
      <w:r>
        <w:br w:type="textWrapping"/>
      </w:r>
      <w:r>
        <w:t xml:space="preserve">Vợ chồng Tư Mã đi cuối chặn hậu.</w:t>
      </w:r>
      <w:r>
        <w:br w:type="textWrapping"/>
      </w:r>
      <w:r>
        <w:br w:type="textWrapping"/>
      </w:r>
      <w:r>
        <w:t xml:space="preserve">“Ủa?” Tôn Văn Hùng bỗng nhiên dừng bước.</w:t>
      </w:r>
      <w:r>
        <w:br w:type="textWrapping"/>
      </w:r>
      <w:r>
        <w:br w:type="textWrapping"/>
      </w:r>
      <w:r>
        <w:t xml:space="preserve">Trương Phóng đi gần gã nhất, ánh mắt lập tức lia sang điện thoại trên tay gã.</w:t>
      </w:r>
      <w:r>
        <w:br w:type="textWrapping"/>
      </w:r>
      <w:r>
        <w:br w:type="textWrapping"/>
      </w:r>
      <w:r>
        <w:t xml:space="preserve">Tôn Văn Hùng chỉnh cho màn hình sáng lên, đoạn nói: “Không còn tín hiệu.”</w:t>
      </w:r>
      <w:r>
        <w:br w:type="textWrapping"/>
      </w:r>
      <w:r>
        <w:br w:type="textWrapping"/>
      </w:r>
      <w:r>
        <w:t xml:space="preserve">Tư Mã Thành Khẩn la lên từ phía sau: “Anh mua điện thoại mã hay sao mà yếu nhớt vậy!”</w:t>
      </w:r>
      <w:r>
        <w:br w:type="textWrapping"/>
      </w:r>
      <w:r>
        <w:br w:type="textWrapping"/>
      </w:r>
      <w:r>
        <w:t xml:space="preserve">Tôn Phi Dương cười hì hì đáp: “Anh Tư Mã ~! Hay mượn điện thoại của anh dùng nhé?”</w:t>
      </w:r>
      <w:r>
        <w:br w:type="textWrapping"/>
      </w:r>
      <w:r>
        <w:br w:type="textWrapping"/>
      </w:r>
      <w:r>
        <w:t xml:space="preserve">“…” Tư Mã Thành Khẩn tủi thân kể lể với bà Tư Mã, “Em chưa gọi anh ‘anh Tư Mã’ mà đã để một tên không biết xấu hổ gọi mất rồi kìa.”</w:t>
      </w:r>
      <w:r>
        <w:br w:type="textWrapping"/>
      </w:r>
      <w:r>
        <w:br w:type="textWrapping"/>
      </w:r>
      <w:r>
        <w:t xml:space="preserve">Bà Tư Mã: “…”</w:t>
      </w:r>
      <w:r>
        <w:br w:type="textWrapping"/>
      </w:r>
      <w:r>
        <w:br w:type="textWrapping"/>
      </w:r>
      <w:r>
        <w:t xml:space="preserve">Tôn Phi Dương nhỏ giọng gọi không ngừng: “Anh Tư Mã anh Tư Mã anh Tư Mã…”</w:t>
      </w:r>
      <w:r>
        <w:br w:type="textWrapping"/>
      </w:r>
      <w:r>
        <w:br w:type="textWrapping"/>
      </w:r>
      <w:r>
        <w:t xml:space="preserve">Vợ chồng Tư Mã: “…”</w:t>
      </w:r>
      <w:r>
        <w:br w:type="textWrapping"/>
      </w:r>
      <w:r>
        <w:br w:type="textWrapping"/>
      </w:r>
      <w:r>
        <w:t xml:space="preserve">Họ Sở, Trương hai nhà: “…” Quả là không cần mặt mũi.</w:t>
      </w:r>
      <w:r>
        <w:br w:type="textWrapping"/>
      </w:r>
      <w:r>
        <w:br w:type="textWrapping"/>
      </w:r>
      <w:r>
        <w:t xml:space="preserve">Tôn Văn Hùng vỗ nhẹ Tôn Phi Dương ra chiều bảo hắn đừng quậy nữa, sau đó cất điện thoại vào, dùng đèn pin đeo tay soi đường, “Đi nào.”</w:t>
      </w:r>
      <w:r>
        <w:br w:type="textWrapping"/>
      </w:r>
      <w:r>
        <w:br w:type="textWrapping"/>
      </w:r>
      <w:r>
        <w:t xml:space="preserve">Đường mộ cuối cùng cũng đến ngã rẽ.</w:t>
      </w:r>
      <w:r>
        <w:br w:type="textWrapping"/>
      </w:r>
      <w:r>
        <w:br w:type="textWrapping"/>
      </w:r>
      <w:r>
        <w:t xml:space="preserve">“Ban nãy xe quẹo phải, chắc chỉ ở đằng trước thôi.” Tôn Văn Hùng vừa nói vừa nhấn nút điều khiển để còi xe vang lên.</w:t>
      </w:r>
      <w:r>
        <w:br w:type="textWrapping"/>
      </w:r>
      <w:r>
        <w:br w:type="textWrapping"/>
      </w:r>
      <w:r>
        <w:t xml:space="preserve">Đúng như dự đoán, còi không hề phát ra tiếng, phía trước không có gì khác ngoài bóng tối dày đặc mà cả ánh sáng của đèn pin cũng không thể xua đi cùng với sự yên tĩnh như cõi niết bàn.</w:t>
      </w:r>
      <w:r>
        <w:br w:type="textWrapping"/>
      </w:r>
      <w:r>
        <w:br w:type="textWrapping"/>
      </w:r>
      <w:r>
        <w:t xml:space="preserve">Trương Quân đứng gần Tôn Văn Hùng nhất, nhìn thấy tay gã không ngừng nhấn vào hộp điều khiển bèn thấp giọng hỏi nguyên nhân.</w:t>
      </w:r>
      <w:r>
        <w:br w:type="textWrapping"/>
      </w:r>
      <w:r>
        <w:br w:type="textWrapping"/>
      </w:r>
      <w:r>
        <w:t xml:space="preserve">Tôn Văn Hùng ha hả cười đáp: “Hộp điều khiển hình như hư rồi.”</w:t>
      </w:r>
      <w:r>
        <w:br w:type="textWrapping"/>
      </w:r>
      <w:r>
        <w:br w:type="textWrapping"/>
      </w:r>
      <w:r>
        <w:t xml:space="preserve">Hộp điều khiển hư vào lúc nào?</w:t>
      </w:r>
      <w:r>
        <w:br w:type="textWrapping"/>
      </w:r>
      <w:r>
        <w:br w:type="textWrapping"/>
      </w:r>
      <w:r>
        <w:t xml:space="preserve">Trong lòng tất cả bỗng sinh ra một dự cảm không may.</w:t>
      </w:r>
      <w:r>
        <w:br w:type="textWrapping"/>
      </w:r>
      <w:r>
        <w:br w:type="textWrapping"/>
      </w:r>
      <w:r>
        <w:t xml:space="preserve">Trương Quân hỏi: “Có phải hết pin không nhỉ?”</w:t>
      </w:r>
      <w:r>
        <w:br w:type="textWrapping"/>
      </w:r>
      <w:r>
        <w:br w:type="textWrapping"/>
      </w:r>
      <w:r>
        <w:t xml:space="preserve">Tư Mã Thành Khẩn lầm bầm: “Anh Tôn chắc không thiếu đầu óc đến nỗi quên kiểm tra pin trước khi xuất phát đấy chứ?”</w:t>
      </w:r>
      <w:r>
        <w:br w:type="textWrapping"/>
      </w:r>
      <w:r>
        <w:br w:type="textWrapping"/>
      </w:r>
      <w:r>
        <w:t xml:space="preserve">Trương Quân lo lắng nhìn sang Tôn Văn Hùng như sợ gã sẽ trách mình.</w:t>
      </w:r>
      <w:r>
        <w:br w:type="textWrapping"/>
      </w:r>
      <w:r>
        <w:br w:type="textWrapping"/>
      </w:r>
      <w:r>
        <w:t xml:space="preserve">Tôn Văn Hùng làm ngơ, cầm đèn pin đi về phía trước.</w:t>
      </w:r>
      <w:r>
        <w:br w:type="textWrapping"/>
      </w:r>
      <w:r>
        <w:br w:type="textWrapping"/>
      </w:r>
      <w:r>
        <w:t xml:space="preserve">Trương Quân trong lòng thấp thỏm nhưng lại không dám đấu khẩu với Tư Mã Thành Khẩn, hẳn chỉ đành bấm bụng nuốt giận.</w:t>
      </w:r>
      <w:r>
        <w:br w:type="textWrapping"/>
      </w:r>
      <w:r>
        <w:br w:type="textWrapping"/>
      </w:r>
      <w:r>
        <w:t xml:space="preserve">Tư Mã Thành Khẩn không tìm được đối thủ, lầm bầm một mình lại chán nên cũng trở nên im lặng.</w:t>
      </w:r>
      <w:r>
        <w:br w:type="textWrapping"/>
      </w:r>
      <w:r>
        <w:br w:type="textWrapping"/>
      </w:r>
      <w:r>
        <w:t xml:space="preserve">Trương Kiến Nghiệp vốn không phải hạng xuất sắc trong đám con cháu, phải dựa vào người bác hai ruột là Trương Phóng, gắng lắm mới giành được cơ hội này nên đặc biệt xem trọng, mỗi bước trong mộ đều rất cẩn thận chú ý, vì vậy chính vào lúc vừa cảm thấy mình giẫm phải thứ gì đó, hắn liền dừng lại.</w:t>
      </w:r>
      <w:r>
        <w:br w:type="textWrapping"/>
      </w:r>
      <w:r>
        <w:br w:type="textWrapping"/>
      </w:r>
    </w:p>
    <w:p>
      <w:pPr>
        <w:pStyle w:val="Heading2"/>
      </w:pPr>
      <w:bookmarkStart w:id="47" w:name="chương-7-2-nội-chiến-tên-này-còn-nham-hiểm-hơn-tên-kia-trung"/>
      <w:bookmarkEnd w:id="47"/>
      <w:r>
        <w:t xml:space="preserve">20. Chương 7-2: Nội Chiến! Tên Này Còn Nham Hiểm Hơn Tên Kia! (trung)</w:t>
      </w:r>
    </w:p>
    <w:p>
      <w:pPr>
        <w:pStyle w:val="Compact"/>
      </w:pPr>
      <w:r>
        <w:br w:type="textWrapping"/>
      </w:r>
      <w:r>
        <w:br w:type="textWrapping"/>
      </w:r>
      <w:r>
        <w:t xml:space="preserve">Sở Diệm đi ngay phía sau, hắn vừa dừng lại, Sở Diệm lập tức dừng theo.</w:t>
      </w:r>
      <w:r>
        <w:br w:type="textWrapping"/>
      </w:r>
      <w:r>
        <w:br w:type="textWrapping"/>
      </w:r>
      <w:r>
        <w:t xml:space="preserve">Sở Hiểu Hải luôn để mắt tới Sở Diệm, thấy vậy bèn hỏi ngay: “Sao thế?”</w:t>
      </w:r>
      <w:r>
        <w:br w:type="textWrapping"/>
      </w:r>
      <w:r>
        <w:br w:type="textWrapping"/>
      </w:r>
      <w:r>
        <w:t xml:space="preserve">Trương Kiến Nghiệp cúi xuống mò mẫm dưới đế giày, tìm được thứ gì đó bèn đứng thẳng dậy, đập vào mắt là cảnh những người khác đang nhìn chằm chằm vào mình thì mặt chợt ửng lên, tay giữ lấy thứ đó và nói: “Cháu giẫm phải thứ gì rồi.”</w:t>
      </w:r>
      <w:r>
        <w:br w:type="textWrapping"/>
      </w:r>
      <w:r>
        <w:br w:type="textWrapping"/>
      </w:r>
      <w:r>
        <w:t xml:space="preserve">Tư Mã Thành Khẩn cười ha hả bảo: “Đừng nói giẫm phải phân chó đấy nhé?”</w:t>
      </w:r>
      <w:r>
        <w:br w:type="textWrapping"/>
      </w:r>
      <w:r>
        <w:br w:type="textWrapping"/>
      </w:r>
      <w:r>
        <w:t xml:space="preserve">Trương Kiến Nghiệp mang thứ đó soi dưới đèn pin đeo tay.</w:t>
      </w:r>
      <w:r>
        <w:br w:type="textWrapping"/>
      </w:r>
      <w:r>
        <w:br w:type="textWrapping"/>
      </w:r>
      <w:r>
        <w:t xml:space="preserve">Trương Quân “ủa” lên một tiếng, cầm lấy thứ đó giao cho Tôn Văn Hùng: “Ngài Tôn, chú xem cái này có phải trên xe điều khiển từ xa không?”</w:t>
      </w:r>
      <w:r>
        <w:br w:type="textWrapping"/>
      </w:r>
      <w:r>
        <w:br w:type="textWrapping"/>
      </w:r>
      <w:r>
        <w:t xml:space="preserve">Xe điều khiển từ xa là do nhà họ Tôn chế tạo, họ quen thuộc đến không thể quen thuộc hơn được nữa, Tôn Văn Hùng liếc mắt là nhận ra ngay, gã nghiêm mặt gật đầu.</w:t>
      </w:r>
      <w:r>
        <w:br w:type="textWrapping"/>
      </w:r>
      <w:r>
        <w:br w:type="textWrapping"/>
      </w:r>
      <w:r>
        <w:t xml:space="preserve">Sở Hiểu Hải lại tìm được hai mảnh nhựa vụn cạnh chân Trương Kiến Nghiệp giao cho Sở Diệm.</w:t>
      </w:r>
      <w:r>
        <w:br w:type="textWrapping"/>
      </w:r>
      <w:r>
        <w:br w:type="textWrapping"/>
      </w:r>
      <w:r>
        <w:t xml:space="preserve">Sở Diệm nói: “Em có thể mang về biếu ba nuôi.”</w:t>
      </w:r>
      <w:r>
        <w:br w:type="textWrapping"/>
      </w:r>
      <w:r>
        <w:br w:type="textWrapping"/>
      </w:r>
      <w:r>
        <w:t xml:space="preserve">Sở Hiểu Hải ngạc nhiên, “Thứ này có lai lịch thế nào?”</w:t>
      </w:r>
      <w:r>
        <w:br w:type="textWrapping"/>
      </w:r>
      <w:r>
        <w:br w:type="textWrapping"/>
      </w:r>
      <w:r>
        <w:t xml:space="preserve">Sở Diệm như cười lại như nghiêm túc trả lời: “Có lai lịch em nỡ biếu à?”</w:t>
      </w:r>
      <w:r>
        <w:br w:type="textWrapping"/>
      </w:r>
      <w:r>
        <w:br w:type="textWrapping"/>
      </w:r>
      <w:r>
        <w:t xml:space="preserve">Sở Hiểu Hải cầm mảnh nhựa vụn, cúi đầu cười ngây thơ, “Có lai lịch thì đâu tới lượt em.”</w:t>
      </w:r>
      <w:r>
        <w:br w:type="textWrapping"/>
      </w:r>
      <w:r>
        <w:br w:type="textWrapping"/>
      </w:r>
      <w:r>
        <w:t xml:space="preserve">Sở Diệm nói: “Những kẻ ‘tới lượt’ đều bị em giết sạch cả rồi.”</w:t>
      </w:r>
      <w:r>
        <w:br w:type="textWrapping"/>
      </w:r>
      <w:r>
        <w:br w:type="textWrapping"/>
      </w:r>
      <w:r>
        <w:t xml:space="preserve">Nụ cười ngây thơ của Sở Hiểu Hải biến thành cười khổ.</w:t>
      </w:r>
      <w:r>
        <w:br w:type="textWrapping"/>
      </w:r>
      <w:r>
        <w:br w:type="textWrapping"/>
      </w:r>
      <w:r>
        <w:t xml:space="preserve">“Thứ rác rưởi đem biếu ba mới không đau lòng chứ.” Sở Diệm tung thêm một đòn trí mạng.</w:t>
      </w:r>
      <w:r>
        <w:br w:type="textWrapping"/>
      </w:r>
      <w:r>
        <w:br w:type="textWrapping"/>
      </w:r>
      <w:r>
        <w:t xml:space="preserve">Sở Hiểu Hải: “…” Đến lúc đó lòng hắn không đau nhưng Sở Thiên Âm chắc chắn sẽ làm cho hắn đau những chỗ khác.</w:t>
      </w:r>
      <w:r>
        <w:br w:type="textWrapping"/>
      </w:r>
      <w:r>
        <w:br w:type="textWrapping"/>
      </w:r>
      <w:r>
        <w:t xml:space="preserve">Bên này hai người bọn họ mồm miệng lách chách thì bên kia Tôn Văn Hùng trong lòng lại đang gào thét. Xe điều khiển từ xa dù va phải chướng ngại vật cũng không thể nào nát thành thế này, giải thích duy nhất chính là trong mộ còn có những “thứ” khác… Những “thứ” biết di chuyển.</w:t>
      </w:r>
      <w:r>
        <w:br w:type="textWrapping"/>
      </w:r>
      <w:r>
        <w:br w:type="textWrapping"/>
      </w:r>
      <w:r>
        <w:t xml:space="preserve">Tôn Phi Dương hỏi: “Có phải ‘thứ’ đó không nhỉ?”</w:t>
      </w:r>
      <w:r>
        <w:br w:type="textWrapping"/>
      </w:r>
      <w:r>
        <w:br w:type="textWrapping"/>
      </w:r>
      <w:r>
        <w:t xml:space="preserve">Lời vừa nói ra đã làm cho bầu không khí trong mộ căng thẳng đến cực điểm, vị thợ xây kia nếu nhắc tới “bất tử” thì rất có khả năng là đang ám chỉ lũ quái vật bất tử trong mộ.</w:t>
      </w:r>
      <w:r>
        <w:br w:type="textWrapping"/>
      </w:r>
      <w:r>
        <w:br w:type="textWrapping"/>
      </w:r>
      <w:r>
        <w:t xml:space="preserve">Trương Kiến Nghiệp nhỏ tiếng hỏi: “Ý cậu là cương thi?” Hắn vào nghề trễ, những ngôi mộ được phân đến đều là mộ nhỏ, cương thi là yêu quái giữ mộ cao cấp, hẳn chỉ từng nghe các vị đi trước lúc bàn chuyện phiếm kể lại.</w:t>
      </w:r>
      <w:r>
        <w:br w:type="textWrapping"/>
      </w:r>
      <w:r>
        <w:br w:type="textWrapping"/>
      </w:r>
      <w:r>
        <w:t xml:space="preserve">Tôn Phi Dương liếc hắn một cái: “Cương thi chỉ là một trong các loại yêu quái giữ mộ.”</w:t>
      </w:r>
      <w:r>
        <w:br w:type="textWrapping"/>
      </w:r>
      <w:r>
        <w:br w:type="textWrapping"/>
      </w:r>
      <w:r>
        <w:t xml:space="preserve">Trương Kiến Nghiệp ngượng ngùng cười.</w:t>
      </w:r>
      <w:r>
        <w:br w:type="textWrapping"/>
      </w:r>
      <w:r>
        <w:br w:type="textWrapping"/>
      </w:r>
      <w:r>
        <w:t xml:space="preserve">Trương Quân bèn lên tiếng giải vây: “Chưa chắc là yêu quái giữ mộ, có lẽ là cùng nghề.”</w:t>
      </w:r>
      <w:r>
        <w:br w:type="textWrapping"/>
      </w:r>
      <w:r>
        <w:br w:type="textWrapping"/>
      </w:r>
      <w:r>
        <w:t xml:space="preserve">Tôn Phi Dương cười hắc hắc đáp: “Chả có gì khác.”</w:t>
      </w:r>
      <w:r>
        <w:br w:type="textWrapping"/>
      </w:r>
      <w:r>
        <w:br w:type="textWrapping"/>
      </w:r>
      <w:r>
        <w:t xml:space="preserve">Trương Phóng nghe vậy thì không khỏi liếc hắn một cái. Lúc vừa mới gặp tên thanh niên này lão đã thấy rất không thoải mái, không phải vì hắn để kiểu tóc đầu đinh, là bởi cảm giác hung ác còn hơn những cây đinh trên đầu mà hắn thỉnh thoảng vô ý để lộ.</w:t>
      </w:r>
      <w:r>
        <w:br w:type="textWrapping"/>
      </w:r>
      <w:r>
        <w:br w:type="textWrapping"/>
      </w:r>
      <w:r>
        <w:t xml:space="preserve">Tôn Phi Dương cảm giác được ánh nhìn của lão, theo bản năng mà nở nụ cười thật tươi.</w:t>
      </w:r>
      <w:r>
        <w:br w:type="textWrapping"/>
      </w:r>
      <w:r>
        <w:br w:type="textWrapping"/>
      </w:r>
      <w:r>
        <w:t xml:space="preserve">Tôn Văn Hùng vỗ vai hắn, “Con cùng A Quân đến phía trước xem thế nào, cẩn thận một chút.”</w:t>
      </w:r>
      <w:r>
        <w:br w:type="textWrapping"/>
      </w:r>
      <w:r>
        <w:br w:type="textWrapping"/>
      </w:r>
      <w:r>
        <w:t xml:space="preserve">Tôn Phi Dương gật đầu, rút ra một khẩu súng cầm trên tay rồi thoăn thoắt lên đạn.</w:t>
      </w:r>
      <w:r>
        <w:br w:type="textWrapping"/>
      </w:r>
      <w:r>
        <w:br w:type="textWrapping"/>
      </w:r>
      <w:r>
        <w:t xml:space="preserve">Trương Quân lấy ra một con dao găm đen nhánh, hai mặt lưỡi dao nổi lên hình con rết đỏ sậm như máu đã khô lại. Hắn kẹp dao găm giữa mấy ngón tay, huơ qua huơ lại vài cái làm màu.</w:t>
      </w:r>
      <w:r>
        <w:br w:type="textWrapping"/>
      </w:r>
      <w:r>
        <w:br w:type="textWrapping"/>
      </w:r>
      <w:r>
        <w:t xml:space="preserve">Trương Phóng cau mày mắng: “Bảo cháu đi thì đi đi, múa múa may may ở đây làm cái gì?”</w:t>
      </w:r>
      <w:r>
        <w:br w:type="textWrapping"/>
      </w:r>
      <w:r>
        <w:br w:type="textWrapping"/>
      </w:r>
      <w:r>
        <w:t xml:space="preserve">Trương Quân dừng tay, rụt cổ tiến lên phía trước.</w:t>
      </w:r>
      <w:r>
        <w:br w:type="textWrapping"/>
      </w:r>
      <w:r>
        <w:br w:type="textWrapping"/>
      </w:r>
      <w:r>
        <w:t xml:space="preserve">Sở Hiểu Hải lấy cùi chỏ huých Sở Diệm, thấp giọng nói: “Con dao găm đó…”</w:t>
      </w:r>
      <w:r>
        <w:br w:type="textWrapping"/>
      </w:r>
      <w:r>
        <w:br w:type="textWrapping"/>
      </w:r>
      <w:r>
        <w:t xml:space="preserve">Sở Diệm liếc hắn một cái, “Hàng nhái, không đáng giá…”</w:t>
      </w:r>
      <w:r>
        <w:br w:type="textWrapping"/>
      </w:r>
      <w:r>
        <w:br w:type="textWrapping"/>
      </w:r>
      <w:r>
        <w:t xml:space="preserve">“Em không hỏi chuyện đó…” Bỗng hắn thấy Trương Kiến Nghiệp đang nhìn sang bèn lập tức im bặt.</w:t>
      </w:r>
      <w:r>
        <w:br w:type="textWrapping"/>
      </w:r>
      <w:r>
        <w:br w:type="textWrapping"/>
      </w:r>
      <w:r>
        <w:t xml:space="preserve">Trương Quân và Tôn Phi Dương hai người một trái một phải dán sát vào tường chậm rãi đi về phía trước. Tôn Văn Hùng và Trương Phóng theo sau, tư thế trông hết sức thoải mái nhưng mắt, mũi, tai không có giác quan nào là không trong trạng thái cảnh giác cao độ.</w:t>
      </w:r>
      <w:r>
        <w:br w:type="textWrapping"/>
      </w:r>
      <w:r>
        <w:br w:type="textWrapping"/>
      </w:r>
      <w:r>
        <w:t xml:space="preserve">Sở Hiểu Hải nhỏ tiếng bảo với Sở Diệm: “Trương Phóng không hổ là nhân vật hàng đầu của nhà họ Trương, tuổi tác đã từng đấy mà hạ bàn vẫn vững như vậy.”</w:t>
      </w:r>
      <w:r>
        <w:br w:type="textWrapping"/>
      </w:r>
      <w:r>
        <w:br w:type="textWrapping"/>
      </w:r>
      <w:r>
        <w:t xml:space="preserve">Sở Diệm nói: “Em cũng được như lão đó.”</w:t>
      </w:r>
      <w:r>
        <w:br w:type="textWrapping"/>
      </w:r>
      <w:r>
        <w:br w:type="textWrapping"/>
      </w:r>
      <w:r>
        <w:t xml:space="preserve">Sở Hiểu Hải lấy làm ngạc nhiên. Hắn cảm thấy bản thân có khuynh hướng thích bị ngược đãi, hiếm lắm mới thấy Sở Diệm nói một câu êm tai mà trong lòng hắn chẳng thấy vui mừng, ngược lại còn thấy giật mình hoảng hốt.</w:t>
      </w:r>
      <w:r>
        <w:br w:type="textWrapping"/>
      </w:r>
      <w:r>
        <w:br w:type="textWrapping"/>
      </w:r>
      <w:r>
        <w:t xml:space="preserve">“Với nhân phẩm của em, sớm muộn gì em cũng sống như lão vậy, bước nào cũng phải phòng thủ nghiêm ngặt.”</w:t>
      </w:r>
      <w:r>
        <w:br w:type="textWrapping"/>
      </w:r>
      <w:r>
        <w:br w:type="textWrapping"/>
      </w:r>
      <w:r>
        <w:t xml:space="preserve">“…”</w:t>
      </w:r>
      <w:r>
        <w:br w:type="textWrapping"/>
      </w:r>
      <w:r>
        <w:br w:type="textWrapping"/>
      </w:r>
      <w:r>
        <w:t xml:space="preserve">Cuối đường mộ bỗng lóe lên một đốm sáng to cỡ nắm tay.</w:t>
      </w:r>
      <w:r>
        <w:br w:type="textWrapping"/>
      </w:r>
      <w:r>
        <w:br w:type="textWrapping"/>
      </w:r>
      <w:r>
        <w:t xml:space="preserve">Tôn Phi Dương giơ súng bắn.</w:t>
      </w:r>
      <w:r>
        <w:br w:type="textWrapping"/>
      </w:r>
      <w:r>
        <w:br w:type="textWrapping"/>
      </w:r>
      <w:r>
        <w:t xml:space="preserve">Ánh sáng lóe lên rồi biến mất.</w:t>
      </w:r>
      <w:r>
        <w:br w:type="textWrapping"/>
      </w:r>
      <w:r>
        <w:br w:type="textWrapping"/>
      </w:r>
      <w:r>
        <w:t xml:space="preserve">“Thứ gì vậy?” Tư Mã Thành Khẩn la hét ỏm tỏi.</w:t>
      </w:r>
      <w:r>
        <w:br w:type="textWrapping"/>
      </w:r>
      <w:r>
        <w:br w:type="textWrapping"/>
      </w:r>
      <w:r>
        <w:t xml:space="preserve">Tôn Phi Dương cau mày đáp: “Hình như là… đèn lồng.” Cùng hai bóng dáng kỳ lạ.</w:t>
      </w:r>
      <w:r>
        <w:br w:type="textWrapping"/>
      </w:r>
      <w:r>
        <w:br w:type="textWrapping"/>
      </w:r>
      <w:r>
        <w:t xml:space="preserve">Quả thật là đèn lồng.</w:t>
      </w:r>
      <w:r>
        <w:br w:type="textWrapping"/>
      </w:r>
      <w:r>
        <w:br w:type="textWrapping"/>
      </w:r>
      <w:r>
        <w:t xml:space="preserve">Nhị Mao một tay cầm đèn lồng, một tay đỡ lấy tay đang cầm đèn lồng, gương mặt lông lá nhăn nhúm lại như cái gối lông dê bị đè bẹp. Gã hỏi: “Đây là ám khí gì nhỉ?”</w:t>
      </w:r>
      <w:r>
        <w:br w:type="textWrapping"/>
      </w:r>
      <w:r>
        <w:br w:type="textWrapping"/>
      </w:r>
      <w:r>
        <w:t xml:space="preserve">Lục Cương nhận lấy đèn soi vào cái lỗ trên tay gã do bị “ám khí” bắn vào tạo nên, lấy tay chọt chọt rồi bảo: “Trông như đạn tròn ấy.”</w:t>
      </w:r>
      <w:r>
        <w:br w:type="textWrapping"/>
      </w:r>
      <w:r>
        <w:br w:type="textWrapping"/>
      </w:r>
      <w:r>
        <w:t xml:space="preserve">Nhị Mao cắn răng nói: “Bọn chúng quá âm hiểm, biết cung tên to, dễ bị phát hiện nên mới chuyển sang dùng ná.”</w:t>
      </w:r>
      <w:r>
        <w:br w:type="textWrapping"/>
      </w:r>
      <w:r>
        <w:br w:type="textWrapping"/>
      </w:r>
      <w:r>
        <w:t xml:space="preserve">Lục Cương hỏi: “Có muốn tao lấy ra giùm không?”</w:t>
      </w:r>
      <w:r>
        <w:br w:type="textWrapping"/>
      </w:r>
      <w:r>
        <w:br w:type="textWrapping"/>
      </w:r>
      <w:r>
        <w:t xml:space="preserve">“Để ngoài không an toàn, cứ giấu trong cánh tay đi, để đó mấy trăm năm cho có giá hẵng tính.” Nhị Mao hớn hở mở bàn tay không bị thương ra để lộ một mớ mảnh nhựa đủ màu, “Thứ này giống ngọc là lại không phải ngọc, còn biết đi nghe rè rè nữa, nhất định rất đáng đồng tiền.”</w:t>
      </w:r>
      <w:r>
        <w:br w:type="textWrapping"/>
      </w:r>
      <w:r>
        <w:br w:type="textWrapping"/>
      </w:r>
      <w:r>
        <w:t xml:space="preserve">Lục Cương lấy ra nửa còn lại, đau lòng bảo: “Tiếc là bị một thằng đần độn đạp vỡ rồi.”</w:t>
      </w:r>
      <w:r>
        <w:br w:type="textWrapping"/>
      </w:r>
      <w:r>
        <w:br w:type="textWrapping"/>
      </w:r>
      <w:r>
        <w:t xml:space="preserve">Thằng “đần độn”: “…”</w:t>
      </w:r>
      <w:r>
        <w:br w:type="textWrapping"/>
      </w:r>
      <w:r>
        <w:br w:type="textWrapping"/>
      </w:r>
      <w:r>
        <w:t xml:space="preserve">Vừa cất xong đồ, cả hai lại nghe thấy tiếng chân dần dần đến gần bọn họ.</w:t>
      </w:r>
      <w:r>
        <w:br w:type="textWrapping"/>
      </w:r>
      <w:r>
        <w:br w:type="textWrapping"/>
      </w:r>
      <w:r>
        <w:t xml:space="preserve">Nhị Mao xắn tay áo, nói: “Mình xông lên thôi.”</w:t>
      </w:r>
      <w:r>
        <w:br w:type="textWrapping"/>
      </w:r>
      <w:r>
        <w:br w:type="textWrapping"/>
      </w:r>
      <w:r>
        <w:t xml:space="preserve">Lục Cương thờ ơ đáp: “Thích thì mày đi đi.”</w:t>
      </w:r>
      <w:r>
        <w:br w:type="textWrapping"/>
      </w:r>
      <w:r>
        <w:br w:type="textWrapping"/>
      </w:r>
      <w:r>
        <w:t xml:space="preserve">Nhị Mao sửng sốt, “Tụi mình không phải cùng tiến cùng lùi sao?”</w:t>
      </w:r>
      <w:r>
        <w:br w:type="textWrapping"/>
      </w:r>
      <w:r>
        <w:br w:type="textWrapping"/>
      </w:r>
      <w:r>
        <w:t xml:space="preserve">“Ờ, cùng tiến lùi, mày tiến tao lùi.”</w:t>
      </w:r>
      <w:r>
        <w:br w:type="textWrapping"/>
      </w:r>
      <w:r>
        <w:br w:type="textWrapping"/>
      </w:r>
      <w:r>
        <w:t xml:space="preserve">“…”</w:t>
      </w:r>
      <w:r>
        <w:br w:type="textWrapping"/>
      </w:r>
      <w:r>
        <w:br w:type="textWrapping"/>
      </w:r>
      <w:r>
        <w:t xml:space="preserve">Lục Cương nhìn cái lỗ nhỏ trên tay gã và lẩm bẩm: “Trên người có thêm một cái lỗ như vậy xấu chết được.”</w:t>
      </w:r>
      <w:r>
        <w:br w:type="textWrapping"/>
      </w:r>
      <w:r>
        <w:br w:type="textWrapping"/>
      </w:r>
      <w:r>
        <w:t xml:space="preserve">Nhị Mao lấy tay moi móc, “Cũng không đến nỗi. Chỉ là hơi bé một tý, không sướng như ngoáy mũi.”</w:t>
      </w:r>
      <w:r>
        <w:br w:type="textWrapping"/>
      </w:r>
      <w:r>
        <w:br w:type="textWrapping"/>
      </w:r>
      <w:r>
        <w:t xml:space="preserve">Lục Cương: “…” Có lẽ gã nên thử kết minh với Bạch Cương, còn không thì Thanh Phong cũng được, chứ cứ đi chung với Nhị Mao riếc có ngày gã cũng biến thành Nhị Lục (nhị: ngốc) mất thôi.</w:t>
      </w:r>
      <w:r>
        <w:br w:type="textWrapping"/>
      </w:r>
      <w:r>
        <w:br w:type="textWrapping"/>
      </w:r>
      <w:r>
        <w:t xml:space="preserve">Tiếng bước chân càng lúc càng gần.</w:t>
      </w:r>
      <w:r>
        <w:br w:type="textWrapping"/>
      </w:r>
      <w:r>
        <w:br w:type="textWrapping"/>
      </w:r>
      <w:r>
        <w:t xml:space="preserve">Lục Cương vừa giữ lấy tên Nhị Mao đang nóng lòng muốn nhào ra thử sức vừa xoay bức tường bên cạnh núp vào.</w:t>
      </w:r>
      <w:r>
        <w:br w:type="textWrapping"/>
      </w:r>
      <w:r>
        <w:br w:type="textWrapping"/>
      </w:r>
      <w:r>
        <w:t xml:space="preserve">Nhị Mao giằng khỏi tay Lục Cương, “Sao mày lại thả cho chúng vào? Nhỡ chúng trộm mất đồ của tụi mình thì tính sao?”</w:t>
      </w:r>
      <w:r>
        <w:br w:type="textWrapping"/>
      </w:r>
      <w:r>
        <w:br w:type="textWrapping"/>
      </w:r>
      <w:r>
        <w:t xml:space="preserve">Lục Cương đáp: “Thứ nhất, mộ của tụi mình ở tầng dưới, sẽ không gặp nạn nhanh vậy đâu, bây giờ kẻ phải lo lắng là Tiểu Long.”</w:t>
      </w:r>
      <w:r>
        <w:br w:type="textWrapping"/>
      </w:r>
      <w:r>
        <w:br w:type="textWrapping"/>
      </w:r>
      <w:r>
        <w:t xml:space="preserve">Nhị Mao gật đầu.</w:t>
      </w:r>
      <w:r>
        <w:br w:type="textWrapping"/>
      </w:r>
      <w:r>
        <w:br w:type="textWrapping"/>
      </w:r>
      <w:r>
        <w:t xml:space="preserve">Lục Cương lại tiếp: “Thứ nhì, dù chúng có thành công chăng nữa thì Phi Cương cũng không thể nào để chúng sống sót trở ra.”</w:t>
      </w:r>
      <w:r>
        <w:br w:type="textWrapping"/>
      </w:r>
      <w:r>
        <w:br w:type="textWrapping"/>
      </w:r>
      <w:r>
        <w:t xml:space="preserve">Nghĩ đến Phi Cương, Nhị Mao không còn lải nhải thêm nữa.</w:t>
      </w:r>
      <w:r>
        <w:br w:type="textWrapping"/>
      </w:r>
      <w:r>
        <w:br w:type="textWrapping"/>
      </w:r>
      <w:r>
        <w:t xml:space="preserve">Ngoài gian mộ, bóng dáng Tôn Phi Dương và Trương Quân xuất hiện ngay vị trí Nhị, Lục hai tên vừa đứng ban nãy.</w:t>
      </w:r>
      <w:r>
        <w:br w:type="textWrapping"/>
      </w:r>
      <w:r>
        <w:br w:type="textWrapping"/>
      </w:r>
      <w:r>
        <w:t xml:space="preserve">Tôn Phi Dương quỳ sấp người xuống, dán tai vào mặt đất nghe ngóng một lát.</w:t>
      </w:r>
      <w:r>
        <w:br w:type="textWrapping"/>
      </w:r>
      <w:r>
        <w:br w:type="textWrapping"/>
      </w:r>
      <w:r>
        <w:t xml:space="preserve">Trương Quân hỏi: “Thế nào?”</w:t>
      </w:r>
      <w:r>
        <w:br w:type="textWrapping"/>
      </w:r>
      <w:r>
        <w:br w:type="textWrapping"/>
      </w:r>
      <w:r>
        <w:t xml:space="preserve">Tôn Phi Dương đứng dậy, chỉnh chu lại mái đầu nhím, “Nghe không được.”</w:t>
      </w:r>
      <w:r>
        <w:br w:type="textWrapping"/>
      </w:r>
      <w:r>
        <w:br w:type="textWrapping"/>
      </w:r>
      <w:r>
        <w:t xml:space="preserve">Trương Quân cau mày hỏi: “Ban nãy cậu bắn trúng thật đấy chứ?”</w:t>
      </w:r>
      <w:r>
        <w:br w:type="textWrapping"/>
      </w:r>
      <w:r>
        <w:br w:type="textWrapping"/>
      </w:r>
      <w:r>
        <w:t xml:space="preserve">Ánh sáng của đèn pin cầm tay chiếu lên tường rồi phản xạ lại vào vào mặt Tôn Phi Dương làm gương mặt tuấn tú, trắng trẻo của hắn chợt trở nên u ám, mờ ảo. Hắn nhếch mép cười bảo: “Ai biết? Tôi chỉ bắn đại một phát mà thôi.”</w:t>
      </w:r>
      <w:r>
        <w:br w:type="textWrapping"/>
      </w:r>
      <w:r>
        <w:br w:type="textWrapping"/>
      </w:r>
      <w:r>
        <w:t xml:space="preserve">Trương Quân cầm chặt dao găm từ từ xoay đi, miệng còn lẩm bà lẩm bẩm: “Trúng thật thì đỡ rồi, ít ra nói lên thứ đó sợ đạn dược.”</w:t>
      </w:r>
      <w:r>
        <w:br w:type="textWrapping"/>
      </w:r>
      <w:r>
        <w:br w:type="textWrapping"/>
      </w:r>
      <w:r>
        <w:t xml:space="preserve">Ánh mắt của Tôn Phi Dương lặng lẽ dán chặt vào ót Trương Quân, bàn tay đang cầm súng bỗng hưng phấn đến mức có chút mất kiểm soát, dục vọng giết chóc phút chốc dâng lên như lũ vỡ đê, bất ngờ nhấn chìm lý trí của hắn.</w:t>
      </w:r>
      <w:r>
        <w:br w:type="textWrapping"/>
      </w:r>
      <w:r>
        <w:br w:type="textWrapping"/>
      </w:r>
      <w:r>
        <w:t xml:space="preserve">Tay hắn vừa nhúc nhích đã bị một bàn tay khác đột nhiên thò ra đè lại!</w:t>
      </w:r>
      <w:r>
        <w:br w:type="textWrapping"/>
      </w:r>
      <w:r>
        <w:br w:type="textWrapping"/>
      </w:r>
      <w:r>
        <w:t xml:space="preserve">Cả người Tôn Phi Dương thoáng chốc cứng đờ!</w:t>
      </w:r>
      <w:r>
        <w:br w:type="textWrapping"/>
      </w:r>
      <w:r>
        <w:br w:type="textWrapping"/>
      </w:r>
      <w:r>
        <w:t xml:space="preserve">“Không sao chứ?” Bàn tay đè chặt tay hắn nhanh chóng rút về. Là Tôn Văn Hùng.</w:t>
      </w:r>
      <w:r>
        <w:br w:type="textWrapping"/>
      </w:r>
      <w:r>
        <w:br w:type="textWrapping"/>
      </w:r>
      <w:r>
        <w:t xml:space="preserve">Tôn Phi Dương nghiến mạnh đầu lưỡi, bàn tay cầm súng mất kiềm chế mà run lên, hắn quay đầu lại, cười đáp: “Có thể là thứ gì đó giả thần lộng quỷ.”</w:t>
      </w:r>
      <w:r>
        <w:br w:type="textWrapping"/>
      </w:r>
      <w:r>
        <w:br w:type="textWrapping"/>
      </w:r>
      <w:r>
        <w:t xml:space="preserve">Trương Phóng đi sau Tôn Văn Hùng, mắt như vô tình liếc sang bàn tay cầm súng của Tôn Phi Dương, lão hờ hững bảo: “Không sao là tốt.”</w:t>
      </w:r>
      <w:r>
        <w:br w:type="textWrapping"/>
      </w:r>
      <w:r>
        <w:br w:type="textWrapping"/>
      </w:r>
      <w:r>
        <w:t xml:space="preserve">“Ở đây có gian mộ!” Trương Quân đi phía trước bỗng la lên.</w:t>
      </w:r>
      <w:r>
        <w:br w:type="textWrapping"/>
      </w:r>
      <w:r>
        <w:br w:type="textWrapping"/>
      </w:r>
      <w:r>
        <w:t xml:space="preserve">Đám Trương Phóng vội vàng chạy tới.</w:t>
      </w:r>
      <w:r>
        <w:br w:type="textWrapping"/>
      </w:r>
      <w:r>
        <w:br w:type="textWrapping"/>
      </w:r>
      <w:r>
        <w:t xml:space="preserve">Tôn Văn Hùng và Tôn Phi Dương rớt lại sau chót.</w:t>
      </w:r>
      <w:r>
        <w:br w:type="textWrapping"/>
      </w:r>
      <w:r>
        <w:br w:type="textWrapping"/>
      </w:r>
      <w:r>
        <w:t xml:space="preserve">Sắc mặt Tôn Văn Hùng có vẻ khó coi, “Con muốn giết nó?”</w:t>
      </w:r>
      <w:r>
        <w:br w:type="textWrapping"/>
      </w:r>
      <w:r>
        <w:br w:type="textWrapping"/>
      </w:r>
      <w:r>
        <w:t xml:space="preserve">Tôn Phi Dương đáp như không hề có chuyện gì xảy ra: “Hắn nghi ngờ khả năng bắn súng của con.”</w:t>
      </w:r>
      <w:r>
        <w:br w:type="textWrapping"/>
      </w:r>
      <w:r>
        <w:br w:type="textWrapping"/>
      </w:r>
      <w:r>
        <w:t xml:space="preserve">Nếu để Trương Quân nghe được câu này hắn nhất định la lối kêu oan. Lúc hắn hỏi câu đó không hề có ý nghi ngờ gì, chỉ là thuận miệng hỏi vậy thôi, ai ngờ thiếu chút mang họa sát thân.</w:t>
      </w:r>
      <w:r>
        <w:br w:type="textWrapping"/>
      </w:r>
      <w:r>
        <w:br w:type="textWrapping"/>
      </w:r>
      <w:r>
        <w:t xml:space="preserve">Tôn Văn Hùng nghĩ lại mà lạnh toát sống lưng, không dám tưởng tượng nếu gã đến chậm một bước thì giờ đây cục diện đã biến thành thế nào. Chả trách lúc ra ngoài, cha Tôn Phi Dương từng ấp úng bảo với gã rằng dạo này hắn có hơi điên điên, nhờ gã chăm sóc cho hắn. Vốn tưởng đâu chuyện điên này nọ là nói chơi, ai ngờ thật sự là thằng điên! Hiện tại không có thời gian đi tìm hiểu nguyên nhân, gã chỉ biết rằng nếu để hắn lên cơn điên thì chắc chắn sẽ có chuyện.</w:t>
      </w:r>
      <w:r>
        <w:br w:type="textWrapping"/>
      </w:r>
      <w:r>
        <w:br w:type="textWrapping"/>
      </w:r>
      <w:r>
        <w:t xml:space="preserve">“Nhỡ nó xảy ra chuyện Trương Phóng sẽ để con yên sao hử?” Gã thấp giọng mắng.</w:t>
      </w:r>
      <w:r>
        <w:br w:type="textWrapping"/>
      </w:r>
      <w:r>
        <w:br w:type="textWrapping"/>
      </w:r>
      <w:r>
        <w:t xml:space="preserve">Tôn Phi Dương nhún vai trả lời: “Con cũng sẽ không để lão yên. Ba tên nhà họ Trương con sẽ không buông tha tên nào.”</w:t>
      </w:r>
      <w:r>
        <w:br w:type="textWrapping"/>
      </w:r>
      <w:r>
        <w:br w:type="textWrapping"/>
      </w:r>
      <w:r>
        <w:t xml:space="preserve">“Hiện tại chúng ta vẫn phải cậy nhờ nhà họ Trương! Nhiệm vụ của con là để mắt trông chừng hai thằng oắt nhà họ Sở!”</w:t>
      </w:r>
      <w:r>
        <w:br w:type="textWrapping"/>
      </w:r>
      <w:r>
        <w:br w:type="textWrapping"/>
      </w:r>
      <w:r>
        <w:t xml:space="preserve">“Vậy Sở trước Trương sau thôi.”</w:t>
      </w:r>
      <w:r>
        <w:br w:type="textWrapping"/>
      </w:r>
      <w:r>
        <w:br w:type="textWrapping"/>
      </w:r>
      <w:r>
        <w:t xml:space="preserve">Tôn Văn Hùng: “…” Gã chẳng biết làm sao nói để thằng cháu chịu nghe. Trước khi vào mộ chẳng phải đầu óc còn trong sáng lắm ư, sao vào mộ rồi lại đen tối thế này nhỉ?</w:t>
      </w:r>
      <w:r>
        <w:br w:type="textWrapping"/>
      </w:r>
      <w:r>
        <w:br w:type="textWrapping"/>
      </w:r>
      <w:r>
        <w:t xml:space="preserve">Sở Hiểu Hải thấy hai người mãi không bắt kịp bèn quay lại tìm, “Chú Tôn?”</w:t>
      </w:r>
      <w:r>
        <w:br w:type="textWrapping"/>
      </w:r>
      <w:r>
        <w:br w:type="textWrapping"/>
      </w:r>
      <w:r>
        <w:t xml:space="preserve">Tôn Văn Hùng vội “ừ” một tiếng, mân mê môi nói: “Cơn nghiện thuốc lá lại lên đó mà, tìm thằng nhóc xin điếu thuốc thôi!”</w:t>
      </w:r>
      <w:r>
        <w:br w:type="textWrapping"/>
      </w:r>
      <w:r>
        <w:br w:type="textWrapping"/>
      </w:r>
      <w:r>
        <w:t xml:space="preserve">Sở Hiểu Hải cười bảo: “Con không mang thuốc, anh con có kẹo cao su đấy ạ.”</w:t>
      </w:r>
      <w:r>
        <w:br w:type="textWrapping"/>
      </w:r>
      <w:r>
        <w:br w:type="textWrapping"/>
      </w:r>
      <w:r>
        <w:t xml:space="preserve">“Già rồi, không ăn được mấy thứ đó đâu.” Dứt lời, Tôn Văn Hùng cùng Tôn Phi Dương bước nhanh để bắt kịp mọi người.</w:t>
      </w:r>
      <w:r>
        <w:br w:type="textWrapping"/>
      </w:r>
      <w:r>
        <w:br w:type="textWrapping"/>
      </w:r>
      <w:r>
        <w:t xml:space="preserve">Tôn Phi Dương đột nhiên tiến lên trước mặt Sở Hiểu Hải, chìa tay ra và bảo: “Cho tôi một tép.”</w:t>
      </w:r>
      <w:r>
        <w:br w:type="textWrapping"/>
      </w:r>
      <w:r>
        <w:br w:type="textWrapping"/>
      </w:r>
      <w:r>
        <w:t xml:space="preserve">Sở Hiểu Hải kéo Sở Diệm lại xin kẹo cao su.</w:t>
      </w:r>
      <w:r>
        <w:br w:type="textWrapping"/>
      </w:r>
      <w:r>
        <w:br w:type="textWrapping"/>
      </w:r>
      <w:r>
        <w:t xml:space="preserve">Sở Diệm quay lại, lấy lưỡi nhè tép kẹo đang nhai dở ra.</w:t>
      </w:r>
      <w:r>
        <w:br w:type="textWrapping"/>
      </w:r>
      <w:r>
        <w:br w:type="textWrapping"/>
      </w:r>
      <w:r>
        <w:t xml:space="preserve">Sở Hiểu Hải: “…”</w:t>
      </w:r>
      <w:r>
        <w:br w:type="textWrapping"/>
      </w:r>
      <w:r>
        <w:br w:type="textWrapping"/>
      </w:r>
      <w:r>
        <w:t xml:space="preserve">Tôn Phi Dương đẩy Sở Hiểu Hải đến trước mặt Sở Diệm rồi nhìn chằm chằm vào miệng Sở Diệm không hề chớp mắt lấy một lần, hé môi định đón lấy.</w:t>
      </w:r>
      <w:r>
        <w:br w:type="textWrapping"/>
      </w:r>
      <w:r>
        <w:br w:type="textWrapping"/>
      </w:r>
      <w:r>
        <w:t xml:space="preserve">“Mấy đứa bây làm gì thế!” Tôn Văn Hùng thấy đầu hai người càng lúc càng gần thì thiếu điều hét không thành tiếng.</w:t>
      </w:r>
      <w:r>
        <w:br w:type="textWrapping"/>
      </w:r>
      <w:r>
        <w:br w:type="textWrapping"/>
      </w:r>
      <w:r>
        <w:t xml:space="preserve">Sở Diệm rụt kẹo về, liếc Tôn Phi Dương một cái, nói: “Có người xin ăn.”</w:t>
      </w:r>
      <w:r>
        <w:br w:type="textWrapping"/>
      </w:r>
      <w:r>
        <w:br w:type="textWrapping"/>
      </w:r>
      <w:r>
        <w:t xml:space="preserve">Tôn Phi Dương phì cười, tiếng cười lớn dần, cả người gã cũng bắt đầu chúi về phía Sở Diệm.</w:t>
      </w:r>
      <w:r>
        <w:br w:type="textWrapping"/>
      </w:r>
      <w:r>
        <w:br w:type="textWrapping"/>
      </w:r>
      <w:r>
        <w:t xml:space="preserve">Tôn Văn Hùng vừa cau mày đã nhìn thấy Sở Diệm nghiêng người tránh khỏi bả vai đang chúi tới của Tôn Phi Dương rồi kéo Sở Hiểu Hải vào giữa hai người họ.</w:t>
      </w:r>
      <w:r>
        <w:br w:type="textWrapping"/>
      </w:r>
      <w:r>
        <w:br w:type="textWrapping"/>
      </w:r>
      <w:r>
        <w:t xml:space="preserve">Sở Hiểu Hải không tình nguyện lắm nhưng vẫn phối hợp chen vào, thuận tay bắt lấy con dao nhỏ Tôn Phi Dương thình lình chìa ra. “Để gọt bút chì à?” Hắn cúi đầu nhìn con dao.</w:t>
      </w:r>
      <w:r>
        <w:br w:type="textWrapping"/>
      </w:r>
      <w:r>
        <w:br w:type="textWrapping"/>
      </w:r>
      <w:r>
        <w:t xml:space="preserve">Tôn Phi Dương cười cười cất dao vào, thái độ tỉnh rụi như kẻ vừa rút dao ra không phải là hắn, “Gọt trái cây cũng được.”</w:t>
      </w:r>
      <w:r>
        <w:br w:type="textWrapping"/>
      </w:r>
      <w:r>
        <w:br w:type="textWrapping"/>
      </w:r>
      <w:r>
        <w:t xml:space="preserve">“Ha ha ha… Thì ra đời này của nhà họ Tôn là một tên điên.” Sở Hiểu Hải bày tỏ quan điểm mới lạ này với Sở Diệm.</w:t>
      </w:r>
      <w:r>
        <w:br w:type="textWrapping"/>
      </w:r>
      <w:r>
        <w:br w:type="textWrapping"/>
      </w:r>
      <w:r>
        <w:t xml:space="preserve">Sở Diệm lơ đãng đáp: “Tiên hạ thủ vi cường.”</w:t>
      </w:r>
      <w:r>
        <w:br w:type="textWrapping"/>
      </w:r>
      <w:r>
        <w:br w:type="textWrapping"/>
      </w:r>
      <w:r>
        <w:t xml:space="preserve">Sở Hiểu Hải nhìn bóng lưng Trương Phóng, Tôn Văn Hùng và bọn Tư Mã Thành Khẩn, “Em thích để trai cò tranh nhau, ngồi làm ngư ông đắc lợi.”</w:t>
      </w:r>
      <w:r>
        <w:br w:type="textWrapping"/>
      </w:r>
      <w:r>
        <w:br w:type="textWrapping"/>
      </w:r>
      <w:r>
        <w:t xml:space="preserve">Sở Diệm cười lạnh bảo: “Theo anh là ngồi bó tay chịu chết.”</w:t>
      </w:r>
      <w:r>
        <w:br w:type="textWrapping"/>
      </w:r>
      <w:r>
        <w:br w:type="textWrapping"/>
      </w:r>
      <w:r>
        <w:t xml:space="preserve">“Đỡ hơn anh ngồi đó nói suông.”</w:t>
      </w:r>
      <w:r>
        <w:br w:type="textWrapping"/>
      </w:r>
      <w:r>
        <w:br w:type="textWrapping"/>
      </w:r>
      <w:r>
        <w:t xml:space="preserve">“Anh là thân ngồi sau trướng, mưu tính ngàn dặm.”</w:t>
      </w:r>
      <w:r>
        <w:br w:type="textWrapping"/>
      </w:r>
      <w:r>
        <w:br w:type="textWrapping"/>
      </w:r>
      <w:r>
        <w:t xml:space="preserve">“Cẩn thận cứ lo ngồi mà để vuột mất cơ hội.”</w:t>
      </w:r>
      <w:r>
        <w:br w:type="textWrapping"/>
      </w:r>
      <w:r>
        <w:br w:type="textWrapping"/>
      </w:r>
      <w:r>
        <w:t xml:space="preserve">“Yên tâm, chỉ với em anh mới thờ ơ ngồi nhìn, thấy chết không cứu.”</w:t>
      </w:r>
      <w:r>
        <w:br w:type="textWrapping"/>
      </w:r>
      <w:r>
        <w:br w:type="textWrapping"/>
      </w:r>
      <w:r>
        <w:t xml:space="preserve">“…”</w:t>
      </w:r>
      <w:r>
        <w:br w:type="textWrapping"/>
      </w:r>
      <w:r>
        <w:br w:type="textWrapping"/>
      </w:r>
      <w:r>
        <w:t xml:space="preserve">Hai người vừa “ngồi” vừa tiến vào gian mộ, tình cờ đúng ngay lúc đang khai quan.</w:t>
      </w:r>
      <w:r>
        <w:br w:type="textWrapping"/>
      </w:r>
      <w:r>
        <w:br w:type="textWrapping"/>
      </w:r>
      <w:r>
        <w:t xml:space="preserve">“Mở!” Trương Quân quát lớn một tiếng, đứng ở một đầu dùng sức kéo, Tư Mã Thành Khẩn đứng ở đầu còn lại cố gắng đẩy. Dưới sự hợp lực của hai người, nắp quan tài từ từ mở ra.</w:t>
      </w:r>
      <w:r>
        <w:br w:type="textWrapping"/>
      </w:r>
      <w:r>
        <w:br w:type="textWrapping"/>
      </w:r>
      <w:r>
        <w:t xml:space="preserve">Bà Tư Mã đứng sát bên Tư Mã Thành Khẩn, tay cầm đèn pin, cảnh giác cao độ.</w:t>
      </w:r>
      <w:r>
        <w:br w:type="textWrapping"/>
      </w:r>
      <w:r>
        <w:br w:type="textWrapping"/>
      </w:r>
      <w:r>
        <w:t xml:space="preserve">Trong quan tài có đặt một tượng gỗ hình người, thủ công thô sơ, hình dạng kỳ cục, nói đơn giản là vô cùng thê thảm. Khoảng trống trong tượng gỗ chứa khá nhiều bột phấn xám trắng.</w:t>
      </w:r>
      <w:r>
        <w:br w:type="textWrapping"/>
      </w:r>
      <w:r>
        <w:br w:type="textWrapping"/>
      </w:r>
      <w:r>
        <w:t xml:space="preserve">Trương Quân lấy trong túi ra một cái thìa nhỏ xúc đôi chút lên để gần lại xem, sau đó dùng ngón tay miết miết, “Là tro cốt.”</w:t>
      </w:r>
      <w:r>
        <w:br w:type="textWrapping"/>
      </w:r>
      <w:r>
        <w:br w:type="textWrapping"/>
      </w:r>
      <w:r>
        <w:t xml:space="preserve">Trương Kiến Nghiệp hưng phấn hỏi: “Lẽ nào đây là gian mộ chủ?”</w:t>
      </w:r>
      <w:r>
        <w:br w:type="textWrapping"/>
      </w:r>
      <w:r>
        <w:br w:type="textWrapping"/>
      </w:r>
      <w:r>
        <w:t xml:space="preserve">Tư Mã Thành Khẩn xùy cười, “Cậu có gặp gian mộ chủ nào mộc mạc thế này chưa?”</w:t>
      </w:r>
      <w:r>
        <w:br w:type="textWrapping"/>
      </w:r>
      <w:r>
        <w:br w:type="textWrapping"/>
      </w:r>
      <w:r>
        <w:t xml:space="preserve">Mặt Trương Kiến Nghiệp đỏ lên.</w:t>
      </w:r>
      <w:r>
        <w:br w:type="textWrapping"/>
      </w:r>
      <w:r>
        <w:br w:type="textWrapping"/>
      </w:r>
      <w:r>
        <w:t xml:space="preserve">Tôn Phi Dương vuốt ve những đường vân trên tường, nói: “Hoa văn trên tường không liền với nhau, hình như là từ nơi khác dời đến.”</w:t>
      </w:r>
      <w:r>
        <w:br w:type="textWrapping"/>
      </w:r>
      <w:r>
        <w:br w:type="textWrapping"/>
      </w:r>
      <w:r>
        <w:t xml:space="preserve">Sở Hiểu Hải đứng sau lưng hắn, “Trông có vẻ từng bị khoét một cái lỗ rồi có người tu bổ.”</w:t>
      </w:r>
      <w:r>
        <w:br w:type="textWrapping"/>
      </w:r>
      <w:r>
        <w:br w:type="textWrapping"/>
      </w:r>
      <w:r>
        <w:t xml:space="preserve">Tôn Phi Dương nói: “Tu bổ tệ quá.”</w:t>
      </w:r>
      <w:r>
        <w:br w:type="textWrapping"/>
      </w:r>
      <w:r>
        <w:br w:type="textWrapping"/>
      </w:r>
      <w:r>
        <w:t xml:space="preserve">Sở Hiểu Hải nói: “Là người ngoài nghề.”</w:t>
      </w:r>
      <w:r>
        <w:br w:type="textWrapping"/>
      </w:r>
      <w:r>
        <w:br w:type="textWrapping"/>
      </w:r>
      <w:r>
        <w:t xml:space="preserve">“Cái lỗ này có thể do người cùng nghề với chúng ta đào.”</w:t>
      </w:r>
      <w:r>
        <w:br w:type="textWrapping"/>
      </w:r>
      <w:r>
        <w:br w:type="textWrapping"/>
      </w:r>
      <w:r>
        <w:t xml:space="preserve">“…”</w:t>
      </w:r>
      <w:r>
        <w:br w:type="textWrapping"/>
      </w:r>
      <w:r>
        <w:br w:type="textWrapping"/>
      </w:r>
      <w:r>
        <w:t xml:space="preserve">Hai người im bặt.</w:t>
      </w:r>
      <w:r>
        <w:br w:type="textWrapping"/>
      </w:r>
      <w:r>
        <w:br w:type="textWrapping"/>
      </w:r>
      <w:r>
        <w:t xml:space="preserve">Nếu là người cùng nghề đào thì kẻ tu bổ là ai? Thợ xây, người cùng nghề hay là yêu quái giữ mộ?</w:t>
      </w:r>
      <w:r>
        <w:br w:type="textWrapping"/>
      </w:r>
      <w:r>
        <w:br w:type="textWrapping"/>
      </w:r>
      <w:r>
        <w:t xml:space="preserve">Ba đáp án đều có sơ hở. Huyệt mộ này đã hơn ngàn năm, thợ xây lúc bấy giờ chắc không có dịch vụ bảo hành đâu nhỉ? Người cùng nghề lại càng khó hiểu, bọn họ tự dưng đi tu bổ lỗ hổng làm gì? Sợ mộ bị gió lùa? Còn nếu là yêu quái giữ mộ thì… Yêu quái giữ mộ thông thường không có IQ cao như vậy.</w:t>
      </w:r>
      <w:r>
        <w:br w:type="textWrapping"/>
      </w:r>
      <w:r>
        <w:br w:type="textWrapping"/>
      </w:r>
      <w:r>
        <w:t xml:space="preserve">Lẽ nào bọn họ đụng phải yêu quái cấp truyền thuyết?</w:t>
      </w:r>
      <w:r>
        <w:br w:type="textWrapping"/>
      </w:r>
      <w:r>
        <w:br w:type="textWrapping"/>
      </w:r>
      <w:r>
        <w:t xml:space="preserve">Chuyện này càng nghĩ càng thấy não lòng.</w:t>
      </w:r>
      <w:r>
        <w:br w:type="textWrapping"/>
      </w:r>
      <w:r>
        <w:br w:type="textWrapping"/>
      </w:r>
      <w:r>
        <w:t xml:space="preserve">“A! Biết đâu đây là một phong cách xây dựng.” Sở Hiểu Hải cố tìm một lý do khá khiên cưỡng.</w:t>
      </w:r>
      <w:r>
        <w:br w:type="textWrapping"/>
      </w:r>
      <w:r>
        <w:br w:type="textWrapping"/>
      </w:r>
      <w:r>
        <w:t xml:space="preserve">Tôn Phi Dương cũng rất phối hợp, “Tôi cảm thấy phong cách này cũng không đến nỗi.”</w:t>
      </w:r>
      <w:r>
        <w:br w:type="textWrapping"/>
      </w:r>
      <w:r>
        <w:br w:type="textWrapping"/>
      </w:r>
      <w:r>
        <w:t xml:space="preserve">Hai người quay đầu lại. Ngoài Sở Diệm, những người còn lại đều đã vào trong nhĩ thất.</w:t>
      </w:r>
      <w:r>
        <w:br w:type="textWrapping"/>
      </w:r>
      <w:r>
        <w:br w:type="textWrapping"/>
      </w:r>
      <w:r>
        <w:t xml:space="preserve">Sở Hiểu Hải đánh giá kích cỡ nhĩ thất, tự biết dù có chen vào cũng không được chỗ đứng tốt nên dứt khoát đi đến bên cạnh Sở Diệm cùng nghiên cứu quan tài. “Anh thấy cái gì không anh?”</w:t>
      </w:r>
      <w:r>
        <w:br w:type="textWrapping"/>
      </w:r>
      <w:r>
        <w:br w:type="textWrapping"/>
      </w:r>
      <w:r>
        <w:t xml:space="preserve">Sở Diệm đáp: “Anh đang nghĩ không biết tro cốt của em có màu giống vậy hay không.”</w:t>
      </w:r>
      <w:r>
        <w:br w:type="textWrapping"/>
      </w:r>
      <w:r>
        <w:br w:type="textWrapping"/>
      </w:r>
      <w:r>
        <w:t xml:space="preserve">Sở Hiểu Hải sầm mặt, “Anh lo nghiên cứu tro cốt của em làm cái thá gì?”</w:t>
      </w:r>
      <w:r>
        <w:br w:type="textWrapping"/>
      </w:r>
      <w:r>
        <w:br w:type="textWrapping"/>
      </w:r>
      <w:r>
        <w:t xml:space="preserve">“Bởi vì anh vừa nghiên cứu xong của anh.”</w:t>
      </w:r>
      <w:r>
        <w:br w:type="textWrapping"/>
      </w:r>
      <w:r>
        <w:br w:type="textWrapping"/>
      </w:r>
      <w:r>
        <w:t xml:space="preserve">“…Tro cốt của anh màu gì thế?”</w:t>
      </w:r>
      <w:r>
        <w:br w:type="textWrapping"/>
      </w:r>
      <w:r>
        <w:br w:type="textWrapping"/>
      </w:r>
      <w:r>
        <w:t xml:space="preserve">Sở Diệm vuốt cằm đáp: “Chắc trắng hơn tro cốt ở đây đôi chút.”</w:t>
      </w:r>
      <w:r>
        <w:br w:type="textWrapping"/>
      </w:r>
      <w:r>
        <w:br w:type="textWrapping"/>
      </w:r>
      <w:r>
        <w:t xml:space="preserve">“Sao anh biết?”</w:t>
      </w:r>
      <w:r>
        <w:br w:type="textWrapping"/>
      </w:r>
      <w:r>
        <w:br w:type="textWrapping"/>
      </w:r>
      <w:r>
        <w:t xml:space="preserve">“Vì da anh trắng.”</w:t>
      </w:r>
      <w:r>
        <w:br w:type="textWrapping"/>
      </w:r>
      <w:r>
        <w:br w:type="textWrapping"/>
      </w:r>
      <w:r>
        <w:t xml:space="preserve">“…” Sở Hiểu Hải lén so giữa hai người, tự thấy da mình cũng không đến nỗi bèn hỏi: “Em thì sao?”</w:t>
      </w:r>
      <w:r>
        <w:br w:type="textWrapping"/>
      </w:r>
      <w:r>
        <w:br w:type="textWrapping"/>
      </w:r>
      <w:r>
        <w:t xml:space="preserve">Sở Diệm đáp: “Đen.”</w:t>
      </w:r>
      <w:r>
        <w:br w:type="textWrapping"/>
      </w:r>
      <w:r>
        <w:br w:type="textWrapping"/>
      </w:r>
      <w:r>
        <w:t xml:space="preserve">Sở Hiểu Hải không phục vặn lại: “Da em cũng trắng lắm chứ bộ!”</w:t>
      </w:r>
      <w:r>
        <w:br w:type="textWrapping"/>
      </w:r>
      <w:r>
        <w:br w:type="textWrapping"/>
      </w:r>
      <w:r>
        <w:t xml:space="preserve">Sở Diệm nói: “Nhưng tay em đen, tim cũng đen.”</w:t>
      </w:r>
      <w:r>
        <w:br w:type="textWrapping"/>
      </w:r>
      <w:r>
        <w:br w:type="textWrapping"/>
      </w:r>
      <w:r>
        <w:t xml:space="preserve">Sở Hiểu Hải lại bại trận, hắn cười khổ hỏi: “Anh, chuyện đó anh định để bụng bao lâu nữa đây?”</w:t>
      </w:r>
      <w:r>
        <w:br w:type="textWrapping"/>
      </w:r>
      <w:r>
        <w:br w:type="textWrapping"/>
      </w:r>
      <w:r>
        <w:t xml:space="preserve">“Cả đời.” Sở Diệm trả lời không chút do dự.</w:t>
      </w:r>
      <w:r>
        <w:br w:type="textWrapping"/>
      </w:r>
      <w:r>
        <w:br w:type="textWrapping"/>
      </w:r>
      <w:r>
        <w:t xml:space="preserve">Sắc mặt Sở Hiểu Hải bắt đầu sầm xuống, “Anh, anh muốn để bụng cũng được, muốn tính sổ cũng được, tụi mình về nhà đóng cửa từ từ thanh toán với nhau, nhưng bây giờ hai ta tuyệt đối không thể để xảy ra nội chiến! Chuyện lớn làm đầu!”</w:t>
      </w:r>
      <w:r>
        <w:br w:type="textWrapping"/>
      </w:r>
      <w:r>
        <w:br w:type="textWrapping"/>
      </w:r>
      <w:r>
        <w:t xml:space="preserve">Sở Diệm mỉm cười, “Lúc em bắn lén sau lưng anh sao không biết nghĩ đến ‘chuyện lớn làm đầu’?”</w:t>
      </w:r>
      <w:r>
        <w:br w:type="textWrapping"/>
      </w:r>
      <w:r>
        <w:br w:type="textWrapping"/>
      </w:r>
      <w:r>
        <w:t xml:space="preserve">Sở Hiểu Hải đáp: “Lúc đó chỉ có hai đứa tụi mình!”</w:t>
      </w:r>
      <w:r>
        <w:br w:type="textWrapping"/>
      </w:r>
      <w:r>
        <w:br w:type="textWrapping"/>
      </w:r>
      <w:r>
        <w:t xml:space="preserve">“Nên có giết anh cũng không ai biết chứ gì.”</w:t>
      </w:r>
      <w:r>
        <w:br w:type="textWrapping"/>
      </w:r>
      <w:r>
        <w:br w:type="textWrapping"/>
      </w:r>
      <w:r>
        <w:t xml:space="preserve">“…”</w:t>
      </w:r>
      <w:r>
        <w:br w:type="textWrapping"/>
      </w:r>
      <w:r>
        <w:br w:type="textWrapping"/>
      </w:r>
      <w:r>
        <w:t xml:space="preserve">“Tôi không quan tâm chuyện kẻ thù nã súng với mình nhưng tôi để bụng chuyện người đồng hành với tôi chĩa dao về phía tôi.” Sở Diệm ngừng một chút, nghiêng đầu nhìn Sở Hiểu Hải, ánh mắt sắc bén như muốn xé toạt lớp da trên mặt của Sở Hiểu Hải làm đôi, “Bởi vì tôi sẽ không bao giờ giao lưng tôi cho kẻ thù.”</w:t>
      </w:r>
      <w:r>
        <w:br w:type="textWrapping"/>
      </w:r>
      <w:r>
        <w:br w:type="textWrapping"/>
      </w:r>
      <w:r>
        <w:t xml:space="preserve">Mặt Sở Hiểu Hải nóng lên, sượng trân một chốc rồi mới líu ríu đáp: “Trước khi xuất phát ba nuôi có nói với em, nhà họ Sở phải có một người kế thừa. Em muốn lắm, anh, em thật sự muốn làm lắm.”</w:t>
      </w:r>
      <w:r>
        <w:br w:type="textWrapping"/>
      </w:r>
      <w:r>
        <w:br w:type="textWrapping"/>
      </w:r>
      <w:r>
        <w:t xml:space="preserve">Sở Diệm khinh bỉ quay đi.</w:t>
      </w:r>
      <w:r>
        <w:br w:type="textWrapping"/>
      </w:r>
      <w:r>
        <w:br w:type="textWrapping"/>
      </w:r>
      <w:r>
        <w:t xml:space="preserve">“Anh, từ nhỏ đến lớn anh đều nhường em, anh có thể nhường em thêm một lần nữa không?” Hắn hỏi.</w:t>
      </w:r>
      <w:r>
        <w:br w:type="textWrapping"/>
      </w:r>
      <w:r>
        <w:br w:type="textWrapping"/>
      </w:r>
      <w:r>
        <w:t xml:space="preserve">Sở Diệm đáp: “Em có thấy câu này hỏi hơi muộn màng quá không?”</w:t>
      </w:r>
      <w:r>
        <w:br w:type="textWrapping"/>
      </w:r>
      <w:r>
        <w:br w:type="textWrapping"/>
      </w:r>
      <w:r>
        <w:t xml:space="preserve">“Nếu như trước đây em hỏi…”</w:t>
      </w:r>
      <w:r>
        <w:br w:type="textWrapping"/>
      </w:r>
      <w:r>
        <w:br w:type="textWrapping"/>
      </w:r>
      <w:r>
        <w:t xml:space="preserve">“Có thể.”</w:t>
      </w:r>
      <w:r>
        <w:br w:type="textWrapping"/>
      </w:r>
      <w:r>
        <w:br w:type="textWrapping"/>
      </w:r>
      <w:r>
        <w:t xml:space="preserve">Sở Hiểu Hải nhìn hắn, nửa như hoài nghi, nửa như ngờ vực.</w:t>
      </w:r>
      <w:r>
        <w:br w:type="textWrapping"/>
      </w:r>
      <w:r>
        <w:br w:type="textWrapping"/>
      </w:r>
      <w:r>
        <w:t xml:space="preserve">Sở Diệm nói: “Anh chả thích gì việc kế thừa nhà họ Sở.”</w:t>
      </w:r>
      <w:r>
        <w:br w:type="textWrapping"/>
      </w:r>
      <w:r>
        <w:br w:type="textWrapping"/>
      </w:r>
      <w:r>
        <w:t xml:space="preserve">“Vậy chứ anh thích cái gì?” Sở Hiểu Hải gặn hỏi. Từ nhỏ đến lớn hắn luôn cảm thấy Sở Diệm rất thần bí, rõ ràng hai người cùng ăn cùng ngủ nhưng lại như cách nhau vời vợi, Sở Hiểu Hải không bao giờ biết được trong lòng Sở Diệm nghĩ gì.</w:t>
      </w:r>
      <w:r>
        <w:br w:type="textWrapping"/>
      </w:r>
      <w:r>
        <w:br w:type="textWrapping"/>
      </w:r>
      <w:r>
        <w:t xml:space="preserve">“Em không muốn biết đâu.”</w:t>
      </w:r>
      <w:r>
        <w:br w:type="textWrapping"/>
      </w:r>
      <w:r>
        <w:br w:type="textWrapping"/>
      </w:r>
      <w:r>
        <w:t xml:space="preserve">“Em muốn.”</w:t>
      </w:r>
      <w:r>
        <w:br w:type="textWrapping"/>
      </w:r>
      <w:r>
        <w:br w:type="textWrapping"/>
      </w:r>
      <w:r>
        <w:t xml:space="preserve">Sở Diệm liếc hắn qua khóe mắt, hờ hững đáp: “Anh không muốn nói.”</w:t>
      </w:r>
      <w:r>
        <w:br w:type="textWrapping"/>
      </w:r>
      <w:r>
        <w:br w:type="textWrapping"/>
      </w:r>
      <w:r>
        <w:t xml:space="preserve">“Ở đây có đường bí mật! Mọi người mau vào đây!” Tư Mã Thành Khẩn thò đầu ra khỏi nhĩ thất.</w:t>
      </w:r>
      <w:r>
        <w:br w:type="textWrapping"/>
      </w:r>
      <w:r>
        <w:br w:type="textWrapping"/>
      </w:r>
      <w:r>
        <w:t xml:space="preserve">“Cảm ơn anh Tư Mã, tụi em vào ngay đây ạ!” Đáp lời xong, nụ cười trên mặt Sở Hiểu Hải biến mất. Hắn nhìn chằm chằm vào Sở Diệm, trong đầu có căm thù, có ân hận, có hoài nghi, cũng có mâu thuẫn, nhưng cuối cùng tất cả đều hóa thành một sự bình tĩnh đến lạ, “Nếu đã thế thì anh này, chúng ta đành dựa vào thực lực của chính mình thôi.”</w:t>
      </w:r>
      <w:r>
        <w:br w:type="textWrapping"/>
      </w:r>
      <w:r>
        <w:br w:type="textWrapping"/>
      </w:r>
      <w:r>
        <w:t xml:space="preserve">Sở Diệm không để ý tới hắn, vươn tay chầm chậm đậy nắp quan tài lại. Từ khi bước chân vào gian mộ này, cảm xúc của hắn chẳng biết vì sao bỗng dưng trỗi lên mạnh mẽ, cứ cảm thấy bên cạnh thiêu thiếu gì đó, vừa trỗng rỗng vừa mơ hồ. Hắn không nhịn được đành tìm cách tập trung vào chuyện khác, Sở Hiểu Hải đi cạnh đương nhiên rơi vào tầm ngắm.</w:t>
      </w:r>
      <w:r>
        <w:br w:type="textWrapping"/>
      </w:r>
      <w:r>
        <w:br w:type="textWrapping"/>
      </w:r>
      <w:r>
        <w:t xml:space="preserve">Sở Hiểu Hải nhìn chằm chằm vào ót Sở Diệm và nói: “Cứ đánh cược xem ai có thể ra khỏi lăng mộ này.”</w:t>
      </w:r>
      <w:r>
        <w:br w:type="textWrapping"/>
      </w:r>
      <w:r>
        <w:br w:type="textWrapping"/>
      </w:r>
      <w:r>
        <w:t xml:space="preserve">Sở Diệm bỗng quay ngoắc lại, khẽ mỉm cười, nụ cười lạnh lẽo đến mức làm kẻ khác không rét mà run, “Được.”</w:t>
      </w:r>
      <w:r>
        <w:br w:type="textWrapping"/>
      </w:r>
      <w:r>
        <w:br w:type="textWrapping"/>
      </w:r>
      <w:r>
        <w:t xml:space="preserve">Từ nhĩ thất chui ra, đám người Trương Phóng mới phát hiện ra cái gọi là “đường bí mật” kia thực chất chỉ là một cánh cửa bí mật. Bước qua cánh cửa đó, đi vòng qua trái một lát là có thể nhìn thấy cửa vào một gian mộ.</w:t>
      </w:r>
      <w:r>
        <w:br w:type="textWrapping"/>
      </w:r>
      <w:r>
        <w:br w:type="textWrapping"/>
      </w:r>
      <w:r>
        <w:t xml:space="preserve">Tôn Văn Hùng đối chiếu bản đồ, thở dài bảo: “Lăng mộ này quả thật được xây vô cùng khéo léo. Tôi vốn tưởng bản đồ đã vẽ chi tiết lắm rồi, nào ngờ vẫn còn sót lại vài chỗ.” Cánh cửa bí mật này không nằm trong bản đồ.</w:t>
      </w:r>
      <w:r>
        <w:br w:type="textWrapping"/>
      </w:r>
      <w:r>
        <w:br w:type="textWrapping"/>
      </w:r>
      <w:r>
        <w:t xml:space="preserve">Trương Phóng chỉ vào chấm nhỏ màu đen và dấu chéo bên trên một đường vẽ đen và hỏi: “Đây là gì?”</w:t>
      </w:r>
      <w:r>
        <w:br w:type="textWrapping"/>
      </w:r>
      <w:r>
        <w:br w:type="textWrapping"/>
      </w:r>
      <w:r>
        <w:t xml:space="preserve">Tôn Văn Hùng lúng túng đáp: “Em cũng không biết. Nói ra thì thật đáng xấu hổ, bản đồ này tuy được truyền lại nhưng em chỉ có thể hiểu phần nào thôi.”</w:t>
      </w:r>
      <w:r>
        <w:br w:type="textWrapping"/>
      </w:r>
      <w:r>
        <w:br w:type="textWrapping"/>
      </w:r>
      <w:r>
        <w:t xml:space="preserve">Tư Mã Thành Khẩn đứng sau bọn họ, nghe vậy thì mất kiên nhẫn thúc giục: “Đi mau lên, chốc nữa là trời tối đấy.”</w:t>
      </w:r>
      <w:r>
        <w:br w:type="textWrapping"/>
      </w:r>
      <w:r>
        <w:br w:type="textWrapping"/>
      </w:r>
      <w:r>
        <w:t xml:space="preserve">Trương Quân hỏi lại: “Chỗ này không có ánh mặt trời, ban ngày hay ban đêm thì có gì khác nhau đâu?”</w:t>
      </w:r>
      <w:r>
        <w:br w:type="textWrapping"/>
      </w:r>
      <w:r>
        <w:br w:type="textWrapping"/>
      </w:r>
      <w:r>
        <w:t xml:space="preserve">Tư Mã Thành Khẩn đáp: “Cụ sống quen kiểu ‘không có ánh mặt trời’ nhưng cuộc sống của tôi xán lạn đầy màu sắc mà. Tới giờ đi ngủ không được à?”</w:t>
      </w:r>
      <w:r>
        <w:br w:type="textWrapping"/>
      </w:r>
      <w:r>
        <w:br w:type="textWrapping"/>
      </w:r>
      <w:r>
        <w:t xml:space="preserve">Bà Tư Mã cau mày nhắc: “Nói chuyện đàng hoàng coi!”</w:t>
      </w:r>
      <w:r>
        <w:br w:type="textWrapping"/>
      </w:r>
      <w:r>
        <w:br w:type="textWrapping"/>
      </w:r>
      <w:r>
        <w:t xml:space="preserve">Tư Mã Thành Khẩn tủi thân sửa lời: “Cụ Trương, anh Tôn, ông đây… em đây buồn ngủ!”</w:t>
      </w:r>
      <w:r>
        <w:br w:type="textWrapping"/>
      </w:r>
      <w:r>
        <w:br w:type="textWrapping"/>
      </w:r>
      <w:r>
        <w:t xml:space="preserve">Trương Phóng và Tôn Văn Hùng nghe vậy đều thấy buồn cười.</w:t>
      </w:r>
      <w:r>
        <w:br w:type="textWrapping"/>
      </w:r>
      <w:r>
        <w:br w:type="textWrapping"/>
      </w:r>
      <w:r>
        <w:t xml:space="preserve">Tôn Văn Hùng nói: “Trước đây tôi và cụ Trương từng bàn bạc, lăng mộ này quá lớn, sợ rằng phải hơn hai ngày mới đi hết được nên nhắc mọi người mang theo quần áo và đồ dùng giữ ấm. Giờ xem ra cũng nằm trong dự tính đấy chứ.”</w:t>
      </w:r>
      <w:r>
        <w:br w:type="textWrapping"/>
      </w:r>
      <w:r>
        <w:br w:type="textWrapping"/>
      </w:r>
      <w:r>
        <w:t xml:space="preserve">Trương Phóng phụ họa: “Lão có mang theo dầu bạc hà giúp tỉnh táo, mọi người cần thì cứ lên tiếng.”</w:t>
      </w:r>
      <w:r>
        <w:br w:type="textWrapping"/>
      </w:r>
      <w:r>
        <w:br w:type="textWrapping"/>
      </w:r>
      <w:r>
        <w:t xml:space="preserve">Tôn Văn Hùng nói: “Cụ Trương tính toán thật chu đáo.”</w:t>
      </w:r>
      <w:r>
        <w:br w:type="textWrapping"/>
      </w:r>
      <w:r>
        <w:br w:type="textWrapping"/>
      </w:r>
      <w:r>
        <w:t xml:space="preserve">Tư Mã Thành Khẩn bực bội càu nhàu với bà xã về tầm quan trọng của giấc ngủ. Bà Tư Mã bị gã cứ léo nhéo bên tai, thấy phiền quá bèn nhéo gã một cái, gã ngoan ngoãn im lặng chốc lát rồi lại tiếp tục lẩm bẩm.</w:t>
      </w:r>
      <w:r>
        <w:br w:type="textWrapping"/>
      </w:r>
      <w:r>
        <w:br w:type="textWrapping"/>
      </w:r>
      <w:r>
        <w:t xml:space="preserve">Sở Hiểu Hải nhìn Sở Diệm đang thản nhiên đi sau chót, mắt chợt lóe lên, sau đó hắn lon ton chạy đến cạnh Trương Kiến Nghiệp hi hi ha ha cười nói: “Anh ba Trương này, nghe đồn trước đây anh từng vào mộ Long Vương? Chuyện là thế nào? Thật sự có Long Vương ư?”</w:t>
      </w:r>
      <w:r>
        <w:br w:type="textWrapping"/>
      </w:r>
      <w:r>
        <w:br w:type="textWrapping"/>
      </w:r>
      <w:r>
        <w:t xml:space="preserve">Từ sau khi vào nghề, chuyến đi mạo hiểm nhất của Trương Kiến Nghiệp chính là mộ Long Vương, nghe Sở Hiểu Hải nhắc đến thì khó tránh khỏi có đắc ý đôi chút.</w:t>
      </w:r>
      <w:r>
        <w:br w:type="textWrapping"/>
      </w:r>
      <w:r>
        <w:br w:type="textWrapping"/>
      </w:r>
      <w:r>
        <w:t xml:space="preserve">“Thật ra cũng chả có gì hay ho để kể. Lúc vào nào biết đó là mộ Long Vương gì đâu, chỉ tưởng rằng là mộ của một tên nhà giàu thời Đường, vào rồi mới thấy hai bên tường dọc theo đường mộ vẽ toàn hình binh tôm tướng cua, mặt đất thì khắc hoa văn hình rùa, trước cửa có xây hai đài quan sát nhỏ, ở giữa là Thần Dụ Môn, lúc ấy mới biết là mộ lớn!”</w:t>
      </w:r>
      <w:r>
        <w:br w:type="textWrapping"/>
      </w:r>
      <w:r>
        <w:br w:type="textWrapping"/>
      </w:r>
      <w:r>
        <w:t xml:space="preserve">“Thần Dụ Môn?”</w:t>
      </w:r>
      <w:r>
        <w:br w:type="textWrapping"/>
      </w:r>
      <w:r>
        <w:br w:type="textWrapping"/>
      </w:r>
      <w:r>
        <w:t xml:space="preserve">Trương Kiến Nghiệp thấy Trương Phóng không ngăn cản thì yên tâm nói tiếp: “Nghe bác hai bảo do một vị thần dùng chính máu tươi của mình chép lại mệnh lệnh của thần, lệnh không cho bất cứ sinh vật nào đến gần. Có điều tôi đọc không hiểu, thấy chúng chẳng khác nào một mớ bòng bong.”</w:t>
      </w:r>
      <w:r>
        <w:br w:type="textWrapping"/>
      </w:r>
      <w:r>
        <w:br w:type="textWrapping"/>
      </w:r>
      <w:r>
        <w:t xml:space="preserve">Những người đang vểnh tai lắng nghe đều phì cười.</w:t>
      </w:r>
      <w:r>
        <w:br w:type="textWrapping"/>
      </w:r>
      <w:r>
        <w:br w:type="textWrapping"/>
      </w:r>
      <w:r>
        <w:t xml:space="preserve">Sở Hiểu Hải hỏi: “Nếu là máu của thần chắc chắn cũng phải có hiệu lực đôi chút đúng không?”</w:t>
      </w:r>
      <w:r>
        <w:br w:type="textWrapping"/>
      </w:r>
      <w:r>
        <w:br w:type="textWrapping"/>
      </w:r>
      <w:r>
        <w:t xml:space="preserve">“Có.” Nói đến đây, sắc mặt Trương Kiến Nghiệp nghiêm túc hẳn lên, “Cánh cửa đó không được sờ vào, người sờ vào đầu tiên sẽ bị cánh cửa đó hút cạn máu.”</w:t>
      </w:r>
      <w:r>
        <w:br w:type="textWrapping"/>
      </w:r>
      <w:r>
        <w:br w:type="textWrapping"/>
      </w:r>
      <w:r>
        <w:t xml:space="preserve">Sở Hiểu Hải vốn chỉ định tới bắt chuyện cho vui, nào ngờ thật sự hỏi được chuyện thú vị, lòng tò mò không khỏi bị kích thích, hắn gặn hỏi: “Sau đó thì sao?”</w:t>
      </w:r>
      <w:r>
        <w:br w:type="textWrapping"/>
      </w:r>
      <w:r>
        <w:br w:type="textWrapping"/>
      </w:r>
      <w:r>
        <w:t xml:space="preserve">Trương Kiến Nghiệp ngây ngô cười: “May mà có bác hai đi cùng. Bác bảo bọn tôi hắt dầu rồi châm lửa thiêu cửa, lửa tắt lại châm thêm dầu đốt tiếp, làm đi làm lại mười mấy lần cho đến khi chữ trên cửa bị đốt thành đen thui mới thôi.”</w:t>
      </w:r>
      <w:r>
        <w:br w:type="textWrapping"/>
      </w:r>
      <w:r>
        <w:br w:type="textWrapping"/>
      </w:r>
      <w:r>
        <w:t xml:space="preserve">Trương Phóng nghe đến đấy thì cũng góp lời: “Mười thứ hút máu thì có chín thứ sợ lửa, lão chỉ thử xem thế nào.”</w:t>
      </w:r>
      <w:r>
        <w:br w:type="textWrapping"/>
      </w:r>
      <w:r>
        <w:br w:type="textWrapping"/>
      </w:r>
      <w:r>
        <w:t xml:space="preserve">Trương Kiến Nghiệp nói: “Nhắc mới thấy lạ, sau khi những chữ đó biến thành màu đen, bọn tôi chỉ cần đẩy là cửa mở ra ngay.”</w:t>
      </w:r>
      <w:r>
        <w:br w:type="textWrapping"/>
      </w:r>
      <w:r>
        <w:br w:type="textWrapping"/>
      </w:r>
      <w:r>
        <w:t xml:space="preserve">Vợ chồng Tư Mã lập tức trao đổi một ánh mắt thật nhanh: Xem ra nhà họ Trương thật sự biết về mấy thứ bàng môn tả đạo.</w:t>
      </w:r>
      <w:r>
        <w:br w:type="textWrapping"/>
      </w:r>
      <w:r>
        <w:br w:type="textWrapping"/>
      </w:r>
      <w:r>
        <w:t xml:space="preserve">Sở Hiểu Hải cười bảo: “Nơi mà thần không cho vào nhất định có giấu bảo vật quý.”</w:t>
      </w:r>
      <w:r>
        <w:br w:type="textWrapping"/>
      </w:r>
      <w:r>
        <w:br w:type="textWrapping"/>
      </w:r>
      <w:r>
        <w:t xml:space="preserve">Trương Kiến Nghiệp thở dài, “Tiếc là chả có bảo vật gì cả.” Thấy những người khác đều đang nhìn mình ra vẻ không tin, hắn vội vàng nói: “Thiệt tình là không có bảo vật gì mà! Chỉ có một bộ xương rồng chễm chệ trên một cái bàn bạch ngọc hình tròn đường kính khoảng mười mấy mét.”</w:t>
      </w:r>
      <w:r>
        <w:br w:type="textWrapping"/>
      </w:r>
      <w:r>
        <w:br w:type="textWrapping"/>
      </w:r>
      <w:r>
        <w:t xml:space="preserve">Xương rồng?</w:t>
      </w:r>
      <w:r>
        <w:br w:type="textWrapping"/>
      </w:r>
      <w:r>
        <w:br w:type="textWrapping"/>
      </w:r>
      <w:r>
        <w:t xml:space="preserve">Đám người Sở Hiểu Hải và Tôn Văn Hùng tuy ngoài mặt không để lộ cảm xúc gì nhưng trong lòng đã bắt đầu thấy chộn rộn.</w:t>
      </w:r>
      <w:r>
        <w:br w:type="textWrapping"/>
      </w:r>
      <w:r>
        <w:br w:type="textWrapping"/>
      </w:r>
      <w:r>
        <w:t xml:space="preserve">Trương Phóng chỉ có thể lắc đầu. Cả đời lão không lập gia đình, không con không cái, trong đám cháu chắt lão chỉ thích mỗi Trương Kiến Nghiệp thật thà, siêng năng. Mấy anh em khác của lão bảo đầu óc Trương Kiến Nghiệp không phải chậm ở mức bình thường nhưng lão không nghe, cứ tưởng rằng chỉ cần dẫn hắn ra ngoài tôi luyện vài phen là hắn sẽ có thể một mình gánh vác. Giờ đây xem ra là lão một mình tưởng bở. Là lừa hay ngựa quả nhiên cần phải kéo ra xem cho kỹ, đừng nói tới những đám người thế hệ sau ưu tú của nhà khác như Sở Hiểu Hải, Tôn Phi Dương, biểu hiện hôm nay của hắn còn kém hơn cả Trương Quân. Ăn được miếng cơm trong nghề này có tên nào không tu thành tinh rồi đâu? Nghe người ta nói vài câu đã moi tim cho người ta xem như Trương Kiến Nghiệp mới là thiểu số.</w:t>
      </w:r>
      <w:r>
        <w:br w:type="textWrapping"/>
      </w:r>
      <w:r>
        <w:br w:type="textWrapping"/>
      </w:r>
      <w:r>
        <w:t xml:space="preserve">Lão thở dài, có lẽ có những người không hợp kiếm miếng cơm trong nghề này, cưỡng cầu cũng không được.</w:t>
      </w:r>
      <w:r>
        <w:br w:type="textWrapping"/>
      </w:r>
      <w:r>
        <w:br w:type="textWrapping"/>
      </w:r>
      <w:r>
        <w:t xml:space="preserve">Trương Kiến Nghiệp không ngờ một câu buột miệng của mình đã làm Trương Phóng vô cùng thất vọng, hắn vẫn cố gắng giải thích: “Trên bàn còn đặt một tấm vải gấm màu đỏ, bên trong lót bông, bên ngoài có hình đám mây thêu bằng chỉ vàng, tấm vải to gần bằng tấm chăn bông.”</w:t>
      </w:r>
      <w:r>
        <w:br w:type="textWrapping"/>
      </w:r>
      <w:r>
        <w:br w:type="textWrapping"/>
      </w:r>
      <w:r>
        <w:t xml:space="preserve">“Ôi dào, chỉ là một chuyến đi lỗ vốn, liều cả mạng mà chỉ tìm thấy một bộ xương.” Trương Phóng lầm bầm.</w:t>
      </w:r>
      <w:r>
        <w:br w:type="textWrapping"/>
      </w:r>
      <w:r>
        <w:br w:type="textWrapping"/>
      </w:r>
      <w:r>
        <w:t xml:space="preserve">Trương Kiến Nghiệp cũng ý thức được mình đã nhiều lời bèn lập tức im như thóc.</w:t>
      </w:r>
      <w:r>
        <w:br w:type="textWrapping"/>
      </w:r>
      <w:r>
        <w:br w:type="textWrapping"/>
      </w:r>
      <w:r>
        <w:t xml:space="preserve">Tôn Văn Hùng nói: “Làm cái nghề này của chúng ta có lúc nào không dựa vào số đỏ đâu? Nói khó nghe một chút thì đôi khi muốn được chết nhanh gọn cũng phải nhờ vào số cả.”</w:t>
      </w:r>
      <w:r>
        <w:br w:type="textWrapping"/>
      </w:r>
      <w:r>
        <w:br w:type="textWrapping"/>
      </w:r>
      <w:r>
        <w:t xml:space="preserve">Trương Phóng im lặng nửa buổi rồi đáp: “Đúng vậy, nghề này không dễ làm chút nào. Mấy năm nay tôi trồng hoa trồng cỏ sống qua ngày, không lo chuyện cơm áo gạo tiền, theo lý thì cũng nên vừa lòng nhưng chả hiểu sao tim cứ thấy thiếu thiếu, làm gì cũng không thấy hứng thú, mà tuổi cao thì hết chỗ này đau lại tới chỗ kia nhức, chẳng khác nào đang chờ chết. Nói thật chứ lúc chú gọi tôi tới đây một chuyến, toàn thân tôi bỗng khỏe hẳn lên, chỗ nào cũng khoan khoái!”</w:t>
      </w:r>
      <w:r>
        <w:br w:type="textWrapping"/>
      </w:r>
      <w:r>
        <w:br w:type="textWrapping"/>
      </w:r>
      <w:r>
        <w:t xml:space="preserve">Tôn Văn Hùng ha hả cười đáp: “Cụ đây là bảo đao chưa già.”</w:t>
      </w:r>
      <w:r>
        <w:br w:type="textWrapping"/>
      </w:r>
      <w:r>
        <w:br w:type="textWrapping"/>
      </w:r>
      <w:r>
        <w:t xml:space="preserve">Trương Phóng thở dài: “Số vất vả nó thế.”</w:t>
      </w:r>
      <w:r>
        <w:br w:type="textWrapping"/>
      </w:r>
      <w:r>
        <w:br w:type="textWrapping"/>
      </w:r>
      <w:r>
        <w:t xml:space="preserve">Hai người nói nói cười cười làm bầu không khí thoáng chốc sôi nổi hẳn lên.</w:t>
      </w:r>
      <w:r>
        <w:br w:type="textWrapping"/>
      </w:r>
      <w:r>
        <w:br w:type="textWrapping"/>
      </w:r>
      <w:r>
        <w:t xml:space="preserve">Đèn pin chiếu sáng được không gian khoảng hai, ba mét trên con đường phía trước, bất thình lình, một vệt sáng lóe lên.</w:t>
      </w:r>
      <w:r>
        <w:br w:type="textWrapping"/>
      </w:r>
      <w:r>
        <w:br w:type="textWrapping"/>
      </w:r>
      <w:r>
        <w:t xml:space="preserve">Trương Kiến Nghiệp nghe Trương Quân bên cạnh hét lên “Cẩn thận!”, vẫn chưa kịp phản ứng đã cảm thấy cổ thoắt nóng thoắt lạnh, sau đó là đau đớn tột độ! Chung quanh có người nổ súng, có người chuyển động, trong lòng hắn gào thét hai chữ nguy hiểm nhưng cả người cứ đóng đinh tại chỗ. Hắn cảm thấy vết thương trên cổ đau đớn từng chập, đau như bị dùi đục vào xương.</w:t>
      </w:r>
      <w:r>
        <w:br w:type="textWrapping"/>
      </w:r>
      <w:r>
        <w:br w:type="textWrapping"/>
      </w:r>
      <w:r>
        <w:t xml:space="preserve">Sở Hiểu Hải lạnh lùng nhìn mũi tên từ phía trước bắn tới sau khi xẹt qua cổ Trương Kiến Nghiệp thì cắm vào bức tường cách đó không xa. Lúc Tôn Phi Dương cùng Tư Mã Thành Khẩn cùng xông lên trước đuổi bắt, Sở Hiểu Hải mới vờ ra vẻ quan tâm mà bước đến đỡ lấy Trương Kiến Nghiệp đang lảo đảo, “Sao rồi? Bị thương ở đâu?”</w:t>
      </w:r>
      <w:r>
        <w:br w:type="textWrapping"/>
      </w:r>
      <w:r>
        <w:br w:type="textWrapping"/>
      </w:r>
      <w:r>
        <w:t xml:space="preserve">Nhìn chân làm cái thá gì? Động tác thể hiện chưa đủ cụ thể hay sao hả?</w:t>
      </w:r>
      <w:r>
        <w:br w:type="textWrapping"/>
      </w:r>
      <w:r>
        <w:br w:type="textWrapping"/>
      </w:r>
      <w:r>
        <w:t xml:space="preserve">Trương Kiến Nghiệp bụm cổ, máu không ngừng rỉ tay qua kẽ tay hắn, cả người hắn dựa vào Sở Hiểu Hải, mồ hôi lạnh trên trán tí tách nhỏ xuống, miệng há hốc thở phì phò.</w:t>
      </w:r>
      <w:r>
        <w:br w:type="textWrapping"/>
      </w:r>
      <w:r>
        <w:br w:type="textWrapping"/>
      </w:r>
      <w:r>
        <w:t xml:space="preserve">Trên tên có độc?</w:t>
      </w:r>
      <w:r>
        <w:br w:type="textWrapping"/>
      </w:r>
      <w:r>
        <w:br w:type="textWrapping"/>
      </w:r>
      <w:r>
        <w:t xml:space="preserve">Nhìn bột phấn xanh lá chỗ vết thương, Sở Hiểu Hải hơi nheo mắt, ngón tay khéo léo tránh không để máu nhỏ trúng.</w:t>
      </w:r>
      <w:r>
        <w:br w:type="textWrapping"/>
      </w:r>
      <w:r>
        <w:br w:type="textWrapping"/>
      </w:r>
      <w:r>
        <w:t xml:space="preserve">Trương Phóng được Trương Quân bảo vệ đứng sát bên còn lại của đường mộ, lúc chắc chắn Tôn Phi Dương và Tư Mã Thành Khẩn đã nổ súng dọa đối phương bỏ chạy mới rảo bước đi qua.</w:t>
      </w:r>
      <w:r>
        <w:br w:type="textWrapping"/>
      </w:r>
      <w:r>
        <w:br w:type="textWrapping"/>
      </w:r>
      <w:r>
        <w:t xml:space="preserve">“Để bác xem vết thương!” Trương Phóng giật tay Trương Kiến Nghiệp ra, lấy đèn pin chiếu vào, “Không bắn trúng động mạch, chỉ trầy da một chút. Sát trùng trước rồi bôi thuốc, băng lại.”</w:t>
      </w:r>
      <w:r>
        <w:br w:type="textWrapping"/>
      </w:r>
      <w:r>
        <w:br w:type="textWrapping"/>
      </w:r>
      <w:r>
        <w:t xml:space="preserve">Lão vừa ra lệnh, Trương Quân lập tức hành động.</w:t>
      </w:r>
      <w:r>
        <w:br w:type="textWrapping"/>
      </w:r>
      <w:r>
        <w:br w:type="textWrapping"/>
      </w:r>
      <w:r>
        <w:t xml:space="preserve">Nước sát trùng vừa chạm vào cổ, Trương Kiến Nghiệp đã thét lên thảm thiết.</w:t>
      </w:r>
      <w:r>
        <w:br w:type="textWrapping"/>
      </w:r>
      <w:r>
        <w:br w:type="textWrapping"/>
      </w:r>
      <w:r>
        <w:t xml:space="preserve">“Vô dụng!” Trương Phóng không kìm được mắng hắn.</w:t>
      </w:r>
      <w:r>
        <w:br w:type="textWrapping"/>
      </w:r>
      <w:r>
        <w:br w:type="textWrapping"/>
      </w:r>
      <w:r>
        <w:t xml:space="preserve">Tôn Phi Dương và Tư Mã Thành Khẩn cầm súng quay về, sắc mặt khó coi, rõ ràng là đuổi theo không kịp.</w:t>
      </w:r>
      <w:r>
        <w:br w:type="textWrapping"/>
      </w:r>
      <w:r>
        <w:br w:type="textWrapping"/>
      </w:r>
      <w:r>
        <w:t xml:space="preserve">Tư Mã Thành Khẩn nói: “Tôi nhìn thấy một cái bóng trắng lông lá xồm xoàm trông có vẻ giống con quái vật trong Ultraman Family!”</w:t>
      </w:r>
      <w:r>
        <w:br w:type="textWrapping"/>
      </w:r>
      <w:r>
        <w:br w:type="textWrapping"/>
      </w:r>
      <w:r>
        <w:t xml:space="preserve">Bà Tư Mã hỏi: “Mình còn xem cả Ultraman à?”</w:t>
      </w:r>
      <w:r>
        <w:br w:type="textWrapping"/>
      </w:r>
      <w:r>
        <w:br w:type="textWrapping"/>
      </w:r>
      <w:r>
        <w:t xml:space="preserve">Tư Mã Thành Khẩn nói: “Anh thích xem Tokyo bị dày vò.”</w:t>
      </w:r>
      <w:r>
        <w:br w:type="textWrapping"/>
      </w:r>
      <w:r>
        <w:br w:type="textWrapping"/>
      </w:r>
      <w:r>
        <w:t xml:space="preserve">Bà Tư Mã: “…”</w:t>
      </w:r>
      <w:r>
        <w:br w:type="textWrapping"/>
      </w:r>
      <w:r>
        <w:br w:type="textWrapping"/>
      </w:r>
      <w:r>
        <w:t xml:space="preserve">Tôn Phi Dương nói: “Con nhìn thấy hai tên. Tên trước chạy nhanh lắm, không nhìn rõ được là thứ gì, tên sau… hình như có vẻ giống cương thi lông.”</w:t>
      </w:r>
      <w:r>
        <w:br w:type="textWrapping"/>
      </w:r>
      <w:r>
        <w:br w:type="textWrapping"/>
      </w:r>
      <w:r>
        <w:t xml:space="preserve">Tôn Văn Hùng vừa nghe nhắc tới cương thi lông liền cau mày, “Con nhìn kỹ chứ?”</w:t>
      </w:r>
      <w:r>
        <w:br w:type="textWrapping"/>
      </w:r>
      <w:r>
        <w:br w:type="textWrapping"/>
      </w:r>
      <w:r>
        <w:t xml:space="preserve">Tôn Phi Dương đáp: “Chắc bảy mươi phần trăm ạ.”</w:t>
      </w:r>
      <w:r>
        <w:br w:type="textWrapping"/>
      </w:r>
      <w:r>
        <w:br w:type="textWrapping"/>
      </w:r>
      <w:r>
        <w:t xml:space="preserve">Tôn Văn Hùng biết tính của hắn, hắn dám nói bảy mươi phần trăm tức là đã chắc đến chín mươi phần trăm. Gã nói với Trương Phóng: “Cương thi thường sống trong quan tài. Biết đi lại, cử động và bắn tên vào người chỉ sợ không phải cương thi bình thường.”</w:t>
      </w:r>
      <w:r>
        <w:br w:type="textWrapping"/>
      </w:r>
      <w:r>
        <w:br w:type="textWrapping"/>
      </w:r>
      <w:r>
        <w:t xml:space="preserve">Trương Phóng nói: “Theo lý mà nói thì cương thi không mấy thông minh, hay là có người dạy nó?”</w:t>
      </w:r>
      <w:r>
        <w:br w:type="textWrapping"/>
      </w:r>
      <w:r>
        <w:br w:type="textWrapping"/>
      </w:r>
      <w:r>
        <w:t xml:space="preserve">Trương Kiến Nghiệp đau đớn la lên oai oái, Trương Quân và Sở Hiểu Hải hai người đều không thể giữ được hắn, để hắn thoáng cái nhào qua túm lấy ống quần Trương Phóng. Trương Phóng tức đến chỉ muốn một cước đá hắn chết tươi nhưng lại không thể tỏ vẻ quá vô tình, chỉ đành phất tay ra hiệu bảo Trương Quân lôi hắn ra.</w:t>
      </w:r>
      <w:r>
        <w:br w:type="textWrapping"/>
      </w:r>
      <w:r>
        <w:br w:type="textWrapping"/>
      </w:r>
      <w:r>
        <w:t xml:space="preserve">Trương Quân vừa lấy mình đè lại Trương Kiến Nghiệp vừa hỏi Trương Phóng xem nên làm thế nào.</w:t>
      </w:r>
      <w:r>
        <w:br w:type="textWrapping"/>
      </w:r>
      <w:r>
        <w:br w:type="textWrapping"/>
      </w:r>
      <w:r>
        <w:t xml:space="preserve">Trương Phóng đang nhức đầu, nghe hỏi liền đáp không cần suy nghĩ: “Đánh ngất rồi tính.”</w:t>
      </w:r>
      <w:r>
        <w:br w:type="textWrapping"/>
      </w:r>
      <w:r>
        <w:br w:type="textWrapping"/>
      </w:r>
      <w:r>
        <w:t xml:space="preserve">Không cần Trương Quân ra tay, Trương Kiến Nghiệp đã tự ngất đi vì đau.</w:t>
      </w:r>
      <w:r>
        <w:br w:type="textWrapping"/>
      </w:r>
      <w:r>
        <w:br w:type="textWrapping"/>
      </w:r>
      <w:r>
        <w:t xml:space="preserve">…</w:t>
      </w:r>
      <w:r>
        <w:br w:type="textWrapping"/>
      </w:r>
      <w:r>
        <w:br w:type="textWrapping"/>
      </w:r>
      <w:r>
        <w:t xml:space="preserve">Tôn Văn Hùng hỏi: “Tên này có vẻ không bình thường nhỉ? Bằng không tại sao Kiến Nghiệp lại đau đớn như vậy?”</w:t>
      </w:r>
      <w:r>
        <w:br w:type="textWrapping"/>
      </w:r>
      <w:r>
        <w:br w:type="textWrapping"/>
      </w:r>
      <w:r>
        <w:t xml:space="preserve">Con cháu nhà họ Sở và họ Tôn đều không sao, chỉ mỗi chuyện Trương Kiến Nghiệp trúng tên đã khiến cho mặt Trương Phóng tối sầm, lại thêm Trương Kiến Nghiệp cứ gào khóc thảm thiết làm lão càng thấy xấu hổ. Lão không nghĩ ngợi gì mà phất tay, “Khoan hãy nói về chuyện này, chuyện cần thiết bây giờ là phải nghĩ cách đối phó hai tên kia.”</w:t>
      </w:r>
      <w:r>
        <w:br w:type="textWrapping"/>
      </w:r>
      <w:r>
        <w:br w:type="textWrapping"/>
      </w:r>
      <w:r>
        <w:t xml:space="preserve">Ngón tay Tôn Phi Dương miết miết nòng súng, nói trong hưng phấn: “Xem ra thứ đó sợ súng. Nếu chúng còn dám xuất hiện con nhất định bắn chúng thành tổ ong vò vẽ.”</w:t>
      </w:r>
      <w:r>
        <w:br w:type="textWrapping"/>
      </w:r>
      <w:r>
        <w:br w:type="textWrapping"/>
      </w:r>
      <w:r>
        <w:t xml:space="preserve">Tôn Văn Hùng cau mày. Sự tàn bạo không hề che giấu toát ra từ Tôn Phi Dương khiến người làm chú như gã cũng thấy không thoải mái.</w:t>
      </w:r>
      <w:r>
        <w:br w:type="textWrapping"/>
      </w:r>
      <w:r>
        <w:br w:type="textWrapping"/>
      </w:r>
      <w:r>
        <w:t xml:space="preserve">Đoàn người lại lên đường, Trương Quân cõng Trương Kiến Nghiệp, Sở Diệm đi cuối, nhặt mũi tên rơi dưới đất lên xem. Dưới ánh đèn, đầu mũi tên lập lòe hắt lên ánh sáng màu xanh lục.</w:t>
      </w:r>
      <w:r>
        <w:br w:type="textWrapping"/>
      </w:r>
      <w:r>
        <w:br w:type="textWrapping"/>
      </w:r>
    </w:p>
    <w:p>
      <w:pPr>
        <w:pStyle w:val="Heading2"/>
      </w:pPr>
      <w:bookmarkStart w:id="48" w:name="chương-7-3-nội-chiến-tên-này-còn-nham-hiểm-hơn-tên-kia-hạ"/>
      <w:bookmarkEnd w:id="48"/>
      <w:r>
        <w:t xml:space="preserve">21. Chương 7-3: Nội Chiến! Tên Này Còn Nham Hiểm Hơn Tên Kia! (hạ)</w:t>
      </w:r>
    </w:p>
    <w:p>
      <w:pPr>
        <w:pStyle w:val="Compact"/>
      </w:pPr>
      <w:r>
        <w:br w:type="textWrapping"/>
      </w:r>
      <w:r>
        <w:br w:type="textWrapping"/>
      </w:r>
      <w:r>
        <w:t xml:space="preserve">Cách bọn họ năm, sáu chục mét về phía trước, Nhị Mao và Lục Cương đang đếm số lỗ trên người cho nhau.</w:t>
      </w:r>
      <w:r>
        <w:br w:type="textWrapping"/>
      </w:r>
      <w:r>
        <w:br w:type="textWrapping"/>
      </w:r>
      <w:r>
        <w:t xml:space="preserve">Nhị Mao nói một cách khoe khoang: “Mày hai (nhị: ngốc), tao sáu! Tao thắng rồi.”</w:t>
      </w:r>
      <w:r>
        <w:br w:type="textWrapping"/>
      </w:r>
      <w:r>
        <w:br w:type="textWrapping"/>
      </w:r>
      <w:r>
        <w:t xml:space="preserve">Sắc mặt Lục Cương sầm xuống thành màu xanh đậm, “Mày thích thì tao cho mày ‘nhị’ luôn đó, để mày càng thêm ‘nhị’.”</w:t>
      </w:r>
      <w:r>
        <w:br w:type="textWrapping"/>
      </w:r>
      <w:r>
        <w:br w:type="textWrapping"/>
      </w:r>
      <w:r>
        <w:t xml:space="preserve">Nhị Mao hỏi: “Cho thế nào?”</w:t>
      </w:r>
      <w:r>
        <w:br w:type="textWrapping"/>
      </w:r>
      <w:r>
        <w:br w:type="textWrapping"/>
      </w:r>
      <w:r>
        <w:t xml:space="preserve">Lục Cương cười gằn: “Lóc thịt của mày đính vào người tao.”</w:t>
      </w:r>
      <w:r>
        <w:br w:type="textWrapping"/>
      </w:r>
      <w:r>
        <w:br w:type="textWrapping"/>
      </w:r>
      <w:r>
        <w:t xml:space="preserve">Nhị Mao giật mình, nhanh tay nhanh chân lùi về sau hai, ba mét.</w:t>
      </w:r>
      <w:r>
        <w:br w:type="textWrapping"/>
      </w:r>
      <w:r>
        <w:br w:type="textWrapping"/>
      </w:r>
      <w:r>
        <w:t xml:space="preserve">Lục Cương sờ hai cái lỗ trên tay, nói với giọng căm hận: “Sớm muộn cũng làm thịt hết lũ khốn nạn đó!”</w:t>
      </w:r>
      <w:r>
        <w:br w:type="textWrapping"/>
      </w:r>
      <w:r>
        <w:br w:type="textWrapping"/>
      </w:r>
      <w:r>
        <w:t xml:space="preserve">Nhị Mao lại đắc ý đáp: “Tao nói mày nghe một bí mật nè, trên đầu mũi tên tao có thoa ghèn mắt của mày lên rồi!”</w:t>
      </w:r>
      <w:r>
        <w:br w:type="textWrapping"/>
      </w:r>
      <w:r>
        <w:br w:type="textWrapping"/>
      </w:r>
      <w:r>
        <w:t xml:space="preserve">“…Lấy đâu ra?”</w:t>
      </w:r>
      <w:r>
        <w:br w:type="textWrapping"/>
      </w:r>
      <w:r>
        <w:br w:type="textWrapping"/>
      </w:r>
      <w:r>
        <w:t xml:space="preserve">“Lần trước mày dụi mắt lúc ngủ làm rơi ra.”</w:t>
      </w:r>
      <w:r>
        <w:br w:type="textWrapping"/>
      </w:r>
      <w:r>
        <w:br w:type="textWrapping"/>
      </w:r>
      <w:r>
        <w:t xml:space="preserve">“Lần trước nào?”</w:t>
      </w:r>
      <w:r>
        <w:br w:type="textWrapping"/>
      </w:r>
      <w:r>
        <w:br w:type="textWrapping"/>
      </w:r>
      <w:r>
        <w:t xml:space="preserve">“Cái lần mà tao lấy…” Nhị Mao vừa cảm thấy là lạ thì đã bị Lục Cương chẹn cứng vào tường! Lục Cương cố gắng làm cho mặt mình trông thật dữ tợn, “Cái trống bỏi bằng sứ của tao quả nhiên bị mày trộm đi!”</w:t>
      </w:r>
      <w:r>
        <w:br w:type="textWrapping"/>
      </w:r>
      <w:r>
        <w:br w:type="textWrapping"/>
      </w:r>
      <w:r>
        <w:t xml:space="preserve">“Không có, tao chỉ lấy ghèn của mày thôi.”</w:t>
      </w:r>
      <w:r>
        <w:br w:type="textWrapping"/>
      </w:r>
      <w:r>
        <w:br w:type="textWrapping"/>
      </w:r>
      <w:r>
        <w:t xml:space="preserve">“Lấy ghèn cũng là lấy! Trả cho tao!”</w:t>
      </w:r>
      <w:r>
        <w:br w:type="textWrapping"/>
      </w:r>
      <w:r>
        <w:br w:type="textWrapping"/>
      </w:r>
      <w:r>
        <w:t xml:space="preserve">Nhị Mao nhắm mắt lại, dáng vẻ như đang chuẩn bị anh dũng hy sinh, “Mày lấy đi!”</w:t>
      </w:r>
      <w:r>
        <w:br w:type="textWrapping"/>
      </w:r>
      <w:r>
        <w:br w:type="textWrapping"/>
      </w:r>
      <w:r>
        <w:t xml:space="preserve">Hai tay Lục Cương giật lung tung trên người gã!</w:t>
      </w:r>
      <w:r>
        <w:br w:type="textWrapping"/>
      </w:r>
      <w:r>
        <w:br w:type="textWrapping"/>
      </w:r>
      <w:r>
        <w:t xml:space="preserve">“Ôi ôi ôi ôi…” Nhị  Mao nhảy nhót, cả người run lên vì sướng, “Đã quá!”</w:t>
      </w:r>
      <w:r>
        <w:br w:type="textWrapping"/>
      </w:r>
      <w:r>
        <w:br w:type="textWrapping"/>
      </w:r>
      <w:r>
        <w:t xml:space="preserve">Lục Cương: “…”</w:t>
      </w:r>
      <w:r>
        <w:br w:type="textWrapping"/>
      </w:r>
      <w:r>
        <w:br w:type="textWrapping"/>
      </w:r>
      <w:r>
        <w:t xml:space="preserve">Thấy Lục Cương xoay lưng toan bỏ đi, Nhị Mao vội vã kéo gã lại, “Chớ đi, tụi mình nghiên cứu vấn đề quan trọng hơn nào. Mày thấy…”</w:t>
      </w:r>
      <w:r>
        <w:br w:type="textWrapping"/>
      </w:r>
      <w:r>
        <w:br w:type="textWrapping"/>
      </w:r>
      <w:r>
        <w:t xml:space="preserve">“Không có hứng.”</w:t>
      </w:r>
      <w:r>
        <w:br w:type="textWrapping"/>
      </w:r>
      <w:r>
        <w:br w:type="textWrapping"/>
      </w:r>
      <w:r>
        <w:t xml:space="preserve">“Nhưng mà…”</w:t>
      </w:r>
      <w:r>
        <w:br w:type="textWrapping"/>
      </w:r>
      <w:r>
        <w:br w:type="textWrapping"/>
      </w:r>
      <w:r>
        <w:t xml:space="preserve">“Không thèm.”</w:t>
      </w:r>
      <w:r>
        <w:br w:type="textWrapping"/>
      </w:r>
      <w:r>
        <w:br w:type="textWrapping"/>
      </w:r>
      <w:r>
        <w:t xml:space="preserve">“Làm sao mày…”</w:t>
      </w:r>
      <w:r>
        <w:br w:type="textWrapping"/>
      </w:r>
      <w:r>
        <w:br w:type="textWrapping"/>
      </w:r>
      <w:r>
        <w:t xml:space="preserve">“Không sai!”</w:t>
      </w:r>
      <w:r>
        <w:br w:type="textWrapping"/>
      </w:r>
      <w:r>
        <w:br w:type="textWrapping"/>
      </w:r>
      <w:r>
        <w:t xml:space="preserve">“…”</w:t>
      </w:r>
      <w:r>
        <w:br w:type="textWrapping"/>
      </w:r>
      <w:r>
        <w:br w:type="textWrapping"/>
      </w:r>
      <w:r>
        <w:t xml:space="preserve">“…”</w:t>
      </w:r>
      <w:r>
        <w:br w:type="textWrapping"/>
      </w:r>
      <w:r>
        <w:br w:type="textWrapping"/>
      </w:r>
      <w:r>
        <w:t xml:space="preserve">Nhị Mao hỏi: “Sao mày biết tao tính nói cái gì?”</w:t>
      </w:r>
      <w:r>
        <w:br w:type="textWrapping"/>
      </w:r>
      <w:r>
        <w:br w:type="textWrapping"/>
      </w:r>
      <w:r>
        <w:t xml:space="preserve">Lục Cương cười lạnh: “Nhổ lông? Không có hứng. Ghèn? Không thèm. Làm sao tao biết? Ha ha, không sai, tao cứ biết đấy.”</w:t>
      </w:r>
      <w:r>
        <w:br w:type="textWrapping"/>
      </w:r>
      <w:r>
        <w:br w:type="textWrapping"/>
      </w:r>
      <w:r>
        <w:t xml:space="preserve">Nhị Mao nói thật chậm rãi: “Thật ra tao định hỏi mày, mày thấy chừng nào Phi Cương sẽ ra tay? Lần trước chúng mới đột nhập là hắn ra tay ngay rồi, lần này sao chẳng có chút động tĩnh gì?”</w:t>
      </w:r>
      <w:r>
        <w:br w:type="textWrapping"/>
      </w:r>
      <w:r>
        <w:br w:type="textWrapping"/>
      </w:r>
      <w:r>
        <w:t xml:space="preserve">Lục Cương trừng mắt gã, “Mày đi mà hỏi Tiểu Long!”</w:t>
      </w:r>
      <w:r>
        <w:br w:type="textWrapping"/>
      </w:r>
      <w:r>
        <w:br w:type="textWrapping"/>
      </w:r>
      <w:r>
        <w:t xml:space="preserve">“Tiểu Long đang ở đâu?”</w:t>
      </w:r>
      <w:r>
        <w:br w:type="textWrapping"/>
      </w:r>
      <w:r>
        <w:br w:type="textWrapping"/>
      </w:r>
      <w:r>
        <w:t xml:space="preserve">“Tầng ba.”</w:t>
      </w:r>
      <w:r>
        <w:br w:type="textWrapping"/>
      </w:r>
      <w:r>
        <w:br w:type="textWrapping"/>
      </w:r>
      <w:r>
        <w:t xml:space="preserve">“Nó đi gặp Phi Cương rồi à? Chả trách mấy ngày nay không thấy mặt mũi nó đâu.” Nhị Mao cả kinh. Từ sau khi Ung Hoài lìa đời, gã không còn nhìn thấy Phi Cương và Tiểu Long cùng nhau xuất hiện thêm lần nào nữa.</w:t>
      </w:r>
      <w:r>
        <w:br w:type="textWrapping"/>
      </w:r>
      <w:r>
        <w:br w:type="textWrapping"/>
      </w:r>
      <w:r>
        <w:t xml:space="preserve">Lục Cương nhún vai đáp: “Bạch Cương bảo nó đi lấy một chậu nước.”</w:t>
      </w:r>
      <w:r>
        <w:br w:type="textWrapping"/>
      </w:r>
      <w:r>
        <w:br w:type="textWrapping"/>
      </w:r>
      <w:r>
        <w:t xml:space="preserve">“…Lấy mấy ngày rồi?”</w:t>
      </w:r>
      <w:r>
        <w:br w:type="textWrapping"/>
      </w:r>
      <w:r>
        <w:br w:type="textWrapping"/>
      </w:r>
      <w:r>
        <w:t xml:space="preserve">“Khái niệm về ‘ngày’ của tao bây giờ đã rất mơ hồ.” Lục Cương ngừng một lát rồi tiếp: “Năm ngày chẳng khác nào hai canh giờ.”</w:t>
      </w:r>
      <w:r>
        <w:br w:type="textWrapping"/>
      </w:r>
      <w:r>
        <w:br w:type="textWrapping"/>
      </w:r>
      <w:r>
        <w:t xml:space="preserve">“Mày thấy có khi nào nó bị… giết rồi không?”</w:t>
      </w:r>
      <w:r>
        <w:br w:type="textWrapping"/>
      </w:r>
      <w:r>
        <w:br w:type="textWrapping"/>
      </w:r>
      <w:r>
        <w:t xml:space="preserve">Lục Cương hỏi lại: “Tiểu Long bị Phi Cương giết?”</w:t>
      </w:r>
      <w:r>
        <w:br w:type="textWrapping"/>
      </w:r>
      <w:r>
        <w:br w:type="textWrapping"/>
      </w:r>
      <w:r>
        <w:t xml:space="preserve">“Mày cũng thấy vậy sao?” Nhị Mao đau lòng gục đầu xuống. Tuy tình cảm của gã và Tiểu Long không phải quá mặn nồng nhưng với đám cương thi vốn khó lòng tìm được bạn thân mà nói, chỉ cần chút cảm tình đã có thể gây ra tổn thương rất lớn.</w:t>
      </w:r>
      <w:r>
        <w:br w:type="textWrapping"/>
      </w:r>
      <w:r>
        <w:br w:type="textWrapping"/>
      </w:r>
      <w:r>
        <w:t xml:space="preserve">“Không thể nào.”</w:t>
      </w:r>
      <w:r>
        <w:br w:type="textWrapping"/>
      </w:r>
      <w:r>
        <w:br w:type="textWrapping"/>
      </w:r>
      <w:r>
        <w:t xml:space="preserve">“Phải, làm sao có thể chứ… A? Hả? Tại sao lại không thể nào?”</w:t>
      </w:r>
      <w:r>
        <w:br w:type="textWrapping"/>
      </w:r>
      <w:r>
        <w:br w:type="textWrapping"/>
      </w:r>
      <w:r>
        <w:t xml:space="preserve">Lục Cương đáp: “Phi Cương sẽ không giết Tiểu Long.”</w:t>
      </w:r>
      <w:r>
        <w:br w:type="textWrapping"/>
      </w:r>
      <w:r>
        <w:br w:type="textWrapping"/>
      </w:r>
      <w:r>
        <w:t xml:space="preserve">“Tại sao?”</w:t>
      </w:r>
      <w:r>
        <w:br w:type="textWrapping"/>
      </w:r>
      <w:r>
        <w:br w:type="textWrapping"/>
      </w:r>
      <w:r>
        <w:t xml:space="preserve">“Hổ dữ không ăn thịt con.”</w:t>
      </w:r>
      <w:r>
        <w:br w:type="textWrapping"/>
      </w:r>
      <w:r>
        <w:br w:type="textWrapping"/>
      </w:r>
      <w:r>
        <w:t xml:space="preserve">“…” Biểu cảm của Nhị Mao đã vượt khỏi phạm trù miêu tả của hai từ “bàng hoàng”, “Tiểu Long do Phi Cương sinh ra? Khác giống thì sinh bằng cách nào?”</w:t>
      </w:r>
      <w:r>
        <w:br w:type="textWrapping"/>
      </w:r>
      <w:r>
        <w:br w:type="textWrapping"/>
      </w:r>
      <w:r>
        <w:t xml:space="preserve">“Không có khả năng.” Lục Cương nói: “Cương thi làm sao sinh ra rồng được cơ chứ?”</w:t>
      </w:r>
      <w:r>
        <w:br w:type="textWrapping"/>
      </w:r>
      <w:r>
        <w:br w:type="textWrapping"/>
      </w:r>
      <w:r>
        <w:t xml:space="preserve">“Đây là câu tao mới hỏi!”</w:t>
      </w:r>
      <w:r>
        <w:br w:type="textWrapping"/>
      </w:r>
      <w:r>
        <w:br w:type="textWrapping"/>
      </w:r>
      <w:r>
        <w:t xml:space="preserve">Lục Cương nói: “Cùng lắm là nghĩa phụ.”</w:t>
      </w:r>
      <w:r>
        <w:br w:type="textWrapping"/>
      </w:r>
      <w:r>
        <w:br w:type="textWrapping"/>
      </w:r>
      <w:r>
        <w:t xml:space="preserve">Nhị Mao hỏi: “Sao mày biết?”</w:t>
      </w:r>
      <w:r>
        <w:br w:type="textWrapping"/>
      </w:r>
      <w:r>
        <w:br w:type="textWrapping"/>
      </w:r>
      <w:r>
        <w:t xml:space="preserve">Lục Cương đáp: “Dùng mắt quan sát. Có khi nào Phi Cương tỏ ra khoan dung với những cương thi khác không? Lại còn vui vẻ, hòa nhã với Tiểu Long.” Ganh tỵ thật!</w:t>
      </w:r>
      <w:r>
        <w:br w:type="textWrapping"/>
      </w:r>
      <w:r>
        <w:br w:type="textWrapping"/>
      </w:r>
      <w:r>
        <w:t xml:space="preserve">Nhị Mao ngơ ngác, có chỗ hiểu, có chỗ không hiểu.</w:t>
      </w:r>
      <w:r>
        <w:br w:type="textWrapping"/>
      </w:r>
      <w:r>
        <w:br w:type="textWrapping"/>
      </w:r>
      <w:r>
        <w:t xml:space="preserve">Bạch Cương nghênh ngang đi tới.</w:t>
      </w:r>
      <w:r>
        <w:br w:type="textWrapping"/>
      </w:r>
      <w:r>
        <w:br w:type="textWrapping"/>
      </w:r>
      <w:r>
        <w:t xml:space="preserve">Nhị Mao nằm rạp xuống giả làm ụ đất.</w:t>
      </w:r>
      <w:r>
        <w:br w:type="textWrapping"/>
      </w:r>
      <w:r>
        <w:br w:type="textWrapping"/>
      </w:r>
      <w:r>
        <w:t xml:space="preserve">Bạch Cương tung một cước đá gã ngã lăn quay, “Đứng dậy.”</w:t>
      </w:r>
      <w:r>
        <w:br w:type="textWrapping"/>
      </w:r>
      <w:r>
        <w:br w:type="textWrapping"/>
      </w:r>
      <w:r>
        <w:t xml:space="preserve">Nhị Mao vẻ mặt như đưa đám, “Bà cô của tôi ơi, xin bà cô thương xót giùm, gần đây kẻ hèn mọn này thiệt không biết nên sống sao cho qua ngày. Tao tìm không thấy thật mà.”</w:t>
      </w:r>
      <w:r>
        <w:br w:type="textWrapping"/>
      </w:r>
      <w:r>
        <w:br w:type="textWrapping"/>
      </w:r>
      <w:r>
        <w:t xml:space="preserve">Lục Cương mỉm cười đứng nhìn kẻ khác gặp họa.</w:t>
      </w:r>
      <w:r>
        <w:br w:type="textWrapping"/>
      </w:r>
      <w:r>
        <w:br w:type="textWrapping"/>
      </w:r>
      <w:r>
        <w:t xml:space="preserve">Bạch Cương bảo: “Nói chuyện chính. Mấy kẻ đó xử lý tới đâu rồi?”</w:t>
      </w:r>
      <w:r>
        <w:br w:type="textWrapping"/>
      </w:r>
      <w:r>
        <w:br w:type="textWrapping"/>
      </w:r>
      <w:r>
        <w:t xml:space="preserve">Vừa nhắc đến chuyện này, Nhị Mao lập tức trở nên hưng phấn, gã bật dậy nhanh như cá chép, khoe cho Bạch Cương thấy những cái lỗ mới trên người mình, “Xem nè, bọn chúng lấy ám khí bắn vào tao.”</w:t>
      </w:r>
      <w:r>
        <w:br w:type="textWrapping"/>
      </w:r>
      <w:r>
        <w:br w:type="textWrapping"/>
      </w:r>
      <w:r>
        <w:t xml:space="preserve">Bạch Cương nổi giận quát: “Sao không bắn chết luôn cho rảnh nợ?”</w:t>
      </w:r>
      <w:r>
        <w:br w:type="textWrapping"/>
      </w:r>
      <w:r>
        <w:br w:type="textWrapping"/>
      </w:r>
      <w:r>
        <w:t xml:space="preserve">Nhị Mao: “…”</w:t>
      </w:r>
      <w:r>
        <w:br w:type="textWrapping"/>
      </w:r>
      <w:r>
        <w:br w:type="textWrapping"/>
      </w:r>
      <w:r>
        <w:t xml:space="preserve">Lục Cương cảm thán: “Sức sống của tụi mình quá là ngoan cường.”</w:t>
      </w:r>
      <w:r>
        <w:br w:type="textWrapping"/>
      </w:r>
      <w:r>
        <w:br w:type="textWrapping"/>
      </w:r>
      <w:r>
        <w:t xml:space="preserve">Bạch Cương hỏi: “Có mấy tên?”</w:t>
      </w:r>
      <w:r>
        <w:br w:type="textWrapping"/>
      </w:r>
      <w:r>
        <w:br w:type="textWrapping"/>
      </w:r>
      <w:r>
        <w:t xml:space="preserve">Lục Cương và Nhị Mao cùng nhau mở miệng.</w:t>
      </w:r>
      <w:r>
        <w:br w:type="textWrapping"/>
      </w:r>
      <w:r>
        <w:br w:type="textWrapping"/>
      </w:r>
      <w:r>
        <w:t xml:space="preserve">“Chín tên.”</w:t>
      </w:r>
      <w:r>
        <w:br w:type="textWrapping"/>
      </w:r>
      <w:r>
        <w:br w:type="textWrapping"/>
      </w:r>
      <w:r>
        <w:t xml:space="preserve">“Bốn tên!”</w:t>
      </w:r>
      <w:r>
        <w:br w:type="textWrapping"/>
      </w:r>
      <w:r>
        <w:br w:type="textWrapping"/>
      </w:r>
      <w:r>
        <w:t xml:space="preserve">Bạch Cương: “…”</w:t>
      </w:r>
      <w:r>
        <w:br w:type="textWrapping"/>
      </w:r>
      <w:r>
        <w:br w:type="textWrapping"/>
      </w:r>
      <w:r>
        <w:t xml:space="preserve">Lục Cương cũng không giải thích mà chỉ hỏi: “Mày tin nó hay tin tao?”</w:t>
      </w:r>
      <w:r>
        <w:br w:type="textWrapping"/>
      </w:r>
      <w:r>
        <w:br w:type="textWrapping"/>
      </w:r>
      <w:r>
        <w:t xml:space="preserve">Bạch Cương đáp: “Một thằng lừa đảo một thằng ngu, mày bảo tao nên tin ai?”</w:t>
      </w:r>
      <w:r>
        <w:br w:type="textWrapping"/>
      </w:r>
      <w:r>
        <w:br w:type="textWrapping"/>
      </w:r>
      <w:r>
        <w:t xml:space="preserve">Lục Cương: “…”</w:t>
      </w:r>
      <w:r>
        <w:br w:type="textWrapping"/>
      </w:r>
      <w:r>
        <w:br w:type="textWrapping"/>
      </w:r>
      <w:r>
        <w:t xml:space="preserve">Nhị Mao nói: “Thiệt đó, tao đếm rõ ràng lắm, một hai ba bốn năm một hai ba bốn, là bốn tên.”</w:t>
      </w:r>
      <w:r>
        <w:br w:type="textWrapping"/>
      </w:r>
      <w:r>
        <w:br w:type="textWrapping"/>
      </w:r>
      <w:r>
        <w:t xml:space="preserve">“…” Bạch Cương quay sang Lục Cương, “Tao tin mày.”</w:t>
      </w:r>
      <w:r>
        <w:br w:type="textWrapping"/>
      </w:r>
      <w:r>
        <w:br w:type="textWrapping"/>
      </w:r>
      <w:r>
        <w:t xml:space="preserve">Nhìn bản mặt vừa “nhị” vừa “mao” của đồng bọn, Lục Cương chợt thấy thắng cũng chả vinh quang.</w:t>
      </w:r>
      <w:r>
        <w:br w:type="textWrapping"/>
      </w:r>
      <w:r>
        <w:br w:type="textWrapping"/>
      </w:r>
      <w:r>
        <w:t xml:space="preserve">Nhị Mao hỏi: “Tụi mình tìm Phi Cương bảo hắn chỉnh lại lăng mộ cho chúng chết hết hay sao?”</w:t>
      </w:r>
      <w:r>
        <w:br w:type="textWrapping"/>
      </w:r>
      <w:r>
        <w:br w:type="textWrapping"/>
      </w:r>
      <w:r>
        <w:t xml:space="preserve">“Mày dám gặp Phi Cương?”</w:t>
      </w:r>
      <w:r>
        <w:br w:type="textWrapping"/>
      </w:r>
      <w:r>
        <w:br w:type="textWrapping"/>
      </w:r>
      <w:r>
        <w:t xml:space="preserve">“…Hơ, bảo Tiểu Long đi đấy!”</w:t>
      </w:r>
      <w:r>
        <w:br w:type="textWrapping"/>
      </w:r>
      <w:r>
        <w:br w:type="textWrapping"/>
      </w:r>
      <w:r>
        <w:t xml:space="preserve">Bạch Cương nhìn chòng chọc vào cái lỗ trên tay gã, không biết nghĩ tới chuyện gì mà bỗng cười lạnh, “Chỉ là mấy tên tự tiện xông vào mà thôi, tao sẽ xử lý từng tên một.”</w:t>
      </w:r>
      <w:r>
        <w:br w:type="textWrapping"/>
      </w:r>
      <w:r>
        <w:br w:type="textWrapping"/>
      </w:r>
      <w:r>
        <w:t xml:space="preserve">Nhớ tới tính bạo lực của Bạch Cương, Nhị Mao nói một cách thương hại: “Bọn chúng thật đáng thương.”</w:t>
      </w:r>
      <w:r>
        <w:br w:type="textWrapping"/>
      </w:r>
      <w:r>
        <w:br w:type="textWrapping"/>
      </w:r>
      <w:r>
        <w:t xml:space="preserve">Lục Cương hỏi: “Mày tính làm thế nào?”</w:t>
      </w:r>
      <w:r>
        <w:br w:type="textWrapping"/>
      </w:r>
      <w:r>
        <w:br w:type="textWrapping"/>
      </w:r>
      <w:r>
        <w:t xml:space="preserve">Bạch Cương đáp: “Mày từng là con người, chắc mày cũng biết cách tốt nhất để đối phó con người chính là làm cho chúng tự tàn sát lẫn nhau.”</w:t>
      </w:r>
      <w:r>
        <w:br w:type="textWrapping"/>
      </w:r>
      <w:r>
        <w:br w:type="textWrapping"/>
      </w:r>
      <w:r>
        <w:t xml:space="preserve">Cách này quá là hợp ý Lục Cương, gã gần như hoan hô thành tiếng: “Hay hay hay! Biện pháp này hay, tụi mình cứ để chúng tự tàn sát lẫn nhau! Mày nói xem mình phải làm sao để chúng tự giết nhau đây? Phong cho hai tên hai chức quan be bé, hôm nay đối xử tốt với tên này, ngày mai đối xử tốt với tên kia, làm cho bọn chúng vì ganh tỵ mà chém giết lẫn nhau?”</w:t>
      </w:r>
      <w:r>
        <w:br w:type="textWrapping"/>
      </w:r>
      <w:r>
        <w:br w:type="textWrapping"/>
      </w:r>
      <w:r>
        <w:t xml:space="preserve">Nhị Mao gãi đầu hỏi: “Nó nói vậy là sao?”</w:t>
      </w:r>
      <w:r>
        <w:br w:type="textWrapping"/>
      </w:r>
      <w:r>
        <w:br w:type="textWrapping"/>
      </w:r>
      <w:r>
        <w:t xml:space="preserve">Lục Cương đắc ý đáp: “Tụi bây không biết đâu, lúc tao còn sống tao từng làm quan lớn.”</w:t>
      </w:r>
      <w:r>
        <w:br w:type="textWrapping"/>
      </w:r>
      <w:r>
        <w:br w:type="textWrapping"/>
      </w:r>
      <w:r>
        <w:t xml:space="preserve">Bạch Cương nói: “Tao biết, sau khi mày chết bị người ta đào mộ.”</w:t>
      </w:r>
      <w:r>
        <w:br w:type="textWrapping"/>
      </w:r>
      <w:r>
        <w:br w:type="textWrapping"/>
      </w:r>
      <w:r>
        <w:t xml:space="preserve">Lục Cương: “…”</w:t>
      </w:r>
      <w:r>
        <w:br w:type="textWrapping"/>
      </w:r>
      <w:r>
        <w:br w:type="textWrapping"/>
      </w:r>
      <w:r>
        <w:t xml:space="preserve">Bạch Cương hỏi: “Bây giờ bọn chúng ở đâu?”</w:t>
      </w:r>
      <w:r>
        <w:br w:type="textWrapping"/>
      </w:r>
      <w:r>
        <w:br w:type="textWrapping"/>
      </w:r>
      <w:r>
        <w:t xml:space="preserve">Lời ả vừa dứt, đường mộ cách chỗ bọn họ một bức tường đột nhiên vang lên tiếng bước chân khe khẽ.</w:t>
      </w:r>
      <w:r>
        <w:br w:type="textWrapping"/>
      </w:r>
      <w:r>
        <w:br w:type="textWrapping"/>
      </w:r>
      <w:r>
        <w:t xml:space="preserve">Ba tên cương thi im lặng, đến khi tiếng bước chân hoàn toàn không còn nghe thấy Lục Cương mới lên tiếng: “Hướng chúng đi hình như là gian mộ của mày.”</w:t>
      </w:r>
      <w:r>
        <w:br w:type="textWrapping"/>
      </w:r>
      <w:r>
        <w:br w:type="textWrapping"/>
      </w:r>
      <w:r>
        <w:t xml:space="preserve">“Bảo bối của mày chẳng phải được giấu trong mộ sao? Có cần bọn tao phụ mày chuyển đi không?” Nhị Mao xoa tay.</w:t>
      </w:r>
      <w:r>
        <w:br w:type="textWrapping"/>
      </w:r>
      <w:r>
        <w:br w:type="textWrapping"/>
      </w:r>
      <w:r>
        <w:t xml:space="preserve">Bạch Cương mặt không hề có chút cảm xúc, “Không, chỗ đó chỉ có quan tài của tao.”</w:t>
      </w:r>
      <w:r>
        <w:br w:type="textWrapping"/>
      </w:r>
      <w:r>
        <w:br w:type="textWrapping"/>
      </w:r>
      <w:r>
        <w:t xml:space="preserve">Nhị Mao cụt hứng.</w:t>
      </w:r>
      <w:r>
        <w:br w:type="textWrapping"/>
      </w:r>
      <w:r>
        <w:br w:type="textWrapping"/>
      </w:r>
      <w:r>
        <w:t xml:space="preserve">Trong vòng vài giây ngắn ngủi, Bạch Cương nghĩ ra một kế mà tự ả thấy là quá tuyệt vời! Ả nói: “Con người chẳng phải yêu thích bảo bối sao? Chúng ta cứ cho chúng một món đồ cổ giá trị liên thành rồi xem bọn chúng tự cắn nhau.”</w:t>
      </w:r>
      <w:r>
        <w:br w:type="textWrapping"/>
      </w:r>
      <w:r>
        <w:br w:type="textWrapping"/>
      </w:r>
      <w:r>
        <w:t xml:space="preserve">Lục Cương phản đối: “Bán đồ cổ đi, mỗi người lấy một phần không phải là xong rồi sao?”</w:t>
      </w:r>
      <w:r>
        <w:br w:type="textWrapping"/>
      </w:r>
      <w:r>
        <w:br w:type="textWrapping"/>
      </w:r>
      <w:r>
        <w:t xml:space="preserve">“Mày có bằng lòng chia mớ đồ mày tích cóp được với bọn tao không?”</w:t>
      </w:r>
      <w:r>
        <w:br w:type="textWrapping"/>
      </w:r>
      <w:r>
        <w:br w:type="textWrapping"/>
      </w:r>
      <w:r>
        <w:t xml:space="preserve">“Không!” Lục Cương trả lời hết sức dứt khoát.</w:t>
      </w:r>
      <w:r>
        <w:br w:type="textWrapping"/>
      </w:r>
      <w:r>
        <w:br w:type="textWrapping"/>
      </w:r>
      <w:r>
        <w:t xml:space="preserve">Mắt Bạch Cương lóe lên tia mưu tính, “Vậy thì cho chúng một món bảo bối chúng không nỡ bán, cũng không nỡ chia.”</w:t>
      </w:r>
      <w:r>
        <w:br w:type="textWrapping"/>
      </w:r>
      <w:r>
        <w:br w:type="textWrapping"/>
      </w:r>
      <w:r>
        <w:t xml:space="preserve">Nhị Mao và Lục Cương cùng lùi lại nửa bước.</w:t>
      </w:r>
      <w:r>
        <w:br w:type="textWrapping"/>
      </w:r>
      <w:r>
        <w:br w:type="textWrapping"/>
      </w:r>
      <w:r>
        <w:t xml:space="preserve">“Yên tâm, tao chỉ mượn dùng tạm thôi.”</w:t>
      </w:r>
      <w:r>
        <w:br w:type="textWrapping"/>
      </w:r>
      <w:r>
        <w:br w:type="textWrapping"/>
      </w:r>
      <w:r>
        <w:t xml:space="preserve">Lục Cương nói: “Chết cũng không giao!”</w:t>
      </w:r>
      <w:r>
        <w:br w:type="textWrapping"/>
      </w:r>
      <w:r>
        <w:br w:type="textWrapping"/>
      </w:r>
      <w:r>
        <w:t xml:space="preserve">Nhị Mao toan thể hiện quyết tâm nhưng vừa bị Bạch Cương trừng mắt, lời gần thốt ra khỏi miệng lại chợt đổi: “Không chết thì giao.”</w:t>
      </w:r>
      <w:r>
        <w:br w:type="textWrapping"/>
      </w:r>
      <w:r>
        <w:br w:type="textWrapping"/>
      </w:r>
      <w:r>
        <w:t xml:space="preserve">Bạch Cương nói: “Trong thời gian một chung trà, mày mang thứ đồ cổ đáng giá nhất của mày tới đây, sau này tao sẽ không gây phiền phức cho mày nữa.”</w:t>
      </w:r>
      <w:r>
        <w:br w:type="textWrapping"/>
      </w:r>
      <w:r>
        <w:br w:type="textWrapping"/>
      </w:r>
      <w:r>
        <w:t xml:space="preserve">Nhị Mao hai mắt sáng rỡ.</w:t>
      </w:r>
      <w:r>
        <w:br w:type="textWrapping"/>
      </w:r>
      <w:r>
        <w:br w:type="textWrapping"/>
      </w:r>
      <w:r>
        <w:t xml:space="preserve">Bạch Cương nói với Lục Cương: “Mày đi cản chúng lại trong thời gian một chung trà để bọn tao chuẩn bị!”</w:t>
      </w:r>
      <w:r>
        <w:br w:type="textWrapping"/>
      </w:r>
      <w:r>
        <w:br w:type="textWrapping"/>
      </w:r>
      <w:r>
        <w:t xml:space="preserve">Lục Cương bĩu môi.</w:t>
      </w:r>
      <w:r>
        <w:br w:type="textWrapping"/>
      </w:r>
      <w:r>
        <w:br w:type="textWrapping"/>
      </w:r>
      <w:r>
        <w:t xml:space="preserve">“Nếu như làm không xong sau này tao sẽ cứ tìm mày gây phiền phức.”</w:t>
      </w:r>
      <w:r>
        <w:br w:type="textWrapping"/>
      </w:r>
      <w:r>
        <w:br w:type="textWrapping"/>
      </w:r>
      <w:r>
        <w:t xml:space="preserve">Khóe mắt Lục Cương khẽ giật một cái.</w:t>
      </w:r>
      <w:r>
        <w:br w:type="textWrapping"/>
      </w:r>
      <w:r>
        <w:br w:type="textWrapping"/>
      </w:r>
      <w:r>
        <w:t xml:space="preserve">Trương Kiến Nghiệp xảy ra chuyện ngay trước mặt bốn nhà, Trương Phóng cảm thấy mất mặt bèn chủ động nhận nhiệm vụ dò đường. Lão là tay giang hồ lão luyện, ánh mắt sắc bén, bóng đen ở ngã rẽ vừa khẽ nhúc nhích là lão liền phóng ngay một thanh phi đao!</w:t>
      </w:r>
      <w:r>
        <w:br w:type="textWrapping"/>
      </w:r>
      <w:r>
        <w:br w:type="textWrapping"/>
      </w:r>
      <w:r>
        <w:t xml:space="preserve">Tôn Phi Dương đang lên đạn cho súng, nhìn thấy phi đao cắm nghiêng vào góc tường chỗ khúc ngoặc nghe “tạch” một cái thì con ngươi không khỏi nheo lại. Sức phóng, tốc độ và độ chính xác này tuyệt đối không thua kém súng trong tay hắn. Máu nóng trong người còn chưa lắng xuống đã dâng trào trở lại, hắn lên đạn cho súng, đang định so tài với Trương Phóng thì bỗng nghe lão quát lên: “Tránh ra!”</w:t>
      </w:r>
      <w:r>
        <w:br w:type="textWrapping"/>
      </w:r>
      <w:r>
        <w:br w:type="textWrapping"/>
      </w:r>
      <w:r>
        <w:t xml:space="preserve">Chính vào lúc đó, một phiến đá dài khoảng một mét, rộng khoảng nửa mét từ trong bóng tối phóng ra.</w:t>
      </w:r>
      <w:r>
        <w:br w:type="textWrapping"/>
      </w:r>
      <w:r>
        <w:br w:type="textWrapping"/>
      </w:r>
      <w:r>
        <w:t xml:space="preserve">Tôn Phi Dương khẽ nghiêng người, phiến đá sượt qua vai của hắn. Hắn nhanh chóng bắn trả năm phát liền.</w:t>
      </w:r>
      <w:r>
        <w:br w:type="textWrapping"/>
      </w:r>
      <w:r>
        <w:br w:type="textWrapping"/>
      </w:r>
      <w:r>
        <w:t xml:space="preserve">Đạn bắn vào tường chẳng khác nào viên đá nhỏ ném xuống sông, chẳng mấy chốc đã không còn tăm hơi. Tôn Phi Dương mang súng chạy đến khúc ngoặc nhưng lại chẳng thấy bóng ma nào cả, đường mộ tĩnh lặng, vắng vẻ như đang giễu cợt gã trong im lặng.</w:t>
      </w:r>
      <w:r>
        <w:br w:type="textWrapping"/>
      </w:r>
      <w:r>
        <w:br w:type="textWrapping"/>
      </w:r>
      <w:r>
        <w:t xml:space="preserve">“Chạy rồi!” Tôn Phi Dương nghiến răng, tuy đang cười nhưng trông vô cùng dữ tợn.</w:t>
      </w:r>
      <w:r>
        <w:br w:type="textWrapping"/>
      </w:r>
      <w:r>
        <w:br w:type="textWrapping"/>
      </w:r>
      <w:r>
        <w:t xml:space="preserve">Đám người Trương Phóng đang vây quanh nghiên cứu phiến đá.</w:t>
      </w:r>
      <w:r>
        <w:br w:type="textWrapping"/>
      </w:r>
      <w:r>
        <w:br w:type="textWrapping"/>
      </w:r>
      <w:r>
        <w:t xml:space="preserve">Tôn Văn Hùng lấy kính lúp ra, dùng đèn pin cầm tay soi vào và quan sát kỹ lưỡng, “Là bia mộ?”</w:t>
      </w:r>
      <w:r>
        <w:br w:type="textWrapping"/>
      </w:r>
      <w:r>
        <w:br w:type="textWrapping"/>
      </w:r>
      <w:r>
        <w:t xml:space="preserve">“Ủa? Người này lúc còn sống là tướng quân cơ đấy?” Vì mang họ Tư Mã nên Tư Mã Thành Khẩn rất có hứng thú về những quan võ trong lịch sử.</w:t>
      </w:r>
      <w:r>
        <w:br w:type="textWrapping"/>
      </w:r>
      <w:r>
        <w:br w:type="textWrapping"/>
      </w:r>
      <w:r>
        <w:t xml:space="preserve">Đọc xong phần tiểu sử lúc còn sống khắc trên bia, Tôn Văn Hùng cảm thán: “Lúc sống có oai phong đến đâu thì chết rồi cũng chỉ là một nắm đất vàng.”</w:t>
      </w:r>
      <w:r>
        <w:br w:type="textWrapping"/>
      </w:r>
      <w:r>
        <w:br w:type="textWrapping"/>
      </w:r>
      <w:r>
        <w:t xml:space="preserve">Trương Phóng nói: “E rằng không phải đất mà là cương thi.”</w:t>
      </w:r>
      <w:r>
        <w:br w:type="textWrapping"/>
      </w:r>
      <w:r>
        <w:br w:type="textWrapping"/>
      </w:r>
      <w:r>
        <w:t xml:space="preserve">Những người khác nghe mà đánh thót trong lòng. Chỗ có bia mộ tại sao lại không có thi thể? Cương thi chính là biến từ thi thể ra… Vậy tức là chủ nhân của tấm bia này rất có khả năng là kẻ thù của bọn họ.</w:t>
      </w:r>
      <w:r>
        <w:br w:type="textWrapping"/>
      </w:r>
      <w:r>
        <w:br w:type="textWrapping"/>
      </w:r>
      <w:r>
        <w:t xml:space="preserve">Sở Hiểu Hải cười bảo: “Lần đầu gặp người lấy bia mộ của mình làm vũ khí đấy.”</w:t>
      </w:r>
      <w:r>
        <w:br w:type="textWrapping"/>
      </w:r>
      <w:r>
        <w:br w:type="textWrapping"/>
      </w:r>
      <w:r>
        <w:t xml:space="preserve">“Người? Tôi thấy là cương thi mới đúng.” Trương Quân nói.</w:t>
      </w:r>
      <w:r>
        <w:br w:type="textWrapping"/>
      </w:r>
      <w:r>
        <w:br w:type="textWrapping"/>
      </w:r>
      <w:r>
        <w:t xml:space="preserve">Tư Mã Thành Khẩn cũng lên tiếng: “Con mẹ nó! Thứ đó rốt cuộc có phải là cương thi không vậy? Cương thi chả phải ngu lắm à? Thế nào mà lại biết dùng cả ám khí?”</w:t>
      </w:r>
      <w:r>
        <w:br w:type="textWrapping"/>
      </w:r>
      <w:r>
        <w:br w:type="textWrapping"/>
      </w:r>
      <w:r>
        <w:t xml:space="preserve">Tôn Văn Hùng nhìn súng trong tay Tôn Phi Dương, suy tư nói: “Có khi nào nó bắt chước chúng ta không nhỉ?”</w:t>
      </w:r>
      <w:r>
        <w:br w:type="textWrapping"/>
      </w:r>
      <w:r>
        <w:br w:type="textWrapping"/>
      </w:r>
      <w:r>
        <w:t xml:space="preserve">Bà Tư Mã đáp: “Nếu là vậy thì mấy tên cương thi này quá đáng sợ.” Nhìn thấy súng là liên tưởng đến tấm đá nặng chịch, tên này lại chẳng phải là thiên tài học một biết mười hay sao.</w:t>
      </w:r>
      <w:r>
        <w:br w:type="textWrapping"/>
      </w:r>
      <w:r>
        <w:br w:type="textWrapping"/>
      </w:r>
      <w:r>
        <w:t xml:space="preserve">Tôn Phi Dương liếm môi đáp: “Vậy giết mới sướng tay chứ.”</w:t>
      </w:r>
      <w:r>
        <w:br w:type="textWrapping"/>
      </w:r>
      <w:r>
        <w:br w:type="textWrapping"/>
      </w:r>
      <w:r>
        <w:t xml:space="preserve">Trương Phóng và bà Tư Mã đều nhìn gã bằng ánh mắt quái dị. Thái độ của Tôn Phi Dương so với hình tường ngoan ngoãn, hiền lành ban đầu càng ngày càng khác biệt khiến họ không thể không chú ý.</w:t>
      </w:r>
      <w:r>
        <w:br w:type="textWrapping"/>
      </w:r>
      <w:r>
        <w:br w:type="textWrapping"/>
      </w:r>
      <w:r>
        <w:t xml:space="preserve">Tôn Văn Hùng thầm than khổ trong bụng, bệnh điên của thằng cháu này bắt đầu từ lúc nào vậy? Thấy nhà Tư Mã và nhà họ Trương đều có thành kiến với Tôn Phi Dương, gã bèn nhanh trí đề nghị chia ra hành động, “Nhiều người thì mục tiêu càng thu hút sự chú ý, chia ra còn có thể hỗ trợ lẫn nhau.”</w:t>
      </w:r>
      <w:r>
        <w:br w:type="textWrapping"/>
      </w:r>
      <w:r>
        <w:br w:type="textWrapping"/>
      </w:r>
      <w:r>
        <w:t xml:space="preserve">Những người khác đều không có ý kiến.</w:t>
      </w:r>
      <w:r>
        <w:br w:type="textWrapping"/>
      </w:r>
      <w:r>
        <w:br w:type="textWrapping"/>
      </w:r>
      <w:r>
        <w:t xml:space="preserve">Tôn Văn Hùng vừa định đề xuất nhà nào đi lối nào thì Tôn Phi Dương đã vui vẻ mở miệng: “Con theo cụ Trương học hỏi.”</w:t>
      </w:r>
      <w:r>
        <w:br w:type="textWrapping"/>
      </w:r>
      <w:r>
        <w:br w:type="textWrapping"/>
      </w:r>
      <w:r>
        <w:t xml:space="preserve">Học hỏi mà, ai lại chả muốn.</w:t>
      </w:r>
      <w:r>
        <w:br w:type="textWrapping"/>
      </w:r>
      <w:r>
        <w:br w:type="textWrapping"/>
      </w:r>
      <w:r>
        <w:t xml:space="preserve">Trương Phóng khéo léo đưa đẩy: “Đi theo một lão già thì có gì vui, chi bằng đi cùng với hai cậu nhà họ Sở nhé.”</w:t>
      </w:r>
      <w:r>
        <w:br w:type="textWrapping"/>
      </w:r>
      <w:r>
        <w:br w:type="textWrapping"/>
      </w:r>
      <w:r>
        <w:t xml:space="preserve">Tôn Phi Dương cười hì hì, đáp: “Hai anh em nhà họ thân nhau lắm, con chen vào sao được.”</w:t>
      </w:r>
      <w:r>
        <w:br w:type="textWrapping"/>
      </w:r>
      <w:r>
        <w:br w:type="textWrapping"/>
      </w:r>
      <w:r>
        <w:t xml:space="preserve">Sở Diệm nói: “Hiểu Hải chuyên gia có mới nới cũ, anh xinh xắn đáng yêu, hợp gu của nó lắm. Đúng không em?”</w:t>
      </w:r>
      <w:r>
        <w:br w:type="textWrapping"/>
      </w:r>
      <w:r>
        <w:br w:type="textWrapping"/>
      </w:r>
      <w:r>
        <w:t xml:space="preserve">Sở Hiểu Hải vừa thầm rủa cho Sở Diệm tìm được một người bạn đời “gu nặng”, vừa cười đáp: “Anh Tôn đẹp trai oai phong, tôi thấy anh hợp với anh của tôi hơn.”</w:t>
      </w:r>
      <w:r>
        <w:br w:type="textWrapping"/>
      </w:r>
      <w:r>
        <w:br w:type="textWrapping"/>
      </w:r>
      <w:r>
        <w:t xml:space="preserve">Tên Tôn Phi Dương vừa “xinh xắn đáng yêu” vừa “đẹp trai oai phong” kia bỗng ghé sát vào vai Sở Hiểu Hải và nói: “Tôi thích ‘đẹp trai oai phong’ hơn, theo anh vậy.”</w:t>
      </w:r>
      <w:r>
        <w:br w:type="textWrapping"/>
      </w:r>
      <w:r>
        <w:br w:type="textWrapping"/>
      </w:r>
      <w:r>
        <w:t xml:space="preserve">Sở Hiểu Hải: “…” Biết vậy nói mẹ nó ‘diêm dúa lòe loẹt’ cho rồi!</w:t>
      </w:r>
      <w:r>
        <w:br w:type="textWrapping"/>
      </w:r>
      <w:r>
        <w:br w:type="textWrapping"/>
      </w:r>
      <w:r>
        <w:t xml:space="preserve">Bên đây bọn họ khó khăn lắm mới se duyên được cho Tôn Phi Dương và Sở Hiểu Hải, bên kia lại tới bà Tư Mã làm mai bừa bãi chồng mình cho Sở Diệm.</w:t>
      </w:r>
      <w:r>
        <w:br w:type="textWrapping"/>
      </w:r>
      <w:r>
        <w:br w:type="textWrapping"/>
      </w:r>
      <w:r>
        <w:t xml:space="preserve">Tư Mã Thành Khẩn nhìn vợ mình một cách khiếp sợ: “Bà xã! Anh không thích loại ‘đẹp trai oai phong đâu’ mà!”</w:t>
      </w:r>
      <w:r>
        <w:br w:type="textWrapping"/>
      </w:r>
      <w:r>
        <w:br w:type="textWrapping"/>
      </w:r>
      <w:r>
        <w:t xml:space="preserve">Bà Tư Mã đáp: “Ừa, thế nên giao mình cho cậu Sở tôi yên tâm lắm.”</w:t>
      </w:r>
      <w:r>
        <w:br w:type="textWrapping"/>
      </w:r>
      <w:r>
        <w:br w:type="textWrapping"/>
      </w:r>
      <w:r>
        <w:t xml:space="preserve">Sở Diệm khoanh tay nói: “Bà Tư Mã làm sao biết tôi không thích loại cao to lực lưỡng chứ?”</w:t>
      </w:r>
      <w:r>
        <w:br w:type="textWrapping"/>
      </w:r>
      <w:r>
        <w:br w:type="textWrapping"/>
      </w:r>
      <w:r>
        <w:t xml:space="preserve">…</w:t>
      </w:r>
      <w:r>
        <w:br w:type="textWrapping"/>
      </w:r>
      <w:r>
        <w:br w:type="textWrapping"/>
      </w:r>
      <w:r>
        <w:t xml:space="preserve">Đường mộ lặng thinh.</w:t>
      </w:r>
      <w:r>
        <w:br w:type="textWrapping"/>
      </w:r>
      <w:r>
        <w:br w:type="textWrapping"/>
      </w:r>
      <w:r>
        <w:t xml:space="preserve">Sở Hiểu Hải hả hê nghĩ: Mình rủa linh ghê!</w:t>
      </w:r>
      <w:r>
        <w:br w:type="textWrapping"/>
      </w:r>
      <w:r>
        <w:br w:type="textWrapping"/>
      </w:r>
      <w:r>
        <w:t xml:space="preserve">“Chị tin vào năng lực phản kháng của chồng chị.” Bà Tư Mã cười đầy vẻ quyến rũ, “Nói thật thì bây giờ Kiến Nghiệp bị thương, còn chị là đàn bà yếu đuối, cụ Trương, ngài Tôn là người đứng đầu, phải ở lại trấn thủ hậu phương, để Thành Khẩn đi với cậu Sở là thích hợp nhất rồi.”</w:t>
      </w:r>
      <w:r>
        <w:br w:type="textWrapping"/>
      </w:r>
      <w:r>
        <w:br w:type="textWrapping"/>
      </w:r>
      <w:r>
        <w:t xml:space="preserve">Tư Mã Thành Khẩn hết sức bất mãn, xị mặt xuống.</w:t>
      </w:r>
      <w:r>
        <w:br w:type="textWrapping"/>
      </w:r>
      <w:r>
        <w:br w:type="textWrapping"/>
      </w:r>
      <w:r>
        <w:t xml:space="preserve">Sở Diệm không đáp mà chỉ nhướng mày.</w:t>
      </w:r>
      <w:r>
        <w:br w:type="textWrapping"/>
      </w:r>
      <w:r>
        <w:br w:type="textWrapping"/>
      </w:r>
      <w:r>
        <w:t xml:space="preserve">Thấy hắn không phải đối, bà Tư Mã mới thở phào nhẹ nhõm. Nhà họ Trương am hiểu đạo thuật, nhà họ Tôn nắm giữ bản đồ, nhà họ Sở thực lực khó đoán, ở một lăng mộ chỉ gặp cương thi chưa gặp cơ quan này đây nhà Tư Mã lâm vào tình huống nguy hiểm nhất. Mụ đề nghị như vậy là vì muốn giám sát ba nhà kia để tránh trở thành kẻ bị bỏ rơi.</w:t>
      </w:r>
      <w:r>
        <w:br w:type="textWrapping"/>
      </w:r>
      <w:r>
        <w:br w:type="textWrapping"/>
      </w:r>
      <w:r>
        <w:t xml:space="preserve">Tình thế đã nằm ngoài tầm kiểm soát của Tôn Văn Hùng, gã chỉ có thể hy vọng Tôn Phi Dương đừng làm quá trớn. Ít nhất trước khi xử lý cương thi, các nhà cần phải chung sống hòa thuận với nhau.</w:t>
      </w:r>
      <w:r>
        <w:br w:type="textWrapping"/>
      </w:r>
      <w:r>
        <w:br w:type="textWrapping"/>
      </w:r>
      <w:r>
        <w:t xml:space="preserve">Nhìn Tôn Phi Dương và Sở Hiểu Hải, Sở Diệm và Tư Mã Thành Khẩn lần lượt từng cặp mất hút trong bóng tối, nhóm người Tôn Văn Hùng mở đèn pin soi đường đi về phía trước.</w:t>
      </w:r>
      <w:r>
        <w:br w:type="textWrapping"/>
      </w:r>
      <w:r>
        <w:br w:type="textWrapping"/>
      </w:r>
      <w:r>
        <w:t xml:space="preserve">Lục Cương đang mải ôm ván quan tài mà ngẫm nghĩ làm thế nào ném nó đi để kéo dài thời gian một cách hiệu quả nhất, bị Bạch Cương vỗ một cái mới phát hiện thời gian một chung trà đã trôi qua từ lúc nào.</w:t>
      </w:r>
      <w:r>
        <w:br w:type="textWrapping"/>
      </w:r>
      <w:r>
        <w:br w:type="textWrapping"/>
      </w:r>
      <w:r>
        <w:t xml:space="preserve">Chuyện gã thuận lợi hoàn thành nhiệm vụ làm Bạch Cương cảm thấy có gì là lạ, “Mày làm thế nào được vậy?”</w:t>
      </w:r>
      <w:r>
        <w:br w:type="textWrapping"/>
      </w:r>
      <w:r>
        <w:br w:type="textWrapping"/>
      </w:r>
      <w:r>
        <w:t xml:space="preserve">Lục Cương đáp: “Tao ném một tấm bia vào bọn chúng.”</w:t>
      </w:r>
      <w:r>
        <w:br w:type="textWrapping"/>
      </w:r>
      <w:r>
        <w:br w:type="textWrapping"/>
      </w:r>
      <w:r>
        <w:t xml:space="preserve">Bạch Cương hỏi: “Chỉ đơn giản như vậy?”</w:t>
      </w:r>
      <w:r>
        <w:br w:type="textWrapping"/>
      </w:r>
      <w:r>
        <w:br w:type="textWrapping"/>
      </w:r>
      <w:r>
        <w:t xml:space="preserve">“Đơn giản vậy thôi.”</w:t>
      </w:r>
      <w:r>
        <w:br w:type="textWrapping"/>
      </w:r>
      <w:r>
        <w:br w:type="textWrapping"/>
      </w:r>
      <w:r>
        <w:t xml:space="preserve">Bạch Cương gật gù, không hỏi gì thêm nữa, xoay lưng bỏ đi. Đi được nửa đường, ả cảm thấy có gì đó không đúng nên quay đầu lại hỏi: “Bia của ai?”</w:t>
      </w:r>
      <w:r>
        <w:br w:type="textWrapping"/>
      </w:r>
      <w:r>
        <w:br w:type="textWrapping"/>
      </w:r>
      <w:r>
        <w:t xml:space="preserve">“Hơ…” Sắc mặc Lục Cương thoáng chốc xanh càng thêm xanh.</w:t>
      </w:r>
      <w:r>
        <w:br w:type="textWrapping"/>
      </w:r>
      <w:r>
        <w:br w:type="textWrapping"/>
      </w:r>
      <w:r>
        <w:t xml:space="preserve">Bạch Cương nhìn gã chằm chằm.</w:t>
      </w:r>
      <w:r>
        <w:br w:type="textWrapping"/>
      </w:r>
      <w:r>
        <w:br w:type="textWrapping"/>
      </w:r>
      <w:r>
        <w:t xml:space="preserve">“Chi tiết không quan trọng.”</w:t>
      </w:r>
      <w:r>
        <w:br w:type="textWrapping"/>
      </w:r>
      <w:r>
        <w:br w:type="textWrapping"/>
      </w:r>
      <w:r>
        <w:t xml:space="preserve">“Từ nay về sau mỗi ngày tao đều tìm mày gây sự vì những chi tiết vô cùng không quan trọng nhé.”</w:t>
      </w:r>
      <w:r>
        <w:br w:type="textWrapping"/>
      </w:r>
      <w:r>
        <w:br w:type="textWrapping"/>
      </w:r>
      <w:r>
        <w:t xml:space="preserve">Lục Cương thành thật khai báo: “Của Tử Cương. Không lãng phí.”</w:t>
      </w:r>
      <w:r>
        <w:br w:type="textWrapping"/>
      </w:r>
      <w:r>
        <w:br w:type="textWrapping"/>
      </w:r>
      <w:r>
        <w:t xml:space="preserve">“…”</w:t>
      </w:r>
      <w:r>
        <w:br w:type="textWrapping"/>
      </w:r>
      <w:r>
        <w:br w:type="textWrapping"/>
      </w:r>
      <w:r>
        <w:t xml:space="preserve">“Để nó phát huy chút giá trị còn lại.”</w:t>
      </w:r>
      <w:r>
        <w:br w:type="textWrapping"/>
      </w:r>
      <w:r>
        <w:br w:type="textWrapping"/>
      </w:r>
      <w:r>
        <w:t xml:space="preserve">“…”</w:t>
      </w:r>
      <w:r>
        <w:br w:type="textWrapping"/>
      </w:r>
      <w:r>
        <w:br w:type="textWrapping"/>
      </w:r>
      <w:r>
        <w:t xml:space="preserve">“Tuy hài cốt không giữ được nhưng hồn thiên mãi trường tồn!”</w:t>
      </w:r>
      <w:r>
        <w:br w:type="textWrapping"/>
      </w:r>
      <w:r>
        <w:br w:type="textWrapping"/>
      </w:r>
      <w:r>
        <w:t xml:space="preserve">“…”</w:t>
      </w:r>
      <w:r>
        <w:br w:type="textWrapping"/>
      </w:r>
      <w:r>
        <w:br w:type="textWrapping"/>
      </w:r>
      <w:r>
        <w:t xml:space="preserve">“Á!”</w:t>
      </w:r>
      <w:r>
        <w:br w:type="textWrapping"/>
      </w:r>
      <w:r>
        <w:br w:type="textWrapping"/>
      </w:r>
      <w:r>
        <w:t xml:space="preserve">Một tiếng thét thảm thiết vang lên từ góc khuất nào đó trong đường mộ làm tất cả giật bắn.</w:t>
      </w:r>
      <w:r>
        <w:br w:type="textWrapping"/>
      </w:r>
      <w:r>
        <w:br w:type="textWrapping"/>
      </w:r>
      <w:r>
        <w:t xml:space="preserve">Sở Hiểu Hải và Tôn Phi Dương đang âm thầm dò đường bị tiếng thét dọa cho rùng mình một cái.</w:t>
      </w:r>
      <w:r>
        <w:br w:type="textWrapping"/>
      </w:r>
      <w:r>
        <w:br w:type="textWrapping"/>
      </w:r>
      <w:r>
        <w:t xml:space="preserve">Tôn Phi Dương hỏi: “Phía trước là thứ gì vậy?” Hắn quay đầu lại quan sát. Hắn và Sở Hiểu Hải vẫn chưa đi xa, ba nhóm người chưa hoàn toàn tách biệt với nhau, ánh đèn pin vẫn đang chiếu sáng, nhóm Trương Phóng, Tôn Văn Hùng đều vẫn còn ở gần đó, ở giữa là Tư Mã Thành Khẩn và Sở Diệm.</w:t>
      </w:r>
      <w:r>
        <w:br w:type="textWrapping"/>
      </w:r>
      <w:r>
        <w:br w:type="textWrapping"/>
      </w:r>
      <w:r>
        <w:t xml:space="preserve">Bốn nhà đều còn ở đây, vậy ai là người gặp phải tai họa?</w:t>
      </w:r>
      <w:r>
        <w:br w:type="textWrapping"/>
      </w:r>
      <w:r>
        <w:br w:type="textWrapping"/>
      </w:r>
      <w:r>
        <w:t xml:space="preserve">Sở Hiểu Hải nói: “Có lẽ thật sự có người cùng nghề ở phía trước.”</w:t>
      </w:r>
      <w:r>
        <w:br w:type="textWrapping"/>
      </w:r>
      <w:r>
        <w:br w:type="textWrapping"/>
      </w:r>
      <w:r>
        <w:t xml:space="preserve">Tôn Phi Dương nghiêng đầu ngẫm nghĩ, đoạn nói: “Mình tôi lên trước xem sao.”</w:t>
      </w:r>
      <w:r>
        <w:br w:type="textWrapping"/>
      </w:r>
      <w:r>
        <w:br w:type="textWrapping"/>
      </w:r>
      <w:r>
        <w:t xml:space="preserve">“Được.” Sở Hiểu Hải nói, “Tôi đi theo phía sau.”</w:t>
      </w:r>
      <w:r>
        <w:br w:type="textWrapping"/>
      </w:r>
      <w:r>
        <w:br w:type="textWrapping"/>
      </w:r>
      <w:r>
        <w:t xml:space="preserve">Tôn Phi Dương cười hắc hắc, co người lại dán sát vào tường rồi giữ nguyên tư thế đó mà chạy về phía trước, mới chớp mắt đã chạy được năm, sáu mét.</w:t>
      </w:r>
      <w:r>
        <w:br w:type="textWrapping"/>
      </w:r>
      <w:r>
        <w:br w:type="textWrapping"/>
      </w:r>
      <w:r>
        <w:t xml:space="preserve">Sở Hiểu Hải biết hắn cố ý phô trương nhưng vẫn kinh ngạc, thầm nhủ: Tôn Phi Dương không hổ là người kế thừa xuất nhất của nhà họ Tôn thế hệ này, quả nhiên hắn có tài năng riêng của mình. Thấy Tôn Phi Dương biến mất, hắn khẽ nhếch mép, thong thả chạy theo sau, chậm rãi rút ngắn cự ly.</w:t>
      </w:r>
      <w:r>
        <w:br w:type="textWrapping"/>
      </w:r>
      <w:r>
        <w:br w:type="textWrapping"/>
      </w:r>
      <w:r>
        <w:t xml:space="preserve">Tôn Phi Dương thấy hắn sắp bắt kịp thì tính hiếu thắng lại trỗi dậy, từ khom hẳn người đổi thay hơi khom một chút, tốc độ tăng lên gấp đôi.</w:t>
      </w:r>
      <w:r>
        <w:br w:type="textWrapping"/>
      </w:r>
      <w:r>
        <w:br w:type="textWrapping"/>
      </w:r>
      <w:r>
        <w:t xml:space="preserve">Sở Hiểu Hải nào chịu thua kém, hắn đuổi sát theo sau Tôn Phi Dương.</w:t>
      </w:r>
      <w:r>
        <w:br w:type="textWrapping"/>
      </w:r>
      <w:r>
        <w:br w:type="textWrapping"/>
      </w:r>
      <w:r>
        <w:t xml:space="preserve">Chẳng mấy chốc hai người đã bỏ lại cả đội mà chạy tới ngã rẽ của đường mộ.</w:t>
      </w:r>
      <w:r>
        <w:br w:type="textWrapping"/>
      </w:r>
      <w:r>
        <w:br w:type="textWrapping"/>
      </w:r>
      <w:r>
        <w:t xml:space="preserve">Tôn Phi Dương đứng thẳng người dậy, dùng ngón tay khẽ vuốt nhẹ thắt lưng, quay đầu nói với một chỗ nào đó trong bóng tối: “Anh Sở tài thật.”</w:t>
      </w:r>
      <w:r>
        <w:br w:type="textWrapping"/>
      </w:r>
      <w:r>
        <w:br w:type="textWrapping"/>
      </w:r>
      <w:r>
        <w:t xml:space="preserve">Sở Hiểu Hải dừng bước, hô hấp vẫn bình thường, “Cảm ơn.”</w:t>
      </w:r>
      <w:r>
        <w:br w:type="textWrapping"/>
      </w:r>
      <w:r>
        <w:br w:type="textWrapping"/>
      </w:r>
      <w:r>
        <w:t xml:space="preserve">Tôn Phi Dương nói: “Chúng ta đợi một lát đi.”</w:t>
      </w:r>
      <w:r>
        <w:br w:type="textWrapping"/>
      </w:r>
      <w:r>
        <w:br w:type="textWrapping"/>
      </w:r>
      <w:r>
        <w:t xml:space="preserve">Sở Hiểu Hải lấy đèn pin ra chiếu chung quanh.</w:t>
      </w:r>
      <w:r>
        <w:br w:type="textWrapping"/>
      </w:r>
      <w:r>
        <w:br w:type="textWrapping"/>
      </w:r>
      <w:r>
        <w:t xml:space="preserve">Mắt Tôn Phi Dương lóe lên, lưng dựa sát vào tường, đứng đó nhìn đối phương một mình dò đường.</w:t>
      </w:r>
      <w:r>
        <w:br w:type="textWrapping"/>
      </w:r>
      <w:r>
        <w:br w:type="textWrapping"/>
      </w:r>
      <w:r>
        <w:t xml:space="preserve">Sở Hiểu Hải nhìn thấy trước mặt có cửa ra vào bèn lấy chân đá thử, không ngờ cửa lại mở ra. Hắn lấy từ trong túi đeo ra bảy quả banh bóng bàn có đổ chì ném đi những hướng khác nhau, đến khi cả bảy quả đều dừng lại hẳn mà không xảy ra chuyện gì hắn mới cất bước vào trong. Vào trong gian mộ, hắn lại lấy máu chó đã pha thuốc chống đông ra phun khắp nơi.</w:t>
      </w:r>
      <w:r>
        <w:br w:type="textWrapping"/>
      </w:r>
      <w:r>
        <w:br w:type="textWrapping"/>
      </w:r>
      <w:r>
        <w:t xml:space="preserve">Tôn Phi Dương bấy giờ mới bước vào, nương theo ánh đèn pin để nhìn rõ cảnh vật bên trong, sau đó lấy bật lửa châm lửa vào ba ngọn đèn dầu trên tường.</w:t>
      </w:r>
      <w:r>
        <w:br w:type="textWrapping"/>
      </w:r>
      <w:r>
        <w:br w:type="textWrapping"/>
      </w:r>
      <w:r>
        <w:t xml:space="preserve">Cả gian mộ sáng bừng lên!</w:t>
      </w:r>
      <w:r>
        <w:br w:type="textWrapping"/>
      </w:r>
      <w:r>
        <w:br w:type="textWrapping"/>
      </w:r>
      <w:r>
        <w:t xml:space="preserve">Lúc này hai người mới phát hiện bức tường đối diện cửa ra vào được dùng vàng ròng đúc thành. Chỉ là cả tấm vàng to như vậy không dễ gì tháo xuống vác theo được, có động lòng cũng vô ích.</w:t>
      </w:r>
      <w:r>
        <w:br w:type="textWrapping"/>
      </w:r>
      <w:r>
        <w:br w:type="textWrapping"/>
      </w:r>
      <w:r>
        <w:t xml:space="preserve">Hai người ăn ý chia ra một trái một phải đi vòng khắp cả gian mộ, cuối cùng dừng lại bên quan tài bạch ngọc đặt ở giữa phòng. Quan tài bạch ngọc chất lượng thuộc hàng thượng đẳng, quanh lề còn khảm ngọc bích.</w:t>
      </w:r>
      <w:r>
        <w:br w:type="textWrapping"/>
      </w:r>
      <w:r>
        <w:br w:type="textWrapping"/>
      </w:r>
      <w:r>
        <w:t xml:space="preserve">Tôn Phi Dương mang bao tay vào vuốt ve thành quan tài, gõ gõ mấy cái rồi lấy một sợi chỉ bạc chậm rãi luồn vào trong quan tài, một lúc lâu sau mới rút ra, thấy màu sắc không hề thay đổi mới đưa tay đẩy nắp quan tài ra.</w:t>
      </w:r>
      <w:r>
        <w:br w:type="textWrapping"/>
      </w:r>
      <w:r>
        <w:br w:type="textWrapping"/>
      </w:r>
      <w:r>
        <w:t xml:space="preserve">Sở Hiểu Hải giơ súng lên, hòng súng nhắm đúng vào khe hở giữa nắp và thân quan tài.</w:t>
      </w:r>
      <w:r>
        <w:br w:type="textWrapping"/>
      </w:r>
      <w:r>
        <w:br w:type="textWrapping"/>
      </w:r>
      <w:r>
        <w:t xml:space="preserve">Quan tài được mở ra quá nửa, ngoài dự đoán là không xảy ra chuyện gì.</w:t>
      </w:r>
      <w:r>
        <w:br w:type="textWrapping"/>
      </w:r>
      <w:r>
        <w:br w:type="textWrapping"/>
      </w:r>
      <w:r>
        <w:t xml:space="preserve">Tôn Phi Dương mở nắp quan tài, bên trong trống rỗng, chỉ có một tòa bảo tháp Linh Lung bằng vàng khoảng hai mươi phân trơ trọi nằm đó. Tháp có bảy tầng, được khảm vô số châu báu, ngọc ngà, lấp la lấp lánh làm cả hai đều hoa cả mắt. Chưa nhắc tới giá trị của châu ngọc, chỉ mỗi thủ công đã đủ khiến cho thế hệ sau cảm thấy xấu hổ. Ngay cả những kẻ từng thấy đủ loại của báu như Tôn Phi Dương và Thẩm Hiểu Hải cũng khó tránh tim đập thình thịch.</w:t>
      </w:r>
      <w:r>
        <w:br w:type="textWrapping"/>
      </w:r>
      <w:r>
        <w:br w:type="textWrapping"/>
      </w:r>
      <w:r>
        <w:t xml:space="preserve">Tôn Phi Dương hỏi: “Gán cho nó một cái giá xem.”</w:t>
      </w:r>
      <w:r>
        <w:br w:type="textWrapping"/>
      </w:r>
      <w:r>
        <w:br w:type="textWrapping"/>
      </w:r>
      <w:r>
        <w:t xml:space="preserve">Sở Hiểu Hải ngẫm nghĩ, sau đó giơ lên hai ngón tay.</w:t>
      </w:r>
      <w:r>
        <w:br w:type="textWrapping"/>
      </w:r>
      <w:r>
        <w:br w:type="textWrapping"/>
      </w:r>
      <w:r>
        <w:t xml:space="preserve">Tôn Phi Dương ha hả cười, “Tôi trả một nửa, anh có chịu đưa nó cho tôi không?”</w:t>
      </w:r>
      <w:r>
        <w:br w:type="textWrapping"/>
      </w:r>
      <w:r>
        <w:br w:type="textWrapping"/>
      </w:r>
      <w:r>
        <w:t xml:space="preserve">Sở Hiểu Hải cười hỏi: “Một trăm triệu?”</w:t>
      </w:r>
      <w:r>
        <w:br w:type="textWrapping"/>
      </w:r>
      <w:r>
        <w:br w:type="textWrapping"/>
      </w:r>
      <w:r>
        <w:t xml:space="preserve">Sắc mặt Tôn Phi Dương khẽ thay đổi.</w:t>
      </w:r>
      <w:r>
        <w:br w:type="textWrapping"/>
      </w:r>
      <w:r>
        <w:br w:type="textWrapping"/>
      </w:r>
      <w:r>
        <w:t xml:space="preserve">Sở Hiểu Hải nói: “Tôi đi gọi mọi người.”</w:t>
      </w:r>
      <w:r>
        <w:br w:type="textWrapping"/>
      </w:r>
      <w:r>
        <w:br w:type="textWrapping"/>
      </w:r>
      <w:r>
        <w:t xml:space="preserve">Tôn Phi Dương cười ha hả, đáp: “Được.”</w:t>
      </w:r>
      <w:r>
        <w:br w:type="textWrapping"/>
      </w:r>
      <w:r>
        <w:br w:type="textWrapping"/>
      </w:r>
      <w:r>
        <w:t xml:space="preserve">Sở Hiểu Hải vừa xoay lưng đi, Tôn Phi Dương đã nhắm ngay súng vào ót hắn. Nào ngờ Sở Hiểu Hải lại xoay lại, mỉm cười nhìn chòng chọc vào hòng súng đen ngòm, hỏi: “Anh Tôn làm gì vậy?”</w:t>
      </w:r>
      <w:r>
        <w:br w:type="textWrapping"/>
      </w:r>
      <w:r>
        <w:br w:type="textWrapping"/>
      </w:r>
      <w:r>
        <w:t xml:space="preserve">Tôn Phi Dương trả lời mà mặt không đổi sắc: “Sợ cương thi vào nên bảo vệ anh.” Mắt hắn liếc xuống, phát hiện bàn tay đặt sát hông của Sở Hiểu Hải cũng có cầm súng, hòng súng hướng lên chỉa vào ngay cổ họng mình.</w:t>
      </w:r>
      <w:r>
        <w:br w:type="textWrapping"/>
      </w:r>
      <w:r>
        <w:br w:type="textWrapping"/>
      </w:r>
      <w:r>
        <w:t xml:space="preserve">Sở Hiểu Hải nói: “Anh Tôn đúng là suy nghĩ chu toàn.”</w:t>
      </w:r>
      <w:r>
        <w:br w:type="textWrapping"/>
      </w:r>
      <w:r>
        <w:br w:type="textWrapping"/>
      </w:r>
      <w:r>
        <w:t xml:space="preserve">“Anh cũng nào có kém.” Tôn Phi Dương cũng đang cười, nụ cười tràn ngập sát khí. Trên đời này có một loại người có thể phản bội tất cả mọi người trong thiên hạ, lại không chấp nhận chuyện người khác phản bội họ, dù có là chính họ trở mặt trước cũng không được.</w:t>
      </w:r>
      <w:r>
        <w:br w:type="textWrapping"/>
      </w:r>
      <w:r>
        <w:br w:type="textWrapping"/>
      </w:r>
      <w:r>
        <w:t xml:space="preserve">Sở Hiểu Hải nói: “Tôi thấy chỗ này rất an toàn, không cần dùng súng đâu. Tôi đếm tới ba, chúng ta cùng nhau bỏ súng xuống, có được không?”</w:t>
      </w:r>
      <w:r>
        <w:br w:type="textWrapping"/>
      </w:r>
      <w:r>
        <w:br w:type="textWrapping"/>
      </w:r>
      <w:r>
        <w:t xml:space="preserve">Tôn Phi Dương cười và gật đầu, “Được chứ.”</w:t>
      </w:r>
      <w:r>
        <w:br w:type="textWrapping"/>
      </w:r>
      <w:r>
        <w:br w:type="textWrapping"/>
      </w:r>
      <w:r>
        <w:t xml:space="preserve">“Một.”</w:t>
      </w:r>
      <w:r>
        <w:br w:type="textWrapping"/>
      </w:r>
      <w:r>
        <w:br w:type="textWrapping"/>
      </w:r>
      <w:r>
        <w:t xml:space="preserve">“Hai.”</w:t>
      </w:r>
      <w:r>
        <w:br w:type="textWrapping"/>
      </w:r>
      <w:r>
        <w:br w:type="textWrapping"/>
      </w:r>
      <w:r>
        <w:t xml:space="preserve">“Ba.”</w:t>
      </w:r>
      <w:r>
        <w:br w:type="textWrapping"/>
      </w:r>
      <w:r>
        <w:br w:type="textWrapping"/>
      </w:r>
      <w:r>
        <w:t xml:space="preserve">Đoàng! Một tiếng súng, hai viên đạn.</w:t>
      </w:r>
      <w:r>
        <w:br w:type="textWrapping"/>
      </w:r>
      <w:r>
        <w:br w:type="textWrapping"/>
      </w:r>
      <w:r>
        <w:t xml:space="preserve">Sở Hiểu Hải nằm ngửa trên mặt đất, hai chân co lại, dùng sức đẩy một cái, cơ thể mượn lực trượt ra tới cửa mộ rồi lăn một vòng, trước khi Tôn Phi Dương kịp bắn phát súng thứ hai đã bật dậy chạy vào đường mộ, lủi vào bóng tối che giấu hành tung.</w:t>
      </w:r>
      <w:r>
        <w:br w:type="textWrapping"/>
      </w:r>
      <w:r>
        <w:br w:type="textWrapping"/>
      </w:r>
      <w:r>
        <w:t xml:space="preserve">Tôn Phi Dương một tay cầm súng, một tay sờ vào vết thương do đạn sượt qua trên cổ, trong mắt chỉ thấy sự lạnh lẽo và sắc bén.</w:t>
      </w:r>
      <w:r>
        <w:br w:type="textWrapping"/>
      </w:r>
      <w:r>
        <w:br w:type="textWrapping"/>
      </w:r>
      <w:r>
        <w:t xml:space="preserve">Lúc trước nghe bà xã tán dương Sở Diệm và Sở Hiểu Hải, Tư Mã Thành Khẩn luôn cảm thấy kiêng dè và hiếu kỳ về hai người, nhất là tên Sở Diệm từng đơn thân độc mã xông vào ngôi mộ Vô Danh ở Sơn Tây mà người trong nghề vừa nghe tiếng đã sợ mất mật, để rồi an toàn trở ra không chút sứt mẻ. Bản lĩnh và lòng can đảm này khiến Tư Mã Thành Khẩn phải phục sát đất. Xưa nay gã ghét nhất những kẻ lòng dạ gian xảo, rất không vừa mắt với loại thủ đoạn như Trương Phóng, Tôn Văn Hùng, còn người tài giỏi và kiệm lời như Sở Diệm gã lại rất thích, nhiều lần muốn bắt chuyện nhưng lại không biết bắt đầu thế nào.</w:t>
      </w:r>
      <w:r>
        <w:br w:type="textWrapping"/>
      </w:r>
      <w:r>
        <w:br w:type="textWrapping"/>
      </w:r>
      <w:r>
        <w:t xml:space="preserve">Gã gãi đầu, thầm mắng bản thân sao lại y chóc như vợ mình hay bảo – Vô tâm chen lời dễ như chơi, có lòng tìm chuyện khó hơn lên trời. Gã xoắn xuýt nửa buổi mới nghĩ ra được một câu, “Ba nuôi cậu tại sao không tới vậy?”</w:t>
      </w:r>
      <w:r>
        <w:br w:type="textWrapping"/>
      </w:r>
      <w:r>
        <w:br w:type="textWrapping"/>
      </w:r>
      <w:r>
        <w:t xml:space="preserve">Sở Diệm đáp: “Bệnh.”</w:t>
      </w:r>
      <w:r>
        <w:br w:type="textWrapping"/>
      </w:r>
      <w:r>
        <w:br w:type="textWrapping"/>
      </w:r>
      <w:r>
        <w:t xml:space="preserve">Lời này là đang mắng mình hay mắng ba nuôi của cậu ta nhỉ?</w:t>
      </w:r>
      <w:r>
        <w:br w:type="textWrapping"/>
      </w:r>
      <w:r>
        <w:br w:type="textWrapping"/>
      </w:r>
      <w:r>
        <w:t xml:space="preserve">Tiếc là để tránh cương thi phát giác, bọn họ không mở đèn nên khó lòng nhìn thấy sắc mặt của đối phương. Tư Mã Thành Khẩn lại nói: “Cậu bảo xem mấy tên cương thi đấy sao lại thông minh thế nhỉ? Vừa biết bắn lén, vừa biết chạy trốn, khác hẳn với loại anh từng gặp hồi đó. Ôi, anh nói này cậu em Sở, anh với cậu nói một câu thật lòng với nhau đi, thật ra lần này tới đây anh cứ có cảm giác bất an, cảm thấy lần này chúng ta rất có khả năng…”</w:t>
      </w:r>
      <w:r>
        <w:br w:type="textWrapping"/>
      </w:r>
      <w:r>
        <w:br w:type="textWrapping"/>
      </w:r>
      <w:r>
        <w:t xml:space="preserve">Trước mặt hai người bỗng ập tới một luồng gió lạnh khẽ khàng như bông nhưng lại nhanh như chớp, không hề phát ra tiếng động.</w:t>
      </w:r>
      <w:r>
        <w:br w:type="textWrapping"/>
      </w:r>
      <w:r>
        <w:br w:type="textWrapping"/>
      </w:r>
      <w:r>
        <w:t xml:space="preserve">Tư Mã Thành Khẩn cảnh giác, theo bản năng né qua.</w:t>
      </w:r>
      <w:r>
        <w:br w:type="textWrapping"/>
      </w:r>
      <w:r>
        <w:br w:type="textWrapping"/>
      </w:r>
      <w:r>
        <w:t xml:space="preserve">Sở Diệm nheo mắt, tay phải đang đút trong túi quần nhanh chóng rút ra, chụp lấy bàn tay đang cầm dao đâm tới trước khi dao kịp đâm vào bụng dưới của mình.</w:t>
      </w:r>
      <w:r>
        <w:br w:type="textWrapping"/>
      </w:r>
      <w:r>
        <w:br w:type="textWrapping"/>
      </w:r>
      <w:r>
        <w:t xml:space="preserve">Cổ tay của đối phương bị giữ chặt, hắn vờ như hoảng hốt la lên: “Anh?!”</w:t>
      </w:r>
      <w:r>
        <w:br w:type="textWrapping"/>
      </w:r>
      <w:r>
        <w:br w:type="textWrapping"/>
      </w:r>
      <w:r>
        <w:t xml:space="preserve">Tư Mã Thành Khẩn nghe thấy tiếng hắn mới thở phào nhẹ nhõm, “Ra là Tiểu Sở à, cậu đi đứng sao chẳng có tí tiếng động gì cả!”</w:t>
      </w:r>
      <w:r>
        <w:br w:type="textWrapping"/>
      </w:r>
      <w:r>
        <w:br w:type="textWrapping"/>
      </w:r>
      <w:r>
        <w:t xml:space="preserve">Sở Hiểu Hải cười khổ đáp: “Em sợ bị cương thi chú ý.”</w:t>
      </w:r>
      <w:r>
        <w:br w:type="textWrapping"/>
      </w:r>
      <w:r>
        <w:br w:type="textWrapping"/>
      </w:r>
      <w:r>
        <w:t xml:space="preserve">Sở Diệm cười lạnh, năm ngón tay đang bắt lấy cổ tay Sở Hiểu Hải khẽ dùng chút lực.</w:t>
      </w:r>
      <w:r>
        <w:br w:type="textWrapping"/>
      </w:r>
      <w:r>
        <w:br w:type="textWrapping"/>
      </w:r>
      <w:r>
        <w:t xml:space="preserve">Sở Hiểu Hải đau đớn la lối: “Anh! Anh nắm tay em đau quá!”</w:t>
      </w:r>
      <w:r>
        <w:br w:type="textWrapping"/>
      </w:r>
      <w:r>
        <w:br w:type="textWrapping"/>
      </w:r>
      <w:r>
        <w:t xml:space="preserve">Trong bóng tối, tuy không nhìn thấy sự giằng co giữa hai người nhưng Tư Mã Thành Khẩn cũng cảm giác thấy có gì đó bất thường, gã bèn vội vàng bật đèn lên, “Sao? Hai cậu như vậy là sao?”</w:t>
      </w:r>
      <w:r>
        <w:br w:type="textWrapping"/>
      </w:r>
      <w:r>
        <w:br w:type="textWrapping"/>
      </w:r>
      <w:r>
        <w:t xml:space="preserve">Sở Diệm hừ lạnh một tiếng, đột nhiên thả tay Sở Hiểu Hải ra, hai người cứ đứng đó như không có gì xảy ra.</w:t>
      </w:r>
      <w:r>
        <w:br w:type="textWrapping"/>
      </w:r>
      <w:r>
        <w:br w:type="textWrapping"/>
      </w:r>
      <w:r>
        <w:t xml:space="preserve">Tay phải của Sở Hiểu Hải giấu ra sau lưng, lặng lẽ cất dao găm vào rồi vẫy tay và nói: “Phi Dương bảo em tới báo mọi người một tiếng, phía trước có gian mộ.”</w:t>
      </w:r>
      <w:r>
        <w:br w:type="textWrapping"/>
      </w:r>
      <w:r>
        <w:br w:type="textWrapping"/>
      </w:r>
      <w:r>
        <w:t xml:space="preserve">Tư Mã Thành Khẩn hỏi: “Vậy cậu ta đâu?”</w:t>
      </w:r>
      <w:r>
        <w:br w:type="textWrapping"/>
      </w:r>
      <w:r>
        <w:br w:type="textWrapping"/>
      </w:r>
      <w:r>
        <w:t xml:space="preserve">“Trong gian mộ trước mặt, cứ đi thẳng tới cuối đường là tới.”</w:t>
      </w:r>
      <w:r>
        <w:br w:type="textWrapping"/>
      </w:r>
      <w:r>
        <w:br w:type="textWrapping"/>
      </w:r>
      <w:r>
        <w:t xml:space="preserve">Sở Hiểu Hải vừa dứt lời, Tư Mã Thành Khẩn đã vội vã chạy về phía trước.</w:t>
      </w:r>
      <w:r>
        <w:br w:type="textWrapping"/>
      </w:r>
      <w:r>
        <w:br w:type="textWrapping"/>
      </w:r>
      <w:r>
        <w:t xml:space="preserve">Vì đèn bị Tư Mã Thành Khẩn mang đi nên cái nhíu mày của Sở Diệm vừa thoáng hiện lên rồi lại chìm trong  bóng tối.</w:t>
      </w:r>
      <w:r>
        <w:br w:type="textWrapping"/>
      </w:r>
      <w:r>
        <w:br w:type="textWrapping"/>
      </w:r>
      <w:r>
        <w:t xml:space="preserve">Sở Hiểu Hải cười khẽ bảo: “Anh à, có phải anh muốn nhắc hắn để ý tên điên Tôn Phi Dương không? Ha ha, chuyện Tôn Phi Dương mắc chứng điên trên đường đi đào mộ Lưu Sa ở Chiết Giang chắc chưa có mấy ai được biết đâu nhỉ? Vợ chồng họ Tôn giấu khéo lắm, rất có thể cả Tôn Văn Hùng cũng không biết chuyện này, bằng không hắn ta chẳng bao giờ dẫn thằng cháu đấy tới.”</w:t>
      </w:r>
      <w:r>
        <w:br w:type="textWrapping"/>
      </w:r>
      <w:r>
        <w:br w:type="textWrapping"/>
      </w:r>
      <w:r>
        <w:t xml:space="preserve">Sở Diệm lạnh lùng đáp: “Kẻ nổi điên là em.”</w:t>
      </w:r>
      <w:r>
        <w:br w:type="textWrapping"/>
      </w:r>
      <w:r>
        <w:br w:type="textWrapping"/>
      </w:r>
      <w:r>
        <w:t xml:space="preserve">“Đúng vậy đó, em cũng gần gần như thế.” Nụ cười của Sở Hiểu Hải tắt ngúm, “Chỉ tiếc là anh vẫn linh hoạt như xưa.”</w:t>
      </w:r>
      <w:r>
        <w:br w:type="textWrapping"/>
      </w:r>
      <w:r>
        <w:br w:type="textWrapping"/>
      </w:r>
      <w:r>
        <w:t xml:space="preserve">Sở Diệm nói: “Em nào có kém.”</w:t>
      </w:r>
      <w:r>
        <w:br w:type="textWrapping"/>
      </w:r>
      <w:r>
        <w:br w:type="textWrapping"/>
      </w:r>
      <w:r>
        <w:t xml:space="preserve">“Chả phải đâm hụt đấy sao.” Sở Hiểu Hải ra vẻ vô cùng tiếc nuối.</w:t>
      </w:r>
      <w:r>
        <w:br w:type="textWrapping"/>
      </w:r>
      <w:r>
        <w:br w:type="textWrapping"/>
      </w:r>
      <w:r>
        <w:t xml:space="preserve">Sở Diệm nói: “Ý anh là tốc độ đâm đầu vào chỗ chết của em càng ngày càng nhanh.”</w:t>
      </w:r>
      <w:r>
        <w:br w:type="textWrapping"/>
      </w:r>
      <w:r>
        <w:br w:type="textWrapping"/>
      </w:r>
      <w:r>
        <w:t xml:space="preserve">Sở Hiểu Hải nói: “Có người còn muốn chết hơn em cơ, Tôn Phi Dương ban nãy muốn giết em.”</w:t>
      </w:r>
      <w:r>
        <w:br w:type="textWrapping"/>
      </w:r>
      <w:r>
        <w:br w:type="textWrapping"/>
      </w:r>
      <w:r>
        <w:t xml:space="preserve">Sở Diệm nói: “Thay trời hành đạo, hắn làm việc thiện đó chứ.”</w:t>
      </w:r>
      <w:r>
        <w:br w:type="textWrapping"/>
      </w:r>
      <w:r>
        <w:br w:type="textWrapping"/>
      </w:r>
      <w:r>
        <w:t xml:space="preserve">“Nhưng suýt nữa là bị em giết.”</w:t>
      </w:r>
      <w:r>
        <w:br w:type="textWrapping"/>
      </w:r>
      <w:r>
        <w:br w:type="textWrapping"/>
      </w:r>
      <w:r>
        <w:t xml:space="preserve">“Bất hạnh thay cho trăm họ.”</w:t>
      </w:r>
      <w:r>
        <w:br w:type="textWrapping"/>
      </w:r>
      <w:r>
        <w:br w:type="textWrapping"/>
      </w:r>
      <w:r>
        <w:t xml:space="preserve">“…” Sở Hiểu Hải toan nói gì đó nhưng lại nghe thấy tiếng chân vội vã vang lên trong bóng tối của Tư Mã Thành Khẩn càng lúc càng gần, “Hai cậu Tiểu Sở, hai cậu còn ở đó không?”</w:t>
      </w:r>
      <w:r>
        <w:br w:type="textWrapping"/>
      </w:r>
      <w:r>
        <w:br w:type="textWrapping"/>
      </w:r>
      <w:r>
        <w:t xml:space="preserve">Sở Hiểu Hải lên tiếng, “Em đang trách anh em đây này, tí nữa là ảnh bẻ gẫy tay em rồi.”</w:t>
      </w:r>
      <w:r>
        <w:br w:type="textWrapping"/>
      </w:r>
      <w:r>
        <w:br w:type="textWrapping"/>
      </w:r>
      <w:r>
        <w:t xml:space="preserve">Tư Mã Thành Khẩn dừng lại cạnh họ nhưng vẫn giữ cự ly hai bước. Gã đàn ông thô kệch này suy cho cùng cũng biết để ý đôi chút, “Hai cậu đi trước đi, anh đi báo với vợ anh.”</w:t>
      </w:r>
      <w:r>
        <w:br w:type="textWrapping"/>
      </w:r>
      <w:r>
        <w:br w:type="textWrapping"/>
      </w:r>
      <w:r>
        <w:t xml:space="preserve">Sở Hiểu Hải luôn miệng vâng dạ, đợi khi Tư Mã Thành Khẩn đi xa mới nói: “Người này cũng đâu phải ngốc lắm.”</w:t>
      </w:r>
      <w:r>
        <w:br w:type="textWrapping"/>
      </w:r>
      <w:r>
        <w:br w:type="textWrapping"/>
      </w:r>
      <w:r>
        <w:t xml:space="preserve">Sở Diệm nói: “Người xem cả thế giới là kẻ ngốc mới chính là kẻ ngốc.”</w:t>
      </w:r>
      <w:r>
        <w:br w:type="textWrapping"/>
      </w:r>
      <w:r>
        <w:br w:type="textWrapping"/>
      </w:r>
      <w:r>
        <w:t xml:space="preserve">Sở Hiểu Hải phá ra cười, “Người đó chẳng phải là anh sao?” Tiếng cười văng vẳng gói trọn bóng tối, vừa dữ tợn nhưng lại có vẻ cô đơn, “Mắt anh lúc nào chẳng đặt trên trán, ngoài chính bản thân anh còn để ai vào mắt nữa đâu? Đừng tưởng cứ làm bộ làm tịch trước mặt ba nuôi là người khác không biết anh đang suy nghĩ cái gì. Làm anh em bao nhiêu năm, em biết quá rõ anh thật ra chẳng hề xem em là anh em, càng không xem ba nuôi như ba.”</w:t>
      </w:r>
      <w:r>
        <w:br w:type="textWrapping"/>
      </w:r>
      <w:r>
        <w:br w:type="textWrapping"/>
      </w:r>
      <w:r>
        <w:t xml:space="preserve">Sở Diệm đáp lại đầy vẻ mỉa mai: “Em xem anh như anh em?”</w:t>
      </w:r>
      <w:r>
        <w:br w:type="textWrapping"/>
      </w:r>
      <w:r>
        <w:br w:type="textWrapping"/>
      </w:r>
      <w:r>
        <w:t xml:space="preserve">“Em chỉ có gì học nấy mà thôi, anh không xem em như anh em thì tội gì em phải xem anh như anh em?”</w:t>
      </w:r>
      <w:r>
        <w:br w:type="textWrapping"/>
      </w:r>
      <w:r>
        <w:br w:type="textWrapping"/>
      </w:r>
      <w:r>
        <w:t xml:space="preserve">“Thật ra…”</w:t>
      </w:r>
      <w:r>
        <w:br w:type="textWrapping"/>
      </w:r>
      <w:r>
        <w:br w:type="textWrapping"/>
      </w:r>
      <w:r>
        <w:t xml:space="preserve">Quen biết Sở Diệm bấy lâu, đây là lần đầu Sở Hiểu Hải thấy Sở Diệm ngập ngừng khi nói chuyện nên chỉ tiếc hùi hụi vì không được nhìn thấy mặt anh trai lúc đó, hắn giục: “Thật ra làm sao?”</w:t>
      </w:r>
      <w:r>
        <w:br w:type="textWrapping"/>
      </w:r>
      <w:r>
        <w:br w:type="textWrapping"/>
      </w:r>
      <w:r>
        <w:t xml:space="preserve">“Làm kẻ xấu thì đã sao, em không cần viện lắm cớ như vậy.”</w:t>
      </w:r>
      <w:r>
        <w:br w:type="textWrapping"/>
      </w:r>
      <w:r>
        <w:br w:type="textWrapping"/>
      </w:r>
      <w:r>
        <w:t xml:space="preserve">“…” Sở Hiểu Hải nghiến răng nghiến lợi đáp: “Anh mới là kẻ xấu đấy!”</w:t>
      </w:r>
      <w:r>
        <w:br w:type="textWrapping"/>
      </w:r>
      <w:r>
        <w:br w:type="textWrapping"/>
      </w:r>
      <w:r>
        <w:t xml:space="preserve">Sở Diệm nói: “Đúng, anh là kẻ xấu.”</w:t>
      </w:r>
      <w:r>
        <w:br w:type="textWrapping"/>
      </w:r>
      <w:r>
        <w:br w:type="textWrapping"/>
      </w:r>
      <w:r>
        <w:t xml:space="preserve">Hắn thừa nhận quá mức dứt khoát làm Sở Hiểu Hải lấy làm ngạc nhiên.</w:t>
      </w:r>
      <w:r>
        <w:br w:type="textWrapping"/>
      </w:r>
      <w:r>
        <w:br w:type="textWrapping"/>
      </w:r>
      <w:r>
        <w:t xml:space="preserve">Sở Diệm nói: “Không phải kẻ xấu làm sao lớn lên cùng em được.”</w:t>
      </w:r>
      <w:r>
        <w:br w:type="textWrapping"/>
      </w:r>
      <w:r>
        <w:br w:type="textWrapping"/>
      </w:r>
      <w:r>
        <w:t xml:space="preserve">Sở Hiểu Hải: “…”</w:t>
      </w:r>
      <w:r>
        <w:br w:type="textWrapping"/>
      </w:r>
      <w:r>
        <w:br w:type="textWrapping"/>
      </w:r>
      <w:r>
        <w:t xml:space="preserve">Dưới sự dẫn dắt của Tư Mã Thành Khẩn, mọi người vội vàng chạy tới, lúc đó Sở Diệm và Sở Hiểu Hải cũng vừa mới tới trước cửa mộ.</w:t>
      </w:r>
      <w:r>
        <w:br w:type="textWrapping"/>
      </w:r>
      <w:r>
        <w:br w:type="textWrapping"/>
      </w:r>
      <w:r>
        <w:t xml:space="preserve">Trong gian mộ tĩnh lặng đến lạ, chỉ còn ánh đèn dầu lay lắt.</w:t>
      </w:r>
      <w:r>
        <w:br w:type="textWrapping"/>
      </w:r>
      <w:r>
        <w:br w:type="textWrapping"/>
      </w:r>
      <w:r>
        <w:t xml:space="preserve">Tôn Văn Hùng sợ Tôn Phi Dương gặp chuyện không may bèn một mình bước vào trong, “Phi Dương?”</w:t>
      </w:r>
      <w:r>
        <w:br w:type="textWrapping"/>
      </w:r>
      <w:r>
        <w:br w:type="textWrapping"/>
      </w:r>
      <w:r>
        <w:t xml:space="preserve">Trả lời gã là… không khí.</w:t>
      </w:r>
      <w:r>
        <w:br w:type="textWrapping"/>
      </w:r>
      <w:r>
        <w:br w:type="textWrapping"/>
      </w:r>
      <w:r>
        <w:t xml:space="preserve">Tư Mã Thành Khẩn hỏi Sở Hiểu Hải: “Chẳng phải cậu bảo cậu ta ở trong này sao?”</w:t>
      </w:r>
      <w:r>
        <w:br w:type="textWrapping"/>
      </w:r>
      <w:r>
        <w:br w:type="textWrapping"/>
      </w:r>
      <w:r>
        <w:t xml:space="preserve">Sở Hiểu Hải ra vẻ vô tội đáp: “Em và anh Tôn phát hiện trong quan tài có một tòa tháp Linh Lung bằng vàng. Anh Tôn ở lại canh chừng, còn em đi gọi mọi người.” Cùng một câu nhưng nếu dùng cách diễn đạt khác nhau sẽ mang lại những hiệu quả khác nhau.</w:t>
      </w:r>
      <w:r>
        <w:br w:type="textWrapping"/>
      </w:r>
      <w:r>
        <w:br w:type="textWrapping"/>
      </w:r>
      <w:r>
        <w:t xml:space="preserve">Ví dụ như câu nói đó của hắn, nếu người vô tâm nghe thì chẳng thấy gì nhưng nếu đã lưu tâm thì lời lọt vào tai lại mang đến cảm giác khác – Tôn Phi Dương tại sao phải ở lại canh chừng? Có phải vì tòa tháp ấy quá đáng giá làm hắn nổi lên lòng tham muốn độc chiếm?</w:t>
      </w:r>
      <w:r>
        <w:br w:type="textWrapping"/>
      </w:r>
      <w:r>
        <w:br w:type="textWrapping"/>
      </w:r>
      <w:r>
        <w:t xml:space="preserve">Không chỉ bọn họ mà ngay cả Tôn Văn Hùng cũng sinh lòng nghi ngờ. Không phải nghi ngờ Tôn Phi Dương muốn độc chiếm bảo tháp mà là nghi ngờ bệnh điên của hắn có phải đã tái phát rồi không? Hiện tại có phải đang núp ở chỗ nào đó chờ đánh lén hay không?</w:t>
      </w:r>
      <w:r>
        <w:br w:type="textWrapping"/>
      </w:r>
      <w:r>
        <w:br w:type="textWrapping"/>
      </w:r>
      <w:r>
        <w:t xml:space="preserve">Trong bụng gã bực dọc chửi thề, con mẹ nó! Chuyện quỷ quái gì thế này, ngoài có cương thi rình như hổ đói, trong thì hục hặc ngờ vực lẫn nhau chưa kể, giờ gã còn phải đề phòng thằng cháu nhà mình đánh lén, ức thật.</w:t>
      </w:r>
      <w:r>
        <w:br w:type="textWrapping"/>
      </w:r>
      <w:r>
        <w:br w:type="textWrapping"/>
      </w:r>
      <w:r>
        <w:t xml:space="preserve">“Mọi người tới rồi.” Tôn Phi Dương đột nhiên xuất hiện trước cửa mộ.</w:t>
      </w:r>
      <w:r>
        <w:br w:type="textWrapping"/>
      </w:r>
      <w:r>
        <w:br w:type="textWrapping"/>
      </w:r>
      <w:r>
        <w:t xml:space="preserve">Tôn Văn Hùng lấy lại bình tĩnh, nghiêm mặt hỏi: “Đi đâu đấy? Chả phải bảo con ở lại canh chừng đàng hoàng hay sao?”</w:t>
      </w:r>
      <w:r>
        <w:br w:type="textWrapping"/>
      </w:r>
      <w:r>
        <w:br w:type="textWrapping"/>
      </w:r>
      <w:r>
        <w:t xml:space="preserve">Tầm mắt Tôn Phi Dương quét quanh một vòng là hiểu rõ chuyện gì đang xảy ra, hắn cười đáp: “Mắc tiểu nên tìm chỗ giải quyết ạ.”</w:t>
      </w:r>
      <w:r>
        <w:br w:type="textWrapping"/>
      </w:r>
      <w:r>
        <w:br w:type="textWrapping"/>
      </w:r>
      <w:r>
        <w:t xml:space="preserve">Tôn Văn Hùng dở khóc dở cười, “Thứ bảo con canh chừng đâu?”</w:t>
      </w:r>
      <w:r>
        <w:br w:type="textWrapping"/>
      </w:r>
      <w:r>
        <w:br w:type="textWrapping"/>
      </w:r>
      <w:r>
        <w:t xml:space="preserve">Tôn Phi Dương hất cằm về phía quan tài, “Ở trong đó ạ.”</w:t>
      </w:r>
      <w:r>
        <w:br w:type="textWrapping"/>
      </w:r>
      <w:r>
        <w:br w:type="textWrapping"/>
      </w:r>
      <w:r>
        <w:t xml:space="preserve">Sở Hiểu Hải và Tư Mã Thành Khẩn mở nắp quan tài ra xem, tòa tháp Linh Lung quả nhiên vẫn nằm yên bên trong quan tài.</w:t>
      </w:r>
      <w:r>
        <w:br w:type="textWrapping"/>
      </w:r>
      <w:r>
        <w:br w:type="textWrapping"/>
      </w:r>
      <w:r>
        <w:t xml:space="preserve">Tư Mã Thành Khẩn đặt tháp vào lòng bàn tay ngắm nghía, khen ngợi không tiếc lời.</w:t>
      </w:r>
      <w:r>
        <w:br w:type="textWrapping"/>
      </w:r>
      <w:r>
        <w:br w:type="textWrapping"/>
      </w:r>
      <w:r>
        <w:t xml:space="preserve">Tòa tháp tinh xảo nhường này đương nhiên không hề có bất cứ tỳ vết gì.</w:t>
      </w:r>
      <w:r>
        <w:br w:type="textWrapping"/>
      </w:r>
      <w:r>
        <w:br w:type="textWrapping"/>
      </w:r>
      <w:r>
        <w:t xml:space="preserve">Mắt Tôn Văn Hùng và Trương Phóng bắt đầu sáng rực, nhanh chóng nhìn sang đối phương. Nhà họ Sở chỉ có hai tên oắt con, bà Tư Mã tuy thông minh nhưng vẫn là phận đàn bà, tại nơi này, kẻ họ e dè nhất chẳng ai khác ngoài đối phương.</w:t>
      </w:r>
      <w:r>
        <w:br w:type="textWrapping"/>
      </w:r>
      <w:r>
        <w:br w:type="textWrapping"/>
      </w:r>
      <w:r>
        <w:t xml:space="preserve">Hai bên không hề rời mắt khỏi nhau, dần dà bắt đầu thấy khá lúng túng, khó xử.</w:t>
      </w:r>
      <w:r>
        <w:br w:type="textWrapping"/>
      </w:r>
      <w:r>
        <w:br w:type="textWrapping"/>
      </w:r>
      <w:r>
        <w:t xml:space="preserve">“Cụ Trương, anh xem,” Tôn Văn Hùng đành mở miệng trước, “thứ này nên thu xếp thế nào đây?”</w:t>
      </w:r>
      <w:r>
        <w:br w:type="textWrapping"/>
      </w:r>
      <w:r>
        <w:br w:type="textWrapping"/>
      </w:r>
      <w:r>
        <w:t xml:space="preserve">Thu xếp?</w:t>
      </w:r>
      <w:r>
        <w:br w:type="textWrapping"/>
      </w:r>
      <w:r>
        <w:br w:type="textWrapping"/>
      </w:r>
      <w:r>
        <w:t xml:space="preserve">Từ này làm tất cả mọi người đều thấy buồn cười. Nếu thật sự cần thu xếp thì người ở đây ai lại chẳng tình nguyện xung phong “thu xếp”.</w:t>
      </w:r>
      <w:r>
        <w:br w:type="textWrapping"/>
      </w:r>
      <w:r>
        <w:br w:type="textWrapping"/>
      </w:r>
      <w:r>
        <w:t xml:space="preserve">Trương Phóng không thể cười, lão còn phải tỏ vẻ “Đúng vậy, chuyện này quả thật rất khó thu xếp.”, lão nói: “Thôi thì mời chú Tôn đưa ra ý kiến.” Lão nhún vai đùn đẩy trách nhiệm.</w:t>
      </w:r>
      <w:r>
        <w:br w:type="textWrapping"/>
      </w:r>
      <w:r>
        <w:br w:type="textWrapping"/>
      </w:r>
      <w:r>
        <w:t xml:space="preserve">Tôn Văn Hùng trầm ngâm: “Lăng mộ này rất rộng lớn, đây mới chỉ là tầng một, bên trong không chừng còn cất giấu những thứ khác. Tôi thấy hay là thế này, tòa tháp chi bằng cứ để lại đây trước đi.”</w:t>
      </w:r>
      <w:r>
        <w:br w:type="textWrapping"/>
      </w:r>
      <w:r>
        <w:br w:type="textWrapping"/>
      </w:r>
      <w:r>
        <w:t xml:space="preserve">Câu này của gã làm tất cả, bao gồm Trương Phóng, đều ngẩn ra.</w:t>
      </w:r>
      <w:r>
        <w:br w:type="textWrapping"/>
      </w:r>
      <w:r>
        <w:br w:type="textWrapping"/>
      </w:r>
      <w:r>
        <w:t xml:space="preserve">Để lại ở đây? Thế chẳng phải ai cũng lấy được sao?</w:t>
      </w:r>
      <w:r>
        <w:br w:type="textWrapping"/>
      </w:r>
      <w:r>
        <w:br w:type="textWrapping"/>
      </w:r>
      <w:r>
        <w:t xml:space="preserve">Mỗi người đều có mang túi xách, mà túi của ai cũng chứa được tòa tháp này.</w:t>
      </w:r>
      <w:r>
        <w:br w:type="textWrapping"/>
      </w:r>
      <w:r>
        <w:br w:type="textWrapping"/>
      </w:r>
      <w:r>
        <w:t xml:space="preserve">Tôn Văn Hùng nói: “Kiến Nghiệp bị thương, nên ở lại đây dưỡng thương. A Quân ở lại chăm sóc, sẵn tiện trông nom tòa tháp. Chúng ta tiếp tục đi về phía trước xem thế nào. Cụ Trương, anh thấy như vậy được không?”</w:t>
      </w:r>
      <w:r>
        <w:br w:type="textWrapping"/>
      </w:r>
      <w:r>
        <w:br w:type="textWrapping"/>
      </w:r>
      <w:r>
        <w:t xml:space="preserve">Được được được… Được cái đầu mi!</w:t>
      </w:r>
      <w:r>
        <w:br w:type="textWrapping"/>
      </w:r>
      <w:r>
        <w:br w:type="textWrapping"/>
      </w:r>
      <w:r>
        <w:t xml:space="preserve">Trương Phóng trong bụng rủa thầm tơi bời hoa lá, ngoài mặt vẫn tỏ vẻ hiền hòa mà nói: “Kiến Nghiệp trông tháp là được rồi. Vết thương nhỏ ấy mà, tỉnh lại là hết chuyện.” Để cả Trương Quân lẫn Trương Kiến Nghiệp ở lại chẳng khác nào chặt đứt hai cánh tay trái, phải của lão, dù là Như Lai Phật Tổ cũng phải chừa lại một tay để làm Ngũ Chỉ Sơn chứ.</w:t>
      </w:r>
      <w:r>
        <w:br w:type="textWrapping"/>
      </w:r>
      <w:r>
        <w:br w:type="textWrapping"/>
      </w:r>
      <w:r>
        <w:t xml:space="preserve">Tôn Văn Hùng nhìn về phía Trương Kiến Nghiệp, “Vậy à?”</w:t>
      </w:r>
      <w:r>
        <w:br w:type="textWrapping"/>
      </w:r>
      <w:r>
        <w:br w:type="textWrapping"/>
      </w:r>
      <w:r>
        <w:t xml:space="preserve">Trùng hợp là lúc đó Trương Kiến Nghiệp vừa mơ mơ màng màng tỉnh lại.</w:t>
      </w:r>
      <w:r>
        <w:br w:type="textWrapping"/>
      </w:r>
      <w:r>
        <w:br w:type="textWrapping"/>
      </w:r>
      <w:r>
        <w:t xml:space="preserve">Trương Phóng thở phào, thằng nhóc con này lúc quan trọng xem như cũng có góp chút sức.</w:t>
      </w:r>
      <w:r>
        <w:br w:type="textWrapping"/>
      </w:r>
      <w:r>
        <w:br w:type="textWrapping"/>
      </w:r>
      <w:r>
        <w:t xml:space="preserve">Trương Kiến Nghiệp tỉnh dậy, cổ vẫn còn đau nhưng đau một lát cũng dần quen, hắn nghiến răng nghiến lợi, mặt mày méo xệch ngồi cạnh Trương Quân như một cô con dâu ngoan hiền.</w:t>
      </w:r>
      <w:r>
        <w:br w:type="textWrapping"/>
      </w:r>
      <w:r>
        <w:br w:type="textWrapping"/>
      </w:r>
      <w:r>
        <w:t xml:space="preserve">Trương Quân đưa nước cho hắn uống, hắn ủ rũ lắc đầu.</w:t>
      </w:r>
      <w:r>
        <w:br w:type="textWrapping"/>
      </w:r>
      <w:r>
        <w:br w:type="textWrapping"/>
      </w:r>
      <w:r>
        <w:t xml:space="preserve">Tư Mã Thành Khẩn thăm dò cả gian mộ một lần nữa, không phát hiện thêm được thứ gì thì bắt đầu đứng ngồi không yên, gã bèn giục: “Chúng ta đến chỗ khác xem thế nào đi? Sắp tới giờ nghỉ ngơi rồi.” Bị bà Tư Mã cấu véo vài lần, gã đã biết điều mà đổi “đi ngủ” thành “nghỉ ngơi”.</w:t>
      </w:r>
      <w:r>
        <w:br w:type="textWrapping"/>
      </w:r>
      <w:r>
        <w:br w:type="textWrapping"/>
      </w:r>
      <w:r>
        <w:t xml:space="preserve">“Kiến Nghiệp, cháu ở đây trông tháp.” Trương Phóng chỉ vào quan tài.</w:t>
      </w:r>
      <w:r>
        <w:br w:type="textWrapping"/>
      </w:r>
      <w:r>
        <w:br w:type="textWrapping"/>
      </w:r>
      <w:r>
        <w:t xml:space="preserve">Thấy Trương Kiến Nghiệp mặt mày ngơ ngác, Trương Quân bèn lấy tháp trong quan tài ra cho hắn xem.</w:t>
      </w:r>
      <w:r>
        <w:br w:type="textWrapping"/>
      </w:r>
      <w:r>
        <w:br w:type="textWrapping"/>
      </w:r>
      <w:r>
        <w:t xml:space="preserve">Hai mắt Trương Kiến Nghiệp sáng lên, cảm thấy vết thương hình như cũng bớt đau đi nhiều.</w:t>
      </w:r>
      <w:r>
        <w:br w:type="textWrapping"/>
      </w:r>
      <w:r>
        <w:br w:type="textWrapping"/>
      </w:r>
      <w:r>
        <w:t xml:space="preserve">Trương Phóng gằn từng chữ một: “Tháp để ở đây, đợi bọn bác về hẵng tính.”</w:t>
      </w:r>
      <w:r>
        <w:br w:type="textWrapping"/>
      </w:r>
      <w:r>
        <w:br w:type="textWrapping"/>
      </w:r>
      <w:r>
        <w:t xml:space="preserve">Trương Kiến Nghiệp đau thì đau đấy nhưng đầu óc vẫn còn hoạt động, ngầm hiểu Trương Phóng đang ngụ ý những người khác có thể trở về cướp, dặn mình phải trông nom cho cẩn thận. Hắn nhỏ tiếng vâng dạ.</w:t>
      </w:r>
      <w:r>
        <w:br w:type="textWrapping"/>
      </w:r>
      <w:r>
        <w:br w:type="textWrapping"/>
      </w:r>
      <w:r>
        <w:t xml:space="preserve">Trương Quân nhét súng vào tay Trương Kiến Nghiệp.</w:t>
      </w:r>
      <w:r>
        <w:br w:type="textWrapping"/>
      </w:r>
      <w:r>
        <w:br w:type="textWrapping"/>
      </w:r>
      <w:r>
        <w:t xml:space="preserve">Trương Kiến Nghiệp mỉm cười cảm ơn.</w:t>
      </w:r>
      <w:r>
        <w:br w:type="textWrapping"/>
      </w:r>
      <w:r>
        <w:br w:type="textWrapping"/>
      </w:r>
      <w:r>
        <w:t xml:space="preserve">“Được rồi, chúng ta đi nào.” Tôn Văn Hùng lấy bản đồ ra dẫn đường, những người khác nối đuôi theo sau.</w:t>
      </w:r>
      <w:r>
        <w:br w:type="textWrapping"/>
      </w:r>
      <w:r>
        <w:br w:type="textWrapping"/>
      </w:r>
      <w:r>
        <w:t xml:space="preserve">Đợi mọi người đi hết, Trương Kiến Nghiệp bấy giờ mới rên lên đau đớn. Hắn mở băng ra, lấy vải bông thấm chút nước suối chùi lên vết thương, nước lạnh làm vết thương dịu đi nhất thời nhưng sau đó lại càng đau hơn.</w:t>
      </w:r>
      <w:r>
        <w:br w:type="textWrapping"/>
      </w:r>
      <w:r>
        <w:br w:type="textWrapping"/>
      </w:r>
      <w:r>
        <w:t xml:space="preserve">Hắn ngồi đó chịu đựng, đau đến chảy cả nước mắt, lại còn không có ai nói chuyện để chuyển hướng tập trung, cuối cùng nước mắt hắn ào ạt tuôn rơi, làm mờ cảm tầm nhìn. Một lúc sau, ý thức của hắn bắt đầu mơ hồ, lúc có người đến ngay trước mặt mới kịp phản ứng.</w:t>
      </w:r>
      <w:r>
        <w:br w:type="textWrapping"/>
      </w:r>
      <w:r>
        <w:br w:type="textWrapping"/>
      </w:r>
      <w:r>
        <w:t xml:space="preserve">“Cậu?” Trương Kiến Nghiệp toan giơ súng lên.</w:t>
      </w:r>
      <w:r>
        <w:br w:type="textWrapping"/>
      </w:r>
      <w:r>
        <w:br w:type="textWrapping"/>
      </w:r>
      <w:r>
        <w:t xml:space="preserve">Đối phương ra tay nhanh như chớp, dùng ngón trỏ tay phải chèn vào cò súng không để cho súng cóp cò, tay trái mượn thế xoay hẳn súng lại chĩa vào ngay đầu Trương Kiến Nghiệp.</w:t>
      </w:r>
      <w:r>
        <w:br w:type="textWrapping"/>
      </w:r>
      <w:r>
        <w:br w:type="textWrapping"/>
      </w:r>
      <w:r>
        <w:t xml:space="preserve">Trương Kiến Nghiệp đổ mồ hôi lạnh cả người, run giọng hỏi: “Tại sao chứ?” Hắn mở to hai mắt, gương mặt của đối phương phản chiếu trong con ngươi hắn nom hết sức dữ tợn và hung ác.</w:t>
      </w:r>
      <w:r>
        <w:br w:type="textWrapping"/>
      </w:r>
      <w:r>
        <w:br w:type="textWrapping"/>
      </w:r>
      <w:r>
        <w:t xml:space="preserve">“Vì tao thích làm thế.” Tôn Phi Dương bóp cò.</w:t>
      </w:r>
      <w:r>
        <w:br w:type="textWrapping"/>
      </w:r>
      <w:r>
        <w:br w:type="textWrapping"/>
      </w:r>
      <w:r>
        <w:t xml:space="preserve">“A!” Trương Kiến Nghiệp tuyệt vọng rụt vai lại, chờ đợi sự xuất hiện của thần chết.</w:t>
      </w:r>
      <w:r>
        <w:br w:type="textWrapping"/>
      </w:r>
      <w:r>
        <w:br w:type="textWrapping"/>
      </w:r>
      <w:r>
        <w:t xml:space="preserve">Thế nhưng những tia máu lại không bắn ra từ não hắn như trong tưởng tượng.</w:t>
      </w:r>
      <w:r>
        <w:br w:type="textWrapping"/>
      </w:r>
      <w:r>
        <w:br w:type="textWrapping"/>
      </w:r>
      <w:r>
        <w:t xml:space="preserve">Tôn Phi Dương ngờ vực mở băng đạn ra xem, nào ngờ lại phát hiện là rỗng. Hắn sửng sốt, sau đó phá ra cười, nhìn Trương Kiến Nghiệp bằng ánh mắt đồng tình, “Làm sao bây giờ? Mày đã định trước là phải chết rồi này.”</w:t>
      </w:r>
      <w:r>
        <w:br w:type="textWrapping"/>
      </w:r>
      <w:r>
        <w:br w:type="textWrapping"/>
      </w:r>
      <w:r>
        <w:t xml:space="preserve">Trương Kiến Nghiệp sớm đã hồn vía lên mây, đối phương nói gì cũng không nghe rõ mà chỉ dán lưng vào tường, cả người ướt đẫm mồ hôi lạnh.</w:t>
      </w:r>
      <w:r>
        <w:br w:type="textWrapping"/>
      </w:r>
      <w:r>
        <w:br w:type="textWrapping"/>
      </w:r>
      <w:r>
        <w:t xml:space="preserve">Tôn Phi Dương ném lại súng cho hắn, “Tao không muốn giết mày nữa.”</w:t>
      </w:r>
      <w:r>
        <w:br w:type="textWrapping"/>
      </w:r>
      <w:r>
        <w:br w:type="textWrapping"/>
      </w:r>
      <w:r>
        <w:t xml:space="preserve">Trương Kiến Nghiệp ngây ngẩn nhìn cây súng rồi lại ngước lên nhìn hắn.</w:t>
      </w:r>
      <w:r>
        <w:br w:type="textWrapping"/>
      </w:r>
      <w:r>
        <w:br w:type="textWrapping"/>
      </w:r>
      <w:r>
        <w:t xml:space="preserve">“Có người đã đặt hàng trước, tao không tiện giành mối.” Tôn Phi Dương vuốt đầu Trương Kiến Nghiệp cứ như đang vuốt đầu một con chó hoang không có nhà để về.</w:t>
      </w:r>
      <w:r>
        <w:br w:type="textWrapping"/>
      </w:r>
      <w:r>
        <w:br w:type="textWrapping"/>
      </w:r>
      <w:r>
        <w:t xml:space="preserve">Trương Kiến Nghiệp sởn gai ốc, tri giác toàn thân dồn hết lên đỉnh đầu, ngay cả vết thương nơi cổ cũng mất đi cảm giác.</w:t>
      </w:r>
      <w:r>
        <w:br w:type="textWrapping"/>
      </w:r>
      <w:r>
        <w:br w:type="textWrapping"/>
      </w:r>
      <w:r>
        <w:t xml:space="preserve">Tôn Phi Dương hớn hở bỏ đi.</w:t>
      </w:r>
      <w:r>
        <w:br w:type="textWrapping"/>
      </w:r>
      <w:r>
        <w:br w:type="textWrapping"/>
      </w:r>
      <w:r>
        <w:t xml:space="preserve">Ban đầu Trương Kiến Nghiệp còn sợ hắn dùng chiêu Hồi Mã Thương nên đợi bóng hắn khuất hẳn, Trương Kiến Nghiệp mới dám thở phào nhẹ nhõm. Hắn cầm súng lên, mở băng đạn ra, sau đó… Hắn đờ ra.</w:t>
      </w:r>
      <w:r>
        <w:br w:type="textWrapping"/>
      </w:r>
      <w:r>
        <w:br w:type="textWrapping"/>
      </w:r>
      <w:r>
        <w:t xml:space="preserve">Lời của Tôn Phi Dương từ từ tua lại trong não hắn.</w:t>
      </w:r>
      <w:r>
        <w:br w:type="textWrapping"/>
      </w:r>
      <w:r>
        <w:br w:type="textWrapping"/>
      </w:r>
      <w:r>
        <w:t xml:space="preserve">Một nỗi sợ hãi không tên gặm nhắm ruột gan của hắn, mồ hôi lạnh vừa khô lại tuôn ra ào ạt, chút ý chí còn sót lại trong đầu hắn không ngừng đặt ra vô vàn câu hỏi.</w:t>
      </w:r>
      <w:r>
        <w:br w:type="textWrapping"/>
      </w:r>
      <w:r>
        <w:br w:type="textWrapping"/>
      </w:r>
      <w:r>
        <w:t xml:space="preserve">Tại sao trong băng đạn lại không có đạn?</w:t>
      </w:r>
      <w:r>
        <w:br w:type="textWrapping"/>
      </w:r>
      <w:r>
        <w:br w:type="textWrapping"/>
      </w:r>
      <w:r>
        <w:t xml:space="preserve">Súng là do Trương Quân giao cho hắn, tên đó cố ý hay vô tình?</w:t>
      </w:r>
      <w:r>
        <w:br w:type="textWrapping"/>
      </w:r>
      <w:r>
        <w:br w:type="textWrapping"/>
      </w:r>
      <w:r>
        <w:t xml:space="preserve">Nếu mình chết rồi thì có lợi gì cho Trương Quân?</w:t>
      </w:r>
      <w:r>
        <w:br w:type="textWrapping"/>
      </w:r>
      <w:r>
        <w:br w:type="textWrapping"/>
      </w:r>
      <w:r>
        <w:t xml:space="preserve">Bác hai có biết không?</w:t>
      </w:r>
      <w:r>
        <w:br w:type="textWrapping"/>
      </w:r>
      <w:r>
        <w:br w:type="textWrapping"/>
      </w:r>
      <w:r>
        <w:t xml:space="preserve">Hắn ngẩn ngơ suy nghĩ một chốc, lúc ngẩng đầu lên chợt nhìn thấy một bóng người đi tới trước mặt.</w:t>
      </w:r>
      <w:r>
        <w:br w:type="textWrapping"/>
      </w:r>
      <w:r>
        <w:br w:type="textWrapping"/>
      </w:r>
      <w:r>
        <w:t xml:space="preserve">Trương Kiến Nghiệp chớp mắt, vừa nở nụ cười thì nhìn lại thấy súng của đối phương đang dí sát vào trán của mình. Hắn mở mồm muốn thét lên nhưng sức lực chẳng biết đã biến đâu mất sạch.</w:t>
      </w:r>
      <w:r>
        <w:br w:type="textWrapping"/>
      </w:r>
      <w:r>
        <w:br w:type="textWrapping"/>
      </w:r>
      <w:r>
        <w:t xml:space="preserve">Súng có trang bị thiết bị hãm thanh, một viên đạn bắn ra, Trương Kiến Nghiệp ngã gục xuống đất, toàn bộ quá trình không hề có lấy một động tác thừa thãi.</w:t>
      </w:r>
      <w:r>
        <w:br w:type="textWrapping"/>
      </w:r>
      <w:r>
        <w:br w:type="textWrapping"/>
      </w:r>
      <w:r>
        <w:t xml:space="preserve">Giết người xong, kẻ nọ ung dung mở nắp quan tài lấy tháp Linh Lung nhét váo túi xách rồi xoay lưng bỏ đi. Ra tới cửa, bỗng nhiên chẳng hiểu ma xui quỷ kiến thế nào mà hắn lại quay lại nhìn vào góc chết của gian mộ, nào ngờ phát hiện trong bóng tối ngồi sẵn một người mặc áo đen bó, dáng vẻ thoải mái, ánh mắt nhìn hắn tràn ngập chế giễu.</w:t>
      </w:r>
      <w:r>
        <w:br w:type="textWrapping"/>
      </w:r>
      <w:r>
        <w:br w:type="textWrapping"/>
      </w:r>
      <w:r>
        <w:t xml:space="preserve">Bị “hắn” nhìn thấy rồi sao?</w:t>
      </w:r>
      <w:r>
        <w:br w:type="textWrapping"/>
      </w:r>
      <w:r>
        <w:br w:type="textWrapping"/>
      </w:r>
      <w:r>
        <w:t xml:space="preserve">Kẻ giết người lại muốn giết người.</w:t>
      </w:r>
      <w:r>
        <w:br w:type="textWrapping"/>
      </w:r>
      <w:r>
        <w:br w:type="textWrapping"/>
      </w:r>
      <w:r>
        <w:t xml:space="preserve">Người ngồi trong góc tường nở nụ cười lạnh lùng như đang xem thường kẻ nọ.</w:t>
      </w:r>
      <w:r>
        <w:br w:type="textWrapping"/>
      </w:r>
      <w:r>
        <w:br w:type="textWrapping"/>
      </w:r>
      <w:r>
        <w:t xml:space="preserve">Bốn mắt nhìn nhau, giằng co kịch liệt.</w:t>
      </w:r>
      <w:r>
        <w:br w:type="textWrapping"/>
      </w:r>
      <w:r>
        <w:br w:type="textWrapping"/>
      </w:r>
      <w:r>
        <w:t xml:space="preserve">Kẻ giết người thoáng do dự, cuối cùng không ra tay mà chỉ nhanh chóng hoà mình vào bóng tối.</w:t>
      </w:r>
      <w:r>
        <w:br w:type="textWrapping"/>
      </w:r>
      <w:r>
        <w:br w:type="textWrapping"/>
      </w:r>
      <w:r>
        <w:t xml:space="preserve">Người ngồi trong góc tường quay sang nhìn thi thể của Trương Kiến Nghiệp, xách túi chuẩn bị đứng dậy thì chợt nghe thấy ngoài cửa vang lên tiếng bước chân. Tiếng bước chân này khác hẳn với tất cả những người đi cùng hắn. Tiếng bước chân rất khẽ nhưng lại không giống do huấn luyện mà thành.</w:t>
      </w:r>
      <w:r>
        <w:br w:type="textWrapping"/>
      </w:r>
      <w:r>
        <w:br w:type="textWrapping"/>
      </w:r>
      <w:r>
        <w:t xml:space="preserve">Người đó không mang giày.</w:t>
      </w:r>
      <w:r>
        <w:br w:type="textWrapping"/>
      </w:r>
      <w:r>
        <w:br w:type="textWrapping"/>
      </w:r>
      <w:r>
        <w:t xml:space="preserve">Người đó tóc bạc trắng, khoác chiếc áo choàng màu đỏ, vai, đầu gối, ngực, lưng đều để hở. Cảnh này vốn phải mang sắc thái diễm lệ nhưng do quần áo quá cũ làm người đó trông ba phần nhếch nhác, bảy phần hoạt kê, lại do dáng vẻ vô cùng xinh đẹp nên cứu vãn được bảy phần. Người đó có làn da trắng nõn như ngọc, đôi mắt hạnh lấp lánh có hồn, cảm xúc trong ấy vừa có ngây thơ, vừa có đơn thuần, vừa có trầm lắng lại pha thêm chút cô đơn, và còn một thứ cảm xúc mà người ngồi trong góc tường không thể nhận ra.</w:t>
      </w:r>
      <w:r>
        <w:br w:type="textWrapping"/>
      </w:r>
      <w:r>
        <w:br w:type="textWrapping"/>
      </w:r>
      <w:r>
        <w:t xml:space="preserve">Cứ như thờ ơ với ai đó, lại giống như bị ai đó thờ ơ – Một thứ cảm xúc bị đóng băng đã lâu.</w:t>
      </w:r>
      <w:r>
        <w:br w:type="textWrapping"/>
      </w:r>
      <w:r>
        <w:br w:type="textWrapping"/>
      </w:r>
      <w:r>
        <w:t xml:space="preserve">Người đó để chân trần đi tới gần thi thể Trương Kiến Nghiệp và thử dò hơi thở. Những động tác này người trong góc phòng còn có thể hiểu được nhưng hành động tiếp theo của người đó làm hắn bắt đầu thấy ù ù cạc cạc.</w:t>
      </w:r>
      <w:r>
        <w:br w:type="textWrapping"/>
      </w:r>
      <w:r>
        <w:br w:type="textWrapping"/>
      </w:r>
      <w:r>
        <w:t xml:space="preserve">Người đó bắt đầu cởi quần áo của Trương Kiến Nghiệp ra.</w:t>
      </w:r>
      <w:r>
        <w:br w:type="textWrapping"/>
      </w:r>
      <w:r>
        <w:br w:type="textWrapping"/>
      </w:r>
      <w:r>
        <w:t xml:space="preserve">Trương Kiến Nghiệp chắc chắn không thể ngờ mình chỉ mặc có bộ quần áo bình dân như vậy mà khi chết đi còn bị lột sạch, phải khỏa thân mà xuống suối vàng.</w:t>
      </w:r>
      <w:r>
        <w:br w:type="textWrapping"/>
      </w:r>
      <w:r>
        <w:br w:type="textWrapping"/>
      </w:r>
      <w:r>
        <w:t xml:space="preserve">Thanh niên tóc trắng cởi xong quần áo của Trương Kiến Nghiệp thì bắt đầu ướm thử lên người mình, sâu trong đôi mắt thoáng hiện lên niềm vui nho nhỏ, sau đó cởi áo choàng của mình ra, học theo cách Trương Kiến Nghiệp mặc từng cái quần, cái áo vào. Người đó có vẻ không biết mặc quần áo cho lắm, một chiếc áo thun đơn giản và một chiếc quần jeans loại thường mà mặc hết những năm, sáu phút.</w:t>
      </w:r>
      <w:r>
        <w:br w:type="textWrapping"/>
      </w:r>
      <w:r>
        <w:br w:type="textWrapping"/>
      </w:r>
      <w:r>
        <w:t xml:space="preserve">Quần áo của Trương Kiến Nghiệp người đó mặc vào có vẻ hơi rộng. Cổ áo thun bị lệch một bên, để hở hẳn một bên vai. Quần jeans là loại quần bó, Trương Kiến Nghiệp mặc vào có thể thấy rõ đường cong của chân, còn người đó mặc vào thì chỉ thấy được hình cái quần.</w:t>
      </w:r>
      <w:r>
        <w:br w:type="textWrapping"/>
      </w:r>
      <w:r>
        <w:br w:type="textWrapping"/>
      </w:r>
      <w:r>
        <w:t xml:space="preserve">Thanh niên tóc trắng xem xét giày của Trương Kiến Nghiệp rồi nhịn không được mà cởi ra mang vào chân mình luôn.</w:t>
      </w:r>
      <w:r>
        <w:br w:type="textWrapping"/>
      </w:r>
      <w:r>
        <w:br w:type="textWrapping"/>
      </w:r>
      <w:r>
        <w:t xml:space="preserve">Người đó có vẻ đã đánh giá khả năng thích nghi của mình hơi cao, giày mang xong mới phát hiện không biết phải đi lại thế nào, hai chân cứ chôn chặt xuống đất mà đạp đạp, cả người xiêu vẹo mãi không đứng vững được nên đành ngồi bệt xuống đất. Ngồi còn chưa vững, người đó đã bị người áo đen trong góc phòng nhào ra đè xuống.</w:t>
      </w:r>
      <w:r>
        <w:br w:type="textWrapping"/>
      </w:r>
      <w:r>
        <w:br w:type="textWrapping"/>
      </w:r>
      <w:r>
        <w:t xml:space="preserve">“Không được nhúc nhích.”</w:t>
      </w:r>
      <w:r>
        <w:br w:type="textWrapping"/>
      </w:r>
      <w:r>
        <w:br w:type="textWrapping"/>
      </w:r>
      <w:r>
        <w:t xml:space="preserve">Tiếng cảnh cáo trầm thấp vang lên, thanh niên tóc trắng cúi đầu nhìn xuống thì thấy trên cổ đã có thêm một con dao găm, lưỡi dao sáng loáng, giữa lưỡi dao có những chỗ lồi lõm trông như con rết. Người đó ngước lên, nhìn thẳng vào gương mặt đang áp sát mặt của mình, ngờ vực hỏi: “Ngươi là ai?”</w:t>
      </w:r>
      <w:r>
        <w:br w:type="textWrapping"/>
      </w:r>
      <w:r>
        <w:br w:type="textWrapping"/>
      </w:r>
      <w:r>
        <w:t xml:space="preserve">“Bây giờ câu này phải là câu hỏi của tôi, cậu là ai?” Bàn tay cầm dao găm của người áo đen khẽ ấn xuống, nhưng ngay sau đó lại phát hiện trên cổ thanh niên tóc trắng hiện lên một lớp vảy bạc ánh xanh chắn không do dao đâm xuống.</w:t>
      </w:r>
      <w:r>
        <w:br w:type="textWrapping"/>
      </w:r>
      <w:r>
        <w:br w:type="textWrapping"/>
      </w:r>
      <w:r>
        <w:t xml:space="preserve">“Ta là Thanh Phong.” Trong lúc đối phương đang giật mình, tay phải vốn đang buông thõng của thanh niên tóc trắng lặng lẽ giữ chặt dao găm, sau đó nghiêng người đẩy mạnh một cái, vị trí của hai bên lập tức đảo ngược!</w:t>
      </w:r>
      <w:r>
        <w:br w:type="textWrapping"/>
      </w:r>
      <w:r>
        <w:br w:type="textWrapping"/>
      </w:r>
      <w:r>
        <w:t xml:space="preserve">“Ngươi… Ủa?” Thanh Phong nhìn chằm chằm vào người đàn ông mặt mày đẹp như tranh vẽ nọ, phút chốc cảm xúc thân quen bỗng đâu ập tới, để rồi một cái tên từ trong góc khuất nào đó thật sâu, thật bí mật trong linh hồn chộn rộn muốn phá hết mọi gông xiềng mà bật ra!</w:t>
      </w:r>
      <w:r>
        <w:br w:type="textWrapping"/>
      </w:r>
      <w:r>
        <w:br w:type="textWrapping"/>
      </w:r>
      <w:r>
        <w:t xml:space="preserve">Vậy mà đối phương chỉ bình tĩnh nhìn nó, miệng nhóp nhép nhai kẹo cao su.</w:t>
      </w:r>
      <w:r>
        <w:br w:type="textWrapping"/>
      </w:r>
      <w:r>
        <w:br w:type="textWrapping"/>
      </w:r>
    </w:p>
    <w:p>
      <w:pPr>
        <w:pStyle w:val="Heading2"/>
      </w:pPr>
      <w:bookmarkStart w:id="49" w:name="chương-8-1-bạch-long-gặp-lại-nhau-lúc-mất-trí-nhớ-thượng"/>
      <w:bookmarkEnd w:id="49"/>
      <w:r>
        <w:t xml:space="preserve">22. Chương 8-1: Bạch Long! Gặp Lại Nhau Lúc Mất Trí Nhớ! (thượng)</w:t>
      </w:r>
    </w:p>
    <w:p>
      <w:pPr>
        <w:pStyle w:val="Compact"/>
      </w:pPr>
      <w:r>
        <w:br w:type="textWrapping"/>
      </w:r>
      <w:r>
        <w:br w:type="textWrapping"/>
      </w:r>
      <w:r>
        <w:t xml:space="preserve">“Sở Diệm?”</w:t>
      </w:r>
      <w:r>
        <w:br w:type="textWrapping"/>
      </w:r>
      <w:r>
        <w:br w:type="textWrapping"/>
      </w:r>
      <w:r>
        <w:t xml:space="preserve">Bọn Tôn Văn Hùng quay lại đứng trước cửa mộ, nhìn hai con người đang nằm đè lên nhau dưới đất mà mặt đều lộ vẻ kỳ quái.</w:t>
      </w:r>
      <w:r>
        <w:br w:type="textWrapping"/>
      </w:r>
      <w:r>
        <w:br w:type="textWrapping"/>
      </w:r>
      <w:r>
        <w:t xml:space="preserve">Ngón tay Thanh Phong đặt trên cổ Sở Diệm, hai mắt chăm chú nhìn nhóm người mới tới một cách đề phòng.</w:t>
      </w:r>
      <w:r>
        <w:br w:type="textWrapping"/>
      </w:r>
      <w:r>
        <w:br w:type="textWrapping"/>
      </w:r>
      <w:r>
        <w:t xml:space="preserve">“Kiến Nghiệp!” Trương Phóng chợt biến sắc, nhìn chòng chọc vào cổ thi thể bên cạnh Sở Diệm – Trương Kiến Nghiệp nằm ngửa dưới đất, giữa trán có một cái lỗ đỏ thẫm, máu men theo đường nét cơ thể mà chảy xuống đất. Trong đầu Trương Phóng hiện lên vô số suy nghĩ, quan hệ giữa nhà họ Sở và nhà họ Trương, thủ đoạn của Sở Thiên Âm, đấu đá ngầm hoặc ra mặt giữa bốn nhà trong lăng mộ này, nhưng đọng lại cuối cùng chỉ còn một hình ảnh giản đơn đến không thể nào giản đơn hơn được nữa: Trương Kiến Nghiệp lúc còn nhỏ nằm sấp lên đùi mình vừa gọi “bác ơi” vừa chìa tay vòi kẹo. Đó là vào một đêm ba mươi  lão quay về nhà sau ba năm ra ngoài, đám nít ranh trong phòng chỉ có nó là không sợ mình. Từ đó về sau, lão bắt đầu đối xử khác với đứa cháu này.</w:t>
      </w:r>
      <w:r>
        <w:br w:type="textWrapping"/>
      </w:r>
      <w:r>
        <w:br w:type="textWrapping"/>
      </w:r>
      <w:r>
        <w:t xml:space="preserve">Trái tim tự cho là sắt đá của Trương Phóng như bị nứt ra một khe, đau thương cứ như dòng suối ồ ạt len vào khe nứt ấy, để rồi nhấn chìm cả nội tâm. Nỗi đau cứ âm ỉ mà lại lan tràn khắp cả người, “Cháu…”</w:t>
      </w:r>
      <w:r>
        <w:br w:type="textWrapping"/>
      </w:r>
      <w:r>
        <w:br w:type="textWrapping"/>
      </w:r>
      <w:r>
        <w:t xml:space="preserve">Tư Mã Thành Khẩn chạy tới nhìn vào bên trong quan tài, lúc này Trương Phóng vừa mới thốt được một chữ thì gã đã la toáng lên: “Tháp đâu?”</w:t>
      </w:r>
      <w:r>
        <w:br w:type="textWrapping"/>
      </w:r>
      <w:r>
        <w:br w:type="textWrapping"/>
      </w:r>
      <w:r>
        <w:t xml:space="preserve">Dù tất cả người có mặt ở đây đều vô cùng quan tâm đến chuyện bảo tháp giờ đang ở đâu nhưng người chết là trên hết, thi thể của đồng bọn vẫn đang sóng soài dưới đất, trong lòng không quan tâm đến mức nào đi nữa thì ngoài mặt vẫn phải tỏ ra đôi chút thương cảm, còn kẻ khờ khạo như Tư Mã Thành Khẩn mới là thiểu số.</w:t>
      </w:r>
      <w:r>
        <w:br w:type="textWrapping"/>
      </w:r>
      <w:r>
        <w:br w:type="textWrapping"/>
      </w:r>
      <w:r>
        <w:t xml:space="preserve">“Khỏi hỏi cũng biết Kiến Nghiệp nhất định là vì liều mạng bảo vệ tháp nên mới gặp phải chuyện không may.” Có người chồng như Tư Mã Thành Khẩn, bà Tư Mã đã sớm luyện thành tuyệt kỹ một mình xoay chuyển tình huống.</w:t>
      </w:r>
      <w:r>
        <w:br w:type="textWrapping"/>
      </w:r>
      <w:r>
        <w:br w:type="textWrapping"/>
      </w:r>
      <w:r>
        <w:t xml:space="preserve">Ánh mắt những người có mặt đều dán vào hai người đang quấn lấy nhau trên đất.</w:t>
      </w:r>
      <w:r>
        <w:br w:type="textWrapping"/>
      </w:r>
      <w:r>
        <w:br w:type="textWrapping"/>
      </w:r>
      <w:r>
        <w:t xml:space="preserve">Sở Diệm bị đè bên dưới, rõ ràng là người bị hại, mà “người” còn lại… Là “người đầu tiên” phát hiện tên kia đang mặc quần áo của Trương Kiến Nghiệp, Tư Mã Thành Khẩn hoảng sợ báo với mọi người.</w:t>
      </w:r>
      <w:r>
        <w:br w:type="textWrapping"/>
      </w:r>
      <w:r>
        <w:br w:type="textWrapping"/>
      </w:r>
      <w:r>
        <w:t xml:space="preserve">Thanh Phong căng thẳng, ngón tay bấu vào cổ Sở Diệm càng mạnh hơn.</w:t>
      </w:r>
      <w:r>
        <w:br w:type="textWrapping"/>
      </w:r>
      <w:r>
        <w:br w:type="textWrapping"/>
      </w:r>
      <w:r>
        <w:t xml:space="preserve">Sở Diệm thấy tư thế của nó không giống tay trong nghề bèn trở tay bắt lấy tay nó toan hất ra, thế nhưng lại phát hiện không thể nào kéo ra cho được.</w:t>
      </w:r>
      <w:r>
        <w:br w:type="textWrapping"/>
      </w:r>
      <w:r>
        <w:br w:type="textWrapping"/>
      </w:r>
      <w:r>
        <w:t xml:space="preserve">Hai người lẳng lặng giằng co.</w:t>
      </w:r>
      <w:r>
        <w:br w:type="textWrapping"/>
      </w:r>
      <w:r>
        <w:br w:type="textWrapping"/>
      </w:r>
      <w:r>
        <w:t xml:space="preserve">Tình huống này trong mắt kẻ khác lại biến thành khó hiểu vô cùng. Bọn họ không biết Thanh Phong có sức mạnh kỳ lạ mà chỉ nghĩ Sở Diệm nương tay với tên bất nam bất nữ kia, bằng không Sở Diệm sao lại không giãy thoát được cặp tay chân mảnh mai ấy.</w:t>
      </w:r>
      <w:r>
        <w:br w:type="textWrapping"/>
      </w:r>
      <w:r>
        <w:br w:type="textWrapping"/>
      </w:r>
      <w:r>
        <w:t xml:space="preserve">Trương Phóng trầm giọng hỏi: “Cháu Sở, hắn có phải là hung thủ giết chết Kiến Nghiệp không?”</w:t>
      </w:r>
      <w:r>
        <w:br w:type="textWrapping"/>
      </w:r>
      <w:r>
        <w:br w:type="textWrapping"/>
      </w:r>
      <w:r>
        <w:t xml:space="preserve">Sở Diệm rũ mắt, đang định trả lời thì lại nghe Trương Phóng nói một cách mất kiên nhẫn: “Cháu tránh ra! Để lão trừng trị hắn!”</w:t>
      </w:r>
      <w:r>
        <w:br w:type="textWrapping"/>
      </w:r>
      <w:r>
        <w:br w:type="textWrapping"/>
      </w:r>
      <w:r>
        <w:t xml:space="preserve">Sở Diệm bị siết cho xanh cả mặt, hắn nói với giọng giễu cợt: “Cụ bảo con tránh thế nào?”</w:t>
      </w:r>
      <w:r>
        <w:br w:type="textWrapping"/>
      </w:r>
      <w:r>
        <w:br w:type="textWrapping"/>
      </w:r>
      <w:r>
        <w:t xml:space="preserve">Những người khác bấy giờ mới phát hiện chuyện này có vấn đề, Trương Phóng giành lấy súng từ tay Trương Quân, nhắm thẳng vào đầu ót Thanh Phong mà bắn một phát.</w:t>
      </w:r>
      <w:r>
        <w:br w:type="textWrapping"/>
      </w:r>
      <w:r>
        <w:br w:type="textWrapping"/>
      </w:r>
      <w:r>
        <w:t xml:space="preserve">Lúc lão nổ súng, khuỷu tay Tôn Văn Hùng “vô tình” đụng trúng lão một cái.</w:t>
      </w:r>
      <w:r>
        <w:br w:type="textWrapping"/>
      </w:r>
      <w:r>
        <w:br w:type="textWrapping"/>
      </w:r>
      <w:r>
        <w:t xml:space="preserve">Hòng súng xê dịch, đạn bắn trúng đùi Trương Kiến Nghiệp, thi thể của hắn khẽ nảy lên.</w:t>
      </w:r>
      <w:r>
        <w:br w:type="textWrapping"/>
      </w:r>
      <w:r>
        <w:br w:type="textWrapping"/>
      </w:r>
      <w:r>
        <w:t xml:space="preserve">Trương Phóng: “…” Trong bụng điên cuồng chửi rủa!</w:t>
      </w:r>
      <w:r>
        <w:br w:type="textWrapping"/>
      </w:r>
      <w:r>
        <w:br w:type="textWrapping"/>
      </w:r>
      <w:r>
        <w:t xml:space="preserve">Tôn Văn Hùng: “…” Gã cố ý.</w:t>
      </w:r>
      <w:r>
        <w:br w:type="textWrapping"/>
      </w:r>
      <w:r>
        <w:br w:type="textWrapping"/>
      </w:r>
      <w:r>
        <w:t xml:space="preserve">Lúc sự chú ý của mọi người chuyển qua Trương Kiến Nghiệp, Sở Diệm đang bị đè dưới người Thanh Phong đột nhiên vươn tay bắt lấy yết hầu Thanh Phong rồi bóp mạnh!</w:t>
      </w:r>
      <w:r>
        <w:br w:type="textWrapping"/>
      </w:r>
      <w:r>
        <w:br w:type="textWrapping"/>
      </w:r>
      <w:r>
        <w:t xml:space="preserve">Đồng tử của Thanh Phong sáng lên, vảy rồng ẩn sâu dưới da bỗng chốc hiện ra.</w:t>
      </w:r>
      <w:r>
        <w:br w:type="textWrapping"/>
      </w:r>
      <w:r>
        <w:br w:type="textWrapping"/>
      </w:r>
      <w:r>
        <w:t xml:space="preserve">Sở Diệm chỉ cảm thấy đầu ngón tay trượt một cái, sau đó Thanh Phong xoay người rời khỏi mình hắn. Thanh Phong đứng dậy, chân còn chưa đứng vững thì sau ót đã trúng một đòn thật mạnh!</w:t>
      </w:r>
      <w:r>
        <w:br w:type="textWrapping"/>
      </w:r>
      <w:r>
        <w:br w:type="textWrapping"/>
      </w:r>
      <w:r>
        <w:t xml:space="preserve">Tôn Phi Dương thấy Tôn Văn Hùng đẩy súng của Trương Phóng ra thì biết chú mình muốn bắt sống nên cũng không ra chiêu lấy mạng mà chỉ dùng đèn pin đập. Thế nhưng lực tay hắn lớn, lúc đánh lại không muốn đánh chết nên Thanh Phong sau khi ăn một đòn chỉ thấy nảy đom đóm mắt.</w:t>
      </w:r>
      <w:r>
        <w:br w:type="textWrapping"/>
      </w:r>
      <w:r>
        <w:br w:type="textWrapping"/>
      </w:r>
      <w:r>
        <w:t xml:space="preserve">Trương Quân thừa cơ nhào tới, lấy ra một sợi xích có những treo những cái móc nhỏ tròng quanh cổ nó.</w:t>
      </w:r>
      <w:r>
        <w:br w:type="textWrapping"/>
      </w:r>
      <w:r>
        <w:br w:type="textWrapping"/>
      </w:r>
      <w:r>
        <w:t xml:space="preserve">Thanh Phong bỗng thấy cổ lành lạnh, sau đó cổ bị hai cái móc nhỏ cỡ bàn tay con nít ghép lại khóa chặt. Móc nối với xích, Trương Quân linh hoạt lấy xích quấn quanh người Thanh Phong vài vòng, chớp mắt đã trói chặt lấy nó.</w:t>
      </w:r>
      <w:r>
        <w:br w:type="textWrapping"/>
      </w:r>
      <w:r>
        <w:br w:type="textWrapping"/>
      </w:r>
      <w:r>
        <w:t xml:space="preserve">Tôn Văn Hùng thấy thẹn trong lòng, mượn dịp vuốt đuôi Trương Phóng: “Chuyến đi này không phí chút nào, may mắn được xích khóa mạng của nhà họ Trương cho mở mang tầm mắt, quả nhiên tiếng đồn không sai.”</w:t>
      </w:r>
      <w:r>
        <w:br w:type="textWrapping"/>
      </w:r>
      <w:r>
        <w:br w:type="textWrapping"/>
      </w:r>
      <w:r>
        <w:t xml:space="preserve">Trương Phóng hận gã đẩy lệch súng của mình làm thi thể Trương Kiến Nghiệp vô cớ trúng đạn, trong lòng tuy bực bội nhưng vẫn giả lả cười đáp: “Tôi cũng cảm thấy A Quân biểu diễn không tệ, chú Tôn xem thấy thích là được rồi.” Nói rồi mặc kệ vẻ mặt xấu hổ của Tôn Văn Hùng, giao súng cho Trương Quân, nháy mắt ra hiệu với cháu mình.</w:t>
      </w:r>
      <w:r>
        <w:br w:type="textWrapping"/>
      </w:r>
      <w:r>
        <w:br w:type="textWrapping"/>
      </w:r>
      <w:r>
        <w:t xml:space="preserve">Trương Quân hiểu ý, đi đến trước mặt Thanh Phong và dí súng vào dưới cằm Thanh Phong, “Người do mày giết sao?”</w:t>
      </w:r>
      <w:r>
        <w:br w:type="textWrapping"/>
      </w:r>
      <w:r>
        <w:br w:type="textWrapping"/>
      </w:r>
      <w:r>
        <w:t xml:space="preserve">Thanh Phong cúi đầu nhìn xuống nòng súng, dường như không hiểu thứ cùn cùn kia có tác dụng gì, “Không phải.”</w:t>
      </w:r>
      <w:r>
        <w:br w:type="textWrapping"/>
      </w:r>
      <w:r>
        <w:br w:type="textWrapping"/>
      </w:r>
      <w:r>
        <w:t xml:space="preserve">Trương Quân lại hỏi: “Thứ đặt trong quan tài đâu?”</w:t>
      </w:r>
      <w:r>
        <w:br w:type="textWrapping"/>
      </w:r>
      <w:r>
        <w:br w:type="textWrapping"/>
      </w:r>
      <w:r>
        <w:t xml:space="preserve">Thanh Phong hỏi ngược lại: “Thứ gì?”</w:t>
      </w:r>
      <w:r>
        <w:br w:type="textWrapping"/>
      </w:r>
      <w:r>
        <w:br w:type="textWrapping"/>
      </w:r>
      <w:r>
        <w:t xml:space="preserve">Trương Quân lấy cùi chỏ đè vào lưng Thanh Phong bắt nó khom người xuống. Chút lực này với Thanh Phong mà nói chả đau cũng chả ngứa, nhưng nó không biết hắn muốn làm gì nên cũng tò mò phối hợp thử.</w:t>
      </w:r>
      <w:r>
        <w:br w:type="textWrapping"/>
      </w:r>
      <w:r>
        <w:br w:type="textWrapping"/>
      </w:r>
      <w:r>
        <w:t xml:space="preserve">Trương Quân co chân thúc gối vào ngay giữa bụng Thanh Phong.</w:t>
      </w:r>
      <w:r>
        <w:br w:type="textWrapping"/>
      </w:r>
      <w:r>
        <w:br w:type="textWrapping"/>
      </w:r>
      <w:r>
        <w:t xml:space="preserve">Mọi người chờ tiếng kêu thảm thiết của nó vang lên.</w:t>
      </w:r>
      <w:r>
        <w:br w:type="textWrapping"/>
      </w:r>
      <w:r>
        <w:br w:type="textWrapping"/>
      </w:r>
      <w:r>
        <w:t xml:space="preserve">Thanh Phong khịt mũi, nó thấy chẳng có gì vui cả.</w:t>
      </w:r>
      <w:r>
        <w:br w:type="textWrapping"/>
      </w:r>
      <w:r>
        <w:br w:type="textWrapping"/>
      </w:r>
      <w:r>
        <w:t xml:space="preserve">…</w:t>
      </w:r>
      <w:r>
        <w:br w:type="textWrapping"/>
      </w:r>
      <w:r>
        <w:br w:type="textWrapping"/>
      </w:r>
      <w:r>
        <w:t xml:space="preserve">Huyệt thái dương của Trương Quân chợt thấy nhức nhối, hắn lấy súng chĩa vào huyệt thái dương của Thanh Phong rồi nói bằng giọng u ám: “Mày biết bảo tháp Linh Lung bằng vàng ở đâu, đúng không?”</w:t>
      </w:r>
      <w:r>
        <w:br w:type="textWrapping"/>
      </w:r>
      <w:r>
        <w:br w:type="textWrapping"/>
      </w:r>
      <w:r>
        <w:t xml:space="preserve">Thanh Phong lắc đầu, nó không nhớ gì hết. Không biết từ lúc nào, trí nhớ của nó mỗi lúc mỗi kém, những thứ nên nhớ rõ giờ đây đều trở nên mơ hồ.</w:t>
      </w:r>
      <w:r>
        <w:br w:type="textWrapping"/>
      </w:r>
      <w:r>
        <w:br w:type="textWrapping"/>
      </w:r>
      <w:r>
        <w:t xml:space="preserve">Trương Quân túm lấy tóc nó, xoay đầu nó đều nó đối mặt với hắn: “Mày là ai? Tại sao lại xuất hiện ở đây?”</w:t>
      </w:r>
      <w:r>
        <w:br w:type="textWrapping"/>
      </w:r>
      <w:r>
        <w:br w:type="textWrapping"/>
      </w:r>
      <w:r>
        <w:t xml:space="preserve">Thanh Phong đáp: “Ta sống ở đây.”</w:t>
      </w:r>
      <w:r>
        <w:br w:type="textWrapping"/>
      </w:r>
      <w:r>
        <w:br w:type="textWrapping"/>
      </w:r>
      <w:r>
        <w:t xml:space="preserve">Những người khác hít vào một hơi khí lạnh.</w:t>
      </w:r>
      <w:r>
        <w:br w:type="textWrapping"/>
      </w:r>
      <w:r>
        <w:br w:type="textWrapping"/>
      </w:r>
      <w:r>
        <w:t xml:space="preserve">Trương Quân biến sắc, “Mày là… Cương thi bay?” Trong các loại cương thi chỉ có cương thi bay là hình dáng giống với con người, điểm này cũng giải thích được tại sao nó lại mặc quần áo của Trương Kiến Nghiệp, bởi vì vải vóc không dễ bảo tồn, không thể chịu đựng được sự dày vò của năm tháng như đám yêu quái giữ mộ. Bộ quần áo cũ kỹ sờn rách dưới đất càng khẳng định thêm lời nó nói, khiến mọi người tin rằng nó không phải con người.</w:t>
      </w:r>
      <w:r>
        <w:br w:type="textWrapping"/>
      </w:r>
      <w:r>
        <w:br w:type="textWrapping"/>
      </w:r>
      <w:r>
        <w:t xml:space="preserve">Thanh Phong cảm thấy câu hỏi này rất kỳ lạ, nó lắc đầu đáp: “Không.”</w:t>
      </w:r>
      <w:r>
        <w:br w:type="textWrapping"/>
      </w:r>
      <w:r>
        <w:br w:type="textWrapping"/>
      </w:r>
      <w:r>
        <w:t xml:space="preserve">“Vậy mày là thứ gì?”</w:t>
      </w:r>
      <w:r>
        <w:br w:type="textWrapping"/>
      </w:r>
      <w:r>
        <w:br w:type="textWrapping"/>
      </w:r>
      <w:r>
        <w:t xml:space="preserve">“Ta là Thanh Phong.”</w:t>
      </w:r>
      <w:r>
        <w:br w:type="textWrapping"/>
      </w:r>
      <w:r>
        <w:br w:type="textWrapping"/>
      </w:r>
      <w:r>
        <w:t xml:space="preserve">“Tao không hỏi tên mày, tao đang hỏi chủng loại của mày.”</w:t>
      </w:r>
      <w:r>
        <w:br w:type="textWrapping"/>
      </w:r>
      <w:r>
        <w:br w:type="textWrapping"/>
      </w:r>
      <w:r>
        <w:t xml:space="preserve">Chủng loại? Chủng loại là cái gì?</w:t>
      </w:r>
      <w:r>
        <w:br w:type="textWrapping"/>
      </w:r>
      <w:r>
        <w:br w:type="textWrapping"/>
      </w:r>
      <w:r>
        <w:t xml:space="preserve">Thanh Phong ngơ ngác.</w:t>
      </w:r>
      <w:r>
        <w:br w:type="textWrapping"/>
      </w:r>
      <w:r>
        <w:br w:type="textWrapping"/>
      </w:r>
      <w:r>
        <w:t xml:space="preserve">Trương Quân bay lên đá thêm một cước vào bụng nó.</w:t>
      </w:r>
      <w:r>
        <w:br w:type="textWrapping"/>
      </w:r>
      <w:r>
        <w:br w:type="textWrapping"/>
      </w:r>
      <w:r>
        <w:t xml:space="preserve">Thanh Phong ngoan ngoãn lùi về sau hai bước, ngẩng đầu nhìn tên vừa đá mình té lăn ra đất và hỏi: “Ngươi không sao chứ?”</w:t>
      </w:r>
      <w:r>
        <w:br w:type="textWrapping"/>
      </w:r>
      <w:r>
        <w:br w:type="textWrapping"/>
      </w:r>
      <w:r>
        <w:t xml:space="preserve">Trương Quân không giữ được nó thì mặt nóng lên, nảy ra suy nghĩ ác độc, “Thành thật trả lời câu hỏi, bằng không bố đây bắn cho một phát chết tươi.”</w:t>
      </w:r>
      <w:r>
        <w:br w:type="textWrapping"/>
      </w:r>
      <w:r>
        <w:br w:type="textWrapping"/>
      </w:r>
      <w:r>
        <w:t xml:space="preserve">“Trương Kiến Nghiệp trúng đạn ở đầu.” Sở Hiểu Hải ngồi xổm xuống cạnh thi thể Trương Kiến Nghiệp, một tay kiểm tra thi thể, một tay lấy khoai tây lát chiên giòn ra ăn một cách tự nhiên, “Một phát lấy mạng.”</w:t>
      </w:r>
      <w:r>
        <w:br w:type="textWrapping"/>
      </w:r>
      <w:r>
        <w:br w:type="textWrapping"/>
      </w:r>
      <w:r>
        <w:t xml:space="preserve">Tôn Phi Dương đứng kế bên hắn, mắt dán chặt vào thi thể, thỉnh thoảng lóe lên, sau đó không biết hắn nghĩ tới chuyện gì thú vị mà khóe miệng khẽ nhoẻn lên.</w:t>
      </w:r>
      <w:r>
        <w:br w:type="textWrapping"/>
      </w:r>
      <w:r>
        <w:br w:type="textWrapping"/>
      </w:r>
      <w:r>
        <w:t xml:space="preserve">Tư Mã Thành Khẩn ngạc nhiên hỏi vợ: “Cương thi biết dùng súng à?”</w:t>
      </w:r>
      <w:r>
        <w:br w:type="textWrapping"/>
      </w:r>
      <w:r>
        <w:br w:type="textWrapping"/>
      </w:r>
      <w:r>
        <w:t xml:space="preserve">Bà Tư Mã đáp: “Không biết nữa.”</w:t>
      </w:r>
      <w:r>
        <w:br w:type="textWrapping"/>
      </w:r>
      <w:r>
        <w:br w:type="textWrapping"/>
      </w:r>
      <w:r>
        <w:t xml:space="preserve">Tôn Văn Hùng nói: “Nguy hiểm và bí mật lăng mộ này che giấu còn nhiều hơn trong tưởng tượng của chúng ta, rất khó nói chúng có biết hay không.”</w:t>
      </w:r>
      <w:r>
        <w:br w:type="textWrapping"/>
      </w:r>
      <w:r>
        <w:br w:type="textWrapping"/>
      </w:r>
      <w:r>
        <w:t xml:space="preserve">Trương Phóng nghe gã trả lời cũng như không trả lời thì cười lạnh trong bụng: Khó nói thì thôi khỏi nói.</w:t>
      </w:r>
      <w:r>
        <w:br w:type="textWrapping"/>
      </w:r>
      <w:r>
        <w:br w:type="textWrapping"/>
      </w:r>
      <w:r>
        <w:t xml:space="preserve">Sở Hiểu Hải khoan thai nói một câu: “Dù yêu quái giữ mộ biết dùng súng thì súng chúng lấy đâu ra chứ?”</w:t>
      </w:r>
      <w:r>
        <w:br w:type="textWrapping"/>
      </w:r>
      <w:r>
        <w:br w:type="textWrapping"/>
      </w:r>
      <w:r>
        <w:t xml:space="preserve">…</w:t>
      </w:r>
      <w:r>
        <w:br w:type="textWrapping"/>
      </w:r>
      <w:r>
        <w:br w:type="textWrapping"/>
      </w:r>
      <w:r>
        <w:t xml:space="preserve">Yên lặng.</w:t>
      </w:r>
      <w:r>
        <w:br w:type="textWrapping"/>
      </w:r>
      <w:r>
        <w:br w:type="textWrapping"/>
      </w:r>
      <w:r>
        <w:t xml:space="preserve">Sở Diệm vốn bị gác qua một bên giờ đây lại nằm trong tầm ngắm của mọi người – Yêu quái không có súng, bọn họ có.</w:t>
      </w:r>
      <w:r>
        <w:br w:type="textWrapping"/>
      </w:r>
      <w:r>
        <w:br w:type="textWrapping"/>
      </w:r>
      <w:r>
        <w:t xml:space="preserve">Sở Diệm chỉnh lại quần áo, thấy tất cả đang nhìn mình thì nói một cách bình tĩnh: “Tôi không mang súng.”</w:t>
      </w:r>
      <w:r>
        <w:br w:type="textWrapping"/>
      </w:r>
      <w:r>
        <w:br w:type="textWrapping"/>
      </w:r>
      <w:r>
        <w:t xml:space="preserve">Trương Phóng nói: “Một mình cháu ở đây làm gì?”</w:t>
      </w:r>
      <w:r>
        <w:br w:type="textWrapping"/>
      </w:r>
      <w:r>
        <w:br w:type="textWrapping"/>
      </w:r>
      <w:r>
        <w:t xml:space="preserve">Sở Diệm đáp: “Làm rớt đồ, quay lại tìm.”</w:t>
      </w:r>
      <w:r>
        <w:br w:type="textWrapping"/>
      </w:r>
      <w:r>
        <w:br w:type="textWrapping"/>
      </w:r>
      <w:r>
        <w:t xml:space="preserve">Đồ? Bảo tháp Linh Lung bằng vàng?</w:t>
      </w:r>
      <w:r>
        <w:br w:type="textWrapping"/>
      </w:r>
      <w:r>
        <w:br w:type="textWrapping"/>
      </w:r>
      <w:r>
        <w:t xml:space="preserve">Những người khác mặt không đổi sắc nhưng trong bụng lại thi nhau cười giễu.</w:t>
      </w:r>
      <w:r>
        <w:br w:type="textWrapping"/>
      </w:r>
      <w:r>
        <w:br w:type="textWrapping"/>
      </w:r>
      <w:r>
        <w:t xml:space="preserve">Tôn Văn Hùng do dự nói: “Lúc đó Kiến Nghiệp nó…”</w:t>
      </w:r>
      <w:r>
        <w:br w:type="textWrapping"/>
      </w:r>
      <w:r>
        <w:br w:type="textWrapping"/>
      </w:r>
      <w:r>
        <w:t xml:space="preserve">“Đã chết rồi.” Sở Diệm nói: “Con chỉ nhìn thấy hắn.” Hắn mà Sở Diệm nhắc tới đương nhiên là Thanh Phong.</w:t>
      </w:r>
      <w:r>
        <w:br w:type="textWrapping"/>
      </w:r>
      <w:r>
        <w:br w:type="textWrapping"/>
      </w:r>
      <w:r>
        <w:t xml:space="preserve">Thanh Phong từ lúc Sở Diệm mở miệng nói chuyện đã không thể dời mắt khỏi mặt của hắn, bây giờ thấy hắn nhìn sang thì mắt bỗng sáng lên.</w:t>
      </w:r>
      <w:r>
        <w:br w:type="textWrapping"/>
      </w:r>
      <w:r>
        <w:br w:type="textWrapping"/>
      </w:r>
      <w:r>
        <w:t xml:space="preserve">Sở Hiểu Hải đi đến bên Thanh Phong, nhỏ nhẹ hỏi: “Ngươi có nhìn thấy ai giết người nằm dưới đất không?”</w:t>
      </w:r>
      <w:r>
        <w:br w:type="textWrapping"/>
      </w:r>
      <w:r>
        <w:br w:type="textWrapping"/>
      </w:r>
      <w:r>
        <w:t xml:space="preserve">Thanh Phong ngơ ngẩn quay đầu nhìn hắn.</w:t>
      </w:r>
      <w:r>
        <w:br w:type="textWrapping"/>
      </w:r>
      <w:r>
        <w:br w:type="textWrapping"/>
      </w:r>
      <w:r>
        <w:t xml:space="preserve">Sở Hiểu Hải quan sát Thanh Phong trong cự ly gần, cảm thấy người này tuy là nam nhưng trông mặt mũi lại như không ám chút mùi vị của nhân gian nào cả.</w:t>
      </w:r>
      <w:r>
        <w:br w:type="textWrapping"/>
      </w:r>
      <w:r>
        <w:br w:type="textWrapping"/>
      </w:r>
      <w:r>
        <w:t xml:space="preserve">Thanh Phong cau mày, “Không thấy.”</w:t>
      </w:r>
      <w:r>
        <w:br w:type="textWrapping"/>
      </w:r>
      <w:r>
        <w:br w:type="textWrapping"/>
      </w:r>
      <w:r>
        <w:t xml:space="preserve">Trương Quân rút chốt bảo hiểm của súng, dí sát hòng súng vào dưới cằm nó và cười lạnh bảo: “Mày chả biết gì hết thì giữ lại làm gì?”</w:t>
      </w:r>
      <w:r>
        <w:br w:type="textWrapping"/>
      </w:r>
      <w:r>
        <w:br w:type="textWrapping"/>
      </w:r>
      <w:r>
        <w:t xml:space="preserve">“Đợi đã.” Tôn Văn Hùng đè vai hắn lại, “Bảo tháp Linh Lung không có trên người của hắn, nhất định hắn có đồng lõa. Chúng ta giữ hắn làm con tin, đợi đồng bọn của hắn tới cứu hắn.”</w:t>
      </w:r>
      <w:r>
        <w:br w:type="textWrapping"/>
      </w:r>
      <w:r>
        <w:br w:type="textWrapping"/>
      </w:r>
      <w:r>
        <w:t xml:space="preserve">Trương Quân không hài lòng cho lắm, hắn quay lại nhìn Trương Phóng.</w:t>
      </w:r>
      <w:r>
        <w:br w:type="textWrapping"/>
      </w:r>
      <w:r>
        <w:br w:type="textWrapping"/>
      </w:r>
      <w:r>
        <w:t xml:space="preserve">Trương Phóng mặt mày u ám nhưng vẫn gật đầu. Trong mắt tất cả những kẻ có mặt ở đây, một Trương Kiến Nghiệp chết đi thì ít đi một người được chia phần, có ai thật lòng muốn báo thù cho cháu mình chứ? Bảo tháp Linh Lung bằng vàng mới thật sự là điều bọn chúng quan tâm. Hiện tại nhà họ Trương thế lực đơn cô, không phải là lúc khư khư làm theo ý mình.</w:t>
      </w:r>
      <w:r>
        <w:br w:type="textWrapping"/>
      </w:r>
      <w:r>
        <w:br w:type="textWrapping"/>
      </w:r>
      <w:r>
        <w:t xml:space="preserve">Sở Hiểu Hải vẫn không chịu buông tha Thanh Phong, hắn lại hỏi: “Ban nãy ngươi và anh của ta cứ quấn lấy nhau để làm gì? Cứ như là… chia của không đều vậy.”</w:t>
      </w:r>
      <w:r>
        <w:br w:type="textWrapping"/>
      </w:r>
      <w:r>
        <w:br w:type="textWrapping"/>
      </w:r>
      <w:r>
        <w:t xml:space="preserve">Mọi người trong lòng nhoáng lên một ý nghĩ: Nhà họ Sở nội chiến? Tuy không rõ nguyên nhân do đâu nhưng với ba nhà còn lại thì đây là chuyện tốt.</w:t>
      </w:r>
      <w:r>
        <w:br w:type="textWrapping"/>
      </w:r>
      <w:r>
        <w:br w:type="textWrapping"/>
      </w:r>
      <w:r>
        <w:t xml:space="preserve">Sở Diệm không nói nhiều mà chỉ ném thẳng túi xách cho Tôn Văn Hùng.</w:t>
      </w:r>
      <w:r>
        <w:br w:type="textWrapping"/>
      </w:r>
      <w:r>
        <w:br w:type="textWrapping"/>
      </w:r>
      <w:r>
        <w:t xml:space="preserve">Tôn Văn Hùng nhận lấy túi xách, lúng túng cười bảo: “Cần gì phải vậy?”</w:t>
      </w:r>
      <w:r>
        <w:br w:type="textWrapping"/>
      </w:r>
      <w:r>
        <w:br w:type="textWrapping"/>
      </w:r>
      <w:r>
        <w:t xml:space="preserve">Bà Tư Mã chen lời xoa dịu tình huống khó xử, “Kiến Nghiệp xảy ra chuyện, trong lòng mọi người đều thấy khó chịu. Hai cậu Sở đây muốn làm rõ chân tướng thì ngài Tôn cũng đừng từ chối.”</w:t>
      </w:r>
      <w:r>
        <w:br w:type="textWrapping"/>
      </w:r>
      <w:r>
        <w:br w:type="textWrapping"/>
      </w:r>
      <w:r>
        <w:t xml:space="preserve">“Nếu đã vậy thì tôi sẽ kiểm chứng cho cậu Sở.” Tôn Văn Hùng không mở bao ra mà chỉ dùng tay mân mê bên ngoài. Chất liệu túi của Sở Diệm vô cùng mềm mại để tránh bị kẹt trong trường hợp gặp phải hang động nhỏ hẹp. Tôn Văn Hùng miết một cái là có thể nhìn ra hình dáng của vật bên trong.</w:t>
      </w:r>
      <w:r>
        <w:br w:type="textWrapping"/>
      </w:r>
      <w:r>
        <w:br w:type="textWrapping"/>
      </w:r>
      <w:r>
        <w:t xml:space="preserve">Tư Mã Thành Khẩn lo lắng nói: “Bảo tháp bằng vàng ấy quý lắm đấy, lỡ bị miết hư thì…”</w:t>
      </w:r>
      <w:r>
        <w:br w:type="textWrapping"/>
      </w:r>
      <w:r>
        <w:br w:type="textWrapping"/>
      </w:r>
      <w:r>
        <w:t xml:space="preserve">Bà Tư Mã muốn khóc. Mụ đạp cho chồng một cú thật mạnh rồi nhỏ giọng bảo: “Tay nghề ngài Tôn thế nào chứ! Túi vừa vào tay anh ấy đã biết trong đó không giấu gì rồi, sờ sờ miết miết là cho chúng ta xem thôi.”</w:t>
      </w:r>
      <w:r>
        <w:br w:type="textWrapping"/>
      </w:r>
      <w:r>
        <w:br w:type="textWrapping"/>
      </w:r>
      <w:r>
        <w:t xml:space="preserve">Tư Mã Thành Khẩn vỡ lẽ.</w:t>
      </w:r>
      <w:r>
        <w:br w:type="textWrapping"/>
      </w:r>
      <w:r>
        <w:br w:type="textWrapping"/>
      </w:r>
      <w:r>
        <w:t xml:space="preserve">Tôn Văn Hùng miết xong một lần thì ném lại cho Sở Diệm, “Cậu Sở, ngại quá.”</w:t>
      </w:r>
      <w:r>
        <w:br w:type="textWrapping"/>
      </w:r>
      <w:r>
        <w:br w:type="textWrapping"/>
      </w:r>
      <w:r>
        <w:t xml:space="preserve">Sở Diệm mỉm cười, chụp lấy túi xách đeo lại trên lưng.</w:t>
      </w:r>
      <w:r>
        <w:br w:type="textWrapping"/>
      </w:r>
      <w:r>
        <w:br w:type="textWrapping"/>
      </w:r>
      <w:r>
        <w:t xml:space="preserve">Sở Hiểu Hải nói vô cùng thoải mái: “Anh, xin lỗi, em nghĩ quá nhiều.”</w:t>
      </w:r>
      <w:r>
        <w:br w:type="textWrapping"/>
      </w:r>
      <w:r>
        <w:br w:type="textWrapping"/>
      </w:r>
      <w:r>
        <w:t xml:space="preserve">Sở Diệm đáp: “Em nghĩ quá ít.”</w:t>
      </w:r>
      <w:r>
        <w:br w:type="textWrapping"/>
      </w:r>
      <w:r>
        <w:br w:type="textWrapping"/>
      </w:r>
      <w:r>
        <w:t xml:space="preserve">Sở Hiểu Hải biết nhất định hắn còn câu tiếp theo.</w:t>
      </w:r>
      <w:r>
        <w:br w:type="textWrapping"/>
      </w:r>
      <w:r>
        <w:br w:type="textWrapping"/>
      </w:r>
      <w:r>
        <w:t xml:space="preserve">Quả nhiên Sở Diệm nghênh ngang nói: “Nếu nghĩ thêm một chút biết đâu đã giá họa cho anh được rồi.”</w:t>
      </w:r>
      <w:r>
        <w:br w:type="textWrapping"/>
      </w:r>
      <w:r>
        <w:br w:type="textWrapping"/>
      </w:r>
      <w:r>
        <w:t xml:space="preserve">Tôn Văn Hùng đành đứng ra làm người giảng hòa, “Giờ đây là lúc cùng chung kẻ thù, chớ để chuyện nhỏ làm ảnh hưởng sự thuận hòa giữa đôi bên. Những tên quái vật kia núp trong bóng tối quan sát chúng ta, chúng ta nội chiến chính là đúng với ý nguyện của chúng.”</w:t>
      </w:r>
      <w:r>
        <w:br w:type="textWrapping"/>
      </w:r>
      <w:r>
        <w:br w:type="textWrapping"/>
      </w:r>
      <w:r>
        <w:t xml:space="preserve">Hiếm khi bà Tư Mã cũng mở miệng phụ họa: “Ngài Tôn nói đúng lắm. Thử nghĩ mà xem, gian mộ lớn thế này mà chỉ đặt mỗi một chiếc quan tài, bên trong lại không có thi thể mà chỉ giấu tháp Linh Lung, mà chính cái tháp cũng rất kỳ lạ.”</w:t>
      </w:r>
      <w:r>
        <w:br w:type="textWrapping"/>
      </w:r>
      <w:r>
        <w:br w:type="textWrapping"/>
      </w:r>
      <w:r>
        <w:t xml:space="preserve">Những người có mặt ở đây ngoài Thanh Phong ra thì ai lại chẳng phải tay lão luyện trong nghề, lúc trước là vì luôn có ấn tượng yêu quái giữ mộ không có đầu óc, giờ được bà Tư Mã chỉ ra thì tất cả đều tỉnh táo lại.</w:t>
      </w:r>
      <w:r>
        <w:br w:type="textWrapping"/>
      </w:r>
      <w:r>
        <w:br w:type="textWrapping"/>
      </w:r>
      <w:r>
        <w:t xml:space="preserve">Tôn Văn Hùng nói: “Bà Tư Mã nói phải, đây rõ ràng là một cái bẫy dụ chúng ta tự tàn sát lẫn nhau!”</w:t>
      </w:r>
      <w:r>
        <w:br w:type="textWrapping"/>
      </w:r>
      <w:r>
        <w:br w:type="textWrapping"/>
      </w:r>
      <w:r>
        <w:t xml:space="preserve">Sắc mặt Tư Mã Thành Khẩn khẽ đổi, trong lòng thầm thấy may mắn. Ban nãy gã từng bảo vợ cùng quay lại giành tháp, bị vợ gã cự tuyệt, giờ đây nghĩ lại đúng là tránh được một nạn.</w:t>
      </w:r>
      <w:r>
        <w:br w:type="textWrapping"/>
      </w:r>
      <w:r>
        <w:br w:type="textWrapping"/>
      </w:r>
      <w:r>
        <w:t xml:space="preserve">Tôn Văn Hùng nhìn Trương Phóng: “Cụ Trương, anh thấy bây giờ…”</w:t>
      </w:r>
      <w:r>
        <w:br w:type="textWrapping"/>
      </w:r>
      <w:r>
        <w:br w:type="textWrapping"/>
      </w:r>
      <w:r>
        <w:t xml:space="preserve">Trương Phóng biết gã không muốn tiếp tục dây dưa chuyện Trương Kiến Nghiệp, lão khà khà cười lạnh hai tiếng, “Chú Tôn làm chủ.”</w:t>
      </w:r>
      <w:r>
        <w:br w:type="textWrapping"/>
      </w:r>
      <w:r>
        <w:br w:type="textWrapping"/>
      </w:r>
      <w:r>
        <w:t xml:space="preserve">Lời này lão nói bằng giọng quái gở vô cùng, Tôn Văn Hùng lại không để ý mà chỉ nói thật nghiêm túc: “Theo tôi thấy ở lại đây không phải là cách, hay là chúng ta cứ theo kế hoạch ban đầu là xuống tầng tiếp theo đi.” Chính vì tìm được đường xuống tầng dưới nên cả bọn mới quay lại, vốn định gọi Trương Kiến Nghiệp mang tháp cùng xuống, nào ngờ lại xảy ra chuyện.</w:t>
      </w:r>
      <w:r>
        <w:br w:type="textWrapping"/>
      </w:r>
      <w:r>
        <w:br w:type="textWrapping"/>
      </w:r>
      <w:r>
        <w:t xml:space="preserve">Trương Quân nói: “Vậy di thể của Kiến Nghiệp…”</w:t>
      </w:r>
      <w:r>
        <w:br w:type="textWrapping"/>
      </w:r>
      <w:r>
        <w:br w:type="textWrapping"/>
      </w:r>
      <w:r>
        <w:t xml:space="preserve">Quyết định này ngoài Trương Phóng ra không ai có thể làm chủ.</w:t>
      </w:r>
      <w:r>
        <w:br w:type="textWrapping"/>
      </w:r>
      <w:r>
        <w:br w:type="textWrapping"/>
      </w:r>
      <w:r>
        <w:t xml:space="preserve">Trương Phóng nhìn những cặp mắt đang dán vào mình, thở dài một hơi, “Đặt vào quan tài đi. May mà đây cũng là một ngôi mộ, không thiếu nơi có thể an nghỉ.”</w:t>
      </w:r>
      <w:r>
        <w:br w:type="textWrapping"/>
      </w:r>
      <w:r>
        <w:br w:type="textWrapping"/>
      </w:r>
      <w:r>
        <w:t xml:space="preserve">Giọng nói bi thương của lão khiến những người khác đều sinh ra cảm giác bầu bí thương nhau, giây phút này ở lại đây là Trương Kiến Nghiệp, vậy không biết tiếp theo sẽ là ai đây.</w:t>
      </w:r>
      <w:r>
        <w:br w:type="textWrapping"/>
      </w:r>
      <w:r>
        <w:br w:type="textWrapping"/>
      </w:r>
      <w:r>
        <w:t xml:space="preserve">Tư Mã Thành Khẩn sờ vào vết chai trên tay bà Tư Mã, trong lòng chợt thấy khó chịu. Một cô gái tốt học ở nước ngoài nếu không phải vì mình thì sao lại phải lên núi xuống biển, tiếp xúc với người chết thế này?</w:t>
      </w:r>
      <w:r>
        <w:br w:type="textWrapping"/>
      </w:r>
      <w:r>
        <w:br w:type="textWrapping"/>
      </w:r>
      <w:r>
        <w:t xml:space="preserve">Bà Tư Mã lấy gã đã lâu, thấu hiểu tấm lòng của nhau, mụ quay lại mỉm cười với gã.</w:t>
      </w:r>
      <w:r>
        <w:br w:type="textWrapping"/>
      </w:r>
      <w:r>
        <w:br w:type="textWrapping"/>
      </w:r>
      <w:r>
        <w:t xml:space="preserve">Tư Mã Thành Khẩn nhỏ giọng rù rì: “Làm xong chuyến này tụi mình nghỉ đi.”</w:t>
      </w:r>
      <w:r>
        <w:br w:type="textWrapping"/>
      </w:r>
      <w:r>
        <w:br w:type="textWrapping"/>
      </w:r>
      <w:r>
        <w:t xml:space="preserve">Bà Tư Mã ngẩn ra. Nào phải mụ chưa từng mong chờ ngày ấy, nhưng mụ quá hiểu chồng mình, nghe nói ở đâu có mộ là hai chân Tư Mã Thành Khẩn cứ như được lên dây cót, có cản cũng không cản được. Mụ theo gã chạy ngược chạy xuôi cả nửa đời người, đã chuẩn bị sẵn tinh thần chỉ khi nào gã gãy một chân hoặc già quá không đi nổi mới chịu bỏ nghề, giờ đây lời hằng mong đợi lại xuất hiện sớm hơn dự định của mụ quá nhiều khiến mụ không dám tin vào tai mình.</w:t>
      </w:r>
      <w:r>
        <w:br w:type="textWrapping"/>
      </w:r>
      <w:r>
        <w:br w:type="textWrapping"/>
      </w:r>
      <w:r>
        <w:t xml:space="preserve">Tư Mã Thành Khẩn nói: “Chẳng phải em vẫn luôn mong muốn có con sao?”</w:t>
      </w:r>
      <w:r>
        <w:br w:type="textWrapping"/>
      </w:r>
      <w:r>
        <w:br w:type="textWrapping"/>
      </w:r>
      <w:r>
        <w:t xml:space="preserve">Khóe mắt bà Tư Mã ươn ướt. Muốn có con cái với những người đàn bà khác mà nói vốn là tâm nguyện rất đỗi bình thường, với nhà bọn họ lại là trở ngại. Tư Mã Thành Khẩn là người ngay thẳng, mụ vẫn sợ chồng bên ngoài chịu thiệt nên sau khi kết hôn, lần nào ra ngoài cũng là hai người cùng đi, chuyện sinh con đẻ cái không thể nào không trì hoãn. Mụ đã không còn trẻ, cứ tiếp tục như vật thì tính nguy hiểm khi sinh càng cao. Mụ luôn giấu kín những trăn trở, tiếc nuối ấy trong lòng, hết năm này qua năm khác chúng đã biến thành một cái gút khó gỡ, nào ngờ cuối cùng cũng có một ngày được chính chồng mình chính tay tháo ra.</w:t>
      </w:r>
      <w:r>
        <w:br w:type="textWrapping"/>
      </w:r>
      <w:r>
        <w:br w:type="textWrapping"/>
      </w:r>
      <w:r>
        <w:t xml:space="preserve">Tư Mã Thành Khẩn không ngờ người vợ không sợ trời, không sợ đất của mình hôm nay chỉ vì một câu nói của mình là cảm động đến rớm lệ, trong lòng gã càng thấy chua xót, gã quàng qua ôm vai vợ và nói: “Lần này tụi mình đã hứa với nhau, nếu anh nuốt lời, em cứ… Em cứ lấy xích khóa mạng của nhà họ Trương trói anh lại thật chặt.”</w:t>
      </w:r>
      <w:r>
        <w:br w:type="textWrapping"/>
      </w:r>
      <w:r>
        <w:br w:type="textWrapping"/>
      </w:r>
      <w:r>
        <w:t xml:space="preserve">Bà Tư Mã mỉm cười nện cho gã một quyền, “Mình nghĩ hay nhỉ, khóa mình lại ai thay tã lót cho con hử?”</w:t>
      </w:r>
      <w:r>
        <w:br w:type="textWrapping"/>
      </w:r>
      <w:r>
        <w:br w:type="textWrapping"/>
      </w:r>
      <w:r>
        <w:t xml:space="preserve">Nghe vợ nói vậy, gã cũng biết trong lòng mụ đang rất vui sướng, bất giác gã cũng cảm thấy vô cùng hạnh phúc, kìm lòng không đặng bèn kéo mụ qua ôm ấp, vuốt ve.</w:t>
      </w:r>
      <w:r>
        <w:br w:type="textWrapping"/>
      </w:r>
      <w:r>
        <w:br w:type="textWrapping"/>
      </w:r>
      <w:r>
        <w:t xml:space="preserve">Bà Tư Mã ngại ngùng muốn đẩy gã ra nhưng lại có chút không nỡ nên buộc phải vùi mặt vào hõm vai chồng, để mặc gã dẫn đi.</w:t>
      </w:r>
      <w:r>
        <w:br w:type="textWrapping"/>
      </w:r>
      <w:r>
        <w:br w:type="textWrapping"/>
      </w:r>
      <w:r>
        <w:t xml:space="preserve">Có điều ở đây không mấy ai chú ý đến cảnh tình cảm nồng thắm của vợ chồng họ. Sau khi Sở Hiểu Hải cùng Trương Quân hợp sức đưa thi thể Trương Kiến Nghiệp vào quan tài, Trương Phóng lại cảm thấy nếu hắn trần truồng xuống dưới thì quá mất mặt nên bảo Trương Quân lấy quần áo Thanh Phong bỏ lại mặc lên cho hắn – Vì bộ của Trương Kiến Nghiệp đang mặc trên người Thanh Phong, Thanh Phong bị trói nên không cởi ra được.</w:t>
      </w:r>
      <w:r>
        <w:br w:type="textWrapping"/>
      </w:r>
      <w:r>
        <w:br w:type="textWrapping"/>
      </w:r>
      <w:r>
        <w:t xml:space="preserve">Đợi Trương Quân mặc xong quần áo, đóng kín nắp quan tài lại, Trương Phóng vịn vào quan tài tụng một đoạn kinh vãng sanh. Bọn họ loay hoay mãi một lúc làm đám người Tôn Phi Dương vô cùng sốt ruột.</w:t>
      </w:r>
      <w:r>
        <w:br w:type="textWrapping"/>
      </w:r>
      <w:r>
        <w:br w:type="textWrapping"/>
      </w:r>
      <w:r>
        <w:t xml:space="preserve">Trương Phóng nói: “Đi thôi.”</w:t>
      </w:r>
      <w:r>
        <w:br w:type="textWrapping"/>
      </w:r>
      <w:r>
        <w:br w:type="textWrapping"/>
      </w:r>
      <w:r>
        <w:t xml:space="preserve">Tôn Văn Hùng an ủi lão: “Anh à, sau này chúng ta sẽ quay lại đón nó.”</w:t>
      </w:r>
      <w:r>
        <w:br w:type="textWrapping"/>
      </w:r>
      <w:r>
        <w:br w:type="textWrapping"/>
      </w:r>
      <w:r>
        <w:t xml:space="preserve">Trương Phóng nói: “Không biết có còn cơ hội đó hay không.”</w:t>
      </w:r>
      <w:r>
        <w:br w:type="textWrapping"/>
      </w:r>
      <w:r>
        <w:br w:type="textWrapping"/>
      </w:r>
      <w:r>
        <w:t xml:space="preserve">Câu này nghe có vẻ không được may mắn cho lắm.</w:t>
      </w:r>
      <w:r>
        <w:br w:type="textWrapping"/>
      </w:r>
      <w:r>
        <w:br w:type="textWrapping"/>
      </w:r>
      <w:r>
        <w:t xml:space="preserve">Những người có mặt nghe thấy đều không vui, nhưng nể tình Trương Kiến Nghiệp mới mất nên không ai tiện nổi giận, cả đám chỉ đành bực dọc đi ra ngoài.</w:t>
      </w:r>
      <w:r>
        <w:br w:type="textWrapping"/>
      </w:r>
      <w:r>
        <w:br w:type="textWrapping"/>
      </w:r>
      <w:r>
        <w:t xml:space="preserve">Tôn Văn Hùng đi trước dẫn đường, Thanh Phong theo sau Sở Diệm, dây xích nằm trong tay Trương Quân.</w:t>
      </w:r>
      <w:r>
        <w:br w:type="textWrapping"/>
      </w:r>
      <w:r>
        <w:br w:type="textWrapping"/>
      </w:r>
      <w:r>
        <w:t xml:space="preserve">Sở Hiểu Hải đột nhiên xuất hiện bên cạnh Thanh Phong, nhỏ giọng hỏi: “Ngươi quen anh của ta à?”</w:t>
      </w:r>
      <w:r>
        <w:br w:type="textWrapping"/>
      </w:r>
      <w:r>
        <w:br w:type="textWrapping"/>
      </w:r>
      <w:r>
        <w:t xml:space="preserve">Ban đầu Thanh Phong không biết hắn đang nói chuyện với mình, đến lúc hắn lấy cùi chỏ thúc nó một cái nó mới có phản ứng. Nó ngờ vực hỏi: “Anh ngươi là ai?”</w:t>
      </w:r>
      <w:r>
        <w:br w:type="textWrapping"/>
      </w:r>
      <w:r>
        <w:br w:type="textWrapping"/>
      </w:r>
      <w:r>
        <w:t xml:space="preserve">Sở Hiểu Hải: “Là cái người mà ngươi cứ nhìn suốt đấy.”</w:t>
      </w:r>
      <w:r>
        <w:br w:type="textWrapping"/>
      </w:r>
      <w:r>
        <w:br w:type="textWrapping"/>
      </w:r>
      <w:r>
        <w:t xml:space="preserve">Thanh Phong vô thức lại ngước lên nhìn bóng lưng Sở Diệm.</w:t>
      </w:r>
      <w:r>
        <w:br w:type="textWrapping"/>
      </w:r>
      <w:r>
        <w:br w:type="textWrapping"/>
      </w:r>
      <w:r>
        <w:t xml:space="preserve">“Ngươi quen anh ấy?”</w:t>
      </w:r>
      <w:r>
        <w:br w:type="textWrapping"/>
      </w:r>
      <w:r>
        <w:br w:type="textWrapping"/>
      </w:r>
      <w:r>
        <w:t xml:space="preserve">“Không.” Thanh Phong do dự đáp. Từ giây phút nhìn thấy Sở Diệm, trái tim của nó cứ như bị đặt trên đầu ngọn sóng, theo làn sóng nhấp nhô mà thấp thỏm không yên, có thứ gì đó giấu sâu trong làn sóng như muốn trồi lên mặt nước bất cứ lúc nào… Nhưng cuối cùng vẫn không trồi lên được. Thứ cảm xúc phức tạp ấy khiến nó không thể nào phân rõ rốt cuộc nó đang vui hay buồn, nhưng nói chung trong tim cứ có gì đó rất xúc động. Chỉ muốn đến gần người đó hơn một chút, đến gần thêm một chút, thêm một chút.</w:t>
      </w:r>
      <w:r>
        <w:br w:type="textWrapping"/>
      </w:r>
      <w:r>
        <w:br w:type="textWrapping"/>
      </w:r>
      <w:r>
        <w:t xml:space="preserve">Sở Hiểu Hải hỏi: “Ngươi nhìn anh của ta làm gì?” Hắn cảm giác đối phương sẽ không nói dối.</w:t>
      </w:r>
      <w:r>
        <w:br w:type="textWrapping"/>
      </w:r>
      <w:r>
        <w:br w:type="textWrapping"/>
      </w:r>
      <w:r>
        <w:t xml:space="preserve">Thanh Phong cúi đầu ngẫm nghĩ rồi chợt thốt lên: “Đẹp.”</w:t>
      </w:r>
      <w:r>
        <w:br w:type="textWrapping"/>
      </w:r>
      <w:r>
        <w:br w:type="textWrapping"/>
      </w:r>
      <w:r>
        <w:t xml:space="preserve">Sở Hiểu Hải: “…”</w:t>
      </w:r>
      <w:r>
        <w:br w:type="textWrapping"/>
      </w:r>
      <w:r>
        <w:br w:type="textWrapping"/>
      </w:r>
      <w:r>
        <w:t xml:space="preserve">Trương Quân nói: “Cậu nói vớ vẩn gì với tên quái vật đấy vậy!”</w:t>
      </w:r>
      <w:r>
        <w:br w:type="textWrapping"/>
      </w:r>
      <w:r>
        <w:br w:type="textWrapping"/>
      </w:r>
      <w:r>
        <w:t xml:space="preserve">“Em chỉ buồn bực thôi mà.” Sở Hiểu Hải ngừng lại một chút rồi lại không kìm được phải hỏi: “Ta không đẹp sao?” Sở Diệm đẹp mã hắn biết mà, nhưng mặt mũi hắn cũng đâu đến nỗi, sao Thanh Phong không dán mắt vào hắn cơ chứ.</w:t>
      </w:r>
      <w:r>
        <w:br w:type="textWrapping"/>
      </w:r>
      <w:r>
        <w:br w:type="textWrapping"/>
      </w:r>
      <w:r>
        <w:t xml:space="preserve">Thanh Phong quay sang nhìn hắn, dường như lúc này mới chú ý có một người như hắn ở đó. “Chắc cũng tạm.”</w:t>
      </w:r>
      <w:r>
        <w:br w:type="textWrapping"/>
      </w:r>
      <w:r>
        <w:br w:type="textWrapping"/>
      </w:r>
      <w:r>
        <w:t xml:space="preserve">“…” Sở Hiểu Hải nói: “Nhất định ngươi quen anh của ta.” Bằng không đã chẳng lé nặng dữ vậy.</w:t>
      </w:r>
      <w:r>
        <w:br w:type="textWrapping"/>
      </w:r>
      <w:r>
        <w:br w:type="textWrapping"/>
      </w:r>
      <w:r>
        <w:t xml:space="preserve">Thanh Phong mơ màng nhìn theo bóng lưng Sở Diệm. Có thật là quen biết y hay không? Nếu quen tại sao không hề có chút ký ức nào cả? Còn nếu không quen thì sao lúc nhìn thấy y, cảm giác đau thương và thân thiết kia lại do đâu mà có?</w:t>
      </w:r>
      <w:r>
        <w:br w:type="textWrapping"/>
      </w:r>
      <w:r>
        <w:br w:type="textWrapping"/>
      </w:r>
    </w:p>
    <w:p>
      <w:pPr>
        <w:pStyle w:val="Heading2"/>
      </w:pPr>
      <w:bookmarkStart w:id="50" w:name="chương-8-2-bạch-long-gặp-lại-nhau-lúc-mất-trí-nhớ-trung"/>
      <w:bookmarkEnd w:id="50"/>
      <w:r>
        <w:t xml:space="preserve">23. Chương 8-2: Bạch Long! Gặp Lại Nhau Lúc Mất Trí Nhớ! (trung)</w:t>
      </w:r>
    </w:p>
    <w:p>
      <w:pPr>
        <w:pStyle w:val="Compact"/>
      </w:pPr>
      <w:r>
        <w:br w:type="textWrapping"/>
      </w:r>
      <w:r>
        <w:br w:type="textWrapping"/>
      </w:r>
      <w:r>
        <w:t xml:space="preserve">Bạch Cương, Nhị Mao và Lục Cương tập hợp trong gian mộ của Bạch Cương.</w:t>
      </w:r>
      <w:r>
        <w:br w:type="textWrapping"/>
      </w:r>
      <w:r>
        <w:br w:type="textWrapping"/>
      </w:r>
      <w:r>
        <w:t xml:space="preserve">Bạch Cương nhìn thấy vết máu thì cau mày bảo: “Chảy ít thế.”</w:t>
      </w:r>
      <w:r>
        <w:br w:type="textWrapping"/>
      </w:r>
      <w:r>
        <w:br w:type="textWrapping"/>
      </w:r>
      <w:r>
        <w:t xml:space="preserve">Nhị Mao kinh hãi hỏi: “Mày bắt đầu thích máu của con người hồi nào vậy?” Sau khi Tử Cương chết đi, Bạch Cương càng ngày càng ngang ngược, tàn bạo và buồn vui thất thường, thật là một chuyện đáng buồn!</w:t>
      </w:r>
      <w:r>
        <w:br w:type="textWrapping"/>
      </w:r>
      <w:r>
        <w:br w:type="textWrapping"/>
      </w:r>
      <w:r>
        <w:t xml:space="preserve">Mà đáng buồn hơn nữa là đối tượng trực tiếp gánh chịu hậu quả của sự ngang ngược, tàn bạo và buồn vui thất thường của Bạch Cương không ai khác ngoài gã.</w:t>
      </w:r>
      <w:r>
        <w:br w:type="textWrapping"/>
      </w:r>
      <w:r>
        <w:br w:type="textWrapping"/>
      </w:r>
      <w:r>
        <w:t xml:space="preserve">Bạch Cương nói: “Chảy nhiều thì chết nhiều.”</w:t>
      </w:r>
      <w:r>
        <w:br w:type="textWrapping"/>
      </w:r>
      <w:r>
        <w:br w:type="textWrapping"/>
      </w:r>
      <w:r>
        <w:t xml:space="preserve">“Ý định ngồi khoanh tay chờ bọn chúng chết già quả thật là sự sỉ nhục với những cương thi cần mẫn như chúng ta! Muốn người chết thì hãy chính tay bẻ đầu chúng xuống ấy.” Nhị Mao hào hùng nói, sau đó quay lại nhìn tên Lục Cương đang cầm cánh tay mình, “Mày làm gì vậy?”</w:t>
      </w:r>
      <w:r>
        <w:br w:type="textWrapping"/>
      </w:r>
      <w:r>
        <w:br w:type="textWrapping"/>
      </w:r>
      <w:r>
        <w:t xml:space="preserve">Lục Cương chọt chọt vào vết thương do súng để lại trên tay gã và đáp: “Mỗi lần nhìn thấy cái lỗ xấu xí trên người mày là sát ý của tao tự dưng biến sạch không còn tăm hơi.”</w:t>
      </w:r>
      <w:r>
        <w:br w:type="textWrapping"/>
      </w:r>
      <w:r>
        <w:br w:type="textWrapping"/>
      </w:r>
      <w:r>
        <w:t xml:space="preserve">“…” Nhị Mao tức giận bảo: “Lẽ nào tụi mình cứ để bọn chúng tung hoành ở địa bàn của tụi mình sao?”</w:t>
      </w:r>
      <w:r>
        <w:br w:type="textWrapping"/>
      </w:r>
      <w:r>
        <w:br w:type="textWrapping"/>
      </w:r>
      <w:r>
        <w:t xml:space="preserve">Lục Cương đáp: “Tung hoành được bao lâu? Dù có cố gắng chịu đựng được một trăm năm thì lúc đó chúng cũng chỉ còn là xương trắng, mà chúng ta vẫn đang tiếu ngạo giang hồ!”</w:t>
      </w:r>
      <w:r>
        <w:br w:type="textWrapping"/>
      </w:r>
      <w:r>
        <w:br w:type="textWrapping"/>
      </w:r>
      <w:r>
        <w:t xml:space="preserve">Nhị Mao nhìn bốn bức tường chung quanh, “Giang hồ ở đâu?”</w:t>
      </w:r>
      <w:r>
        <w:br w:type="textWrapping"/>
      </w:r>
      <w:r>
        <w:br w:type="textWrapping"/>
      </w:r>
      <w:r>
        <w:t xml:space="preserve">Lục Cương sâu lắng đáp: “Nơi có người sẽ có giang hồ.”</w:t>
      </w:r>
      <w:r>
        <w:br w:type="textWrapping"/>
      </w:r>
      <w:r>
        <w:br w:type="textWrapping"/>
      </w:r>
      <w:r>
        <w:t xml:space="preserve">“Người chả phải đã biến thành xương trắng rồi sao?”</w:t>
      </w:r>
      <w:r>
        <w:br w:type="textWrapping"/>
      </w:r>
      <w:r>
        <w:br w:type="textWrapping"/>
      </w:r>
      <w:r>
        <w:t xml:space="preserve">“…” Lục Cương gắt lên: “Tao truy cầu ý thơ! Ý thơ đó mày có hiểu không?”</w:t>
      </w:r>
      <w:r>
        <w:br w:type="textWrapping"/>
      </w:r>
      <w:r>
        <w:br w:type="textWrapping"/>
      </w:r>
      <w:r>
        <w:t xml:space="preserve">Nhị Mao ngờ nghệch hỏi lại: “Tức là lũ con người kia tụi mình cứ mặc kệ không lo sao?”</w:t>
      </w:r>
      <w:r>
        <w:br w:type="textWrapping"/>
      </w:r>
      <w:r>
        <w:br w:type="textWrapping"/>
      </w:r>
      <w:r>
        <w:t xml:space="preserve">Lục Cương đáp: “Không thì mày lấy thêm một tòa tháp Linh Lung vàng ra đi?”</w:t>
      </w:r>
      <w:r>
        <w:br w:type="textWrapping"/>
      </w:r>
      <w:r>
        <w:br w:type="textWrapping"/>
      </w:r>
      <w:r>
        <w:t xml:space="preserve">Nhị Mao lắc nguầy nguậy như trống bỏi. Bỏ ra một tòa tháp Linh Lung bằng vàng mới chết được có một tên, vụ làm ăn này chẳng thấy có lời gì! Nếu gã ra tay thì một chưởng là chết luôn cả đôi.</w:t>
      </w:r>
      <w:r>
        <w:br w:type="textWrapping"/>
      </w:r>
      <w:r>
        <w:br w:type="textWrapping"/>
      </w:r>
      <w:r>
        <w:t xml:space="preserve">Lục Cương vuốt cằm bảo: “Thật ra nếu chúng ta không lo thì Phi Cương cũng đâu chịu khoanh tay ngồi nhìn đúng không?”</w:t>
      </w:r>
      <w:r>
        <w:br w:type="textWrapping"/>
      </w:r>
      <w:r>
        <w:br w:type="textWrapping"/>
      </w:r>
      <w:r>
        <w:t xml:space="preserve">Bạch Cương giận dữ quát: “Lẽ nào chúng ta không giết được bọn chúng?”</w:t>
      </w:r>
      <w:r>
        <w:br w:type="textWrapping"/>
      </w:r>
      <w:r>
        <w:br w:type="textWrapping"/>
      </w:r>
      <w:r>
        <w:t xml:space="preserve">Lục Cương đáp: “Mày có cách nào vừa giết được bọn chúng mà trên người không ăn thêm cái lỗ nào không?”</w:t>
      </w:r>
      <w:r>
        <w:br w:type="textWrapping"/>
      </w:r>
      <w:r>
        <w:br w:type="textWrapping"/>
      </w:r>
      <w:r>
        <w:t xml:space="preserve">“…” Bạch Cương im lặng nhìn chằm chằm vào Nhị Mao.</w:t>
      </w:r>
      <w:r>
        <w:br w:type="textWrapping"/>
      </w:r>
      <w:r>
        <w:br w:type="textWrapping"/>
      </w:r>
      <w:r>
        <w:t xml:space="preserve">Nhị Mao nhảy dựng lên như đỉa phải vôi, “Đừng có hòng!”</w:t>
      </w:r>
      <w:r>
        <w:br w:type="textWrapping"/>
      </w:r>
      <w:r>
        <w:br w:type="textWrapping"/>
      </w:r>
      <w:r>
        <w:t xml:space="preserve">“Mày biết tao đang nghĩ tới chuyện gì à?”</w:t>
      </w:r>
      <w:r>
        <w:br w:type="textWrapping"/>
      </w:r>
      <w:r>
        <w:br w:type="textWrapping"/>
      </w:r>
      <w:r>
        <w:t xml:space="preserve">“Không biết.”</w:t>
      </w:r>
      <w:r>
        <w:br w:type="textWrapping"/>
      </w:r>
      <w:r>
        <w:br w:type="textWrapping"/>
      </w:r>
      <w:r>
        <w:t xml:space="preserve">“Vậy…”</w:t>
      </w:r>
      <w:r>
        <w:br w:type="textWrapping"/>
      </w:r>
      <w:r>
        <w:br w:type="textWrapping"/>
      </w:r>
      <w:r>
        <w:t xml:space="preserve">“Chết cũng không đưa!” Lần trước do lên tiếng chậm hơn Lục Cương mới phải hy sinh tháp Linh Lung, lần này gã tuyệt đối không giẫm vào vết xe đổ.</w:t>
      </w:r>
      <w:r>
        <w:br w:type="textWrapping"/>
      </w:r>
      <w:r>
        <w:br w:type="textWrapping"/>
      </w:r>
      <w:r>
        <w:t xml:space="preserve">“…” Bạch Cương quay sang nhìn Lục Cương.</w:t>
      </w:r>
      <w:r>
        <w:br w:type="textWrapping"/>
      </w:r>
      <w:r>
        <w:br w:type="textWrapping"/>
      </w:r>
      <w:r>
        <w:t xml:space="preserve">Lục Cương biết điều nói: “Tao có thể giúp mày ra tay. Sau khi Nhị Mao chết thì di sản thuộc về mày.”</w:t>
      </w:r>
      <w:r>
        <w:br w:type="textWrapping"/>
      </w:r>
      <w:r>
        <w:br w:type="textWrapping"/>
      </w:r>
      <w:r>
        <w:t xml:space="preserve">Nhị mao: “…” Vậy cũng được?! Gã cảm thấy quan niệm về nhân sinh, thế giới và giá trị của mình được đẩy lên một tầm cao mới!</w:t>
      </w:r>
      <w:r>
        <w:br w:type="textWrapping"/>
      </w:r>
      <w:r>
        <w:br w:type="textWrapping"/>
      </w:r>
      <w:r>
        <w:t xml:space="preserve">Thấy hai tên kia cứ đùn qua đẩy lại, Bạch Cương bèn phất tay bảo: “Đừng ồn nữa, tao đã quyết định tự thân ra tay.”</w:t>
      </w:r>
      <w:r>
        <w:br w:type="textWrapping"/>
      </w:r>
      <w:r>
        <w:br w:type="textWrapping"/>
      </w:r>
      <w:r>
        <w:t xml:space="preserve">“…” Lục Cương và Nhị Mao nói một cách hết sức thật lòng: “Thuận buồm xuôi gió.”</w:t>
      </w:r>
      <w:r>
        <w:br w:type="textWrapping"/>
      </w:r>
      <w:r>
        <w:br w:type="textWrapping"/>
      </w:r>
      <w:r>
        <w:t xml:space="preserve">Bạch Cương lại nói: “Hai đứa bây là tiên phong.”</w:t>
      </w:r>
      <w:r>
        <w:br w:type="textWrapping"/>
      </w:r>
      <w:r>
        <w:br w:type="textWrapping"/>
      </w:r>
      <w:r>
        <w:t xml:space="preserve">Lục Cương, Nhị Mao: “…” Bảo họ làm tiên phong mà dám kêu tự thân ra tay? Thân, ai thân với mày?</w:t>
      </w:r>
      <w:r>
        <w:br w:type="textWrapping"/>
      </w:r>
      <w:r>
        <w:br w:type="textWrapping"/>
      </w:r>
      <w:r>
        <w:t xml:space="preserve">Lục Cương chợt nảy ra sáng kiến, “Mày không muốn báo thù cho Tử Cương sao?”</w:t>
      </w:r>
      <w:r>
        <w:br w:type="textWrapping"/>
      </w:r>
      <w:r>
        <w:br w:type="textWrapping"/>
      </w:r>
      <w:r>
        <w:t xml:space="preserve">Bạch Cương nheo mắt hỏi: “Là sao?”</w:t>
      </w:r>
      <w:r>
        <w:br w:type="textWrapping"/>
      </w:r>
      <w:r>
        <w:br w:type="textWrapping"/>
      </w:r>
      <w:r>
        <w:t xml:space="preserve">Lục Cương đáp: “Đối phó với con người quá nguy hiểm, sơ xảy một tí là đi tong ngay. Mày còn có chuyện quan trọng phải làm, nhất định phải bảo vệ thân mình, không được tùy tiện dấn thân vào nguy hiểm.”</w:t>
      </w:r>
      <w:r>
        <w:br w:type="textWrapping"/>
      </w:r>
      <w:r>
        <w:br w:type="textWrapping"/>
      </w:r>
      <w:r>
        <w:t xml:space="preserve">Bạch Cương mặt không biểu hiện chút cảm xúc gì, “Sao mày biết tao muốn báo thù?”</w:t>
      </w:r>
      <w:r>
        <w:br w:type="textWrapping"/>
      </w:r>
      <w:r>
        <w:br w:type="textWrapping"/>
      </w:r>
      <w:r>
        <w:t xml:space="preserve">Lục Cương: “…” Ngày nào mà mày không bày ra bản mặt thâm thù đại hận, trong lăng mộ ai mà chẳng biết?</w:t>
      </w:r>
      <w:r>
        <w:br w:type="textWrapping"/>
      </w:r>
      <w:r>
        <w:br w:type="textWrapping"/>
      </w:r>
      <w:r>
        <w:t xml:space="preserve">“Hửm?”</w:t>
      </w:r>
      <w:r>
        <w:br w:type="textWrapping"/>
      </w:r>
      <w:r>
        <w:br w:type="textWrapping"/>
      </w:r>
      <w:r>
        <w:t xml:space="preserve">“Hơ, Phi Cương nói tao biết.” Ả không thể nào tìm Phi Cương đối chất, Lục Cương tự thấy lời nói dối này của mình thật sự quá là cao tay.</w:t>
      </w:r>
      <w:r>
        <w:br w:type="textWrapping"/>
      </w:r>
      <w:r>
        <w:br w:type="textWrapping"/>
      </w:r>
      <w:r>
        <w:t xml:space="preserve">“…”</w:t>
      </w:r>
      <w:r>
        <w:br w:type="textWrapping"/>
      </w:r>
      <w:r>
        <w:br w:type="textWrapping"/>
      </w:r>
      <w:r>
        <w:t xml:space="preserve">Nhìn thấy biểu cảm kinh hoàng của Bạch Cương, Lục Cương mới thả lỏng đôi chút.</w:t>
      </w:r>
      <w:r>
        <w:br w:type="textWrapping"/>
      </w:r>
      <w:r>
        <w:br w:type="textWrapping"/>
      </w:r>
      <w:r>
        <w:t xml:space="preserve">Nhị Mao đứng mãi thấy mệt nên định chui vào quan tài bạch ngọc đánh một giấc, nào ngờ vừa mở nắp quan tài ra đã bị thi thể bên trong dọa cho giật bắn, “Bạch Cương, mày giấu trai!”</w:t>
      </w:r>
      <w:r>
        <w:br w:type="textWrapping"/>
      </w:r>
      <w:r>
        <w:br w:type="textWrapping"/>
      </w:r>
      <w:r>
        <w:t xml:space="preserve">Bạch Cương vung tay lên cho gã một tát.</w:t>
      </w:r>
      <w:r>
        <w:br w:type="textWrapping"/>
      </w:r>
      <w:r>
        <w:br w:type="textWrapping"/>
      </w:r>
      <w:r>
        <w:t xml:space="preserve">Nhị Mao bị đánh bay vào vách tường.</w:t>
      </w:r>
      <w:r>
        <w:br w:type="textWrapping"/>
      </w:r>
      <w:r>
        <w:br w:type="textWrapping"/>
      </w:r>
      <w:r>
        <w:t xml:space="preserve">Lục Cương hớn hở dòm vào quan tài, “Đúng thiệt là một thằng đàn ông kìa!”</w:t>
      </w:r>
      <w:r>
        <w:br w:type="textWrapping"/>
      </w:r>
      <w:r>
        <w:br w:type="textWrapping"/>
      </w:r>
      <w:r>
        <w:t xml:space="preserve">Bạch Cương túm lấy Trương Kiến Nghiệp quẳng xuống đất. Nghĩ tới chuyện quan tài của mình bị một gã đàn ông xa lạ chui vào ngủ, ả nổi giận đùng đùng nhưng không biết trút vào đâu, thế là nhằm vào thi thể mà tung hết một bộ quyền đấm ngực, đấm phổi, đấm tim, đấm gan mới nghĩ ra.</w:t>
      </w:r>
      <w:r>
        <w:br w:type="textWrapping"/>
      </w:r>
      <w:r>
        <w:br w:type="textWrapping"/>
      </w:r>
      <w:r>
        <w:t xml:space="preserve">Dưới thế công như vũ bão của Bạch Cương, ngực Trương Kiến Nghiệp nát bấy.</w:t>
      </w:r>
      <w:r>
        <w:br w:type="textWrapping"/>
      </w:r>
      <w:r>
        <w:br w:type="textWrapping"/>
      </w:r>
      <w:r>
        <w:t xml:space="preserve">Lục Cương và Nhị Mao lặng lẽ xoa ngực.</w:t>
      </w:r>
      <w:r>
        <w:br w:type="textWrapping"/>
      </w:r>
      <w:r>
        <w:br w:type="textWrapping"/>
      </w:r>
      <w:r>
        <w:t xml:space="preserve">Mặt đất đột nhiên rung lên.</w:t>
      </w:r>
      <w:r>
        <w:br w:type="textWrapping"/>
      </w:r>
      <w:r>
        <w:br w:type="textWrapping"/>
      </w:r>
      <w:r>
        <w:t xml:space="preserve">Nhị Mao cả kinh nói: “Mày bình tĩnh chút!”</w:t>
      </w:r>
      <w:r>
        <w:br w:type="textWrapping"/>
      </w:r>
      <w:r>
        <w:br w:type="textWrapping"/>
      </w:r>
      <w:r>
        <w:t xml:space="preserve">Bạch Cương nói: “Không phải tao.” Dứt lời lại nện thêm một quyền.</w:t>
      </w:r>
      <w:r>
        <w:br w:type="textWrapping"/>
      </w:r>
      <w:r>
        <w:br w:type="textWrapping"/>
      </w:r>
      <w:r>
        <w:t xml:space="preserve">Lục Cương nói: “Là Phi Cương.”</w:t>
      </w:r>
      <w:r>
        <w:br w:type="textWrapping"/>
      </w:r>
      <w:r>
        <w:br w:type="textWrapping"/>
      </w:r>
      <w:r>
        <w:t xml:space="preserve">Bạch Cương rụt tay về, nói với vẻ mặt thản nhiên: “Nếu Phi Cương đã ra tay trước rồi thì chúng ta cứ việc xem kịch thôi.”</w:t>
      </w:r>
      <w:r>
        <w:br w:type="textWrapping"/>
      </w:r>
      <w:r>
        <w:br w:type="textWrapping"/>
      </w:r>
      <w:r>
        <w:t xml:space="preserve">Trước khi xuống tầng dưới, Tôn Văn Hùng đề nghị mọi người tạm dừng chân nghỉ ngơi. Mọi người đương nhiên không ai dị nghị.</w:t>
      </w:r>
      <w:r>
        <w:br w:type="textWrapping"/>
      </w:r>
      <w:r>
        <w:br w:type="textWrapping"/>
      </w:r>
      <w:r>
        <w:t xml:space="preserve">Trải qua hàng loạt sự kiện dồn dập, cơn sóng ngầm giữa những kẻ đột nhập lăng mộ mỗi lúc một dữ dội, thế nhưng thái độ ngoài mặt lại càng lúc càng hòa thuận. Người nào cũng ra vẻ ta đây tốt tính để tránh bị số đông cô lập.</w:t>
      </w:r>
      <w:r>
        <w:br w:type="textWrapping"/>
      </w:r>
      <w:r>
        <w:br w:type="textWrapping"/>
      </w:r>
      <w:r>
        <w:t xml:space="preserve">Mấy thỏi chocolate, mấy viên kẹo như cứ gậy tiếp sức được chuyền tay hết người này sang người khác, bầu không khí lúc ăn cơm cũng vô cùng hài hoà.</w:t>
      </w:r>
      <w:r>
        <w:br w:type="textWrapping"/>
      </w:r>
      <w:r>
        <w:br w:type="textWrapping"/>
      </w:r>
      <w:r>
        <w:t xml:space="preserve">Tư Mã Thành Khẩn nhịn không được cũng ba hoa về những chiến tích của mình, “Các vị có từng nghe về lời nguyền của quỷ chưa?”</w:t>
      </w:r>
      <w:r>
        <w:br w:type="textWrapping"/>
      </w:r>
      <w:r>
        <w:br w:type="textWrapping"/>
      </w:r>
      <w:r>
        <w:t xml:space="preserve">Tôn Phi Dương cười đáp: “Người chết lúc ra đi chưa yên lòng nên biến thành ác quỷ báo thù sao?”</w:t>
      </w:r>
      <w:r>
        <w:br w:type="textWrapping"/>
      </w:r>
      <w:r>
        <w:br w:type="textWrapping"/>
      </w:r>
      <w:r>
        <w:t xml:space="preserve">Tư Mã Thành Khẩn đáp: “Đúng vậy đấy. Có lần đi Chiết Giang nghe đồn có một ngôi mộ Lưu Sa, hình như hơn ngàn năm rồi vẫn chưa có ai phá được nên muốn đi chiêm ngưỡng thử. Nào ngờ lúc đến gần đó thì bắt gặp một cái động.”</w:t>
      </w:r>
      <w:r>
        <w:br w:type="textWrapping"/>
      </w:r>
      <w:r>
        <w:br w:type="textWrapping"/>
      </w:r>
      <w:r>
        <w:t xml:space="preserve">Thính giả chung quanh phát ra những tiếng cười khó đoán được hàm ý.</w:t>
      </w:r>
      <w:r>
        <w:br w:type="textWrapping"/>
      </w:r>
      <w:r>
        <w:br w:type="textWrapping"/>
      </w:r>
      <w:r>
        <w:t xml:space="preserve">Tư Mã Thành Khẩn nói tiếp: “Cái động đó bốn bề vuông vức, vô cùng kiên cố, thủ pháp có vài phần giống tinh hoa của nhà họ Tôn.” Tư Mã Thành Khẩn chỉ có thể bảo “giống” chứ không thể khẳng định, thế nhưng ánh mắt lại không kìm được mà liếc về phía một già một trẻ của nhà họ Tôn.</w:t>
      </w:r>
      <w:r>
        <w:br w:type="textWrapping"/>
      </w:r>
      <w:r>
        <w:br w:type="textWrapping"/>
      </w:r>
      <w:r>
        <w:t xml:space="preserve">Tôn Văn Hùng ha hả cười như đang chăm chú lắng nghe.</w:t>
      </w:r>
      <w:r>
        <w:br w:type="textWrapping"/>
      </w:r>
      <w:r>
        <w:br w:type="textWrapping"/>
      </w:r>
      <w:r>
        <w:t xml:space="preserve">Tôn Phi Dương chống má, mắt nhìn về hướng khác nhưng khóe mắt lại bất giác giật khẽ.</w:t>
      </w:r>
      <w:r>
        <w:br w:type="textWrapping"/>
      </w:r>
      <w:r>
        <w:br w:type="textWrapping"/>
      </w:r>
      <w:r>
        <w:t xml:space="preserve">Tư Mã Thành Khẩn lại nói tiếp: “Huyệt mộ đó rất nhỏ, chắc chỉ chừng hai mét vuông, ở giữa đặt một cái rương gỗ vuông vức, mở ra xem thì thấy rương rỗng. Tôi đang định đi thì chỗ đèn pin chiếu trên tường bỗng xuất hiện  một hàng chữ.” Gã dừng từ “bỗng” tức là hàng chữ đó vốn không có trên tường.</w:t>
      </w:r>
      <w:r>
        <w:br w:type="textWrapping"/>
      </w:r>
      <w:r>
        <w:br w:type="textWrapping"/>
      </w:r>
      <w:r>
        <w:t xml:space="preserve">Sở Hiểu Hải cảm thấy vô cùng hứng thú bèn đưa ra suy đoán: “Chẳng lẽ chữ chỉ khi bị nóng lên mới hiện ra?”</w:t>
      </w:r>
      <w:r>
        <w:br w:type="textWrapping"/>
      </w:r>
      <w:r>
        <w:br w:type="textWrapping"/>
      </w:r>
      <w:r>
        <w:t xml:space="preserve">“Chuyện đó tôi không có nghiên cứu.” Tư Mã Thành Khẩn nói: “Lúc đó tôi bị hàng chữ ấy trấn áp. Thật ra chữ không phải là vấn đề, chủ yếu là khi nhìn thấy chúng, bên tai sẽ vang lên một giọng nói u ám đọc từng chữ lên,  cái cảm giác đấy cứ như có một con nữ quỷ ghé vào lưng cậu mà đọc chữ!”</w:t>
      </w:r>
      <w:r>
        <w:br w:type="textWrapping"/>
      </w:r>
      <w:r>
        <w:br w:type="textWrapping"/>
      </w:r>
      <w:r>
        <w:t xml:space="preserve">Những người khác phì cười.</w:t>
      </w:r>
      <w:r>
        <w:br w:type="textWrapping"/>
      </w:r>
      <w:r>
        <w:br w:type="textWrapping"/>
      </w:r>
      <w:r>
        <w:t xml:space="preserve">Sở Hiểu Hải cười có vẻ vui thích nhất, “Anh Tư Mã mặt mũi đẹp trai sáng sủa, nữ quỷ khéo chọn thật! Nữ quỷ đó đọc cái gì, đừng nói là ‘Tiểu nữ ở trong khuê phòng thật cô đơn…’ đó nha?”</w:t>
      </w:r>
      <w:r>
        <w:br w:type="textWrapping"/>
      </w:r>
      <w:r>
        <w:br w:type="textWrapping"/>
      </w:r>
      <w:r>
        <w:t xml:space="preserve">Tư Mã Thành Khẩn im lặng quan sát bà xã, thấy mụ không có vẻ gì không vui mới cười mắng: “Nói linh tinh cái gì đấy!”</w:t>
      </w:r>
      <w:r>
        <w:br w:type="textWrapping"/>
      </w:r>
      <w:r>
        <w:br w:type="textWrapping"/>
      </w:r>
      <w:r>
        <w:t xml:space="preserve">“Chính ra nữ quỷ chả là gì, sợ là sợ những thứ súc sinh như ‘sâu bọ’, sài lang, hổ báo ấy chứ.” Sở Hiểu Hải nhìn Tôn Phi Dương bằng ánh mắt tràn ngập thâm ý.</w:t>
      </w:r>
      <w:r>
        <w:br w:type="textWrapping"/>
      </w:r>
      <w:r>
        <w:br w:type="textWrapping"/>
      </w:r>
      <w:r>
        <w:t xml:space="preserve">Khóe mắt Tôn Phi Dương lóe lên, ánh mắt nhìn về phía Sở Hiểu Hải chợt pha thêm vài lần ác độc.</w:t>
      </w:r>
      <w:r>
        <w:br w:type="textWrapping"/>
      </w:r>
      <w:r>
        <w:br w:type="textWrapping"/>
      </w:r>
      <w:r>
        <w:t xml:space="preserve">Tư Mã Thành Khẩn nào có để ý thấy sóng ngầm cuồn cuộn giữa hai người, gã nói tiếp: “Đã bảo là lời nguyền của quỷ, đương nhiên là lời nguyền. Trên tường viết là: Kẻ đột nhập cả nhà chết hết!”</w:t>
      </w:r>
      <w:r>
        <w:br w:type="textWrapping"/>
      </w:r>
      <w:r>
        <w:br w:type="textWrapping"/>
      </w:r>
      <w:r>
        <w:t xml:space="preserve">…</w:t>
      </w:r>
      <w:r>
        <w:br w:type="textWrapping"/>
      </w:r>
      <w:r>
        <w:br w:type="textWrapping"/>
      </w:r>
      <w:r>
        <w:t xml:space="preserve">Đường mộ chợt lặng đi, sau đó nổ ra những tràng cười vang trời.</w:t>
      </w:r>
      <w:r>
        <w:br w:type="textWrapping"/>
      </w:r>
      <w:r>
        <w:br w:type="textWrapping"/>
      </w:r>
      <w:r>
        <w:t xml:space="preserve">Đường mộ tầng thứ hai hẹp hơn tầng thứ nhất, vốn đủ cho ba người sóng vai mà đi, hiện tại chỉ còn hai người.</w:t>
      </w:r>
      <w:r>
        <w:br w:type="textWrapping"/>
      </w:r>
      <w:r>
        <w:br w:type="textWrapping"/>
      </w:r>
      <w:r>
        <w:t xml:space="preserve">Tôn Văn Hùng nương theo ánh sáng nghiên cứu bản đồ, tất cả mọi người đứng bên cạnh chờ.</w:t>
      </w:r>
      <w:r>
        <w:br w:type="textWrapping"/>
      </w:r>
      <w:r>
        <w:br w:type="textWrapping"/>
      </w:r>
      <w:r>
        <w:t xml:space="preserve">Tư Mã Thành Khẩn và bà xã đứng rủ rỉ rù rì.</w:t>
      </w:r>
      <w:r>
        <w:br w:type="textWrapping"/>
      </w:r>
      <w:r>
        <w:br w:type="textWrapping"/>
      </w:r>
      <w:r>
        <w:t xml:space="preserve">Bà Tư Mã vẫn cứ canh cánh trong lòng chuyện lời nguyền của quỷ, bây giờ thừa cơ hỏi lại kỹ càng, mụ cau mày hỏi: “Sao chưa từng nghe mình kể vậy?”</w:t>
      </w:r>
      <w:r>
        <w:br w:type="textWrapping"/>
      </w:r>
      <w:r>
        <w:br w:type="textWrapping"/>
      </w:r>
      <w:r>
        <w:t xml:space="preserve">“Sợ em lo lắng.” Tư Mã Thành Khẩn ngượng nghịu đáp: “Nguyền độc quá.” Gã không sợ chết mà chỉ sợ liên lụy đến bà xã mình.</w:t>
      </w:r>
      <w:r>
        <w:br w:type="textWrapping"/>
      </w:r>
      <w:r>
        <w:br w:type="textWrapping"/>
      </w:r>
      <w:r>
        <w:t xml:space="preserve">Bà Tư Mã lấy tay gõ đầu gã, “Ngốc quá, mấy lời vớ vẩn đó mà mình cũng tin.”</w:t>
      </w:r>
      <w:r>
        <w:br w:type="textWrapping"/>
      </w:r>
      <w:r>
        <w:br w:type="textWrapping"/>
      </w:r>
      <w:r>
        <w:t xml:space="preserve">Tư Mã Thành Khẩn nhớ lại tình hình lúc đó thì trong lòng đánh thót một cái, cầm lòng không đặng nắm lấy tay vợ, “Mấy thứ đó thật sự rất tà quái.”</w:t>
      </w:r>
      <w:r>
        <w:br w:type="textWrapping"/>
      </w:r>
      <w:r>
        <w:br w:type="textWrapping"/>
      </w:r>
      <w:r>
        <w:t xml:space="preserve">“Ừm. Người xây được mộ Lưu Sa không thể có chuyện không mua nổi quan tài, cái rương đó không giống để đặt thi thể. Không đặt thi thể vậy xây mộ làm gì? Giấu thứ gì đó?” Mụ rơi vào trầm tư.</w:t>
      </w:r>
      <w:r>
        <w:br w:type="textWrapping"/>
      </w:r>
      <w:r>
        <w:br w:type="textWrapping"/>
      </w:r>
      <w:r>
        <w:t xml:space="preserve">Tư Mã Thành Khẩn hôn nhẹ vào vành tai của mụ, “Đừng nghĩ nữa, dù sao tụi mình làm xong chuyến này cũng nghỉ rồi mà.”</w:t>
      </w:r>
      <w:r>
        <w:br w:type="textWrapping"/>
      </w:r>
      <w:r>
        <w:br w:type="textWrapping"/>
      </w:r>
      <w:r>
        <w:t xml:space="preserve">Bà Tư Mã lại không lạc quan như gã, “Chuyến này sao.”</w:t>
      </w:r>
      <w:r>
        <w:br w:type="textWrapping"/>
      </w:r>
      <w:r>
        <w:br w:type="textWrapping"/>
      </w:r>
      <w:r>
        <w:t xml:space="preserve">“Thế nào?”</w:t>
      </w:r>
      <w:r>
        <w:br w:type="textWrapping"/>
      </w:r>
      <w:r>
        <w:br w:type="textWrapping"/>
      </w:r>
      <w:r>
        <w:t xml:space="preserve">“Cái chết của Kiến Nghiệp rất bất thường.” Bà Tư Mã hạ giọng nói: “Mình có chú ý câu Trương Quân hỏi không?”</w:t>
      </w:r>
      <w:r>
        <w:br w:type="textWrapping"/>
      </w:r>
      <w:r>
        <w:br w:type="textWrapping"/>
      </w:r>
      <w:r>
        <w:t xml:space="preserve">Tư Mã Thành Khẩn vội hỏi: “Ừ, sao vậy?”</w:t>
      </w:r>
      <w:r>
        <w:br w:type="textWrapping"/>
      </w:r>
      <w:r>
        <w:br w:type="textWrapping"/>
      </w:r>
      <w:r>
        <w:t xml:space="preserve">Bà Tư Mã đáp: “Hắn hỏi ‘Người do mày giết sao?’. Đối phương trả lời ‘Không phải.” mình nhớ không?”</w:t>
      </w:r>
      <w:r>
        <w:br w:type="textWrapping"/>
      </w:r>
      <w:r>
        <w:br w:type="textWrapping"/>
      </w:r>
      <w:r>
        <w:t xml:space="preserve">“Đúng. Có gì lạ à?”</w:t>
      </w:r>
      <w:r>
        <w:br w:type="textWrapping"/>
      </w:r>
      <w:r>
        <w:br w:type="textWrapping"/>
      </w:r>
      <w:r>
        <w:t xml:space="preserve">“Sau đó hắn chẳng hỏi thêm câu nào liên quan tới hung thủ nữa. Thường thì người ta chẳng phải nên hỏi tiếp: ‘Hung thủ là ai?’ sao?”</w:t>
      </w:r>
      <w:r>
        <w:br w:type="textWrapping"/>
      </w:r>
      <w:r>
        <w:br w:type="textWrapping"/>
      </w:r>
      <w:r>
        <w:t xml:space="preserve">Tư Mã Thành Khẩn hỏi: “Ồ, hắn quên hỏi à?”</w:t>
      </w:r>
      <w:r>
        <w:br w:type="textWrapping"/>
      </w:r>
      <w:r>
        <w:br w:type="textWrapping"/>
      </w:r>
      <w:r>
        <w:t xml:space="preserve">Câu hỏi quan trọng vậy mà quên được sao? Bà Tư Mã nhìn nửa bên mặt của Trương Quân, đôi mày chau tít vào nhau.</w:t>
      </w:r>
      <w:r>
        <w:br w:type="textWrapping"/>
      </w:r>
      <w:r>
        <w:br w:type="textWrapping"/>
      </w:r>
      <w:r>
        <w:t xml:space="preserve">Nghiên cứu cả nửa buổi, Tôn Văn Hùng mới lúng túng nói: “Trên bản đồ chỉ vẽ đường và từng gian mộ, không có đánh dấu nào khác. Rốt cuộc phải đi thế nào vẫn cần bàn bạc.”</w:t>
      </w:r>
      <w:r>
        <w:br w:type="textWrapping"/>
      </w:r>
      <w:r>
        <w:br w:type="textWrapping"/>
      </w:r>
      <w:r>
        <w:t xml:space="preserve">Trương Phóng nói: “Chẳng phải cứ nhắm mấy gian mộ mà đi sao? Chú Tôn còn định bàn bạc gì nữa?”</w:t>
      </w:r>
      <w:r>
        <w:br w:type="textWrapping"/>
      </w:r>
      <w:r>
        <w:br w:type="textWrapping"/>
      </w:r>
      <w:r>
        <w:t xml:space="preserve">Tôn Văn Hùng nói: “Trên bản đồ có vẽ tổng cộng ba gian mộ, một trong ba là cái gian mộ có quan tài chứa tro xương ở tầng thứ nhất.” Cũng chính là gian mộ Thanh Phong tạm trú.</w:t>
      </w:r>
      <w:r>
        <w:br w:type="textWrapping"/>
      </w:r>
      <w:r>
        <w:br w:type="textWrapping"/>
      </w:r>
      <w:r>
        <w:t xml:space="preserve">Tư Mã Thành Khẩn nói: “Ở đó chả có gì hết. Gian thứ hai đừng nói là gian có bảo tháp Linh Lung bằng vàng chứ?”</w:t>
      </w:r>
      <w:r>
        <w:br w:type="textWrapping"/>
      </w:r>
      <w:r>
        <w:br w:type="textWrapping"/>
      </w:r>
      <w:r>
        <w:t xml:space="preserve">“Gian đấy không có đánh dấu trên bản đồ. Gian thứ hai,” Tôn Văn Hùng đưa thẳng bản đồ cho Trương Phóng, “bị gạch chéo.”</w:t>
      </w:r>
      <w:r>
        <w:br w:type="textWrapping"/>
      </w:r>
      <w:r>
        <w:br w:type="textWrapping"/>
      </w:r>
      <w:r>
        <w:t xml:space="preserve">Nếu Tiểu Tình và nhị thúc chết đi sống lại nhìn thấy tấm bản đô này, hai người nhất định sẽ nhận ra đó chính là gian mộ bọn họ lần đầu gặp phải hoa hút máu, Tiểu Tình bị cát vàng hút hồn, suýt chút mất phương hướng. Mọi người ở đây tuy không biết chuyện này nhưng cũng cảm thấy gian mộ này không nên đến.</w:t>
      </w:r>
      <w:r>
        <w:br w:type="textWrapping"/>
      </w:r>
      <w:r>
        <w:br w:type="textWrapping"/>
      </w:r>
      <w:r>
        <w:t xml:space="preserve">Bà Tư Mã hỏi: “Chẳng phải vẫn còn một gian sao?”</w:t>
      </w:r>
      <w:r>
        <w:br w:type="textWrapping"/>
      </w:r>
      <w:r>
        <w:br w:type="textWrapping"/>
      </w:r>
      <w:r>
        <w:t xml:space="preserve">Tôn Văn Hùng đáp: “Gian cuối cùng nằm dưới tầng thứ ba.”</w:t>
      </w:r>
      <w:r>
        <w:br w:type="textWrapping"/>
      </w:r>
      <w:r>
        <w:br w:type="textWrapping"/>
      </w:r>
      <w:r>
        <w:t xml:space="preserve">Tư Mã Thành Khẩn ngây ngô hỏi lại: “Lẽ nào gian ở tầng hai là gian có bảo tháp Linh Lung bằng vàng?”</w:t>
      </w:r>
      <w:r>
        <w:br w:type="textWrapping"/>
      </w:r>
      <w:r>
        <w:br w:type="textWrapping"/>
      </w:r>
      <w:r>
        <w:t xml:space="preserve">Tôn Văn Hùng đáp: “Có lẽ các cụ cũng chưa khảo sát tỉ mỉ.”</w:t>
      </w:r>
      <w:r>
        <w:br w:type="textWrapping"/>
      </w:r>
      <w:r>
        <w:br w:type="textWrapping"/>
      </w:r>
      <w:r>
        <w:t xml:space="preserve">Những người khác rơi vào trầm mặc. Vào những lúc thế này ai có suy nghĩ riêng của người đó, chẳng ai muốn mở miệng trước. Trong cảnh bế tắc ấy, Sở Hiểu Hải đứng bên cạnh Thanh Phong đột nhiên lôi nó ra trước mặt mọi người, “Đây chẳng phải còn một tù binh à?”</w:t>
      </w:r>
      <w:r>
        <w:br w:type="textWrapping"/>
      </w:r>
      <w:r>
        <w:br w:type="textWrapping"/>
      </w:r>
      <w:r>
        <w:t xml:space="preserve">Thanh Phong tuy đứng giữa mọi người nhưng ánh mắt chỉ dán chặt vào Sở Diệm.</w:t>
      </w:r>
      <w:r>
        <w:br w:type="textWrapping"/>
      </w:r>
      <w:r>
        <w:br w:type="textWrapping"/>
      </w:r>
      <w:r>
        <w:t xml:space="preserve">Sở Diệm có chút buồn bực. Sau khi Trương Kiến Nghiệp chết đi, hắn đã cố gắng giảm bớt cảm giác tồn tại của mình như lúc mới bắt đầu chuyến đi, thế nhưng ánh mắt của Thanh Phong lại làm rối kế hoạch của hắn, hại hắn vốn là điểm mù thoắt cái biến thành tiêu điểm.</w:t>
      </w:r>
      <w:r>
        <w:br w:type="textWrapping"/>
      </w:r>
      <w:r>
        <w:br w:type="textWrapping"/>
      </w:r>
      <w:r>
        <w:t xml:space="preserve">Tôn Văn Hùng nháy mắt ra hiệu cho Tôn Phi Dương. Tôn Phi Dương ha hả cười, đi đến bên cạnh Thanh Phong, vừa thấy mặt đã tống một cú đấm vào bụng nó, “Tầng thứ hai có mấy gian mộ?”</w:t>
      </w:r>
      <w:r>
        <w:br w:type="textWrapping"/>
      </w:r>
      <w:r>
        <w:br w:type="textWrapping"/>
      </w:r>
      <w:r>
        <w:t xml:space="preserve">Thanh Phong đáp: “Nhớ không rõ, hình như có mấy cái giả, hai cái thật.”</w:t>
      </w:r>
      <w:r>
        <w:br w:type="textWrapping"/>
      </w:r>
      <w:r>
        <w:br w:type="textWrapping"/>
      </w:r>
      <w:r>
        <w:t xml:space="preserve">Nếu Nhị Mao và Lục Cương nghe thấy chắc sẽ tức ói máu, bởi vì hai gian thật Thanh Phong nói với đám người nọ chính là mộ của chúng.</w:t>
      </w:r>
      <w:r>
        <w:br w:type="textWrapping"/>
      </w:r>
      <w:r>
        <w:br w:type="textWrapping"/>
      </w:r>
      <w:r>
        <w:t xml:space="preserve">Con ngươi Tôn Phi Dương lóe lên, “Trong mộ giả có cái gì?”</w:t>
      </w:r>
      <w:r>
        <w:br w:type="textWrapping"/>
      </w:r>
      <w:r>
        <w:br w:type="textWrapping"/>
      </w:r>
      <w:r>
        <w:t xml:space="preserve">“Chả có gì hết.”</w:t>
      </w:r>
      <w:r>
        <w:br w:type="textWrapping"/>
      </w:r>
      <w:r>
        <w:br w:type="textWrapping"/>
      </w:r>
      <w:r>
        <w:t xml:space="preserve">“Cơ quan thì sao?”</w:t>
      </w:r>
      <w:r>
        <w:br w:type="textWrapping"/>
      </w:r>
      <w:r>
        <w:br w:type="textWrapping"/>
      </w:r>
      <w:r>
        <w:t xml:space="preserve">Thanh Phong ngẩn ra, trước mắt bỗng hiện lên vài hình ảnh tên bắn loạn xạ, mà bấy giờ bên cạnh nó hình như còn có ai đó… Là ai?</w:t>
      </w:r>
      <w:r>
        <w:br w:type="textWrapping"/>
      </w:r>
      <w:r>
        <w:br w:type="textWrapping"/>
      </w:r>
      <w:r>
        <w:t xml:space="preserve">Tôn Phi Dương thấy nó sững ra thì lại tống thêm một cú đấm.</w:t>
      </w:r>
      <w:r>
        <w:br w:type="textWrapping"/>
      </w:r>
      <w:r>
        <w:br w:type="textWrapping"/>
      </w:r>
      <w:r>
        <w:t xml:space="preserve">Cú đấm này đánh thẳng vào mặt nó, mặt Thanh Phong bị đánh nghiêng hẳn qua một bên.</w:t>
      </w:r>
      <w:r>
        <w:br w:type="textWrapping"/>
      </w:r>
      <w:r>
        <w:br w:type="textWrapping"/>
      </w:r>
      <w:r>
        <w:t xml:space="preserve">Thanh Phong cúi đầu, hình như có thứ gì đó lóe lên trong đầu nó nhưng lại nhanh tới khó có thể nắm bắt.</w:t>
      </w:r>
      <w:r>
        <w:br w:type="textWrapping"/>
      </w:r>
      <w:r>
        <w:br w:type="textWrapping"/>
      </w:r>
      <w:r>
        <w:t xml:space="preserve">“Ung…”</w:t>
      </w:r>
      <w:r>
        <w:br w:type="textWrapping"/>
      </w:r>
      <w:r>
        <w:br w:type="textWrapping"/>
      </w:r>
      <w:r>
        <w:t xml:space="preserve">Nó theo quen buột miệng gọi. Nó cảm thấy có chuyện gì vô cùng quan trọng, tim nó đau đến thắt lại nhưng nghĩ thế nào vẫn không thể nhớ ra cảnh tiếp theo.</w:t>
      </w:r>
      <w:r>
        <w:br w:type="textWrapping"/>
      </w:r>
      <w:r>
        <w:br w:type="textWrapping"/>
      </w:r>
      <w:r>
        <w:t xml:space="preserve">Ung… Cái gì?</w:t>
      </w:r>
      <w:r>
        <w:br w:type="textWrapping"/>
      </w:r>
      <w:r>
        <w:br w:type="textWrapping"/>
      </w:r>
      <w:r>
        <w:t xml:space="preserve">“Ôm cái gì?” Tôn Phi Dương túm lấy tóc nó nhưng lại bị cảm giác mềm mượt trên tay làm cho say đắm, hắn không kìm được mà vuốt ve thêm vài lần, “Nói.”</w:t>
      </w:r>
      <w:r>
        <w:br w:type="textWrapping"/>
      </w:r>
      <w:r>
        <w:br w:type="textWrapping"/>
      </w:r>
      <w:r>
        <w:t xml:space="preserve">Thanh Phong nhắm mắt lại, một lúc sau mới ngẩng đầu lên giữa trận đấm đá của Tôn Phi Dương và bình tĩnh nói: “Cơ quan hình như là có, là bắn tên, nhưng… Ta không nhớ rõ.”</w:t>
      </w:r>
      <w:r>
        <w:br w:type="textWrapping"/>
      </w:r>
      <w:r>
        <w:br w:type="textWrapping"/>
      </w:r>
      <w:r>
        <w:t xml:space="preserve">Tôn Phi Dương lúc này đã mệt bở hơi tai, “Đánh mày mày không có cảm giác sao?”</w:t>
      </w:r>
      <w:r>
        <w:br w:type="textWrapping"/>
      </w:r>
      <w:r>
        <w:br w:type="textWrapping"/>
      </w:r>
      <w:r>
        <w:t xml:space="preserve">Thanh Phong đáp: “Có, thấy ngứa ngứa. Hay là cào lưng ta đi.”</w:t>
      </w:r>
      <w:r>
        <w:br w:type="textWrapping"/>
      </w:r>
      <w:r>
        <w:br w:type="textWrapping"/>
      </w:r>
      <w:r>
        <w:t xml:space="preserve">Tôn Phi Dương: “…” Hắm độc địa cào thử một phen.</w:t>
      </w:r>
      <w:r>
        <w:br w:type="textWrapping"/>
      </w:r>
      <w:r>
        <w:br w:type="textWrapping"/>
      </w:r>
      <w:r>
        <w:t xml:space="preserve">Thanh Phong cười khanh khách.</w:t>
      </w:r>
      <w:r>
        <w:br w:type="textWrapping"/>
      </w:r>
      <w:r>
        <w:br w:type="textWrapping"/>
      </w:r>
      <w:r>
        <w:t xml:space="preserve">Tôn Phi Dương: “…”</w:t>
      </w:r>
      <w:r>
        <w:br w:type="textWrapping"/>
      </w:r>
      <w:r>
        <w:br w:type="textWrapping"/>
      </w:r>
      <w:r>
        <w:t xml:space="preserve">Tư Mã Thành Khẩn bị điệu bộ ngốc nghếch chọc cười, “Hắn bị thiểu năng à?”</w:t>
      </w:r>
      <w:r>
        <w:br w:type="textWrapping"/>
      </w:r>
      <w:r>
        <w:br w:type="textWrapping"/>
      </w:r>
      <w:r>
        <w:t xml:space="preserve">Bà Tư Mã đáp: “Mình trông còn già hơn hắn, nếu bảo thiểu năng còn chưa tới lượt hắn đâu.”</w:t>
      </w:r>
      <w:r>
        <w:br w:type="textWrapping"/>
      </w:r>
      <w:r>
        <w:br w:type="textWrapping"/>
      </w:r>
      <w:r>
        <w:t xml:space="preserve">Tư Mã Thành Khẩn nói: “Em đừng thấy hắn còn nhỏ mà lầm, không chừng hắn mấy trăm tuổi rồi đó.”</w:t>
      </w:r>
      <w:r>
        <w:br w:type="textWrapping"/>
      </w:r>
      <w:r>
        <w:br w:type="textWrapping"/>
      </w:r>
      <w:r>
        <w:t xml:space="preserve">Thanh Phong gật đầu bảo: “Cỡ đấy.”</w:t>
      </w:r>
      <w:r>
        <w:br w:type="textWrapping"/>
      </w:r>
      <w:r>
        <w:br w:type="textWrapping"/>
      </w:r>
      <w:r>
        <w:t xml:space="preserve">Tư Mã Thành Khẩn không ngờ mình chỉ nói đại mà lại trúng thật, gã tò mò hỏi: “Mày không phải cương thi bay lại có thể sống lâu như thế, rốt cuộc mày là thứ gì?”</w:t>
      </w:r>
      <w:r>
        <w:br w:type="textWrapping"/>
      </w:r>
      <w:r>
        <w:br w:type="textWrapping"/>
      </w:r>
      <w:r>
        <w:t xml:space="preserve">“Ta? Ta là…” Thanh Phong ngừng lại một thoáng. Lồng ngực nó trỗi dậy một sự kiêu hãnh lạ kỳ, cảm giác đó cứ như đã có từ thời viễn cổ, cái cảm giác hào hùng đứng trên thiên hạ. Cảm giác đó như muốn xua đi tất cả những mờ mịt mà vùng dậy từ trong ký ức!</w:t>
      </w:r>
      <w:r>
        <w:br w:type="textWrapping"/>
      </w:r>
      <w:r>
        <w:br w:type="textWrapping"/>
      </w:r>
      <w:r>
        <w:t xml:space="preserve">Nó rùng mình một cái, góc khuất nào đó trong đầu chợt như bị bóc trần và đưa ra ánh sáng.</w:t>
      </w:r>
      <w:r>
        <w:br w:type="textWrapping"/>
      </w:r>
      <w:r>
        <w:br w:type="textWrapping"/>
      </w:r>
      <w:r>
        <w:t xml:space="preserve">Có điều nó còn chưa kịp trả lời thì đường mộ đột nhiên chấn động.</w:t>
      </w:r>
      <w:r>
        <w:br w:type="textWrapping"/>
      </w:r>
      <w:r>
        <w:br w:type="textWrapping"/>
      </w:r>
      <w:r>
        <w:t xml:space="preserve">“Sắp sập rồi!”</w:t>
      </w:r>
      <w:r>
        <w:br w:type="textWrapping"/>
      </w:r>
      <w:r>
        <w:br w:type="textWrapping"/>
      </w:r>
      <w:r>
        <w:t xml:space="preserve">Trong cơn kinh hoảng, không biết người nào đã la lên câu này nhưng ai cũng cảm thấy do mình la lên, bởi vì mọi người đang có cùng chung cảm giác.</w:t>
      </w:r>
      <w:r>
        <w:br w:type="textWrapping"/>
      </w:r>
      <w:r>
        <w:br w:type="textWrapping"/>
      </w:r>
      <w:r>
        <w:t xml:space="preserve">“Chạy mau!”</w:t>
      </w:r>
      <w:r>
        <w:br w:type="textWrapping"/>
      </w:r>
      <w:r>
        <w:br w:type="textWrapping"/>
      </w:r>
      <w:r>
        <w:t xml:space="preserve">Hai chữ này được hô lên rất rõ ràng. Là Tư Mã Thành Khẩn. Gã hô gọi vợ mình, nhưng co giò bỏ chạy là toàn bộ.</w:t>
      </w:r>
      <w:r>
        <w:br w:type="textWrapping"/>
      </w:r>
      <w:r>
        <w:br w:type="textWrapping"/>
      </w:r>
      <w:r>
        <w:t xml:space="preserve">Cả đường mộ lung lay như con thuyền trong cơn sóng dữ.</w:t>
      </w:r>
      <w:r>
        <w:br w:type="textWrapping"/>
      </w:r>
      <w:r>
        <w:br w:type="textWrapping"/>
      </w:r>
      <w:r>
        <w:t xml:space="preserve">Trước mắt bọn họ, đỉnh, vách và đường mộ từ từ chếch đi. Nào phải chưa từng đi vào công trường xây dựng, cũng nào phải chưa từng nhìn thấy phòng ốc đang xây dở dang, thế nhưng công trình tự chuyển động như có sinh mạng tất cả đều là lần đầu nhìn thấy.</w:t>
      </w:r>
      <w:r>
        <w:br w:type="textWrapping"/>
      </w:r>
      <w:r>
        <w:br w:type="textWrapping"/>
      </w:r>
      <w:r>
        <w:t xml:space="preserve">Cầu thang dẫn lên tầng trên đang hiện ra trước mắt mọi người bỗng dưng bị một bức tường không hề báo trước đổ ập xuống chắn mất. Nếu không phải Tôn Phi Dương chạy đầu tiên vào đúng giây phút mấu chốt vỗ vào tường một cái, mượn lực đẩy mình ra thì có lẽ giờ đây cơ thể gã đã biến thành lớp keo dán giữa khe.</w:t>
      </w:r>
      <w:r>
        <w:br w:type="textWrapping"/>
      </w:r>
      <w:r>
        <w:br w:type="textWrapping"/>
      </w:r>
      <w:r>
        <w:t xml:space="preserve">Tôn Phi Dương quay đầu chạy sang hướng khác tìm đường. Trận địa chấn này bắt đầu không hề báo trước, bây giờ cũng bỗng dưng kết thúc trong sự bất ngờ của mọi người.</w:t>
      </w:r>
      <w:r>
        <w:br w:type="textWrapping"/>
      </w:r>
      <w:r>
        <w:br w:type="textWrapping"/>
      </w:r>
      <w:r>
        <w:t xml:space="preserve">Lúc mặt đất yên ổn trở lại, những người trong mộ vẫn chưa quen lắm, trong đầu cứ có cảm giác xây xẩm, loạng choạng.</w:t>
      </w:r>
      <w:r>
        <w:br w:type="textWrapping"/>
      </w:r>
      <w:r>
        <w:br w:type="textWrapping"/>
      </w:r>
      <w:r>
        <w:t xml:space="preserve">Trương Phóng nhìn quanh, con ngươi nheo lại, lão buột miệng hỏi: “Người đâu?”</w:t>
      </w:r>
      <w:r>
        <w:br w:type="textWrapping"/>
      </w:r>
      <w:r>
        <w:br w:type="textWrapping"/>
      </w:r>
      <w:r>
        <w:t xml:space="preserve">Tôn Văn Hùng nói: “Mọi người không sao là tốt rồi, chúng ta tiếp tục…” Bốn chữ “bàn bạc kỹ hơn” bị tự gã nuốt xuống.</w:t>
      </w:r>
      <w:r>
        <w:br w:type="textWrapping"/>
      </w:r>
      <w:r>
        <w:br w:type="textWrapping"/>
      </w:r>
      <w:r>
        <w:t xml:space="preserve">Trong đường mộ, ba bóng người đối diện với nhau như ba ngọn nến chiếu sáng lẫn nhau.</w:t>
      </w:r>
      <w:r>
        <w:br w:type="textWrapping"/>
      </w:r>
      <w:r>
        <w:br w:type="textWrapping"/>
      </w:r>
      <w:r>
        <w:t xml:space="preserve">Trương Phóng đi đầu trong lúc quay về, lão nói: “Chúng ta tìm mọi người trước đã.”</w:t>
      </w:r>
      <w:r>
        <w:br w:type="textWrapping"/>
      </w:r>
      <w:r>
        <w:br w:type="textWrapping"/>
      </w:r>
      <w:r>
        <w:t xml:space="preserve">Tôn Phi Dương nhìn chòng chọc vào gáy lão, mắt lóe lên ánh xanh đáng sợ như ánh mắt một con sói hoang đói khát mấy ngày nhìn một con dê con mới tắm táp sạch sẽ thơm tho.</w:t>
      </w:r>
      <w:r>
        <w:br w:type="textWrapping"/>
      </w:r>
      <w:r>
        <w:br w:type="textWrapping"/>
      </w:r>
      <w:r>
        <w:t xml:space="preserve">Nếu không nể tình hắn họ Tôn thì Tôn Văn Hùng thật muốn một phát xử lý hắn cho xong! Lúc này là lúc nội chiến sao hả?! Gã quát lên một tiếng: “Phì Dương!”</w:t>
      </w:r>
      <w:r>
        <w:br w:type="textWrapping"/>
      </w:r>
      <w:r>
        <w:br w:type="textWrapping"/>
      </w:r>
      <w:r>
        <w:t xml:space="preserve">Tôn Phi Dương và Trương Phóng đều nhìn gã.</w:t>
      </w:r>
      <w:r>
        <w:br w:type="textWrapping"/>
      </w:r>
      <w:r>
        <w:br w:type="textWrapping"/>
      </w:r>
      <w:r>
        <w:t xml:space="preserve">Tôn Văn Hùng cười gượng nói: “Vội quá nên nói bằng giọng địa phương.”</w:t>
      </w:r>
      <w:r>
        <w:br w:type="textWrapping"/>
      </w:r>
      <w:r>
        <w:br w:type="textWrapping"/>
      </w:r>
      <w:r>
        <w:t xml:space="preserve">Tôn Phi Dương cũng cười bảo: “Tên con nếu đọc bằng giọng địa phương sẽ là Phì Dương.”</w:t>
      </w:r>
      <w:r>
        <w:br w:type="textWrapping"/>
      </w:r>
      <w:r>
        <w:br w:type="textWrapping"/>
      </w:r>
      <w:r>
        <w:t xml:space="preserve">Tôn Văn Hùng bình tĩnh liếc hắn một cái và bảo: “Con dẫn đường cho cụ Trương đi.”</w:t>
      </w:r>
      <w:r>
        <w:br w:type="textWrapping"/>
      </w:r>
      <w:r>
        <w:br w:type="textWrapping"/>
      </w:r>
      <w:r>
        <w:t xml:space="preserve">Tôn Phi Dương chìa tay hỏi: “Bản đồ đâu ạ?”</w:t>
      </w:r>
      <w:r>
        <w:br w:type="textWrapping"/>
      </w:r>
      <w:r>
        <w:br w:type="textWrapping"/>
      </w:r>
      <w:r>
        <w:t xml:space="preserve">Trương Phóng cười khổ đáp: “Hiện tại bản đồ còn có ích gì?”</w:t>
      </w:r>
      <w:r>
        <w:br w:type="textWrapping"/>
      </w:r>
      <w:r>
        <w:br w:type="textWrapping"/>
      </w:r>
      <w:r>
        <w:t xml:space="preserve">Tôn Văn Hùng ngẩn người, đột nhiên nhớ lại một chuyện rất quan trọng, gã mở bản đồ ra xem. Trên bản đồ ngoài  những đường vẽ màu đen còn có những đường vẽ xanh biếc đan xen. Ban đầu gã không biết những đường màu xanh ấy là gì, bây giờ xem ra rất có khả năng chính là…</w:t>
      </w:r>
      <w:r>
        <w:br w:type="textWrapping"/>
      </w:r>
      <w:r>
        <w:br w:type="textWrapping"/>
      </w:r>
      <w:r>
        <w:t xml:space="preserve">“Đây…” Trương Phóng cũng phát hiện ra, “Lẽ nào chính là lộ tuyến của lăng mộ sau địa chấn?”</w:t>
      </w:r>
      <w:r>
        <w:br w:type="textWrapping"/>
      </w:r>
      <w:r>
        <w:br w:type="textWrapping"/>
      </w:r>
      <w:r>
        <w:t xml:space="preserve">Tôn Văn Hùng không dám khẳng định, “Chúng ta thử xem.”</w:t>
      </w:r>
      <w:r>
        <w:br w:type="textWrapping"/>
      </w:r>
      <w:r>
        <w:br w:type="textWrapping"/>
      </w:r>
      <w:r>
        <w:t xml:space="preserve">Trong lòng Trương Phóng nhẹ nhõm đôi chút. Những nơi thế này có bản đồ và không có bản đồ mang lại khác biệt rất lớn. Mối lo duy nhất vào thời điểm hiện tại của lao chính là Trương Quân. Đã mất đi một Trương Kiến Nghiệp, lão không muốn làm liên lụy thêm một đứa cháu nữa.</w:t>
      </w:r>
      <w:r>
        <w:br w:type="textWrapping"/>
      </w:r>
      <w:r>
        <w:br w:type="textWrapping"/>
      </w:r>
    </w:p>
    <w:p>
      <w:pPr>
        <w:pStyle w:val="Heading2"/>
      </w:pPr>
      <w:bookmarkStart w:id="51" w:name="chương-8-3-bạch-long-gặp-lại-nhau-lúc-mất-trí-nhớ-hạ"/>
      <w:bookmarkEnd w:id="51"/>
      <w:r>
        <w:t xml:space="preserve">24. Chương 8-3: Bạch Long! Gặp Lại Nhau Lúc Mất Trí Nhớ! (hạ)</w:t>
      </w:r>
    </w:p>
    <w:p>
      <w:pPr>
        <w:pStyle w:val="Compact"/>
      </w:pPr>
      <w:r>
        <w:br w:type="textWrapping"/>
      </w:r>
      <w:r>
        <w:br w:type="textWrapping"/>
      </w:r>
      <w:r>
        <w:t xml:space="preserve">Vậy Trương Quân hiện tại đang ở đâu?</w:t>
      </w:r>
      <w:r>
        <w:br w:type="textWrapping"/>
      </w:r>
      <w:r>
        <w:br w:type="textWrapping"/>
      </w:r>
      <w:r>
        <w:t xml:space="preserve">Hắn đang đi cùng với vợ chồng Tư Mã Thành Khẩn cùng Sở Hiểu Hải. Lúc xảy ra địa chấn bọn họ là đội đi giữa, luôn bám theo sát Tôn Văn Hùng nhưng ai biết lúc vừa rẽ một cái thì những người đi trước bỗng chốc chẳng còn tăm hơi.</w:t>
      </w:r>
      <w:r>
        <w:br w:type="textWrapping"/>
      </w:r>
      <w:r>
        <w:br w:type="textWrapping"/>
      </w:r>
      <w:r>
        <w:t xml:space="preserve">Đường mộ hình ống ngoằn ngoèo hiện tại khác hẳn với đường mộ góc cạnh ban nãy, Sở Hiểu Hải nhìn mà cố pha trò cho bớt căng thẳng: “Trí tuệ của tổ tiên chúng ta đúng là phải học tập cho đàng hoàng. Chưa cần nhắc tới những bức tường này làm sao chuyển động, mỗi việc chấn động lớn như vậy mà chỉ dựa vào đất nện chống đỡ, mộ lại không sập đã là hay lắm rồi.”</w:t>
      </w:r>
      <w:r>
        <w:br w:type="textWrapping"/>
      </w:r>
      <w:r>
        <w:br w:type="textWrapping"/>
      </w:r>
      <w:r>
        <w:t xml:space="preserve">Tư Mã Thành Khẩn hiện tại sợ nhất là nghe những từ liên quan tới “sập” này nọ, giờ nghe Sở Hiểu Hải nói thế liền trừng hắn một cái, “Phủi phui cái mồm! Vào mộ kỵ nhất mấy chứ đó đó.”</w:t>
      </w:r>
      <w:r>
        <w:br w:type="textWrapping"/>
      </w:r>
      <w:r>
        <w:br w:type="textWrapping"/>
      </w:r>
      <w:r>
        <w:t xml:space="preserve">Sở Hiểu Hải cười cười.</w:t>
      </w:r>
      <w:r>
        <w:br w:type="textWrapping"/>
      </w:r>
      <w:r>
        <w:br w:type="textWrapping"/>
      </w:r>
      <w:r>
        <w:t xml:space="preserve">Trương Quân kiểm kê nhân số, thật ra cũng chẳng có gì khó đếm, tổng cộng có bốn người, nhìn một lần là thấy được hết, “Ngài Tôn, cụ Trương và Tôn Phi Dương là chúng ta bị lạc mất, vậy còn Sở Diệm và tên quái vật kia đâu?”</w:t>
      </w:r>
      <w:r>
        <w:br w:type="textWrapping"/>
      </w:r>
      <w:r>
        <w:br w:type="textWrapping"/>
      </w:r>
      <w:r>
        <w:t xml:space="preserve">Bà Tư Mã vừa ngẫm lại vừa nói: “Sở Diệm hình như đi cuối.”</w:t>
      </w:r>
      <w:r>
        <w:br w:type="textWrapping"/>
      </w:r>
      <w:r>
        <w:br w:type="textWrapping"/>
      </w:r>
      <w:r>
        <w:t xml:space="preserve">Sở Hiểu Hải nói: “Tên quái vật đó bị xích, chạy chậm lắm.” Không cần nói, chắc chắn Sở Diệm và tên đó là nhóm thứ ba.</w:t>
      </w:r>
      <w:r>
        <w:br w:type="textWrapping"/>
      </w:r>
      <w:r>
        <w:br w:type="textWrapping"/>
      </w:r>
      <w:r>
        <w:t xml:space="preserve">Trương Quân nói: “May mà xích khóa mạng không có chìa khóa thì không mở được, cậu Sở chắc không xảy ra chuyện đâu.”</w:t>
      </w:r>
      <w:r>
        <w:br w:type="textWrapping"/>
      </w:r>
      <w:r>
        <w:br w:type="textWrapping"/>
      </w:r>
      <w:r>
        <w:t xml:space="preserve">Bà Tư Mã nói: “Vẫn nên mau chóng hợp lại thì hơn.” Trong tối có kẻ địch đang dán mắt vào mình như hổ đói, có thêm nhiều bạn đồng hành an toàn hơn nhiều.</w:t>
      </w:r>
      <w:r>
        <w:br w:type="textWrapping"/>
      </w:r>
      <w:r>
        <w:br w:type="textWrapping"/>
      </w:r>
      <w:r>
        <w:t xml:space="preserve">Sở Hiểu Hải nói: “Thế này nhé, em và Trương Quân đi dò đường, hai anh chị ở lại đây chờ.”</w:t>
      </w:r>
      <w:r>
        <w:br w:type="textWrapping"/>
      </w:r>
      <w:r>
        <w:br w:type="textWrapping"/>
      </w:r>
      <w:r>
        <w:t xml:space="preserve">Bà Tư Mã cau mày đáp: “Chỉ sợ chúng ta sẽ lại lạc nhau lần nữa.”</w:t>
      </w:r>
      <w:r>
        <w:br w:type="textWrapping"/>
      </w:r>
      <w:r>
        <w:br w:type="textWrapping"/>
      </w:r>
      <w:r>
        <w:t xml:space="preserve">“Tụi em sẽ không đi xa mà chỉ thám thính sơ mấy con đường gần đây thôi.” Sở Hiểu Hải dùng mắt ra hiệu cho Trương Quân, Trương Quân hiểu ý bèn phụ họa theo.</w:t>
      </w:r>
      <w:r>
        <w:br w:type="textWrapping"/>
      </w:r>
      <w:r>
        <w:br w:type="textWrapping"/>
      </w:r>
      <w:r>
        <w:t xml:space="preserve">Bà Tư Mã ngẫm nghĩ một lúc cũng không nghĩ ra ý tưởng nào khác, vì vậy đành đồng ý.</w:t>
      </w:r>
      <w:r>
        <w:br w:type="textWrapping"/>
      </w:r>
      <w:r>
        <w:br w:type="textWrapping"/>
      </w:r>
      <w:r>
        <w:t xml:space="preserve">Bóng hai người nọ vừa khuất khỏi tầm mắt là bà Tư Mã đã vội kéo Tư Mã Thành Khẩn chạy về hướng ngược lại.</w:t>
      </w:r>
      <w:r>
        <w:br w:type="textWrapping"/>
      </w:r>
      <w:r>
        <w:br w:type="textWrapping"/>
      </w:r>
      <w:r>
        <w:t xml:space="preserve">Tư Mã Thành Khẩn ngờ vực hỏi: “Chẳng phải tụi mình ở đây chờ sao?”</w:t>
      </w:r>
      <w:r>
        <w:br w:type="textWrapping"/>
      </w:r>
      <w:r>
        <w:br w:type="textWrapping"/>
      </w:r>
      <w:r>
        <w:t xml:space="preserve">Bà Tư Mã đáp: “Không biết Sở Hiểu Hải và Trương Quân có ý định gì, chúng ta âm thầm quan sát rồi tính.” Mụ nói xong nhưng mãi chẳng thấy Tư Mã Thành Khẩn trả lời thì buồn bực hỏi gặn: “Sao vậy?”</w:t>
      </w:r>
      <w:r>
        <w:br w:type="textWrapping"/>
      </w:r>
      <w:r>
        <w:br w:type="textWrapping"/>
      </w:r>
      <w:r>
        <w:t xml:space="preserve">Tư Mã Thành Khẩn thở dài đáp: “Nơi đây nguy hiểm quá, cái gọi là bạn đồng hành tức là phải giúp đỡ hỗ trợ cho nhau, ai ngờ lại rơi vào tình cảnh thế này.”</w:t>
      </w:r>
      <w:r>
        <w:br w:type="textWrapping"/>
      </w:r>
      <w:r>
        <w:br w:type="textWrapping"/>
      </w:r>
      <w:r>
        <w:t xml:space="preserve">Bà Tư Mã muốn an ủi chồng nhưng cũng không biết nên nói gì. Những năm gần đây, gọi nhiều nhà cùng hợp tác như Tôn Văn Hùng là vô cùng hiếm. Trước khi tới, hai vợ chồng mụ từng phân tích chuyện này kỹ càng, chỉ sợ là bẫy, sau đó lại nghe Trương Phóng xuống núi mới ôm lòng cầu may tới tham gia xem thế nào. Tiếc là sự hợp tác của bọn họ ngay từ đầu đã định trước sẽ thất bại.</w:t>
      </w:r>
      <w:r>
        <w:br w:type="textWrapping"/>
      </w:r>
      <w:r>
        <w:br w:type="textWrapping"/>
      </w:r>
      <w:r>
        <w:t xml:space="preserve">Tư Mã Thành Khẩn hỏi: “Bà xã, tụi mình chuyến này… khỏi ra tay được không?”</w:t>
      </w:r>
      <w:r>
        <w:br w:type="textWrapping"/>
      </w:r>
      <w:r>
        <w:br w:type="textWrapping"/>
      </w:r>
      <w:r>
        <w:t xml:space="preserve">Bà Tư Mã sửng sốt, “Tại sao?”</w:t>
      </w:r>
      <w:r>
        <w:br w:type="textWrapping"/>
      </w:r>
      <w:r>
        <w:br w:type="textWrapping"/>
      </w:r>
      <w:r>
        <w:t xml:space="preserve">“Trong lòng anh cứ thế bồn chồn, cảm giác như sắp xảy ra chuyện ấy.”</w:t>
      </w:r>
      <w:r>
        <w:br w:type="textWrapping"/>
      </w:r>
      <w:r>
        <w:br w:type="textWrapping"/>
      </w:r>
      <w:r>
        <w:t xml:space="preserve">Bà Tư Mã hỏi lại: “Vậy mình tính thế nào?”</w:t>
      </w:r>
      <w:r>
        <w:br w:type="textWrapping"/>
      </w:r>
      <w:r>
        <w:br w:type="textWrapping"/>
      </w:r>
      <w:r>
        <w:t xml:space="preserve">“Tụi mình đừng nhúng tay vào chuyện gì nữa hết, cứ nghĩ cách ra ngoài thôi.” Tư Mã Thành Khẩn ôm lấy vợ mình, hôn một cái lên trán mụ, “Anh đang đợi em sinh con trai cho anh đây!”</w:t>
      </w:r>
      <w:r>
        <w:br w:type="textWrapping"/>
      </w:r>
      <w:r>
        <w:br w:type="textWrapping"/>
      </w:r>
      <w:r>
        <w:t xml:space="preserve">Bà Tư Mã vòng tay qua ôm lấy gã. Theo cái nghề này bao năm, bây giờ bảo mụ vào núi vàng biển bạc mà lại trắng tay quay về mụ thấy có chút không quen, nhưng lần này mụ nghe theo quyết định của chồng. Bởi vì mụ cảm giác được Tư Mã Thành Khẩn thật lòng muốn cùng mụ trải qua những tháng ngày bình yên.</w:t>
      </w:r>
      <w:r>
        <w:br w:type="textWrapping"/>
      </w:r>
      <w:r>
        <w:br w:type="textWrapping"/>
      </w:r>
      <w:r>
        <w:t xml:space="preserve">“Được, chúng ta đi.” Mụ lấy la bàn trong túi ra và bắt đầu dò đường.</w:t>
      </w:r>
      <w:r>
        <w:br w:type="textWrapping"/>
      </w:r>
      <w:r>
        <w:br w:type="textWrapping"/>
      </w:r>
      <w:r>
        <w:t xml:space="preserve">Tuy bảo kiên trì mới thành công nhưng hai người Trương Quân và Sở Hiểu Hải đi tìm đường cả nửa ngày chỉ thấy càng tìm càng đuối. Trương Quân vừa dùng máy tính trên tay đánh dấu tuyến đường rồi chuyển các tuyến đường thành bản đồ điện tử, vừa nói: “Thời gian cũng không còn sớm, chúng ta nên trở về là vừa.”</w:t>
      </w:r>
      <w:r>
        <w:br w:type="textWrapping"/>
      </w:r>
      <w:r>
        <w:br w:type="textWrapping"/>
      </w:r>
      <w:r>
        <w:t xml:space="preserve">Sở Hiểu Hải gãi đầu, mặt tỏ vẻ khó coi dựa vào người Trương Quân, nói: “Anh Trương nè, em có chuyện muốn hỏi anh nhưng lại không biết nên bắt đầu từ đâu.”</w:t>
      </w:r>
      <w:r>
        <w:br w:type="textWrapping"/>
      </w:r>
      <w:r>
        <w:br w:type="textWrapping"/>
      </w:r>
      <w:r>
        <w:t xml:space="preserve">Trương Quân không hề nghi ngờ, thuận miệng đáp: “Không sao, đến nước này rồi còn gì mà không thể nói chứ?”</w:t>
      </w:r>
      <w:r>
        <w:br w:type="textWrapping"/>
      </w:r>
      <w:r>
        <w:br w:type="textWrapping"/>
      </w:r>
      <w:r>
        <w:t xml:space="preserve">Sở Hiểu Hải đột nhiên ra tay, nắm ngón co quắp thành trảo, nhanh chóng chụp lấy túi đeo trên lưng Trương Quân.</w:t>
      </w:r>
      <w:r>
        <w:br w:type="textWrapping"/>
      </w:r>
      <w:r>
        <w:br w:type="textWrapping"/>
      </w:r>
      <w:r>
        <w:t xml:space="preserve">Lúc Trương Quân kịp phản ứng thì túi đã bị Sở Hiểu Hải sờ vào, sắc mặt hắn đổi hẳn, hắn quát hỏi: “Cậu làm gì đấy?”</w:t>
      </w:r>
      <w:r>
        <w:br w:type="textWrapping"/>
      </w:r>
      <w:r>
        <w:br w:type="textWrapping"/>
      </w:r>
      <w:r>
        <w:t xml:space="preserve">Sở Hiểu Hải sờ được là buông ra ngay, cười ha hả hai tiếng, “Có gì đâu, em chỉ nhớ lúc Kiến Nghiệp gặp nạn, anh tình cờ lại không có trong nhóm nên muốn hỏi xem chuyện gì thôi mà.”</w:t>
      </w:r>
      <w:r>
        <w:br w:type="textWrapping"/>
      </w:r>
      <w:r>
        <w:br w:type="textWrapping"/>
      </w:r>
      <w:r>
        <w:t xml:space="preserve">Trương Quân đeo lại túi lên lưng, cười một cách thô bỉ và trả lời: “Con người có ba chuyện gấp, tôi đi giải quyết tí thôi. Giải quyết xong tôi chưa rửa tay, không tin cậu ngửi thử xem, vẫn còn mùi khai đây này.”</w:t>
      </w:r>
      <w:r>
        <w:br w:type="textWrapping"/>
      </w:r>
      <w:r>
        <w:br w:type="textWrapping"/>
      </w:r>
      <w:r>
        <w:t xml:space="preserve">Sở Hiểu Hải hỏi: “Thay vì xem tay, xem túi chẳng phải rõ ràng hơn à?”</w:t>
      </w:r>
      <w:r>
        <w:br w:type="textWrapping"/>
      </w:r>
      <w:r>
        <w:br w:type="textWrapping"/>
      </w:r>
      <w:r>
        <w:t xml:space="preserve">Trương Quân vẫn giữ nụ cười, đáp: “Nhưng con người suy cho cùng cũng thích có chút riêng tư. Quần lót áo lót chưa kể, đàn ông con trai không ngại mấy thứ đó, nhưng còn vài thứ… không tiện cho kẻ khác nhìn thấy.”</w:t>
      </w:r>
      <w:r>
        <w:br w:type="textWrapping"/>
      </w:r>
      <w:r>
        <w:br w:type="textWrapping"/>
      </w:r>
      <w:r>
        <w:t xml:space="preserve">“Người ngay không ăn nói hàm hồ, cứ huỵch toẹt ra đi.” Sở Hiểu Hải nói: “Em không phải Trương Phóng, chuyện anh giết Trương Kiến Nghiệp em chả thèm để ý.”</w:t>
      </w:r>
      <w:r>
        <w:br w:type="textWrapping"/>
      </w:r>
      <w:r>
        <w:br w:type="textWrapping"/>
      </w:r>
      <w:r>
        <w:t xml:space="preserve">Trương Quân nói: “Đừng có ngậm máu phun người, cậu ấy là anh em của tôi.”</w:t>
      </w:r>
      <w:r>
        <w:br w:type="textWrapping"/>
      </w:r>
      <w:r>
        <w:br w:type="textWrapping"/>
      </w:r>
      <w:r>
        <w:t xml:space="preserve">“Được, nói vào chuyện chính, chuyện cái tháp.”</w:t>
      </w:r>
      <w:r>
        <w:br w:type="textWrapping"/>
      </w:r>
      <w:r>
        <w:br w:type="textWrapping"/>
      </w:r>
      <w:r>
        <w:t xml:space="preserve">“Tháp?” Trương Quân lộ ra nụ cười đầy vẻ kỳ lạ, “Nếu đã bảo người ngay không ăn nói hàm hồ vậy thì chúng ta cứ nói trắng ra hết nhé. Rốt cuộc cậu muốn thế nào?”</w:t>
      </w:r>
      <w:r>
        <w:br w:type="textWrapping"/>
      </w:r>
      <w:r>
        <w:br w:type="textWrapping"/>
      </w:r>
      <w:r>
        <w:t xml:space="preserve">Sở Hiểu Hải đáp: “Ai thấy thì có phần.”</w:t>
      </w:r>
      <w:r>
        <w:br w:type="textWrapping"/>
      </w:r>
      <w:r>
        <w:br w:type="textWrapping"/>
      </w:r>
      <w:r>
        <w:t xml:space="preserve">Trương Quân cười to ba tiếng, “Hay cho câu ai thấy thì có phần.” Rồi không buồn tỏ vẻ vui vẻ nữa mà lạnh lùng nói: “Để rồi tôi sẽ không nhìn thấy gì nữa hết, đúng không?”</w:t>
      </w:r>
      <w:r>
        <w:br w:type="textWrapping"/>
      </w:r>
      <w:r>
        <w:br w:type="textWrapping"/>
      </w:r>
      <w:r>
        <w:t xml:space="preserve">“Anh Trương ơi, anh đa nghi quá…” Lời còn chưa nói xong, súng và dao trên tay Sở Hiểu Hãi đã hành động.</w:t>
      </w:r>
      <w:r>
        <w:br w:type="textWrapping"/>
      </w:r>
      <w:r>
        <w:br w:type="textWrapping"/>
      </w:r>
      <w:r>
        <w:t xml:space="preserve">Trương Quân từng chứng kiến Tôn Phi Dương ra tay, cho rằng tài bắn súng của hắn đã là hạng đặc biệt chính xác và độc ác, nào ngờ bây giờ nhìn Sở Hiểu Hải mới thấy, tuy Tôn Phi Dương bắn giỏi nhưng vẫn thiếu nhanh, ít ra không nhanh bằng Sở Hiểu Hải.</w:t>
      </w:r>
      <w:r>
        <w:br w:type="textWrapping"/>
      </w:r>
      <w:r>
        <w:br w:type="textWrapping"/>
      </w:r>
      <w:r>
        <w:t xml:space="preserve">Cái nhanh của Sở Hiểu Hải không chỉ ở súng, mà còn là chính hắn. Mới vừa rồi hắn còn đứng bên đây bắn hai phát súng, vừa nháy mắt một cái đã xuất hiện ở đầu bên kia.</w:t>
      </w:r>
      <w:r>
        <w:br w:type="textWrapping"/>
      </w:r>
      <w:r>
        <w:br w:type="textWrapping"/>
      </w:r>
      <w:r>
        <w:t xml:space="preserve">Trương Quân bắn trả mấy phát liền nhưng cả bóng của Sở Hiểu Hải còn chưa trúng thì chân đã ăn một viên đạn. Hắn đau đến run cả chân nhưng không dám ngừng lại. Với thủ đoạn độc ác của cả nhà họ Sở, chỉ cần hắn lơi lỏng dù chỉ một chút cũng đủ để hắn trở thành một cái xác không hồn.</w:t>
      </w:r>
      <w:r>
        <w:br w:type="textWrapping"/>
      </w:r>
      <w:r>
        <w:br w:type="textWrapping"/>
      </w:r>
      <w:r>
        <w:t xml:space="preserve">Đèn và máy tính tắt hết, hai người đều giấu mình dưới đôi cánh bảo hộ của bóng tối.</w:t>
      </w:r>
      <w:r>
        <w:br w:type="textWrapping"/>
      </w:r>
      <w:r>
        <w:br w:type="textWrapping"/>
      </w:r>
      <w:r>
        <w:t xml:space="preserve">Hai người họ đứng cách nhau một khoảng, cùng đang suy tính vị trí của đối phương.</w:t>
      </w:r>
      <w:r>
        <w:br w:type="textWrapping"/>
      </w:r>
      <w:r>
        <w:br w:type="textWrapping"/>
      </w:r>
      <w:r>
        <w:t xml:space="preserve">Sở Hiểu Hải rất có lòng tin với tài bắn súng của mình, hắn biết đã bắn trúng đối thủ nên hả hê buông lời châm chọc: “Anh Trương ơi, anh em với nhau cả mà, từ từ thương lượng không được hả anh?”</w:t>
      </w:r>
      <w:r>
        <w:br w:type="textWrapping"/>
      </w:r>
      <w:r>
        <w:br w:type="textWrapping"/>
      </w:r>
      <w:r>
        <w:t xml:space="preserve">Trương Quân trả lời bằng ba phát đạn.</w:t>
      </w:r>
      <w:r>
        <w:br w:type="textWrapping"/>
      </w:r>
      <w:r>
        <w:br w:type="textWrapping"/>
      </w:r>
      <w:r>
        <w:t xml:space="preserve">Sở Hiểu Hải bật cười.</w:t>
      </w:r>
      <w:r>
        <w:br w:type="textWrapping"/>
      </w:r>
      <w:r>
        <w:br w:type="textWrapping"/>
      </w:r>
      <w:r>
        <w:t xml:space="preserve">Chân Trương Quân càng lúc càng đau kinh khủng, hắn cà nhắc, cà nhắc chạy về phía trước.</w:t>
      </w:r>
      <w:r>
        <w:br w:type="textWrapping"/>
      </w:r>
      <w:r>
        <w:br w:type="textWrapping"/>
      </w:r>
      <w:r>
        <w:t xml:space="preserve">Sở Hiểu Hải giơ tay bắn thêm một phát trúng vào đùi hắn, nhìn hắn lảo đảo ngã xuống thì thở dài bảo: “Tiền tài là vật ngoài thân, có cần phải vậy không?”</w:t>
      </w:r>
      <w:r>
        <w:br w:type="textWrapping"/>
      </w:r>
      <w:r>
        <w:br w:type="textWrapping"/>
      </w:r>
      <w:r>
        <w:t xml:space="preserve">Trương Quân cắn răng đáp: “Đừng nói mấy câu hay ho đó. Mày và tao đều biết rõ mày không thể nào chừa cho tao một con đường sống.”</w:t>
      </w:r>
      <w:r>
        <w:br w:type="textWrapping"/>
      </w:r>
      <w:r>
        <w:br w:type="textWrapping"/>
      </w:r>
      <w:r>
        <w:t xml:space="preserve">“Sao lại không nhỉ? Chứ chẳng lẽ anh định nói với mọi người là tháp vàng Linh Lung bị cướp mất từ tay anh ư?”</w:t>
      </w:r>
      <w:r>
        <w:br w:type="textWrapping"/>
      </w:r>
      <w:r>
        <w:br w:type="textWrapping"/>
      </w:r>
      <w:r>
        <w:t xml:space="preserve">“Ha ha.”</w:t>
      </w:r>
      <w:r>
        <w:br w:type="textWrapping"/>
      </w:r>
      <w:r>
        <w:br w:type="textWrapping"/>
      </w:r>
      <w:r>
        <w:t xml:space="preserve">“Vậy em cần lo lắng gì nữa chứ?”</w:t>
      </w:r>
      <w:r>
        <w:br w:type="textWrapping"/>
      </w:r>
      <w:r>
        <w:br w:type="textWrapping"/>
      </w:r>
      <w:r>
        <w:t xml:space="preserve">Trương Quân ngẩng lên nhìn hắn: “Giả ngốc chả được lợi ích gì đâu, mày biết tao đang làm việc cho ai mà!”</w:t>
      </w:r>
      <w:r>
        <w:br w:type="textWrapping"/>
      </w:r>
      <w:r>
        <w:br w:type="textWrapping"/>
      </w:r>
      <w:r>
        <w:t xml:space="preserve">Đường mộ tựa như một sợi dây thun, trong phút chốc bỗng nhiên căng ra.</w:t>
      </w:r>
      <w:r>
        <w:br w:type="textWrapping"/>
      </w:r>
      <w:r>
        <w:br w:type="textWrapping"/>
      </w:r>
      <w:r>
        <w:t xml:space="preserve">Mặt Sở Hiểu Hải sầm xuống, hắn khom lưng, bình tĩnh từ từ đến gần, sau đó khóe mắt hắn đột nhiên giật khẽ, cả người bắn về phía bên trái.</w:t>
      </w:r>
      <w:r>
        <w:br w:type="textWrapping"/>
      </w:r>
      <w:r>
        <w:br w:type="textWrapping"/>
      </w:r>
      <w:r>
        <w:t xml:space="preserve">Một viên đạn xé gió bắn ra từ trong bóng tối, viên đạn nhắm ngay vào vị trí hắn vừa đứng.</w:t>
      </w:r>
      <w:r>
        <w:br w:type="textWrapping"/>
      </w:r>
      <w:r>
        <w:br w:type="textWrapping"/>
      </w:r>
      <w:r>
        <w:t xml:space="preserve">Sở Hiểu Hải ép sát người vào tường, cơn sợ hãi đã qua nhưng hắn chỉ cảm thấy vô cùng kinh khủng. Sự kinh khủng này đã tích lũy rất nhiều năm, nó ăn sâu bén rễ vào lòng hắn, tuy không nhìn thấy mặt đối phương nhưng chỉ cần tưởng tượng cũng đủ làm hắn lưng đẫm mồ hôi.</w:t>
      </w:r>
      <w:r>
        <w:br w:type="textWrapping"/>
      </w:r>
      <w:r>
        <w:br w:type="textWrapping"/>
      </w:r>
      <w:r>
        <w:t xml:space="preserve">Trong lòng hắn tự giễu bản thân vô dụng, hắn chả buồn ngoảnh lại mà chỉ chạy thẳng một mạch.</w:t>
      </w:r>
      <w:r>
        <w:br w:type="textWrapping"/>
      </w:r>
      <w:r>
        <w:br w:type="textWrapping"/>
      </w:r>
      <w:r>
        <w:t xml:space="preserve">Sau lưng hắn, Trương Quân cất giọng cười to.</w:t>
      </w:r>
      <w:r>
        <w:br w:type="textWrapping"/>
      </w:r>
      <w:r>
        <w:br w:type="textWrapping"/>
      </w:r>
      <w:r>
        <w:t xml:space="preserve">Sở Diệm chả hiểu tại sao tự dưng địa chấn vừa ngừng, bên cạnh chỉ còn lại mỗi Thanh Phong. Hắn sống rất nội tâm, trong lòng tuy đã dậy sóng cuồn cuộn nhưng trên mặt lại không hề tỏ vẻ kinh sợ, hắn chỉ lạnh lùng nhìn thanh niên tóc trắng bị trói nhưng vẫn vui tươi kia.</w:t>
      </w:r>
      <w:r>
        <w:br w:type="textWrapping"/>
      </w:r>
      <w:r>
        <w:br w:type="textWrapping"/>
      </w:r>
      <w:r>
        <w:t xml:space="preserve">Thanh Phong đúng là đang vui lắm, hai mắt cứ dán vào Sở Diệm như có nhìn thế nào cũng không đủ.</w:t>
      </w:r>
      <w:r>
        <w:br w:type="textWrapping"/>
      </w:r>
      <w:r>
        <w:br w:type="textWrapping"/>
      </w:r>
      <w:r>
        <w:t xml:space="preserve">Nếu là trước đây, Sở Diệm nhất định bóp chết bất cứ thứ gì uy hiếp hắn ngay từ trong nôi, nhưng lần này không biết tại sao lại không thể ra tay. Đôi mắt màu vàng ánh kim kia luôn khiến hắn cảm giác được cái gì đó như là rung động.</w:t>
      </w:r>
      <w:r>
        <w:br w:type="textWrapping"/>
      </w:r>
      <w:r>
        <w:br w:type="textWrapping"/>
      </w:r>
      <w:r>
        <w:t xml:space="preserve">Sở Diệm thấy hết sức vô lý. Vì chuyện xảy ra lúc nhỏ mà lúc nào hắn cũng đề phòng mọi người, kể cả Sở Hiểu Hải từ nhỏ lớn lên cùng hắn cũng không phải ngoại lệ, bởi lẽ mới có thể tránh được một phát súng bắn lén vào lưng. Một người như hắn làm sao có thể cảm thấy xót thương cho một con quái vật quen biết chưa lâu?</w:t>
      </w:r>
      <w:r>
        <w:br w:type="textWrapping"/>
      </w:r>
      <w:r>
        <w:br w:type="textWrapping"/>
      </w:r>
      <w:r>
        <w:t xml:space="preserve">“Ngươi…”</w:t>
      </w:r>
      <w:r>
        <w:br w:type="textWrapping"/>
      </w:r>
      <w:r>
        <w:br w:type="textWrapping"/>
      </w:r>
      <w:r>
        <w:t xml:space="preserve">“Câm miệng.”</w:t>
      </w:r>
      <w:r>
        <w:br w:type="textWrapping"/>
      </w:r>
      <w:r>
        <w:br w:type="textWrapping"/>
      </w:r>
      <w:r>
        <w:t xml:space="preserve">Cuộc trò chuyện của hai người còn chưa bắt đầu đã bị Sở Diệm đơn phương kết thúc.</w:t>
      </w:r>
      <w:r>
        <w:br w:type="textWrapping"/>
      </w:r>
      <w:r>
        <w:br w:type="textWrapping"/>
      </w:r>
      <w:r>
        <w:t xml:space="preserve">Nếu đã không thể ra tay thì Sở Diệm cũng không nghĩ nhiều về vấn đề này nữa, hắn đi chung quanh thám thính tình hình.</w:t>
      </w:r>
      <w:r>
        <w:br w:type="textWrapping"/>
      </w:r>
      <w:r>
        <w:br w:type="textWrapping"/>
      </w:r>
      <w:r>
        <w:t xml:space="preserve">Bọn họ đang đứng trong một gian phòng đất, hai bên tường bên trái và phải có đặt sẵn hai ngọn đèn dầu đang sáng. Trên nóc phòng có một cái lỗ lớn bằng ngón tay, cửa động nhấp nháy ánh sáng vàng kim hệt như ánh sao giữa đêm đen.</w:t>
      </w:r>
      <w:r>
        <w:br w:type="textWrapping"/>
      </w:r>
      <w:r>
        <w:br w:type="textWrapping"/>
      </w:r>
      <w:r>
        <w:t xml:space="preserve">Sở Diệm lấy ra một cây gậy thép ngắn và thon cỡ ngón út, từ từ kéo nó ra cỡ một mét rồi nhè nhẹ thọt vào cái lỗ.</w:t>
      </w:r>
      <w:r>
        <w:br w:type="textWrapping"/>
      </w:r>
      <w:r>
        <w:br w:type="textWrapping"/>
      </w:r>
      <w:r>
        <w:t xml:space="preserve">Sau khi bị gậy thọt vào, có thứ gì đó mảnh mảnh, dài dài rơi xuống.</w:t>
      </w:r>
      <w:r>
        <w:br w:type="textWrapping"/>
      </w:r>
      <w:r>
        <w:br w:type="textWrapping"/>
      </w:r>
      <w:r>
        <w:t xml:space="preserve">Sở Diệm ban đầu tưởng nó là nước, nhìn kỹ mới phát hiện là cát, là cát vàng. Hắn đổ lên lòng bàn tay thứ gì đó như keo, nó nhanh chóng khô lại thành một lớp phim mỏng, sau đó lấy một cái bao tay có năm ngón ra đeo vào rồi vốc cát vàng lên…</w:t>
      </w:r>
      <w:r>
        <w:br w:type="textWrapping"/>
      </w:r>
      <w:r>
        <w:br w:type="textWrapping"/>
      </w:r>
      <w:r>
        <w:t xml:space="preserve">Thanh Phong vốn đang đứng, đứng mãi thấy mệt nên định tìm nơi nào để ngồi, nhưng rồi nó chợt nhìn thấy Sở Diệm đang hơi khom người bỗng quỳ xuống đất và khóc rống lên.</w:t>
      </w:r>
      <w:r>
        <w:br w:type="textWrapping"/>
      </w:r>
      <w:r>
        <w:br w:type="textWrapping"/>
      </w:r>
      <w:r>
        <w:t xml:space="preserve">Thanh Phong: “…”</w:t>
      </w:r>
      <w:r>
        <w:br w:type="textWrapping"/>
      </w:r>
      <w:r>
        <w:br w:type="textWrapping"/>
      </w:r>
      <w:r>
        <w:t xml:space="preserve">Tiếng khóc của Sở Diệm mỗi lúc một to, hắn hai tay nắm chặt, liên tục giáng quyền lên đất.</w:t>
      </w:r>
      <w:r>
        <w:br w:type="textWrapping"/>
      </w:r>
      <w:r>
        <w:br w:type="textWrapping"/>
      </w:r>
      <w:r>
        <w:t xml:space="preserve">Thanh Phong cả kinh chạy tới cạnh hắn, dùng vai cạ vào người hắn.</w:t>
      </w:r>
      <w:r>
        <w:br w:type="textWrapping"/>
      </w:r>
      <w:r>
        <w:br w:type="textWrapping"/>
      </w:r>
      <w:r>
        <w:t xml:space="preserve">Sở Diệm như người choàng tỉnh từ trong mộng, hắn giơ tay chụp lấy cổ nó, trong mắt tràn ngập sát khí!</w:t>
      </w:r>
      <w:r>
        <w:br w:type="textWrapping"/>
      </w:r>
      <w:r>
        <w:br w:type="textWrapping"/>
      </w:r>
      <w:r>
        <w:t xml:space="preserve">Thanh Phong ngơ ngẩn nhìn hắn, trong đầu chỉ còn một suy nghĩ: Y muốn giết mình, y thật sự muốn giết mình. Suy nghĩ vừa nhoáng lên, tim nó lập tức đau như bị ai xoắn lấy, nó bắt đầu có ý định muốn chết. Vốn với thần lực của nó muốn tránh thoát sự kiềm chế của Sở Diệm là chuyện dễ như trở bàn tay, nhưng lúc này đây nó lại chẳng muốn cử động mà chỉ nghĩ, y nỡ lòng muốn giết mình, mình tại sao lại không thể để y giết?</w:t>
      </w:r>
      <w:r>
        <w:br w:type="textWrapping"/>
      </w:r>
      <w:r>
        <w:br w:type="textWrapping"/>
      </w:r>
      <w:r>
        <w:t xml:space="preserve">Cổ họng Sở Diệm phát ra tiếng ực ực như đang cố gắng nuốt thứ gì đó.</w:t>
      </w:r>
      <w:r>
        <w:br w:type="textWrapping"/>
      </w:r>
      <w:r>
        <w:br w:type="textWrapping"/>
      </w:r>
      <w:r>
        <w:t xml:space="preserve">Lực tay bóp cổ Thanh Phong lúc mạnh lúc yếu.</w:t>
      </w:r>
      <w:r>
        <w:br w:type="textWrapping"/>
      </w:r>
      <w:r>
        <w:br w:type="textWrapping"/>
      </w:r>
      <w:r>
        <w:t xml:space="preserve">“Ba!” Sở Diệm chợt kêu lên.</w:t>
      </w:r>
      <w:r>
        <w:br w:type="textWrapping"/>
      </w:r>
      <w:r>
        <w:br w:type="textWrapping"/>
      </w:r>
      <w:r>
        <w:t xml:space="preserve">“…”</w:t>
      </w:r>
      <w:r>
        <w:br w:type="textWrapping"/>
      </w:r>
      <w:r>
        <w:br w:type="textWrapping"/>
      </w:r>
      <w:r>
        <w:t xml:space="preserve">Thanh Phong cảm thấy lực chẹn cổ mình lại mạnh lên, rồi đến lúc nó bắt đầu chết lặng, sức chẹn đột nhiên yếu đi. Sở Diệm nhìn nó bằng ánh mắt kỳ lạ.</w:t>
      </w:r>
      <w:r>
        <w:br w:type="textWrapping"/>
      </w:r>
      <w:r>
        <w:br w:type="textWrapping"/>
      </w:r>
      <w:r>
        <w:t xml:space="preserve">Thanh Phong nhìn hắn, trong lòng rối như tơ vò, toàn thân mềm nhũn, muốn bảo hắn đừng nhìn nó nữa nhưng lại không nỡ để hắn nhìn sang chỗ khác. Trong lúc nó đang rối rắm, Sở Diệm lại thốt lên: “Mẹ!”</w:t>
      </w:r>
      <w:r>
        <w:br w:type="textWrapping"/>
      </w:r>
      <w:r>
        <w:br w:type="textWrapping"/>
      </w:r>
      <w:r>
        <w:t xml:space="preserve">Thanh Phong: “…”</w:t>
      </w:r>
      <w:r>
        <w:br w:type="textWrapping"/>
      </w:r>
      <w:r>
        <w:br w:type="textWrapping"/>
      </w:r>
      <w:r>
        <w:t xml:space="preserve">Tay Sở Diệm lại dùng sức.</w:t>
      </w:r>
      <w:r>
        <w:br w:type="textWrapping"/>
      </w:r>
      <w:r>
        <w:br w:type="textWrapping"/>
      </w:r>
      <w:r>
        <w:t xml:space="preserve">Thanh Phong vốn nghĩ y muốn làm gì thì cứ để y làm, nhưng thấy Sở Diệm cứ chốc chốc bị dằn vặt như thế, mồ hôi lạnh trên trán càng lúc túa ra càng nhiều, hiệu quả của việc bóp cổ chẳng thấm vào đâu thì không khỏi sốt ruột, nó thầm nghĩ: Có phải bệnh không vậy?</w:t>
      </w:r>
      <w:r>
        <w:br w:type="textWrapping"/>
      </w:r>
      <w:r>
        <w:br w:type="textWrapping"/>
      </w:r>
      <w:r>
        <w:t xml:space="preserve">Hai tay nó khẽ động đậy, xích khóa mạng quấn quanh vai nó bỗng nhiên thắt lại, trói nó càng chặt hơn, nếu không phải trên mình Thanh Phong hiện lên vảy rồng thì có lẽ xích đã ghim vào người nó.</w:t>
      </w:r>
      <w:r>
        <w:br w:type="textWrapping"/>
      </w:r>
      <w:r>
        <w:br w:type="textWrapping"/>
      </w:r>
      <w:r>
        <w:t xml:space="preserve">Hai mắt Sở Diệm lóe lên tia sáng kỳ quặc, sát khí càng dày đặc, nuốt chửng tất thảy những thương xót và thiện ý ẩn sâu trong mắt, tay hắn dần dần siết lại.</w:t>
      </w:r>
      <w:r>
        <w:br w:type="textWrapping"/>
      </w:r>
      <w:r>
        <w:br w:type="textWrapping"/>
      </w:r>
      <w:r>
        <w:t xml:space="preserve">Thế nhưng lúc này Thanh Phong đã nhận định rằng hắn bị bệnh, nó không muốn chết nữa bèn ngẩng cổ lên, phát ra tiếng rồng gầm vang trời, hóa thành rồng giật tung xích khóa mạng rồi trượt khỏi tay Sở Diệm.</w:t>
      </w:r>
      <w:r>
        <w:br w:type="textWrapping"/>
      </w:r>
      <w:r>
        <w:br w:type="textWrapping"/>
      </w:r>
      <w:r>
        <w:t xml:space="preserve">Ngón cái của Sở Diệm bị vảy rồng cắt phải, hắn đau đến giật nảy, chỉ nháy mắt đã thoát khỏi cơn mông lung, hồi tưởng lại tình huống lúc nãy thì thấy lạnh cả người. Hắn chỉ nhớ mình nhìn thấy cát vàng, sau đó lập tức chìm vào giấc mộng thời thơ ấu, chỉ biết trơ mắt nhìn ba mẹ bị giết, còn bản thân hắn vì để sống sót không thể không nhận giặc làm cha… Từng cảnh, từng cảnh hiện rõ mồn một trước mắt. Cuối cùng hắn chính tay bóp cổ kẻ thù…</w:t>
      </w:r>
      <w:r>
        <w:br w:type="textWrapping"/>
      </w:r>
      <w:r>
        <w:br w:type="textWrapping"/>
      </w:r>
      <w:r>
        <w:t xml:space="preserve">Hắn bỗng ngước mặt lên, nhìn thấy một con rồng đang giương nanh múa vuốt trên nóc phòng. Dưới ánh sáng lờ mờ của đèn dầu, lớp vảy rồng màu trắng phản chiếu ánh kim lấp lánh vô cùng rực rõ, trông còn lóa mắt hơn cả cát vàng.</w:t>
      </w:r>
      <w:r>
        <w:br w:type="textWrapping"/>
      </w:r>
      <w:r>
        <w:br w:type="textWrapping"/>
      </w:r>
    </w:p>
    <w:p>
      <w:pPr>
        <w:pStyle w:val="Heading2"/>
      </w:pPr>
      <w:bookmarkStart w:id="52" w:name="chương-9-1-thức-tỉnh-những-ký-ức-bị-lãng-quên-thượng"/>
      <w:bookmarkEnd w:id="52"/>
      <w:r>
        <w:t xml:space="preserve">25. Chương 9-1: Thức Tỉnh! Những Ký Ức Bị Lãng Quên! (thượng)</w:t>
      </w:r>
    </w:p>
    <w:p>
      <w:pPr>
        <w:pStyle w:val="Compact"/>
      </w:pPr>
      <w:r>
        <w:br w:type="textWrapping"/>
      </w:r>
      <w:r>
        <w:br w:type="textWrapping"/>
      </w:r>
      <w:r>
        <w:t xml:space="preserve">Thấy Sở Diệm ngơ ngác nhìn mình, Thanh Phong bèn bay quanh người hắn một vòng rồi đáp xuống đất, trở lại thành người.</w:t>
      </w:r>
      <w:r>
        <w:br w:type="textWrapping"/>
      </w:r>
      <w:r>
        <w:br w:type="textWrapping"/>
      </w:r>
      <w:r>
        <w:t xml:space="preserve">Sở Diệm hỏi: “Ngươi là rồng?”</w:t>
      </w:r>
      <w:r>
        <w:br w:type="textWrapping"/>
      </w:r>
      <w:r>
        <w:br w:type="textWrapping"/>
      </w:r>
      <w:r>
        <w:t xml:space="preserve">Thanh Phong ngẩn người, sau đó gật đầu một cách chậm rãi nhưng rất kiên định.</w:t>
      </w:r>
      <w:r>
        <w:br w:type="textWrapping"/>
      </w:r>
      <w:r>
        <w:br w:type="textWrapping"/>
      </w:r>
      <w:r>
        <w:t xml:space="preserve">Nó là rồng!</w:t>
      </w:r>
      <w:r>
        <w:br w:type="textWrapping"/>
      </w:r>
      <w:r>
        <w:br w:type="textWrapping"/>
      </w:r>
      <w:r>
        <w:t xml:space="preserve">Là rồng!</w:t>
      </w:r>
      <w:r>
        <w:br w:type="textWrapping"/>
      </w:r>
      <w:r>
        <w:br w:type="textWrapping"/>
      </w:r>
      <w:r>
        <w:t xml:space="preserve">Rồng!</w:t>
      </w:r>
      <w:r>
        <w:br w:type="textWrapping"/>
      </w:r>
      <w:r>
        <w:br w:type="textWrapping"/>
      </w:r>
      <w:r>
        <w:t xml:space="preserve">…</w:t>
      </w:r>
      <w:r>
        <w:br w:type="textWrapping"/>
      </w:r>
      <w:r>
        <w:br w:type="textWrapping"/>
      </w:r>
      <w:r>
        <w:t xml:space="preserve">…</w:t>
      </w:r>
      <w:r>
        <w:br w:type="textWrapping"/>
      </w:r>
      <w:r>
        <w:br w:type="textWrapping"/>
      </w:r>
      <w:r>
        <w:t xml:space="preserve">Còn y thì sao?</w:t>
      </w:r>
      <w:r>
        <w:br w:type="textWrapping"/>
      </w:r>
      <w:r>
        <w:br w:type="textWrapping"/>
      </w:r>
      <w:r>
        <w:t xml:space="preserve">Thanh Phong nhìn con người khiến nó muốn rơi nước mắt, khiến tim nó như thắt lại, con người hiện đang đứng trước mặt nó…</w:t>
      </w:r>
      <w:r>
        <w:br w:type="textWrapping"/>
      </w:r>
      <w:r>
        <w:br w:type="textWrapping"/>
      </w:r>
      <w:r>
        <w:t xml:space="preserve">Một cái tên lờ mờ hiện lên trong đầu Thanh Phong, mấy lần nó sắp buột miệng thốt ra nhưng lại không nói thành lời, những ký ức chìm trong quên lãng giờ đây dồn dập dâng trào. Nó không thể khống chế tâm trạng của mình, buồn vui và đau khổ, bi thương giao thoa, nước mắt và nụ cười không thể kìm nén mà cùng nhau lên sân khấu.</w:t>
      </w:r>
      <w:r>
        <w:br w:type="textWrapping"/>
      </w:r>
      <w:r>
        <w:br w:type="textWrapping"/>
      </w:r>
      <w:r>
        <w:t xml:space="preserve">Người Trung Quốc vốn có một loại tôn kính dành cho rồng đã ăn sâu vào máu, Sở Diệm cố gắng thôi miên rằng mình phải tôn kính cái tên đang vừa nước mắt lã chã, vừa nhoẻn miệng cười khúc khích trông vô cùng ngốc nghếch kia… Hắn thở dài, quay mặt nhìn vào tường rồi hỏi: “Tại sao ngươi lại trở thành yêu quái giữ mộ?” Trong quan niệm của hắn, rồng là loài vô cùng cao quý, chúng hẳn phải chao liệng trên bầu trời thăm thẳm, thỏa chí đùa giỡn dưới biển cả mênh mông. Lăng mộ tuy rộng lớn nhưng với một con rồng thì chẳng khác nào lao tù. Hắn không thể nghĩ ra tại sao Thanh Phong lại ở lại đây, nếu bảo bị cầm tù thì chẳng giống chút nào.</w:t>
      </w:r>
      <w:r>
        <w:br w:type="textWrapping"/>
      </w:r>
      <w:r>
        <w:br w:type="textWrapping"/>
      </w:r>
      <w:r>
        <w:t xml:space="preserve">Thanh Phong nhìn hắn mà mắt chẳng dám chớp lấy một lần. Hình ảnh của người đứng trước mặt nó dần dần lồng vào những đường nét không ngừng khuếch trương trong đầu nó, mũi nó bỗng thấy cay cay. Nó sao lại có thể quên y cơ chứ?</w:t>
      </w:r>
      <w:r>
        <w:br w:type="textWrapping"/>
      </w:r>
      <w:r>
        <w:br w:type="textWrapping"/>
      </w:r>
      <w:r>
        <w:t xml:space="preserve">Ung Hoài…</w:t>
      </w:r>
      <w:r>
        <w:br w:type="textWrapping"/>
      </w:r>
      <w:r>
        <w:br w:type="textWrapping"/>
      </w:r>
      <w:r>
        <w:t xml:space="preserve">Y bảo sẽ trở lại, nó đồng ý đợi y. Y đã thực hiện được lời hứa, nhưng còn nó lại bị chờ đợi dày vò để rồi trở thành một tên nhu nhược chỉ biết trốn tránh. Thanh Phong ôm mặt, đột nhiên không dám đối diện với Sở Diệm.</w:t>
      </w:r>
      <w:r>
        <w:br w:type="textWrapping"/>
      </w:r>
      <w:r>
        <w:br w:type="textWrapping"/>
      </w:r>
      <w:r>
        <w:t xml:space="preserve">Sở Diệm đợi cả buổi trời không thấy nó trả lời thì kìm lòng không đặng mà quay lại, bắt gặp dáng vẻ chực òa khóc của nó liền nghĩ rằng có lẽ là chuyện cũ không mấy tốt đẹp bèn thôi không gặng hỏi nữa.</w:t>
      </w:r>
      <w:r>
        <w:br w:type="textWrapping"/>
      </w:r>
      <w:r>
        <w:br w:type="textWrapping"/>
      </w:r>
      <w:r>
        <w:t xml:space="preserve">“Ung Hoài.” Thanh Phong len lén đến gần hắn, nắm lấy tay của hắn.</w:t>
      </w:r>
      <w:r>
        <w:br w:type="textWrapping"/>
      </w:r>
      <w:r>
        <w:br w:type="textWrapping"/>
      </w:r>
      <w:r>
        <w:t xml:space="preserve">Sở Diệm giãy ra như bị điện giật, ngơ ngẩn hỏi: “Ngươi gọi ta là gì?”</w:t>
      </w:r>
      <w:r>
        <w:br w:type="textWrapping"/>
      </w:r>
      <w:r>
        <w:br w:type="textWrapping"/>
      </w:r>
      <w:r>
        <w:t xml:space="preserve">Thanh Phong đáp: “Ngươi là Ung Hoài.”</w:t>
      </w:r>
      <w:r>
        <w:br w:type="textWrapping"/>
      </w:r>
      <w:r>
        <w:br w:type="textWrapping"/>
      </w:r>
      <w:r>
        <w:t xml:space="preserve">Sở Diệm xoay đầu bỏ đi.</w:t>
      </w:r>
      <w:r>
        <w:br w:type="textWrapping"/>
      </w:r>
      <w:r>
        <w:br w:type="textWrapping"/>
      </w:r>
      <w:r>
        <w:t xml:space="preserve">Dõi theo bóng lưng của hắn, khóe miệng Thanh Phong bất giác khẽ nhoẻn lên, nó run giọng hỏi: “Hỡi con người trần tục, ta đẹp trai ngời ngời, ngươi có muốn sống chung với ta không?”</w:t>
      </w:r>
      <w:r>
        <w:br w:type="textWrapping"/>
      </w:r>
      <w:r>
        <w:br w:type="textWrapping"/>
      </w:r>
      <w:r>
        <w:t xml:space="preserve">Đầu óc con rồng này…</w:t>
      </w:r>
      <w:r>
        <w:br w:type="textWrapping"/>
      </w:r>
      <w:r>
        <w:br w:type="textWrapping"/>
      </w:r>
      <w:r>
        <w:t xml:space="preserve">Sở Diệm chỉ hận sao mình không mọc thêm hai cái chân, hắn càng đi càng nhanh, thế nhưng giọng nói của Thanh Phong vẫn bám sát theo hắn, gọi hắn mãi làm hắn không trốn đi đâu cho được.</w:t>
      </w:r>
      <w:r>
        <w:br w:type="textWrapping"/>
      </w:r>
      <w:r>
        <w:br w:type="textWrapping"/>
      </w:r>
      <w:r>
        <w:t xml:space="preserve">“Ta từng hứa đợi khi ngươi chết sẽ biến ngươi thành cương thi để ngươi có thể ngày đêm bầu bạn với ta, vậy mà ta lại nuốt lời…”</w:t>
      </w:r>
      <w:r>
        <w:br w:type="textWrapping"/>
      </w:r>
      <w:r>
        <w:br w:type="textWrapping"/>
      </w:r>
      <w:r>
        <w:t xml:space="preserve">Vô số lần nó tự hỏi bản thân, nếu như năm xưa cứ nằng nặc làm theo ý mình, biến Ung Hoài thành cương thi, phải chăng nó sẽ thấy hạnh phúc hơn?</w:t>
      </w:r>
      <w:r>
        <w:br w:type="textWrapping"/>
      </w:r>
      <w:r>
        <w:br w:type="textWrapping"/>
      </w:r>
      <w:r>
        <w:t xml:space="preserve">Vấn đề không có đáp án, chỉ có nuối tiếc, vì vậy nó rất hối hận, sống không bằng chết. Đau khổ nó chịu đựng được, nhưng nhớ nhung thì không có thuốc chữa. Trước khi ngủ nó mong sao Ung Hoài sẽ tiến vào trong giấc mộng của nó, nhưng rồi lại sợ nếu y xuất hiện trong mộng, vì mộng có dài cũng vẫn phải có lúc tỉnh dậy, nó chịu không nổi một lần ly biệt nào nữa, dù chỉ là trong mộng mà thôi.</w:t>
      </w:r>
      <w:r>
        <w:br w:type="textWrapping"/>
      </w:r>
      <w:r>
        <w:br w:type="textWrapping"/>
      </w:r>
      <w:r>
        <w:t xml:space="preserve">Tinh thần lẫn thân thể đều không thể chịu nổi sự dày vò triền miên bất tận, cuối cùng nó lựa chọn lãng quên. Quên đi Ung Hoài, quên đi những chuyện đã qua, quên đi sự đợi chờ… Nhưng nó lại quên thời gian chính là thuốc độc, thời gian trôi qua chỉ khiến vết thương thối rữa, lở loét, mãi đến khi khó lòng chịu nổi mới thôi. Dẫu có quên đi người ấy, quên đi mọi chuyện thì đau khổ và dày vò cũng không vì lãng quên mà vơi đi dù chỉ một chút.</w:t>
      </w:r>
      <w:r>
        <w:br w:type="textWrapping"/>
      </w:r>
      <w:r>
        <w:br w:type="textWrapping"/>
      </w:r>
      <w:r>
        <w:t xml:space="preserve">Nó cố gắng kìm chế không để mình lao vào người Sở Diệm, lẽo đẽo bám theo sau hắn và kể lại quá khứ của hai người: “Ngươi từng nói ngươi không muốn làm cương thi mà chỉ muốn làm người. Ta hỏi ngươi làm người có gì hay ho. Ngươi bảo ngươi thích phơi nắng, thích trời xanh mây trắng. Ngươi bảo bên ngoài có ban ngày và ban đêm. Ban ngày có thể nhìn thấy trời xanh, cây xanh, buổi tối có thể nhìn thấy sao trăng giăng đầy trời. Ngươi thích lên núi thả diều, xuống núi nướng thức ăn. Mùa xuân trăm hoa đua nở, có thể ngắm hoa; mùa hạ trời nóng có thể đi đến hồ nước vui đùa; mùa thu có thật nhiều đồ ăn ngon; mùa đông có tuyết rơi, tụi mình có thể đắp người tuyết, ngươi bảo ngươi đắp rất khéo, đuôi và vảy của ta ngươi đều đắp ra được. Ngươi xem, ta nhớ hết đấy. Ta không phải cố ý quên ngươi đâu, Ung Hoài, ngươi tha thứ cho ta có được không?”</w:t>
      </w:r>
      <w:r>
        <w:br w:type="textWrapping"/>
      </w:r>
      <w:r>
        <w:br w:type="textWrapping"/>
      </w:r>
      <w:r>
        <w:t xml:space="preserve">Bóng Thanh Phong nhoáng lên, nó chắn trước mặt Sở Diệm. Sở Diệm đang đề cao cảnh giác, nào ngờ nó chỉ đưa tay tháo dây buộc để tóc xõa tung, đuôi và vảy rồng đều hiện lên, dáng vẻ trông hệt như lần đầu họ gặp mặt.</w:t>
      </w:r>
      <w:r>
        <w:br w:type="textWrapping"/>
      </w:r>
      <w:r>
        <w:br w:type="textWrapping"/>
      </w:r>
      <w:r>
        <w:t xml:space="preserve">“Ung Hoài,” Hai chữ đơn giản này mà nó lại run rẩy gọi không thành tiếng, “ngươi nói nếu như có cơ hội sẽ dẫn ta rời khỏi nơi này, ngươi từng nói thế mà.”</w:t>
      </w:r>
      <w:r>
        <w:br w:type="textWrapping"/>
      </w:r>
      <w:r>
        <w:br w:type="textWrapping"/>
      </w:r>
      <w:r>
        <w:t xml:space="preserve">Sở Diệm nhìn nó bằng ánh mắt ngỡ ngàng, tâm trạng hắn rối bời.</w:t>
      </w:r>
      <w:r>
        <w:br w:type="textWrapping"/>
      </w:r>
      <w:r>
        <w:br w:type="textWrapping"/>
      </w:r>
      <w:r>
        <w:t xml:space="preserve">Thả diều, nướng thịt, ngắm hoa, nghịch nước, đắp người tuyết, hừ! Làm sao có thể như vậy! Từ lúc hiểu chuyện tới giờ nguyện vọng lớn nhất của hắn luôn là báo được thù giết cha mẹ, cả ngày chỉ biết suy nghĩ làm cách nào để trở nên mạnh hơn, làm sao còn tâm trí cho những thú vui nhàn hạ ấy?</w:t>
      </w:r>
      <w:r>
        <w:br w:type="textWrapping"/>
      </w:r>
      <w:r>
        <w:br w:type="textWrapping"/>
      </w:r>
      <w:r>
        <w:t xml:space="preserve">Ấy vậy mà, lời phản bác không thể nào thốt ra khỏi miệng.</w:t>
      </w:r>
      <w:r>
        <w:br w:type="textWrapping"/>
      </w:r>
      <w:r>
        <w:br w:type="textWrapping"/>
      </w:r>
      <w:r>
        <w:t xml:space="preserve">Hắn nghe thấy có một giọng nói nỉ non bên tai…</w:t>
      </w:r>
      <w:r>
        <w:br w:type="textWrapping"/>
      </w:r>
      <w:r>
        <w:br w:type="textWrapping"/>
      </w:r>
      <w:r>
        <w:rPr>
          <w:i/>
        </w:rPr>
        <w:t xml:space="preserve">“Nếu như có cơ hội, ta sẽ dẫn ngươi đi ngắm hoa, đi thả diều, đắp người tuyết, cùng nhau trải qua một cuộc sống bình yên vui vẻ.</w:t>
      </w:r>
      <w:r>
        <w:br w:type="textWrapping"/>
      </w:r>
      <w:r>
        <w:br w:type="textWrapping"/>
      </w:r>
      <w:r>
        <w:rPr>
          <w:i/>
        </w:rPr>
        <w:t xml:space="preserve">Cho đến khi ngươi buông tay, hoặc giả, đến khi sông cạn đá mòn, thiên trường địa cửu.”</w:t>
      </w:r>
      <w:r>
        <w:br w:type="textWrapping"/>
      </w:r>
      <w:r>
        <w:br w:type="textWrapping"/>
      </w:r>
      <w:r>
        <w:t xml:space="preserve">Rõ ràng là tiếng của hắn, nhưng lại không phải là giọng điệu của hắn. Hắn biết mình không thể nào nói ra những lời ấy được. Hắn mà nói thì sẽ chỉ nói thù lớn chưa trả, không có tâm trí lo chuyện thành gia lập thất, dẫu có nói thật nhưng đối tượng sao lại là một con rồng cơ chứ?</w:t>
      </w:r>
      <w:r>
        <w:br w:type="textWrapping"/>
      </w:r>
      <w:r>
        <w:br w:type="textWrapping"/>
      </w:r>
      <w:r>
        <w:t xml:space="preserve">Nghĩ tới đây hắn đột nhiên giật mình!</w:t>
      </w:r>
      <w:r>
        <w:br w:type="textWrapping"/>
      </w:r>
      <w:r>
        <w:br w:type="textWrapping"/>
      </w:r>
      <w:r>
        <w:t xml:space="preserve">Sao hắn biết đoạn đối thoại đó là nói với Thanh Phong?!</w:t>
      </w:r>
      <w:r>
        <w:br w:type="textWrapping"/>
      </w:r>
      <w:r>
        <w:br w:type="textWrapping"/>
      </w:r>
      <w:r>
        <w:t xml:space="preserve">Quan trọng hơn nữa chính là, đoạn đối thoại kia từ đâu mà có? Tại sao hắn lại khắc vào xương tủy và cảm thấy đau đến thắt lòng. Trên đời này ngoài cha mẹ hắn rõ ràng đã không còn ai có thể khiến hắn rung động và động lòng.</w:t>
      </w:r>
      <w:r>
        <w:br w:type="textWrapping"/>
      </w:r>
      <w:r>
        <w:br w:type="textWrapping"/>
      </w:r>
      <w:r>
        <w:t xml:space="preserve">Thanh Phong vươn tay vuốt ve mặt hắn, “Ung Hoài.”</w:t>
      </w:r>
      <w:r>
        <w:br w:type="textWrapping"/>
      </w:r>
      <w:r>
        <w:br w:type="textWrapping"/>
      </w:r>
      <w:r>
        <w:t xml:space="preserve">Bốp!</w:t>
      </w:r>
      <w:r>
        <w:br w:type="textWrapping"/>
      </w:r>
      <w:r>
        <w:br w:type="textWrapping"/>
      </w:r>
      <w:r>
        <w:t xml:space="preserve">Sở Diệm đánh tay nó ra, sóng đào dù đang cuộn trào trong lòng nhưng vẫn không thể xua tan được lớp băng giá trên mặt hắn, “Ta chỉ muốn đi lấy thứ ta cần.”</w:t>
      </w:r>
      <w:r>
        <w:br w:type="textWrapping"/>
      </w:r>
      <w:r>
        <w:br w:type="textWrapping"/>
      </w:r>
      <w:r>
        <w:t xml:space="preserve">Thanh Phong sờ vào mu bàn tay bị đánh, bỗng càng ý thức rõ hơn người trước mắt nó là thật. Y trở về rồi, y còn sờ nó một cái. “Lăng mộ này ta quen thuộc lắm, ngươi muốn lấy cái gì?”</w:t>
      </w:r>
      <w:r>
        <w:br w:type="textWrapping"/>
      </w:r>
      <w:r>
        <w:br w:type="textWrapping"/>
      </w:r>
      <w:r>
        <w:t xml:space="preserve">Sở Diệm: “…” Dùng đầu óc của con người để phán đoán suy nghĩ của loài rồng đúng là hơi bị miễn cưỡng. Có điều tự dưng được một hướng dẫn viên miễn phí giúp đỡ, hắn không đời nào từ chối, dù động cơ của đối phương có là gì chăng nữa!</w:t>
      </w:r>
      <w:r>
        <w:br w:type="textWrapping"/>
      </w:r>
      <w:r>
        <w:br w:type="textWrapping"/>
      </w:r>
      <w:r>
        <w:t xml:space="preserve">Hắn tạm thời quẳng hết những phiền não ra khỏi đầu.</w:t>
      </w:r>
      <w:r>
        <w:br w:type="textWrapping"/>
      </w:r>
      <w:r>
        <w:br w:type="textWrapping"/>
      </w:r>
      <w:r>
        <w:t xml:space="preserve">“Ta muốn,” Mắt hắn rũ xuống, giọng thoáng đổi, “ngươi mặc quần áo cho đàng hoàng.”</w:t>
      </w:r>
      <w:r>
        <w:br w:type="textWrapping"/>
      </w:r>
      <w:r>
        <w:br w:type="textWrapping"/>
      </w:r>
      <w:r>
        <w:t xml:space="preserve">Thanh Phong sung sướng ngoe nguẩy cái đuôi, chạy về gian phòng đất nhặt lại quần áo. Nó vốn sợ Sở Diệm sẽ thừa cơ bỏ nó nhưng nào ngờ hắn lại chạy theo nó quay về. Nó hớn hở mặc quần áo vào, “Ngươi hệt như hồi xưa ấy, cứ thích ta phải mặc quần áo.”</w:t>
      </w:r>
      <w:r>
        <w:br w:type="textWrapping"/>
      </w:r>
      <w:r>
        <w:br w:type="textWrapping"/>
      </w:r>
      <w:r>
        <w:t xml:space="preserve">Sở Diệm buột miệng: “Lần sau gặp tên nào không muốn ngươi mặc quần áo ngươi cứ thẳng tay chém hắn, đừng nể nang gì hết.” Dứt lời, hắn mới phát hiện mình đã nhiều chuyện.</w:t>
      </w:r>
      <w:r>
        <w:br w:type="textWrapping"/>
      </w:r>
      <w:r>
        <w:br w:type="textWrapping"/>
      </w:r>
      <w:r>
        <w:t xml:space="preserve">Thanh Phong mỉm cười đồng ý, hai mắt híp lại như vầng trăng khuyết. Nó thu đuôi và sừng lại, thời gian trôi đi cũng không hẳn hoàn toàn là xấu, ít nhất pháp lực của nó ngày càng mạnh hơn, vảy, sừng, đuôi và bụng đều có thể tùy ý thu lại. Mặc quần xong, nó nhìn thấy Sở Diệm đi tới gần một vách tường thì cảm giác hơi căng thẳng, vì vậy bèn hú lên quái dị rồi bổ nhào qua.</w:t>
      </w:r>
      <w:r>
        <w:br w:type="textWrapping"/>
      </w:r>
      <w:r>
        <w:br w:type="textWrapping"/>
      </w:r>
      <w:r>
        <w:t xml:space="preserve">Sở Diệm đang quan sát cái lỗ nhỏ trên tường lại bị Thanh Phong tru tréo bổ nhào vào, hắn chẳng nói chẳng rằng thụp xuống đất lăn đi mấy vòng để tránh.</w:t>
      </w:r>
      <w:r>
        <w:br w:type="textWrapping"/>
      </w:r>
      <w:r>
        <w:br w:type="textWrapping"/>
      </w:r>
      <w:r>
        <w:t xml:space="preserve">Lăn hết hai vòng hắn mới dừng lại, tức giận quát lên: “Ngươi làm gì vậy?”</w:t>
      </w:r>
      <w:r>
        <w:br w:type="textWrapping"/>
      </w:r>
      <w:r>
        <w:br w:type="textWrapping"/>
      </w:r>
      <w:r>
        <w:t xml:space="preserve">Thanh Phong đáp: “Sẽ có tên bắn ra.” Gian phòng đất này là nơi trước đây nó thường cùng bọn Bạch Cương mở tiệc trà buôn dưa lê, cũng là nơi Tôn Phú Sinh lần đầu tiên để lộ cái đuôi hồ ly.</w:t>
      </w:r>
      <w:r>
        <w:br w:type="textWrapping"/>
      </w:r>
      <w:r>
        <w:br w:type="textWrapping"/>
      </w:r>
      <w:r>
        <w:t xml:space="preserve">Không biết do cơ quan gỉ sét hay bởi cảm thấy Thanh Phong đã nói vậy mà mình lại không lên sân khấu thì ngại, cái lỗ nhỏ Sở Diệm quan sát lúc nãy bất chợt bắn ra hai mũi tên.</w:t>
      </w:r>
      <w:r>
        <w:br w:type="textWrapping"/>
      </w:r>
      <w:r>
        <w:br w:type="textWrapping"/>
      </w:r>
      <w:r>
        <w:t xml:space="preserve">Sở Diệm: “…”</w:t>
      </w:r>
      <w:r>
        <w:br w:type="textWrapping"/>
      </w:r>
      <w:r>
        <w:br w:type="textWrapping"/>
      </w:r>
      <w:r>
        <w:t xml:space="preserve">Thanh Phong: “…”</w:t>
      </w:r>
      <w:r>
        <w:br w:type="textWrapping"/>
      </w:r>
      <w:r>
        <w:br w:type="textWrapping"/>
      </w:r>
      <w:r>
        <w:t xml:space="preserve">Sở Diệm hỏi: “Cảm biến âm thanh ấy hả?”</w:t>
      </w:r>
      <w:r>
        <w:br w:type="textWrapping"/>
      </w:r>
      <w:r>
        <w:br w:type="textWrapping"/>
      </w:r>
      <w:r>
        <w:t xml:space="preserve">Thanh Phong hỏi: “Cảm biến âm thanh là cái gì?”</w:t>
      </w:r>
      <w:r>
        <w:br w:type="textWrapping"/>
      </w:r>
      <w:r>
        <w:br w:type="textWrapping"/>
      </w:r>
      <w:r>
        <w:t xml:space="preserve">…</w:t>
      </w:r>
      <w:r>
        <w:br w:type="textWrapping"/>
      </w:r>
      <w:r>
        <w:br w:type="textWrapping"/>
      </w:r>
      <w:r>
        <w:t xml:space="preserve">…</w:t>
      </w:r>
      <w:r>
        <w:br w:type="textWrapping"/>
      </w:r>
      <w:r>
        <w:br w:type="textWrapping"/>
      </w:r>
      <w:r>
        <w:t xml:space="preserve">Khoảng cách thế hệ hơi bị nghiêm trọng.</w:t>
      </w:r>
      <w:r>
        <w:br w:type="textWrapping"/>
      </w:r>
      <w:r>
        <w:br w:type="textWrapping"/>
      </w:r>
    </w:p>
    <w:p>
      <w:pPr>
        <w:pStyle w:val="Heading2"/>
      </w:pPr>
      <w:bookmarkStart w:id="53" w:name="chương-9-2-thức-tỉnh-những-ký-ức-bị-lãng-quên-trung"/>
      <w:bookmarkEnd w:id="53"/>
      <w:r>
        <w:t xml:space="preserve">26. Chương 9-2: Thức Tỉnh! Những Ký Ức Bị Lãng Quên! (trung)</w:t>
      </w:r>
    </w:p>
    <w:p>
      <w:pPr>
        <w:pStyle w:val="Compact"/>
      </w:pPr>
      <w:r>
        <w:br w:type="textWrapping"/>
      </w:r>
      <w:r>
        <w:br w:type="textWrapping"/>
      </w:r>
      <w:r>
        <w:t xml:space="preserve">Sở Diệm đẩy Thanh Phong ra để đứng lên rồi lấy ra một cái móc câu chọt đúng vào cái lỗ tròn, sau đó bắt đầu khoét tường. Tường bị khoét để lộ ra một cái nỏ cơ quan bằng gỗ, chẳng qua mặt ngoài đã có một lớp gỉ sét, có lẽ vì vậy mà không được linh hoạt và hiệu quả cho lắm.</w:t>
      </w:r>
      <w:r>
        <w:br w:type="textWrapping"/>
      </w:r>
      <w:r>
        <w:br w:type="textWrapping"/>
      </w:r>
      <w:r>
        <w:t xml:space="preserve">Sở Diệm cũng có nghiên cứu về cơ quan, hắn kiểm tra kỹ lưỡng thêm một chút thì giật cả mình. Cái nỏ này có tới hai cách khởi động: cách mở sống và cách mở chết. Cách chết dựa vào thao tác của con người, nỏ có một sợi dây thừng nối với nơi nào đó bên ngoài. Cách sống là dựa vào sự lưu động của không khí, lúc có người đi ngang qua cái lỗ nhỏ sẽ tạo ra một luồng gió làm bay tóc, tóc sẽ khởi động cơ quan. Hắn không biết cơ quan này lúc còn tốt sẽ có hiệu quả thế nào nhưng vị thầy chế tạo cơ quan nếu đã thiết kế được một cái nỏ tinh tế như vậy thì tốc độ và mức chính xác của tên đương nhiên cũng không kém.</w:t>
      </w:r>
      <w:r>
        <w:br w:type="textWrapping"/>
      </w:r>
      <w:r>
        <w:br w:type="textWrapping"/>
      </w:r>
      <w:r>
        <w:t xml:space="preserve">Sở Diệm đặt cái nỏ xuống đất rồi lấy dùi và búa bắt đầu đục tường.</w:t>
      </w:r>
      <w:r>
        <w:br w:type="textWrapping"/>
      </w:r>
      <w:r>
        <w:br w:type="textWrapping"/>
      </w:r>
      <w:r>
        <w:t xml:space="preserve">Vách tường sụp xuống một mảng nhỏ để lộ ra cơ quan sau tường.</w:t>
      </w:r>
      <w:r>
        <w:br w:type="textWrapping"/>
      </w:r>
      <w:r>
        <w:br w:type="textWrapping"/>
      </w:r>
      <w:r>
        <w:t xml:space="preserve">Sở Diệm nhìn thấy mà run cả người! Ban nãy hắn đã có cảm giác cái nỏ nối liền với thứ gì đó như chỉ là một bộ phận của thứ ấy, thế nhưng tới lúc tận mắt nhìn thấy hắn mới hoàn toàn chấn động tột đỉnh! Phía sau vách tường lại là một cơ quan khổng lồ!</w:t>
      </w:r>
      <w:r>
        <w:br w:type="textWrapping"/>
      </w:r>
      <w:r>
        <w:br w:type="textWrapping"/>
      </w:r>
      <w:r>
        <w:t xml:space="preserve">Hắn không biết cơ quan này lớn tới nhường nào, càng không biết đầu và đuôi của cơ quan này ở đâu. Hắn chỉ biết cơ quan này rất có khả năng chính là guồng máy trung tâm của toàn bộ lăng mộ!</w:t>
      </w:r>
      <w:r>
        <w:br w:type="textWrapping"/>
      </w:r>
      <w:r>
        <w:br w:type="textWrapping"/>
      </w:r>
      <w:r>
        <w:t xml:space="preserve">Thanh Phong cũng xoay đầu lại quan sát cơ quan, nó ngờ nghệch hỏi: “Cái gì vậy?”</w:t>
      </w:r>
      <w:r>
        <w:br w:type="textWrapping"/>
      </w:r>
      <w:r>
        <w:br w:type="textWrapping"/>
      </w:r>
      <w:r>
        <w:t xml:space="preserve">Sở Diệm quay lại nhìn nó, “Ngươi không biết à?”</w:t>
      </w:r>
      <w:r>
        <w:br w:type="textWrapping"/>
      </w:r>
      <w:r>
        <w:br w:type="textWrapping"/>
      </w:r>
      <w:r>
        <w:t xml:space="preserve">Thanh Phong lắc đầu.</w:t>
      </w:r>
      <w:r>
        <w:br w:type="textWrapping"/>
      </w:r>
      <w:r>
        <w:br w:type="textWrapping"/>
      </w:r>
      <w:r>
        <w:t xml:space="preserve">Sở Diệm thấy nó không giống giả vờ thì rơi vào trầm ngâm, “Ngươi biết gì nói nghe thử xem nào.”</w:t>
      </w:r>
      <w:r>
        <w:br w:type="textWrapping"/>
      </w:r>
      <w:r>
        <w:br w:type="textWrapping"/>
      </w:r>
      <w:r>
        <w:t xml:space="preserve">Thanh Phong liền kể ngay tất tần tật mấy chuyện như lăng mộ có bao nhiêu cương thi, bố cục thế nào cho hắn nghe. Nói xong, nó còn bổ sung: “Ngươi đừng chọc chúng, ngươi đánh không lại chúng đâu.” Ngừng một lát, nó lại nói tiếp: “Còn có hoa hút máu…”</w:t>
      </w:r>
      <w:r>
        <w:br w:type="textWrapping"/>
      </w:r>
      <w:r>
        <w:br w:type="textWrapping"/>
      </w:r>
      <w:r>
        <w:t xml:space="preserve">A Tư, A Tưởng, Ung Hoài… đều là vong hồn chết dưới tay hoa hút máu, vì vậy vừa nhắc tới chúng trong lòng nó liền cảm thấy khiếp sợ. Điều may mắn duy nhất là lần này chúng chưa từng xuất hiện.</w:t>
      </w:r>
      <w:r>
        <w:br w:type="textWrapping"/>
      </w:r>
      <w:r>
        <w:br w:type="textWrapping"/>
      </w:r>
      <w:r>
        <w:t xml:space="preserve">Nơi này có một tên cương thi bay, còn có một tên “chủ nhân” mà cương thi bay cúi đầu xưng thần. Nghe tới đây, hai mày Sở Diệm chau tít lại.</w:t>
      </w:r>
      <w:r>
        <w:br w:type="textWrapping"/>
      </w:r>
      <w:r>
        <w:br w:type="textWrapping"/>
      </w:r>
      <w:r>
        <w:t xml:space="preserve">Thanh Phong hỏi: “Ngươi vẫn chưa nói ngươi muốn có thứ gì?”</w:t>
      </w:r>
      <w:r>
        <w:br w:type="textWrapping"/>
      </w:r>
      <w:r>
        <w:br w:type="textWrapping"/>
      </w:r>
      <w:r>
        <w:t xml:space="preserve">“Ta muốn…” Sở Diệm lập tức đưa ra quyết dịnh không hề do dự, “Rời khỏi đây.”</w:t>
      </w:r>
      <w:r>
        <w:br w:type="textWrapping"/>
      </w:r>
      <w:r>
        <w:br w:type="textWrapping"/>
      </w:r>
      <w:r>
        <w:t xml:space="preserve">Thanh Phong chưa kịp mừng rỡ đã nghe thấy bên ngoài vang lên tiếng bước chân.</w:t>
      </w:r>
      <w:r>
        <w:br w:type="textWrapping"/>
      </w:r>
      <w:r>
        <w:br w:type="textWrapping"/>
      </w:r>
      <w:r>
        <w:t xml:space="preserve">Sở Diệm theo bản năng thổi tắt đèn ngay lập tức rồi kéo Thanh Phong núp sau cửa.</w:t>
      </w:r>
      <w:r>
        <w:br w:type="textWrapping"/>
      </w:r>
      <w:r>
        <w:br w:type="textWrapping"/>
      </w:r>
      <w:r>
        <w:t xml:space="preserve">Đường mộ có đèn. Dưới ánh đèn, hai bóng người chầm chậm đi tới.</w:t>
      </w:r>
      <w:r>
        <w:br w:type="textWrapping"/>
      </w:r>
      <w:r>
        <w:br w:type="textWrapping"/>
      </w:r>
      <w:r>
        <w:t xml:space="preserve">Nhìn hai cái bóng in trên mặt đất, Sở Diệm nhận ra hai người họ là vợ chồng Tư Mã liền thở phào nhẹ nhõm. Trong bốn nhà, hắn có thiện cảm với hai vợ chồng nhà Tư Mã.</w:t>
      </w:r>
      <w:r>
        <w:br w:type="textWrapping"/>
      </w:r>
      <w:r>
        <w:br w:type="textWrapping"/>
      </w:r>
      <w:r>
        <w:t xml:space="preserve">Vợ chồng Tư Mã đi đến trước cửa gian phòng đất thì đột nhiên dừng bước.</w:t>
      </w:r>
      <w:r>
        <w:br w:type="textWrapping"/>
      </w:r>
      <w:r>
        <w:br w:type="textWrapping"/>
      </w:r>
      <w:r>
        <w:t xml:space="preserve">Bà Tư Mã nhẹ giọng hỏi: “Mình có nghe thấy tiếng gì không?”</w:t>
      </w:r>
      <w:r>
        <w:br w:type="textWrapping"/>
      </w:r>
      <w:r>
        <w:br w:type="textWrapping"/>
      </w:r>
      <w:r>
        <w:t xml:space="preserve">Tư Mã Thành Khẩn hỏi ngược lại: “Tiếng gì?”</w:t>
      </w:r>
      <w:r>
        <w:br w:type="textWrapping"/>
      </w:r>
      <w:r>
        <w:br w:type="textWrapping"/>
      </w:r>
      <w:r>
        <w:t xml:space="preserve">Sở Diệm cùng Thanh Phong đều tưởng mình bị lộ nên càng không dám thở mạnh.</w:t>
      </w:r>
      <w:r>
        <w:br w:type="textWrapping"/>
      </w:r>
      <w:r>
        <w:br w:type="textWrapping"/>
      </w:r>
      <w:r>
        <w:t xml:space="preserve">Bà Tư Mã đột nhiên quay ngoắt lại, trầm ngâm nhìn về phía con đường hai người vừa đi.</w:t>
      </w:r>
      <w:r>
        <w:br w:type="textWrapping"/>
      </w:r>
      <w:r>
        <w:br w:type="textWrapping"/>
      </w:r>
      <w:r>
        <w:t xml:space="preserve">Tư Mã Thành Khẩn nói: “Có khi nào là những…”</w:t>
      </w:r>
      <w:r>
        <w:br w:type="textWrapping"/>
      </w:r>
      <w:r>
        <w:br w:type="textWrapping"/>
      </w:r>
      <w:r>
        <w:t xml:space="preserve">Bà Tư Mã bỗng nhiên đẩy gã qua một bên, rút súng ra bắn liền mấy phát về hướng hai người vừa đi từ đó tới. Một phát đạn bắn lén của người đó chẳng mấy chốc bị nhấn chìm trong tràng tiếng súng của mụ.</w:t>
      </w:r>
      <w:r>
        <w:br w:type="textWrapping"/>
      </w:r>
      <w:r>
        <w:br w:type="textWrapping"/>
      </w:r>
      <w:r>
        <w:t xml:space="preserve">Chỉ trong chớp mắt, đường mộ tĩnh lặng chìm trong tiếng súng nổ vang trời.</w:t>
      </w:r>
      <w:r>
        <w:br w:type="textWrapping"/>
      </w:r>
      <w:r>
        <w:br w:type="textWrapping"/>
      </w:r>
      <w:r>
        <w:t xml:space="preserve">Tư Mã Thành Khẩn bị đẩy vào tường, gã loạng choạng chưa kịp đứng vững đã rút súng đứng cạnh vợ mình cùng bắn. Những người kinh nghiệm dày dặn như gã vốn không cần có mục tiêu, chỉ cần có chút khái niệm mơ hồ là đạn bắn ra đã cực kỳ chính xác.</w:t>
      </w:r>
      <w:r>
        <w:br w:type="textWrapping"/>
      </w:r>
      <w:r>
        <w:br w:type="textWrapping"/>
      </w:r>
      <w:r>
        <w:t xml:space="preserve">Có điều đối phương vô cùng nhạy bén, tên đó đã vứt súng quay đầu bỏ chạy.</w:t>
      </w:r>
      <w:r>
        <w:br w:type="textWrapping"/>
      </w:r>
      <w:r>
        <w:br w:type="textWrapping"/>
      </w:r>
      <w:r>
        <w:t xml:space="preserve">Tư Mã Thành Khẩn muốn đuổi theo nhưng bị bà Tư Mã kéo lại: “Chúng ta tìm nơi nào đó tránh trước đã.”</w:t>
      </w:r>
      <w:r>
        <w:br w:type="textWrapping"/>
      </w:r>
      <w:r>
        <w:br w:type="textWrapping"/>
      </w:r>
      <w:r>
        <w:t xml:space="preserve">Chung quanh họ, nơi duy nhất thích hợp để tránh chỉ có gian phòng đất Sở Diệm và Thanh Phong đang trốn.</w:t>
      </w:r>
      <w:r>
        <w:br w:type="textWrapping"/>
      </w:r>
      <w:r>
        <w:br w:type="textWrapping"/>
      </w:r>
      <w:r>
        <w:t xml:space="preserve">Sở Diệm nhìn thấy vài trái cầu huỳnh quang được ném vào phòng bèn cẩn thận tránh ánh dạ quang quả cầu phát ra, trốn vào góc mù.</w:t>
      </w:r>
      <w:r>
        <w:br w:type="textWrapping"/>
      </w:r>
      <w:r>
        <w:br w:type="textWrapping"/>
      </w:r>
      <w:r>
        <w:t xml:space="preserve">Tư Mã Thành Khẩn nhanh chóng thò đầu vào xem, cảm thấy không có người liền đỡ bà Tư Mã vào trong.</w:t>
      </w:r>
      <w:r>
        <w:br w:type="textWrapping"/>
      </w:r>
      <w:r>
        <w:br w:type="textWrapping"/>
      </w:r>
      <w:r>
        <w:t xml:space="preserve">Sở Diệm và Thanh Phong bấy giờ mới phát hiện thì ra bà Tư Mã đã bị thương.</w:t>
      </w:r>
      <w:r>
        <w:br w:type="textWrapping"/>
      </w:r>
      <w:r>
        <w:br w:type="textWrapping"/>
      </w:r>
      <w:r>
        <w:t xml:space="preserve">Tư Mã Thành Khẩn xót ruột gần chết, gã nghiến răng hầm hè: “Cái lũ rùa đáng hết, bố mày nhất định cho bọn chúng đẹp mặt!”</w:t>
      </w:r>
      <w:r>
        <w:br w:type="textWrapping"/>
      </w:r>
      <w:r>
        <w:br w:type="textWrapping"/>
      </w:r>
      <w:r>
        <w:t xml:space="preserve">Bà Tư Mã hỏi: “Mình biết là ai à?”</w:t>
      </w:r>
      <w:r>
        <w:br w:type="textWrapping"/>
      </w:r>
      <w:r>
        <w:br w:type="textWrapping"/>
      </w:r>
      <w:r>
        <w:t xml:space="preserve">Tư Mã Thành Khẩn đáp: “Hơn năm mươi phần trăm là thằng nhãi Tôn Phi Dương. Anh sớm đã nhận ra hắn không được bình thường, nhìn thấy thi thể một cái là mắt còn sáng hơn vàng! Nhìn thấy người sống thì như nhìn thấy thịt kho tàu!”</w:t>
      </w:r>
      <w:r>
        <w:br w:type="textWrapping"/>
      </w:r>
      <w:r>
        <w:br w:type="textWrapping"/>
      </w:r>
      <w:r>
        <w:t xml:space="preserve">Bà Tư Mã nói: “Tôn Phi Dương đi cùng Trương Phóng và Tôn Văn Hùng, cụ Trương, ngài Tôn không thể nào cùng hắn làm bậy, quá nửa không thể nào là hắn.”</w:t>
      </w:r>
      <w:r>
        <w:br w:type="textWrapping"/>
      </w:r>
      <w:r>
        <w:br w:type="textWrapping"/>
      </w:r>
      <w:r>
        <w:t xml:space="preserve">“Vậy thì là Trương Quân! Nhìn mắt hắn cũng thấy không phải người đàng hoàng.”</w:t>
      </w:r>
      <w:r>
        <w:br w:type="textWrapping"/>
      </w:r>
      <w:r>
        <w:br w:type="textWrapping"/>
      </w:r>
      <w:r>
        <w:t xml:space="preserve">Bà Tư Mã nói: “Tên Trương Quân đó tuy gian xảo nhưng tuyệt đối không phải loại làm việc vô ích. Chúng ta và hắn nước sông không phạm nước giếng, hại chúng ta không đáng. Với lại bên cạnh hắn còn có một tên Sở Hiểu Hải. Hai tên đó kiềm chế lẫn nhau, chắc sẽ không làm bậy đâu.”</w:t>
      </w:r>
      <w:r>
        <w:br w:type="textWrapping"/>
      </w:r>
      <w:r>
        <w:br w:type="textWrapping"/>
      </w:r>
      <w:r>
        <w:t xml:space="preserve">Tư Mã Thành Khẩn hỏi: “Vậy là ai chứ?”</w:t>
      </w:r>
      <w:r>
        <w:br w:type="textWrapping"/>
      </w:r>
      <w:r>
        <w:br w:type="textWrapping"/>
      </w:r>
      <w:r>
        <w:t xml:space="preserve">Bà Tư Mã ngẫm nghĩ rồi đáp: “Tôi đoán là Sở Diệm…”</w:t>
      </w:r>
      <w:r>
        <w:br w:type="textWrapping"/>
      </w:r>
      <w:r>
        <w:br w:type="textWrapping"/>
      </w:r>
      <w:r>
        <w:t xml:space="preserve">Bàn tay đang giữ lấy Sở Diệm của Thanh Phong đột nhiên siết lại.</w:t>
      </w:r>
      <w:r>
        <w:br w:type="textWrapping"/>
      </w:r>
      <w:r>
        <w:br w:type="textWrapping"/>
      </w:r>
      <w:r>
        <w:t xml:space="preserve">Tuy vậy mặt Sở Diệm lại không có biểu cảm gì. Những lời đồn về hắn nhiều vô cùng, đều chẳng phải lời gì dễ nghe, sống với những lời đồn đãi lâu rồi hắn cũng đã quen.</w:t>
      </w:r>
      <w:r>
        <w:br w:type="textWrapping"/>
      </w:r>
      <w:r>
        <w:br w:type="textWrapping"/>
      </w:r>
      <w:r>
        <w:t xml:space="preserve">Ấn tượng của Tư Mã Thành Khẩn về Sở Diệm lại không đến nỗi tệ, “Sao lại là hắn?”</w:t>
      </w:r>
      <w:r>
        <w:br w:type="textWrapping"/>
      </w:r>
      <w:r>
        <w:br w:type="textWrapping"/>
      </w:r>
      <w:r>
        <w:t xml:space="preserve">Bà Tư Mã đáp: “Hắn tách lẻ, tôi còn cảm thấy trong mắt hắn ẩn chứa sát khí rất nồng, và còn có thù hằn nữa.”</w:t>
      </w:r>
      <w:r>
        <w:br w:type="textWrapping"/>
      </w:r>
      <w:r>
        <w:br w:type="textWrapping"/>
      </w:r>
      <w:r>
        <w:t xml:space="preserve">Tư Mã Thành Khẩn nghe lời bà xã nhất trên đời, giờ nghe mụ nói vậy thì cũng cảm thấy tám mươi phần trăm là Sở Diệm làm, gã nói bằng giọng căm thù: “Tốt nhất đừng để anh bắt được thằng nhãi đó, bằng không anh nhất định phải bẻ hết tay chân hắn cho em xem!”</w:t>
      </w:r>
      <w:r>
        <w:br w:type="textWrapping"/>
      </w:r>
      <w:r>
        <w:br w:type="textWrapping"/>
      </w:r>
      <w:r>
        <w:t xml:space="preserve">Bà Tư Mã nói: “Trước tiên đừng nói nhiều nữa, nghỉ ngơi cho đàng hoàng đã.”</w:t>
      </w:r>
      <w:r>
        <w:br w:type="textWrapping"/>
      </w:r>
      <w:r>
        <w:br w:type="textWrapping"/>
      </w:r>
      <w:r>
        <w:t xml:space="preserve">“Bà xã, để anh xem vết thương của em nào.”</w:t>
      </w:r>
      <w:r>
        <w:br w:type="textWrapping"/>
      </w:r>
      <w:r>
        <w:br w:type="textWrapping"/>
      </w:r>
      <w:r>
        <w:t xml:space="preserve">“Không cần. Tôi tự xử lý.” Nói xong, bà Tư Mã xoay lưng lại với chồng.</w:t>
      </w:r>
      <w:r>
        <w:br w:type="textWrapping"/>
      </w:r>
      <w:r>
        <w:br w:type="textWrapping"/>
      </w:r>
      <w:r>
        <w:t xml:space="preserve">Sở Diệm nhìn từ xa thì thấy động tác của bà Tư Mã có gì đó là lạ.</w:t>
      </w:r>
      <w:r>
        <w:br w:type="textWrapping"/>
      </w:r>
      <w:r>
        <w:br w:type="textWrapping"/>
      </w:r>
      <w:r>
        <w:t xml:space="preserve">Bất thình lình, một hòng súng đen ngòm từ cánh cửa từ từ thò vào, sau đó lại từ từ bẻ góc. Cây súng lục này được trang bị nòng của súng liên thanh, nòng súng có thể thay đổi góc độ.</w:t>
      </w:r>
      <w:r>
        <w:br w:type="textWrapping"/>
      </w:r>
      <w:r>
        <w:br w:type="textWrapping"/>
      </w:r>
      <w:r>
        <w:t xml:space="preserve">…</w:t>
      </w:r>
      <w:r>
        <w:br w:type="textWrapping"/>
      </w:r>
      <w:r>
        <w:br w:type="textWrapping"/>
      </w:r>
      <w:r>
        <w:t xml:space="preserve">Súng bẻ góc!</w:t>
      </w:r>
      <w:r>
        <w:br w:type="textWrapping"/>
      </w:r>
      <w:r>
        <w:br w:type="textWrapping"/>
      </w:r>
      <w:r>
        <w:t xml:space="preserve">Sở Diệm nheo mắt.</w:t>
      </w:r>
      <w:r>
        <w:br w:type="textWrapping"/>
      </w:r>
      <w:r>
        <w:br w:type="textWrapping"/>
      </w:r>
      <w:r>
        <w:t xml:space="preserve">Tư Mã Thành Khẩn đang cúi xuống nhìn bà Tư Mã đột nhiên nghiêng đầu, nhanh như chớp bắt lấy nòng súng.</w:t>
      </w:r>
      <w:r>
        <w:br w:type="textWrapping"/>
      </w:r>
      <w:r>
        <w:br w:type="textWrapping"/>
      </w:r>
      <w:r>
        <w:t xml:space="preserve">Nhưng Tư Mã Thành Khẩn không có cơ hội đắc ý, bởi vì dưới nòng súng bẻ góc đã xuất hiện một nòng súng khác. Với cự ly gần như vậy, viên đạn bắn trúng bụng Tư Mã Thành Khẩn không phải chuyện gì ngoài ý muốn.</w:t>
      </w:r>
      <w:r>
        <w:br w:type="textWrapping"/>
      </w:r>
      <w:r>
        <w:br w:type="textWrapping"/>
      </w:r>
      <w:r>
        <w:t xml:space="preserve">Tư Mã Thành Khẩn tuy đau nhưng vẫn quyết không lùi bước, gã giữ lấy nòng súng bẻ góc và dùng lực bẻ mạnh một cái. Nòng súng bị gã mạnh tay bẻ cong, gã điên cuồng rống lên, kéo nòng súng bẻ góc chẹn ngay họng của cây súng lục đã bắn gã bị thương rồi vồ cả người về phía trước!</w:t>
      </w:r>
      <w:r>
        <w:br w:type="textWrapping"/>
      </w:r>
      <w:r>
        <w:br w:type="textWrapping"/>
      </w:r>
      <w:r>
        <w:t xml:space="preserve">Lại một tiếng súng vang lên. Cả người vồ về trước và người bị vồ trúng đều giật mình. Hai người bấy giờ dán chặt lấy nhau, rất khó để nhận ra ai là người trúng đạn.</w:t>
      </w:r>
      <w:r>
        <w:br w:type="textWrapping"/>
      </w:r>
      <w:r>
        <w:br w:type="textWrapping"/>
      </w:r>
      <w:r>
        <w:t xml:space="preserve">Cùng lúc đó, bà Tư Mã nhìn bề ngoài như bị thương ở vai bỗng từ dưới đất bật dậy, tay vung lên một sợi roi mềm, sợi roi như con rắn bạc phóng tới kẻ đứng ở góc tường chờ cơ hội đánh lén Tư Mã Thành Khẩn. Vai bị thương chỉ là kế che mắt, mụ muốn dụ cho đối phương ra tay, nào ngờ vừa gặp là Tư Mã Thành Khẩn đã chịu thiệt thòi. Trong cơn kinh hãi, bà Tư Mã ra tay càng nhanh càng độc!</w:t>
      </w:r>
      <w:r>
        <w:br w:type="textWrapping"/>
      </w:r>
      <w:r>
        <w:br w:type="textWrapping"/>
      </w:r>
      <w:r>
        <w:t xml:space="preserve">Roi da quất lên tường nghe đét một tiếng giòn tan.</w:t>
      </w:r>
      <w:r>
        <w:br w:type="textWrapping"/>
      </w:r>
      <w:r>
        <w:br w:type="textWrapping"/>
      </w:r>
      <w:r>
        <w:t xml:space="preserve">Một bàn tay màu đen thò ra chụp lấy roi da và giật nhẹ một cái.</w:t>
      </w:r>
      <w:r>
        <w:br w:type="textWrapping"/>
      </w:r>
      <w:r>
        <w:br w:type="textWrapping"/>
      </w:r>
      <w:r>
        <w:t xml:space="preserve">Bà Tư Mã mất thăng bằng hơi chúi về trước, tay trái mụ khẽ kéo cổ tay áo, ba cây kim bạc lặng lẽ phóng ra. Tính mạng sắp gặp nguy hiểm, người nọ cuối cùng cũng chịu lộ mặt.</w:t>
      </w:r>
      <w:r>
        <w:br w:type="textWrapping"/>
      </w:r>
      <w:r>
        <w:br w:type="textWrapping"/>
      </w:r>
      <w:r>
        <w:t xml:space="preserve">Nhìn thấy gương mặt đó, lòng bà Tư Mã chùng xuống. Nếu là người khác, ba cây kim bạc cứu mạng này vào giây phút quan trọng tuyệt đối có thể phát huy tác dụng, nhưng nếu là ông ta…</w:t>
      </w:r>
      <w:r>
        <w:br w:type="textWrapping"/>
      </w:r>
      <w:r>
        <w:br w:type="textWrapping"/>
      </w:r>
      <w:r>
        <w:t xml:space="preserve">Đối phương đưa tay chụp một cái, ba cây kim bạc đều ghim vào tay ông ta.</w:t>
      </w:r>
      <w:r>
        <w:br w:type="textWrapping"/>
      </w:r>
      <w:r>
        <w:br w:type="textWrapping"/>
      </w:r>
      <w:r>
        <w:t xml:space="preserve">Mắt bà Tư Mã sáng lên. Trên kim có bôi thuốc độc, vào máu là chết ngay, chỉ cần trúng kim thì không cần phải sợ ông ta thoát chết! Thế nhưng hiện thực luôn tàn nhẫn hơn tưởng tượng rất nhiều.</w:t>
      </w:r>
      <w:r>
        <w:br w:type="textWrapping"/>
      </w:r>
      <w:r>
        <w:br w:type="textWrapping"/>
      </w:r>
      <w:r>
        <w:t xml:space="preserve">Mụ còn chưa kịp mừng thầm thì cổ đã bị người nọ bóp chặt, người nọ không hề do dự mà nhẹ nhàng vặn một cái.</w:t>
      </w:r>
      <w:r>
        <w:br w:type="textWrapping"/>
      </w:r>
      <w:r>
        <w:br w:type="textWrapping"/>
      </w:r>
      <w:r>
        <w:t xml:space="preserve">Đôi mắt không kịp nhắm lại của bà Tư Mã phản chiếu nụ cười của đối phương.</w:t>
      </w:r>
      <w:r>
        <w:br w:type="textWrapping"/>
      </w:r>
      <w:r>
        <w:br w:type="textWrapping"/>
      </w:r>
      <w:r>
        <w:t xml:space="preserve">Người nọ dịu dàng nói: “Cơ quan của nhà Tư Mã chẳng qua có thế. Bà Tư Mã, lên đường bình an.”</w:t>
      </w:r>
      <w:r>
        <w:br w:type="textWrapping"/>
      </w:r>
      <w:r>
        <w:br w:type="textWrapping"/>
      </w:r>
      <w:r>
        <w:t xml:space="preserve">“Bà xã!” Tư Mã Thành Khẩn quay lại thì nhìn thấy cơ thể mềm oặt của bà Tư Mã đang từ từ ngã xuống đất, tim gan gã như nát nhừ, cơ thể bỗng dâng lên một loại thần lực đáng gờm, gã liều mạng nhào về phía tên hung thủ!</w:t>
      </w:r>
      <w:r>
        <w:br w:type="textWrapping"/>
      </w:r>
      <w:r>
        <w:br w:type="textWrapping"/>
      </w:r>
      <w:r>
        <w:t xml:space="preserve">Thế nhưng gã đã quên, sau lưng gã còn có một khẩu súng.</w:t>
      </w:r>
      <w:r>
        <w:br w:type="textWrapping"/>
      </w:r>
      <w:r>
        <w:br w:type="textWrapping"/>
      </w:r>
      <w:r>
        <w:t xml:space="preserve">Đoàng! Viên đạn bắn xuyên qua đầu gã một cách vô tình, không hề để lại con đường sống nào.</w:t>
      </w:r>
      <w:r>
        <w:br w:type="textWrapping"/>
      </w:r>
      <w:r>
        <w:br w:type="textWrapping"/>
      </w:r>
      <w:r>
        <w:t xml:space="preserve">Giây phút trước khi chết, tay chân Tư Mã Thành Khẩn lạ thay vẫn còn có thể hoạt động, gã chầm chậm quỳ xuống rồi nằm choàng lên người bà Tư Mã. Ánh mắt của gã không giấu được sự hổ thẹn và ân hận… Nếu gã tỉnh ngộ sớm hơn một chút thì hai người giờ đây chắc đã con cháu đầy đàn, có thể cùng nhau sống một cuộc sống bình thường, được nhận những đồng lương thanh thản, ổn định, sau đó…</w:t>
      </w:r>
      <w:r>
        <w:br w:type="textWrapping"/>
      </w:r>
      <w:r>
        <w:br w:type="textWrapping"/>
      </w:r>
      <w:r>
        <w:t xml:space="preserve">Tiếc rằng, đã không còn “sau đó”.</w:t>
      </w:r>
      <w:r>
        <w:br w:type="textWrapping"/>
      </w:r>
      <w:r>
        <w:br w:type="textWrapping"/>
      </w:r>
    </w:p>
    <w:p>
      <w:pPr>
        <w:pStyle w:val="Heading2"/>
      </w:pPr>
      <w:bookmarkStart w:id="54" w:name="chương-9-3-thức-tỉnh-những-ký-ức-bị-lãng-quên-hạ"/>
      <w:bookmarkEnd w:id="54"/>
      <w:r>
        <w:t xml:space="preserve">27. Chương 9-3: Thức Tỉnh! Những Ký Ức Bị Lãng Quên! (hạ)</w:t>
      </w:r>
    </w:p>
    <w:p>
      <w:pPr>
        <w:pStyle w:val="Compact"/>
      </w:pPr>
      <w:r>
        <w:br w:type="textWrapping"/>
      </w:r>
      <w:r>
        <w:br w:type="textWrapping"/>
      </w:r>
      <w:r>
        <w:t xml:space="preserve">“Chú Sở công phu cừ thật.” Một phát súng kết liễu Tư Mã Thành Khẩn chính là do Trương Quân bắn. Hắn nhặt từ dưới đất lên một khúc gỗ đen sì làm gậy rồi cất súng vào ngực, mặt mày hớn hở đầy vẻ nịnh nọt.</w:t>
      </w:r>
      <w:r>
        <w:br w:type="textWrapping"/>
      </w:r>
      <w:r>
        <w:br w:type="textWrapping"/>
      </w:r>
      <w:r>
        <w:t xml:space="preserve">Đứng trước mặt hắn là một người trung niên bốn, năm mươi tuổi, mái tóc đen dày được dùng keo vuốt chặt, dáng vẻ nhã nhặn, lịch sự, áo quần bảnh bao, nếu không phải ông ta đang đứng trong mộ thì trông chẳng khác nào một thương nhân thành đạt. Ông ta chỉnh lại găng tay màu đen của mình và nói: “Giải quyết xong vợ chồng Tư Mã rồi, tìm tên tiếp theo.” Giọng điệu ông cực kỳ nhẹ nhàng, nghe còn có vẻ thích thú nữa là khác.</w:t>
      </w:r>
      <w:r>
        <w:br w:type="textWrapping"/>
      </w:r>
      <w:r>
        <w:br w:type="textWrapping"/>
      </w:r>
      <w:r>
        <w:t xml:space="preserve">Trương Quân nghe vậy mà thấy lòng mình lạnh ngắt, nhưng ngoài miệng hắn vẫn nói: “Không tính hai cậu Sở thì vẫn còn ba người Tôn Văn Hùng, Tôn Phi Dương và Trương Phóng.”</w:t>
      </w:r>
      <w:r>
        <w:br w:type="textWrapping"/>
      </w:r>
      <w:r>
        <w:br w:type="textWrapping"/>
      </w:r>
      <w:r>
        <w:t xml:space="preserve">Người trung niên hỏi: “Ai bảo không tính chúng nó?”</w:t>
      </w:r>
      <w:r>
        <w:br w:type="textWrapping"/>
      </w:r>
      <w:r>
        <w:br w:type="textWrapping"/>
      </w:r>
      <w:r>
        <w:t xml:space="preserve">Trương Quân ngẩn người.</w:t>
      </w:r>
      <w:r>
        <w:br w:type="textWrapping"/>
      </w:r>
      <w:r>
        <w:br w:type="textWrapping"/>
      </w:r>
      <w:r>
        <w:t xml:space="preserve">Người trung niên nói: “Nếu hai đứa nó chết trong tay chú thì chỉ trách chúng học nghề chưa vững.”</w:t>
      </w:r>
      <w:r>
        <w:br w:type="textWrapping"/>
      </w:r>
      <w:r>
        <w:br w:type="textWrapping"/>
      </w:r>
      <w:r>
        <w:t xml:space="preserve">Trương Quân thầm nhủ: Hai người đó là con nuôi của ông đó, ông nuôi họ bao lâu nay mà có thể xuống tay được sao? Quả là không có nhân tính. Hắn đã có hơi hối hận vì đã hợp tác với ông ta.</w:t>
      </w:r>
      <w:r>
        <w:br w:type="textWrapping"/>
      </w:r>
      <w:r>
        <w:br w:type="textWrapping"/>
      </w:r>
      <w:r>
        <w:t xml:space="preserve">Sở Thiên Âm vươn tay vuốt đầu Trương Quân.</w:t>
      </w:r>
      <w:r>
        <w:br w:type="textWrapping"/>
      </w:r>
      <w:r>
        <w:br w:type="textWrapping"/>
      </w:r>
      <w:r>
        <w:t xml:space="preserve">Trương Quân như bị dội nước đá vào người, lông gà lông vịt dựng ngược hết lên nhưng vẫn ngoan ngoãn đứng yên chịu đựng, hơn nữa còn tỏ vẻ rất sung sướng.</w:t>
      </w:r>
      <w:r>
        <w:br w:type="textWrapping"/>
      </w:r>
      <w:r>
        <w:br w:type="textWrapping"/>
      </w:r>
      <w:r>
        <w:t xml:space="preserve">“A Quân này.” Sở Thiên Âm nói: “Chú rất xem trọng con.”</w:t>
      </w:r>
      <w:r>
        <w:br w:type="textWrapping"/>
      </w:r>
      <w:r>
        <w:br w:type="textWrapping"/>
      </w:r>
      <w:r>
        <w:t xml:space="preserve">Trương Quân mặt mày đầy vẻ “biết ơn”, “Được chú Sở xem trọng là chuyện vinh hạnh nhất đời này của con, nếu không chả biết bây giờ con đang ngồi mốc trong xó xỉnh nào của nhà họ Trương nữa.”</w:t>
      </w:r>
      <w:r>
        <w:br w:type="textWrapping"/>
      </w:r>
      <w:r>
        <w:br w:type="textWrapping"/>
      </w:r>
      <w:r>
        <w:t xml:space="preserve">“Chú còn thích con hơn cả hai thằng con trai của chú.”</w:t>
      </w:r>
      <w:r>
        <w:br w:type="textWrapping"/>
      </w:r>
      <w:r>
        <w:br w:type="textWrapping"/>
      </w:r>
      <w:r>
        <w:t xml:space="preserve">Trương Quân: “…” Câu này hắn cũng chẳng biết nên vuốt theo thế nào luôn.</w:t>
      </w:r>
      <w:r>
        <w:br w:type="textWrapping"/>
      </w:r>
      <w:r>
        <w:br w:type="textWrapping"/>
      </w:r>
      <w:r>
        <w:t xml:space="preserve">Sở Thiên Âm thở dài, “Nhỡ Hiểu Hải muốn giết con thì con cứ giết nó nhé.”</w:t>
      </w:r>
      <w:r>
        <w:br w:type="textWrapping"/>
      </w:r>
      <w:r>
        <w:br w:type="textWrapping"/>
      </w:r>
      <w:r>
        <w:t xml:space="preserve">Trương Quân muốn chảy nước mắt. Đây vốn không phải chuyện dễ dàng gì, huống hồ đối tượng còn là Sở Hiểu Hải!</w:t>
      </w:r>
      <w:r>
        <w:br w:type="textWrapping"/>
      </w:r>
      <w:r>
        <w:br w:type="textWrapping"/>
      </w:r>
      <w:r>
        <w:t xml:space="preserve">Nửa đoạn đối thoại sau của họ là vừa đi vừa nói. Tuy Sở Diệm và Thanh Phong không nghe được hết nhưng cũng đủ để họ đoán được nội dung đại khái.</w:t>
      </w:r>
      <w:r>
        <w:br w:type="textWrapping"/>
      </w:r>
      <w:r>
        <w:br w:type="textWrapping"/>
      </w:r>
      <w:r>
        <w:t xml:space="preserve">Thanh Phong tuy không rõ những nhân vật này có quan hệ thế nào với nhau nhưng nó biết kiếp này Ung Hoài tên Sở Diệm, vì vậy vừa nghe nhắc tới “hai cậu Sở” thì cũng hiểu một trong hai người đó là nói về Sở Diệm. Nó khó tránh cảm thấy lo lắng liền giơ tay vỗ nhẹ vào lưng Sở Diệm.</w:t>
      </w:r>
      <w:r>
        <w:br w:type="textWrapping"/>
      </w:r>
      <w:r>
        <w:br w:type="textWrapping"/>
      </w:r>
      <w:r>
        <w:t xml:space="preserve">Sở Diệm đi đến bên thi thể của hai vợ chồng Tư Mã, nhẹ nhàng vuốt mắt họ lại.</w:t>
      </w:r>
      <w:r>
        <w:br w:type="textWrapping"/>
      </w:r>
      <w:r>
        <w:br w:type="textWrapping"/>
      </w:r>
      <w:r>
        <w:t xml:space="preserve">Thanh Phong hỏi: “Ngươi thích hai người họ à?”</w:t>
      </w:r>
      <w:r>
        <w:br w:type="textWrapping"/>
      </w:r>
      <w:r>
        <w:br w:type="textWrapping"/>
      </w:r>
      <w:r>
        <w:t xml:space="preserve">Sở Diệm trầm mặc rất lâu rất lâu, lâu tới mức Thanh Phong đã không còn hy vọng vào câu trả lời của hắn thì chợt nghe hắn trả lời: “Lúc cha mẹ ta qua đời, họ cũng mặn nồng như thế này.”</w:t>
      </w:r>
      <w:r>
        <w:br w:type="textWrapping"/>
      </w:r>
      <w:r>
        <w:br w:type="textWrapping"/>
      </w:r>
      <w:r>
        <w:t xml:space="preserve">Thanh Phong kìm lòng không đặng ôm choàng lấy hắn từ phía sau, bởi lẽ trông hắn lúc này quá đỗi cô đơn, quá đỗi bất lực.</w:t>
      </w:r>
      <w:r>
        <w:br w:type="textWrapping"/>
      </w:r>
      <w:r>
        <w:br w:type="textWrapping"/>
      </w:r>
      <w:r>
        <w:t xml:space="preserve">Hiếm khi Sở Diệm cũng chẳng buồn từ chối hơi ấm nó mang lại cho hắn, “Nơi này còn có quan tài rỗng không?”</w:t>
      </w:r>
      <w:r>
        <w:br w:type="textWrapping"/>
      </w:r>
      <w:r>
        <w:br w:type="textWrapping"/>
      </w:r>
      <w:r>
        <w:t xml:space="preserve">Thanh Phong ngẫm nghĩ rồi đáp: “Có, nhưng ta không biết có thể tìm thấy hay không, bố cục của lăng mộ đã thay đổi rồi.”</w:t>
      </w:r>
      <w:r>
        <w:br w:type="textWrapping"/>
      </w:r>
      <w:r>
        <w:br w:type="textWrapping"/>
      </w:r>
      <w:r>
        <w:t xml:space="preserve">Cuối cùng Sở Diệm chỉ đành đặt di thể vợ chồng Tư Mã nằm sát bên nhau trong gian phòng đất, niệm một đoạn chú Vãng Sanh rồi mới thì thầm nói: “Chúc anh chị kiếp sau có thể tiếp tục làm vợ chồng.” Nói xong hắn vẫn ở yên đó không hề nhúc nhích cả nửa buổi trời.</w:t>
      </w:r>
      <w:r>
        <w:br w:type="textWrapping"/>
      </w:r>
      <w:r>
        <w:br w:type="textWrapping"/>
      </w:r>
      <w:r>
        <w:t xml:space="preserve">“Ngươi đừng quá đau lòng.”</w:t>
      </w:r>
      <w:r>
        <w:br w:type="textWrapping"/>
      </w:r>
      <w:r>
        <w:br w:type="textWrapping"/>
      </w:r>
      <w:r>
        <w:t xml:space="preserve">“Ta không đau lòng.” Sở Diệm khẽ cựa quậy vai, “Ta chỉ muốn hỏi ngươi định ôm tới chừng nào?”</w:t>
      </w:r>
      <w:r>
        <w:br w:type="textWrapping"/>
      </w:r>
      <w:r>
        <w:br w:type="textWrapping"/>
      </w:r>
      <w:r>
        <w:t xml:space="preserve">Thanh Phong đang đu hết nửa người trên mình hắn, nghe vậy đành tiếc nuối rụt tay về, “Ta muốn an ủi ngươi thôi mà.”</w:t>
      </w:r>
      <w:r>
        <w:br w:type="textWrapping"/>
      </w:r>
      <w:r>
        <w:br w:type="textWrapping"/>
      </w:r>
      <w:r>
        <w:t xml:space="preserve">“Không cần.” Sở Diệm lạnh lùng nói: “Ta không buồn.”</w:t>
      </w:r>
      <w:r>
        <w:br w:type="textWrapping"/>
      </w:r>
      <w:r>
        <w:br w:type="textWrapping"/>
      </w:r>
      <w:r>
        <w:t xml:space="preserve">Thanh Phong bị những lời nói đầy mâu thuẫn của hắn làm cho rối tinh rối mù, “Mới nãy ngươi còn bảo nhớ tới cha mẹ…”</w:t>
      </w:r>
      <w:r>
        <w:br w:type="textWrapping"/>
      </w:r>
      <w:r>
        <w:br w:type="textWrapping"/>
      </w:r>
      <w:r>
        <w:t xml:space="preserve">Sở Diệm đáp: “Đúng, vì vậy nên ta càng không thể buồn. Ta từng thề rằng ta nhất định phải báo thù cho họ. Nên buồn phải là kẻ thù của cha mẹ ta mới đúng.”</w:t>
      </w:r>
      <w:r>
        <w:br w:type="textWrapping"/>
      </w:r>
      <w:r>
        <w:br w:type="textWrapping"/>
      </w:r>
      <w:r>
        <w:t xml:space="preserve">“Kẻ thù của ngươi là ai?” Thanh Phong tự động mặc định kẻ thù của Sở Diệm cũng là kẻ thù của nó.</w:t>
      </w:r>
      <w:r>
        <w:br w:type="textWrapping"/>
      </w:r>
      <w:r>
        <w:br w:type="textWrapping"/>
      </w:r>
      <w:r>
        <w:t xml:space="preserve">Sở Diệm không trả lời mà chỉ lẳng lặng nhặt cái túi vứt trên mặt đất đeo lên rồi đi ra ngoài.</w:t>
      </w:r>
      <w:r>
        <w:br w:type="textWrapping"/>
      </w:r>
      <w:r>
        <w:br w:type="textWrapping"/>
      </w:r>
      <w:r>
        <w:t xml:space="preserve">Thanh Phong loi choi bám theo sau hắn, “Ta sẽ giúp ngươi.”</w:t>
      </w:r>
      <w:r>
        <w:br w:type="textWrapping"/>
      </w:r>
      <w:r>
        <w:br w:type="textWrapping"/>
      </w:r>
      <w:r>
        <w:t xml:space="preserve">Sở Diệm dừng bước, cúi đầu nhìn nó, “Tại sao ta lại phải tin ngươi?”</w:t>
      </w:r>
      <w:r>
        <w:br w:type="textWrapping"/>
      </w:r>
      <w:r>
        <w:br w:type="textWrapping"/>
      </w:r>
      <w:r>
        <w:t xml:space="preserve">“Bởi vì ta sẽ không gạt ngươi.” Đôi mắt của nó chan chứa chân thành và bình thản vô bờ, trong trẻo và tinh khiết như nước từ tuyết đọng trên đỉnh núi tan chảy, khiến người ta không thể nào không tin vào lời nó nói.</w:t>
      </w:r>
      <w:r>
        <w:br w:type="textWrapping"/>
      </w:r>
      <w:r>
        <w:br w:type="textWrapping"/>
      </w:r>
      <w:r>
        <w:t xml:space="preserve">Sở Diệm không hề rời mắt khỏi nó, “Điều kiện thì sao?”</w:t>
      </w:r>
      <w:r>
        <w:br w:type="textWrapping"/>
      </w:r>
      <w:r>
        <w:br w:type="textWrapping"/>
      </w:r>
      <w:r>
        <w:t xml:space="preserve">Thanh Phong lắc đầu đáp: “Ngươi làm gì ta cũng ủng hộ, không có điều kiện.”</w:t>
      </w:r>
      <w:r>
        <w:br w:type="textWrapping"/>
      </w:r>
      <w:r>
        <w:br w:type="textWrapping"/>
      </w:r>
      <w:r>
        <w:t xml:space="preserve">“Nếu như ta không phải Ung Hoài thì sao?”</w:t>
      </w:r>
      <w:r>
        <w:br w:type="textWrapping"/>
      </w:r>
      <w:r>
        <w:br w:type="textWrapping"/>
      </w:r>
      <w:r>
        <w:t xml:space="preserve">Thanh Phong phì cười, “Không thể nào.” Nó giơ tay lên chạm nhẹ vào nốt son nơi khóe mắt Sở Diệm, nhưng rất biết điều mà rụt tay lại khi thấy đối phương cau mày, “Đây là máu của ta, ta nhận ra.” Máu chảy ra từ vết thương do Phi Cương để lại đã biến thành dấu ấn của Ung Hoài, đây là ông trời đã định sẵn việc Ung Hoài sẽ phải quay lại thực hiện lời hứa.</w:t>
      </w:r>
      <w:r>
        <w:br w:type="textWrapping"/>
      </w:r>
      <w:r>
        <w:br w:type="textWrapping"/>
      </w:r>
      <w:r>
        <w:t xml:space="preserve">Sở Diệm ngạc nhiên mò mẫm nốt son ngay khóe mắt. Mẹ hắn từng bảo đây là ký hiệu do Thần Tài để lại cho hắn, có ý nghĩa là cả đời hắn sẽ được bình an, mạnh khỏe, cả đời thuận buồm xuôi gió. Lời nói dối này vào giây phút cha mẹ hắn bị Sở Thiên Âm giết chết đã hoàn toàn tiêu tan, nào ngờ giờ đây lại có thêm một cách nói mới.</w:t>
      </w:r>
      <w:r>
        <w:br w:type="textWrapping"/>
      </w:r>
      <w:r>
        <w:br w:type="textWrapping"/>
      </w:r>
      <w:r>
        <w:t xml:space="preserve">Thanh Phong hớn hở nói: “Số mệnh đã định tụi mình sẽ không bao giờ chia ly.”</w:t>
      </w:r>
      <w:r>
        <w:br w:type="textWrapping"/>
      </w:r>
      <w:r>
        <w:br w:type="textWrapping"/>
      </w:r>
      <w:r>
        <w:t xml:space="preserve">Với cách nói này, thái độ của Sở Diệm là dè bỉu, “Ta không thích mang ơn kẻ khác. Ngươi giúp ta báo thù, ta sẽ dẫn ngươi rời khỏi đây.” Hắn biết giao dịch này hắn chiếm lợi thế, bởi vì đường dẫn ra cửa mộ ở ngay tại đây, Thanh Phong muốn thì có thể rời đi bất cứ lúc nào.</w:t>
      </w:r>
      <w:r>
        <w:br w:type="textWrapping"/>
      </w:r>
      <w:r>
        <w:br w:type="textWrapping"/>
      </w:r>
      <w:r>
        <w:t xml:space="preserve">Nhưng hai mắt Thanh Phong thoáng cái lại sáng bừng lên, sáng như sao trời, sáng như muốn chiếu rọi cả gian mộ.</w:t>
      </w:r>
      <w:r>
        <w:br w:type="textWrapping"/>
      </w:r>
      <w:r>
        <w:br w:type="textWrapping"/>
      </w:r>
      <w:r>
        <w:t xml:space="preserve">Tim Sở Diệm chẳng hiểu vì sao lại bất chợt tăng tốc, trong lòng còn cảm thấy vui vui.</w:t>
      </w:r>
      <w:r>
        <w:br w:type="textWrapping"/>
      </w:r>
      <w:r>
        <w:br w:type="textWrapping"/>
      </w:r>
      <w:r>
        <w:t xml:space="preserve">“Ừ.” Như sợ hắn rút lại lời nói, Thanh Phong gắng sức gật lấy gật để.</w:t>
      </w:r>
      <w:r>
        <w:br w:type="textWrapping"/>
      </w:r>
      <w:r>
        <w:br w:type="textWrapping"/>
      </w:r>
      <w:r>
        <w:t xml:space="preserve">Sở Diệm cầm lòng không đặng lấy tay chọt vào trán nó. Ngón tay hắn chạm vào trán Thanh Phong, đầu ngón tay hắn tiếp xúc với làn da mềm mại, trơn nhẵn, sờ thích vô cùng của nó. Hắn chọt một cái, rồi nhịn không được phải chọt thêm cái nữa.</w:t>
      </w:r>
      <w:r>
        <w:br w:type="textWrapping"/>
      </w:r>
      <w:r>
        <w:br w:type="textWrapping"/>
      </w:r>
      <w:r>
        <w:t xml:space="preserve">Trán nó bị chọt có hơi ửng lên nhưng Thanh Phong chỉ hận mình không thể kéo tay kia của hắn lên để hắn chọt cùng một lúc. Thực tế thì nó làm vậy thật, kết quả là… Sở Diệm xấu hổ rụt tay lại.</w:t>
      </w:r>
      <w:r>
        <w:br w:type="textWrapping"/>
      </w:r>
      <w:r>
        <w:br w:type="textWrapping"/>
      </w:r>
      <w:r>
        <w:t xml:space="preserve">Từ sau năm bảy tuổi hình như hắn đâu còn làm mấy chuyện ấu trĩ vậy nữa thì phải? Sở Diệm quẳng túi lên lưng, đút hai tay vào túi quần rồi xoay lưng bước ra đường mộ.</w:t>
      </w:r>
      <w:r>
        <w:br w:type="textWrapping"/>
      </w:r>
      <w:r>
        <w:br w:type="textWrapping"/>
      </w:r>
      <w:r>
        <w:t xml:space="preserve">Thanh Phong sờ trán, đứng cười ngu ngơ.</w:t>
      </w:r>
      <w:r>
        <w:br w:type="textWrapping"/>
      </w:r>
      <w:r>
        <w:br w:type="textWrapping"/>
      </w:r>
      <w:r>
        <w:t xml:space="preserve">“Đi mau.” Sở Diệm quay lại giục nó.</w:t>
      </w:r>
      <w:r>
        <w:br w:type="textWrapping"/>
      </w:r>
      <w:r>
        <w:br w:type="textWrapping"/>
      </w:r>
      <w:r>
        <w:t xml:space="preserve">“Được!” Thanh Phong xông ra muốn giành đi trước dẫn đường.</w:t>
      </w:r>
      <w:r>
        <w:br w:type="textWrapping"/>
      </w:r>
      <w:r>
        <w:br w:type="textWrapping"/>
      </w:r>
      <w:r>
        <w:t xml:space="preserve">Nhìn thấy dáng vẻ nhanh nhảu, loắt choắt của nó, trước mắt Sở Diệm bỗng hiện lên một hình ảnh. Cũng bóng lưng ấy, cũng đường mộ này, chỉ là trên đầu cái bóng ấy có thêm một đôi sừng rồng, dưới lưng mọc thêm một cái đuôi dài ngoe nguẩy…</w:t>
      </w:r>
      <w:r>
        <w:br w:type="textWrapping"/>
      </w:r>
      <w:r>
        <w:br w:type="textWrapping"/>
      </w:r>
    </w:p>
    <w:p>
      <w:pPr>
        <w:pStyle w:val="Heading2"/>
      </w:pPr>
      <w:bookmarkStart w:id="55" w:name="chương-10-1-huyết-chiến-cái-gã-thâm-độc-tàn-nhẫn-thượng"/>
      <w:bookmarkEnd w:id="55"/>
      <w:r>
        <w:t xml:space="preserve">28. Chương 10-1: Huyết Chiến! Cái Gã Thâm Độc Tàn Nhẫn! (thượng)</w:t>
      </w:r>
    </w:p>
    <w:p>
      <w:pPr>
        <w:pStyle w:val="Compact"/>
      </w:pPr>
      <w:r>
        <w:br w:type="textWrapping"/>
      </w:r>
      <w:r>
        <w:br w:type="textWrapping"/>
      </w:r>
      <w:r>
        <w:t xml:space="preserve">Lại nói về ba người Tôn Phi Dương, Tôn Văn Hùng và Trương Phóng đang loanh quanh trên đường mộ. Những nét màu xanh tuy vẽ ra đường lối trong bố cục mới của lăng mộ nhưng có rất nhiều nơi vẫn còn rối rắm, ngoài mấy dấu gạch chéo xiên vẹo, những cái vòng tròn bọn họ cũng chả hiểu là gì.</w:t>
      </w:r>
      <w:r>
        <w:br w:type="textWrapping"/>
      </w:r>
      <w:r>
        <w:br w:type="textWrapping"/>
      </w:r>
      <w:r>
        <w:t xml:space="preserve">Trương Phóng đi cuối, với nhà họ Tôn, lão vẫn luôn giữ lòng cảnh giác.</w:t>
      </w:r>
      <w:r>
        <w:br w:type="textWrapping"/>
      </w:r>
      <w:r>
        <w:br w:type="textWrapping"/>
      </w:r>
      <w:r>
        <w:t xml:space="preserve">Tôn Phi Dương tay đút vào túi, ngón tay không ngừng vuốt ve khẩu súng bên trong như thể đó chính là làn da của người hắn yêu, vẻ mặt lại bực bội vì không thể thổi tắt hết đèn rồi dùng bữa tối lãng mạn dưới ánh nến với cây súng của mình.</w:t>
      </w:r>
      <w:r>
        <w:br w:type="textWrapping"/>
      </w:r>
      <w:r>
        <w:br w:type="textWrapping"/>
      </w:r>
      <w:r>
        <w:t xml:space="preserve">“Chỗ này có một vòng tròn.” Tôn Văn Hùng chỉ vào cây đèn trên tường.</w:t>
      </w:r>
      <w:r>
        <w:br w:type="textWrapping"/>
      </w:r>
      <w:r>
        <w:br w:type="textWrapping"/>
      </w:r>
      <w:r>
        <w:t xml:space="preserve">Trương Phóng vuốt cằm, bảo: “Ban đầu chúng ta đoán là bẫy nhưng đi qua bao nhiêu cái vẫn không dính cái nào. Nếu bảo là cơ quan thì cũng không hẳn, chúng ta tìm tới tìm lui cũng có thấy gì đâu.”</w:t>
      </w:r>
      <w:r>
        <w:br w:type="textWrapping"/>
      </w:r>
      <w:r>
        <w:br w:type="textWrapping"/>
      </w:r>
      <w:r>
        <w:t xml:space="preserve">Thấy Tôn Văn Hùng chỉ đứng im không nói gì, lão bèn nói tiếp: “Có khi nào là tổ tiên để lại thứ gì không?”</w:t>
      </w:r>
      <w:r>
        <w:br w:type="textWrapping"/>
      </w:r>
      <w:r>
        <w:br w:type="textWrapping"/>
      </w:r>
      <w:r>
        <w:t xml:space="preserve">Tôn Văn Hùng lắc đầu đáp: “Đúng như cụ Trương từng bảo ấy, tấm bản đồ này chưa được hoàn chỉnh, bởi các cụ hồi xưa gián tiếp lấy được từ tay người khác. Những cụ xuống mộ đều có đi mà không có về.”</w:t>
      </w:r>
      <w:r>
        <w:br w:type="textWrapping"/>
      </w:r>
      <w:r>
        <w:br w:type="textWrapping"/>
      </w:r>
      <w:r>
        <w:t xml:space="preserve">Trương Phóng giật mình, thầm oán hận trong lòng: Lúc mời bọn tao thì cứ ba hoa chích chòe tâng bốc tấm bản đồ này, rồi nào là bảo vật thế này thế kia, làm gì có nói tổ tiên đều một đi không trở về.</w:t>
      </w:r>
      <w:r>
        <w:br w:type="textWrapping"/>
      </w:r>
      <w:r>
        <w:br w:type="textWrapping"/>
      </w:r>
      <w:r>
        <w:t xml:space="preserve">Tôn Văn Hùng thấy mặt Trương Phóng sầm xuống thì biết ngay lão đang nghĩ gì, gã cũng biết mình đuối lý nên chỉ đành cười xòa cho qua chuyện, “Hay là chúng ta đi chung quanh xem thế nào.”</w:t>
      </w:r>
      <w:r>
        <w:br w:type="textWrapping"/>
      </w:r>
      <w:r>
        <w:br w:type="textWrapping"/>
      </w:r>
      <w:r>
        <w:t xml:space="preserve">Trương Phóng gật đầu, quay đi mò mẫm những nơi khác.</w:t>
      </w:r>
      <w:r>
        <w:br w:type="textWrapping"/>
      </w:r>
      <w:r>
        <w:br w:type="textWrapping"/>
      </w:r>
      <w:r>
        <w:t xml:space="preserve">Sau lưng lão, mắt Trương Phi Dương đột nhiên bừng lên hai ngọn lửa, bàn tay đang nắm súng không kìm được run lên vì hưng phấn.</w:t>
      </w:r>
      <w:r>
        <w:br w:type="textWrapping"/>
      </w:r>
      <w:r>
        <w:br w:type="textWrapping"/>
      </w:r>
      <w:r>
        <w:t xml:space="preserve">Tôn Văn Hùng giữ hắn lại, thấp giọng quát: “Con lại nữa rồi!”</w:t>
      </w:r>
      <w:r>
        <w:br w:type="textWrapping"/>
      </w:r>
      <w:r>
        <w:br w:type="textWrapping"/>
      </w:r>
      <w:r>
        <w:t xml:space="preserve">Tôn Phi Dương cười hì hì, “Chỉ là một lão già thôi mà, giải quyết nhanh lắm.”</w:t>
      </w:r>
      <w:r>
        <w:br w:type="textWrapping"/>
      </w:r>
      <w:r>
        <w:br w:type="textWrapping"/>
      </w:r>
      <w:r>
        <w:t xml:space="preserve">Tôn Văn Hùng sợ Trương Phóng nghe thấy bèn kéo hắn qua một bên rồi mới khiển trách: “Nói linh tinh cái gì vậy! Bây giờ chúng ta và Trương Phóng đang ngồi chung một thuyền, lão ta mà chết thì chúng ta cũng không khá khẩm hơn đâu.”</w:t>
      </w:r>
      <w:r>
        <w:br w:type="textWrapping"/>
      </w:r>
      <w:r>
        <w:br w:type="textWrapping"/>
      </w:r>
      <w:r>
        <w:t xml:space="preserve">“Có mấy tên cương thi thích giả ma giả quỷ thôi mà, chả có gì phải lo. Trương Phóng gian trá xảo quyệt, thả hổ về rừng mới thật sự phải hối hận.”</w:t>
      </w:r>
      <w:r>
        <w:br w:type="textWrapping"/>
      </w:r>
      <w:r>
        <w:br w:type="textWrapping"/>
      </w:r>
      <w:r>
        <w:t xml:space="preserve">“Trong đầu con đang nghĩ linh tinh gì thế? Chúng ta có phải môn phái võ lâm tranh giành ngôi vị minh chủ đâu! Thả hổ về rừng thì đã sao? Lẽ nào bọn chúng có sẽ dẫn theo họ hàng bà con tới nhà chúng ta tử chiến?! Nói chung chú không cho phép con động tới lão.”</w:t>
      </w:r>
      <w:r>
        <w:br w:type="textWrapping"/>
      </w:r>
      <w:r>
        <w:br w:type="textWrapping"/>
      </w:r>
      <w:r>
        <w:t xml:space="preserve">Sắc mặt Tôn Phi Dương thoáng thay đổi. Hắn đã bắt đầu hết nhịn nổi ông chú Tôn Văn Hùng cứ ba lần bảy lượt cản trở, giọng hắn bắt đầu cương quyết hơn, “Chú bảo vệ được lão một phút hai phút chứ không bảo vệ nổi lão một tiếng, hai tiếng đồng hồ đâu.”</w:t>
      </w:r>
      <w:r>
        <w:br w:type="textWrapping"/>
      </w:r>
      <w:r>
        <w:br w:type="textWrapping"/>
      </w:r>
      <w:r>
        <w:t xml:space="preserve">Tôn Văn Hùng không ngờ thằng cháu này lại ngạo mạn tới mức chống đối mình ra mặt thế này, chút nhẫn nại còn sót lại trong bụng dần dần biến mất. Gã bắt lấy tay hắn toan đoạt lấy súng.</w:t>
      </w:r>
      <w:r>
        <w:br w:type="textWrapping"/>
      </w:r>
      <w:r>
        <w:br w:type="textWrapping"/>
      </w:r>
      <w:r>
        <w:t xml:space="preserve">Tôn Phi Dương làm sao lại chịu cho gã đoạt, thế là hai người bắt đầu đánh nhau.</w:t>
      </w:r>
      <w:r>
        <w:br w:type="textWrapping"/>
      </w:r>
      <w:r>
        <w:br w:type="textWrapping"/>
      </w:r>
      <w:r>
        <w:t xml:space="preserve">Trương Phóng đứng cách đó không xa, “…”</w:t>
      </w:r>
      <w:r>
        <w:br w:type="textWrapping"/>
      </w:r>
      <w:r>
        <w:br w:type="textWrapping"/>
      </w:r>
      <w:r>
        <w:t xml:space="preserve">Từ lúc hai người bắt đầu xì xầm bàn tán, Trương Phóng đã đề cao cảnh giác sợ họ đánh lén, lão đang tập trung cao độ, nào ngờ hai người đó đúng là đã ra tay, nhưng lại là ra tay với nhau.</w:t>
      </w:r>
      <w:r>
        <w:br w:type="textWrapping"/>
      </w:r>
      <w:r>
        <w:br w:type="textWrapping"/>
      </w:r>
      <w:r>
        <w:t xml:space="preserve">Chuyện này…</w:t>
      </w:r>
      <w:r>
        <w:br w:type="textWrapping"/>
      </w:r>
      <w:r>
        <w:br w:type="textWrapping"/>
      </w:r>
      <w:r>
        <w:t xml:space="preserve">Trương Phóng do dự không biết có nên tới khuyên giải hay không. Dưới sự uy hiếp của cương thi, tự tàn sát lẫn nhau chẳng nào đâm đầu vào chỗ chết. Có điều vừa bước thêm mấy bước, lão đã nhìn thấy rõ ràng thứ đang bị Tôn Văn Hùng và Tôn Phi Dương tranh giành là thứ gì.</w:t>
      </w:r>
      <w:r>
        <w:br w:type="textWrapping"/>
      </w:r>
      <w:r>
        <w:br w:type="textWrapping"/>
      </w:r>
      <w:r>
        <w:t xml:space="preserve">Lão lập tức dừng bước, thầm nhủ: Bọn chúng đều là người nhà họ Tôn, có đánh thế nào cũng sẽ không thật sự ra tay. Bốn gia tộc lớn nghiêm cấm nội chiến, người trái luật nhẹ thì bị trục xuất khỏi gia tộc, nặng sẽ phải chịu cực hình. Lão nghĩ tới vai vế của Tôn Phi Dương và Tôn Văn Hùng, hai người này lại không có tranh chấp lợi ích, không thể nào cạn tàu ráo máng với nhau. Nhưng mình thì khác, biết đâu vừa tới gần là sẽ bị hai người thừa cơ tiêu diệt.</w:t>
      </w:r>
      <w:r>
        <w:br w:type="textWrapping"/>
      </w:r>
      <w:r>
        <w:br w:type="textWrapping"/>
      </w:r>
      <w:r>
        <w:t xml:space="preserve">Vừa nghĩ tới đó, đi tới lập tức đổi thành đi lùi.</w:t>
      </w:r>
      <w:r>
        <w:br w:type="textWrapping"/>
      </w:r>
      <w:r>
        <w:br w:type="textWrapping"/>
      </w:r>
      <w:r>
        <w:t xml:space="preserve">Lão vừa định tìm một nơi để tránh thì nghe thấy “đoàng” một tiếng, một viên đạn bay xẹt qua đầu lão cắm thẳng vào tường. Lão chỉ cần đứng chếch qua phải thêm mười ly là viên đạn đã bay xuyên qua đầu lão rồi.</w:t>
      </w:r>
      <w:r>
        <w:br w:type="textWrapping"/>
      </w:r>
      <w:r>
        <w:br w:type="textWrapping"/>
      </w:r>
      <w:r>
        <w:t xml:space="preserve">Phen này Trương Phóng thật sự nổi giận, lão rút súng bắn liền mấy phát vào ngay bên cạnh Tôn Văn Hùng và Tôn Phi Dương.</w:t>
      </w:r>
      <w:r>
        <w:br w:type="textWrapping"/>
      </w:r>
      <w:r>
        <w:br w:type="textWrapping"/>
      </w:r>
      <w:r>
        <w:t xml:space="preserve">Tôn Văn Hùng và Tôn Phi Dương dừng tay cùng một lúc, đồng thời quay sang nhìn lão.</w:t>
      </w:r>
      <w:r>
        <w:br w:type="textWrapping"/>
      </w:r>
      <w:r>
        <w:br w:type="textWrapping"/>
      </w:r>
      <w:r>
        <w:t xml:space="preserve">“Tụi bây quậy đủ chưa?!”</w:t>
      </w:r>
      <w:r>
        <w:br w:type="textWrapping"/>
      </w:r>
      <w:r>
        <w:br w:type="textWrapping"/>
      </w:r>
      <w:r>
        <w:t xml:space="preserve">Trương Phóng tuy già nhưng giọng vẫn chưa già, một tiềng gầm giận dữ của lão làm chấn động cả đường mộ, cũng làm Tôn Văn Hùng phải ngại ngùng dừng tay. Gã đương nhiên không thể mặt dày như Tôn Phi Dương, đánh nhau trước mặt người ngoài thật sự đã làm gã thấy rất mất mặt.</w:t>
      </w:r>
      <w:r>
        <w:br w:type="textWrapping"/>
      </w:r>
      <w:r>
        <w:br w:type="textWrapping"/>
      </w:r>
      <w:r>
        <w:t xml:space="preserve">Tôn Phi Dương như lợn chết không sợ nước sôi, hắn cười gằn giơ súng lên: “Ông chết là chúng tôi quậy cũng đủ.” Nếu Tôn Văn Hùng đã muốn cản không cho hắn trở mặt với Trương Phóng, vậy quá đơn giản, hắn cứ quậy lên thôi, với sự bao che của Tôn Văn Hùng và tính thù dai của Trương Phóng, e rằng hai người này tuyệt đối không thể nào giảng hòa được nữa.</w:t>
      </w:r>
      <w:r>
        <w:br w:type="textWrapping"/>
      </w:r>
      <w:r>
        <w:br w:type="textWrapping"/>
      </w:r>
      <w:r>
        <w:t xml:space="preserve">Tôn Văn Hùng giật thót, giơ tay lên toan cản Tôn Phi Dương nhưng được nửa đường lại dứt khoát dừng lại. Tôn Phi Dương đoán không sai, trước khi hai bên để lộ mặt thật gã chắc chắn sẽ cản trở hắn, nhưng một khi đã để lộ, gã vẫn tiếp tục bảo vệ người ngoài hay sẽ bao che cho Tôn Phi Dương? Đáp án không cần nói cũng biết.</w:t>
      </w:r>
      <w:r>
        <w:br w:type="textWrapping"/>
      </w:r>
      <w:r>
        <w:br w:type="textWrapping"/>
      </w:r>
      <w:r>
        <w:t xml:space="preserve">Điểm này Trương Phóng cũng sớm lường trước, vừa thấy Tôn Phi Dương rút súng, lão liền quay đầu bỏ chạy.</w:t>
      </w:r>
      <w:r>
        <w:br w:type="textWrapping"/>
      </w:r>
      <w:r>
        <w:br w:type="textWrapping"/>
      </w:r>
      <w:r>
        <w:t xml:space="preserve">Trong chớp mắt Tôn Phi Dương đã bắn liên tiếp ba phát súng nhưng lại không có phát nào lấy được mạng lão.</w:t>
      </w:r>
      <w:r>
        <w:br w:type="textWrapping"/>
      </w:r>
      <w:r>
        <w:br w:type="textWrapping"/>
      </w:r>
      <w:r>
        <w:t xml:space="preserve">Trương Phóng lùi đến chân tường thì đột nhiên dán người vào vách tường, sau đó như một con thằn lằn mà bò trên tường, chẳng mấy chốc đã chìm hẳn vào bóng tối.</w:t>
      </w:r>
      <w:r>
        <w:br w:type="textWrapping"/>
      </w:r>
      <w:r>
        <w:br w:type="textWrapping"/>
      </w:r>
      <w:r>
        <w:t xml:space="preserve">Tôn Phi Dương không ngờ lão còn có chiêu này, hắn ngẩn ra một chút, đến lúc nổ súng lại thì đối phương đã chẳng thấy còn tung tích.</w:t>
      </w:r>
      <w:r>
        <w:br w:type="textWrapping"/>
      </w:r>
      <w:r>
        <w:br w:type="textWrapping"/>
      </w:r>
      <w:r>
        <w:t xml:space="preserve">Tôn Văn Hùng đã hận Tôn Phi Dương đến nghiến răng nghiến lợi, thế nhưng tình hình trước mắt không cho phép gã do dự, gã tức giận quát: “Mau đuổi theo! Quyết không thể nào để lão ta hội họp với những nhà khác!”</w:t>
      </w:r>
      <w:r>
        <w:br w:type="textWrapping"/>
      </w:r>
      <w:r>
        <w:br w:type="textWrapping"/>
      </w:r>
      <w:r>
        <w:t xml:space="preserve">Tôn Phi Dương vừa đuổi theo vừa hỏi: “Chiêu đó của lão là công phu gì vậy?”</w:t>
      </w:r>
      <w:r>
        <w:br w:type="textWrapping"/>
      </w:r>
      <w:r>
        <w:br w:type="textWrapping"/>
      </w:r>
      <w:r>
        <w:t xml:space="preserve">“Ba Bích Công (bò tường) của nhà họ Trương, nghe nói là do tổ tiên nhà họ nghiên cứu ra dựa vào một môn nội cung tâm pháp kỳ lạ tên Phá Bích Công (phá tường). Mẹ, bây giờ mày còn lo mấy chuyện đó làm gì?”</w:t>
      </w:r>
      <w:r>
        <w:br w:type="textWrapping"/>
      </w:r>
      <w:r>
        <w:br w:type="textWrapping"/>
      </w:r>
      <w:r>
        <w:t xml:space="preserve">“Con chỉ tò mò thôi, một người sờ sờ làm sao có thể biến thành thằn lằn được nhỉ? Biết đâu lão ta là cho thằn lằn sinh ra thì sao.” Tôn Phi Dương cố ý cười nói lớn tiếng, hai mắt hắn vẫn dán chặt vào bóng tối chung quanh để đề phòng Trương Phóng đánh trả.</w:t>
      </w:r>
      <w:r>
        <w:br w:type="textWrapping"/>
      </w:r>
      <w:r>
        <w:br w:type="textWrapping"/>
      </w:r>
      <w:r>
        <w:t xml:space="preserve">Tôn Văn Hùng cười lạnh, “Trương Phóng mà để mày nói khích mấy câu dụ ra thì đã không phải lão cáo già.”</w:t>
      </w:r>
      <w:r>
        <w:br w:type="textWrapping"/>
      </w:r>
      <w:r>
        <w:br w:type="textWrapping"/>
      </w:r>
      <w:r>
        <w:t xml:space="preserve">Hai mắt Tôn Phi Dương lóe lên ý định giết người nhưng hắn vẫn cố gắng kiềm chế, việc này khiến cho mặt hắn có chút méo mó. Bất thình lình, hắn “a” một tiếng rồi tông thẳng đầu vào tường.</w:t>
      </w:r>
      <w:r>
        <w:br w:type="textWrapping"/>
      </w:r>
      <w:r>
        <w:br w:type="textWrapping"/>
      </w:r>
      <w:r>
        <w:t xml:space="preserve">Tôn Văn Hùng cả kinh, đưa tay bắt lấy tay hắn nhưng lại không dám kéo mạnh, sợ thằng cháu nổi điên làm mình bị thương.</w:t>
      </w:r>
      <w:r>
        <w:br w:type="textWrapping"/>
      </w:r>
      <w:r>
        <w:br w:type="textWrapping"/>
      </w:r>
      <w:r>
        <w:t xml:space="preserve">Cú này là tông thật. Lúc Tôn Phi Dương quay đầu lại, hai mắt hắn nổ đom đóm, đầu thì đầy máu, còn mặt bên đỏ bên trắng trông rất dữ tợn.</w:t>
      </w:r>
      <w:r>
        <w:br w:type="textWrapping"/>
      </w:r>
      <w:r>
        <w:br w:type="textWrapping"/>
      </w:r>
      <w:r>
        <w:t xml:space="preserve">Tôn Văn Hùng run giọng hỏi: “Con làm gì vậy?”</w:t>
      </w:r>
      <w:r>
        <w:br w:type="textWrapping"/>
      </w:r>
      <w:r>
        <w:br w:type="textWrapping"/>
      </w:r>
      <w:r>
        <w:t xml:space="preserve">Tôn Phi Dương nhìn thẳng vào gã, ban đầu còn có vẻ ngơ ngác nhưng lập tức biến thành hung tợn, hắn hét lên: “Giết…”</w:t>
      </w:r>
      <w:r>
        <w:br w:type="textWrapping"/>
      </w:r>
      <w:r>
        <w:br w:type="textWrapping"/>
      </w:r>
      <w:r>
        <w:t xml:space="preserve">“Giết ai?”</w:t>
      </w:r>
      <w:r>
        <w:br w:type="textWrapping"/>
      </w:r>
      <w:r>
        <w:br w:type="textWrapping"/>
      </w:r>
      <w:r>
        <w:t xml:space="preserve">“Giết,” Tôn Phi Dương ngừng lại, đôi mày hắn xoắn lại với nhau, mắt trái thì hung ác nhưng mắt phải lại chảy nước mắt, “giết con.”</w:t>
      </w:r>
      <w:r>
        <w:br w:type="textWrapping"/>
      </w:r>
      <w:r>
        <w:br w:type="textWrapping"/>
      </w:r>
      <w:r>
        <w:t xml:space="preserve">Tôn Văn Hùng: “…” Điên dữ vậy!</w:t>
      </w:r>
      <w:r>
        <w:br w:type="textWrapping"/>
      </w:r>
      <w:r>
        <w:br w:type="textWrapping"/>
      </w:r>
      <w:r>
        <w:t xml:space="preserve">Tôn Phi Dương dậm chân gào thét: “Giết con!”</w:t>
      </w:r>
      <w:r>
        <w:br w:type="textWrapping"/>
      </w:r>
      <w:r>
        <w:br w:type="textWrapping"/>
      </w:r>
      <w:r>
        <w:t xml:space="preserve">Tôn Văn Hùng: “…” Chắc không phải bệnh di truyền của gia tộc, vậy tại sao cháu mình lại bị bệnh?</w:t>
      </w:r>
      <w:r>
        <w:br w:type="textWrapping"/>
      </w:r>
      <w:r>
        <w:br w:type="textWrapping"/>
      </w:r>
      <w:r>
        <w:t xml:space="preserve">Tôn Phi Dương một tay bưng đầu làm đụng phải vết thương. Tôn Văn Hùng chỉ đứng nhìn mà đã rít ngược vào một hơi, chính Tôn Phi Dương càng khỏi phải nói. Hắn đau đớn kêu lên một tiếng rồi bất thình lình rút súng ra bắn lung tung vào tường.</w:t>
      </w:r>
      <w:r>
        <w:br w:type="textWrapping"/>
      </w:r>
      <w:r>
        <w:br w:type="textWrapping"/>
      </w:r>
      <w:r>
        <w:t xml:space="preserve">Tôn Văn Hùng chụp lấy súng của hắn.</w:t>
      </w:r>
      <w:r>
        <w:br w:type="textWrapping"/>
      </w:r>
      <w:r>
        <w:br w:type="textWrapping"/>
      </w:r>
      <w:r>
        <w:t xml:space="preserve">Tôn Phi Dương đưa tay đánh trả!</w:t>
      </w:r>
      <w:r>
        <w:br w:type="textWrapping"/>
      </w:r>
      <w:r>
        <w:br w:type="textWrapping"/>
      </w:r>
      <w:r>
        <w:t xml:space="preserve">Tôn Văn Hùng nghiêng người tránh được, trong lòng đã không còn xem Tôn Phi Dương như một thằng cháu bình thường của nhà họ Tôn mà đối xử với hắn như một tên điên nguy hiểm. Hiện tại gã vô cùng hối hận vì ban nãy đã hợp tác với Tôn Phi Dương để đối phó Trương Phóng, nếu ông cụ nhà họ Trương còn ở đây, hai người cùng lên thì đã chắc ăn hơn vài phần.</w:t>
      </w:r>
      <w:r>
        <w:br w:type="textWrapping"/>
      </w:r>
      <w:r>
        <w:br w:type="textWrapping"/>
      </w:r>
      <w:r>
        <w:t xml:space="preserve">Dẫu sao Tôn Phi Dương vẫn còn trẻ, ra tay mạnh mẽ, hùng hồn, Tôn Văn Hùng đỡ vài cú đã thấy bắt đầu không chịu nổi. Những nơi gã chạm trán với đứa cháu đều đang đau lâm râm cứ như không phải đánh vào máu thịt mà là sắt thép. Nhìn cái trán rỉ máu không ngớt của Tôn Phi Dương, trong lòng gã khó tránh tự lẩm bẩm: Người bình thường đầu tét một lỗ to như thế nhất định hoạt động sẽ bị ảnh hưởng, vậy mà Tôn Phi Dương chẳng những tỏ vẻ không thèm để ý, hơn nữa ra tay còn hung hãn hơn lúc chưa bị thương, quả đúng là thấy sóng cả mà vẫn không ngã tay chèo!</w:t>
      </w:r>
      <w:r>
        <w:br w:type="textWrapping"/>
      </w:r>
      <w:r>
        <w:br w:type="textWrapping"/>
      </w:r>
      <w:r>
        <w:t xml:space="preserve">Cổ họng Tôn Phi Dương phát ra tiếng khặc khặc thỏa mãn vô cùng khó nghe.</w:t>
      </w:r>
      <w:r>
        <w:br w:type="textWrapping"/>
      </w:r>
      <w:r>
        <w:br w:type="textWrapping"/>
      </w:r>
      <w:r>
        <w:t xml:space="preserve">Tôn Văn Hùng vừa tránh đòn vừa quan sát mỗi một hành động của Tôn Phi Dương, nghe thấy tiếng khặc khặc của hắn thì như bắt được linh cảm mơ hồ nào đó từ trong không trung.</w:t>
      </w:r>
      <w:r>
        <w:br w:type="textWrapping"/>
      </w:r>
      <w:r>
        <w:br w:type="textWrapping"/>
      </w:r>
      <w:r>
        <w:t xml:space="preserve">Tôn Phi Dương thấy gã ra tay chậm nửa nhịp thì tung thẳng một quyền vào dạ dày của gã không chút do dự.</w:t>
      </w:r>
      <w:r>
        <w:br w:type="textWrapping"/>
      </w:r>
      <w:r>
        <w:br w:type="textWrapping"/>
      </w:r>
      <w:r>
        <w:t xml:space="preserve">Dạ dày Tôn Văn Hùng như lộn tùng phèo, cơ thể gã hơi khựng lại trong chốc lát, tạm thời mất đi sức hoạt động.</w:t>
      </w:r>
      <w:r>
        <w:br w:type="textWrapping"/>
      </w:r>
      <w:r>
        <w:br w:type="textWrapping"/>
      </w:r>
      <w:r>
        <w:t xml:space="preserve">Tôn Phi Dương thừa cơ túm lấy tóc gã, nhắm chuẩn vào dạ dày mà giáng thêm mấy đấm thật nặng tay.</w:t>
      </w:r>
      <w:r>
        <w:br w:type="textWrapping"/>
      </w:r>
      <w:r>
        <w:br w:type="textWrapping"/>
      </w:r>
      <w:r>
        <w:t xml:space="preserve">Tôn Văn Hùng co quắp người lại, há mồm nôn ra một ngụm nước vàng khè.</w:t>
      </w:r>
      <w:r>
        <w:br w:type="textWrapping"/>
      </w:r>
      <w:r>
        <w:br w:type="textWrapping"/>
      </w:r>
      <w:r>
        <w:t xml:space="preserve">Một tia sáng chợt lóe lên trong đầu Tôn Văn Hùng, gã bỗng chốc nhớ ra mình từng nghe thấy tiếng khặc khặc ban nãy ở nơi nào.</w:t>
      </w:r>
      <w:r>
        <w:br w:type="textWrapping"/>
      </w:r>
      <w:r>
        <w:br w:type="textWrapping"/>
      </w:r>
      <w:r>
        <w:t xml:space="preserve">“Cổ Thất Tình Lục Dục?” Vừa dứt lời thì bụng đã trúng thêm một đấm nữa, thế là cả người gã quỳ rạp xuống đất.</w:t>
      </w:r>
      <w:r>
        <w:br w:type="textWrapping"/>
      </w:r>
      <w:r>
        <w:br w:type="textWrapping"/>
      </w:r>
      <w:r>
        <w:t xml:space="preserve">Tôn Phi Dương dừng tay, rút súng ra chỉa ngay vào huyệt thái dương Tôn Văn Hùng, cười hi hi và nói: “Tôi sớm đã muốn làm vậy. Ông hô mưa gọi gió trong nhà họ Tôn, cái điệu bộ đắc ý vênh váo của ông thiệt làm cho người ta chướng mắt.”</w:t>
      </w:r>
      <w:r>
        <w:br w:type="textWrapping"/>
      </w:r>
      <w:r>
        <w:br w:type="textWrapping"/>
      </w:r>
      <w:r>
        <w:t xml:space="preserve">Tôn Văn Hùng ôm bụng. Đối mặt với cái chết, lực quan sát và khả năng cảm giác của gã được đẩy lên tới đỉnh điểm. Gã chưa bao giờ cảm nhận được tác dụng của lỗ chân lông rõ ràng như hiện tại, gã thấy mình bây giờ chẳng khác nào một cái nhiệt ẩm kế, nhiệt độ và độ ẩm trong không khí gã đều có thể cảm giác được vô cùng chính xác. Không những vậy, gã còn nhìn thấy một cái bóng không phải của Tôn Phi Dương xuất hiện sau lưng hắn. Chủ nhân của cái bóng chắc hẳn đang dán người trên vách tường.</w:t>
      </w:r>
      <w:r>
        <w:br w:type="textWrapping"/>
      </w:r>
      <w:r>
        <w:br w:type="textWrapping"/>
      </w:r>
      <w:r>
        <w:t xml:space="preserve">Tôn Văn Hùng nói: “Bọ ngựa bắt ve, chim sẻ đứng sau, mày giết tao thì chẳng mấy chốc sẽ có người giết mày.”</w:t>
      </w:r>
      <w:r>
        <w:br w:type="textWrapping"/>
      </w:r>
      <w:r>
        <w:br w:type="textWrapping"/>
      </w:r>
      <w:r>
        <w:t xml:space="preserve">Tôn Phi Dương hỏi: “Có phải ông đang báo với tôi rằng có kẻ đang đứng sau lưng tôi không?”</w:t>
      </w:r>
      <w:r>
        <w:br w:type="textWrapping"/>
      </w:r>
      <w:r>
        <w:br w:type="textWrapping"/>
      </w:r>
      <w:r>
        <w:t xml:space="preserve">Tôn Văn Hùng đánh thót một cái, vội bảo: “Ha! Tao còn muốn nói với mày trước mặt đang nằm một kẻ vốn chẳng bao lâu trước rất xem trọng mày, xem mày như con trai ruột của hắn, muốn bồi dưỡng mày thành chủ nhân của một gia tộc.”</w:t>
      </w:r>
      <w:r>
        <w:br w:type="textWrapping"/>
      </w:r>
      <w:r>
        <w:br w:type="textWrapping"/>
      </w:r>
      <w:r>
        <w:t xml:space="preserve">“Bây giờ dùng mấy chiêu ủy mị đấy làm gì?” Sự chú ý của Tôn Phi Dương quả nhiên bị đánh lạc hướng, “Thế nhưng ông không biết rằng, tôi không hề có ý định ngồi lên vị trí chủ nhân của nhà họ Tôn.”</w:t>
      </w:r>
      <w:r>
        <w:br w:type="textWrapping"/>
      </w:r>
      <w:r>
        <w:br w:type="textWrapping"/>
      </w:r>
      <w:r>
        <w:t xml:space="preserve">“Vậy chứ mày muốn cái gì?” Tôn Văn Hùng nhìn thấy cái bóng từng bước từng bước tiếp cận Tôn Phi Dương. Đối phương rõ ràng sợ nhỡ cử động hơi mạnh là sẽ đánh động tới Tôn Phi Dương, vì vậy mỗi động tác đều hết sức cẩn thận.</w:t>
      </w:r>
      <w:r>
        <w:br w:type="textWrapping"/>
      </w:r>
      <w:r>
        <w:br w:type="textWrapping"/>
      </w:r>
      <w:r>
        <w:t xml:space="preserve">“Ông biết mà! Ông đã sớm biết tôi muốn vào đại học, muốn cầm cọ vẽ, muốn trở thành họa sĩ. Lúc tôi còn học vẽ men sứ xanh đã có lý tưởng này rồi.”</w:t>
      </w:r>
      <w:r>
        <w:br w:type="textWrapping"/>
      </w:r>
      <w:r>
        <w:br w:type="textWrapping"/>
      </w:r>
      <w:r>
        <w:t xml:space="preserve">Thái độ của Tôn Văn Hùng lại vô cùng bình tĩnh, “Điểm thi tốt nghiệp cấp ba của mày không đủ.”</w:t>
      </w:r>
      <w:r>
        <w:br w:type="textWrapping"/>
      </w:r>
      <w:r>
        <w:br w:type="textWrapping"/>
      </w:r>
      <w:r>
        <w:t xml:space="preserve">“Tôi khinh! Sở trường của tôi là mỹ thuật, ông rõ ràng muốn gây khó dễ cho tôi, rốt cuộc ông muốn như thế nào?”</w:t>
      </w:r>
      <w:r>
        <w:br w:type="textWrapping"/>
      </w:r>
      <w:r>
        <w:br w:type="textWrapping"/>
      </w:r>
      <w:r>
        <w:t xml:space="preserve">“Muốn mày xuống mộ.”</w:t>
      </w:r>
      <w:r>
        <w:br w:type="textWrapping"/>
      </w:r>
      <w:r>
        <w:br w:type="textWrapping"/>
      </w:r>
      <w:r>
        <w:t xml:space="preserve">“…” Tôn Phi Dương ngây người, không phải bởi vì câu trả lời này quá vô sỉ mà bởi vì câu trả lời vô sỉ này lại phát ra từ phía sau lưng hắn.</w:t>
      </w:r>
      <w:r>
        <w:br w:type="textWrapping"/>
      </w:r>
      <w:r>
        <w:br w:type="textWrapping"/>
      </w:r>
      <w:r>
        <w:t xml:space="preserve">Chính vào lúc Tôn Phi Dương quay đầu lại, Trương Phóng cũng từ trên tường phóng xuống.</w:t>
      </w:r>
      <w:r>
        <w:br w:type="textWrapping"/>
      </w:r>
      <w:r>
        <w:br w:type="textWrapping"/>
      </w:r>
      <w:r>
        <w:t xml:space="preserve">Cũng chính lúc này, Tôn Văn Hùng quỳ trên mặt đất như đã mất hết sức chống cự bỗng nhiên duỗi chân đá vào hạ bàn của Tôn Phi Dương.</w:t>
      </w:r>
      <w:r>
        <w:br w:type="textWrapping"/>
      </w:r>
      <w:r>
        <w:br w:type="textWrapping"/>
      </w:r>
      <w:r>
        <w:t xml:space="preserve">Trên dưới bị tấn công làm Tôn Phi Dương lảo đảo ngã ngửa về phía sau, súng trong tay hắn chỉa lên nóc mộ cớp cò một phát làm một tảng đất rơi xuống.</w:t>
      </w:r>
      <w:r>
        <w:br w:type="textWrapping"/>
      </w:r>
      <w:r>
        <w:br w:type="textWrapping"/>
      </w:r>
      <w:r>
        <w:t xml:space="preserve">Tôn Văn Hùng đứng dậy, co một chân giẫm lên cổ tay cầm súng của hắn, còn Trương Phóng rút dao găm thẳng tay cắt đứt cổ họng của Tôn Phi Dương.</w:t>
      </w:r>
      <w:r>
        <w:br w:type="textWrapping"/>
      </w:r>
      <w:r>
        <w:br w:type="textWrapping"/>
      </w:r>
      <w:r>
        <w:t xml:space="preserve">Người thường nếu bị cắt cổ hai trăm phần trăm sẽ đứt hơi chết ngay, vậy mà Tôn Phi Dương vẫn còn cười ha ha được hai tiếng, “Xuống địa ngục tôi sẽ xếp hàng giữ chỗ cho hai vị!”</w:t>
      </w:r>
      <w:r>
        <w:br w:type="textWrapping"/>
      </w:r>
      <w:r>
        <w:br w:type="textWrapping"/>
      </w:r>
      <w:r>
        <w:t xml:space="preserve">Với hắn thì Trương Phóng chả thèm thương xót, lão cười khẩy đáp: “Thích thì tự đi mà xếp!”</w:t>
      </w:r>
      <w:r>
        <w:br w:type="textWrapping"/>
      </w:r>
      <w:r>
        <w:br w:type="textWrapping"/>
      </w:r>
      <w:r>
        <w:t xml:space="preserve">“Ông không muốn biết ai giết Trương Kiến Nghiệp sao?” Chẳng hiểu sao Tôn Phi Dương vẫn còn có thể nói chuyện một cách rất thản nhiên.</w:t>
      </w:r>
      <w:r>
        <w:br w:type="textWrapping"/>
      </w:r>
      <w:r>
        <w:br w:type="textWrapping"/>
      </w:r>
      <w:r>
        <w:t xml:space="preserve">“Là mày!” Trương Phóng biến sắc.</w:t>
      </w:r>
      <w:r>
        <w:br w:type="textWrapping"/>
      </w:r>
      <w:r>
        <w:br w:type="textWrapping"/>
      </w:r>
      <w:r>
        <w:t xml:space="preserve">Tôn Phi Dương ha hả cười đáp: “Tôi cũng muốn đấy nhưng có kẻ còn đặt trước tôi rồi, quân tử không tranh thứ kẻ khác thích, tôi nhường cơ hội cho hắn.”</w:t>
      </w:r>
      <w:r>
        <w:br w:type="textWrapping"/>
      </w:r>
      <w:r>
        <w:br w:type="textWrapping"/>
      </w:r>
      <w:r>
        <w:t xml:space="preserve">Trương Phóng tin lúc này hắn không cần phải nói dối nữa, lão liếc mắt nhìn Tôn Văn Hùng một cái lại thấy gã chẳng buồn ngăn cản thì thầm loại gã ra khỏi danh sách tình nghi, “Là anh em nhà họ Sở hay vợ chồng Tư Mã?”</w:t>
      </w:r>
      <w:r>
        <w:br w:type="textWrapping"/>
      </w:r>
      <w:r>
        <w:br w:type="textWrapping"/>
      </w:r>
      <w:r>
        <w:t xml:space="preserve">“Không phải.”</w:t>
      </w:r>
      <w:r>
        <w:br w:type="textWrapping"/>
      </w:r>
      <w:r>
        <w:br w:type="textWrapping"/>
      </w:r>
      <w:r>
        <w:t xml:space="preserve">“Là những con quái vật trong lăng mộ?”</w:t>
      </w:r>
      <w:r>
        <w:br w:type="textWrapping"/>
      </w:r>
      <w:r>
        <w:br w:type="textWrapping"/>
      </w:r>
      <w:r>
        <w:t xml:space="preserve">“Cũng không phải.”</w:t>
      </w:r>
      <w:r>
        <w:br w:type="textWrapping"/>
      </w:r>
      <w:r>
        <w:br w:type="textWrapping"/>
      </w:r>
      <w:r>
        <w:t xml:space="preserve">Trương Phóng nhìn Tôn Văn Hùng.</w:t>
      </w:r>
      <w:r>
        <w:br w:type="textWrapping"/>
      </w:r>
      <w:r>
        <w:br w:type="textWrapping"/>
      </w:r>
      <w:r>
        <w:t xml:space="preserve">Tôn Văn Hùng xoa bụng, cười khổ bảo: “Em lúc nào chả đi cùng cụ Trương.”</w:t>
      </w:r>
      <w:r>
        <w:br w:type="textWrapping"/>
      </w:r>
      <w:r>
        <w:br w:type="textWrapping"/>
      </w:r>
      <w:r>
        <w:t xml:space="preserve">Trương Phóng ngạc nhiên hỏi: “Thế là ai?”</w:t>
      </w:r>
      <w:r>
        <w:br w:type="textWrapping"/>
      </w:r>
      <w:r>
        <w:br w:type="textWrapping"/>
      </w:r>
      <w:r>
        <w:t xml:space="preserve">Sắc mặt Tôn Phi Dương tái xanh, mắt cũng dần thất thần, chỉ còn miệng là vẫn đang cười, “Đúng vậy đấy, ông bảo xem là ai nào?”</w:t>
      </w:r>
      <w:r>
        <w:br w:type="textWrapping"/>
      </w:r>
      <w:r>
        <w:br w:type="textWrapping"/>
      </w:r>
      <w:r>
        <w:t xml:space="preserve">Mặt Trương Phóng biến sắc như vừa nghĩ tới chuyện gì đó, “Mày chết tới nơi mà còn muốn gây ly gián?”</w:t>
      </w:r>
      <w:r>
        <w:br w:type="textWrapping"/>
      </w:r>
      <w:r>
        <w:br w:type="textWrapping"/>
      </w:r>
      <w:r>
        <w:t xml:space="preserve">“Ông chưa nghe à… Người trước khi chết, lời nói cũng sẽ…”  Nói tới đó, Tôn Phi Dương há hốc mồm nhưng cuối cùng vẫn không thể nào tiếp tục được nữa.</w:t>
      </w:r>
      <w:r>
        <w:br w:type="textWrapping"/>
      </w:r>
      <w:r>
        <w:br w:type="textWrapping"/>
      </w:r>
      <w:r>
        <w:t xml:space="preserve">Giây phút hắn tắt thở, Tôn Văn Hùng lấy ra một cái túi dầu to vứt xuống ngay cổ hắn. Túi làm bằng ny lon, có đục một cái lỗ, dầu chảy lênh láng trên mặt đất. Trương Phóng nhanh tay lấy hột quẹt ra đánh lửa rồi vứt xuống đất.</w:t>
      </w:r>
      <w:r>
        <w:br w:type="textWrapping"/>
      </w:r>
      <w:r>
        <w:br w:type="textWrapping"/>
      </w:r>
      <w:r>
        <w:t xml:space="preserve">Lửa phừng lên cao ngút.</w:t>
      </w:r>
      <w:r>
        <w:br w:type="textWrapping"/>
      </w:r>
      <w:r>
        <w:br w:type="textWrapping"/>
      </w:r>
      <w:r>
        <w:t xml:space="preserve">Trương Phóng và Tôn Văn Hùng đều lùi lại năm, sáu bước rồi bình tĩnh đứng nhìn. Hai người đều thạo cách đối phó với cổ trùng nên phối hợp rất chặt chẽ, chỉ có điều…</w:t>
      </w:r>
      <w:r>
        <w:br w:type="textWrapping"/>
      </w:r>
      <w:r>
        <w:br w:type="textWrapping"/>
      </w:r>
      <w:r>
        <w:t xml:space="preserve">Chít chít chít chít…</w:t>
      </w:r>
      <w:r>
        <w:br w:type="textWrapping"/>
      </w:r>
      <w:r>
        <w:br w:type="textWrapping"/>
      </w:r>
      <w:r>
        <w:t xml:space="preserve">Thi thể đang cháy của Tôn Phi Dương phát ra những âm thanh hết sức quái lạ.</w:t>
      </w:r>
      <w:r>
        <w:br w:type="textWrapping"/>
      </w:r>
      <w:r>
        <w:br w:type="textWrapping"/>
      </w:r>
      <w:r>
        <w:t xml:space="preserve">Tôn Văn Hùng và Trương Phóng mặt đanh lại.</w:t>
      </w:r>
      <w:r>
        <w:br w:type="textWrapping"/>
      </w:r>
      <w:r>
        <w:br w:type="textWrapping"/>
      </w:r>
      <w:r>
        <w:t xml:space="preserve">Trương Phóng hỏi: “Súng của chú nhanh không?”</w:t>
      </w:r>
      <w:r>
        <w:br w:type="textWrapping"/>
      </w:r>
      <w:r>
        <w:br w:type="textWrapping"/>
      </w:r>
      <w:r>
        <w:t xml:space="preserve">Tôn Văn Hùng cầm lấy khẩu súng đoạt được từ tay Tôn Phi Dương, trả lời một cách cân nhắc: “Tùy tình hình.”</w:t>
      </w:r>
      <w:r>
        <w:br w:type="textWrapping"/>
      </w:r>
      <w:r>
        <w:br w:type="textWrapping"/>
      </w:r>
      <w:r>
        <w:t xml:space="preserve">Trương Phóng nói: “Đao của tôi lúc xưa rất nhanh rất chuẩn, hiện tại lại không dám chắc có thể đâm trúng con sâu đó hay không.”</w:t>
      </w:r>
      <w:r>
        <w:br w:type="textWrapping"/>
      </w:r>
      <w:r>
        <w:br w:type="textWrapping"/>
      </w:r>
      <w:r>
        <w:t xml:space="preserve">“Em ghét sâu nhất trên đời.”</w:t>
      </w:r>
      <w:r>
        <w:br w:type="textWrapping"/>
      </w:r>
      <w:r>
        <w:br w:type="textWrapping"/>
      </w:r>
      <w:r>
        <w:t xml:space="preserve">“Tôi cũng bắt đầu ghét rồi.”</w:t>
      </w:r>
      <w:r>
        <w:br w:type="textWrapping"/>
      </w:r>
      <w:r>
        <w:br w:type="textWrapping"/>
      </w:r>
      <w:r>
        <w:t xml:space="preserve">Lửa cháy bập bùng, hai người đều im lặng không nói câu nào, tập trung tinh thần quan sát ánh lửa và thi thể. Tôn Phi Dương bị cắt cổ mà không chết đã chứng minh hắn thật sự trúng cổ Thất Tình Lục Dục.</w:t>
      </w:r>
      <w:r>
        <w:br w:type="textWrapping"/>
      </w:r>
      <w:r>
        <w:br w:type="textWrapping"/>
      </w:r>
      <w:r>
        <w:t xml:space="preserve">Cổ Thất Tình Lục Dục là một trong những loài cổ bí ẩn nhất, cũng là loài đáng sợ nhất, xuất hiện từ thời Thượng cổ. Loài cổ này chủ yếu kích thích những cảm xúc ẩn sâu trong lòng, những cảm xúc không muốn để người khác biết nhất. Khi chưa gặp được mồi dẫn kích thích, nó sẽ nằm im trong cơ thể người không gây ra triệu chứng gì lạ, một khi đã bùng phát thì sẽ không còn cách nào chữa trị. Lấy Tôn Phi Dương làm ví dụ, vì trong lòng hắn luôn giữ mối thù với Tôn Văn Hùng nên khi đi cùng với gã, mối thù này từ từ bị kích thích, thôi thúc thân thể sinh ra dục vọng giết người, để rồi người đó sẽ biến thành ác ma cuồng giết người. Cũng giống như khi người trúng cổ chôn giấu tình cảm với một người nào đó, đến khi chỉ có hai người ở bên nhau cổ sẽ bị kích thích, kết quả vẫn là dục vọng giết người bị thôi thúc.</w:t>
      </w:r>
      <w:r>
        <w:br w:type="textWrapping"/>
      </w:r>
      <w:r>
        <w:br w:type="textWrapping"/>
      </w:r>
      <w:r>
        <w:t xml:space="preserve">Kết quả cuối cùng cổ Thất Tình Lục Dục mang lại chỉ có một, đó là biến thành một ác ma cuồng giết người, trừ trường hợp người trúng cổ không gặp được người hắn luôn ghi nhớ trong lòng, thế nhưng khả năng này là rất nhỏ.</w:t>
      </w:r>
      <w:r>
        <w:br w:type="textWrapping"/>
      </w:r>
      <w:r>
        <w:br w:type="textWrapping"/>
      </w:r>
      <w:r>
        <w:t xml:space="preserve">Tôn Văn Hùng và Trương Phóng vẫn luôn bằng mặt không bằng lòng, âm thầm đấu đá lẫn nhau, nhưng thái độ của hai người về chuyện này là nhất trí. Nếu không tiêu diệt con cổ Thất Tình Lục Dục này thì tất cả những người trong lăng mộ này đều có khả năng trở thành vật chủ cho nó ký sinh.</w:t>
      </w:r>
      <w:r>
        <w:br w:type="textWrapping"/>
      </w:r>
      <w:r>
        <w:br w:type="textWrapping"/>
      </w:r>
      <w:r>
        <w:t xml:space="preserve">“CHÍT…!!!”</w:t>
      </w:r>
      <w:r>
        <w:br w:type="textWrapping"/>
      </w:r>
      <w:r>
        <w:br w:type="textWrapping"/>
      </w:r>
      <w:r>
        <w:t xml:space="preserve">Giữa ngọn lửa bỗng nhiên vang lên một tiếng rít chói tai.</w:t>
      </w:r>
      <w:r>
        <w:br w:type="textWrapping"/>
      </w:r>
      <w:r>
        <w:br w:type="textWrapping"/>
      </w:r>
      <w:r>
        <w:t xml:space="preserve">Tiếng rít như muốn xuyên thủng cả lăng mộ này!</w:t>
      </w:r>
      <w:r>
        <w:br w:type="textWrapping"/>
      </w:r>
      <w:r>
        <w:br w:type="textWrapping"/>
      </w:r>
    </w:p>
    <w:p>
      <w:pPr>
        <w:pStyle w:val="Heading2"/>
      </w:pPr>
      <w:bookmarkStart w:id="56" w:name="chương-10-2-huyết-chiến-cái-gã-thâm-độc-tàn-nhẫn-trung"/>
      <w:bookmarkEnd w:id="56"/>
      <w:r>
        <w:t xml:space="preserve">29. Chương 10-2: Huyết Chiến! Cái Gã Thâm Độc Tàn Nhẫn! (trung)</w:t>
      </w:r>
    </w:p>
    <w:p>
      <w:pPr>
        <w:pStyle w:val="Compact"/>
      </w:pPr>
      <w:r>
        <w:br w:type="textWrapping"/>
      </w:r>
      <w:r>
        <w:br w:type="textWrapping"/>
      </w:r>
      <w:r>
        <w:t xml:space="preserve">Sở Thiên Âm đang khoan thai tìm kiếm con mồi, nghe thấy tiếng động thì dừng bước.</w:t>
      </w:r>
      <w:r>
        <w:br w:type="textWrapping"/>
      </w:r>
      <w:r>
        <w:br w:type="textWrapping"/>
      </w:r>
      <w:r>
        <w:t xml:space="preserve">Trương Quân khiếp vía hỏi: “Đó là tiếng gì vậy?”</w:t>
      </w:r>
      <w:r>
        <w:br w:type="textWrapping"/>
      </w:r>
      <w:r>
        <w:br w:type="textWrapping"/>
      </w:r>
      <w:r>
        <w:t xml:space="preserve">Sở Thiên Âm rút một điếu thuốc ra ngậm vào, châm lửa, rít một hơi rồi mới đáp: “Là cổ.”</w:t>
      </w:r>
      <w:r>
        <w:br w:type="textWrapping"/>
      </w:r>
      <w:r>
        <w:br w:type="textWrapping"/>
      </w:r>
      <w:r>
        <w:t xml:space="preserve">“Cổ gì?”</w:t>
      </w:r>
      <w:r>
        <w:br w:type="textWrapping"/>
      </w:r>
      <w:r>
        <w:br w:type="textWrapping"/>
      </w:r>
      <w:r>
        <w:t xml:space="preserve">Sở Thiên Âm cười đầy vẻ âm hiểm, “Quá nửa là cổ Thất Tình Lục Dục trong người Tôn Phi Dương. Xem ra bị phát hiện rồi.”</w:t>
      </w:r>
      <w:r>
        <w:br w:type="textWrapping"/>
      </w:r>
      <w:r>
        <w:br w:type="textWrapping"/>
      </w:r>
      <w:r>
        <w:t xml:space="preserve">Nhìn vẻ mặt điềm tĩnh của Sở Thiên Âm, Trương Quân từ từ giấu đi sự lo lắng của mình, “Không biết do ai phát hiện.”</w:t>
      </w:r>
      <w:r>
        <w:br w:type="textWrapping"/>
      </w:r>
      <w:r>
        <w:br w:type="textWrapping"/>
      </w:r>
      <w:r>
        <w:t xml:space="preserve">“Không phải Trương Phóng thì là Tôn Văn Hùng.” Sở Thiên Âm gạt nhẹ tàn thuốc, “Vậy cũng tốt, nếu bọn chúng trúng cổ thì lúc giết sẽ càng đã tay.”</w:t>
      </w:r>
      <w:r>
        <w:br w:type="textWrapping"/>
      </w:r>
      <w:r>
        <w:br w:type="textWrapping"/>
      </w:r>
      <w:r>
        <w:t xml:space="preserve">Trương Quân: “…” Hắn không nên hy vọng dùng tư duy bình thường để tán gẫu với Sở Thiên Âm.</w:t>
      </w:r>
      <w:r>
        <w:br w:type="textWrapping"/>
      </w:r>
      <w:r>
        <w:br w:type="textWrapping"/>
      </w:r>
      <w:r>
        <w:t xml:space="preserve">Quân đoàn cương thi cũng nghe thấy tiếng động nhưng chúng lại không hề biết đó là thứ gì.</w:t>
      </w:r>
      <w:r>
        <w:br w:type="textWrapping"/>
      </w:r>
      <w:r>
        <w:br w:type="textWrapping"/>
      </w:r>
      <w:r>
        <w:t xml:space="preserve">Nhị Mao hỏi: “Má ơi, còn huýt sáo cái quái gì!”</w:t>
      </w:r>
      <w:r>
        <w:br w:type="textWrapping"/>
      </w:r>
      <w:r>
        <w:br w:type="textWrapping"/>
      </w:r>
      <w:r>
        <w:t xml:space="preserve">Lục Cương nhái theo giọng gã nói tiếp: “Huýt thì huýt đi, lại còn huýt chói tai muốn chết.”</w:t>
      </w:r>
      <w:r>
        <w:br w:type="textWrapping"/>
      </w:r>
      <w:r>
        <w:br w:type="textWrapping"/>
      </w:r>
      <w:r>
        <w:t xml:space="preserve">Khóe miệng Bạch Cương giật nhẹ một cái, “Không phải là tiếng của nhân loại.”</w:t>
      </w:r>
      <w:r>
        <w:br w:type="textWrapping"/>
      </w:r>
      <w:r>
        <w:br w:type="textWrapping"/>
      </w:r>
      <w:r>
        <w:t xml:space="preserve">Lục Cương hỏi: “Phi nhân loại à?”</w:t>
      </w:r>
      <w:r>
        <w:br w:type="textWrapping"/>
      </w:r>
      <w:r>
        <w:br w:type="textWrapping"/>
      </w:r>
      <w:r>
        <w:t xml:space="preserve">“Lẽ nào có cương thi gia nhập hàng ngũ của chúng? Vậy chả phải là muốn cướp địa bàn sao?” Ý thức chiếm hữu địa bàn của Nhị Mao trỗi dậy.</w:t>
      </w:r>
      <w:r>
        <w:br w:type="textWrapping"/>
      </w:r>
      <w:r>
        <w:br w:type="textWrapping"/>
      </w:r>
      <w:r>
        <w:t xml:space="preserve">Lục Cương nói: “Điều khiến tao tò mò hơn là không biết chúng làm sao đi dưới ánh mặt trời để tới được đây.” Nếu là thật thì chuyện này tuyệt đối đủ trình trở thành truyền kỳ trong giới cương thi!</w:t>
      </w:r>
      <w:r>
        <w:br w:type="textWrapping"/>
      </w:r>
      <w:r>
        <w:br w:type="textWrapping"/>
      </w:r>
      <w:r>
        <w:t xml:space="preserve">Nhị Mao đáp: “Dùng dù chắc? Đương nhiên không phải là dù bạch ngọc của Tiểu Long.”</w:t>
      </w:r>
      <w:r>
        <w:br w:type="textWrapping"/>
      </w:r>
      <w:r>
        <w:br w:type="textWrapping"/>
      </w:r>
      <w:r>
        <w:t xml:space="preserve">Nhắc tới dù bạch ngọc, Bạch Cương không khỏi nhớ tới tên cương thi thường cầm dù bạch ngọc đi phơi nắng. Ả bất chợt trở nên u ám.</w:t>
      </w:r>
      <w:r>
        <w:br w:type="textWrapping"/>
      </w:r>
      <w:r>
        <w:br w:type="textWrapping"/>
      </w:r>
      <w:r>
        <w:t xml:space="preserve">Nhị Mao còn đang định nói gì đó thì bị khuỷu tay Lục Cương thúc cho một cái, gã hét toáng lên: “Mày thúc tao làm gì?”</w:t>
      </w:r>
      <w:r>
        <w:br w:type="textWrapping"/>
      </w:r>
      <w:r>
        <w:br w:type="textWrapping"/>
      </w:r>
      <w:r>
        <w:t xml:space="preserve">Lục Cương nghiến răng nghiến lợi trả lời: “Lúc còn làm người chắc đầu mày bị va chạm mạnh quá, giờ tao thúc cho nó thăng bằng lại.”</w:t>
      </w:r>
      <w:r>
        <w:br w:type="textWrapping"/>
      </w:r>
      <w:r>
        <w:br w:type="textWrapping"/>
      </w:r>
      <w:r>
        <w:t xml:space="preserve">“Sao mày biết đầu tao từng bị người khác đập vào, hồi đó lúc tao còn nhỏ ấy à…” Nhị Mao ngừng lại, mặt đờ ra chừng gần một phút. Hai tên cương thi còn lại chẳng hề tỏ ra quan tâm tới chủ đề của nó tí nào, nhưng Nhị Mao vẫn ngại ngùng nói tiếp: “Tao quên rồi.”</w:t>
      </w:r>
      <w:r>
        <w:br w:type="textWrapping"/>
      </w:r>
      <w:r>
        <w:br w:type="textWrapping"/>
      </w:r>
      <w:r>
        <w:t xml:space="preserve">Lục Cương: “Thường thôi.”</w:t>
      </w:r>
      <w:r>
        <w:br w:type="textWrapping"/>
      </w:r>
      <w:r>
        <w:br w:type="textWrapping"/>
      </w:r>
      <w:r>
        <w:t xml:space="preserve">“Có phải tao bị giống Tiểu Long không vậy?”</w:t>
      </w:r>
      <w:r>
        <w:br w:type="textWrapping"/>
      </w:r>
      <w:r>
        <w:br w:type="textWrapping"/>
      </w:r>
      <w:r>
        <w:t xml:space="preserve">Lục Cương giật mình.</w:t>
      </w:r>
      <w:r>
        <w:br w:type="textWrapping"/>
      </w:r>
      <w:r>
        <w:br w:type="textWrapping"/>
      </w:r>
      <w:r>
        <w:t xml:space="preserve">Nhị Mao tỏ ra vô cùng lo lắng, “Sau này chả nhớ được gì nữa hết.”</w:t>
      </w:r>
      <w:r>
        <w:br w:type="textWrapping"/>
      </w:r>
      <w:r>
        <w:br w:type="textWrapping"/>
      </w:r>
      <w:r>
        <w:t xml:space="preserve">Bạch Cương đột nhiên chen lời: “Vậy chẳng phải hạnh phúc lắm sao?”</w:t>
      </w:r>
      <w:r>
        <w:br w:type="textWrapping"/>
      </w:r>
      <w:r>
        <w:br w:type="textWrapping"/>
      </w:r>
      <w:r>
        <w:t xml:space="preserve">“Hạnh phúc?”</w:t>
      </w:r>
      <w:r>
        <w:br w:type="textWrapping"/>
      </w:r>
      <w:r>
        <w:br w:type="textWrapping"/>
      </w:r>
      <w:r>
        <w:t xml:space="preserve">“Quên đi đau khổ, nên cảm thấy hạnh phúc.” Bạch Cương chậm rãi nói.</w:t>
      </w:r>
      <w:r>
        <w:br w:type="textWrapping"/>
      </w:r>
      <w:r>
        <w:br w:type="textWrapping"/>
      </w:r>
      <w:r>
        <w:t xml:space="preserve">Lục Cương cảm thấy câu này rất có lý nên cũng gật gù.</w:t>
      </w:r>
      <w:r>
        <w:br w:type="textWrapping"/>
      </w:r>
      <w:r>
        <w:br w:type="textWrapping"/>
      </w:r>
      <w:r>
        <w:t xml:space="preserve">Nhị Mao suy nghĩ một chốc rồi hỏi: “Có gì mà đau khổ?”</w:t>
      </w:r>
      <w:r>
        <w:br w:type="textWrapping"/>
      </w:r>
      <w:r>
        <w:br w:type="textWrapping"/>
      </w:r>
      <w:r>
        <w:t xml:space="preserve">Lục Cương chậm rãi đáp: “Bảo tháp Linh Lung bằng vàng.”</w:t>
      </w:r>
      <w:r>
        <w:br w:type="textWrapping"/>
      </w:r>
      <w:r>
        <w:br w:type="textWrapping"/>
      </w:r>
      <w:r>
        <w:t xml:space="preserve">“Oa!” Nhị Mao thét lên chói tai: “Tao không muốn quên! Tao muốn giành về!”</w:t>
      </w:r>
      <w:r>
        <w:br w:type="textWrapping"/>
      </w:r>
      <w:r>
        <w:br w:type="textWrapping"/>
      </w:r>
      <w:r>
        <w:t xml:space="preserve">Trước khi nghe thấy tiếng “chít” chói tai nọ, Sở Diệm và Thanh Phong đang thảo luận xem nên đi sang trái hay phải – Hoặc phải nói là, tranh luận.</w:t>
      </w:r>
      <w:r>
        <w:br w:type="textWrapping"/>
      </w:r>
      <w:r>
        <w:br w:type="textWrapping"/>
      </w:r>
      <w:r>
        <w:t xml:space="preserve">Sở Diệm tỏ ra mất kiên nhẫn với sự chần chừ cứ chốc lại trái, chốc lại phải của Thanh Phong, “Chọn đại một hướng đi.”</w:t>
      </w:r>
      <w:r>
        <w:br w:type="textWrapping"/>
      </w:r>
      <w:r>
        <w:br w:type="textWrapping"/>
      </w:r>
      <w:r>
        <w:t xml:space="preserve">Thanh Phong nghiêm mặt nói: “Không được đâu, chết đó.” Trơ mắt nhìn sinh mạng của bạn đời mất đi trong vòng tay của mình là một trải nghiệm nó không hề muốn lặp lại lần thứ hai.</w:t>
      </w:r>
      <w:r>
        <w:br w:type="textWrapping"/>
      </w:r>
      <w:r>
        <w:br w:type="textWrapping"/>
      </w:r>
      <w:r>
        <w:t xml:space="preserve">Sở Diệm hỏi: “…Bị tức chết phải không?”</w:t>
      </w:r>
      <w:r>
        <w:br w:type="textWrapping"/>
      </w:r>
      <w:r>
        <w:br w:type="textWrapping"/>
      </w:r>
      <w:r>
        <w:t xml:space="preserve">Thanh Phong ngạc nhiên hỏi: “Ngươi đang giận ta à?”</w:t>
      </w:r>
      <w:r>
        <w:br w:type="textWrapping"/>
      </w:r>
      <w:r>
        <w:br w:type="textWrapping"/>
      </w:r>
      <w:r>
        <w:t xml:space="preserve">Sở Diệm: “…” Hắn bắt đầu thấy nhớ Sở Hiểu Hải. Một đối tượng để ăn hiếp có thể hiểu được những ám chỉ của hắn bất cứ lúc nào đúng là khó tìm.</w:t>
      </w:r>
      <w:r>
        <w:br w:type="textWrapping"/>
      </w:r>
      <w:r>
        <w:br w:type="textWrapping"/>
      </w:r>
      <w:r>
        <w:t xml:space="preserve">Bất thình lình, một tiếng rít chói tai vang lên từ hướng bên trái, tiếng rít ấy chói đến nỗi muốn xuyên qua tường.</w:t>
      </w:r>
      <w:r>
        <w:br w:type="textWrapping"/>
      </w:r>
      <w:r>
        <w:br w:type="textWrapping"/>
      </w:r>
      <w:r>
        <w:t xml:space="preserve">Thanh Phong đau đớn bịt tai. Nó là rồng, rồng rất mẫn cảm với âm thanh.</w:t>
      </w:r>
      <w:r>
        <w:br w:type="textWrapping"/>
      </w:r>
      <w:r>
        <w:br w:type="textWrapping"/>
      </w:r>
      <w:r>
        <w:t xml:space="preserve">Sở Diệm đang định bịt tai lại thì thấy mặt của rồng ta tái xanh, vậy là hắn liền áp hai tay mình lên mu bàn tay đang bịt tai lại của nó.</w:t>
      </w:r>
      <w:r>
        <w:br w:type="textWrapping"/>
      </w:r>
      <w:r>
        <w:br w:type="textWrapping"/>
      </w:r>
      <w:r>
        <w:t xml:space="preserve">Thanh Phong ngơ ngẩn, hai mắt cứ nhìn chằm chằm vào hắn.</w:t>
      </w:r>
      <w:r>
        <w:br w:type="textWrapping"/>
      </w:r>
      <w:r>
        <w:br w:type="textWrapping"/>
      </w:r>
      <w:r>
        <w:t xml:space="preserve">Sở Diệm bị nó nhìn đến nỗi chột dạ, lúc này rụt tay về thì phô quá, vì vậy hắn chỉ đành để yên tay ở đó. Khó lắm mới chờ được tiếng động kia ngừng hẳn, hắn lập tức rụt tay về đút vào túi quần, nói: “Đi thôi.”</w:t>
      </w:r>
      <w:r>
        <w:br w:type="textWrapping"/>
      </w:r>
      <w:r>
        <w:br w:type="textWrapping"/>
      </w:r>
      <w:r>
        <w:t xml:space="preserve">“Đi đâu?”</w:t>
      </w:r>
      <w:r>
        <w:br w:type="textWrapping"/>
      </w:r>
      <w:r>
        <w:br w:type="textWrapping"/>
      </w:r>
      <w:r>
        <w:t xml:space="preserve">Sở Diệm không đáp nhưng tiếng bước chân của hắn đã nói thay cho câu trả lời.</w:t>
      </w:r>
      <w:r>
        <w:br w:type="textWrapping"/>
      </w:r>
      <w:r>
        <w:br w:type="textWrapping"/>
      </w:r>
      <w:r>
        <w:t xml:space="preserve">Thanh Phong kéo hắn lại, “Ngươi chọn bên trái?”</w:t>
      </w:r>
      <w:r>
        <w:br w:type="textWrapping"/>
      </w:r>
      <w:r>
        <w:br w:type="textWrapping"/>
      </w:r>
      <w:r>
        <w:t xml:space="preserve">“Không được à?” Hắn vặn lại.</w:t>
      </w:r>
      <w:r>
        <w:br w:type="textWrapping"/>
      </w:r>
      <w:r>
        <w:br w:type="textWrapping"/>
      </w:r>
      <w:r>
        <w:t xml:space="preserve">“Bên đó có thể gặp nguy hiểm.” Thanh Phong cau mày.</w:t>
      </w:r>
      <w:r>
        <w:br w:type="textWrapping"/>
      </w:r>
      <w:r>
        <w:br w:type="textWrapping"/>
      </w:r>
      <w:r>
        <w:t xml:space="preserve">“Vậy nên ta mới phải đi.” Sở Diệm cười lạnh, “Bởi vì Sở Thiên Âm nhất định sẽ tới đó.” Nơi nào nguy hiểm tức là nơi đó có người, nơi có người Sở Thiên Âm dễ gì chịu bỏ qua cảnh náo nhiệt?</w:t>
      </w:r>
      <w:r>
        <w:br w:type="textWrapping"/>
      </w:r>
      <w:r>
        <w:br w:type="textWrapping"/>
      </w:r>
      <w:r>
        <w:t xml:space="preserve">“Sở Thiên Âm?”</w:t>
      </w:r>
      <w:r>
        <w:br w:type="textWrapping"/>
      </w:r>
      <w:r>
        <w:br w:type="textWrapping"/>
      </w:r>
      <w:r>
        <w:t xml:space="preserve">“Kẻ thù của ta.”</w:t>
      </w:r>
      <w:r>
        <w:br w:type="textWrapping"/>
      </w:r>
      <w:r>
        <w:br w:type="textWrapping"/>
      </w:r>
      <w:r>
        <w:t xml:space="preserve">Thanh Phong gật đầu nói: “Vậy được, có điều khi gặp nguy hiểm, ngươi nhất định phải trốn sau lưng ta."”</w:t>
      </w:r>
      <w:r>
        <w:br w:type="textWrapping"/>
      </w:r>
      <w:r>
        <w:br w:type="textWrapping"/>
      </w:r>
      <w:r>
        <w:t xml:space="preserve">Sở Diệm nói: “Ta không có thói quen trốn sau lưng người khác.” Đặc biệt là sau lưng một con rồng trông ngố như ngươi.</w:t>
      </w:r>
      <w:r>
        <w:br w:type="textWrapping"/>
      </w:r>
      <w:r>
        <w:br w:type="textWrapping"/>
      </w:r>
      <w:r>
        <w:t xml:space="preserve">Thanh Phong nói: “Ta không phải người khác.”</w:t>
      </w:r>
      <w:r>
        <w:br w:type="textWrapping"/>
      </w:r>
      <w:r>
        <w:br w:type="textWrapping"/>
      </w:r>
      <w:r>
        <w:t xml:space="preserve">Sở Diệm nhóp nhép nhai kẹo cao su, ánh mắt tỏ vẻ thờ ơ, xa cách. Bình sinh hắn ghét nhất những kẻ cứ thích tới nhận họ hàng.</w:t>
      </w:r>
      <w:r>
        <w:br w:type="textWrapping"/>
      </w:r>
      <w:r>
        <w:br w:type="textWrapping"/>
      </w:r>
      <w:r>
        <w:t xml:space="preserve">“Ta là con rồng khác.”</w:t>
      </w:r>
      <w:r>
        <w:br w:type="textWrapping"/>
      </w:r>
      <w:r>
        <w:br w:type="textWrapping"/>
      </w:r>
      <w:r>
        <w:t xml:space="preserve">“…” Một con rồng… không có khiếu khôi hài. Sở Diệm không thèm quan tâm nó nữa, xoay người chạy về hướng phát ra âm thanh, tuy bảo là chạy nhưng không hề nghe thấy tiếng chân. Thế nhưng hắn lại quên mất một chuyện, bây giờ hắn không phải đang đi một mình. Hắn chạy không nghe tiếng, nhưng đôi bàn chân trần của Thanh Phong lại không ngừng lạch bà lạch bạch theo sau…</w:t>
      </w:r>
      <w:r>
        <w:br w:type="textWrapping"/>
      </w:r>
      <w:r>
        <w:br w:type="textWrapping"/>
      </w:r>
      <w:r>
        <w:t xml:space="preserve">Sở Diệm đột nhiên dừng bước.</w:t>
      </w:r>
      <w:r>
        <w:br w:type="textWrapping"/>
      </w:r>
      <w:r>
        <w:br w:type="textWrapping"/>
      </w:r>
      <w:r>
        <w:t xml:space="preserve">Thanh Phong khẽ nghiêng người, nhẹ nhàng tránh được nguy cơ va chạm do Sở Diệm thắng lại đột ngột, “Ngươi…”</w:t>
      </w:r>
      <w:r>
        <w:br w:type="textWrapping"/>
      </w:r>
      <w:r>
        <w:br w:type="textWrapping"/>
      </w:r>
      <w:r>
        <w:t xml:space="preserve">“Ngươi biết bay không?” Sở Diệm hỏi.</w:t>
      </w:r>
      <w:r>
        <w:br w:type="textWrapping"/>
      </w:r>
      <w:r>
        <w:br w:type="textWrapping"/>
      </w:r>
      <w:r>
        <w:t xml:space="preserve">Thanh Phong gật đầu.</w:t>
      </w:r>
      <w:r>
        <w:br w:type="textWrapping"/>
      </w:r>
      <w:r>
        <w:br w:type="textWrapping"/>
      </w:r>
      <w:r>
        <w:t xml:space="preserve">“Bay đi.”</w:t>
      </w:r>
      <w:r>
        <w:br w:type="textWrapping"/>
      </w:r>
      <w:r>
        <w:br w:type="textWrapping"/>
      </w:r>
      <w:r>
        <w:t xml:space="preserve">Thanh Phong cũng không hỏi vì sao mà trực tiếp cởi áo, cởi quần, gấp lại rồi giao cho Sở Diệm, “Ngươi giữ hộ ta, lát nữa ta phải mặc.”</w:t>
      </w:r>
      <w:r>
        <w:br w:type="textWrapping"/>
      </w:r>
      <w:r>
        <w:br w:type="textWrapping"/>
      </w:r>
      <w:r>
        <w:t xml:space="preserve">“…” Sở Diệm cảm thấy hắn đang bị bệnh. Nếu không bệnh sao hắn tự dưng lại đi nhận lấy quần áo thật chứ?!</w:t>
      </w:r>
      <w:r>
        <w:br w:type="textWrapping"/>
      </w:r>
      <w:r>
        <w:br w:type="textWrapping"/>
      </w:r>
      <w:r>
        <w:t xml:space="preserve">Sau khi hóa thành rồng, nó uốn lượn quanh người Sở Diệm vài vòng rồi chui vào đường mộ mở đường cho hắn.</w:t>
      </w:r>
      <w:r>
        <w:br w:type="textWrapping"/>
      </w:r>
      <w:r>
        <w:br w:type="textWrapping"/>
      </w:r>
      <w:r>
        <w:t xml:space="preserve">Đây không phải là lần đầu tiên Sở Diệm nhìn thấy nó hóa thành rồng nhưng sự chấn động tận đáy lòng hắn không hề suy giảm dù chỉ một tí. Hắn nhìn chằm chằm vào cái bóng oai phong đang uốn lượn trên không và lặng lẽ đuổi theo.</w:t>
      </w:r>
      <w:r>
        <w:br w:type="textWrapping"/>
      </w:r>
      <w:r>
        <w:br w:type="textWrapping"/>
      </w:r>
      <w:r>
        <w:t xml:space="preserve">Cảm giác của hắn với Thanh Phong càng lúc càng phức tạp. Lúc biến thành người, nó tạo cho hắn cảm giác nó chỉ là thằng bé ngốc cần hắn che chở, lúc biến thành rồng, nó lại trở thành sinh vật cao quý khó có thể với tới trong lòng hắn… Có lẽ hắn nên thử tách đối phương ra làm hai, tránh cho sự sùng bái đối với rồng của hắn sẽ có một ngày tan thành mây khói.</w:t>
      </w:r>
      <w:r>
        <w:br w:type="textWrapping"/>
      </w:r>
      <w:r>
        <w:br w:type="textWrapping"/>
      </w:r>
      <w:r>
        <w:t xml:space="preserve">Dù tiếng rít kéo dài được một lúc đã đưa ra phương hướng đại khái cho Sở Diệm và Thanh Phong, nhưng cũng chỉ là đại khái mà thôi. Đến khi đụng phải một cái ngã ba khác, hai người lại bị vây trong mâu thuẫn bên trái hay phải.</w:t>
      </w:r>
      <w:r>
        <w:br w:type="textWrapping"/>
      </w:r>
      <w:r>
        <w:br w:type="textWrapping"/>
      </w:r>
      <w:r>
        <w:t xml:space="preserve">Sở Diệm hỏi: “Chẳng phải ngươi là yêu quái giữ mộ à?”</w:t>
      </w:r>
      <w:r>
        <w:br w:type="textWrapping"/>
      </w:r>
      <w:r>
        <w:br w:type="textWrapping"/>
      </w:r>
      <w:r>
        <w:t xml:space="preserve">Thanh Phong biến về thành người, “Đây là lần thứ hai ta nhìn thấy mộ biến thành như thế này.”</w:t>
      </w:r>
      <w:r>
        <w:br w:type="textWrapping"/>
      </w:r>
      <w:r>
        <w:br w:type="textWrapping"/>
      </w:r>
      <w:r>
        <w:t xml:space="preserve">“Lần thứ nhất thì sao?”</w:t>
      </w:r>
      <w:r>
        <w:br w:type="textWrapping"/>
      </w:r>
      <w:r>
        <w:br w:type="textWrapping"/>
      </w:r>
      <w:r>
        <w:t xml:space="preserve">“Lúc ngươi chết.”</w:t>
      </w:r>
      <w:r>
        <w:br w:type="textWrapping"/>
      </w:r>
      <w:r>
        <w:br w:type="textWrapping"/>
      </w:r>
      <w:r>
        <w:t xml:space="preserve">“…Ta là Sở Diệm.”</w:t>
      </w:r>
      <w:r>
        <w:br w:type="textWrapping"/>
      </w:r>
      <w:r>
        <w:br w:type="textWrapping"/>
      </w:r>
      <w:r>
        <w:t xml:space="preserve">“Tên không quan trọng.”</w:t>
      </w:r>
      <w:r>
        <w:br w:type="textWrapping"/>
      </w:r>
      <w:r>
        <w:br w:type="textWrapping"/>
      </w:r>
      <w:r>
        <w:t xml:space="preserve">Sở Diệm nói: “Nhưng khi đi sau cái tên là chuyện sinh tử thì nó lại đặc biệt quan trọng. Ta không muốn phải trả nợ sinh tử thay kẻ khác chút nào.”</w:t>
      </w:r>
      <w:r>
        <w:br w:type="textWrapping"/>
      </w:r>
      <w:r>
        <w:br w:type="textWrapping"/>
      </w:r>
      <w:r>
        <w:t xml:space="preserve">Thanh Phong nói hết sức nghiêm túc: “Y không phải kẻ khác, là ngươi.”</w:t>
      </w:r>
      <w:r>
        <w:br w:type="textWrapping"/>
      </w:r>
      <w:r>
        <w:br w:type="textWrapping"/>
      </w:r>
      <w:r>
        <w:t xml:space="preserve">Sở Diệm ghét cách nói này của nó vô cùng, mà hắn càng ghét hơn cái cảm giác quen thuộc khó tả cùng với sự thân thương cứ chốc chốc lại chiếm lấy tim hắn. Hắn không thèm làm một tên ngoài cứng trong mềm đâu!</w:t>
      </w:r>
      <w:r>
        <w:br w:type="textWrapping"/>
      </w:r>
      <w:r>
        <w:br w:type="textWrapping"/>
      </w:r>
      <w:r>
        <w:t xml:space="preserve">May sao lúc đó đường mộ bên phải lại có tiếng động vọng tới làm cắt ngang cuộc tranh cãi mỗi lúc một kịch liệt của hai người.</w:t>
      </w:r>
      <w:r>
        <w:br w:type="textWrapping"/>
      </w:r>
      <w:r>
        <w:br w:type="textWrapping"/>
      </w:r>
      <w:r>
        <w:t xml:space="preserve">Sở Diệm lôi Thanh Phong nấp vào góc tường.</w:t>
      </w:r>
      <w:r>
        <w:br w:type="textWrapping"/>
      </w:r>
      <w:r>
        <w:br w:type="textWrapping"/>
      </w:r>
      <w:r>
        <w:t xml:space="preserve">Trong đường mộ vắng lặng, tiếng va chạm vang lên nghe có vẻ ma quái một cách lạ thường. Ánh lửa tù mù hai bên đường mộ khiến người ta có cảm giác chúng rất yếu ớt, có thể sẽ tắt bất cứ lúc nào. Bóng tối chỉ cho phép con người nhìn thấy trên tường có thứ gì đó động đậy. Hai người không dám tiếp cận quá gần, vì vậy nhìn không được rõ lắm.</w:t>
      </w:r>
      <w:r>
        <w:br w:type="textWrapping"/>
      </w:r>
      <w:r>
        <w:br w:type="textWrapping"/>
      </w:r>
      <w:r>
        <w:t xml:space="preserve">Thanh Phong mở miệng toan hỏi đó là tiếng gì nhưng lại bị Sở Diệm bịt miệng lại. Một đốm lửa từ từ sáng lên từ bên đường mộ bên phải, đốm lửa từng chút từng chút một tiến đến gần hơn.</w:t>
      </w:r>
      <w:r>
        <w:br w:type="textWrapping"/>
      </w:r>
      <w:r>
        <w:br w:type="textWrapping"/>
      </w:r>
      <w:r>
        <w:t xml:space="preserve">Đốm lửa chỉ là đốm lửa mà thôi, nó nhỏ xíu, chỉ cỡ bằng móng tay út.</w:t>
      </w:r>
      <w:r>
        <w:br w:type="textWrapping"/>
      </w:r>
      <w:r>
        <w:br w:type="textWrapping"/>
      </w:r>
      <w:r>
        <w:t xml:space="preserve">Sở Diệm nheo mắt nhìn mãi mới nhận ra người nọ đang hút thuốc, hắn nhớ Sở Thiên Âm có thói quen hút thuốc, lẽ nào là ông ta? Hắn lại phủ định ngay. Nương theo ánh sáng từ đốm lửa bé tẹo kia, hắn nhìn thấy trên khóe miệng đối phương có một nốt ruồi nhỏ. Da mặt của Sở Thiên Âm trắng như từng dùng thuốc tẩy, tuyệt đối không có một nốt ruồi nào, người có nốt ruồi là…</w:t>
      </w:r>
      <w:r>
        <w:br w:type="textWrapping"/>
      </w:r>
      <w:r>
        <w:br w:type="textWrapping"/>
      </w:r>
      <w:r>
        <w:t xml:space="preserve">Tôn Văn Hùng.</w:t>
      </w:r>
      <w:r>
        <w:br w:type="textWrapping"/>
      </w:r>
      <w:r>
        <w:br w:type="textWrapping"/>
      </w:r>
      <w:r>
        <w:t xml:space="preserve">Điếu thuốc rơi xuống.</w:t>
      </w:r>
      <w:r>
        <w:br w:type="textWrapping"/>
      </w:r>
      <w:r>
        <w:br w:type="textWrapping"/>
      </w:r>
      <w:r>
        <w:t xml:space="preserve">Tôn Văn Hùng lấy chân chà tắt điếu thuốc, sau đó lấy đèn pin cầm tay chiếu lên vách tường.</w:t>
      </w:r>
      <w:r>
        <w:br w:type="textWrapping"/>
      </w:r>
      <w:r>
        <w:br w:type="textWrapping"/>
      </w:r>
      <w:r>
        <w:t xml:space="preserve">Ở nơi đó, tứ chi Trương Phóng dán lên vách tường, gian nan lết về phía trước. Nhìn kỹ thì thấy hai chân của lão đều bị trúng đạn, lão hoàn toàn dựa vào hai tay để di chuyển, máu từ mắt cá chân của lão chảy xối xả thành dòng, đỏ đến chướng mắt.</w:t>
      </w:r>
      <w:r>
        <w:br w:type="textWrapping"/>
      </w:r>
      <w:r>
        <w:br w:type="textWrapping"/>
      </w:r>
      <w:r>
        <w:t xml:space="preserve">Tôn Văn Hùng thở dài, “Đừng giãy dụa nữa, sảng khoái chịu một cú rồi đi đi.”</w:t>
      </w:r>
      <w:r>
        <w:br w:type="textWrapping"/>
      </w:r>
      <w:r>
        <w:br w:type="textWrapping"/>
      </w:r>
      <w:r>
        <w:t xml:space="preserve">Trương Phóng gằn giọng nói: “Mày cũng sẽ không được chết tử tế.”</w:t>
      </w:r>
      <w:r>
        <w:br w:type="textWrapping"/>
      </w:r>
      <w:r>
        <w:br w:type="textWrapping"/>
      </w:r>
      <w:r>
        <w:t xml:space="preserve">Tôn Văn Hùng đáp: “Chúng ta đấu đá bao nhiêu năm nay chẳng qua chỉ để xem xem ai đi sau thôi, không phải sao?” Vẻ mặt của gã tràn ngập thương cảm và ngỡ ngàng, trông cứ như một cậu học sinh tốt nghiệp xong mới bước vào đời, mù mờ về con đường tương lai.</w:t>
      </w:r>
      <w:r>
        <w:br w:type="textWrapping"/>
      </w:r>
      <w:r>
        <w:br w:type="textWrapping"/>
      </w:r>
      <w:r>
        <w:t xml:space="preserve">Trương Phóng nói: “Tuổi tao lớn hơn mày, mày sống được tới… được như cỡ tuổi của tao hẵng nói.”</w:t>
      </w:r>
      <w:r>
        <w:br w:type="textWrapping"/>
      </w:r>
      <w:r>
        <w:br w:type="textWrapping"/>
      </w:r>
      <w:r>
        <w:t xml:space="preserve">Tôn Văn Hùng đáp: “Em không sống được tới đó đâu.”</w:t>
      </w:r>
      <w:r>
        <w:br w:type="textWrapping"/>
      </w:r>
      <w:r>
        <w:br w:type="textWrapping"/>
      </w:r>
      <w:r>
        <w:t xml:space="preserve">“Mày hiểu mày đấy chứ.” Trương Phóng nói: “Mày trúng cổ, chết chắc rồi.”</w:t>
      </w:r>
      <w:r>
        <w:br w:type="textWrapping"/>
      </w:r>
      <w:r>
        <w:br w:type="textWrapping"/>
      </w:r>
      <w:r>
        <w:t xml:space="preserve">Mắt Tôn Văn Hùng lóe lên, gã lắc đầu đáp: “Không, là anh trúng cổ.”</w:t>
      </w:r>
      <w:r>
        <w:br w:type="textWrapping"/>
      </w:r>
      <w:r>
        <w:br w:type="textWrapping"/>
      </w:r>
      <w:r>
        <w:t xml:space="preserve">Bàn tay đang bám vào tường của Trương Phóng đột nhiên co lại, cả người lão rơi thẳng xuống đất. Chắc có lẽ biết mình khó thoát được cái chết, lão cũng mặc không buồn giằng co nữa, cứ nằm dài dưới đất, không để ý tới cơn đau mà cười lên ha hả.</w:t>
      </w:r>
      <w:r>
        <w:br w:type="textWrapping"/>
      </w:r>
      <w:r>
        <w:br w:type="textWrapping"/>
      </w:r>
      <w:r>
        <w:t xml:space="preserve">Tôn Văn Hùng hỏi: “Anh cười cái gì?”</w:t>
      </w:r>
      <w:r>
        <w:br w:type="textWrapping"/>
      </w:r>
      <w:r>
        <w:br w:type="textWrapping"/>
      </w:r>
      <w:r>
        <w:t xml:space="preserve">“Cười mày.”</w:t>
      </w:r>
      <w:r>
        <w:br w:type="textWrapping"/>
      </w:r>
      <w:r>
        <w:br w:type="textWrapping"/>
      </w:r>
      <w:r>
        <w:t xml:space="preserve">“Đúng, em rất đáng cười.” Giọng Tôn Văn Hùng nói chuyện rất bình tĩnh, trong sự bình tĩnh pha thêm vài phần bi tráng như kẻ đã xem nhẹ cái chết.</w:t>
      </w:r>
      <w:r>
        <w:br w:type="textWrapping"/>
      </w:r>
      <w:r>
        <w:br w:type="textWrapping"/>
      </w:r>
      <w:r>
        <w:t xml:space="preserve">Tiếng cười của Trương Phóng lặng dần, sau đó lại tới tiếng khóc vang lên.</w:t>
      </w:r>
      <w:r>
        <w:br w:type="textWrapping"/>
      </w:r>
      <w:r>
        <w:br w:type="textWrapping"/>
      </w:r>
      <w:r>
        <w:t xml:space="preserve">“…Anh khóc cái gì?”</w:t>
      </w:r>
      <w:r>
        <w:br w:type="textWrapping"/>
      </w:r>
      <w:r>
        <w:br w:type="textWrapping"/>
      </w:r>
      <w:r>
        <w:t xml:space="preserve">“Khóc tao.”</w:t>
      </w:r>
      <w:r>
        <w:br w:type="textWrapping"/>
      </w:r>
      <w:r>
        <w:br w:type="textWrapping"/>
      </w:r>
      <w:r>
        <w:t xml:space="preserve">“Anh sống nhiều năm hơn em, có gì phải khóc?”</w:t>
      </w:r>
      <w:r>
        <w:br w:type="textWrapping"/>
      </w:r>
      <w:r>
        <w:br w:type="textWrapping"/>
      </w:r>
      <w:r>
        <w:t xml:space="preserve">Trương Phóng đáp: “Kiến Nghiệp còn trẻ vậy mà đã đi rồi. Ôi, nếu tao không dẫn nó tới đây, nó có thể lấy vợ sinh con, giờ đây cả người đưa tang còn chả có.”</w:t>
      </w:r>
      <w:r>
        <w:br w:type="textWrapping"/>
      </w:r>
      <w:r>
        <w:br w:type="textWrapping"/>
      </w:r>
      <w:r>
        <w:t xml:space="preserve">“Nó có quan tài để an nghỉ, còn anh đến quan tài cũng không có.”</w:t>
      </w:r>
      <w:r>
        <w:br w:type="textWrapping"/>
      </w:r>
      <w:r>
        <w:br w:type="textWrapping"/>
      </w:r>
      <w:r>
        <w:t xml:space="preserve">Trương Phóng lờ đi vẻ trào phúng của gã, lại nói tiếp: “Còn có A Quân, không biết nó đi đâu rồi. Quái vật trong lăng mộ này là quái vật, người cũng là quái vật, nếu nó rơi vào tay người khác… Ôi.”</w:t>
      </w:r>
      <w:r>
        <w:br w:type="textWrapping"/>
      </w:r>
      <w:r>
        <w:br w:type="textWrapping"/>
      </w:r>
      <w:r>
        <w:t xml:space="preserve">Tôn Văn Hùng nói: “Nó thông minh lanh lợi, không biết là ai gặp phải vận đen ấy chứ.”</w:t>
      </w:r>
      <w:r>
        <w:br w:type="textWrapping"/>
      </w:r>
      <w:r>
        <w:br w:type="textWrapping"/>
      </w:r>
      <w:r>
        <w:t xml:space="preserve">Trương Phóng thở dài, “Lo lắng cũng chả ích gì, tao đã không giúp nó được nữa.”</w:t>
      </w:r>
      <w:r>
        <w:br w:type="textWrapping"/>
      </w:r>
      <w:r>
        <w:br w:type="textWrapping"/>
      </w:r>
      <w:r>
        <w:t xml:space="preserve">Tôn Văn Hùng hỏi: “Còn lời nào muốn trăn trối không?”</w:t>
      </w:r>
      <w:r>
        <w:br w:type="textWrapping"/>
      </w:r>
      <w:r>
        <w:br w:type="textWrapping"/>
      </w:r>
      <w:r>
        <w:t xml:space="preserve">“Mày muốn giết thì giết đi, thừa lời thế làm gì.”</w:t>
      </w:r>
      <w:r>
        <w:br w:type="textWrapping"/>
      </w:r>
      <w:r>
        <w:br w:type="textWrapping"/>
      </w:r>
      <w:r>
        <w:t xml:space="preserve">Câu này của Trương Phóng cũng chính là điều trong lòng Sở Diệm đang nghĩ. Loại người như Trương Phóng và Tôn Văn Hùng, hắn chẳng thấy đồng tình tí nào.</w:t>
      </w:r>
      <w:r>
        <w:br w:type="textWrapping"/>
      </w:r>
      <w:r>
        <w:br w:type="textWrapping"/>
      </w:r>
      <w:r>
        <w:t xml:space="preserve">Thanh Phong nhìn nó một cách khó hiểu. Ung Hoài trong ký ức của nó lúc nào cũng sẵn lòng giúp đỡ người khác, nó không biết tại sao bây giờ y lại thay đổi, nhưng nó đã quen nghe lời, bây giờ cũng giữ im lặng không nói tiếng nào.</w:t>
      </w:r>
      <w:r>
        <w:br w:type="textWrapping"/>
      </w:r>
      <w:r>
        <w:br w:type="textWrapping"/>
      </w:r>
      <w:r>
        <w:t xml:space="preserve">Tôn Văn Hùng nhắm mắt lại, “Thật ra em không muốn giết anh.”</w:t>
      </w:r>
      <w:r>
        <w:br w:type="textWrapping"/>
      </w:r>
      <w:r>
        <w:br w:type="textWrapping"/>
      </w:r>
      <w:r>
        <w:t xml:space="preserve">“Không ai ép mày cả.”</w:t>
      </w:r>
      <w:r>
        <w:br w:type="textWrapping"/>
      </w:r>
      <w:r>
        <w:br w:type="textWrapping"/>
      </w:r>
      <w:r>
        <w:t xml:space="preserve">“Nhưng nếu anh không chết, thì là em chết.” Tôn Văn Hùng giơ súng lên, nhắm chuẩn vào trán của lão, “Em không muốn chết.”</w:t>
      </w:r>
      <w:r>
        <w:br w:type="textWrapping"/>
      </w:r>
      <w:r>
        <w:br w:type="textWrapping"/>
      </w:r>
      <w:r>
        <w:t xml:space="preserve">Chính vào giây gã bóp cò…</w:t>
      </w:r>
      <w:r>
        <w:br w:type="textWrapping"/>
      </w:r>
      <w:r>
        <w:br w:type="textWrapping"/>
      </w:r>
      <w:r>
        <w:t xml:space="preserve">Cả người Trương Phóng đột nhiên co lại, lão như một quả cầu lăn lông lốc về hướng của Sở Diệm.</w:t>
      </w:r>
      <w:r>
        <w:br w:type="textWrapping"/>
      </w:r>
      <w:r>
        <w:br w:type="textWrapping"/>
      </w:r>
      <w:r>
        <w:t xml:space="preserve">Tôn Văn Hùng bắn liền mấy phát nhưng chỉ bắn trúng lưng lão, cuối cùng đạn cũng hết, chỉ còn lại súng rỗng.</w:t>
      </w:r>
      <w:r>
        <w:br w:type="textWrapping"/>
      </w:r>
      <w:r>
        <w:br w:type="textWrapping"/>
      </w:r>
      <w:r>
        <w:t xml:space="preserve">Thấy Trương Phóng đang lăn vào chỗ mình đang trốn, ý muốn giết người trong lòng Sở Diệm bùng lên, hắn rút dao găm chuẩn bị đợi lão đến là cho một nhát, thế nhưng Trương Phóng lại ngừng rất đúng lúc.</w:t>
      </w:r>
      <w:r>
        <w:br w:type="textWrapping"/>
      </w:r>
      <w:r>
        <w:br w:type="textWrapping"/>
      </w:r>
      <w:r>
        <w:t xml:space="preserve">Lão nằm rũ dưới đất, thở hổn hển, rõ ràng đã rất không xong, chỉ đành trơ mắt chờ chết.</w:t>
      </w:r>
      <w:r>
        <w:br w:type="textWrapping"/>
      </w:r>
      <w:r>
        <w:br w:type="textWrapping"/>
      </w:r>
      <w:r>
        <w:t xml:space="preserve">Tôn Văn Hùng thong thả bước tới, nhấc chân đạp vào cổ họng của lão, trong mắt tràn ngập niềm vui, “Trương Phóng ơi Trương Phóng, em đây đánh giá thấp anh rồi. Lúc vào anh cũng đem lại bất ngờ cho em vào những giây phút quan trọng.”</w:t>
      </w:r>
      <w:r>
        <w:br w:type="textWrapping"/>
      </w:r>
      <w:r>
        <w:br w:type="textWrapping"/>
      </w:r>
      <w:r>
        <w:t xml:space="preserve">Trương Phóng liếc gã đến trắng cả mắt.</w:t>
      </w:r>
      <w:r>
        <w:br w:type="textWrapping"/>
      </w:r>
      <w:r>
        <w:br w:type="textWrapping"/>
      </w:r>
      <w:r>
        <w:t xml:space="preserve">Ánh mắt Tôn Văn Hùng đột nhiên lướt qua nơi Sở Diệm ẩn nấp.</w:t>
      </w:r>
      <w:r>
        <w:br w:type="textWrapping"/>
      </w:r>
      <w:r>
        <w:br w:type="textWrapping"/>
      </w:r>
      <w:r>
        <w:t xml:space="preserve">Sở Diệm cứng người, nhưng đúng lúc đó lại có tiếng bước chân tới gần.</w:t>
      </w:r>
      <w:r>
        <w:br w:type="textWrapping"/>
      </w:r>
      <w:r>
        <w:br w:type="textWrapping"/>
      </w:r>
      <w:r>
        <w:t xml:space="preserve">Hết “bất ngờ” này tới “bất ngờ” khác làm Tôn Văn Hùng bắt đầu không vui, gã quay đầu lại.</w:t>
      </w:r>
      <w:r>
        <w:br w:type="textWrapping"/>
      </w:r>
      <w:r>
        <w:br w:type="textWrapping"/>
      </w:r>
      <w:r>
        <w:t xml:space="preserve">Trong bóng tối, Trương Quân chống gậy gỗ chầm chậm đi tới, trông có vẻ không tình nguyện cho lắm. Sự thật đúng là như vậy, vốn hắn và Sở Thiên Âm đang nấp chỗ khác xem kịch, nào ngờ Sở Thiên Âm bất chợt đẩy hắn một cái bắt hắn ra mặt cứu giúp.</w:t>
      </w:r>
      <w:r>
        <w:br w:type="textWrapping"/>
      </w:r>
      <w:r>
        <w:br w:type="textWrapping"/>
      </w:r>
      <w:r>
        <w:t xml:space="preserve">Thằng đần cũng biết giờ đây Trương Phóng cần không phải là kẻ tới cứu mà là kẻ tới nhặt xác.</w:t>
      </w:r>
      <w:r>
        <w:br w:type="textWrapping"/>
      </w:r>
      <w:r>
        <w:br w:type="textWrapping"/>
      </w:r>
      <w:r>
        <w:t xml:space="preserve">Nhưng hắn không thể không ra.</w:t>
      </w:r>
      <w:r>
        <w:br w:type="textWrapping"/>
      </w:r>
      <w:r>
        <w:br w:type="textWrapping"/>
      </w:r>
      <w:r>
        <w:t xml:space="preserve">Bởi vì người kia là Sở Thiên Âm, chỉ những người quen thân với ông ta mới biết ông ta đáng sợ tới nhường nào. Thậm chí hắn còn nghĩ, có lẽ cả Tôn Văn Hùng, Trương Phóng, Sở Diệm, Sở Hiểu Hải, Tôn Phi Dương, vợ chồng Tư Mã cùng lên cũng không đấu lại ông ta, đó là chưa kể mấy người đó không bị tên khờ Trương Kiến Nghiệp làm phiền.</w:t>
      </w:r>
      <w:r>
        <w:br w:type="textWrapping"/>
      </w:r>
      <w:r>
        <w:br w:type="textWrapping"/>
      </w:r>
      <w:r>
        <w:t xml:space="preserve">Trương Phóng vốn đang hấp hối thì nhìn thấy Trương Quân, hai mắt lão sáng bừng lên, chống tay vào vách tường định gượng đứng dậy.</w:t>
      </w:r>
      <w:r>
        <w:br w:type="textWrapping"/>
      </w:r>
      <w:r>
        <w:br w:type="textWrapping"/>
      </w:r>
      <w:r>
        <w:t xml:space="preserve">Tôn Văn Hùng nhìn chòng chọc vào Trương Quân và cười lạnh bảo: “Mày xem chắc cũng lâu rồi đúng không?”</w:t>
      </w:r>
      <w:r>
        <w:br w:type="textWrapping"/>
      </w:r>
      <w:r>
        <w:br w:type="textWrapping"/>
      </w:r>
      <w:r>
        <w:t xml:space="preserve">Trương Quân giật bắn, không dám nhìn thẳng vào mắt Trương Phóng.</w:t>
      </w:r>
      <w:r>
        <w:br w:type="textWrapping"/>
      </w:r>
      <w:r>
        <w:br w:type="textWrapping"/>
      </w:r>
      <w:r>
        <w:t xml:space="preserve">Nào ngờ Trương Phóng lại nói: “Cháu nấp thì cứ nấp đi… Việc gì còn phải chường mặt ra đây?”</w:t>
      </w:r>
      <w:r>
        <w:br w:type="textWrapping"/>
      </w:r>
      <w:r>
        <w:br w:type="textWrapping"/>
      </w:r>
    </w:p>
    <w:p>
      <w:pPr>
        <w:pStyle w:val="Heading2"/>
      </w:pPr>
      <w:bookmarkStart w:id="57" w:name="chương-10-3-huyết-chiến-cái-gã-thâm-độc-tàn-nhẫn-hạ"/>
      <w:bookmarkEnd w:id="57"/>
      <w:r>
        <w:t xml:space="preserve">30. Chương 10-3: Huyết Chiến! Cái Gã Thâm Độc Tàn Nhẫn! (hạ)</w:t>
      </w:r>
    </w:p>
    <w:p>
      <w:pPr>
        <w:pStyle w:val="Compact"/>
      </w:pPr>
      <w:r>
        <w:br w:type="textWrapping"/>
      </w:r>
      <w:r>
        <w:br w:type="textWrapping"/>
      </w:r>
      <w:r>
        <w:t xml:space="preserve">Trương Quân mím môi, cảm thấy miệng mồm đắng chát. Trong lòng hắn lúc nào cũng oán trách Trương Phóng. Cũng như tất cả những gia đình giàu có, quyền thế khác, thừa kế nhà họ Trương là mục tiêu phấn đấu của mỗi người con cháu trong nhà, nhưng hắn là con chi thứ nên vốn không được xem trọng, được huấn luyện theo cách qua loa nhất. Vậy cũng thôi, hắn tin rằng người có năng lực thật sự sẽ không thể bị lu mờ, nhưng dù khó khăn lắm hắn mới dựa vào bản lĩnh và nghị lực để ngóc đầu lên thì vẫn vấp phải sự phân biệt đối xử của ông cụ nhà họ Trương. Còn đối thủ của hắn lại chính là cái tên vô dụng hắn chẳng thèm để mắt tới thường ngày. Cục tức này bảo hắn làm sao nuốt trôi?</w:t>
      </w:r>
      <w:r>
        <w:br w:type="textWrapping"/>
      </w:r>
      <w:r>
        <w:br w:type="textWrapping"/>
      </w:r>
      <w:r>
        <w:t xml:space="preserve">Hắn đi theo Sở Thiên Âm một là để trút giận, hai là vì Sở Thiên Âm đồng ý dạy hắn bản lĩnh thật sự, những thứ hắn học được còn nhiều hơn khi hắn ở nhà họ Trương. Ngay cả kỹ thuật bắn súng của hắn cũng do chính Sở Thiên Âm cầm tay hắn chỉ dạy từng li từng tí, thậm chí có lúc hắn từng cho rằng mình là người nhà họ Sở chứ không phải Trương. Nếu chẳng phải Sở Thiên Âm đã có người thừa kế, hắn còn hy vọng mình được tiếp quản nhà họ Sở.</w:t>
      </w:r>
      <w:r>
        <w:br w:type="textWrapping"/>
      </w:r>
      <w:r>
        <w:br w:type="textWrapping"/>
      </w:r>
      <w:r>
        <w:t xml:space="preserve">Nhưng đó là những chuyện trước khi xuống mộ.</w:t>
      </w:r>
      <w:r>
        <w:br w:type="textWrapping"/>
      </w:r>
      <w:r>
        <w:br w:type="textWrapping"/>
      </w:r>
      <w:r>
        <w:t xml:space="preserve">Sau khi được chứng kiến sự tàn nhẫn và lạnh lùng của Sở Thiên Âm, sự thần tượng hắn dành cho ông ta lập tức đổ vỡ tan tành. Cả đứa con nuôi ông ta nuôi nấng hai mươi mấy năm cũng có thể tùy tiện hy sinh, thì còn gì ông ta không dám hy sinh nữa chứ? Hắn hoài nghi mình còn được sống tới bây giờ không biết có phải do Sở Thiên Âm vẫn chưa phát hiện ra hắn chết thì có giá trị gì hay không.</w:t>
      </w:r>
      <w:r>
        <w:br w:type="textWrapping"/>
      </w:r>
      <w:r>
        <w:br w:type="textWrapping"/>
      </w:r>
      <w:r>
        <w:t xml:space="preserve">Nhưng còn Trương Phóng, con người từng xem thường hắn, cản trở hắn, nhạo báng hắn, lại dành những giây phút cuối cùng của sinh mạng để lo nghĩ cho hắn.</w:t>
      </w:r>
      <w:r>
        <w:br w:type="textWrapping"/>
      </w:r>
      <w:r>
        <w:br w:type="textWrapping"/>
      </w:r>
      <w:r>
        <w:t xml:space="preserve">Trương Quân rút súng ra chĩa vào Tôn Văn Hùng.</w:t>
      </w:r>
      <w:r>
        <w:br w:type="textWrapping"/>
      </w:r>
      <w:r>
        <w:br w:type="textWrapping"/>
      </w:r>
      <w:r>
        <w:t xml:space="preserve">Tôn Văn Hùng bình tĩnh nói: “Chú giết ông ấy là vì nghĩ cho sự an toàn của chúng ta.”</w:t>
      </w:r>
      <w:r>
        <w:br w:type="textWrapping"/>
      </w:r>
      <w:r>
        <w:br w:type="textWrapping"/>
      </w:r>
      <w:r>
        <w:t xml:space="preserve">Trương Quân nói: “Tôi giết ông cũng là vì nghĩ cho sự an toàn của chúng ta.”</w:t>
      </w:r>
      <w:r>
        <w:br w:type="textWrapping"/>
      </w:r>
      <w:r>
        <w:br w:type="textWrapping"/>
      </w:r>
      <w:r>
        <w:t xml:space="preserve">Tôn Văn Hùng nói: “Ông ấy đã trúng cổ Thất Tình Lục Dục.”</w:t>
      </w:r>
      <w:r>
        <w:br w:type="textWrapping"/>
      </w:r>
      <w:r>
        <w:br w:type="textWrapping"/>
      </w:r>
      <w:r>
        <w:t xml:space="preserve">Trương Quân ngẩn ra, nhưng lại nghe Trương Phóng cố lấy hơi cuối để nói: “Hắn… Hắn mới là người trúng cổ!”</w:t>
      </w:r>
      <w:r>
        <w:br w:type="textWrapping"/>
      </w:r>
      <w:r>
        <w:br w:type="textWrapping"/>
      </w:r>
      <w:r>
        <w:t xml:space="preserve">Tôn Văn Hùng nói: “Rốt cuộc là ai thì cứ để Trương Phóng chết đi là biết. Mạng của kẻ trúng cổ dai hơn người thường, không thể chết một cách dễ dàng.” Gã quay sang nhìn chòng chọc vào Trương Phóng một cách ác ý.</w:t>
      </w:r>
      <w:r>
        <w:br w:type="textWrapping"/>
      </w:r>
      <w:r>
        <w:br w:type="textWrapping"/>
      </w:r>
      <w:r>
        <w:t xml:space="preserve">Trương Phóng dựa đầu vào tường, cố gắng nhìn về phía Trương Quân, “Là hắn… Cẩn thận, cổ Thất Tình Lục Dục không sợ lửa, sẽ biến hóa…”</w:t>
      </w:r>
      <w:r>
        <w:br w:type="textWrapping"/>
      </w:r>
      <w:r>
        <w:br w:type="textWrapping"/>
      </w:r>
      <w:r>
        <w:t xml:space="preserve">Tôn Văn Hùng hỏi: “Chẳng phải anh vẫn chưa chết sao?”</w:t>
      </w:r>
      <w:r>
        <w:br w:type="textWrapping"/>
      </w:r>
      <w:r>
        <w:br w:type="textWrapping"/>
      </w:r>
      <w:r>
        <w:t xml:space="preserve">Trương Phóng mắng: “Mày thôi đi!”</w:t>
      </w:r>
      <w:r>
        <w:br w:type="textWrapping"/>
      </w:r>
      <w:r>
        <w:br w:type="textWrapping"/>
      </w:r>
      <w:r>
        <w:t xml:space="preserve">“Xem kìa, đủ hơi đủ khí, có chỗ nào giống người sắp chết không?” Tôn Văn Hùng cười lạnh.</w:t>
      </w:r>
      <w:r>
        <w:br w:type="textWrapping"/>
      </w:r>
      <w:r>
        <w:br w:type="textWrapping"/>
      </w:r>
      <w:r>
        <w:t xml:space="preserve">Trương Phóng gườm gã, trong cổ họng phát ra tiếng gầm gừ nhưng lại không nói thành lời.</w:t>
      </w:r>
      <w:r>
        <w:br w:type="textWrapping"/>
      </w:r>
      <w:r>
        <w:br w:type="textWrapping"/>
      </w:r>
      <w:r>
        <w:t xml:space="preserve">Trương Quân không nhìn Trương Phóng mà vẫn cầm súng dí vào đầu Tôn Văn Hùng, trầm giọng hỏi: “Tôn Phi Dương đâu?”</w:t>
      </w:r>
      <w:r>
        <w:br w:type="textWrapping"/>
      </w:r>
      <w:r>
        <w:br w:type="textWrapping"/>
      </w:r>
      <w:r>
        <w:t xml:space="preserve">Câu này như đâm trúng ngay tim Tôn Văn Hùng, gã nheo mắt, “Chết rồi.”</w:t>
      </w:r>
      <w:r>
        <w:br w:type="textWrapping"/>
      </w:r>
      <w:r>
        <w:br w:type="textWrapping"/>
      </w:r>
      <w:r>
        <w:t xml:space="preserve">“Chết thế nào?”</w:t>
      </w:r>
      <w:r>
        <w:br w:type="textWrapping"/>
      </w:r>
      <w:r>
        <w:br w:type="textWrapping"/>
      </w:r>
      <w:r>
        <w:t xml:space="preserve">Tôn Văn Hùng như nhớ ra chuyện gì đó, gã cười rộ lên: “À phải, trước khi chết nó còn nhờ cụ Trương hỏi thăm cháu đấy.”</w:t>
      </w:r>
      <w:r>
        <w:br w:type="textWrapping"/>
      </w:r>
      <w:r>
        <w:br w:type="textWrapping"/>
      </w:r>
      <w:r>
        <w:t xml:space="preserve">Trương Quân ngờ vực cau mày.</w:t>
      </w:r>
      <w:r>
        <w:br w:type="textWrapping"/>
      </w:r>
      <w:r>
        <w:br w:type="textWrapping"/>
      </w:r>
      <w:r>
        <w:t xml:space="preserve">Tôn Văn Hùng nói: “Nó nhờ mấy chú hỏi cháu, lúc giết Trương Kiến Nghiệp có thấy thoải mái không?”</w:t>
      </w:r>
      <w:r>
        <w:br w:type="textWrapping"/>
      </w:r>
      <w:r>
        <w:br w:type="textWrapping"/>
      </w:r>
      <w:r>
        <w:t xml:space="preserve">Sắc mặt Trương Quân thay đổi hẳn.</w:t>
      </w:r>
      <w:r>
        <w:br w:type="textWrapping"/>
      </w:r>
      <w:r>
        <w:br w:type="textWrapping"/>
      </w:r>
      <w:r>
        <w:t xml:space="preserve">Tôn Văn Hùng nghiêng đầu hỏi Trương Phóng: “Đúng không anh? Nó hỏi như vậy đúng không?”</w:t>
      </w:r>
      <w:r>
        <w:br w:type="textWrapping"/>
      </w:r>
      <w:r>
        <w:br w:type="textWrapping"/>
      </w:r>
      <w:r>
        <w:t xml:space="preserve">Trương Phóng thấy lạnh cả người, môi lão giật giật, ánh mắt nhìn về Trương Quân bắt đầu mất đi tiêu cự. Câu hỏi của Tôn Văn Hùng mất năm, sáu giây mới vào đầu lão. Môi lão run nhẹ, thều thào mắng: “Chó má.”</w:t>
      </w:r>
      <w:r>
        <w:br w:type="textWrapping"/>
      </w:r>
      <w:r>
        <w:br w:type="textWrapping"/>
      </w:r>
      <w:r>
        <w:t xml:space="preserve">Tôn Văn Hùng nói với Trương Quân: “Anh ấy mắng cháu chó má kìa.”</w:t>
      </w:r>
      <w:r>
        <w:br w:type="textWrapping"/>
      </w:r>
      <w:r>
        <w:br w:type="textWrapping"/>
      </w:r>
      <w:r>
        <w:t xml:space="preserve">Trương Quân chột dạ liếc Trương Phóng, biết rõ lão không thể sống được nhưng sự uy nghiêm của lão vẫn còn, hắn không dám thừa nhận. Hắn đang định giải thích thì lại nghe thấy tiếng cười ha hả của Sở Thiên Âm vang lên sau lưng, “A Quân à, nhận thì cứ nhận đi, sợ cái gì con, con vì muốn giúp chú, là công lao mà.”</w:t>
      </w:r>
      <w:r>
        <w:br w:type="textWrapping"/>
      </w:r>
      <w:r>
        <w:br w:type="textWrapping"/>
      </w:r>
      <w:r>
        <w:t xml:space="preserve">Giọng của Sở Thiên Âm rất nhỏ, lại giống giọng nữ, chỉ cần nghe một lần là sẽ không thể nào nhầm lẫn chứ đừng nói bọn Tôn Văn Hùng và Trương Phóng đã được nghe không biết bao nhiêu lần, vả lại thỉnh thoảng nằm mơ cũng nghe.</w:t>
      </w:r>
      <w:r>
        <w:br w:type="textWrapping"/>
      </w:r>
      <w:r>
        <w:br w:type="textWrapping"/>
      </w:r>
      <w:r>
        <w:t xml:space="preserve">Hai mắt Trương Phóng nhất thời trợn trừng, ánh mắt vốn mơ hồ cũng rõ thêm được vài phần. Lần này nhìn thấy vẻ xấu hổ và áy náy trên mặt Trương Quân, trái tim dần lặng đi của lão bỗng chốc cuộn sóng ba đào!</w:t>
      </w:r>
      <w:r>
        <w:br w:type="textWrapping"/>
      </w:r>
      <w:r>
        <w:br w:type="textWrapping"/>
      </w:r>
      <w:r>
        <w:t xml:space="preserve">“Mày…” Trương Phóng nhìn Trương Quân bằng ánh mắt thẫn thờ cứ như muốn nhìn xuyên qua cơ thể hắn, xem xem trái tim của hắn có phải đã biến thành màu đen hay không!</w:t>
      </w:r>
      <w:r>
        <w:br w:type="textWrapping"/>
      </w:r>
      <w:r>
        <w:br w:type="textWrapping"/>
      </w:r>
      <w:r>
        <w:t xml:space="preserve">Trương Quân lúng túng nói: “Ở nơi thế này, Kiến Nghiệp không thể nào sống lâu được.”</w:t>
      </w:r>
      <w:r>
        <w:br w:type="textWrapping"/>
      </w:r>
      <w:r>
        <w:br w:type="textWrapping"/>
      </w:r>
      <w:r>
        <w:t xml:space="preserve">Trương Phóng đột nhiên ngã ngửa ra sau, đầu đập mạnh xuống đất, hai mắt trợn trắng, khóe miệng giật giật như đang tức giận nhưng cũng giống như muốn cười. Tiếc rằng lão đã không còn hơi để cười, khóe miệng cũng sẽ vĩnh viễn giữ mãi nét cứng ngắc ấy…</w:t>
      </w:r>
      <w:r>
        <w:br w:type="textWrapping"/>
      </w:r>
      <w:r>
        <w:br w:type="textWrapping"/>
      </w:r>
      <w:r>
        <w:t xml:space="preserve">Nhìn thấy thi thể Trương Phóng đổ vật ra nền, đầu gối Trương Quân bỗng khuỵ xuống đất nghe rầm một tiếng. Lúc giết Trương Kiến Nghiệp, hắn không hề hối hận, trong mắt hắn, cái tên này ngang hàng cháu chắt với hắn lại chèn ép hắn bao năm, một súng bắn chết hắn còn thấy quá hời cho tên kia. Lúc phản bội Trương Phóng, hắn cũng chưa từng hối hận, khi ấy hắn muốn nổi bật hơn người, không ngại bất chấp thủ đoạn! Nhưng giờ phút này đây, hắn lại thấy hối hận.</w:t>
      </w:r>
      <w:r>
        <w:br w:type="textWrapping"/>
      </w:r>
      <w:r>
        <w:br w:type="textWrapping"/>
      </w:r>
      <w:r>
        <w:t xml:space="preserve">Bởi vì hắn chợt nhận ra, trong lăng mộ này, đây chính là hai người hắn có thể yên tâm giao lưng cho họ. Cuối cùng hắn cũng hiểu rõ tại sao các gia tộc vẫn luôn nghiêm cấm nội chiến, một khi phát hiện là trục xuất khỏi nhà. Bởi khi xuống mộ, tất cả được nối với nhau bằng sợi dây lợi ích trần trụi, lúc gặp phải những hiểm nguy ngoài sức tưởng tượng, các nhà nhất định phải có bạn đồng hành họ dám tin tưởng mới có thể sống sót hết lần này tới lần khác trong mỗi dịp hành động.</w:t>
      </w:r>
      <w:r>
        <w:br w:type="textWrapping"/>
      </w:r>
      <w:r>
        <w:br w:type="textWrapping"/>
      </w:r>
      <w:r>
        <w:t xml:space="preserve">Đột nhiên hắn không còn biết bản thân hắn đang phấn đấu vì cái gì.</w:t>
      </w:r>
      <w:r>
        <w:br w:type="textWrapping"/>
      </w:r>
      <w:r>
        <w:br w:type="textWrapping"/>
      </w:r>
      <w:r>
        <w:t xml:space="preserve">Vì để trèo lên vị trí đứng đầu nhà họ Trương? Nhưng hắn lại không biết sau khi ngồi lên vị trí đó, hắn còn có thể tin tưởng vào ai. Những kẻ từng phản bội người khác sẽ đánh mất lòng tin, bất luận là lòng tin với bản thân hay với người khác.</w:t>
      </w:r>
      <w:r>
        <w:br w:type="textWrapping"/>
      </w:r>
      <w:r>
        <w:br w:type="textWrapping"/>
      </w:r>
      <w:r>
        <w:t xml:space="preserve">Hắn thất thần quỳ dưới đất đã tạo cơ hội cho Tôn Văn Hùng lợi dụng. Tôn Văn Hùng từng bước từng bước tiếp cận Trương Quân rồi đẩy hắn ra. Súng của Trương Quân rơi xuống đất, Tôn Văn Hùng chân trái đá một cái, chân phải khều một cái, súng liền bay lên rồi rơi vào tay gã.</w:t>
      </w:r>
      <w:r>
        <w:br w:type="textWrapping"/>
      </w:r>
      <w:r>
        <w:br w:type="textWrapping"/>
      </w:r>
      <w:r>
        <w:t xml:space="preserve">Sở Thiên Âm nhàn hạ đứng cạnh quan sát.</w:t>
      </w:r>
      <w:r>
        <w:br w:type="textWrapping"/>
      </w:r>
      <w:r>
        <w:br w:type="textWrapping"/>
      </w:r>
      <w:r>
        <w:t xml:space="preserve">Tôn Văn Hùng nổ súng về phía Sở Thiên Âm. Lần này gã không cho đối phương hội để lại di ngôn. Đối phó với Sở Thiên Âm, dù đối phương có đứt hơi chỉ sợ rằng gã vẫn không dám lơ là.</w:t>
      </w:r>
      <w:r>
        <w:br w:type="textWrapping"/>
      </w:r>
      <w:r>
        <w:br w:type="textWrapping"/>
      </w:r>
      <w:r>
        <w:t xml:space="preserve">Đối diện với nòng súng, Sở Thiên Âm không hề luống cuống. Ông ta lập tức xoay lưng chạy về hướng ngược lại.</w:t>
      </w:r>
      <w:r>
        <w:br w:type="textWrapping"/>
      </w:r>
      <w:r>
        <w:br w:type="textWrapping"/>
      </w:r>
      <w:r>
        <w:t xml:space="preserve">Tôn Văn Hùng phấn khởi đuổi theo.</w:t>
      </w:r>
      <w:r>
        <w:br w:type="textWrapping"/>
      </w:r>
      <w:r>
        <w:br w:type="textWrapping"/>
      </w:r>
      <w:r>
        <w:t xml:space="preserve">Chỉ trong nháy mắt, Trương Quân ngã trên mặt đất đã bị người ta bỏ qua một bên. Hắn thở phào nhẹ nhõm toan đứng dậy thì lại nhìn thấy trước mặt có thêm hai đôi chân – Một mang giày, một không.</w:t>
      </w:r>
      <w:r>
        <w:br w:type="textWrapping"/>
      </w:r>
      <w:r>
        <w:br w:type="textWrapping"/>
      </w:r>
      <w:r>
        <w:t xml:space="preserve">Thanh Phong thấy Sở Diệm dừng lại thì lấy làm khó hiểu, nôn nóng kéo tay hắn.</w:t>
      </w:r>
      <w:r>
        <w:br w:type="textWrapping"/>
      </w:r>
      <w:r>
        <w:br w:type="textWrapping"/>
      </w:r>
      <w:r>
        <w:t xml:space="preserve">Sở Diệm không quen bị người khác đụng chạm nhưng lại không giãy ra, hắn cúi đầu nhìn Trương Quân.</w:t>
      </w:r>
      <w:r>
        <w:br w:type="textWrapping"/>
      </w:r>
      <w:r>
        <w:br w:type="textWrapping"/>
      </w:r>
      <w:r>
        <w:t xml:space="preserve">Trương Quân cười khổ bảo: “Mày tới kiếm chác sao?”</w:t>
      </w:r>
      <w:r>
        <w:br w:type="textWrapping"/>
      </w:r>
      <w:r>
        <w:br w:type="textWrapping"/>
      </w:r>
      <w:r>
        <w:t xml:space="preserve">Sở Thiên Âm và Tôn Văn Hùng đã chạy đi xa nhưng Sở Diệm lại không đuổi theo. Sở Thiên Âm không dễ chết như vậy, để ông ta cùng Tôn Văn Hùng cắn nhau một lát cũng tốt. Hắn hỏi Trương Quân: “Ở nơi thế này Trương Kiến Nghiệp không thể sống nổi, còn anh thì sao?”</w:t>
      </w:r>
      <w:r>
        <w:br w:type="textWrapping"/>
      </w:r>
      <w:r>
        <w:br w:type="textWrapping"/>
      </w:r>
      <w:r>
        <w:t xml:space="preserve">Trương Quân ngẩn ngơ, cúi đầu nhìn chằm chằm vào chân mình, nửa buổi trời mới đáp: “Tôi cũng không biết.” Hắn thậm chí còn không biết mình tiếp tục sống là vì cái gì. Trước khi vào mộ Tôn Văn Hùng từng ba hoa chích chòe, nói nào là đồ thời Tần, thời Hán đủ cả, nhưng giờ đây ngoài một tòa tháp Linh Lung bằng vàng, bọn họ còn gặp cái gì nữa đâu? Vì một tòa tháp, hắn đã giết người thân của mình, còn tháp lại rơi vào tay Sở Thiên Âm… Vậy còn tính toán gì nữa?</w:t>
      </w:r>
      <w:r>
        <w:br w:type="textWrapping"/>
      </w:r>
      <w:r>
        <w:br w:type="textWrapping"/>
      </w:r>
      <w:r>
        <w:t xml:space="preserve">Sở Diệm nhìn hắn một chốc rồi nói: “Anh không sống nổi.”</w:t>
      </w:r>
      <w:r>
        <w:br w:type="textWrapping"/>
      </w:r>
      <w:r>
        <w:br w:type="textWrapping"/>
      </w:r>
      <w:r>
        <w:t xml:space="preserve">Trương Quân mặt xám như tro tàn.</w:t>
      </w:r>
      <w:r>
        <w:br w:type="textWrapping"/>
      </w:r>
      <w:r>
        <w:br w:type="textWrapping"/>
      </w:r>
      <w:r>
        <w:t xml:space="preserve">“Anh không có ý chí chiến đấu.”</w:t>
      </w:r>
      <w:r>
        <w:br w:type="textWrapping"/>
      </w:r>
      <w:r>
        <w:br w:type="textWrapping"/>
      </w:r>
      <w:r>
        <w:t xml:space="preserve">“Tôi muốn sống.”</w:t>
      </w:r>
      <w:r>
        <w:br w:type="textWrapping"/>
      </w:r>
      <w:r>
        <w:br w:type="textWrapping"/>
      </w:r>
      <w:r>
        <w:t xml:space="preserve">“Muốn sống và có ý chí chiến đấu là hai chuyện.” Sở Diệm nói: “Người  không muốn sống chỉ cần quên đi hô hấp là được rồi.”</w:t>
      </w:r>
      <w:r>
        <w:br w:type="textWrapping"/>
      </w:r>
      <w:r>
        <w:br w:type="textWrapping"/>
      </w:r>
      <w:r>
        <w:t xml:space="preserve">Trương Quân cảm thấy lời của hắn có lý tới mức chướng tai.</w:t>
      </w:r>
      <w:r>
        <w:br w:type="textWrapping"/>
      </w:r>
      <w:r>
        <w:br w:type="textWrapping"/>
      </w:r>
      <w:r>
        <w:t xml:space="preserve">Sở Diệm lại hỏi: “Tháp đâu?”</w:t>
      </w:r>
      <w:r>
        <w:br w:type="textWrapping"/>
      </w:r>
      <w:r>
        <w:br w:type="textWrapping"/>
      </w:r>
      <w:r>
        <w:t xml:space="preserve">Trương Quân đáp: “Bị ba nuôi của cậu lấy đi rồi.” Hắn không thấy ngạc nhiên vì sao Sở Diệm lại biết tháp trong tay hắn, bởi vì lúc hắn giết Trương Kiến Nghiệp, Sở Diệm đang ở cạnh đó quan sát. Trước khi đi hai người còn nhìn nhau một cái. Chỉ là lúc đó hắn tự nhận mình là người của Sở Thiên Âm, hai người cùng hội cùng thuyền nên không ra tay với nhau. Nghĩ lại hắn mới thấy may thật, con nuôi do Sở Thiên Âm dạy dỗ làm sao lại có thể dễ dàng để hắn đối phó?</w:t>
      </w:r>
      <w:r>
        <w:br w:type="textWrapping"/>
      </w:r>
      <w:r>
        <w:br w:type="textWrapping"/>
      </w:r>
      <w:r>
        <w:t xml:space="preserve">Sở Diệm hỏi: “Lẽ nào anh không muốn giành về?”</w:t>
      </w:r>
      <w:r>
        <w:br w:type="textWrapping"/>
      </w:r>
      <w:r>
        <w:br w:type="textWrapping"/>
      </w:r>
      <w:r>
        <w:t xml:space="preserve">Trương Quân trả lời rất thật lòng: “Không. Tôi không muốn dây dưa gì với Sở Thiên Âm nữa.”</w:t>
      </w:r>
      <w:r>
        <w:br w:type="textWrapping"/>
      </w:r>
      <w:r>
        <w:br w:type="textWrapping"/>
      </w:r>
      <w:r>
        <w:t xml:space="preserve">Sở Diệm không nói gì. Sau khi tỏ tường về Sở Thiên Âm thì không có một ai muốn làm bạn với loại người như ông ta, càng không muốn làm kẻ địch của ông ta. Sở Thiên Âm quá đáng sợ, không phải ông ta có pháp lực vô biên nhưng ông ta buồn vui thất thường, lòng dạ hiểm ác, giây trước còn đang cười nhưng giây sau rất có thể đã cầm dao chém người. Hành động của người này cơ bản không thể dùng lẽ thường để phán đoán.</w:t>
      </w:r>
      <w:r>
        <w:br w:type="textWrapping"/>
      </w:r>
      <w:r>
        <w:br w:type="textWrapping"/>
      </w:r>
      <w:r>
        <w:t xml:space="preserve">Sở Diệm nhớ lại cha mẹ mình từng xem Sở Thiên Âm là bạn chí cốt. Lúc ba người còn vui vẻ với nhau, cả ba quây quần bên đống lửa nướng khoai, vừa uống rượu vừa tán chuyện, bầu không khí thuận hòa xiết bao! Nhìn thấy cảnh này, không ai có thể hoài nghi tình cảm giữa ba người bọn họ. Nhưng mấy ai ngờ được, ngay sau một buổi trò chuyện thâu đêm với cha mẹ hắn, Sở Thiên Âm đã giết chết bọn họ. Chẳng chút nào do dự hay không nỡ, mà chỉ có sự sung sướng hiện rõ trên mặt.</w:t>
      </w:r>
      <w:r>
        <w:br w:type="textWrapping"/>
      </w:r>
      <w:r>
        <w:br w:type="textWrapping"/>
      </w:r>
      <w:r>
        <w:t xml:space="preserve">Hắn mãi mãi không thể nào quên được dáng vẻ của Sở Thiên Âm, nụ cười của Sở Thiên Âm lúc đó giống hệt như đêm ông ta uống rượu chuyện trò với họ!</w:t>
      </w:r>
      <w:r>
        <w:br w:type="textWrapping"/>
      </w:r>
      <w:r>
        <w:br w:type="textWrapping"/>
      </w:r>
      <w:r>
        <w:t xml:space="preserve">Thuở còn bé, hắn đã phải không ngừng dùng thù hận để khống chế và che giấu cảm xúc của mình, vậy mới có thể ở lại bên cạnh tên biến thái như ông ta. Cũng phải biết ơn Sở Thiên Âm vì muốn chiếm đoạt gia sản nhà hắn mà đã nhận làm người giám hộ của hắn, bằng không hắn tuyệt đối không thể nào sống sót.</w:t>
      </w:r>
      <w:r>
        <w:br w:type="textWrapping"/>
      </w:r>
      <w:r>
        <w:br w:type="textWrapping"/>
      </w:r>
      <w:r>
        <w:t xml:space="preserve">Trương Quân nói: “Giờ tôi chẳng muốn gì hết, chỉ muốn về nhà mà thôi.”</w:t>
      </w:r>
      <w:r>
        <w:br w:type="textWrapping"/>
      </w:r>
      <w:r>
        <w:br w:type="textWrapping"/>
      </w:r>
      <w:r>
        <w:t xml:space="preserve">Sở Diệm nói: “Được.”</w:t>
      </w:r>
      <w:r>
        <w:br w:type="textWrapping"/>
      </w:r>
      <w:r>
        <w:br w:type="textWrapping"/>
      </w:r>
      <w:r>
        <w:t xml:space="preserve">Trương Quân chậm chạp đứng lên, “Cậu đồng ý nhập bọn với tôi?”</w:t>
      </w:r>
      <w:r>
        <w:br w:type="textWrapping"/>
      </w:r>
      <w:r>
        <w:br w:type="textWrapping"/>
      </w:r>
      <w:r>
        <w:t xml:space="preserve">Sở Diệm đáp: “Không.”</w:t>
      </w:r>
      <w:r>
        <w:br w:type="textWrapping"/>
      </w:r>
      <w:r>
        <w:br w:type="textWrapping"/>
      </w:r>
      <w:r>
        <w:t xml:space="preserve">Trương Quân ngẩn ra nhưng lại vội nói: “Cậu yên tâm. Tôi đã không còn hứng thú gì với lăng mộ. Tôi chỉ muốn theo hai người tìm lối ra.”</w:t>
      </w:r>
      <w:r>
        <w:br w:type="textWrapping"/>
      </w:r>
      <w:r>
        <w:br w:type="textWrapping"/>
      </w:r>
      <w:r>
        <w:t xml:space="preserve">Sở Diệm nói: “Tôi phải đi tìm Sở Thiên Âm.”</w:t>
      </w:r>
      <w:r>
        <w:br w:type="textWrapping"/>
      </w:r>
      <w:r>
        <w:br w:type="textWrapping"/>
      </w:r>
      <w:r>
        <w:t xml:space="preserve">“…Bảo trọng.” Trương Quân từ bỏ ý định nhập bọn với họ. Hắn cà nhắc, cà nhắc đi tới cạnh thi thể Trương Phóng, chậm rãi cúi xuống chỉnh lại thi thể Trương Phóng cho ngay ngắn, sau đó vuốt mắt lão xuống.</w:t>
      </w:r>
      <w:r>
        <w:br w:type="textWrapping"/>
      </w:r>
      <w:r>
        <w:br w:type="textWrapping"/>
      </w:r>
      <w:r>
        <w:t xml:space="preserve">Thanh Phong sờ sờ mó mó phía đông đường mộ rồi lại sờ sờ mó mó phía tây đường mộ, đột nhiên đẩy ra một cánh cửa ngầm rồi nói với Trương Quân: “Ngươi đặt thi thể vào đây đi.”</w:t>
      </w:r>
      <w:r>
        <w:br w:type="textWrapping"/>
      </w:r>
      <w:r>
        <w:br w:type="textWrapping"/>
      </w:r>
      <w:r>
        <w:t xml:space="preserve">Trương Quân quay đầu lại nhìn nó, hình như bây giờ mới chú ý tới nó, hắn hỏi bằng giọng không dám tin: “Mày… Xích khóa mạng đâu?”</w:t>
      </w:r>
      <w:r>
        <w:br w:type="textWrapping"/>
      </w:r>
      <w:r>
        <w:br w:type="textWrapping"/>
      </w:r>
      <w:r>
        <w:t xml:space="preserve">Thanh Phong: “Làm gãy rồi.”</w:t>
      </w:r>
      <w:r>
        <w:br w:type="textWrapping"/>
      </w:r>
      <w:r>
        <w:br w:type="textWrapping"/>
      </w:r>
      <w:r>
        <w:t xml:space="preserve">“…” Thôi được rồi, người ta là yêu quái giữ mộ, hắn cần gì phải há hốc mồm tỏ vẻ ngạc nhiên. “Tại sao mày lại giúp tao?”</w:t>
      </w:r>
      <w:r>
        <w:br w:type="textWrapping"/>
      </w:r>
      <w:r>
        <w:br w:type="textWrapping"/>
      </w:r>
      <w:r>
        <w:t xml:space="preserve">Thanh Phong nói: “Thi thể để giữa đường sẽ làm người khác vấp ngã. Với lại mùi khó chịu lắm.” Lăng mộ là kín, mùi hôi thối không thể nào thoát ra ngoài, hết ngày này qua tháng nọ, kẻ chịu khổ vẫn là bọn chúng.</w:t>
      </w:r>
      <w:r>
        <w:br w:type="textWrapping"/>
      </w:r>
      <w:r>
        <w:br w:type="textWrapping"/>
      </w:r>
      <w:r>
        <w:t xml:space="preserve">Thói quen này đã có từ lâu, lúc nào nó cũng nghĩ mình là một phần tử trong lăng mộ nên không nghĩ tới việc sau khi nó rời khỏi đây, chuyện giữ lăng mộ sạch sẽ cũng chẳng liên quan gì tới nó nữa.</w:t>
      </w:r>
      <w:r>
        <w:br w:type="textWrapping"/>
      </w:r>
      <w:r>
        <w:br w:type="textWrapping"/>
      </w:r>
      <w:r>
        <w:t xml:space="preserve">Trương Quân: “…” Hắn cố hết sức nhấc Trương Phóng lên, cà nhắc lết vào trong gian mộ Thanh Phong mở ra.</w:t>
      </w:r>
      <w:r>
        <w:br w:type="textWrapping"/>
      </w:r>
      <w:r>
        <w:br w:type="textWrapping"/>
      </w:r>
      <w:r>
        <w:t xml:space="preserve">Gian mộ trống rỗng, không có gì bên trong. Hắn đặt thi thể Trương Phóng vào một góc tường, cởi áo khoác đắp lên mặt lão, kính cẩn lạy ba lạy rồi mới ra ngoài. Lúc này, Sở Diệm và Thanh Phong đã biến mất không còn tăm hơi.</w:t>
      </w:r>
      <w:r>
        <w:br w:type="textWrapping"/>
      </w:r>
      <w:r>
        <w:br w:type="textWrapping"/>
      </w:r>
    </w:p>
    <w:p>
      <w:pPr>
        <w:pStyle w:val="Heading2"/>
      </w:pPr>
      <w:bookmarkStart w:id="58" w:name="chương-11-1-phơi-bày-thân-thế-của-thanh-phong-thượng"/>
      <w:bookmarkEnd w:id="58"/>
      <w:r>
        <w:t xml:space="preserve">31. Chương 11-1: Phơi Bày! Thân Thế Của Thanh Phong! (thượng)</w:t>
      </w:r>
    </w:p>
    <w:p>
      <w:pPr>
        <w:pStyle w:val="Compact"/>
      </w:pPr>
      <w:r>
        <w:br w:type="textWrapping"/>
      </w:r>
      <w:r>
        <w:br w:type="textWrapping"/>
      </w:r>
      <w:r>
        <w:t xml:space="preserve">Sở Diệm là do một tay Sở Thiên Âm dạy bảo, hắn hiểu rất rõ về ông ta. Dẫu Tôn Văn Hùng có thật sự trúng cổ Thất Tình Lục Dục cũng không thể nào giết được Sở Thiên Âm, ít ra không thể trong tình huống ông ta có phòng bị.</w:t>
      </w:r>
      <w:r>
        <w:br w:type="textWrapping"/>
      </w:r>
      <w:r>
        <w:br w:type="textWrapping"/>
      </w:r>
      <w:r>
        <w:t xml:space="preserve">Hắn nói kết luận với Thanh Phong đang không ngừng lải nhải, thì lại nghe Thanh Phong hỏi tiếp: “Tại sao?”</w:t>
      </w:r>
      <w:r>
        <w:br w:type="textWrapping"/>
      </w:r>
      <w:r>
        <w:br w:type="textWrapping"/>
      </w:r>
      <w:r>
        <w:t xml:space="preserve">Sở Diệm đáp: “Bởi vì Sở Thiên Âm có một loại bản lĩnh.” Cũng như Trương Phóng biết dán người vào tường di chuyển, Sở Thiên Âm cũng có tuyệt chiêu cứu mạng, có điều chiêu này vẫn chỉ tồn tại trong truyền thuyết, hắn và Sở Hiểu Hải cũng là ngẫu nhiên nghe người ta nhắc tới, bởi vì xưa nay chưa có một ai ép được Sở Thiên Âm phải dùng đến tuyệt chiêu này.</w:t>
      </w:r>
      <w:r>
        <w:br w:type="textWrapping"/>
      </w:r>
      <w:r>
        <w:br w:type="textWrapping"/>
      </w:r>
      <w:r>
        <w:t xml:space="preserve">Sở Diệm nghĩ, nếu có một ngày Sở Thiên Âm phải dùng chiêu này thì cũng chính là lúc ông ta phải đứng giữa ranh giới sự sống và cái chết!</w:t>
      </w:r>
      <w:r>
        <w:br w:type="textWrapping"/>
      </w:r>
      <w:r>
        <w:br w:type="textWrapping"/>
      </w:r>
      <w:r>
        <w:t xml:space="preserve">“Rốt cuộc là bản lĩnh gì?” Thanh Phong tò mò gặng hỏi.</w:t>
      </w:r>
      <w:r>
        <w:br w:type="textWrapping"/>
      </w:r>
      <w:r>
        <w:br w:type="textWrapping"/>
      </w:r>
      <w:r>
        <w:t xml:space="preserve">Niệm tình hai người giờ đang ngồi chung một thuyền, Sở Diệm bèn từ tốn đáp: “Bất tử.”</w:t>
      </w:r>
      <w:r>
        <w:br w:type="textWrapping"/>
      </w:r>
      <w:r>
        <w:br w:type="textWrapping"/>
      </w:r>
      <w:r>
        <w:t xml:space="preserve">“…” Nếu Thanh Phong từng chơi Tam Quốc Sát, lúc này nó sẽ rất dí dỏm chêm vào một câu “Đừng nói kiếp trước của hắn là Chu Thái chớ!” (1), tiếc rằng nó chưa chơi thử bao giờ, vì vậy chỉ có thể giật mình trợn tròn hai mắt.</w:t>
      </w:r>
      <w:r>
        <w:br w:type="textWrapping"/>
      </w:r>
      <w:r>
        <w:br w:type="textWrapping"/>
      </w:r>
      <w:r>
        <w:t xml:space="preserve">Bất tử là sao? Đời đời bất diệt, thọ ngang với trời đất? Hay là như lũ cương thi?</w:t>
      </w:r>
      <w:r>
        <w:br w:type="textWrapping"/>
      </w:r>
      <w:r>
        <w:br w:type="textWrapping"/>
      </w:r>
      <w:r>
        <w:t xml:space="preserve">Thanh Phong vội vã hỏi dồn.</w:t>
      </w:r>
      <w:r>
        <w:br w:type="textWrapping"/>
      </w:r>
      <w:r>
        <w:br w:type="textWrapping"/>
      </w:r>
      <w:r>
        <w:t xml:space="preserve">Sở Diệm cũng không biết đáp án. Không ai biết sự bất tử của Sở Thiên Âm là loại bất tử nào, cũng như không một ai có thể giết chết hắn.</w:t>
      </w:r>
      <w:r>
        <w:br w:type="textWrapping"/>
      </w:r>
      <w:r>
        <w:br w:type="textWrapping"/>
      </w:r>
      <w:r>
        <w:t xml:space="preserve">Đi tới ngã ba, Sở Diệm nằm sát xuống đất đánh hơi.</w:t>
      </w:r>
      <w:r>
        <w:br w:type="textWrapping"/>
      </w:r>
      <w:r>
        <w:br w:type="textWrapping"/>
      </w:r>
      <w:r>
        <w:t xml:space="preserve">Thanh Phong hỏi: “Ngươi ngửi thấy mùi gì thối sao?”</w:t>
      </w:r>
      <w:r>
        <w:br w:type="textWrapping"/>
      </w:r>
      <w:r>
        <w:br w:type="textWrapping"/>
      </w:r>
      <w:r>
        <w:t xml:space="preserve">“Ta đang ngửi mùi thơm.”</w:t>
      </w:r>
      <w:r>
        <w:br w:type="textWrapping"/>
      </w:r>
      <w:r>
        <w:br w:type="textWrapping"/>
      </w:r>
      <w:r>
        <w:t xml:space="preserve">“…” Trong lăng mộ có mùi thơm? Sao trước giờ nó không biết?</w:t>
      </w:r>
      <w:r>
        <w:br w:type="textWrapping"/>
      </w:r>
      <w:r>
        <w:br w:type="textWrapping"/>
      </w:r>
      <w:r>
        <w:t xml:space="preserve">Sở Diệm giải thích với nó: “Trên người Sở Thiên Âm tỏa ra hương thơm rất đặc thù.” Hắn ngừng một chút rồi nói tiếp: “Hình như chính ông ta cũng không nhận ra việc này.” Nếu Sở Thiên Âm biết, ông ta nhất định không bao giờ cho phép bản thân có sơ hở đó. Loại người như ông ta lúc giết người thì ác độc hơn bất cứ ai, nhưng so với tất cả người trên đời, ông ta lại là kẻ sợ bị giết nhất.</w:t>
      </w:r>
      <w:r>
        <w:br w:type="textWrapping"/>
      </w:r>
      <w:r>
        <w:br w:type="textWrapping"/>
      </w:r>
      <w:r>
        <w:t xml:space="preserve">Thanh Phong hỏi: “Trời sinh người hắn đã có mùi thơm?”</w:t>
      </w:r>
      <w:r>
        <w:br w:type="textWrapping"/>
      </w:r>
      <w:r>
        <w:br w:type="textWrapping"/>
      </w:r>
      <w:r>
        <w:t xml:space="preserve">Nhắc tới trời sinh trên người có sẵn mùi thơm, Sở Diệm không thể không nghĩ tới Hương Hương công chúa, hắn bĩu môi đáp: “Ta chỉ biết ông ta không có sở thích ăn hoa.”</w:t>
      </w:r>
      <w:r>
        <w:br w:type="textWrapping"/>
      </w:r>
      <w:r>
        <w:br w:type="textWrapping"/>
      </w:r>
      <w:r>
        <w:t xml:space="preserve">Thanh Phong hỏi: “Ăn hoa? Hoa ăn được sao? Chẳng phải hoa là thứ tỏa ra hương thơm, rất đẹp, là để cho người ta hái sao?”</w:t>
      </w:r>
      <w:r>
        <w:br w:type="textWrapping"/>
      </w:r>
      <w:r>
        <w:br w:type="textWrapping"/>
      </w:r>
      <w:r>
        <w:t xml:space="preserve">Đối diện với gương mặt hồn nhiên ngây thơ vô tội tràn ngập tò mò của nó, Sở Diệm không biết phải trả lời thế nào, cách tốt nhất là vờ như chưa nghe. Hắn chỉ vào con đường ở giữa và nói: “Ông ta đi hướng này.”</w:t>
      </w:r>
      <w:r>
        <w:br w:type="textWrapping"/>
      </w:r>
      <w:r>
        <w:br w:type="textWrapping"/>
      </w:r>
      <w:r>
        <w:t xml:space="preserve">Thanh Phong nói: “Ngươi có thể kể ta nghe vài chuyện ngoài kia không?” Nhung nhớ y một khoảng thời gian dài như vậy, nó cứ ngỡ mình có rất nhiều lời muốn nói với Ung Hoài, nhưng giờ đây người đang đứng ngay trước mắt, nó lại chẳng biết phải nói gì nên chỉ đành cố gắng gợi chuyện. Nó cảm thấy cự ly hiện tại giữa hai người bọn họ khác hẳn với sự ăn ý và thấu hiểu lẫn nhau giữa nó và Ung Hoài khi xưa, nó muốn thu hẹp cự ly nhưng không biết nên bắt đầu từ đâu.</w:t>
      </w:r>
      <w:r>
        <w:br w:type="textWrapping"/>
      </w:r>
      <w:r>
        <w:br w:type="textWrapping"/>
      </w:r>
      <w:r>
        <w:t xml:space="preserve">Sở Diệm không biết được nỗi băn khoăn trong lòng nó, vì vậy chỉ cảm thấy phiền, “Không thể.”</w:t>
      </w:r>
      <w:r>
        <w:br w:type="textWrapping"/>
      </w:r>
      <w:r>
        <w:br w:type="textWrapping"/>
      </w:r>
      <w:r>
        <w:t xml:space="preserve">“Tại sao?”</w:t>
      </w:r>
      <w:r>
        <w:br w:type="textWrapping"/>
      </w:r>
      <w:r>
        <w:br w:type="textWrapping"/>
      </w:r>
      <w:r>
        <w:t xml:space="preserve">“Vì miệng ta rất bận.”</w:t>
      </w:r>
      <w:r>
        <w:br w:type="textWrapping"/>
      </w:r>
      <w:r>
        <w:br w:type="textWrapping"/>
      </w:r>
      <w:r>
        <w:t xml:space="preserve">“Bận? Tại sao?”</w:t>
      </w:r>
      <w:r>
        <w:br w:type="textWrapping"/>
      </w:r>
      <w:r>
        <w:br w:type="textWrapping"/>
      </w:r>
      <w:r>
        <w:t xml:space="preserve">“Vì nó đang nhai kẹo cao su.” Sở Diệm chợt có linh cảm làm sao để nó ngậm miệng lại. Hắn lấy một tép kẹo cao su ra cho nó, dạy nó cách ăn.</w:t>
      </w:r>
      <w:r>
        <w:br w:type="textWrapping"/>
      </w:r>
      <w:r>
        <w:br w:type="textWrapping"/>
      </w:r>
      <w:r>
        <w:t xml:space="preserve">Về chuyện cứ phải nhai nhóp nhép lại không chịu nuốt, Thanh Phong cảm thấy rất khó hiểu, nhai không phải để nuốt sao? Nếu không nuốt ăn thì tại sao phải nhai? Đây chẳng phải là một hành vi chỉ để lãng phí sức lực thôi à?</w:t>
      </w:r>
      <w:r>
        <w:br w:type="textWrapping"/>
      </w:r>
      <w:r>
        <w:br w:type="textWrapping"/>
      </w:r>
      <w:r>
        <w:t xml:space="preserve">Sở Diễm vờ như chưa nghe những thắc mắc của nó.</w:t>
      </w:r>
      <w:r>
        <w:br w:type="textWrapping"/>
      </w:r>
      <w:r>
        <w:br w:type="textWrapping"/>
      </w:r>
      <w:r>
        <w:t xml:space="preserve">Thanh Phong chỉ đành vừa nhai vừa suy nghĩ đáp án, “Ừm, ngọt ngọt, mát mát… Vị lạ quá. Hơi giống vị của linh tuyền.”</w:t>
      </w:r>
      <w:r>
        <w:br w:type="textWrapping"/>
      </w:r>
      <w:r>
        <w:br w:type="textWrapping"/>
      </w:r>
      <w:r>
        <w:t xml:space="preserve">“Linh tuyền?” Sở Diệm với những tin tức hữu dụng đương nhiên sẽ không bỏ qua, lỗ tai đang bế quan cũng lập tức dựng thẳng lên, “Linh tuyền gì?”</w:t>
      </w:r>
      <w:r>
        <w:br w:type="textWrapping"/>
      </w:r>
      <w:r>
        <w:br w:type="textWrapping"/>
      </w:r>
      <w:r>
        <w:t xml:space="preserve">Thanh Phong đáp: “Bạch Cương nói cái đó gọi là tiên thủy linh tuyền, chính là nơi chủ nhân bế quan nghỉ ngơi í, là một cái đầm. Ta thừa lúc Phi Cương không để ý mà trộm thử nước trong đầm, nước đó cũng rất ngọt rất… Ặc.”</w:t>
      </w:r>
      <w:r>
        <w:br w:type="textWrapping"/>
      </w:r>
      <w:r>
        <w:br w:type="textWrapping"/>
      </w:r>
      <w:r>
        <w:t xml:space="preserve">“Rất cái gì?”</w:t>
      </w:r>
      <w:r>
        <w:br w:type="textWrapping"/>
      </w:r>
      <w:r>
        <w:br w:type="textWrapping"/>
      </w:r>
      <w:r>
        <w:t xml:space="preserve">Cổ họng Thanh Phong phát ra tiếng ực ực, nó vô tội nói: “Ta nuốt xuống mất rồi.”</w:t>
      </w:r>
      <w:r>
        <w:br w:type="textWrapping"/>
      </w:r>
      <w:r>
        <w:br w:type="textWrapping"/>
      </w:r>
      <w:r>
        <w:t xml:space="preserve">Sở Diệm: “…”</w:t>
      </w:r>
      <w:r>
        <w:br w:type="textWrapping"/>
      </w:r>
      <w:r>
        <w:br w:type="textWrapping"/>
      </w:r>
      <w:r>
        <w:t xml:space="preserve">Thanh Phong hỏi: “Sao giờ? Có cần nhổ ra lại không?”</w:t>
      </w:r>
      <w:r>
        <w:br w:type="textWrapping"/>
      </w:r>
      <w:r>
        <w:br w:type="textWrapping"/>
      </w:r>
      <w:r>
        <w:t xml:space="preserve">Sở Diệm bực bội đáp: “Ngươi nhổ ra được không?”</w:t>
      </w:r>
      <w:r>
        <w:br w:type="textWrapping"/>
      </w:r>
      <w:r>
        <w:br w:type="textWrapping"/>
      </w:r>
      <w:r>
        <w:t xml:space="preserve">“Ngươi chờ tí.” Cổ họng Thanh Phong phát ra tiếng cục cục, một lát sau, Sở Diệm thấy nó lại bắt đầu nhai nhóp nhép.</w:t>
      </w:r>
      <w:r>
        <w:br w:type="textWrapping"/>
      </w:r>
      <w:r>
        <w:br w:type="textWrapping"/>
      </w:r>
      <w:r>
        <w:t xml:space="preserve">Sở Diệm: “…”</w:t>
      </w:r>
      <w:r>
        <w:br w:type="textWrapping"/>
      </w:r>
      <w:r>
        <w:br w:type="textWrapping"/>
      </w:r>
      <w:r>
        <w:t xml:space="preserve">Lại đến trước một cái ngã ba, lần này bọn họ nhìn thấy Tôn Văn Hùng đang nằm trên mặt đất. Tư thế nằm của gã rất quái dị, người nằm sấp xuống nhưng đầu lại hướng lên trên, cái cổ đã bị bẻ hẳn một trăm tám mươi độ.</w:t>
      </w:r>
      <w:r>
        <w:br w:type="textWrapping"/>
      </w:r>
      <w:r>
        <w:br w:type="textWrapping"/>
      </w:r>
      <w:r>
        <w:t xml:space="preserve">Thanh Phong thở dài bảo: “Chết khó coi quá.”</w:t>
      </w:r>
      <w:r>
        <w:br w:type="textWrapping"/>
      </w:r>
      <w:r>
        <w:br w:type="textWrapping"/>
      </w:r>
      <w:r>
        <w:t xml:space="preserve">Sắc mặt Sở Diệm càng khó coi hơn. Tôn Văn Hùng chết tức là Sở Thiên Âm còn sống. Hắn ngồi xuống lật người Tôn Văn Hùng lại để xem, phát hiện đầu gã gần như đứt lìa, chỗ cổ cũng có vết bị cháy.</w:t>
      </w:r>
      <w:r>
        <w:br w:type="textWrapping"/>
      </w:r>
      <w:r>
        <w:br w:type="textWrapping"/>
      </w:r>
      <w:r>
        <w:t xml:space="preserve">Sở Diệm nói: “Ngươi còn nhớ Trương Phóng trước khi chết từng nói gì không?”</w:t>
      </w:r>
      <w:r>
        <w:br w:type="textWrapping"/>
      </w:r>
      <w:r>
        <w:br w:type="textWrapping"/>
      </w:r>
      <w:r>
        <w:t xml:space="preserve">“Hắn nói nhiều lắm, ta chỉ nhớ chút chút, hắn nói…”</w:t>
      </w:r>
      <w:r>
        <w:br w:type="textWrapping"/>
      </w:r>
      <w:r>
        <w:br w:type="textWrapping"/>
      </w:r>
      <w:r>
        <w:t xml:space="preserve">“Liên quan đến cổ.” Sở Diệm cảm mình thấy cần bồi dưỡng mức độ ăn ý với tên đồng bọn mới này. Nếu lúc này là Sở Hiểu Hải đang đứng sau lưng, hắn nhất định biết mình đang hỏi vấn đề gì.</w:t>
      </w:r>
      <w:r>
        <w:br w:type="textWrapping"/>
      </w:r>
      <w:r>
        <w:br w:type="textWrapping"/>
      </w:r>
      <w:r>
        <w:t xml:space="preserve">Thanh Phong cố gắng ngẫm lại rồi đáp: “Hắn nói, đốt không chết, sẽ biến dị.”</w:t>
      </w:r>
      <w:r>
        <w:br w:type="textWrapping"/>
      </w:r>
      <w:r>
        <w:br w:type="textWrapping"/>
      </w:r>
      <w:r>
        <w:t xml:space="preserve">Sở Diệm nhìn vết cháy xém trên cổ Tôn Văn Hùng, trầm ngâm nói: “Xem ra người trúng cổ là Tôn Văn Hùng.” Trương Phóng mới là kẻ vô tội.</w:t>
      </w:r>
      <w:r>
        <w:br w:type="textWrapping"/>
      </w:r>
      <w:r>
        <w:br w:type="textWrapping"/>
      </w:r>
      <w:r>
        <w:t xml:space="preserve">Thanh Phong chẳng có chút khái niệm gì về cổ, nó nói: “À, thế hắn cũng chết rồi.”</w:t>
      </w:r>
      <w:r>
        <w:br w:type="textWrapping"/>
      </w:r>
      <w:r>
        <w:br w:type="textWrapping"/>
      </w:r>
      <w:r>
        <w:t xml:space="preserve">Sở Diệm hỏi: “Cổ đâu?” Nếu cổ thiêu không chết, lại còn biến dị, vậy tức là có phải nó đã tìm được vật chủ mới cho nó ký sinh rồi hay không? Sở Thiên Âm? Mày hắn cau tít lại. Cổ Thất Tình Lục Dục hắn có nghe nói, nó chẳng những sẽ không làm hại ký chủ mà còn bảo vệ người đó, nó chỉ gây ảnh hưởng tới cảm xúc của ký chủ, biến ký chủ thành ác ma giết người. Với Sở Thiên Âm mà nói, loại cổ này đúng là gãi trúng chỗ ngứa cho ông ta.</w:t>
      </w:r>
      <w:r>
        <w:br w:type="textWrapping"/>
      </w:r>
      <w:r>
        <w:br w:type="textWrapping"/>
      </w:r>
      <w:r>
        <w:t xml:space="preserve">Thanh Phong hỏi: “Cổ là gì vậy?”</w:t>
      </w:r>
      <w:r>
        <w:br w:type="textWrapping"/>
      </w:r>
      <w:r>
        <w:br w:type="textWrapping"/>
      </w:r>
      <w:r>
        <w:t xml:space="preserve">“Con sâu rất nhỏ.”</w:t>
      </w:r>
      <w:r>
        <w:br w:type="textWrapping"/>
      </w:r>
      <w:r>
        <w:br w:type="textWrapping"/>
      </w:r>
      <w:r>
        <w:t xml:space="preserve">“Nó biết bò đúng không?”</w:t>
      </w:r>
      <w:r>
        <w:br w:type="textWrapping"/>
      </w:r>
      <w:r>
        <w:br w:type="textWrapping"/>
      </w:r>
      <w:r>
        <w:t xml:space="preserve">Sở Diệm quay lại nhìn nó.</w:t>
      </w:r>
      <w:r>
        <w:br w:type="textWrapping"/>
      </w:r>
      <w:r>
        <w:br w:type="textWrapping"/>
      </w:r>
      <w:r>
        <w:t xml:space="preserve">Thanh Phong bị nhìn mà thấy có chút lo lắng.</w:t>
      </w:r>
      <w:r>
        <w:br w:type="textWrapping"/>
      </w:r>
      <w:r>
        <w:br w:type="textWrapping"/>
      </w:r>
      <w:r>
        <w:t xml:space="preserve">Sở Diễm phì cười, “Cách suy nghĩ của ngươi thật là độc đáo.”</w:t>
      </w:r>
      <w:r>
        <w:br w:type="textWrapping"/>
      </w:r>
      <w:r>
        <w:br w:type="textWrapping"/>
      </w:r>
      <w:r>
        <w:t xml:space="preserve">Thanh Phong: “…”</w:t>
      </w:r>
      <w:r>
        <w:br w:type="textWrapping"/>
      </w:r>
      <w:r>
        <w:br w:type="textWrapping"/>
      </w:r>
      <w:r>
        <w:t xml:space="preserve">Sở Điệm đứng đậy, “Mùi máu ở đây nồng quá, át hết mùi hương rồi.” Hắn cúi đầu nhìn mặt đất đẫm máu. Có lẽ Sở Thiên Âm không biết trên người mình có mùi nhưng trực giác của ông ta luôn rất chính xác.</w:t>
      </w:r>
      <w:r>
        <w:br w:type="textWrapping"/>
      </w:r>
      <w:r>
        <w:br w:type="textWrapping"/>
      </w:r>
      <w:r>
        <w:t xml:space="preserve">Thanh Phong hỏi: “Bây giờ phải làm sao?”</w:t>
      </w:r>
      <w:r>
        <w:br w:type="textWrapping"/>
      </w:r>
      <w:r>
        <w:br w:type="textWrapping"/>
      </w:r>
      <w:r>
        <w:t xml:space="preserve">Sở Diệm ngẫm nghĩ rồi đáp: “Trong lăng mộ này ngoài yêu quái giữ mộ thì còn có bốn người khác: Sở Thiên Âm, Sở Hiểu Hải, Trương Quân và ta.” Nếu Trương Quân không hối hận giữa chừng, hắn lại không phản bội thì trận này Sở Thiên Âm đúng là đã thắng quá đẹp! Dù cho có người đoán được Sở Thiên Âm muốn làm chim sẻ đứng sau nhưng cũng sẽ không đoán được nội gián nào phải hắn hay Sở Hiểu Hải, mà là Trương Quân. Như vậy Trương Quân hành động cũng không cần quá tốn sức.</w:t>
      </w:r>
      <w:r>
        <w:br w:type="textWrapping"/>
      </w:r>
      <w:r>
        <w:br w:type="textWrapping"/>
      </w:r>
      <w:r>
        <w:t xml:space="preserve">Tôn Văn Hùng, Trương Phóng, vợ chồng Tư Mã trước khi vào lăng chỉ sợ đánh chết cũng không tin mình tranh đấu gay gắt từ đầu đến cuối lại chỉ là đang chuẩn bị mọi thứ cho kẻ khác.</w:t>
      </w:r>
      <w:r>
        <w:br w:type="textWrapping"/>
      </w:r>
      <w:r>
        <w:br w:type="textWrapping"/>
      </w:r>
      <w:r>
        <w:t xml:space="preserve">Sở Diệm cười hết nổi. Hắn vừa lục soát người Tôn Văn Hùng, tấm bản đồ đã không còn, đương nhiên nó đã rơi vào tay Sở Thiên Âm không cần nghi ngờ. Bản đồ, bất tử, cộng thêm cổ Thất Tình Lục Dục, hiện tại muốn đối phó Sở Thiên Âm đúng là khó càng thêm khó.</w:t>
      </w:r>
      <w:r>
        <w:br w:type="textWrapping"/>
      </w:r>
      <w:r>
        <w:br w:type="textWrapping"/>
      </w:r>
      <w:r>
        <w:t xml:space="preserve">“Hình như ta biết chỗ này là chỗ nào.” Thanh Phong nói.</w:t>
      </w:r>
      <w:r>
        <w:br w:type="textWrapping"/>
      </w:r>
      <w:r>
        <w:br w:type="textWrapping"/>
      </w:r>
      <w:r>
        <w:t xml:space="preserve">Sở Diệm thoát khỏi dòng suy nghĩ, hắn nhìn Thanh Phong rồi đột nhiên phá ra cười. Xém chút hắn đã quên. hắn còn có một con rồng giúp đỡ. Như vậy trận này mèo nào cắn mỉu nào vẫn rất khó nói trước. Vấn đề duy nhất hiện giờ chính là con rồng này có thể xử sự trông thông minh và hữu dụng hơn một chút có được không vậy?</w:t>
      </w:r>
      <w:r>
        <w:br w:type="textWrapping"/>
      </w:r>
      <w:r>
        <w:br w:type="textWrapping"/>
      </w:r>
      <w:r>
        <w:t xml:space="preserve">Thấy hắn ngẩn người ngắm mình, Thanh Phong vừa ngại lại vừa đắc ý, “Có cần ta tới chỗ sáng một tí để ngươi ngắm không?” Ánh sáng trong đường mộ chỉ đủ để nhìn thấy đường nét chung chung, nếu muốn nhìn rõ hơn một chút thì đành phải ghé đầu vào sát cây đèn dầu bên cạnh.</w:t>
      </w:r>
      <w:r>
        <w:br w:type="textWrapping"/>
      </w:r>
      <w:r>
        <w:br w:type="textWrapping"/>
      </w:r>
      <w:r>
        <w:t xml:space="preserve">Sở Diệm nói: “Tướng mạo ngươi rất khá.” Đường nét rõ ràng, vô cùng tuấn tú.</w:t>
      </w:r>
      <w:r>
        <w:br w:type="textWrapping"/>
      </w:r>
      <w:r>
        <w:br w:type="textWrapping"/>
      </w:r>
      <w:r>
        <w:t xml:space="preserve">Thanh Phong hai mắt sáng rỡ, “Ngươi có đồng ý sống chung với ta không?”</w:t>
      </w:r>
      <w:r>
        <w:br w:type="textWrapping"/>
      </w:r>
      <w:r>
        <w:br w:type="textWrapping"/>
      </w:r>
      <w:r>
        <w:t xml:space="preserve">“…Không.”</w:t>
      </w:r>
      <w:r>
        <w:br w:type="textWrapping"/>
      </w:r>
      <w:r>
        <w:br w:type="textWrapping"/>
      </w:r>
      <w:r>
        <w:t xml:space="preserve">“Tại sao?”</w:t>
      </w:r>
      <w:r>
        <w:br w:type="textWrapping"/>
      </w:r>
      <w:r>
        <w:br w:type="textWrapping"/>
      </w:r>
      <w:r>
        <w:t xml:space="preserve">“Ta có cuộc sống của ta.” Sở Diệm liếc nó.</w:t>
      </w:r>
      <w:r>
        <w:br w:type="textWrapping"/>
      </w:r>
      <w:r>
        <w:br w:type="textWrapping"/>
      </w:r>
      <w:r>
        <w:t xml:space="preserve">“Ta sẽ nuôi ngươi.”</w:t>
      </w:r>
      <w:r>
        <w:br w:type="textWrapping"/>
      </w:r>
      <w:r>
        <w:br w:type="textWrapping"/>
      </w:r>
      <w:r>
        <w:t xml:space="preserve">Sở Diệm: “…” Xem hắn là con nít hả?</w:t>
      </w:r>
      <w:r>
        <w:br w:type="textWrapping"/>
      </w:r>
      <w:r>
        <w:br w:type="textWrapping"/>
      </w:r>
      <w:r>
        <w:t xml:space="preserve">Thanh Phong đã có một kế hoạch nhân sinh vĩ đại, “Sau đó tụi mình… sẽ vui vẻ sống với nhau.”</w:t>
      </w:r>
      <w:r>
        <w:br w:type="textWrapping"/>
      </w:r>
      <w:r>
        <w:br w:type="textWrapping"/>
      </w:r>
      <w:r>
        <w:t xml:space="preserve">Một kế hoạch quá chi là vĩ đại!</w:t>
      </w:r>
      <w:r>
        <w:br w:type="textWrapping"/>
      </w:r>
      <w:r>
        <w:br w:type="textWrapping"/>
      </w:r>
      <w:r>
        <w:t xml:space="preserve">Sở Diêm đưa tay lên miết trán. Rất hiếm khi hắn không giữ được bình tĩnh, nhưng sau khi gặp Thanh Phong, cảm xúc của hắn bắn đầu lượn theo hình chữ S… Bực nhất là hắn không thể đánh cũng chẳng thể mắng nó! “Ngươi vừa bảo ngươi biết nơi đây là đâu?”</w:t>
      </w:r>
      <w:r>
        <w:br w:type="textWrapping"/>
      </w:r>
      <w:r>
        <w:br w:type="textWrapping"/>
      </w:r>
      <w:r>
        <w:t xml:space="preserve">“Chỗ này trông rất giống khu vực gần nhà Nhị Mao.” Thanh Phong áp hai bàn tay lên tường mò mẫm rồi nhấn vào một viên gạch.</w:t>
      </w:r>
      <w:r>
        <w:br w:type="textWrapping"/>
      </w:r>
      <w:r>
        <w:br w:type="textWrapping"/>
      </w:r>
      <w:r>
        <w:t xml:space="preserve">Trước mặt Sở Diệm xuất hiện một cái động.</w:t>
      </w:r>
      <w:r>
        <w:br w:type="textWrapping"/>
      </w:r>
      <w:r>
        <w:br w:type="textWrapping"/>
      </w:r>
      <w:r>
        <w:t xml:space="preserve">Thanh Phong quay đầu nhìn, vừa thấy đã giật bắn nhảy sang một bên!</w:t>
      </w:r>
      <w:r>
        <w:br w:type="textWrapping"/>
      </w:r>
      <w:r>
        <w:br w:type="textWrapping"/>
      </w:r>
      <w:r>
        <w:t xml:space="preserve">Sở Diệm bị nó dọa đánh thót một cái, theo bản năng rút súng, rút dao… Hắn đề cao cảnh giác, trước mặt hắn là một con mắt cá đang nhìn chòng chọc vào hắn. “Đây là cá gì?” Màu sắc sặc sỡ lấp lánh, mỗi cái vảy đều lộng lẫy, bắt mắt không thua gì kim cương!</w:t>
      </w:r>
      <w:r>
        <w:br w:type="textWrapping"/>
      </w:r>
      <w:r>
        <w:br w:type="textWrapping"/>
      </w:r>
      <w:r>
        <w:t xml:space="preserve">Hắn cố trấn tĩnh rồi đi vào đường mộ.</w:t>
      </w:r>
      <w:r>
        <w:br w:type="textWrapping"/>
      </w:r>
      <w:r>
        <w:br w:type="textWrapping"/>
      </w:r>
      <w:r>
        <w:t xml:space="preserve">Sở Diệm to gan như vậy chẳng qua bởi hắn chú ý thấy nửa người con cá đã bị khảm sâu vào tường, trên cơ bản không thể cử động.</w:t>
      </w:r>
      <w:r>
        <w:br w:type="textWrapping"/>
      </w:r>
      <w:r>
        <w:br w:type="textWrapping"/>
      </w:r>
      <w:r>
        <w:t xml:space="preserve">Thanh Phong đứng nép vào tường và nói: “Là Thi Lý.”</w:t>
      </w:r>
      <w:r>
        <w:br w:type="textWrapping"/>
      </w:r>
      <w:r>
        <w:br w:type="textWrapping"/>
      </w:r>
      <w:r>
        <w:t xml:space="preserve">Sở Diệm cau mày nói: “Nó có vấn đề gì à?”</w:t>
      </w:r>
      <w:r>
        <w:br w:type="textWrapping"/>
      </w:r>
      <w:r>
        <w:br w:type="textWrapping"/>
      </w:r>
      <w:r>
        <w:t xml:space="preserve">“Ta không thể gặp nó.”</w:t>
      </w:r>
      <w:r>
        <w:br w:type="textWrapping"/>
      </w:r>
      <w:r>
        <w:br w:type="textWrapping"/>
      </w:r>
      <w:r>
        <w:t xml:space="preserve">“…Các ngươi bị trúng thần chú không cho gặp mặt?”</w:t>
      </w:r>
      <w:r>
        <w:br w:type="textWrapping"/>
      </w:r>
      <w:r>
        <w:br w:type="textWrapping"/>
      </w:r>
      <w:r>
        <w:t xml:space="preserve">Thanh Phong nói: “Chủ nhân nói không thể gặp mặt.” Chủ nhân từng nói, một là vua của biển cả, một là chúa yêu dưới nước, trời đã định trước hai hổ không thể gặp mặt, bằng không sẽ có tử thương.</w:t>
      </w:r>
      <w:r>
        <w:br w:type="textWrapping"/>
      </w:r>
      <w:r>
        <w:br w:type="textWrapping"/>
      </w:r>
      <w:r>
        <w:t xml:space="preserve">Sở Diệm vô cùng hiếu kỳ về vị chủ nhân Thanh Phong hay nhắc, chẳng qua hắn biết có rất nhiều việc không thể giải thích được nên cũng chẳng buồn ép uổng, hắn đi về phía trước vài bước, lặng lẽ quan sát cái xác cá chép.</w:t>
      </w:r>
      <w:r>
        <w:br w:type="textWrapping"/>
      </w:r>
      <w:r>
        <w:br w:type="textWrapping"/>
      </w:r>
      <w:r>
        <w:t xml:space="preserve">“Rồng con?”</w:t>
      </w:r>
      <w:r>
        <w:br w:type="textWrapping"/>
      </w:r>
      <w:r>
        <w:br w:type="textWrapping"/>
      </w:r>
      <w:r>
        <w:t xml:space="preserve">Thanh Phong đáp lời: “Ừm?”</w:t>
      </w:r>
      <w:r>
        <w:br w:type="textWrapping"/>
      </w:r>
      <w:r>
        <w:br w:type="textWrapping"/>
      </w:r>
      <w:r>
        <w:t xml:space="preserve">Sở Diệm đang đứng bên trong bèn chậm rãi nói: “Đừng giục.”</w:t>
      </w:r>
      <w:r>
        <w:br w:type="textWrapping"/>
      </w:r>
      <w:r>
        <w:br w:type="textWrapping"/>
      </w:r>
      <w:r>
        <w:t xml:space="preserve">Thanh Phong hỏi: “Ban nãy không phải ngươi nói chuyện với ta hả?”</w:t>
      </w:r>
      <w:r>
        <w:br w:type="textWrapping"/>
      </w:r>
      <w:r>
        <w:br w:type="textWrapping"/>
      </w:r>
      <w:r>
        <w:t xml:space="preserve">Sở Diệm đáp: “Nói xong.”</w:t>
      </w:r>
      <w:r>
        <w:br w:type="textWrapping"/>
      </w:r>
      <w:r>
        <w:br w:type="textWrapping"/>
      </w:r>
      <w:r>
        <w:t xml:space="preserve">Thanh Phong “à” lên một tiếng.</w:t>
      </w:r>
      <w:r>
        <w:br w:type="textWrapping"/>
      </w:r>
      <w:r>
        <w:br w:type="textWrapping"/>
      </w:r>
      <w:r>
        <w:t xml:space="preserve">“Rồng con?”</w:t>
      </w:r>
      <w:r>
        <w:br w:type="textWrapping"/>
      </w:r>
      <w:r>
        <w:br w:type="textWrapping"/>
      </w:r>
      <w:r>
        <w:t xml:space="preserve">Thanh Phong: “Hả?”</w:t>
      </w:r>
      <w:r>
        <w:br w:type="textWrapping"/>
      </w:r>
      <w:r>
        <w:br w:type="textWrapping"/>
      </w:r>
      <w:r>
        <w:t xml:space="preserve">Sở Diệm bước ra khỏi động, “Ta không nói gì cả.”</w:t>
      </w:r>
      <w:r>
        <w:br w:type="textWrapping"/>
      </w:r>
      <w:r>
        <w:br w:type="textWrapping"/>
      </w:r>
      <w:r>
        <w:t xml:space="preserve">“Nhưng ta rõ ràng nghe thấy mà.” Thanh Phong nói: “Ngươi gọi rồng con… Không đúng, giọng đó khác với giọng ngươi.”</w:t>
      </w:r>
      <w:r>
        <w:br w:type="textWrapping"/>
      </w:r>
      <w:r>
        <w:br w:type="textWrapping"/>
      </w:r>
      <w:r>
        <w:t xml:space="preserve">Sở Diệm ngờ vực nói: “Ta chả nghe thấy gì hết.”</w:t>
      </w:r>
      <w:r>
        <w:br w:type="textWrapping"/>
      </w:r>
      <w:r>
        <w:br w:type="textWrapping"/>
      </w:r>
      <w:r>
        <w:t xml:space="preserve">“Ta là Long Lý.”</w:t>
      </w:r>
      <w:r>
        <w:br w:type="textWrapping"/>
      </w:r>
      <w:r>
        <w:br w:type="textWrapping"/>
      </w:r>
      <w:r>
        <w:t xml:space="preserve">Lần này Thanh Phong nghe rõ vô cùng, “Long Lý? Thi Lý?”</w:t>
      </w:r>
      <w:r>
        <w:br w:type="textWrapping"/>
      </w:r>
      <w:r>
        <w:br w:type="textWrapping"/>
      </w:r>
      <w:r>
        <w:t xml:space="preserve">“Là Long Lý!” Đối phương rất cố chấp với cái tên.</w:t>
      </w:r>
      <w:r>
        <w:br w:type="textWrapping"/>
      </w:r>
      <w:r>
        <w:br w:type="textWrapping"/>
      </w:r>
      <w:r>
        <w:t xml:space="preserve">Sở Diệm hỏi: “Con cá này đang nói chuyện à?”</w:t>
      </w:r>
      <w:r>
        <w:br w:type="textWrapping"/>
      </w:r>
      <w:r>
        <w:br w:type="textWrapping"/>
      </w:r>
      <w:r>
        <w:t xml:space="preserve">Thanh Phong đáp: “Nó bảo nó tên Long Lý.”</w:t>
      </w:r>
      <w:r>
        <w:br w:type="textWrapping"/>
      </w:r>
      <w:r>
        <w:br w:type="textWrapping"/>
      </w:r>
      <w:r>
        <w:t xml:space="preserve">Sở Diệm nhìn con cá ra chiều ngẫm nghĩ, hắn lập tức phát hiện mắt nó lóe lên như đang đánh giá hắn. “Hình như nó có lời muốn nói.”</w:t>
      </w:r>
      <w:r>
        <w:br w:type="textWrapping"/>
      </w:r>
      <w:r>
        <w:br w:type="textWrapping"/>
      </w:r>
      <w:r>
        <w:t xml:space="preserve">“Để ta ngắm con một lát.” Long Lý nói.</w:t>
      </w:r>
      <w:r>
        <w:br w:type="textWrapping"/>
      </w:r>
      <w:r>
        <w:br w:type="textWrapping"/>
      </w:r>
      <w:r>
        <w:t xml:space="preserve">Thanh Phong đáp: “Chủ nhân nói chúng ta không thể gặp mặt được, trời đã định sẵn lỡ gặp sẽ có một trong hai phải chết.”</w:t>
      </w:r>
      <w:r>
        <w:br w:type="textWrapping"/>
      </w:r>
      <w:r>
        <w:br w:type="textWrapping"/>
      </w:r>
      <w:r>
        <w:t xml:space="preserve">“Hắn gạt con.” Long Lý nói: “Hắn không cho con gặp ta là bởi vì chỉ có con nghe thấy tiếng nói của ta, hắn sợ ta tiết lộ bí mật của hắn.”</w:t>
      </w:r>
      <w:r>
        <w:br w:type="textWrapping"/>
      </w:r>
      <w:r>
        <w:br w:type="textWrapping"/>
      </w:r>
      <w:r>
        <w:t xml:space="preserve">“Bí mật gì?”</w:t>
      </w:r>
      <w:r>
        <w:br w:type="textWrapping"/>
      </w:r>
      <w:r>
        <w:br w:type="textWrapping"/>
      </w:r>
      <w:r>
        <w:t xml:space="preserve">Long Lý nói: “Trước hết con bước qua đây để ta xem đã, ta phải xác định xem con có phải là chú rồng con năm xưa hay không.”</w:t>
      </w:r>
      <w:r>
        <w:br w:type="textWrapping"/>
      </w:r>
      <w:r>
        <w:br w:type="textWrapping"/>
      </w:r>
      <w:r>
        <w:t xml:space="preserve">Thanh Phong vẫn còn hơi do dự, nó rụt rè nhón tới một bước, thò đầu ra để lộ cặp mắt tròn xoe.</w:t>
      </w:r>
      <w:r>
        <w:br w:type="textWrapping"/>
      </w:r>
      <w:r>
        <w:br w:type="textWrapping"/>
      </w:r>
      <w:r>
        <w:t xml:space="preserve">Long Lý nói một cách không hài lòng: “Đường đường là con cháu của long tộc mà sao lại biến thành tên hẹp hòi vậy chứ?”</w:t>
      </w:r>
      <w:r>
        <w:br w:type="textWrapping"/>
      </w:r>
      <w:r>
        <w:br w:type="textWrapping"/>
      </w:r>
      <w:r>
        <w:t xml:space="preserve">Thanh Phong đỏ mặt, chỉ đành bước ra đàng hoàng, rõ ràng biết Sở Diệm không nghe thấy nhưng nó vẫn chột dạ liếc hắn một cái.</w:t>
      </w:r>
      <w:r>
        <w:br w:type="textWrapping"/>
      </w:r>
      <w:r>
        <w:br w:type="textWrapping"/>
      </w:r>
      <w:r>
        <w:t xml:space="preserve">“Con lớn rồi!” Giọng nói pha thêm vài phần cảm khái.</w:t>
      </w:r>
      <w:r>
        <w:br w:type="textWrapping"/>
      </w:r>
      <w:r>
        <w:br w:type="textWrapping"/>
      </w:r>
      <w:r>
        <w:t xml:space="preserve">Thanh Phong hỏi: “Ông từng gặp ta lúc còn nhỏ sao?”</w:t>
      </w:r>
      <w:r>
        <w:br w:type="textWrapping"/>
      </w:r>
      <w:r>
        <w:br w:type="textWrapping"/>
      </w:r>
      <w:r>
        <w:t xml:space="preserve">Long Lý đáp: “Lúc hắn cướp con về, ta có nhìn thấy con vài lần.”</w:t>
      </w:r>
      <w:r>
        <w:br w:type="textWrapping"/>
      </w:r>
      <w:r>
        <w:br w:type="textWrapping"/>
      </w:r>
      <w:r>
        <w:t xml:space="preserve">“Cướp về?” Thanh Phong cả kinh.</w:t>
      </w:r>
      <w:r>
        <w:br w:type="textWrapping"/>
      </w:r>
      <w:r>
        <w:br w:type="textWrapping"/>
      </w:r>
      <w:r>
        <w:t xml:space="preserve">“Nếu không phải cướp thì có con rồng nào lại giao con mình cho Hấp Huyết Hoa Thần làm phân bón?”</w:t>
      </w:r>
      <w:r>
        <w:br w:type="textWrapping"/>
      </w:r>
      <w:r>
        <w:br w:type="textWrapping"/>
      </w:r>
      <w:r>
        <w:t xml:space="preserve">Mặt Thanh Phong đỏ bừng lên, nó lắp bắp nói: “Làm phân bón là sao?”</w:t>
      </w:r>
      <w:r>
        <w:br w:type="textWrapping"/>
      </w:r>
      <w:r>
        <w:br w:type="textWrapping"/>
      </w:r>
      <w:r>
        <w:t xml:space="preserve">Long Lý đáp: “Vạn vật trên thế gian đều phải tuân theo luân hồi, ngay cả thần tộc vẫn phải có lúc nhắm mắt xuôi tay, thần cũng phải chết, thần cũng phải tan biến. Hoa Thần nhiều lần lợi dụng linh khí của thiên địa, sức mạnh của thần tộc để nghiên cứu một phương pháp bất tử trái với ý trời, hy vọng thọ ngang trời đất. Cái giá đắt mà hắn phải trả chính là không ngừng giết hại những sinh linh khác, cuối cùng mở ra thiên kiếp. Dưới tình hình sét giăng đầy trời, hắn không có chỗ nào để tránh nên không thể không xây một lăng mộ sâu dưới lòng đất để ẩn thân.”</w:t>
      </w:r>
      <w:r>
        <w:br w:type="textWrapping"/>
      </w:r>
      <w:r>
        <w:br w:type="textWrapping"/>
      </w:r>
      <w:r>
        <w:t xml:space="preserve">Thanh Phong ngạc nhiên hỏi: “Ông có thể nói đơn giản một chút không? Ta nghe không hiểu gì hết.”</w:t>
      </w:r>
      <w:r>
        <w:br w:type="textWrapping"/>
      </w:r>
      <w:r>
        <w:br w:type="textWrapping"/>
      </w:r>
      <w:r>
        <w:t xml:space="preserve">Long Lý nói: “Chủ nhân con hay nhắc chính là Hoa Thần. Hắn sợ hãi cái chết của thần nên đã dùng tất cả thủ đoạn giết chết Trùng Thần, Hỏa Thần, cướp lấy thần đan bổn mạng của họ để luyện thành bổ thần đan nhằm giữ cho sức mạnh của thần mãi không suy giảm. Nhưng thần đan của Hỏa Thần là chí cương chí mãnh, thần đan của Trùng Thần lại chí độc chí âm, dù có dung hợp thành công cũng không thể tùy tiện sử dụng. Sau khi ăn vào, trong cơ thể hắn sinh ra nội độc và nội hỏa, cần phải dùng thần đan của Thủy Thần để thanh lọc. Nhưng lúc này Thủy Thần đã sớm tan biến, xương cốt tan thành tro bụi, vì vậy hắn chỉ đành chuyển mục tiêu thành con cháu hậu duệ của Thủy Thần là long tộc. Cha của con chính là một trong những thành viên long tộc.”</w:t>
      </w:r>
      <w:r>
        <w:br w:type="textWrapping"/>
      </w:r>
      <w:r>
        <w:br w:type="textWrapping"/>
      </w:r>
      <w:r>
        <w:t xml:space="preserve">Thanh Phong nghe xong mà trợn mắt há mồm.</w:t>
      </w:r>
      <w:r>
        <w:br w:type="textWrapping"/>
      </w:r>
      <w:r>
        <w:br w:type="textWrapping"/>
      </w:r>
      <w:r>
        <w:t xml:space="preserve">“Năm đấy Hoa Thần đại chiến với long tộc, long tộc không địch lại, long môn sụp đổ. Trước khi thần lực của long môn biến mất, ta may mắn đã vượt qua được long môn, biến thành nửa rồng nửa cá, nhưng ta lại bị Hoa Thần bắt tới đây lấy máu nuôi đan.”</w:t>
      </w:r>
      <w:r>
        <w:br w:type="textWrapping"/>
      </w:r>
      <w:r>
        <w:br w:type="textWrapping"/>
      </w:r>
      <w:r>
        <w:t xml:space="preserve">Thanh Phong hỏi: “Ban nãy ông vừa bảo quen cha ta, vậy cha ta thế nào rồi?”</w:t>
      </w:r>
      <w:r>
        <w:br w:type="textWrapping"/>
      </w:r>
      <w:r>
        <w:br w:type="textWrapping"/>
      </w:r>
      <w:r>
        <w:t xml:space="preserve">“Ngài ấy là dũng sĩ dũng mãnh nhất của long tộc, đại chiến với Hoa Thần ba ngày ba đêm, cuối cùng cũng không lại Hoa Thần. Lúc đó con mới ra đời chưa được bao lâu, vì để kéo dài dòng dõi cuối cùng của long tộc chúng ta, ngài ấy đã đưa con trốn vào long mộ, nhưng nào ngờ vẫn bị Hoa Thần tìm thấy. May mà Hoa Thần thấy con còn bé, long đan chưa hình thành nên được giao cho Phi Cương nuôi dưỡng, con mới có thể bình an sống tới ngày hôm nay.” Ngừng một lát, nó lại ngờ vực hỏi: “Nhưng giờ đây con đã trưởng thành, có long đan, tại sao Hoa Thần vẫn chưa có động tĩnh gì?”</w:t>
      </w:r>
      <w:r>
        <w:br w:type="textWrapping"/>
      </w:r>
      <w:r>
        <w:br w:type="textWrapping"/>
      </w:r>
      <w:r>
        <w:t xml:space="preserve">“Chủ nhân… Hoa Thần vẫn đang ngủ.” Thanh Phong đáp: “Chẳng phải hắn đã giết rất nhiều thành viên của long tộc sao? Lẽ nào vẫn không có đủ long đan?”</w:t>
      </w:r>
      <w:r>
        <w:br w:type="textWrapping"/>
      </w:r>
      <w:r>
        <w:br w:type="textWrapping"/>
      </w:r>
      <w:r>
        <w:t xml:space="preserve">“Long tộc đều những dũng sĩ đường hoàng không chịu khuất phục, dù có chết cũng không bằng lòng để long đan rơi vào tay Hoa Thần, vì thế…” Long Lý ngừng lại một lát, dù lúc thuật lại câu chuyện nó không để cảm xúc ảnh hưởng, nhưng lúc này đây, nó cũng khó tránh nghẹn ngào, “Họ đều tự nổ tung mà chết. Biết rõ chuyện này ngoài hắn và Phi Cương thì còn có ta. Hắn sợ ta tiết lộ chân tướng với con nên mới ra lệnh cấm con gặp ta.”</w:t>
      </w:r>
      <w:r>
        <w:br w:type="textWrapping"/>
      </w:r>
      <w:r>
        <w:br w:type="textWrapping"/>
      </w:r>
      <w:r>
        <w:t xml:space="preserve">Thanh Phong cứng đờ, trong lòng bỗng trào dâng một nỗi đau xa lạ nhưng lại quá đỗi rõ ràng, cứ như chính nó đang cảm nhận sự đau đớn và kiêu hãnh khi các dũng sĩ long tộc tự nổ mà chết!</w:t>
      </w:r>
      <w:r>
        <w:br w:type="textWrapping"/>
      </w:r>
      <w:r>
        <w:br w:type="textWrapping"/>
      </w:r>
      <w:r>
        <w:t xml:space="preserve">Nhưng tin tức này đến quá đột ngột, nó không thể tiếp thu nổi. Nó không hiểu vì sao chỉ trong chớp mắt, vị chủ nhân nó hằng sùng bái và tôn kính lại biến thành kẻ thù lớn đã giết hại cha nó, tiêu diệt cả tộc của nó. Còn có Phi Cương, nó hận hắn đã đối phó với Ung Hoài nhưng dù có hận, nó vẫn không nỡ xem Phi Cương như kẻ thù.</w:t>
      </w:r>
      <w:r>
        <w:br w:type="textWrapping"/>
      </w:r>
      <w:r>
        <w:br w:type="textWrapping"/>
      </w:r>
      <w:r>
        <w:t xml:space="preserve">Giờ đây nó và Long Lý đã gặp mặt lại chưa chém giết lẫn nhau, điều này đủ để chứng minh chủ nhân nói dối. Nếu chẳng phải những gì Long Lý nói là thật thì chủ nhân cần gì gạt nó?</w:t>
      </w:r>
      <w:r>
        <w:br w:type="textWrapping"/>
      </w:r>
      <w:r>
        <w:br w:type="textWrapping"/>
      </w:r>
      <w:r>
        <w:t xml:space="preserve">Nó cảm nhận được sự quen thuộc từ Long Lý, dòng máu của nó và Long Lý đang hô ứng lẫn nhau cứ như tiếng gọi chung của long tộc. Sự nối kết từ máu truyền vào tim không cho phép nó không tin lời Long Lý.</w:t>
      </w:r>
      <w:r>
        <w:br w:type="textWrapping"/>
      </w:r>
      <w:r>
        <w:br w:type="textWrapping"/>
      </w:r>
      <w:r>
        <w:t xml:space="preserve">***</w:t>
      </w:r>
      <w:r>
        <w:br w:type="textWrapping"/>
      </w:r>
      <w:r>
        <w:br w:type="textWrapping"/>
      </w:r>
      <w:r>
        <w:t xml:space="preserve">Chú thích:</w:t>
      </w:r>
      <w:r>
        <w:br w:type="textWrapping"/>
      </w:r>
      <w:r>
        <w:br w:type="textWrapping"/>
      </w:r>
      <w:r>
        <w:t xml:space="preserve">(1) Chu Thái chỉ là một con boss khó giết trong game online Tam Quốc Sát ╮(╯3╰)╭.</w:t>
      </w:r>
      <w:r>
        <w:br w:type="textWrapping"/>
      </w:r>
      <w:r>
        <w:br w:type="textWrapping"/>
      </w:r>
    </w:p>
    <w:p>
      <w:pPr>
        <w:pStyle w:val="Heading2"/>
      </w:pPr>
      <w:bookmarkStart w:id="59" w:name="chương-11-2-phơi-bày-thân-thế-của-thanh-phong-trung"/>
      <w:bookmarkEnd w:id="59"/>
      <w:r>
        <w:t xml:space="preserve">32. Chương 11-2: Phơi Bày! Thân Thế Của Thanh Phong! (trung)</w:t>
      </w:r>
    </w:p>
    <w:p>
      <w:pPr>
        <w:pStyle w:val="Compact"/>
      </w:pPr>
      <w:r>
        <w:br w:type="textWrapping"/>
      </w:r>
      <w:r>
        <w:br w:type="textWrapping"/>
      </w:r>
      <w:r>
        <w:t xml:space="preserve">Long Lý hỏi: “Con bảo Hoa Thần đã ngủ say, vậy hắn ngủ bao lâu rồi?”</w:t>
      </w:r>
      <w:r>
        <w:br w:type="textWrapping"/>
      </w:r>
      <w:r>
        <w:br w:type="textWrapping"/>
      </w:r>
      <w:r>
        <w:t xml:space="preserve">Thanh Phong nghiêng đầu suy nghĩ một chút, “Lâu lắm lắm lắm, lúc đó sừng, đuôi và bụng của ta vẫn chưa thu vào được.”</w:t>
      </w:r>
      <w:r>
        <w:br w:type="textWrapping"/>
      </w:r>
      <w:r>
        <w:br w:type="textWrapping"/>
      </w:r>
      <w:r>
        <w:t xml:space="preserve">Long Lý cũng cảm thấy ở trong lăng mộ rất khó tính được thời gian nên nó bèn nói: “Trước đây Hoa Thần thường tỉnh lại sau ba trăm, năm trăm năm, lâu một chút là tám trăm, một ngàn năm, không chính xác lắm. Con hãy nhân lúc hắn chưa tỉnh mà mau rời khỏi đây, chậm trễ sẽ không đi được nữa đâu.”</w:t>
      </w:r>
      <w:r>
        <w:br w:type="textWrapping"/>
      </w:r>
      <w:r>
        <w:br w:type="textWrapping"/>
      </w:r>
      <w:r>
        <w:t xml:space="preserve">Đầu óc Thanh Phong rối tinh rối mù, chốc chốc lại nghĩ tới chuyện chủ nhân làm sao có thể là kẻ thù diệt tộc của mình, chốc chốc lại nghĩ tới chuyện cha mình bị chủ nhân giết, mình nên làm gì đây. Vì vậy lúc nghe Long Lý bảo nó phải đi, phản ứng đầu tiên của nó là: “Còn cha ta… thì sao?”</w:t>
      </w:r>
      <w:r>
        <w:br w:type="textWrapping"/>
      </w:r>
      <w:r>
        <w:br w:type="textWrapping"/>
      </w:r>
      <w:r>
        <w:t xml:space="preserve">Long Lý im lặng một thoáng, “Hoa Thần thuộc thần tộc đời thứ nhất, dù ngoài có thiên kiếp, trong có hỏa độc, hắn vẫn là thần. Con không thể nào là đối thủ của hắn, báo thù cũng chỉ uổng mạng. Cha con và long tộc chỉ có một tâm nguyện, đó là con sống thật tốt, tìm một cô gái thủy tộc chung sống bên nhau, kéo dài hương hỏa cho long tộc.”</w:t>
      </w:r>
      <w:r>
        <w:br w:type="textWrapping"/>
      </w:r>
      <w:r>
        <w:br w:type="textWrapping"/>
      </w:r>
      <w:r>
        <w:t xml:space="preserve">Nghe tới bốn chữ “chung sống bên nhau”, Thanh Phong mới hoàn hồn đôi chút, nó cầm lấy tay Sở Diệm và nói: “Ta muốn cùng y chung sống bên nhau.”</w:t>
      </w:r>
      <w:r>
        <w:br w:type="textWrapping"/>
      </w:r>
      <w:r>
        <w:br w:type="textWrapping"/>
      </w:r>
      <w:r>
        <w:t xml:space="preserve">Sở Diệm: “…” Hắn chỉ có thể nghe thấy tiếng Thanh Phong nên chỗ hiểu chỗ không, chẳng phải bảo hai tên yêu quái gặp nhau nhất định sẽ có tử thương à? Sao lại đổi thành tán gẫu với nhau rồi?</w:t>
      </w:r>
      <w:r>
        <w:br w:type="textWrapping"/>
      </w:r>
      <w:r>
        <w:br w:type="textWrapping"/>
      </w:r>
      <w:r>
        <w:t xml:space="preserve">Long Lý bình tĩnh nói: “Hắn là giống đực.”</w:t>
      </w:r>
      <w:r>
        <w:br w:type="textWrapping"/>
      </w:r>
      <w:r>
        <w:br w:type="textWrapping"/>
      </w:r>
      <w:r>
        <w:t xml:space="preserve">Thanh Phong đáp: “Ta biết.”</w:t>
      </w:r>
      <w:r>
        <w:br w:type="textWrapping"/>
      </w:r>
      <w:r>
        <w:br w:type="textWrapping"/>
      </w:r>
      <w:r>
        <w:t xml:space="preserve">“Không thể nối dõi tông đường.” Nể tình Thanh Phong thuộc hàng con cháu, Long Lý xem như cũng khá kiên nhẫn.</w:t>
      </w:r>
      <w:r>
        <w:br w:type="textWrapping"/>
      </w:r>
      <w:r>
        <w:br w:type="textWrapping"/>
      </w:r>
      <w:r>
        <w:t xml:space="preserve">Thanh Phong nói: “Ta cũng biết.”</w:t>
      </w:r>
      <w:r>
        <w:br w:type="textWrapping"/>
      </w:r>
      <w:r>
        <w:br w:type="textWrapping"/>
      </w:r>
      <w:r>
        <w:t xml:space="preserve">Sở Diệm không cần nghe xem Long Lý nói gì, chỉ cần nhìn biểu cảm của Thanh Phong cũng đoán được bảy tám phần, “Do hắn đơn phương.”</w:t>
      </w:r>
      <w:r>
        <w:br w:type="textWrapping"/>
      </w:r>
      <w:r>
        <w:br w:type="textWrapping"/>
      </w:r>
      <w:r>
        <w:t xml:space="preserve">Long Lý vốn định khuyên Thanh Phong hãy bỏ cuộc, nhưng nhìn thấy thái độ kiêu ngạo, vô phép của Sở Diệm thì lập tức đổi giọng: “Bắt lấy hắn!” Đường đường là long tộc, sao lại có thể không đối phó nổi một tên nhân loại cơ chứ? Dù Long Lý chỉ có một nửa là rồng nhưng sự kiêu ngạo của long tộc nó học hỏi trọn vẹn.</w:t>
      </w:r>
      <w:r>
        <w:br w:type="textWrapping"/>
      </w:r>
      <w:r>
        <w:br w:type="textWrapping"/>
      </w:r>
      <w:r>
        <w:t xml:space="preserve">Sợ Sở Diệm để lại ấn tượng xấu với Long Lý, Thanh Phong bèn bào chữa hộ hắn: “Hắn đối xử với ta tốt lắm.”</w:t>
      </w:r>
      <w:r>
        <w:br w:type="textWrapping"/>
      </w:r>
      <w:r>
        <w:br w:type="textWrapping"/>
      </w:r>
      <w:r>
        <w:t xml:space="preserve">Sở Diệm cảm thấy Long Lý đang đánh giá hắn.</w:t>
      </w:r>
      <w:r>
        <w:br w:type="textWrapping"/>
      </w:r>
      <w:r>
        <w:br w:type="textWrapping"/>
      </w:r>
      <w:r>
        <w:t xml:space="preserve">Long Lý đành phải thỏa hiệp, “Ôi, trong lòng con cần phải cân nhắc. Đừng nói nữa, mau đi đi. Không biết khi nào Hoa Thần sẽ tỉnh dậy, đừng trì hoãn.”</w:t>
      </w:r>
      <w:r>
        <w:br w:type="textWrapping"/>
      </w:r>
      <w:r>
        <w:br w:type="textWrapping"/>
      </w:r>
      <w:r>
        <w:t xml:space="preserve">Thanh Phong hỏi: “Làm sao để mang ông đi?”</w:t>
      </w:r>
      <w:r>
        <w:br w:type="textWrapping"/>
      </w:r>
      <w:r>
        <w:br w:type="textWrapping"/>
      </w:r>
      <w:r>
        <w:t xml:space="preserve">Long Lý nói: “Không thể được.”</w:t>
      </w:r>
      <w:r>
        <w:br w:type="textWrapping"/>
      </w:r>
      <w:r>
        <w:br w:type="textWrapping"/>
      </w:r>
      <w:r>
        <w:t xml:space="preserve">“Tại sao?” Thanh Phong đi đến gần bức tường Long Lý bị khảm vào, “Đào tường ra là được chứ gì?”</w:t>
      </w:r>
      <w:r>
        <w:br w:type="textWrapping"/>
      </w:r>
      <w:r>
        <w:br w:type="textWrapping"/>
      </w:r>
      <w:r>
        <w:t xml:space="preserve">“Không được!” Long Lý phản ứng dữ dội.</w:t>
      </w:r>
      <w:r>
        <w:br w:type="textWrapping"/>
      </w:r>
      <w:r>
        <w:br w:type="textWrapping"/>
      </w:r>
      <w:r>
        <w:t xml:space="preserve">Thanh Phong ngơ ngác nhìn nó.</w:t>
      </w:r>
      <w:r>
        <w:br w:type="textWrapping"/>
      </w:r>
      <w:r>
        <w:br w:type="textWrapping"/>
      </w:r>
      <w:r>
        <w:t xml:space="preserve">Long Lý nói: “Cành lá của Hoa Thần đã cắm trong cơ thể ta, góc tường chỉ cần lỏng ra một tí là Hoa Thần sẽ phát hiện ngay, đến lúc đó thì không thể rời khỏi được nữa. Còn nội đan của ta đã bị Hoa Thần lấy đi, ta hoàn toàn phải dựa vào dịch của Hoa Thần mới sống được tới giờ, có cứu ra cũng chỉ là con đường chết.”</w:t>
      </w:r>
      <w:r>
        <w:br w:type="textWrapping"/>
      </w:r>
      <w:r>
        <w:br w:type="textWrapping"/>
      </w:r>
      <w:r>
        <w:t xml:space="preserve">Thanh Phong hỏi: “Giành nội đan về thì sao?”</w:t>
      </w:r>
      <w:r>
        <w:br w:type="textWrapping"/>
      </w:r>
      <w:r>
        <w:br w:type="textWrapping"/>
      </w:r>
      <w:r>
        <w:t xml:space="preserve">“Đã quá lâu rồi, nội đan sớm đã trở thành một phần của Hoa Thần.” Long Lý đột nhiên hỏi: “Con gặp Tử Cương bao giờ chưa?”</w:t>
      </w:r>
      <w:r>
        <w:br w:type="textWrapping"/>
      </w:r>
      <w:r>
        <w:br w:type="textWrapping"/>
      </w:r>
      <w:r>
        <w:t xml:space="preserve">Thanh Phong ủ rũ đáp: “Ổng chết rồi.”</w:t>
      </w:r>
      <w:r>
        <w:br w:type="textWrapping"/>
      </w:r>
      <w:r>
        <w:br w:type="textWrapping"/>
      </w:r>
      <w:r>
        <w:t xml:space="preserve">Long Lý cả kinh hỏi: “Hồi nào?”</w:t>
      </w:r>
      <w:r>
        <w:br w:type="textWrapping"/>
      </w:r>
      <w:r>
        <w:br w:type="textWrapping"/>
      </w:r>
      <w:r>
        <w:t xml:space="preserve">“Lâu lắm rồi.” Đoạn ký ức đó Thanh Phong không hề muốn nhắc lại tí nào, “Ông quen Tử Cương?”</w:t>
      </w:r>
      <w:r>
        <w:br w:type="textWrapping"/>
      </w:r>
      <w:r>
        <w:br w:type="textWrapping"/>
      </w:r>
      <w:r>
        <w:t xml:space="preserve">Long Lý đáp: “Lúc bấy giờ con vẫn chưa tới, Hoa Thần cũng không giam cầm tiếng nói của ta, trong lăng mộ chỉ có Phi Cương và Tử Cương. Ta ngày đêm tuyên truyền hành xi xấu xa của Hoa Thần, cuối cùng cũng làm Tử Cương cảm động. Hắn hứa sẽ giết chết chủ nhân. Ta biết nhiều năm nay hắn vẫn luôn phấn đấu vì mục tiêu ấy, hắn mua chuộc đám thợ, thiết kế cạm bẫy, chỉ tiếc đều là công dã tràng. Thật ra bấy nhiêu năm rồi ta sớm đã hết hy vọng. Chỉ là ta tưởng hắn sẽ nói cho con biết chân tướng, bảo con sớm rời khỏi đây, nào ngờ hắn đã chết rồi.”</w:t>
      </w:r>
      <w:r>
        <w:br w:type="textWrapping"/>
      </w:r>
      <w:r>
        <w:br w:type="textWrapping"/>
      </w:r>
      <w:r>
        <w:t xml:space="preserve">Thanh Phong cuối cùng cũng tỏ tường nỗi căm hận và những lần muốn nói lại thôi của Tử Cương do đâu mà có.</w:t>
      </w:r>
      <w:r>
        <w:br w:type="textWrapping"/>
      </w:r>
      <w:r>
        <w:br w:type="textWrapping"/>
      </w:r>
      <w:r>
        <w:t xml:space="preserve">Long Lý lẩm bẩm nói: “Lẽ nào hắn muốn mượn sức của con để giết Hoa Thần?” Không phải không có khả năng đó. Với sức của một mình Tử Cương, muốn đánh bại Phi Cương, giết chết Hoa Thần là chuyện khó như lên trời. Thanh Phong là hậu duệ của long tộc, Tử Cương muốn mượn sức của nó cũng là chuyện thường tình.</w:t>
      </w:r>
      <w:r>
        <w:br w:type="textWrapping"/>
      </w:r>
      <w:r>
        <w:br w:type="textWrapping"/>
      </w:r>
      <w:r>
        <w:t xml:space="preserve">Hết nhìn con mắt cá tròn xoe lại nhìn sang vị đại phật cứ trơ như phỗng bên cạnh, Sở Diệm sốt ruột hỏi giục: “Các ngươi định nói chuyện bao lâu nữa?”</w:t>
      </w:r>
      <w:r>
        <w:br w:type="textWrapping"/>
      </w:r>
      <w:r>
        <w:br w:type="textWrapping"/>
      </w:r>
      <w:r>
        <w:t xml:space="preserve">Thanh Phong nghiêng đầu nhìn hắn, hai mắt ngân ngấn nước.</w:t>
      </w:r>
      <w:r>
        <w:br w:type="textWrapping"/>
      </w:r>
      <w:r>
        <w:br w:type="textWrapping"/>
      </w:r>
      <w:r>
        <w:t xml:space="preserve">Sở Diệm: “…”</w:t>
      </w:r>
      <w:r>
        <w:br w:type="textWrapping"/>
      </w:r>
      <w:r>
        <w:br w:type="textWrapping"/>
      </w:r>
      <w:r>
        <w:t xml:space="preserve">Thanh Phong: “…”</w:t>
      </w:r>
      <w:r>
        <w:br w:type="textWrapping"/>
      </w:r>
      <w:r>
        <w:br w:type="textWrapping"/>
      </w:r>
      <w:r>
        <w:t xml:space="preserve">Sở Diệm không tự chủ được mà dịu giọng hỏi: “Xảy ra chuyện gì?”</w:t>
      </w:r>
      <w:r>
        <w:br w:type="textWrapping"/>
      </w:r>
      <w:r>
        <w:br w:type="textWrapping"/>
      </w:r>
      <w:r>
        <w:t xml:space="preserve">Thanh Phong nhào qua ôm lấy hắn, thút thít kể lại mọi chuyện.</w:t>
      </w:r>
      <w:r>
        <w:br w:type="textWrapping"/>
      </w:r>
      <w:r>
        <w:br w:type="textWrapping"/>
      </w:r>
      <w:r>
        <w:t xml:space="preserve">Long Lý lắng nghe, thi thoảng sửa giúp nó những từ nó dùng sai.</w:t>
      </w:r>
      <w:r>
        <w:br w:type="textWrapping"/>
      </w:r>
      <w:r>
        <w:br w:type="textWrapping"/>
      </w:r>
      <w:r>
        <w:t xml:space="preserve">Sở Diệm đặt tay lên vai Thanh Phong, không biết nên an ủi nó thế nào. Kể ra thì hoàn cảnh của hai người khá giống nhau, đều chịu nỗi đau mất đi người thân và bị kẻ thù nuôi lớn, chỉ là hắn từ nhỏ đã biết sự thật, luôn nằm gai nếm mật chờ ngày báo thù, còn Thanh Phong luôn bị giấu diếm, mãi đến hôm nay mới tỏ tường chân tướng.</w:t>
      </w:r>
      <w:r>
        <w:br w:type="textWrapping"/>
      </w:r>
      <w:r>
        <w:br w:type="textWrapping"/>
      </w:r>
      <w:r>
        <w:t xml:space="preserve">Hai người cùng chung cảnh ngộ, mỗi người một nỗi đau riêng, trong nhất thời đều không biết nên nói gì.</w:t>
      </w:r>
      <w:r>
        <w:br w:type="textWrapping"/>
      </w:r>
      <w:r>
        <w:br w:type="textWrapping"/>
      </w:r>
      <w:r>
        <w:t xml:space="preserve">Sở Diệm nghiêng đầu nhìn mái tóc trắng muốt đang ghé sát vào mình, hơi do dự trong thoáng chốc rồi chầm chậm giơ tay lên ôm lấy nó.</w:t>
      </w:r>
      <w:r>
        <w:br w:type="textWrapping"/>
      </w:r>
      <w:r>
        <w:br w:type="textWrapping"/>
      </w:r>
      <w:r>
        <w:t xml:space="preserve">Thanh Phong nín khóc, thẫn thờ thoát ra khỏi vòng tay của Sở Diệm và nhìn hắn chằm chằm.</w:t>
      </w:r>
      <w:r>
        <w:br w:type="textWrapping"/>
      </w:r>
      <w:r>
        <w:br w:type="textWrapping"/>
      </w:r>
      <w:r>
        <w:t xml:space="preserve">Sở Diệm hỏi: “Nhìn cái gì?”</w:t>
      </w:r>
      <w:r>
        <w:br w:type="textWrapping"/>
      </w:r>
      <w:r>
        <w:br w:type="textWrapping"/>
      </w:r>
      <w:r>
        <w:t xml:space="preserve">“Ngươi…” Là Ung Hoài. Gương mặt giống nhau có thể do trùng hợp, nhưng cảm giác giống nhau sẽ không trật vào đâu cho được. Dịu dàng và ấm áp này, nó chỉ từng cảm nhận được ở Ung Hoài mà thôi.</w:t>
      </w:r>
      <w:r>
        <w:br w:type="textWrapping"/>
      </w:r>
      <w:r>
        <w:br w:type="textWrapping"/>
      </w:r>
      <w:r>
        <w:t xml:space="preserve">Long Lý nhìn mà mất hết kiên nhẫn, “Mau đi đi!”</w:t>
      </w:r>
      <w:r>
        <w:br w:type="textWrapping"/>
      </w:r>
      <w:r>
        <w:br w:type="textWrapping"/>
      </w:r>
      <w:r>
        <w:t xml:space="preserve">Thanh Phong hỏi: “Bọn ta đi rồi, ông phải tính sao đây?”</w:t>
      </w:r>
      <w:r>
        <w:br w:type="textWrapping"/>
      </w:r>
      <w:r>
        <w:br w:type="textWrapping"/>
      </w:r>
      <w:r>
        <w:t xml:space="preserve">Long Lý đáp: “Con đi rồi ta mới có thể yên lòng nhắm mắt.”</w:t>
      </w:r>
      <w:r>
        <w:br w:type="textWrapping"/>
      </w:r>
      <w:r>
        <w:br w:type="textWrapping"/>
      </w:r>
      <w:r>
        <w:t xml:space="preserve">Thanh Phong: “…”</w:t>
      </w:r>
      <w:r>
        <w:br w:type="textWrapping"/>
      </w:r>
      <w:r>
        <w:br w:type="textWrapping"/>
      </w:r>
      <w:r>
        <w:t xml:space="preserve">Sở Diệm hỏi: “Nó nói gì?”</w:t>
      </w:r>
      <w:r>
        <w:br w:type="textWrapping"/>
      </w:r>
      <w:r>
        <w:br w:type="textWrapping"/>
      </w:r>
      <w:r>
        <w:t xml:space="preserve">Thanh Phong truyền đạt lại.</w:t>
      </w:r>
      <w:r>
        <w:br w:type="textWrapping"/>
      </w:r>
      <w:r>
        <w:br w:type="textWrapping"/>
      </w:r>
      <w:r>
        <w:t xml:space="preserve">Sở Diệm: “…” Thế này là muốn để người ta đi hay là không muốn để người ta đi vậy trời?</w:t>
      </w:r>
      <w:r>
        <w:br w:type="textWrapping"/>
      </w:r>
      <w:r>
        <w:br w:type="textWrapping"/>
      </w:r>
      <w:r>
        <w:t xml:space="preserve">Long Lý nói: “Lúc bị bắt ta đã định chết đi nhưng khi biết hắn bắt được con, ta mới thay đổi chủ ý. Chỉ khi chắc chắn con được an toàn, ta mới có thể yên tâm ra đi. Giờ đây tâm nguyện đã hoàn thành, cũng là lúc nên đi rồi.”</w:t>
      </w:r>
      <w:r>
        <w:br w:type="textWrapping"/>
      </w:r>
      <w:r>
        <w:br w:type="textWrapping"/>
      </w:r>
      <w:r>
        <w:t xml:space="preserve">Thanh Phong thấy lòng nặng trĩu, “Đừng chết có được không?”</w:t>
      </w:r>
      <w:r>
        <w:br w:type="textWrapping"/>
      </w:r>
      <w:r>
        <w:br w:type="textWrapping"/>
      </w:r>
      <w:r>
        <w:t xml:space="preserve">Long Lý nói: “Một cái xác không hồn có sống được không? Nếu trường sinh bất lão thật sự tốt đẹp nhường ấy thì Tử Cương cần gì phải nhất quyết giết cho được chủ nhân? Hoa Thần thật ra là tên ngốc nhất trần đời, tuy hắn được sống nhưng chỉ có thể ngâm mình trong nước, có khác gì chết đi đâu? Sống là một từ rất có ý nghĩa, không chỉ còn hô hấp và nhịp tim, mà phải cảm nhận được vui vẻ cùng hy vọng. Những thứ đó đã sớm biến mất từ ngàn năm trước, vào lúc nội đan của ta bị cướp, thân thể hóa đá, phải dựa vào dịch của Hoa Thần để kéo dài chút hơi tàn.”</w:t>
      </w:r>
      <w:r>
        <w:br w:type="textWrapping"/>
      </w:r>
      <w:r>
        <w:br w:type="textWrapping"/>
      </w:r>
      <w:r>
        <w:t xml:space="preserve">Nó đã nói rõ ràng đến thế, Thanh Phong nửa chữ cũng không thể phản bác được nữa.</w:t>
      </w:r>
      <w:r>
        <w:br w:type="textWrapping"/>
      </w:r>
      <w:r>
        <w:br w:type="textWrapping"/>
      </w:r>
      <w:r>
        <w:t xml:space="preserve">Long Lý dịu giọng bảo: “Đi đi, hãy sống cho thật tốt, vậy mới không phí hoài bao năm ta nhịn nhục sống qua ngày.”</w:t>
      </w:r>
      <w:r>
        <w:br w:type="textWrapping"/>
      </w:r>
      <w:r>
        <w:br w:type="textWrapping"/>
      </w:r>
      <w:r>
        <w:t xml:space="preserve">Thanh Phong do dự một chút rồi nói: “Ta phải đợi Sở Diệm báo thù xong mới đi được.”</w:t>
      </w:r>
      <w:r>
        <w:br w:type="textWrapping"/>
      </w:r>
      <w:r>
        <w:br w:type="textWrapping"/>
      </w:r>
      <w:r>
        <w:t xml:space="preserve">“…Hoa Thần ngay cả gia đình của hắn cũng không bỏ qua? Ủa, không thể nào, chẳng phải con bảo Hoa Thần lâu lắm rồi không tỉnh dậy sao?”</w:t>
      </w:r>
      <w:r>
        <w:br w:type="textWrapping"/>
      </w:r>
      <w:r>
        <w:br w:type="textWrapping"/>
      </w:r>
      <w:r>
        <w:t xml:space="preserve">“Kẻ thù của y là một tên đột nhập vào mộ khác.”</w:t>
      </w:r>
      <w:r>
        <w:br w:type="textWrapping"/>
      </w:r>
      <w:r>
        <w:br w:type="textWrapping"/>
      </w:r>
      <w:r>
        <w:t xml:space="preserve">“Một tên khác tức là hắn cũng thế hả?” Long Lý như chợt nhận ra điều gì đó.</w:t>
      </w:r>
      <w:r>
        <w:br w:type="textWrapping"/>
      </w:r>
      <w:r>
        <w:br w:type="textWrapping"/>
      </w:r>
      <w:r>
        <w:t xml:space="preserve">“Anh hùng không hỏi xuất thân.”</w:t>
      </w:r>
      <w:r>
        <w:br w:type="textWrapping"/>
      </w:r>
      <w:r>
        <w:br w:type="textWrapping"/>
      </w:r>
      <w:r>
        <w:t xml:space="preserve">“Con định cùng hắn sống những ngày tháng trốn chui trốn nhủi như lũ chuột sao?”</w:t>
      </w:r>
      <w:r>
        <w:br w:type="textWrapping"/>
      </w:r>
      <w:r>
        <w:br w:type="textWrapping"/>
      </w:r>
      <w:r>
        <w:t xml:space="preserve">Thanh Phong nói: “Ta sẽ bảo vệ y.”</w:t>
      </w:r>
      <w:r>
        <w:br w:type="textWrapping"/>
      </w:r>
      <w:r>
        <w:br w:type="textWrapping"/>
      </w:r>
      <w:r>
        <w:t xml:space="preserve">“Dựa vào cái gì? Thần long vẫy đuôi hả?”</w:t>
      </w:r>
      <w:r>
        <w:br w:type="textWrapping"/>
      </w:r>
      <w:r>
        <w:br w:type="textWrapping"/>
      </w:r>
      <w:r>
        <w:t xml:space="preserve">“Phun lửa.”</w:t>
      </w:r>
      <w:r>
        <w:br w:type="textWrapping"/>
      </w:r>
      <w:r>
        <w:br w:type="textWrapping"/>
      </w:r>
      <w:r>
        <w:t xml:space="preserve">Long Lý: “…”</w:t>
      </w:r>
      <w:r>
        <w:br w:type="textWrapping"/>
      </w:r>
      <w:r>
        <w:br w:type="textWrapping"/>
      </w:r>
      <w:r>
        <w:t xml:space="preserve">Thanh Phong kiêu ngạo nói: “Bây giờ ta có thể phun liên tục phì phì phì.”</w:t>
      </w:r>
      <w:r>
        <w:br w:type="textWrapping"/>
      </w:r>
      <w:r>
        <w:br w:type="textWrapping"/>
      </w:r>
      <w:r>
        <w:t xml:space="preserve">Long Lý tưởng tai mình có vấn đề nên hỏi lại bằng giọng không thể tin nổi: “Con nói bản lĩnh của con là gì?”</w:t>
      </w:r>
      <w:r>
        <w:br w:type="textWrapping"/>
      </w:r>
      <w:r>
        <w:br w:type="textWrapping"/>
      </w:r>
      <w:r>
        <w:t xml:space="preserve">Âm lượng của nó vừa tăng, âm lượng của Thanh Phong tự giác nhỏ lại, nó ấp úng đáp: “Phun lửa… Phì phì phì… Phun liên tục…”</w:t>
      </w:r>
      <w:r>
        <w:br w:type="textWrapping"/>
      </w:r>
      <w:r>
        <w:br w:type="textWrapping"/>
      </w:r>
      <w:r>
        <w:t xml:space="preserve">“Rồng sao lại biết phun lửa?” Long Lý không thể tưởng tượng nổi.</w:t>
      </w:r>
      <w:r>
        <w:br w:type="textWrapping"/>
      </w:r>
      <w:r>
        <w:br w:type="textWrapping"/>
      </w:r>
      <w:r>
        <w:t xml:space="preserve">Thanh Phong lặng thinh.</w:t>
      </w:r>
      <w:r>
        <w:br w:type="textWrapping"/>
      </w:r>
      <w:r>
        <w:br w:type="textWrapping"/>
      </w:r>
      <w:r>
        <w:t xml:space="preserve">Long Lý nói: “Con bước tới gần tí để ta xem xem.”</w:t>
      </w:r>
      <w:r>
        <w:br w:type="textWrapping"/>
      </w:r>
      <w:r>
        <w:br w:type="textWrapping"/>
      </w:r>
      <w:r>
        <w:t xml:space="preserve">Thanh Phong nghe lời bước qua, bị Sở Diệm nãy giờ vẫn luôn quan sát cử động của nó kéo lại, “Ngươi làm gì?”</w:t>
      </w:r>
      <w:r>
        <w:br w:type="textWrapping"/>
      </w:r>
      <w:r>
        <w:br w:type="textWrapping"/>
      </w:r>
      <w:r>
        <w:t xml:space="preserve">Thanh Phong đáp: “Ông ấy bảo ta tới gần tí xíu để xem.”</w:t>
      </w:r>
      <w:r>
        <w:br w:type="textWrapping"/>
      </w:r>
      <w:r>
        <w:br w:type="textWrapping"/>
      </w:r>
      <w:r>
        <w:t xml:space="preserve">Sở Diệm vẫn luôn đề phòng Long Lý. Người bình thường nếu nhìn thấy một con cá còn sống to đến nhường này nhất định sẽ không nghĩ xem nó có phải là “cao lương mỹ vị” hay không, mà phải nghĩ xem mình có khi nào sẽ trở thành “cao lương mỹ vị” của nó hay không. “Tại sao phải đến gần để xem? Mặt mũi của ngươi rất sắc nét.”</w:t>
      </w:r>
      <w:r>
        <w:br w:type="textWrapping"/>
      </w:r>
      <w:r>
        <w:br w:type="textWrapping"/>
      </w:r>
      <w:r>
        <w:t xml:space="preserve">Thanh Phong nói: “Vì ta biết phun lửa.”</w:t>
      </w:r>
      <w:r>
        <w:br w:type="textWrapping"/>
      </w:r>
      <w:r>
        <w:br w:type="textWrapping"/>
      </w:r>
      <w:r>
        <w:t xml:space="preserve">Long Lý tiếp lời: “Long tộc là đại tướng dưới trướng Thủy Thần, đáng lý phải hô mưa gọi gió mới đúng! Phun lửa là bản lĩnh của Hỏa Thần.”</w:t>
      </w:r>
      <w:r>
        <w:br w:type="textWrapping"/>
      </w:r>
      <w:r>
        <w:br w:type="textWrapping"/>
      </w:r>
      <w:r>
        <w:t xml:space="preserve">Sở Diệm đỡ lời hộ Thanh Phong, “Phun lửa là kỹ năng tốt. Rồng phương Tây cũng biết phun lửa.”</w:t>
      </w:r>
      <w:r>
        <w:br w:type="textWrapping"/>
      </w:r>
      <w:r>
        <w:br w:type="textWrapping"/>
      </w:r>
      <w:r>
        <w:t xml:space="preserve">Thanh Phong cả kinh hỏi: “Ta là rồng Tây?”</w:t>
      </w:r>
      <w:r>
        <w:br w:type="textWrapping"/>
      </w:r>
      <w:r>
        <w:br w:type="textWrapping"/>
      </w:r>
      <w:r>
        <w:t xml:space="preserve">Long Lý đáp: “Không thể nào! Cha mẹ con ta đều từng gặp qua, tướng mạo của họ mang đậm nét phương Đông! Con có từng thấy hai con hổ nào đẻ ra một con báo không? Ta dám chắc con là hậu duệ của long tôc phương Đông! Chẳng qua chuyện con biết phun lửa thật sự rất chi… thần kỳ. Tử Cương có cho con ăn thứ gì lạ không?”</w:t>
      </w:r>
      <w:r>
        <w:br w:type="textWrapping"/>
      </w:r>
      <w:r>
        <w:br w:type="textWrapping"/>
      </w:r>
      <w:r>
        <w:t xml:space="preserve">Thanh Phong mù mờ.</w:t>
      </w:r>
      <w:r>
        <w:br w:type="textWrapping"/>
      </w:r>
      <w:r>
        <w:br w:type="textWrapping"/>
      </w:r>
      <w:r>
        <w:t xml:space="preserve">Long Lý đành phải đổi cách hỏi khác, “Con bảo Tử Cương đã chết, vậy thi thể của hắn đâu?”</w:t>
      </w:r>
      <w:r>
        <w:br w:type="textWrapping"/>
      </w:r>
      <w:r>
        <w:br w:type="textWrapping"/>
      </w:r>
      <w:r>
        <w:t xml:space="preserve">Thanh Phong đáp: “Bị thiêu cháy dưới ánh mặt trời.”</w:t>
      </w:r>
      <w:r>
        <w:br w:type="textWrapping"/>
      </w:r>
      <w:r>
        <w:br w:type="textWrapping"/>
      </w:r>
      <w:r>
        <w:t xml:space="preserve">“Có để lại di vật gì không?”</w:t>
      </w:r>
      <w:r>
        <w:br w:type="textWrapping"/>
      </w:r>
      <w:r>
        <w:br w:type="textWrapping"/>
      </w:r>
      <w:r>
        <w:t xml:space="preserve">Thanh Phong trả lời ngập ngừng: “Có, một quyển nhật ký.” Đang ở trên người nó.</w:t>
      </w:r>
      <w:r>
        <w:br w:type="textWrapping"/>
      </w:r>
      <w:r>
        <w:br w:type="textWrapping"/>
      </w:r>
      <w:r>
        <w:t xml:space="preserve">Long Lý nói: “Ta không có hứng thú với sinh hoạt thường ngày của hắn. Tốt nhất con nên tìm xem hắn có để lại mồi lửa của Hỏa Thần không! Nếu không có thì rất có khả năng bị con nuốt mất rồi.”</w:t>
      </w:r>
      <w:r>
        <w:br w:type="textWrapping"/>
      </w:r>
      <w:r>
        <w:br w:type="textWrapping"/>
      </w:r>
      <w:r>
        <w:t xml:space="preserve">“Hình dáng như thế nào?”</w:t>
      </w:r>
      <w:r>
        <w:br w:type="textWrapping"/>
      </w:r>
      <w:r>
        <w:br w:type="textWrapping"/>
      </w:r>
      <w:r>
        <w:t xml:space="preserve">“Hình dáng ban đầu to khoảng quả trứng gà, sau đó bể ra một mẩu nhỏ bằng móng tay.”</w:t>
      </w:r>
      <w:r>
        <w:br w:type="textWrapping"/>
      </w:r>
      <w:r>
        <w:br w:type="textWrapping"/>
      </w:r>
      <w:r>
        <w:t xml:space="preserve">Thanh Phong nhớ tới viên đá nhỏ màu đỏ Tử Cương bảo nó ném vào hàn đàm nơi chủ nhân ngủ, đúng là to cỡ cái móng tay.</w:t>
      </w:r>
      <w:r>
        <w:br w:type="textWrapping"/>
      </w:r>
      <w:r>
        <w:br w:type="textWrapping"/>
      </w:r>
      <w:r>
        <w:t xml:space="preserve">Long Lý nghe xong thì kích động hỏi: “Ném có vào không?”</w:t>
      </w:r>
      <w:r>
        <w:br w:type="textWrapping"/>
      </w:r>
      <w:r>
        <w:br w:type="textWrapping"/>
      </w:r>
      <w:r>
        <w:t xml:space="preserve">Thanh Phong đáp: “Bị Phi Cương bắt được.”</w:t>
      </w:r>
      <w:r>
        <w:br w:type="textWrapping"/>
      </w:r>
      <w:r>
        <w:br w:type="textWrapping"/>
      </w:r>
      <w:r>
        <w:t xml:space="preserve">Long Lý thở dài, “Ý trời! Viên đá đó nhất định là mảnh vụn của mồi lửa. Hỏa độc trong cơ thể Hoa Thần rất nặng, không thể không dựa vào tiên thủy linh tuyền để áp chế. Mồi lửa đó có thể phá giải tiên thủy linh tuyền. Quả tiếc cho cơ hội ngàn năm có một! Mồi lửa bây giờ đang ở đâu?”</w:t>
      </w:r>
      <w:r>
        <w:br w:type="textWrapping"/>
      </w:r>
      <w:r>
        <w:br w:type="textWrapping"/>
      </w:r>
      <w:r>
        <w:t xml:space="preserve">“Bị Phi Cương lấy đi.”</w:t>
      </w:r>
      <w:r>
        <w:br w:type="textWrapping"/>
      </w:r>
      <w:r>
        <w:br w:type="textWrapping"/>
      </w:r>
      <w:r>
        <w:t xml:space="preserve">Long Lý làu bàu: “Phi Cương, lại là Phi Cương.” Sớm biết Phi Cương gây cản trở như vậy, lúc còn có thể bay nhảy nó đã ôm nhau cùng chết với hắn!</w:t>
      </w:r>
      <w:r>
        <w:br w:type="textWrapping"/>
      </w:r>
      <w:r>
        <w:br w:type="textWrapping"/>
      </w:r>
      <w:r>
        <w:t xml:space="preserve">Thanh Phong vói tay vào cổ họng.</w:t>
      </w:r>
      <w:r>
        <w:br w:type="textWrapping"/>
      </w:r>
      <w:r>
        <w:br w:type="textWrapping"/>
      </w:r>
      <w:r>
        <w:t xml:space="preserve">Sở Diệm: “…” Thể tích nắm tay của Thanh Phong, độ dài của họng và chu vi của cổ nó vô cùng mâu thuẫn với nhau.</w:t>
      </w:r>
      <w:r>
        <w:br w:type="textWrapping"/>
      </w:r>
      <w:r>
        <w:br w:type="textWrapping"/>
      </w:r>
      <w:r>
        <w:t xml:space="preserve">Thanh Phong rút tay ra, lắc đầu bảo: “Trong cơ thể của ta chẳng có mồi lửa nào to bằng quả trứng nào cả.”</w:t>
      </w:r>
      <w:r>
        <w:br w:type="textWrapping"/>
      </w:r>
      <w:r>
        <w:br w:type="textWrapping"/>
      </w:r>
      <w:r>
        <w:t xml:space="preserve">“Con có thể phun lửa chứng tỏ mồi lửa đã hòa nhập vào cơ thể của con, đương nhiên con sẽ tìm không thấy.” Long Lý lẩm bẩm nói: “Tử Cương suy nghĩ thật sâu xa, muốn khắc chế Hoa Thần, cách duy nhất là kích thích khí hỏa độc của Hỏa Thần cùng với trùng độc của Trùng Thần trong cơ thể của hắn.”</w:t>
      </w:r>
      <w:r>
        <w:br w:type="textWrapping"/>
      </w:r>
      <w:r>
        <w:br w:type="textWrapping"/>
      </w:r>
      <w:r>
        <w:t xml:space="preserve">Thanh Phong hỏi: “Ta có làm được không?”</w:t>
      </w:r>
      <w:r>
        <w:br w:type="textWrapping"/>
      </w:r>
      <w:r>
        <w:br w:type="textWrapping"/>
      </w:r>
      <w:r>
        <w:t xml:space="preserve">“Con có đánh thắng được Phi Cương không?”</w:t>
      </w:r>
      <w:r>
        <w:br w:type="textWrapping"/>
      </w:r>
      <w:r>
        <w:br w:type="textWrapping"/>
      </w:r>
      <w:r>
        <w:t xml:space="preserve">“Không.”</w:t>
      </w:r>
      <w:r>
        <w:br w:type="textWrapping"/>
      </w:r>
      <w:r>
        <w:br w:type="textWrapping"/>
      </w:r>
      <w:r>
        <w:t xml:space="preserve">“Thôi được, tức là con không thể.” Long Lý nói: “Tử Cương là một gã nhân loại từng làm tướng quân, chuyện của thần tộc hắn biết được bao nhiêu chứ? Cách của hắn tuy hay nhưng đã quá xem thường Hoa Thần, dù gì Hoa Thần cũng là thần.”</w:t>
      </w:r>
      <w:r>
        <w:br w:type="textWrapping"/>
      </w:r>
      <w:r>
        <w:br w:type="textWrapping"/>
      </w:r>
      <w:r>
        <w:t xml:space="preserve">Thanh Phong nghe thấy giọng nó đượm buồn thì mặt cũng xụ xuống theo.</w:t>
      </w:r>
      <w:r>
        <w:br w:type="textWrapping"/>
      </w:r>
      <w:r>
        <w:br w:type="textWrapping"/>
      </w:r>
      <w:r>
        <w:t xml:space="preserve">Long Lý nói: “Con đi đi. Mau chóng giúp tên nhân loại này báo thù, sau đó rời khỏi đây, đi thật xa, đừng bao giờ quay lại.”</w:t>
      </w:r>
      <w:r>
        <w:br w:type="textWrapping"/>
      </w:r>
      <w:r>
        <w:br w:type="textWrapping"/>
      </w:r>
      <w:r>
        <w:t xml:space="preserve">Thanh Phong quyến luyến nhìn nó. Giờ phút này nó vô cùng hối hận vì đã quá tin lời chủ nhân, nếu nó sớm tới đây biết đâu đã cứu được Long Lý ra ngoài.</w:t>
      </w:r>
      <w:r>
        <w:br w:type="textWrapping"/>
      </w:r>
      <w:r>
        <w:br w:type="textWrapping"/>
      </w:r>
      <w:r>
        <w:t xml:space="preserve">Long Lý nhận ra nó đang bịn rịn, không nỡ thì đành nói một cách nhẫn tâm: “Hậu duệ của long tộc đừng có mà nhu nhược yếu đuối! Đi mau! Hãy nhớ, long huyết chưa khô, long hồn bất diệt! Long hồn bất diệt, tộc ta trường tồn! Từ nay về sau, con chính là long tộc, long tộc chính là con!”</w:t>
      </w:r>
      <w:r>
        <w:br w:type="textWrapping"/>
      </w:r>
      <w:r>
        <w:br w:type="textWrapping"/>
      </w:r>
      <w:r>
        <w:t xml:space="preserve">Mình là long tộc?</w:t>
      </w:r>
      <w:r>
        <w:br w:type="textWrapping"/>
      </w:r>
      <w:r>
        <w:br w:type="textWrapping"/>
      </w:r>
      <w:r>
        <w:t xml:space="preserve">Một mình mình, đại diện cho toàn bộ long tộc?</w:t>
      </w:r>
      <w:r>
        <w:br w:type="textWrapping"/>
      </w:r>
      <w:r>
        <w:br w:type="textWrapping"/>
      </w:r>
      <w:r>
        <w:t xml:space="preserve">Thanh Phong lảo đảo bước ra khỏi thạch thất, uể oải dựa vào tường, từ từ trượt xuống.</w:t>
      </w:r>
      <w:r>
        <w:br w:type="textWrapping"/>
      </w:r>
      <w:r>
        <w:br w:type="textWrapping"/>
      </w:r>
      <w:r>
        <w:t xml:space="preserve">Sở Diệm nhìn nó bằng ánh mắt thương hại. Không ai có thể hiểu được cảm giác trong lòng Thanh Phong vào giờ phút này hơn hắn, không có bất cứ việc gì giày xéo con tim hơn việc nhận giặc làm cha. Hắn ngồi xổm xuống, khẽ nâng tay quàng qua vai Thanh Phong.</w:t>
      </w:r>
      <w:r>
        <w:br w:type="textWrapping"/>
      </w:r>
      <w:r>
        <w:br w:type="textWrapping"/>
      </w:r>
      <w:r>
        <w:t xml:space="preserve">Cảm giác ấm áp bỗng dưng ập tới đã phá vỡ triệt để lá chắn trong lòng Thanh Phong. Nó chớp chớp, nước mắt thi nhau tuôn rơi.</w:t>
      </w:r>
      <w:r>
        <w:br w:type="textWrapping"/>
      </w:r>
      <w:r>
        <w:br w:type="textWrapping"/>
      </w:r>
      <w:r>
        <w:t xml:space="preserve">Sở Diệm hỏi bằng giọng lạnh tanh: “Khóc hữu dụng à? Nước mắt có dìm chết kẻ thù được không?”</w:t>
      </w:r>
      <w:r>
        <w:br w:type="textWrapping"/>
      </w:r>
      <w:r>
        <w:br w:type="textWrapping"/>
      </w:r>
      <w:r>
        <w:t xml:space="preserve">“Không hữu dụng, nước mắt không dìm chết được kẻ thù. Nhưng mà…” Thanh Phong che ngực, “Ta khó chịu lắm. Trong lòng cứ thấy chua xót, khó chịu quá à.”</w:t>
      </w:r>
      <w:r>
        <w:br w:type="textWrapping"/>
      </w:r>
      <w:r>
        <w:br w:type="textWrapping"/>
      </w:r>
      <w:r>
        <w:t xml:space="preserve">Sở Diệm nói: “Chính tay giết chết kẻ thù xong sẽ không thấy khó chịu nữa, sẽ rất sung sướng.” Hắn bảo với nó như vậy, cũng là đang bảo với chính bản thân mình. Cảnh tượng hắn tự tay giết chết Sở Thiên Âm đã tái hiện trong giấc mơ của hắn không biết bao nhiêu lần, hễ nhắm mắt lại là hắn có thể tưởng tượng ra góc độ mình vung đao lên, cùng với vẻ mặt của đối phương…</w:t>
      </w:r>
      <w:r>
        <w:br w:type="textWrapping"/>
      </w:r>
      <w:r>
        <w:br w:type="textWrapping"/>
      </w:r>
      <w:r>
        <w:t xml:space="preserve">Song những cảnh này vẫn chỉ ở lại trong tưởng tượng.</w:t>
      </w:r>
      <w:r>
        <w:br w:type="textWrapping"/>
      </w:r>
      <w:r>
        <w:br w:type="textWrapping"/>
      </w:r>
      <w:r>
        <w:t xml:space="preserve">Nghĩ tới đây, hắn nhất quyết không thể lãng phí thêm một giây phút nào nữa.</w:t>
      </w:r>
      <w:r>
        <w:br w:type="textWrapping"/>
      </w:r>
      <w:r>
        <w:br w:type="textWrapping"/>
      </w:r>
      <w:r>
        <w:t xml:space="preserve">Sở Diệm kéo Thanh Phong, “Đi.”</w:t>
      </w:r>
      <w:r>
        <w:br w:type="textWrapping"/>
      </w:r>
      <w:r>
        <w:br w:type="textWrapping"/>
      </w:r>
      <w:r>
        <w:t xml:space="preserve">Thanh Phong hỏi: “Đi đâu?”</w:t>
      </w:r>
      <w:r>
        <w:br w:type="textWrapping"/>
      </w:r>
      <w:r>
        <w:br w:type="textWrapping"/>
      </w:r>
      <w:r>
        <w:t xml:space="preserve">“Báo thù.”</w:t>
      </w:r>
      <w:r>
        <w:br w:type="textWrapping"/>
      </w:r>
      <w:r>
        <w:br w:type="textWrapping"/>
      </w:r>
      <w:r>
        <w:t xml:space="preserve">Thanh Phong giật thót, “Giết… Giết chủ nhân?”</w:t>
      </w:r>
      <w:r>
        <w:br w:type="textWrapping"/>
      </w:r>
      <w:r>
        <w:br w:type="textWrapping"/>
      </w:r>
      <w:r>
        <w:t xml:space="preserve">“Giết Sở Thiên Âm.” Sở Diệm thoáng ngừng lại rồi tiếp: “Hoặc ngươi báo mối thù của ngươi, ta báo mối thù của ta.”</w:t>
      </w:r>
      <w:r>
        <w:br w:type="textWrapping"/>
      </w:r>
      <w:r>
        <w:br w:type="textWrapping"/>
      </w:r>
      <w:r>
        <w:t xml:space="preserve">Thanh Phong cúi đầu bảo: “Ta theo ngươi báo thù.”</w:t>
      </w:r>
      <w:r>
        <w:br w:type="textWrapping"/>
      </w:r>
      <w:r>
        <w:br w:type="textWrapping"/>
      </w:r>
      <w:r>
        <w:t xml:space="preserve">Sở Diệm gật đầu đáp: “Tốt, ngươi giúp ta xong ta sẽ giúp ngươi.”</w:t>
      </w:r>
      <w:r>
        <w:br w:type="textWrapping"/>
      </w:r>
      <w:r>
        <w:br w:type="textWrapping"/>
      </w:r>
      <w:r>
        <w:t xml:space="preserve">Môi Thanh Phong mấp máy, nó muốn bảo mối thù của nó chẳng có chút hy vọng nào đâu, sức mạnh của chủ nhân y không thể nào chống đỡ nổi, dù chỉ Phi Cương y cũng đánh không lại, nhưng Sở Diệm hiện nay đang sục sôi ý chí chiến đấu, những lời xúi quẩy đó nó không tài nào nói ra được.</w:t>
      </w:r>
      <w:r>
        <w:br w:type="textWrapping"/>
      </w:r>
      <w:r>
        <w:br w:type="textWrapping"/>
      </w:r>
      <w:r>
        <w:t xml:space="preserve">Sở Diệm hỏi nó: “Báu vật trong lăng mộ được cất giữ ở đâu?”</w:t>
      </w:r>
      <w:r>
        <w:br w:type="textWrapping"/>
      </w:r>
      <w:r>
        <w:br w:type="textWrapping"/>
      </w:r>
      <w:r>
        <w:t xml:space="preserve">Thanh Phong đáp: “Đều đặt trong gian mộ riêng của mình.”</w:t>
      </w:r>
      <w:r>
        <w:br w:type="textWrapping"/>
      </w:r>
      <w:r>
        <w:br w:type="textWrapping"/>
      </w:r>
      <w:r>
        <w:t xml:space="preserve">“Mộ ai gần chỗ này nhất?” Với lòng tham không đáy của Sở Thiên Âm, nếu đã xuống lăng mộ một chuyến thì ông ta nhất định không trắng tay trở về.</w:t>
      </w:r>
      <w:r>
        <w:br w:type="textWrapping"/>
      </w:r>
      <w:r>
        <w:br w:type="textWrapping"/>
      </w:r>
      <w:r>
        <w:t xml:space="preserve">Thanh Phong đáp: “Nhị Mao, ổng là cương thi lông.” Quan hệ của Nhị Mao và Long Lý tốt nhất nên sống rất gần nhau.</w:t>
      </w:r>
      <w:r>
        <w:br w:type="textWrapping"/>
      </w:r>
      <w:r>
        <w:br w:type="textWrapping"/>
      </w:r>
      <w:r>
        <w:t xml:space="preserve">“Được, chúng ta cứ đến gian mộ Nhị Mao thử vận may xem sao.”</w:t>
      </w:r>
      <w:r>
        <w:br w:type="textWrapping"/>
      </w:r>
      <w:r>
        <w:br w:type="textWrapping"/>
      </w:r>
      <w:r>
        <w:t xml:space="preserve">Nhị Mao không hề biết gian mộ của mình đang được người ta thương nhớ. Gã đang cùng Bạch Cương và Lục Cương đi tuần tra lăng mộ. Dù thi thể của những kẻ xông vào đều bị giấu đi, nhưng chúng là đầu sỏ nơi này, lại vô cùng nhạy cảm với mùi máu, vì vậy những thi thể đó lần lượt bị chúng tìm thấy từng cái một.</w:t>
      </w:r>
      <w:r>
        <w:br w:type="textWrapping"/>
      </w:r>
      <w:r>
        <w:br w:type="textWrapping"/>
      </w:r>
      <w:r>
        <w:t xml:space="preserve">Bạch Cương và Lục Cương đang đếm kiểm kê số lượng.</w:t>
      </w:r>
      <w:r>
        <w:br w:type="textWrapping"/>
      </w:r>
      <w:r>
        <w:br w:type="textWrapping"/>
      </w:r>
      <w:r>
        <w:t xml:space="preserve">Nhị Mao nói: “Tính rõ thì được cái gì? Có ăn được đâu.”</w:t>
      </w:r>
      <w:r>
        <w:br w:type="textWrapping"/>
      </w:r>
      <w:r>
        <w:br w:type="textWrapping"/>
      </w:r>
      <w:r>
        <w:t xml:space="preserve">Bạch Cương nói: “Có thể biết chúng ta còn lại bao nhiêu kẻ địch.”</w:t>
      </w:r>
      <w:r>
        <w:br w:type="textWrapping"/>
      </w:r>
      <w:r>
        <w:br w:type="textWrapping"/>
      </w:r>
      <w:r>
        <w:t xml:space="preserve">Nhị Mao hỏi: “Còn bao nhiêu?”</w:t>
      </w:r>
      <w:r>
        <w:br w:type="textWrapping"/>
      </w:r>
      <w:r>
        <w:br w:type="textWrapping"/>
      </w:r>
      <w:r>
        <w:t xml:space="preserve">Lục Cương trầm ngâm rồi đáp: “Tính cho chắc ăn thì còn dưới mười tên.”</w:t>
      </w:r>
      <w:r>
        <w:br w:type="textWrapping"/>
      </w:r>
      <w:r>
        <w:br w:type="textWrapping"/>
      </w:r>
      <w:r>
        <w:t xml:space="preserve">“Ố, chẳng còn bao nhiêu.” Nhị Mao vui vẻ hỏi: “Vốn có bao nhiêu tên?”</w:t>
      </w:r>
      <w:r>
        <w:br w:type="textWrapping"/>
      </w:r>
      <w:r>
        <w:br w:type="textWrapping"/>
      </w:r>
      <w:r>
        <w:t xml:space="preserve">Bạch Cương đáp: “Cũng dưới mười tên.”</w:t>
      </w:r>
      <w:r>
        <w:br w:type="textWrapping"/>
      </w:r>
      <w:r>
        <w:br w:type="textWrapping"/>
      </w:r>
      <w:r>
        <w:t xml:space="preserve">Nhị Mao: “…”</w:t>
      </w:r>
      <w:r>
        <w:br w:type="textWrapping"/>
      </w:r>
      <w:r>
        <w:br w:type="textWrapping"/>
      </w:r>
      <w:r>
        <w:t xml:space="preserve">Bạch Cương nói: “Bởi vì lại có một nhóm khác tới nên không thể khẳng định có bao nhiêu tên.”</w:t>
      </w:r>
      <w:r>
        <w:br w:type="textWrapping"/>
      </w:r>
      <w:r>
        <w:br w:type="textWrapping"/>
      </w:r>
      <w:r>
        <w:t xml:space="preserve">Nhị Mao cả kinh hỏi: “Lại có một nhóm tới?!”</w:t>
      </w:r>
      <w:r>
        <w:br w:type="textWrapping"/>
      </w:r>
      <w:r>
        <w:br w:type="textWrapping"/>
      </w:r>
      <w:r>
        <w:t xml:space="preserve">Bạch Cương tát cho gã một cái, “Vẻ mặt ngạc nhiên của mày xấu kinh!”</w:t>
      </w:r>
      <w:r>
        <w:br w:type="textWrapping"/>
      </w:r>
      <w:r>
        <w:br w:type="textWrapping"/>
      </w:r>
      <w:r>
        <w:t xml:space="preserve">Nhị Mao cố vặn xoắn mặt để trở về với vẻ vô cảm.</w:t>
      </w:r>
      <w:r>
        <w:br w:type="textWrapping"/>
      </w:r>
      <w:r>
        <w:br w:type="textWrapping"/>
      </w:r>
      <w:r>
        <w:t xml:space="preserve">Lục Cương nhìn gã một hồi, lắc đầu bảo: “Bạch Cương trách lầm mày rồi.”</w:t>
      </w:r>
      <w:r>
        <w:br w:type="textWrapping"/>
      </w:r>
      <w:r>
        <w:br w:type="textWrapping"/>
      </w:r>
      <w:r>
        <w:t xml:space="preserve">Nhị Mao cảm động suýt trào nước mắt, “Thật ra vẻ mặt ngạc nhiên của tao đâu tới nỗi nào đúng không?”</w:t>
      </w:r>
      <w:r>
        <w:br w:type="textWrapping"/>
      </w:r>
      <w:r>
        <w:br w:type="textWrapping"/>
      </w:r>
      <w:r>
        <w:t xml:space="preserve">Lục Cương đáp: “Mày có ngạc nhiên hay không đều xấu, nó không nên đổ lỗi cho mỗi lúc mày ngạc nhiên.”</w:t>
      </w:r>
      <w:r>
        <w:br w:type="textWrapping"/>
      </w:r>
      <w:r>
        <w:br w:type="textWrapping"/>
      </w:r>
      <w:r>
        <w:t xml:space="preserve">Nhị Mao: “…”</w:t>
      </w:r>
      <w:r>
        <w:br w:type="textWrapping"/>
      </w:r>
      <w:r>
        <w:br w:type="textWrapping"/>
      </w:r>
      <w:r>
        <w:t xml:space="preserve">Lục Cương quay sang nhìn Bạch Cương, “Giờ chúng ta phải làm gì?”</w:t>
      </w:r>
      <w:r>
        <w:br w:type="textWrapping"/>
      </w:r>
      <w:r>
        <w:br w:type="textWrapping"/>
      </w:r>
      <w:r>
        <w:t xml:space="preserve">“Hai bước: Tìm được chúng, tiêu diệt chúng!” Bạch Cương nói.</w:t>
      </w:r>
      <w:r>
        <w:br w:type="textWrapping"/>
      </w:r>
      <w:r>
        <w:br w:type="textWrapping"/>
      </w:r>
      <w:r>
        <w:t xml:space="preserve">Lục Cương nói: “Nhưng tao không muốn có thêm cái lỗ nào nữa.”</w:t>
      </w:r>
      <w:r>
        <w:br w:type="textWrapping"/>
      </w:r>
      <w:r>
        <w:br w:type="textWrapping"/>
      </w:r>
      <w:r>
        <w:t xml:space="preserve">Bạch Cương nói: “Nếu mày ra tay đủ nhanh…”</w:t>
      </w:r>
      <w:r>
        <w:br w:type="textWrapping"/>
      </w:r>
      <w:r>
        <w:br w:type="textWrapping"/>
      </w:r>
      <w:r>
        <w:t xml:space="preserve">“Thay vì ra tay nhanh, để kẻ khác ra tay chẳng phải hay hơn sao?” Lục Cương bảo: “Chẳng phải mày muốn tìm Phi Cương báo thù sao? Mắc gì không tìm thẳng…”</w:t>
      </w:r>
      <w:r>
        <w:br w:type="textWrapping"/>
      </w:r>
      <w:r>
        <w:br w:type="textWrapping"/>
      </w:r>
      <w:r>
        <w:t xml:space="preserve">Bạch Cương hiểu ý của gã, “Ngao cò tranh nhau, ngư ông đắc lợi?”</w:t>
      </w:r>
      <w:r>
        <w:br w:type="textWrapping"/>
      </w:r>
      <w:r>
        <w:br w:type="textWrapping"/>
      </w:r>
      <w:r>
        <w:t xml:space="preserve">Lục Cương đáp: “Có thể dẫn chúng xuống tầng thứ ba.”</w:t>
      </w:r>
      <w:r>
        <w:br w:type="textWrapping"/>
      </w:r>
      <w:r>
        <w:br w:type="textWrapping"/>
      </w:r>
      <w:r>
        <w:t xml:space="preserve">Nhị Mao nói: “Chúng nó thấy tụi mình là chạy mất dép, làm gì có chuyện chủ động đi theo?” Gã nói một cách hết sức nghiêm chỉnh, hoàn toàn quên rằng hai lần chạm trán lúc trước đều là bên cương thi chúng co giò chạy trước.</w:t>
      </w:r>
      <w:r>
        <w:br w:type="textWrapping"/>
      </w:r>
      <w:r>
        <w:br w:type="textWrapping"/>
      </w:r>
      <w:r>
        <w:t xml:space="preserve">Bạch Cương đưa ra đề nghị: “Tụi mình đi tìm vài món đồ cổ rải trên đường xuống tầng thứ ba.”</w:t>
      </w:r>
      <w:r>
        <w:br w:type="textWrapping"/>
      </w:r>
      <w:r>
        <w:br w:type="textWrapping"/>
      </w:r>
      <w:r>
        <w:t xml:space="preserve">Lục Cương tiếc của, vội vàng nói: “Không được không được, làm thế nhìn một cái là biết bẫy liền.”</w:t>
      </w:r>
      <w:r>
        <w:br w:type="textWrapping"/>
      </w:r>
      <w:r>
        <w:br w:type="textWrapping"/>
      </w:r>
      <w:r>
        <w:t xml:space="preserve">Bạch Cương hỏi: “Vậy chứ mày bảo phải làm sao?”</w:t>
      </w:r>
      <w:r>
        <w:br w:type="textWrapping"/>
      </w:r>
      <w:r>
        <w:br w:type="textWrapping"/>
      </w:r>
      <w:r>
        <w:t xml:space="preserve">Lục Cương đáp: “Bọn chúng cùng phe, tụi mình bắt một tên giấu xuống tầng ba, chúng vì cứu đồng bọn nên nhất định phải xuống!”</w:t>
      </w:r>
      <w:r>
        <w:br w:type="textWrapping"/>
      </w:r>
      <w:r>
        <w:br w:type="textWrapping"/>
      </w:r>
      <w:r>
        <w:t xml:space="preserve">Bạch Cương ngẫm nghĩ, thấy gã nói vô cùng có lý.</w:t>
      </w:r>
      <w:r>
        <w:br w:type="textWrapping"/>
      </w:r>
      <w:r>
        <w:br w:type="textWrapping"/>
      </w:r>
      <w:r>
        <w:t xml:space="preserve">Nhị Mao hỏi: “Nhỡ chúng không cứu thì sao?”</w:t>
      </w:r>
      <w:r>
        <w:br w:type="textWrapping"/>
      </w:r>
      <w:r>
        <w:br w:type="textWrapping"/>
      </w:r>
      <w:r>
        <w:t xml:space="preserve">Lục Cương và Bạch Cương nhìn nhau.</w:t>
      </w:r>
      <w:r>
        <w:br w:type="textWrapping"/>
      </w:r>
      <w:r>
        <w:br w:type="textWrapping"/>
      </w:r>
      <w:r>
        <w:t xml:space="preserve">Bạch Cương lạnh lùng nói: “Giết đi.”</w:t>
      </w:r>
      <w:r>
        <w:br w:type="textWrapping"/>
      </w:r>
      <w:r>
        <w:br w:type="textWrapping"/>
      </w:r>
      <w:r>
        <w:t xml:space="preserve">Trên người có thêm mấy cái lỗ luôn làm Lục Cương canh cánh trong lòng, gã lôi Nhị Mao đi, phấn chấn nói: “Đi, tụi mình đi bắt người.”</w:t>
      </w:r>
      <w:r>
        <w:br w:type="textWrapping"/>
      </w:r>
      <w:r>
        <w:br w:type="textWrapping"/>
      </w:r>
      <w:r>
        <w:t xml:space="preserve">Nhị Mao lơ mơ hỏi lại: “Bắt ai?”</w:t>
      </w:r>
      <w:r>
        <w:br w:type="textWrapping"/>
      </w:r>
      <w:r>
        <w:br w:type="textWrapping"/>
      </w:r>
      <w:r>
        <w:t xml:space="preserve">Làm sao gã biết trong chúng nó thằng nào là thằng nào?</w:t>
      </w:r>
      <w:r>
        <w:br w:type="textWrapping"/>
      </w:r>
      <w:r>
        <w:br w:type="textWrapping"/>
      </w:r>
      <w:r>
        <w:t xml:space="preserve">Lục Cương đáp với vẻ mặt vô cảm: “Người.”</w:t>
      </w:r>
      <w:r>
        <w:br w:type="textWrapping"/>
      </w:r>
      <w:r>
        <w:br w:type="textWrapping"/>
      </w:r>
    </w:p>
    <w:p>
      <w:pPr>
        <w:pStyle w:val="Heading2"/>
      </w:pPr>
      <w:bookmarkStart w:id="60" w:name="chương-11-3-phơi-bày-thân-thế-của-thanh-phong-hạ"/>
      <w:bookmarkEnd w:id="60"/>
      <w:r>
        <w:t xml:space="preserve">33. Chương 11-3: Phơi Bày! Thân Thế Của Thanh Phong! (hạ)</w:t>
      </w:r>
    </w:p>
    <w:p>
      <w:pPr>
        <w:pStyle w:val="Compact"/>
      </w:pPr>
      <w:r>
        <w:br w:type="textWrapping"/>
      </w:r>
      <w:r>
        <w:br w:type="textWrapping"/>
      </w:r>
      <w:r>
        <w:t xml:space="preserve">Người đang chia nhau chạy tán loạn trong các ngõ ngách của lăng mộ, có mục đích hoặc không có mục đích.</w:t>
      </w:r>
      <w:r>
        <w:br w:type="textWrapping"/>
      </w:r>
      <w:r>
        <w:br w:type="textWrapping"/>
      </w:r>
      <w:r>
        <w:t xml:space="preserve">Trương Quân ngồi rúc trong góc nhai miếng bánh ngô áp chảo khô khốc. Lối ra quá khó tìm, hắn loanh quanh trong lăng mộ mấy vòng rồi mà ngay cả thứ gì đó nhìn giống cánh cửa cũng chưa từng gặp.</w:t>
      </w:r>
      <w:r>
        <w:br w:type="textWrapping"/>
      </w:r>
      <w:r>
        <w:br w:type="textWrapping"/>
      </w:r>
      <w:r>
        <w:t xml:space="preserve">Lẽ nào sau trận địa chấn đó, cửa ra đã bị chôn vùi?</w:t>
      </w:r>
      <w:r>
        <w:br w:type="textWrapping"/>
      </w:r>
      <w:r>
        <w:br w:type="textWrapping"/>
      </w:r>
      <w:r>
        <w:t xml:space="preserve">Hắn bẻ một mẩu bánh ngô nhỏ bỏ vào miệng ngậm cho đỡ thèm, phần còn dư nhét lại vào túi. Thứ này vô cùng nhạt nhẽo, vừa dai vừa cứng, ăn một miếng là răng giảm hết phân nửa tuổi thọ, nhưng lúc đang đói thì gặm đá cũng thấy thơm ngon nữa là. Hiện tại hắn đang rất đói nhưng cũng không dám ăn nhiều, bởi vì không biết còn phải ở lại đây bao lâu.</w:t>
      </w:r>
      <w:r>
        <w:br w:type="textWrapping"/>
      </w:r>
      <w:r>
        <w:br w:type="textWrapping"/>
      </w:r>
      <w:r>
        <w:t xml:space="preserve">Thậm chí hắn còn tưởng tượng đến khi không còn thức ăn, hắn có thể đi tìm thi thể của Trương Phóng… Suy nghĩ này vừa lóe lên trong đầu, hắn đã bị chính bản thân dọa cho ngây dại, trước đây nghe nói lúc nạn đói người ta còn bán con đi để đổi lấy miếng ăn, hắn không dám tin, nào ngờ tới lượt hắn, hắn càng không bằng.</w:t>
      </w:r>
      <w:r>
        <w:br w:type="textWrapping"/>
      </w:r>
      <w:r>
        <w:br w:type="textWrapping"/>
      </w:r>
      <w:r>
        <w:t xml:space="preserve">Đến khi đó bản thân hắn có thật sự ăn thịt người hay không? Bỗng nhiên hắn chẳng có chút lòng tin nào cho chính mình.</w:t>
      </w:r>
      <w:r>
        <w:br w:type="textWrapping"/>
      </w:r>
      <w:r>
        <w:br w:type="textWrapping"/>
      </w:r>
      <w:r>
        <w:t xml:space="preserve">Trương Quân ngậm bánh ngô từ từ đứng dậy. Suy nghĩ này như hồi chuông cảnh tỉnh hắn, nếu không muốn cả súc sinh còn chẳng bằng, biện pháp duy nhất chính là phải mau chóng rời khỏi đây.</w:t>
      </w:r>
      <w:r>
        <w:br w:type="textWrapping"/>
      </w:r>
      <w:r>
        <w:br w:type="textWrapping"/>
      </w:r>
      <w:r>
        <w:t xml:space="preserve">Hắn chậm chạp đứng lên, dựa vào vách tường đi về phía trước.</w:t>
      </w:r>
      <w:r>
        <w:br w:type="textWrapping"/>
      </w:r>
      <w:r>
        <w:br w:type="textWrapping"/>
      </w:r>
      <w:r>
        <w:t xml:space="preserve">Lửa hai bên đường mộ đột nhiên nhấp nháy.</w:t>
      </w:r>
      <w:r>
        <w:br w:type="textWrapping"/>
      </w:r>
      <w:r>
        <w:br w:type="textWrapping"/>
      </w:r>
      <w:r>
        <w:t xml:space="preserve">Hắn theo bản năng dán sát người vào tường.</w:t>
      </w:r>
      <w:r>
        <w:br w:type="textWrapping"/>
      </w:r>
      <w:r>
        <w:br w:type="textWrapping"/>
      </w:r>
      <w:r>
        <w:t xml:space="preserve">Đầu kia của đường mộ bỗng phát ra tiếng cười khẽ: “Đừng trốn nữa, cả một người to đùng thế mà trốn đi đâu được?”</w:t>
      </w:r>
      <w:r>
        <w:br w:type="textWrapping"/>
      </w:r>
      <w:r>
        <w:br w:type="textWrapping"/>
      </w:r>
      <w:r>
        <w:t xml:space="preserve">Trương Quân bình tĩnh đi ngược về sau. Ba Bích Công của nhà họ Trương hắn tuy chưa học thạo nhưng bước đi không phát ra tiếng động hắn lại khá rành. Hắn tự tin rằng đối phương tuyệt đối không thể nào phát giác được vị trí của hắn nếu không nhìn thấy hắn.</w:t>
      </w:r>
      <w:r>
        <w:br w:type="textWrapping"/>
      </w:r>
      <w:r>
        <w:br w:type="textWrapping"/>
      </w:r>
      <w:r>
        <w:t xml:space="preserve">Một viên đạn xẹt qua giày Trương Quân khiến lòng tự tin của hắn lập tức tan thành mây khói.</w:t>
      </w:r>
      <w:r>
        <w:br w:type="textWrapping"/>
      </w:r>
      <w:r>
        <w:br w:type="textWrapping"/>
      </w:r>
      <w:r>
        <w:t xml:space="preserve">“Anh không tin em, em sẽ buồn lắm đó anh.”</w:t>
      </w:r>
      <w:r>
        <w:br w:type="textWrapping"/>
      </w:r>
      <w:r>
        <w:br w:type="textWrapping"/>
      </w:r>
      <w:r>
        <w:t xml:space="preserve">Trương Quân gườm người đàn ông đang đứng nhàn nhã cuối đường, cắn răng đáp: “Giày rách tao càng buồn hơn.”</w:t>
      </w:r>
      <w:r>
        <w:br w:type="textWrapping"/>
      </w:r>
      <w:r>
        <w:br w:type="textWrapping"/>
      </w:r>
      <w:r>
        <w:t xml:space="preserve">Sở Hiểu Hải khẽ mỉm cười và nói: “Anh Trương này, hình như giữa tụi mình có chút hiểu lầm.”</w:t>
      </w:r>
      <w:r>
        <w:br w:type="textWrapping"/>
      </w:r>
      <w:r>
        <w:br w:type="textWrapping"/>
      </w:r>
      <w:r>
        <w:t xml:space="preserve">Trương Quân nói: “Đúng, mày qua đây, chúng ta từ từ giải thích cho đàng hoàng nào.”</w:t>
      </w:r>
      <w:r>
        <w:br w:type="textWrapping"/>
      </w:r>
      <w:r>
        <w:br w:type="textWrapping"/>
      </w:r>
      <w:r>
        <w:t xml:space="preserve">Không ngờ Sở Hiểu Hải đi tới thật.</w:t>
      </w:r>
      <w:r>
        <w:br w:type="textWrapping"/>
      </w:r>
      <w:r>
        <w:br w:type="textWrapping"/>
      </w:r>
      <w:r>
        <w:t xml:space="preserve">Trong nháy mắt, Trương Quân trở nên hết sức căng thẳng.</w:t>
      </w:r>
      <w:r>
        <w:br w:type="textWrapping"/>
      </w:r>
      <w:r>
        <w:br w:type="textWrapping"/>
      </w:r>
      <w:r>
        <w:t xml:space="preserve">Sở Hiểu Hải đi được vài bước thì dừng lại, cao giọng nói: “Ba nuôi, Tiểu Hải đang ở đây, ba không ra gặp con sao?”</w:t>
      </w:r>
      <w:r>
        <w:br w:type="textWrapping"/>
      </w:r>
      <w:r>
        <w:br w:type="textWrapping"/>
      </w:r>
      <w:r>
        <w:t xml:space="preserve">Trương Quân trong lòng đánh thót một cái, biết Sở Hiểu Hải ban nãy nương tay chính là vì kiêng dè Sở Thiên Âm nên vội nói: “Bác Sở cũng tới rồi à?” Hắn biết Sở Hiểu Hải trời sinh đa nghi, hắn càng thể hiện chỉ có mình hắn thì Sở Hiểu Hải lại càng phải dè chừng.</w:t>
      </w:r>
      <w:r>
        <w:br w:type="textWrapping"/>
      </w:r>
      <w:r>
        <w:br w:type="textWrapping"/>
      </w:r>
      <w:r>
        <w:t xml:space="preserve">Sở Hiểu Hải nheo mắt đáo: “Anh Trương đi một mình à?”</w:t>
      </w:r>
      <w:r>
        <w:br w:type="textWrapping"/>
      </w:r>
      <w:r>
        <w:br w:type="textWrapping"/>
      </w:r>
      <w:r>
        <w:t xml:space="preserve">Trương Quân đáp: “Chả phải vẫn còn anh Sở mày sao?”</w:t>
      </w:r>
      <w:r>
        <w:br w:type="textWrapping"/>
      </w:r>
      <w:r>
        <w:br w:type="textWrapping"/>
      </w:r>
      <w:r>
        <w:t xml:space="preserve">Sở Hiểu Hải vừa vung tay là Trương Quân lập tức bỏ chạy. Từng nếm mùi suýt mất mạng khi đang nói chuyện với Sở Hiểu Hải, Trương Quân làm sao lại phạm sai lầm lần thứ hai?</w:t>
      </w:r>
      <w:r>
        <w:br w:type="textWrapping"/>
      </w:r>
      <w:r>
        <w:br w:type="textWrapping"/>
      </w:r>
      <w:r>
        <w:t xml:space="preserve">Hắn phải lết một chân nên không thể nào chạy nhanh được. May cho hắn là đường mộ trước mặt có ngã rẽ, hắn chỉ cần rẽ vào là thoát khỏi được tầm mắt của Sở Hiểu Hải. Trương Quân thở hổn hển, dựa lưng vào tường, giận dữ quát: “Sở Hiểu Hải! Đồ quý bị ba nuôi mày lấy đi rồi, mày cần gì phải cạn tàu ráo máng với tao như vậy?”</w:t>
      </w:r>
      <w:r>
        <w:br w:type="textWrapping"/>
      </w:r>
      <w:r>
        <w:br w:type="textWrapping"/>
      </w:r>
      <w:r>
        <w:t xml:space="preserve">“Nói sớm có phải hay hơn không, bày đặt chơi kế không thành (ám chỉ thực lực yếu nhưng qua mặt được đối phương) làm gì.” Sở Hiểu Hải nói.</w:t>
      </w:r>
      <w:r>
        <w:br w:type="textWrapping"/>
      </w:r>
      <w:r>
        <w:br w:type="textWrapping"/>
      </w:r>
      <w:r>
        <w:t xml:space="preserve">Nghe giọng hắn dịu lại, Trương Quân bèn cất giọng van nài: “Người anh em tốt, tôi và cậu xưa nay không thù không oán, thứ ấy cũng đâu có nằm trong tay tôi, cần gì phải một mất một còn với nhau? Lăng mộ rộng lớn thế này không biết còn ẩn chứa bao nhiêu nguy hiểm, thay vì giết tôi thì chi bằng cậu hợp tác với tôi, nhỡ xảy ra chuyện chúng ta cũng có thể giúp đỡ lẫn nhau, cậu thấy phải không?”</w:t>
      </w:r>
      <w:r>
        <w:br w:type="textWrapping"/>
      </w:r>
      <w:r>
        <w:br w:type="textWrapping"/>
      </w:r>
      <w:r>
        <w:t xml:space="preserve">Sở Hiểu Hải đi đến góc đường rồi dừng lại, “Nói như vậy anh không trách em làm chân anh bị thương?”</w:t>
      </w:r>
      <w:r>
        <w:br w:type="textWrapping"/>
      </w:r>
      <w:r>
        <w:br w:type="textWrapping"/>
      </w:r>
      <w:r>
        <w:t xml:space="preserve">Trương Quân cười khổ đáp: “Thôi, tôi tự nhận số tôi đen đủi được chưa?”</w:t>
      </w:r>
      <w:r>
        <w:br w:type="textWrapping"/>
      </w:r>
      <w:r>
        <w:br w:type="textWrapping"/>
      </w:r>
      <w:r>
        <w:t xml:space="preserve">“Lỡ mà sau này anh đòi tính sổ…”</w:t>
      </w:r>
      <w:r>
        <w:br w:type="textWrapping"/>
      </w:r>
      <w:r>
        <w:br w:type="textWrapping"/>
      </w:r>
      <w:r>
        <w:t xml:space="preserve">“Trương Quân tôi ở đây xin thề, tuyệt đối sẽ không truy cứu những chuyện xảy ra trong lăng mộ, nếu có nuốt lời, trời tru đất diệt.” Trương Quân nói một cách nghiêm túc.</w:t>
      </w:r>
      <w:r>
        <w:br w:type="textWrapping"/>
      </w:r>
      <w:r>
        <w:br w:type="textWrapping"/>
      </w:r>
      <w:r>
        <w:t xml:space="preserve">Sở Hiểu Hải lộ vẻ cảm động, “Anh Trương, anh rộng lượng như vậy làm em đây chẳng còn mặt mũi nào.”</w:t>
      </w:r>
      <w:r>
        <w:br w:type="textWrapping"/>
      </w:r>
      <w:r>
        <w:br w:type="textWrapping"/>
      </w:r>
      <w:r>
        <w:t xml:space="preserve">Trương Quân thầm nghĩ: Da mặt mày dày vậy che hết mặt mũi, chẳng còn mặt mũi là đúng quá rồi. Hắn nói: “Cậu Hiểu Hải quá lời rồi, tình hình trong lăng mộ rất phức tạp, cương thi lộng hành, chúng ta nên đồng tâm hiệp lực.”</w:t>
      </w:r>
      <w:r>
        <w:br w:type="textWrapping"/>
      </w:r>
      <w:r>
        <w:br w:type="textWrapping"/>
      </w:r>
      <w:r>
        <w:t xml:space="preserve">Sở Hiểu Hải nói: “Được, anh Trương, anh ra đây để em xem vết thương cho.”</w:t>
      </w:r>
      <w:r>
        <w:br w:type="textWrapping"/>
      </w:r>
      <w:r>
        <w:br w:type="textWrapping"/>
      </w:r>
      <w:r>
        <w:t xml:space="preserve">Trương Quân nói: “Hồi nãy mới cử động làm ảnh hưởng tới vết thương, giờ đứng lên không nổi.”</w:t>
      </w:r>
      <w:r>
        <w:br w:type="textWrapping"/>
      </w:r>
      <w:r>
        <w:br w:type="textWrapping"/>
      </w:r>
      <w:r>
        <w:t xml:space="preserve">Sở Hiểu Hải giận dữ hỏi: “Anh Trương không tin tưởng em?”</w:t>
      </w:r>
      <w:r>
        <w:br w:type="textWrapping"/>
      </w:r>
      <w:r>
        <w:br w:type="textWrapping"/>
      </w:r>
      <w:r>
        <w:t xml:space="preserve">Ai tin mày là thành quỷ hết rồi, quỷ mới tin mày!</w:t>
      </w:r>
      <w:r>
        <w:br w:type="textWrapping"/>
      </w:r>
      <w:r>
        <w:br w:type="textWrapping"/>
      </w:r>
      <w:r>
        <w:t xml:space="preserve">Trương Quân nói: “Đương nhiên không phải, tôi thật sự không dứng dậy nổi.”</w:t>
      </w:r>
      <w:r>
        <w:br w:type="textWrapping"/>
      </w:r>
      <w:r>
        <w:br w:type="textWrapping"/>
      </w:r>
      <w:r>
        <w:t xml:space="preserve">“Được, vậy để em qua đó xem.” Nói xong, Sở Hiểu Hải quả nhiên bước tới.</w:t>
      </w:r>
      <w:r>
        <w:br w:type="textWrapping"/>
      </w:r>
      <w:r>
        <w:br w:type="textWrapping"/>
      </w:r>
      <w:r>
        <w:t xml:space="preserve">Tin, hay không tin? Giết, hay không giết? Trương Quân nghe thấy tiếng bước chân thì đắn đo trong lòng. Chỉ mấy giây ngắn ngủi mà như trải qua mấy ngày mấy đêm dài dằng dặc, bàn tay cầm súng của hắn đã rịn mồ hôi, ngón tay đặt ngay cò cũng lỏng dần.</w:t>
      </w:r>
      <w:r>
        <w:br w:type="textWrapping"/>
      </w:r>
      <w:r>
        <w:br w:type="textWrapping"/>
      </w:r>
      <w:r>
        <w:t xml:space="preserve">Tay trái Sở Hiểu Hải xuất hiện một cái gương.</w:t>
      </w:r>
      <w:r>
        <w:br w:type="textWrapping"/>
      </w:r>
      <w:r>
        <w:br w:type="textWrapping"/>
      </w:r>
      <w:r>
        <w:t xml:space="preserve">Ánh đèn phản xạ trên mặt gương tạo nên một luồng sáng màu vàng lóa mắt.</w:t>
      </w:r>
      <w:r>
        <w:br w:type="textWrapping"/>
      </w:r>
      <w:r>
        <w:br w:type="textWrapping"/>
      </w:r>
      <w:r>
        <w:t xml:space="preserve">Trương Quân theo bản năng nhắm mắt lại, nhưng vào lúc nguy kịch, tay hắn vẫn nhắm chính xác về hướng nhìn trước khi bị lóa mắt và nả súng liên tục! Nếu góc chuyển biến thành mặt phẳng, hướng đạn đi biến thành chấm thì sẽ phát hiện những phát súng tưởng chừng không theo quy tắc ấy thật ra không chừa một lối thoát nào cho Sở Hiểu Hải. Bất kể Sở Hiểu Hải đổi tư thế nào cũng không thể không bị thương trong lưới đạn đó.</w:t>
      </w:r>
      <w:r>
        <w:br w:type="textWrapping"/>
      </w:r>
      <w:r>
        <w:br w:type="textWrapping"/>
      </w:r>
      <w:r>
        <w:t xml:space="preserve">Nhưng hắn đã tính sai. Chỉ trong chớp mắt, súng của Sở Hiểu Hải đã xác định được vị trí của hắn. Sở Hiểu Hải vẫn không đứng dậy mà chỉ để lộ ra một cánh tay, hòng súng nhắm thẳng vào đầu Trương Quân, cò súng cướp nhẹ một phát.</w:t>
      </w:r>
      <w:r>
        <w:br w:type="textWrapping"/>
      </w:r>
      <w:r>
        <w:br w:type="textWrapping"/>
      </w:r>
      <w:r>
        <w:t xml:space="preserve">Cả người Trương Quân bỗng nghiêng qua một bên, viên đạn sượt qua trán hắn để lại một lằn máu. Hắn bật dậy, lăn về phía tường đối diện.</w:t>
      </w:r>
      <w:r>
        <w:br w:type="textWrapping"/>
      </w:r>
      <w:r>
        <w:br w:type="textWrapping"/>
      </w:r>
      <w:r>
        <w:t xml:space="preserve">Sở Hiểu Hải một tay nổ súng, một tay phóng dao.</w:t>
      </w:r>
      <w:r>
        <w:br w:type="textWrapping"/>
      </w:r>
      <w:r>
        <w:br w:type="textWrapping"/>
      </w:r>
      <w:r>
        <w:t xml:space="preserve">Dao ghim vào chân Trương Quân, hắn thét lên thảm thiết, gần như bổ nhào xuống đất. Hắn trở người té xuống như đã bỏ cuộc.</w:t>
      </w:r>
      <w:r>
        <w:br w:type="textWrapping"/>
      </w:r>
      <w:r>
        <w:br w:type="textWrapping"/>
      </w:r>
      <w:r>
        <w:t xml:space="preserve">Sở Hiểu Hải nở nụ cười ác độc, ra tay không chậm chút nào.</w:t>
      </w:r>
      <w:r>
        <w:br w:type="textWrapping"/>
      </w:r>
      <w:r>
        <w:br w:type="textWrapping"/>
      </w:r>
      <w:r>
        <w:t xml:space="preserve">Thế nhưng có một cái bóng còn nhanh hơn hắn, cái bóng lướt tới chắn lại viên đạn của Sở Hiểu Hải.</w:t>
      </w:r>
      <w:r>
        <w:br w:type="textWrapping"/>
      </w:r>
      <w:r>
        <w:br w:type="textWrapping"/>
      </w:r>
      <w:r>
        <w:t xml:space="preserve">Sở Hiểu Hải cả kinh, ngón tay đặt ngay cò súng chỉ vừa chần chừ là đối phương đã nhấc Trương Quân lên chạy về hướng ngược lại.</w:t>
      </w:r>
      <w:r>
        <w:br w:type="textWrapping"/>
      </w:r>
      <w:r>
        <w:br w:type="textWrapping"/>
      </w:r>
      <w:r>
        <w:t xml:space="preserve">Sở Hiểu Hải nhìn chằm chằm vào cái lưng đầy lông lá đang chạy, ngẫm nghĩ một chốc rồi lặn lẽ bám theo.</w:t>
      </w:r>
      <w:r>
        <w:br w:type="textWrapping"/>
      </w:r>
      <w:r>
        <w:br w:type="textWrapping"/>
      </w:r>
      <w:r>
        <w:t xml:space="preserve">Cướp Trương Quân đi đương nhiên là Nhị Mao.</w:t>
      </w:r>
      <w:r>
        <w:br w:type="textWrapping"/>
      </w:r>
      <w:r>
        <w:br w:type="textWrapping"/>
      </w:r>
      <w:r>
        <w:t xml:space="preserve">Mấy việc nặng nhọc này Bạch Cương, Lục Cương đời nào chịu làm, đẩy tới đẩy luôn lại tới lượt Nhị Mao. Lúc cướp người đi gã định đánh cho con tin ngất đi trước để tránh hắn phản kháng, nhưng sau khi lãnh một phát súng của Sở Hiểu Hải, gã bèn đổi ý. Cái lỗ sau lưng muốn khều thì phải vòng tay lại, gã không muốn lãng phí thời gian để tránh ăn thêm vài lỗ.</w:t>
      </w:r>
      <w:r>
        <w:br w:type="textWrapping"/>
      </w:r>
      <w:r>
        <w:br w:type="textWrapping"/>
      </w:r>
      <w:r>
        <w:t xml:space="preserve">Vì vậy nên Trương Quân trong trạng thái tỉnh như sáo bị cương thi ôm như ôm công chúa chạy đi.</w:t>
      </w:r>
      <w:r>
        <w:br w:type="textWrapping"/>
      </w:r>
      <w:r>
        <w:br w:type="textWrapping"/>
      </w:r>
      <w:r>
        <w:t xml:space="preserve">Nhưng vào lúc này Sở Hiểu Hải còn nguy hiểm hơn cả cương thi, ít nhất trong tay cương thi không có súng. Cơn hoảng sợ qua đi, hắn đã lấy lại bình tĩnh, ngoái đầu về sau nhìn xem thế nào. Sở Hiểu Hải cầm súng đuổi theo, mắt hấp háy như đang cười nhưng lại không nổ súng.</w:t>
      </w:r>
      <w:r>
        <w:br w:type="textWrapping"/>
      </w:r>
      <w:r>
        <w:br w:type="textWrapping"/>
      </w:r>
      <w:r>
        <w:t xml:space="preserve">Chạy tới trước cửa gian mộ, Nhị Mao bỗng xoay phắt lại, gằn giọng đe dọa Sở Hiểu Hải: “Coi chừng ta giết ngươi.”</w:t>
      </w:r>
      <w:r>
        <w:br w:type="textWrapping"/>
      </w:r>
      <w:r>
        <w:br w:type="textWrapping"/>
      </w:r>
      <w:r>
        <w:t xml:space="preserve">Sở Hiểu Hải nổ súng bắn một phát.</w:t>
      </w:r>
      <w:r>
        <w:br w:type="textWrapping"/>
      </w:r>
      <w:r>
        <w:br w:type="textWrapping"/>
      </w:r>
      <w:r>
        <w:t xml:space="preserve">Nhị Mao ha hả cười bảo: “Ngươi đánh đi, ta không sợ đau!”</w:t>
      </w:r>
      <w:r>
        <w:br w:type="textWrapping"/>
      </w:r>
      <w:r>
        <w:br w:type="textWrapping"/>
      </w:r>
      <w:r>
        <w:t xml:space="preserve">Trương Quân đau khổ nói: “Hắn bắn vào người ta, ngươi đương nhiên không sợ rồi!”</w:t>
      </w:r>
      <w:r>
        <w:br w:type="textWrapping"/>
      </w:r>
      <w:r>
        <w:br w:type="textWrapping"/>
      </w:r>
      <w:r>
        <w:t xml:space="preserve">Nhị Mao lấy làm khó hiểu, “Nếu hắn đã muốn cứu ngươi thì sao lại bắn ngươi?”</w:t>
      </w:r>
      <w:r>
        <w:br w:type="textWrapping"/>
      </w:r>
      <w:r>
        <w:br w:type="textWrapping"/>
      </w:r>
      <w:r>
        <w:t xml:space="preserve">Trương Quân đáp: “Ngươi thấy hắn muốn cứu ta hồi nào?”</w:t>
      </w:r>
      <w:r>
        <w:br w:type="textWrapping"/>
      </w:r>
      <w:r>
        <w:br w:type="textWrapping"/>
      </w:r>
      <w:r>
        <w:t xml:space="preserve">“Vậy hắn đuổi theo làm cái gì?”</w:t>
      </w:r>
      <w:r>
        <w:br w:type="textWrapping"/>
      </w:r>
      <w:r>
        <w:br w:type="textWrapping"/>
      </w:r>
      <w:r>
        <w:t xml:space="preserve">“Đương nhiên là vì giết ta.”</w:t>
      </w:r>
      <w:r>
        <w:br w:type="textWrapping"/>
      </w:r>
      <w:r>
        <w:br w:type="textWrapping"/>
      </w:r>
      <w:r>
        <w:t xml:space="preserve">Sở Hiểu Hải dí súng vào đầu Trương Quân, gật gù bảo: “Hắn nói đúng.”</w:t>
      </w:r>
      <w:r>
        <w:br w:type="textWrapping"/>
      </w:r>
      <w:r>
        <w:br w:type="textWrapping"/>
      </w:r>
      <w:r>
        <w:t xml:space="preserve">Nhị Mao vừa cuống quít xoay đi, Bạch Cương đã bước ra từ trong gian mộ và chắn trước mặt Nhị Mao. Lục Cương đứng một bên, không quá xa cũng không quá gần như muốn bày tỏ thái độ dửng dưng.</w:t>
      </w:r>
      <w:r>
        <w:br w:type="textWrapping"/>
      </w:r>
      <w:r>
        <w:br w:type="textWrapping"/>
      </w:r>
      <w:r>
        <w:t xml:space="preserve">Bạch Cương chắn trước người Nhị Mao, “Chúng bây không phải đồng bọn sao?”</w:t>
      </w:r>
      <w:r>
        <w:br w:type="textWrapping"/>
      </w:r>
      <w:r>
        <w:br w:type="textWrapping"/>
      </w:r>
      <w:r>
        <w:t xml:space="preserve">Sở Hiểu Hải mỉm cười, cất súng vào rồi quay đầu bỏ chạy.</w:t>
      </w:r>
      <w:r>
        <w:br w:type="textWrapping"/>
      </w:r>
      <w:r>
        <w:br w:type="textWrapping"/>
      </w:r>
      <w:r>
        <w:t xml:space="preserve">Bạch Cương không hiểu tại sao tên kia lại bỏ chạy, ả vô thức cất bước đuổi theo.</w:t>
      </w:r>
      <w:r>
        <w:br w:type="textWrapping"/>
      </w:r>
      <w:r>
        <w:br w:type="textWrapping"/>
      </w:r>
      <w:r>
        <w:t xml:space="preserve">Nhị Mao nhìn sang Lục Cương đang đứng ngây ra đó, vội vã nói: “Còn chưa đuổi theo?”</w:t>
      </w:r>
      <w:r>
        <w:br w:type="textWrapping"/>
      </w:r>
      <w:r>
        <w:br w:type="textWrapping"/>
      </w:r>
      <w:r>
        <w:t xml:space="preserve">Lục Cương đáp: “Đuổi cái gì? Chẳng phải người đã nằm trong tay mày rồi sao?”</w:t>
      </w:r>
      <w:r>
        <w:br w:type="textWrapping"/>
      </w:r>
      <w:r>
        <w:br w:type="textWrapping"/>
      </w:r>
      <w:r>
        <w:t xml:space="preserve">Nhị Mao ngẩn ra.</w:t>
      </w:r>
      <w:r>
        <w:br w:type="textWrapping"/>
      </w:r>
      <w:r>
        <w:br w:type="textWrapping"/>
      </w:r>
      <w:r>
        <w:t xml:space="preserve">Trương Quân bắt đầu giở giọng cầu xin: “Ông cương thi lông, ông cương thi xanh, xin hai ông hãy thương xót tha cho tôi một con đường sống. Tôi đảm bảo sau khi ra ngoài sáng, trưa, chiều ba bận tôi sẽ thắp hương thờ cúng các ông, tuyệt đối sẽ không tiết lộ nửa lời.”</w:t>
      </w:r>
      <w:r>
        <w:br w:type="textWrapping"/>
      </w:r>
      <w:r>
        <w:br w:type="textWrapping"/>
      </w:r>
      <w:r>
        <w:t xml:space="preserve">Nhị Mao hỏi: “Bọn ta còn đang sống sờ sờ đây thì cần gì ngươi thờ cúng?”</w:t>
      </w:r>
      <w:r>
        <w:br w:type="textWrapping"/>
      </w:r>
      <w:r>
        <w:br w:type="textWrapping"/>
      </w:r>
      <w:r>
        <w:t xml:space="preserve">Lục Cương đáp: “Hắn xem chúng ta như ma quỷ ấy mà.”</w:t>
      </w:r>
      <w:r>
        <w:br w:type="textWrapping"/>
      </w:r>
      <w:r>
        <w:br w:type="textWrapping"/>
      </w:r>
      <w:r>
        <w:t xml:space="preserve">Trương Quân vội vã nói: “Tuyệt đối không có ý đó, tôi chỉ muốn bày tỏ sự biết ơn và lòng ái mộ thôi.”</w:t>
      </w:r>
      <w:r>
        <w:br w:type="textWrapping"/>
      </w:r>
      <w:r>
        <w:br w:type="textWrapping"/>
      </w:r>
      <w:r>
        <w:t xml:space="preserve">Nhị Mao thừa cơ cò kè mặc cả, gã nói: “Ngươi giúp bọn ta làm một việc, bọn ta sẽ không giết ngươi nữa.”</w:t>
      </w:r>
      <w:r>
        <w:br w:type="textWrapping"/>
      </w:r>
      <w:r>
        <w:br w:type="textWrapping"/>
      </w:r>
      <w:r>
        <w:t xml:space="preserve">Trương Quân do dự hỏi: “Việc gì?” Có mặt đối mặt nói chuyện mới biết những phán đoán trước đây của bọn họ hoàn toàn chính xác. Những tên cương thi này chẳng những tên nào tên nấy hoạt động bình thường, không cứng đờ, hơn nữa đầu óc cũng nhạy bén – Chẳng qua hắn chưa được chứng kiến bản mặt ngu ngơ của Nhị Mao.</w:t>
      </w:r>
      <w:r>
        <w:br w:type="textWrapping"/>
      </w:r>
      <w:r>
        <w:br w:type="textWrapping"/>
      </w:r>
      <w:r>
        <w:t xml:space="preserve">Nhị Mao nói: “Ngươi triệu tập hết người của ngươi lại và cùng bọn ta đi tới một nơi.”</w:t>
      </w:r>
      <w:r>
        <w:br w:type="textWrapping"/>
      </w:r>
      <w:r>
        <w:br w:type="textWrapping"/>
      </w:r>
      <w:r>
        <w:t xml:space="preserve">Trương Quân đáp với vẻ mặt đưa đám: “Người nhà của tôi đều chết cả, đào đâu ra người để triệu tập đây?”</w:t>
      </w:r>
      <w:r>
        <w:br w:type="textWrapping"/>
      </w:r>
      <w:r>
        <w:br w:type="textWrapping"/>
      </w:r>
      <w:r>
        <w:t xml:space="preserve">Nhị Mao giận dữ quát: “Khốn kiếp! Lũ các ngươi vào đây bao nhiêu tên mà mới chết được mấy tên chứ hả?”</w:t>
      </w:r>
      <w:r>
        <w:br w:type="textWrapping"/>
      </w:r>
      <w:r>
        <w:br w:type="textWrapping"/>
      </w:r>
      <w:r>
        <w:t xml:space="preserve">Trương Quân đáp: “Những tên còn lại không nghe lời tôi.”</w:t>
      </w:r>
      <w:r>
        <w:br w:type="textWrapping"/>
      </w:r>
      <w:r>
        <w:br w:type="textWrapping"/>
      </w:r>
      <w:r>
        <w:t xml:space="preserve">Lục Cương nhàn nhã nãy giờ mới chịu lên tiếng: “Thế còn cần nhà ngươi làm gì?”</w:t>
      </w:r>
      <w:r>
        <w:br w:type="textWrapping"/>
      </w:r>
      <w:r>
        <w:br w:type="textWrapping"/>
      </w:r>
      <w:r>
        <w:t xml:space="preserve">Trương Quân đáp: “Giết tôi cũng không được ích lợi gì.”</w:t>
      </w:r>
      <w:r>
        <w:br w:type="textWrapping"/>
      </w:r>
      <w:r>
        <w:br w:type="textWrapping"/>
      </w:r>
      <w:r>
        <w:t xml:space="preserve">Lục Cương nói: “Không ích lợi gì? Bọn ta còn vài cái quan tài trống chưa biết nên trang trí sao đây này.”</w:t>
      </w:r>
      <w:r>
        <w:br w:type="textWrapping"/>
      </w:r>
      <w:r>
        <w:br w:type="textWrapping"/>
      </w:r>
      <w:r>
        <w:t xml:space="preserve">Theo nguyên tắc dù phản bội cả thiên hạ cũng không thể phản bội bản thân, Trương Quân trả lời một cách vô liêm sỉ: “Tuy họ không nghe lời tôi nhưng tôi có thể tìm thấy bọn họ.”</w:t>
      </w:r>
      <w:r>
        <w:br w:type="textWrapping"/>
      </w:r>
      <w:r>
        <w:br w:type="textWrapping"/>
      </w:r>
      <w:r>
        <w:t xml:space="preserve">Nhị Mao bèn đặt hắn xuống và nói: “Được, tìm thấy chúng trước đã rồi ngươi hãy đi thuyết phục bọn chúng.”</w:t>
      </w:r>
      <w:r>
        <w:br w:type="textWrapping"/>
      </w:r>
      <w:r>
        <w:br w:type="textWrapping"/>
      </w:r>
      <w:r>
        <w:t xml:space="preserve">Thấy gã buông tay, Lục Cương cau mày bảo: “Mày không sợ hắn bỏ chạy sao?”</w:t>
      </w:r>
      <w:r>
        <w:br w:type="textWrapping"/>
      </w:r>
      <w:r>
        <w:br w:type="textWrapping"/>
      </w:r>
      <w:r>
        <w:t xml:space="preserve">Trương Quân trên đùi trúng một phát đạn, dưới chân còn ghim một con dao xuyên qua giày, hắn vừa chạm đất đã thấy đau muốn nghiến răng nghiến lợi.</w:t>
      </w:r>
      <w:r>
        <w:br w:type="textWrapping"/>
      </w:r>
      <w:r>
        <w:br w:type="textWrapping"/>
      </w:r>
      <w:r>
        <w:t xml:space="preserve">Nhị Mao thò tay túm lấy cổ áo Trương Quân rồi buông ra, rồi lại túm, buông, túm, buông, “Chạy kiểu gì?”</w:t>
      </w:r>
      <w:r>
        <w:br w:type="textWrapping"/>
      </w:r>
      <w:r>
        <w:br w:type="textWrapping"/>
      </w:r>
      <w:r>
        <w:t xml:space="preserve">Lục Cương: “…”</w:t>
      </w:r>
      <w:r>
        <w:br w:type="textWrapping"/>
      </w:r>
      <w:r>
        <w:br w:type="textWrapping"/>
      </w:r>
      <w:r>
        <w:t xml:space="preserve">Trương Quân ép mình phải rặn cho ra được một nụ cười, “Ông cương thi lông nói đúng, tôi giờ chẳng khác nào Tôn Ngộ Không nằm trong tay Như Lai Phật Tổ, chạy sao cũng không thể chạy thoát khỏi Ngũ Chỉ sơn của ông.”</w:t>
      </w:r>
      <w:r>
        <w:br w:type="textWrapping"/>
      </w:r>
      <w:r>
        <w:br w:type="textWrapping"/>
      </w:r>
      <w:r>
        <w:t xml:space="preserve">Nhị Mao nói: “Cái gì mà Tôn Ngộ Không, nghe không hiểu gì hết.”</w:t>
      </w:r>
      <w:r>
        <w:br w:type="textWrapping"/>
      </w:r>
      <w:r>
        <w:br w:type="textWrapping"/>
      </w:r>
      <w:r>
        <w:t xml:space="preserve">Lục Cương hỏi: “Ngươi định tìm người như thế nào?”</w:t>
      </w:r>
      <w:r>
        <w:br w:type="textWrapping"/>
      </w:r>
      <w:r>
        <w:br w:type="textWrapping"/>
      </w:r>
      <w:r>
        <w:t xml:space="preserve">Trương Quân nghĩ thầm: Sở Hiểu Hải, Sở Diệm, Sở Thiên Âm tên nào tên nấy hiểm độc gian trá, tìm được bọn chúng nào có dễ dàng, nhưng nếu không tìm thì sẽ không còn đường sống. Hắn bèn nói: “Bọn họ vẫn đang lẩn quẩn trong lăng, chúng ta cần phải nhanh chóng chặn họ lại, bằng không họ sẽ chạy mất.”</w:t>
      </w:r>
      <w:r>
        <w:br w:type="textWrapping"/>
      </w:r>
      <w:r>
        <w:br w:type="textWrapping"/>
      </w:r>
      <w:r>
        <w:t xml:space="preserve">Vừa nói tới đây thì Bạch Cương về.</w:t>
      </w:r>
      <w:r>
        <w:br w:type="textWrapping"/>
      </w:r>
      <w:r>
        <w:br w:type="textWrapping"/>
      </w:r>
      <w:r>
        <w:t xml:space="preserve">Lục Cương chú ý thấy một cánh tay của ả hơi buông thõng bèn hỏi: “Tay mày sao vậy?”</w:t>
      </w:r>
      <w:r>
        <w:br w:type="textWrapping"/>
      </w:r>
      <w:r>
        <w:br w:type="textWrapping"/>
      </w:r>
      <w:r>
        <w:t xml:space="preserve">Bạch Cương mặt lạnh như tiền đáp: “Sái rồi.” Ả cầm lấy tay mình toan vặn lại nhưng vặn cả ngày cánh tay vẫn trông lỏng lẻo.</w:t>
      </w:r>
      <w:r>
        <w:br w:type="textWrapping"/>
      </w:r>
      <w:r>
        <w:br w:type="textWrapping"/>
      </w:r>
      <w:r>
        <w:t xml:space="preserve">Nhị Mao đang định bảo “Để tao thử xem.” thì nhìn thấy Bạch Cương giật phăng tay ra và ném xuống đất.</w:t>
      </w:r>
      <w:r>
        <w:br w:type="textWrapping"/>
      </w:r>
      <w:r>
        <w:br w:type="textWrapping"/>
      </w:r>
      <w:r>
        <w:t xml:space="preserve">Nhị Mao, Lục Cương: “…”</w:t>
      </w:r>
      <w:r>
        <w:br w:type="textWrapping"/>
      </w:r>
      <w:r>
        <w:br w:type="textWrapping"/>
      </w:r>
      <w:r>
        <w:t xml:space="preserve">Trương Quân: “…”</w:t>
      </w:r>
      <w:r>
        <w:br w:type="textWrapping"/>
      </w:r>
      <w:r>
        <w:br w:type="textWrapping"/>
      </w:r>
      <w:r>
        <w:t xml:space="preserve">Bạch Cương đá tay mình vào một góc rồi lạnh lùng nói: “Rườm rà.”</w:t>
      </w:r>
      <w:r>
        <w:br w:type="textWrapping"/>
      </w:r>
      <w:r>
        <w:br w:type="textWrapping"/>
      </w:r>
      <w:r>
        <w:t xml:space="preserve">Nhị Mao nhìn Lục Cương, trong mắt tràn ngập lo lắng và hoảng sợ. Tuy gã thích đào lỗ trên người nhưng tuyệt đối chưa từng nghĩ tới việc sẽ đào ra một cái lỗ to nhường ấy!</w:t>
      </w:r>
      <w:r>
        <w:br w:type="textWrapping"/>
      </w:r>
      <w:r>
        <w:br w:type="textWrapping"/>
      </w:r>
      <w:r>
        <w:t xml:space="preserve">Còn Lục Cương lại đang gào thét trong lòng: Điên rồi, điên rồi.</w:t>
      </w:r>
      <w:r>
        <w:br w:type="textWrapping"/>
      </w:r>
      <w:r>
        <w:br w:type="textWrapping"/>
      </w:r>
      <w:r>
        <w:t xml:space="preserve">Bạch Cương là tên bình tĩnh nhất trong cả ba, “Tên hồi nãy chạy mất rồi, tụi mình quẳng tên này đi đi.”</w:t>
      </w:r>
      <w:r>
        <w:br w:type="textWrapping"/>
      </w:r>
      <w:r>
        <w:br w:type="textWrapping"/>
      </w:r>
      <w:r>
        <w:t xml:space="preserve">Quẳng? Trương Quân căng thẳng hẳn lên, “Tôi có thể giúp các ngài tìm những người khác.”</w:t>
      </w:r>
      <w:r>
        <w:br w:type="textWrapping"/>
      </w:r>
      <w:r>
        <w:br w:type="textWrapping"/>
      </w:r>
      <w:r>
        <w:t xml:space="preserve">Nhị Mao nói: “Hắn nói những người khác không nghe lời hắn, cũng sẽ không tới cứu hắn.”</w:t>
      </w:r>
      <w:r>
        <w:br w:type="textWrapping"/>
      </w:r>
      <w:r>
        <w:br w:type="textWrapping"/>
      </w:r>
      <w:r>
        <w:t xml:space="preserve">Bạch Cương quay đầu lại đánh giá Trương Quân như đang cân nhắc về độ tin cậy trong lời nói của tên đó.</w:t>
      </w:r>
      <w:r>
        <w:br w:type="textWrapping"/>
      </w:r>
      <w:r>
        <w:br w:type="textWrapping"/>
      </w:r>
      <w:r>
        <w:t xml:space="preserve">Trương Quân chỉ tay lên trời và thề: “Tôi nhất định sẽ tìm thấy những người khác.”</w:t>
      </w:r>
      <w:r>
        <w:br w:type="textWrapping"/>
      </w:r>
      <w:r>
        <w:br w:type="textWrapping"/>
      </w:r>
      <w:r>
        <w:t xml:space="preserve">Bạch Cương nói: “Ngươi có phải là kẻ vô dụng nhất trong đám chúng nó không?”</w:t>
      </w:r>
      <w:r>
        <w:br w:type="textWrapping"/>
      </w:r>
      <w:r>
        <w:br w:type="textWrapping"/>
      </w:r>
      <w:r>
        <w:t xml:space="preserve">“…” Trương Quân liếm môi, đáp: “Tôi bị thương tí xíu.”</w:t>
      </w:r>
      <w:r>
        <w:br w:type="textWrapping"/>
      </w:r>
      <w:r>
        <w:br w:type="textWrapping"/>
      </w:r>
      <w:r>
        <w:t xml:space="preserve">Bạch Cương nói: “Vô dụng nên mới bị thương.”</w:t>
      </w:r>
      <w:r>
        <w:br w:type="textWrapping"/>
      </w:r>
      <w:r>
        <w:br w:type="textWrapping"/>
      </w:r>
      <w:r>
        <w:t xml:space="preserve">Trương Quân nghẹn họng. Quả thật so với những người nhà họ Sở, hắn xem như là kẻ vô dụng nhất.</w:t>
      </w:r>
      <w:r>
        <w:br w:type="textWrapping"/>
      </w:r>
      <w:r>
        <w:br w:type="textWrapping"/>
      </w:r>
      <w:r>
        <w:t xml:space="preserve">Nhưng nào ngờ tên cương thi trắng mất một tay nọ bỗng nhiên vui vẻ hẳn lên, “Tốt lắm, vô dụng sẽ không phải quá thất vọng.”</w:t>
      </w:r>
      <w:r>
        <w:br w:type="textWrapping"/>
      </w:r>
      <w:r>
        <w:br w:type="textWrapping"/>
      </w:r>
      <w:r>
        <w:t xml:space="preserve">Trương Quân: “…” Hắn cứ cảm thấy lũ cương thi IQ không tầm thường này hình như đang tính toán gì đó. Lẽ nào muốn một mẻ hốt gọn? Cũng hay, nếu hắn đã chạy không thoát thì người họ Sở cũng đừng hòng chạy thoát.</w:t>
      </w:r>
      <w:r>
        <w:br w:type="textWrapping"/>
      </w:r>
      <w:r>
        <w:br w:type="textWrapping"/>
      </w:r>
      <w:r>
        <w:t xml:space="preserve">Bạch Cương nói: “Tao đã bảo bọn Cầu Cầu đuổi theo, hắn tuyệt đối không thể thoát khỏi lòng bàn tay của tao!”</w:t>
      </w:r>
      <w:r>
        <w:br w:type="textWrapping"/>
      </w:r>
      <w:r>
        <w:br w:type="textWrapping"/>
      </w:r>
      <w:r>
        <w:t xml:space="preserve">Trương Quân nghe vậy thì hả hê cười trên nỗi đau của kẻ khác.</w:t>
      </w:r>
      <w:r>
        <w:br w:type="textWrapping"/>
      </w:r>
      <w:r>
        <w:br w:type="textWrapping"/>
      </w:r>
    </w:p>
    <w:p>
      <w:pPr>
        <w:pStyle w:val="Heading2"/>
      </w:pPr>
      <w:bookmarkStart w:id="61" w:name="chương-12-1-báo-thù-kẻ-thù-đánh-mãi-không-chết-thượng"/>
      <w:bookmarkEnd w:id="61"/>
      <w:r>
        <w:t xml:space="preserve">34. Chương 12-1: Báo Thù! Kẻ Thù Đánh Mãi Không Chết! (thượng)</w:t>
      </w:r>
    </w:p>
    <w:p>
      <w:pPr>
        <w:pStyle w:val="Compact"/>
      </w:pPr>
      <w:r>
        <w:br w:type="textWrapping"/>
      </w:r>
      <w:r>
        <w:br w:type="textWrapping"/>
      </w:r>
      <w:r>
        <w:t xml:space="preserve">Thanh Phong dẫn đường rất có phong cách của một hướng dẫn viên du lịch, chỉ thiếu mỗi lá cờ để phẩy và gào lên: “Du lịch lăng mộ một ngày một đêm đê ~!”</w:t>
      </w:r>
      <w:r>
        <w:br w:type="textWrapping"/>
      </w:r>
      <w:r>
        <w:br w:type="textWrapping"/>
      </w:r>
      <w:r>
        <w:t xml:space="preserve">Sở Diệm nhai kẹo cao su lẳng lặng theo sau, những lời ca ngợi của Thanh Phong hắn vào tai trái, ra tai phải. Lăng mộ dù có đẹp lộng lẫy nhường nào thì vẫn chỉ là một cái tầng ngầm, huống hồ lăng mộ này còn lâu mới tới mức “đẹp lộng lẫy”.</w:t>
      </w:r>
      <w:r>
        <w:br w:type="textWrapping"/>
      </w:r>
      <w:r>
        <w:br w:type="textWrapping"/>
      </w:r>
      <w:r>
        <w:t xml:space="preserve">Thanh Phong dừng lại trước một bức tường, “Nơi này vốn có cầu thang.” Nó sống trong lăng mộ đã lâu, những đường chính trong mộ nó quen thuộc hơn ai hết, dù sau khi cơ quan khởi động, lăng mộ xảy ra biến hóa nhưng dựa theo ký ức, lăng mộ vẫn là lăng mộ ban đầu, chỉ có đường mộ là thay đổi. Có vài đường mộ vẫn được giữ nguyên, vì vậy đường mới đường cũ xếp chồng lên nhau tạo thành một lăng mộ thứ ba.</w:t>
      </w:r>
      <w:r>
        <w:br w:type="textWrapping"/>
      </w:r>
      <w:r>
        <w:br w:type="textWrapping"/>
      </w:r>
      <w:r>
        <w:t xml:space="preserve">Sở Diệm hỏi: “Thông xuống tầng ba?” Nghe Thanh Phong giới thiệu nãy giờ, hắn bắt đầu nắm được sơ sơ tình hình trong lăng.</w:t>
      </w:r>
      <w:r>
        <w:br w:type="textWrapping"/>
      </w:r>
      <w:r>
        <w:br w:type="textWrapping"/>
      </w:r>
      <w:r>
        <w:t xml:space="preserve">Thanh Phong nói: “Đúng. Nhưng không thấy nữa rồi.” Thanh Phong vỗ vỗ vào tường tìm kiếm cơ quan.</w:t>
      </w:r>
      <w:r>
        <w:br w:type="textWrapping"/>
      </w:r>
      <w:r>
        <w:br w:type="textWrapping"/>
      </w:r>
      <w:r>
        <w:t xml:space="preserve">Sở Diệm sờ qua mặt tường một lần, đất xây tường rất khô, không thể nào trát hồ lên được. Hắn dùng đầu ngón tay miết dọc trên tường theo các đường vân cho tới chỗ ngoặc. Móng tay hắn nhè nhẹ len vào giữa hai bức tường. Quả nhiên, giữa hai bức tường này có kẽ hở, ghép với nhau cũng không phải sát lắm, không hề giống với những chỗ kết nối khác trong lăng mộ.</w:t>
      </w:r>
      <w:r>
        <w:br w:type="textWrapping"/>
      </w:r>
      <w:r>
        <w:br w:type="textWrapping"/>
      </w:r>
      <w:r>
        <w:t xml:space="preserve">“Bị bức tường này chắn mất.” Sở Diệm gõ gõ vào tường, tiếng vang nghe có vẻ dày.</w:t>
      </w:r>
      <w:r>
        <w:br w:type="textWrapping"/>
      </w:r>
      <w:r>
        <w:br w:type="textWrapping"/>
      </w:r>
      <w:r>
        <w:t xml:space="preserve">Thanh Phong hỏi: “Vậy làm sao để xuống tầng dưới bây giờ?”</w:t>
      </w:r>
      <w:r>
        <w:br w:type="textWrapping"/>
      </w:r>
      <w:r>
        <w:br w:type="textWrapping"/>
      </w:r>
      <w:r>
        <w:t xml:space="preserve">Sở Diệm hỏi: “Xuống tầng dưới làm gì?”</w:t>
      </w:r>
      <w:r>
        <w:br w:type="textWrapping"/>
      </w:r>
      <w:r>
        <w:br w:type="textWrapping"/>
      </w:r>
      <w:r>
        <w:t xml:space="preserve">Thanh Phong ngẩn ra, định nói nó sống ở tầng dưới nhưng lại sực nhớ chốc nữa mình sẽ theo Sở Diệm rời khỏi nơi này, có xuống được hay không chả quan trọng nữa.</w:t>
      </w:r>
      <w:r>
        <w:br w:type="textWrapping"/>
      </w:r>
      <w:r>
        <w:br w:type="textWrapping"/>
      </w:r>
      <w:r>
        <w:t xml:space="preserve">Sở Diệm nói: “Chúng ta đi bằng con đường khác đi.”</w:t>
      </w:r>
      <w:r>
        <w:br w:type="textWrapping"/>
      </w:r>
      <w:r>
        <w:br w:type="textWrapping"/>
      </w:r>
      <w:r>
        <w:t xml:space="preserve">“Ừ.” Thanh Phong ngoan ngoãn đi theo sau hắn.</w:t>
      </w:r>
      <w:r>
        <w:br w:type="textWrapping"/>
      </w:r>
      <w:r>
        <w:br w:type="textWrapping"/>
      </w:r>
      <w:r>
        <w:t xml:space="preserve">Bất thình lình, bên kia vách tường vọng ra liên tiếp mấy tiếng súng nghe có vẻ rất nôn nóng và hung hãn, cứ như không dồn đối phương vào chỗ chết là không chịu thôi. Được một lúc thì tiếng súng im bặt.</w:t>
      </w:r>
      <w:r>
        <w:br w:type="textWrapping"/>
      </w:r>
      <w:r>
        <w:br w:type="textWrapping"/>
      </w:r>
      <w:r>
        <w:t xml:space="preserve">Thanh Phong hỏi: “Cái đó là một loại ám khí đúng không?” Lúc vợ chồng Tư Mã bị giết nó từng chứng kiến.</w:t>
      </w:r>
      <w:r>
        <w:br w:type="textWrapping"/>
      </w:r>
      <w:r>
        <w:br w:type="textWrapping"/>
      </w:r>
      <w:r>
        <w:t xml:space="preserve">Sở Diệm đáp: “Là Sở Hiểu Hải.” Tiếng súng phát ra từ súng của Sở Thiên Âm nhỏ hơn nhiều, âm thầm mà nguy hiểm như chính con người ông ta.</w:t>
      </w:r>
      <w:r>
        <w:br w:type="textWrapping"/>
      </w:r>
      <w:r>
        <w:br w:type="textWrapping"/>
      </w:r>
      <w:r>
        <w:t xml:space="preserve">Thanh Phong hỏi: “Ngươi có muốn đi tìm hắn không?”</w:t>
      </w:r>
      <w:r>
        <w:br w:type="textWrapping"/>
      </w:r>
      <w:r>
        <w:br w:type="textWrapping"/>
      </w:r>
      <w:r>
        <w:t xml:space="preserve">Sở Diệm trầm ngâm đáp: “Sở Hiểu Hải có ăn gan hùm mật gấu cũng không dám ra tay với Sở Thiên Âm, còn lại nếu không phải Trương Quân thì là lũ cương thi sống ở đây.”</w:t>
      </w:r>
      <w:r>
        <w:br w:type="textWrapping"/>
      </w:r>
      <w:r>
        <w:br w:type="textWrapping"/>
      </w:r>
      <w:r>
        <w:t xml:space="preserve">Thanh Phong lo lắng hỏi: “Nhỡ bọn Bạch Cương bị thương thì phải làm sao?”</w:t>
      </w:r>
      <w:r>
        <w:br w:type="textWrapping"/>
      </w:r>
      <w:r>
        <w:br w:type="textWrapping"/>
      </w:r>
      <w:r>
        <w:t xml:space="preserve">Sở Diệm đáp: “Trao huân chương cho chúng.”</w:t>
      </w:r>
      <w:r>
        <w:br w:type="textWrapping"/>
      </w:r>
      <w:r>
        <w:br w:type="textWrapping"/>
      </w:r>
      <w:r>
        <w:t xml:space="preserve">Thanh Phong ngơ ngác hỏi: “Huân chương là cái gì?”</w:t>
      </w:r>
      <w:r>
        <w:br w:type="textWrapping"/>
      </w:r>
      <w:r>
        <w:br w:type="textWrapping"/>
      </w:r>
      <w:r>
        <w:t xml:space="preserve">“Ghi nhận rằng chúng chết rất ý nghĩa.” Sở Diệm nói: “Con người nếu được chết trong lăng mộ là rất may mắn. Có người còn phơi thây ngoài đồng hoang, cống nước, mương rãnh hôi thối, cả tấm chiếu quấn xác còn chả có.”</w:t>
      </w:r>
      <w:r>
        <w:br w:type="textWrapping"/>
      </w:r>
      <w:r>
        <w:br w:type="textWrapping"/>
      </w:r>
      <w:r>
        <w:t xml:space="preserve">Thanh Phong cảm thấy câu này hắn nói rất có lý nhưng ngẫm kỹ lại dường như lại có gì đó không đúng.</w:t>
      </w:r>
      <w:r>
        <w:br w:type="textWrapping"/>
      </w:r>
      <w:r>
        <w:br w:type="textWrapping"/>
      </w:r>
      <w:r>
        <w:t xml:space="preserve">Hai người vừa trò chuyện vừa đi về phía phát ra tiếng súng, chẳng bao lâu thì không còn nói nữa.</w:t>
      </w:r>
      <w:r>
        <w:br w:type="textWrapping"/>
      </w:r>
      <w:r>
        <w:br w:type="textWrapping"/>
      </w:r>
      <w:r>
        <w:t xml:space="preserve">Đường mộ đan xen chằng chịt, tuy họ biết được phương hướng nhưng lại không thể chắc chắn là đường mộ nào. Giống như bây giờ, Thanh Phong và Sở Diệm một lần nữa lại nảy sinh nghi vấn về hướng đi trái hay phải.</w:t>
      </w:r>
      <w:r>
        <w:br w:type="textWrapping"/>
      </w:r>
      <w:r>
        <w:br w:type="textWrapping"/>
      </w:r>
      <w:r>
        <w:t xml:space="preserve">Bởi vì cả hai hướng đều là đường cụt, thế nhưng tiếng súng rõ ràng là từ phía trước hai người vọng tới.</w:t>
      </w:r>
      <w:r>
        <w:br w:type="textWrapping"/>
      </w:r>
      <w:r>
        <w:br w:type="textWrapping"/>
      </w:r>
      <w:r>
        <w:t xml:space="preserve">Làm sao để đi tới đó?</w:t>
      </w:r>
      <w:r>
        <w:br w:type="textWrapping"/>
      </w:r>
      <w:r>
        <w:br w:type="textWrapping"/>
      </w:r>
      <w:r>
        <w:t xml:space="preserve">Sở Diệm nhớ lại lúc nhỏ mẹ từng dẫn hắn đi chơi mê cung. Điểm xuất phát và điểm cuối cùng rõ ràng là nằm ở hai đầu nhưng ở giữa lại có rất nhiều ngõ cụt, cho phép họ đi xuyên qua chỉ có một con đường, vả lại còn phải đi vòng qua những nơi không kết nối với nhau.</w:t>
      </w:r>
      <w:r>
        <w:br w:type="textWrapping"/>
      </w:r>
      <w:r>
        <w:br w:type="textWrapping"/>
      </w:r>
      <w:r>
        <w:t xml:space="preserve">Có lẽ hai người đi ngược trở về và chọn lại từ những chỗ khác.</w:t>
      </w:r>
      <w:r>
        <w:br w:type="textWrapping"/>
      </w:r>
      <w:r>
        <w:br w:type="textWrapping"/>
      </w:r>
      <w:r>
        <w:t xml:space="preserve">Hắn kéo Thanh Phong quay ngược lại, đang đi giữa chừng, hắn đột nhiên rút súng ra nhắm vào vị trí giao lộ.</w:t>
      </w:r>
      <w:r>
        <w:br w:type="textWrapping"/>
      </w:r>
      <w:r>
        <w:br w:type="textWrapping"/>
      </w:r>
      <w:r>
        <w:t xml:space="preserve">Một bóng người nhảy ra bằng tốc độ cực nhanh.</w:t>
      </w:r>
      <w:r>
        <w:br w:type="textWrapping"/>
      </w:r>
      <w:r>
        <w:br w:type="textWrapping"/>
      </w:r>
      <w:r>
        <w:t xml:space="preserve">Hắn nổ súng ngay không chút do dự, thế nhưng đối phương dường như cảm giác được viên đạn đang nhắm vào mình, hắn liền bật ngửa ra sau, mượn lực lưng để giữ tư thế ngửa ra song song với mặt đất. Viên đạn bay sượt qua ngực hắn.</w:t>
      </w:r>
      <w:r>
        <w:br w:type="textWrapping"/>
      </w:r>
      <w:r>
        <w:br w:type="textWrapping"/>
      </w:r>
      <w:r>
        <w:t xml:space="preserve">Quá trình nổ súng và tránh né diễn ra trong vòng chưa quá một giây.</w:t>
      </w:r>
      <w:r>
        <w:br w:type="textWrapping"/>
      </w:r>
      <w:r>
        <w:br w:type="textWrapping"/>
      </w:r>
      <w:r>
        <w:t xml:space="preserve">Sau khi tránh được, đối phương lập tức mượn lực lăn một vòng dưới đất rồi mới đứng dậy.</w:t>
      </w:r>
      <w:r>
        <w:br w:type="textWrapping"/>
      </w:r>
      <w:r>
        <w:br w:type="textWrapping"/>
      </w:r>
      <w:r>
        <w:t xml:space="preserve">Sở Diệm nhảy khỏi đường mộ như một con linh dương, nhưng Thanh Phong lại nhanh hơn hắn một bước. Nó hóa thành rồng bay xẹt qua đầu đối phương rồi đánh cho hắn một đòn hồi mã thương ngay trước mặt.</w:t>
      </w:r>
      <w:r>
        <w:br w:type="textWrapping"/>
      </w:r>
      <w:r>
        <w:br w:type="textWrapping"/>
      </w:r>
      <w:r>
        <w:t xml:space="preserve">Nhìn thấy rồng, đầu óc Sở Hiểu Hải bỗng trống rỗng mất ba giây, sau đó hắn vô thức co giò bỏ chạy về hướng ngược lại.</w:t>
      </w:r>
      <w:r>
        <w:br w:type="textWrapping"/>
      </w:r>
      <w:r>
        <w:br w:type="textWrapping"/>
      </w:r>
      <w:r>
        <w:t xml:space="preserve">Đón đầu hắn là Sở Diệm đang đuổi tới.</w:t>
      </w:r>
      <w:r>
        <w:br w:type="textWrapping"/>
      </w:r>
      <w:r>
        <w:br w:type="textWrapping"/>
      </w:r>
      <w:r>
        <w:t xml:space="preserve">Sở Hiểu Hải toan mở miệng xin tha nhưng sau gáy lại bị thứ gì đó như móng vuốt dã thú quắp lấy rồi ném hắn vào tường một cách hung hãn. Cái cảm giác mũi đập thẳng vào tường chẳng dễ chịu chút nào, hắn đau đến chảy cả nước mắt, hai mắt tối sầm, mặc cho đối phương xoay người hắn lại rồi bóp cổ hắn, dí hắn vào tường.</w:t>
      </w:r>
      <w:r>
        <w:br w:type="textWrapping"/>
      </w:r>
      <w:r>
        <w:br w:type="textWrapping"/>
      </w:r>
      <w:r>
        <w:t xml:space="preserve">Thanh Phong biến trở về hình người, mỉm cười nhìn sang Sở Diệm như muốn tranh công.</w:t>
      </w:r>
      <w:r>
        <w:br w:type="textWrapping"/>
      </w:r>
      <w:r>
        <w:br w:type="textWrapping"/>
      </w:r>
      <w:r>
        <w:t xml:space="preserve">Sở Diệm cũng chẳng hiểu mình bị chập dây nào mà khi nhìn thấy Thanh Phong bóp cổ Sở Hiểu Hải, phản ứng đầu tiên của hắn không phải sung sướng mà lại là buồn bực. Hắn quay đầu lại nhặt mớ quần áo Thanh Phong ném trên mặt đất, phủi đi bụi đất rồi khoác lên người cho nó.</w:t>
      </w:r>
      <w:r>
        <w:br w:type="textWrapping"/>
      </w:r>
      <w:r>
        <w:br w:type="textWrapping"/>
      </w:r>
      <w:r>
        <w:t xml:space="preserve">Khó khăn lắm Sở Hiểu Hải mới định thần lại được, hắn lập tức nhìn thấy có một người đang đứng trước mặt mình, còn những cái móng tay trên bàn tay đang bóp cổ hắn thì dài như mấy trăm năm chưa từng cắt lần nào, vả lại vô cùng sắc bén, dường như còn phả ra hơi lạnh như lưỡi dao.</w:t>
      </w:r>
      <w:r>
        <w:br w:type="textWrapping"/>
      </w:r>
      <w:r>
        <w:br w:type="textWrapping"/>
      </w:r>
      <w:r>
        <w:t xml:space="preserve">Hắn cười khổ bảo: “Anh, em thua rồi.”</w:t>
      </w:r>
      <w:r>
        <w:br w:type="textWrapping"/>
      </w:r>
      <w:r>
        <w:br w:type="textWrapping"/>
      </w:r>
      <w:r>
        <w:t xml:space="preserve">Sở Diệm hỏi: “Sở Thiên Âm đang ở đâu?”</w:t>
      </w:r>
      <w:r>
        <w:br w:type="textWrapping"/>
      </w:r>
      <w:r>
        <w:br w:type="textWrapping"/>
      </w:r>
      <w:r>
        <w:t xml:space="preserve">Sở Hiểu Hải hỏi lại với giọng vô tội: “Ba nuôi tới rồi sao? Em đâu có gặp ba đâu!”</w:t>
      </w:r>
      <w:r>
        <w:br w:type="textWrapping"/>
      </w:r>
      <w:r>
        <w:br w:type="textWrapping"/>
      </w:r>
      <w:r>
        <w:t xml:space="preserve">Sở Diệm nói: “Mỗi lần em nói dối đều thích nhìn thẳng vào mắt đối phương, lúc nói chuyện mũi còn không tự chủ được mà co lại.”</w:t>
      </w:r>
      <w:r>
        <w:br w:type="textWrapping"/>
      </w:r>
      <w:r>
        <w:br w:type="textWrapping"/>
      </w:r>
      <w:r>
        <w:t xml:space="preserve">Sở Hiểu Hải cười gượng đáp: “Thiệt tình là em có nói dối đâu.”</w:t>
      </w:r>
      <w:r>
        <w:br w:type="textWrapping"/>
      </w:r>
      <w:r>
        <w:br w:type="textWrapping"/>
      </w:r>
      <w:r>
        <w:t xml:space="preserve">Sở Diệm cau mày, nhàn nhã nhai kẹo cao su và hỏi Thanh Phong: “Ngươi có thích ăn thịt người không?”</w:t>
      </w:r>
      <w:r>
        <w:br w:type="textWrapping"/>
      </w:r>
      <w:r>
        <w:br w:type="textWrapping"/>
      </w:r>
      <w:r>
        <w:t xml:space="preserve">Thanh Phong giật mình nhìn hắn, vốn định bảo “không” nhưng lại thay đổi ý định, mình làm rồng theo kiểu mơ mơ hồ hồ, cũng chẳng biết mấy con rồng khác có ăn không nhỉ, có lẽ là ăn nên Sở Diệm mới có ý tốt nhắc mình?</w:t>
      </w:r>
      <w:r>
        <w:br w:type="textWrapping"/>
      </w:r>
      <w:r>
        <w:br w:type="textWrapping"/>
      </w:r>
      <w:r>
        <w:t xml:space="preserve">“Không biết nữa.” Nó ngừng lại một chút rồi bổ sung: “Xưa nay chưa ăn thử.”</w:t>
      </w:r>
      <w:r>
        <w:br w:type="textWrapping"/>
      </w:r>
      <w:r>
        <w:br w:type="textWrapping"/>
      </w:r>
      <w:r>
        <w:t xml:space="preserve">Sở Diệm nói: “Ngươi có thể lột da hắn, lóc xương ra rồi mang thịt thả vào chảo dầu chiên sơ. Da hắn dày, nhiều mỡ lắm, chiên cho nở ra nhất định bên ngoài giòn xốp, bên trong lại mềm.”</w:t>
      </w:r>
      <w:r>
        <w:br w:type="textWrapping"/>
      </w:r>
      <w:r>
        <w:br w:type="textWrapping"/>
      </w:r>
      <w:r>
        <w:t xml:space="preserve">Sở Hiểu Hải biết rõ hắn đang dọa mình nhưng đối diện với rồng, trong lòng khó tránh có đôi chút ớn lạnh, “Anh, đừng vậy mà. Em chịu thua rồi, anh muốn xử lý em thế nào cũng được, sau này em làm trâu làm ngựa cho anh.”</w:t>
      </w:r>
      <w:r>
        <w:br w:type="textWrapping"/>
      </w:r>
      <w:r>
        <w:br w:type="textWrapping"/>
      </w:r>
      <w:r>
        <w:t xml:space="preserve">Sở Diệm nói: “Để rồi trên bia mộ của anh sẽ khắc: Bị ngựa đá vào đầu mà chết.”</w:t>
      </w:r>
      <w:r>
        <w:br w:type="textWrapping"/>
      </w:r>
      <w:r>
        <w:br w:type="textWrapping"/>
      </w:r>
      <w:r>
        <w:t xml:space="preserve">Sở Hiểu Hải: “…”</w:t>
      </w:r>
      <w:r>
        <w:br w:type="textWrapping"/>
      </w:r>
      <w:r>
        <w:br w:type="textWrapping"/>
      </w:r>
      <w:r>
        <w:t xml:space="preserve">Thanh Phong hỏi: “Có giết không?”</w:t>
      </w:r>
      <w:r>
        <w:br w:type="textWrapping"/>
      </w:r>
      <w:r>
        <w:br w:type="textWrapping"/>
      </w:r>
      <w:r>
        <w:t xml:space="preserve">Sở Hiểu Hải canh đúng thời cơ Thanh Phong quay sang nói chuyện với Sở Diệm mà đột ngột thúc mạnh vào háng nó một cú!</w:t>
      </w:r>
      <w:r>
        <w:br w:type="textWrapping"/>
      </w:r>
      <w:r>
        <w:br w:type="textWrapping"/>
      </w:r>
      <w:r>
        <w:t xml:space="preserve">Thanh Phong ngẩn ra, cúi xuống nhìn đầu gối hắn đang vùi vào giữa hai chân mình rồi cau mày hỏi: “Ngươi làm cái gì?”</w:t>
      </w:r>
      <w:r>
        <w:br w:type="textWrapping"/>
      </w:r>
      <w:r>
        <w:br w:type="textWrapping"/>
      </w:r>
      <w:r>
        <w:t xml:space="preserve">Sở Hiểu Hải tuyệt vọng triệt để, tử huyệt của tất cả đàn ông trên đời không ngờ lại vô dụng với rồng!</w:t>
      </w:r>
      <w:r>
        <w:br w:type="textWrapping"/>
      </w:r>
      <w:r>
        <w:br w:type="textWrapping"/>
      </w:r>
      <w:r>
        <w:t xml:space="preserve">Sở Diệm cũng cả kinh. Lúc Sở Hiểu Hải thúc cú ấy, cả hắn còn cảm giác đũng quần ớn lạnh. Hắn hỏi: “Ngươi không đau sao?”</w:t>
      </w:r>
      <w:r>
        <w:br w:type="textWrapping"/>
      </w:r>
      <w:r>
        <w:br w:type="textWrapping"/>
      </w:r>
      <w:r>
        <w:t xml:space="preserve">Thanh Phong đáp: “Đau chứ.”</w:t>
      </w:r>
      <w:r>
        <w:br w:type="textWrapping"/>
      </w:r>
      <w:r>
        <w:br w:type="textWrapping"/>
      </w:r>
      <w:r>
        <w:t xml:space="preserve">Sở Hiểu Hải: “…”</w:t>
      </w:r>
      <w:r>
        <w:br w:type="textWrapping"/>
      </w:r>
      <w:r>
        <w:br w:type="textWrapping"/>
      </w:r>
      <w:r>
        <w:t xml:space="preserve">Sở Diệm: “Phản ứng của ngươi…”</w:t>
      </w:r>
      <w:r>
        <w:br w:type="textWrapping"/>
      </w:r>
      <w:r>
        <w:br w:type="textWrapping"/>
      </w:r>
      <w:r>
        <w:t xml:space="preserve">Thanh Phong nói: “Nới tay là hắn chạy mất, ta chịu đựng được mà!”</w:t>
      </w:r>
      <w:r>
        <w:br w:type="textWrapping"/>
      </w:r>
      <w:r>
        <w:br w:type="textWrapping"/>
      </w:r>
      <w:r>
        <w:t xml:space="preserve">Sở Hiểu Hải: “…” Trong lăng mộ sao lại có một con rồng yêu nghề tới mức này?</w:t>
      </w:r>
      <w:r>
        <w:br w:type="textWrapping"/>
      </w:r>
      <w:r>
        <w:br w:type="textWrapping"/>
      </w:r>
      <w:r>
        <w:t xml:space="preserve">Sở Diệm co gối lên thúc đúng vào vị trí đó của Sở Hiểu Hải.</w:t>
      </w:r>
      <w:r>
        <w:br w:type="textWrapping"/>
      </w:r>
      <w:r>
        <w:br w:type="textWrapping"/>
      </w:r>
      <w:r>
        <w:t xml:space="preserve">Sở Hiểu Hải đau muốn gập người nhưng cổ vẫn bị Thanh Phong siết chặt, miệng hắn thở hắt ra mấy hơi liền.</w:t>
      </w:r>
      <w:r>
        <w:br w:type="textWrapping"/>
      </w:r>
      <w:r>
        <w:br w:type="textWrapping"/>
      </w:r>
      <w:r>
        <w:t xml:space="preserve">Sở Diệm hỏi: “Ba nuôi đang ở đâu?”</w:t>
      </w:r>
      <w:r>
        <w:br w:type="textWrapping"/>
      </w:r>
      <w:r>
        <w:br w:type="textWrapping"/>
      </w:r>
      <w:r>
        <w:t xml:space="preserve">Sở Hiểu Hải cười khổ đáp: “Em chưa từng gặp ba thiệt mà… Chắc ông ấy đang đi cùng với Trương Quân.”</w:t>
      </w:r>
      <w:r>
        <w:br w:type="textWrapping"/>
      </w:r>
      <w:r>
        <w:br w:type="textWrapping"/>
      </w:r>
      <w:r>
        <w:t xml:space="preserve">Sở Diệm nói: “Giữa họ đã xảy ra xích mích.”</w:t>
      </w:r>
      <w:r>
        <w:br w:type="textWrapping"/>
      </w:r>
      <w:r>
        <w:br w:type="textWrapping"/>
      </w:r>
      <w:r>
        <w:t xml:space="preserve">Khóe mắt Sở Hiểu Hải chảy ra hai giọt nước mắt, hắn như khóc lại không giống khóc, như cười lại chẳng phải cười mà nói: “Anh, em biết anh đang suy nghĩ cái gì. Thế này nhé, hai đứa mình bắt tay với nhau. Em sẽ hỗ trợ cho anh.”</w:t>
      </w:r>
      <w:r>
        <w:br w:type="textWrapping"/>
      </w:r>
      <w:r>
        <w:br w:type="textWrapping"/>
      </w:r>
      <w:r>
        <w:t xml:space="preserve">Sở Diệm hỏi: “Làm cái gì?”</w:t>
      </w:r>
      <w:r>
        <w:br w:type="textWrapping"/>
      </w:r>
      <w:r>
        <w:br w:type="textWrapping"/>
      </w:r>
      <w:r>
        <w:t xml:space="preserve">“Giết ba nuôi.” Sở Hiểu Hải  nói: “Nhưng có một điều kiện.”</w:t>
      </w:r>
      <w:r>
        <w:br w:type="textWrapping"/>
      </w:r>
      <w:r>
        <w:br w:type="textWrapping"/>
      </w:r>
      <w:r>
        <w:t xml:space="preserve">“Em còn đòi điều kiện?”</w:t>
      </w:r>
      <w:r>
        <w:br w:type="textWrapping"/>
      </w:r>
      <w:r>
        <w:br w:type="textWrapping"/>
      </w:r>
      <w:r>
        <w:t xml:space="preserve">“Em bảo giúp anh vô điều kiện liệu anh có tin em không?” Sở Hiểu Hải thở dài  bảo: “Hợp tác giữa hai đứa mình vẫn nên lấy lợi ích làm tiền đề thì hơn.”</w:t>
      </w:r>
      <w:r>
        <w:br w:type="textWrapping"/>
      </w:r>
      <w:r>
        <w:br w:type="textWrapping"/>
      </w:r>
      <w:r>
        <w:t xml:space="preserve">Sở Diệm vuốt cằm, “Nói nghe xem.”</w:t>
      </w:r>
      <w:r>
        <w:br w:type="textWrapping"/>
      </w:r>
      <w:r>
        <w:br w:type="textWrapping"/>
      </w:r>
      <w:r>
        <w:t xml:space="preserve">“Em giúp anh giải quyết ba nuôi, anh giao nhà họ Sở cho em.”</w:t>
      </w:r>
      <w:r>
        <w:br w:type="textWrapping"/>
      </w:r>
      <w:r>
        <w:br w:type="textWrapping"/>
      </w:r>
      <w:r>
        <w:t xml:space="preserve">Sở Diệm nhìn đôi con ngươi ngập tràn dã tâm của hắn, mỉm cười bảo: “Em là do ba nuôi một tay nuôi lớn.”</w:t>
      </w:r>
      <w:r>
        <w:br w:type="textWrapping"/>
      </w:r>
      <w:r>
        <w:br w:type="textWrapping"/>
      </w:r>
      <w:r>
        <w:t xml:space="preserve">Sở Hiểu Hải nói: “Vậy nên em mới được kế thừa lòng dạ hiểm độc của ông ấy.”</w:t>
      </w:r>
      <w:r>
        <w:br w:type="textWrapping"/>
      </w:r>
      <w:r>
        <w:br w:type="textWrapping"/>
      </w:r>
      <w:r>
        <w:t xml:space="preserve">Sở Diệm nghiêng đầu bảo: “Ba nuôi, ba nghe thấy chưa?”</w:t>
      </w:r>
      <w:r>
        <w:br w:type="textWrapping"/>
      </w:r>
      <w:r>
        <w:br w:type="textWrapping"/>
      </w:r>
      <w:r>
        <w:t xml:space="preserve">Mặt Sở Hiểu Hải cứng đờ, hắn cười khan, “Anh, anh đừng… đừng dọa em.”</w:t>
      </w:r>
      <w:r>
        <w:br w:type="textWrapping"/>
      </w:r>
      <w:r>
        <w:br w:type="textWrapping"/>
      </w:r>
      <w:r>
        <w:t xml:space="preserve">Nơi khúc ngoặc chợt vang lên tiếng cười khẽ của Sở Thiên Âm, “Nghe hết rồi, nghe rõ lắm.”</w:t>
      </w:r>
      <w:r>
        <w:br w:type="textWrapping"/>
      </w:r>
      <w:r>
        <w:br w:type="textWrapping"/>
      </w:r>
      <w:r>
        <w:t xml:space="preserve">Mặt Sở Hiểu Hải thoắt cái trắng bệch, hắn lắp bắp gọi: “Ba nuôi.”</w:t>
      </w:r>
      <w:r>
        <w:br w:type="textWrapping"/>
      </w:r>
      <w:r>
        <w:br w:type="textWrapping"/>
      </w:r>
      <w:r>
        <w:t xml:space="preserve">Sở Thiên Âm nói: “Ừa, con đúng là đứa con trai ngoan của ba.”</w:t>
      </w:r>
      <w:r>
        <w:br w:type="textWrapping"/>
      </w:r>
      <w:r>
        <w:br w:type="textWrapping"/>
      </w:r>
      <w:r>
        <w:t xml:space="preserve">Sở Hiểu Hải vốn còn định giãy dụa, giờ đây chút ý định giãy dụa cũng chẳng còn nữa, sắc mặt hắn xám như tro tàn, mắt nhìn chằm chằm vào những móng vuốt đặt trên cổ mình, cả con ngươi cũng không còn chuyển động cứ như đã trúng bùa định thân.</w:t>
      </w:r>
      <w:r>
        <w:br w:type="textWrapping"/>
      </w:r>
      <w:r>
        <w:br w:type="textWrapping"/>
      </w:r>
      <w:r>
        <w:t xml:space="preserve">Sở Thiên Âm dịu dàng nói: “Con trai ngoan, ba không trách con đâu.”</w:t>
      </w:r>
      <w:r>
        <w:br w:type="textWrapping"/>
      </w:r>
      <w:r>
        <w:br w:type="textWrapping"/>
      </w:r>
      <w:r>
        <w:t xml:space="preserve">Cảm giác được thân thể Sở Hiểu Hải đang cứng đờ bỗng nhiên run lên, Thanh Phong không khỏi hiếu kỳ nhìn hắn.</w:t>
      </w:r>
      <w:r>
        <w:br w:type="textWrapping"/>
      </w:r>
      <w:r>
        <w:br w:type="textWrapping"/>
      </w:r>
      <w:r>
        <w:t xml:space="preserve">Sở Thiên Âm nói tiếp: “Con nói không sai, lòng dạ hiểm độc mới có thể làm con trai của Sở Thiên Âm này. Con xem mấy đứa cháu chắt bất tài của Trương Phóng và Tôn Văn Hùng đấy, chúng làm sao so được với hai anh em các con.”</w:t>
      </w:r>
      <w:r>
        <w:br w:type="textWrapping"/>
      </w:r>
      <w:r>
        <w:br w:type="textWrapping"/>
      </w:r>
      <w:r>
        <w:t xml:space="preserve">Sở Hiểu Hải từ từ ngẩng đầu, bỗng hắn òa lên một tiếng, nước mắt nước mũi thi nhau chảy tèm lem, “Ba nuôi, con biết lỗi rồi, ba muốn giết thì cứ giết đi, đừng hù con nữa.”</w:t>
      </w:r>
      <w:r>
        <w:br w:type="textWrapping"/>
      </w:r>
      <w:r>
        <w:br w:type="textWrapping"/>
      </w:r>
      <w:r>
        <w:t xml:space="preserve">Sở Thiên Âm phì cười, lạnh giọng nói: “Ba hù con hồi nào. Nếu con muốn giết ba thì người làm ba đây mừng còn không kịp nữa ấy chứ. Không hổ là con của ba, trò giỏi hơn thầy rồi.”</w:t>
      </w:r>
      <w:r>
        <w:br w:type="textWrapping"/>
      </w:r>
      <w:r>
        <w:br w:type="textWrapping"/>
      </w:r>
      <w:r>
        <w:t xml:space="preserve">Sở Hiểu Hải biết thái độ này chứng tỏ Sở Thiên Âm đã hận hắn tận xương tủy, xin tha thế nào cũng chỉ vô dụng, vì vậy hắn bèn thôi không khóc nữa, quay sang nhìn Sở Diệm và gọi khẽ: “Anh!”</w:t>
      </w:r>
      <w:r>
        <w:br w:type="textWrapping"/>
      </w:r>
      <w:r>
        <w:br w:type="textWrapping"/>
      </w:r>
      <w:r>
        <w:t xml:space="preserve">Sở Diệm đang nhóp nhép nhai kẹo su và xem kịch, nghe hắn gọi liền đáp: “Đừng để ý tới anh, hai người cứ tiếp tục cắn nhau đi, cắn càng dữ dội càng tốt.”</w:t>
      </w:r>
      <w:r>
        <w:br w:type="textWrapping"/>
      </w:r>
      <w:r>
        <w:br w:type="textWrapping"/>
      </w:r>
      <w:r>
        <w:t xml:space="preserve">Sở Hiểu Hải: “…”</w:t>
      </w:r>
      <w:r>
        <w:br w:type="textWrapping"/>
      </w:r>
      <w:r>
        <w:br w:type="textWrapping"/>
      </w:r>
      <w:r>
        <w:t xml:space="preserve">Sở Thiên Âm nói: “Đúng rồi, A Diệm này, làm sao con phát hiện ra ba vậy?” Sở Thiên Âm tự nhận bản lĩnh che giấu tung tích của mình trên đời khó ai bì kịp, bằng không sao ông ta có thể bám đuôi Trương Phóng và Tôn Văn Hùng lâu đến thế được? Có thể thấy khi bị Sở Diệm vạch mặt, trong lòng ông ta kinh hãi tới cỡ nào!</w:t>
      </w:r>
      <w:r>
        <w:br w:type="textWrapping"/>
      </w:r>
      <w:r>
        <w:br w:type="textWrapping"/>
      </w:r>
      <w:r>
        <w:t xml:space="preserve">Thanh Phong nghĩ, việc này nó biết nè. Nó toan mở miệng nói về mùi trên người Sở Thiên Âm thì lại nghe Sở Diệm lên tiếng trước: “Gạt ba đấy.”</w:t>
      </w:r>
      <w:r>
        <w:br w:type="textWrapping"/>
      </w:r>
      <w:r>
        <w:br w:type="textWrapping"/>
      </w:r>
      <w:r>
        <w:t xml:space="preserve">Sở Thiên Âm cười khẽ, “Không thích nói thì thôi.”</w:t>
      </w:r>
      <w:r>
        <w:br w:type="textWrapping"/>
      </w:r>
      <w:r>
        <w:br w:type="textWrapping"/>
      </w:r>
      <w:r>
        <w:t xml:space="preserve">Sở Diệm hỏi: “Ba định cứ trốn mãi trong chỗ đó sao?”</w:t>
      </w:r>
      <w:r>
        <w:br w:type="textWrapping"/>
      </w:r>
      <w:r>
        <w:br w:type="textWrapping"/>
      </w:r>
      <w:r>
        <w:t xml:space="preserve">Sở Thiên Âm đáp: “Đương nhiên là không, hết chuyện rồi ba sẽ đi.”</w:t>
      </w:r>
      <w:r>
        <w:br w:type="textWrapping"/>
      </w:r>
      <w:r>
        <w:br w:type="textWrapping"/>
      </w:r>
      <w:r>
        <w:t xml:space="preserve">Mặt Sở Diệm chợt đanh lại, hắn nói: “Ba cảm thấy ba sẽ đi nổi sao?”</w:t>
      </w:r>
      <w:r>
        <w:br w:type="textWrapping"/>
      </w:r>
      <w:r>
        <w:br w:type="textWrapping"/>
      </w:r>
      <w:r>
        <w:t xml:space="preserve">Sở Thiên Âm đáp: “A Diệm nè, đây cũng là nguyên nhân vì sao tư chất của con tuy tốt nhưng ba vẫn thích Hiểu Hải hơn. Nó lanh lợi hơn con, cũng không nói những câu thừa thãi. Ba có đi nổi hay không không cần con nói, cũng không do ba nói, đợi tí nữa thử một phen là biết.”</w:t>
      </w:r>
      <w:r>
        <w:br w:type="textWrapping"/>
      </w:r>
      <w:r>
        <w:br w:type="textWrapping"/>
      </w:r>
      <w:r>
        <w:t xml:space="preserve">Sở Diệm siết chặt nắm tay.</w:t>
      </w:r>
      <w:r>
        <w:br w:type="textWrapping"/>
      </w:r>
      <w:r>
        <w:br w:type="textWrapping"/>
      </w:r>
      <w:r>
        <w:t xml:space="preserve">Sở Thiên Âm nói: “Ba vốn định nói với hai đứa một bí mật liên quan tới lăng mộ, cơ mà có vẻ như con đã tìm được một tên bạn quái vật cái gì cũng biết, vậy chắc không cần tới ba nữa rồi.”</w:t>
      </w:r>
      <w:r>
        <w:br w:type="textWrapping"/>
      </w:r>
      <w:r>
        <w:br w:type="textWrapping"/>
      </w:r>
      <w:r>
        <w:t xml:space="preserve">Nghe ông ta bảo thích mình hơn một chút, Sở Hiểu Hải bỗng thấy trong lòng bùng lên hy vọng, hắn gọi to: “Ba nuôi, ba cứu Hiểu Hải với!”</w:t>
      </w:r>
      <w:r>
        <w:br w:type="textWrapping"/>
      </w:r>
      <w:r>
        <w:br w:type="textWrapping"/>
      </w:r>
      <w:r>
        <w:t xml:space="preserve">Sở Thiên Âm nói: “Nếu là bình thường có lẽ ba sẽ cho con một cơ hội, nhưng lần này đối thủ mạnh quá, dù có là ba cũng không chắc ăn một trăm phần trăm.”</w:t>
      </w:r>
      <w:r>
        <w:br w:type="textWrapping"/>
      </w:r>
      <w:r>
        <w:br w:type="textWrapping"/>
      </w:r>
      <w:r>
        <w:t xml:space="preserve">Sở Hiểu Hải định nói tiếp thì bắt gặp Sở Diệm đang lẳng lặng trốn vào ngã rẽ, hắn bèn vội vã thốt lên: “Ba nuôi coi chừng!”</w:t>
      </w:r>
      <w:r>
        <w:br w:type="textWrapping"/>
      </w:r>
      <w:r>
        <w:br w:type="textWrapping"/>
      </w:r>
    </w:p>
    <w:p>
      <w:pPr>
        <w:pStyle w:val="Heading2"/>
      </w:pPr>
      <w:bookmarkStart w:id="62" w:name="chương-12-2-báo-thù-kẻ-thù-đánh-mãi-không-chết-trung"/>
      <w:bookmarkEnd w:id="62"/>
      <w:r>
        <w:t xml:space="preserve">35. Chương 12-2: Báo Thù! Kẻ Thù Đánh Mãi Không Chết! (trung)</w:t>
      </w:r>
    </w:p>
    <w:p>
      <w:pPr>
        <w:pStyle w:val="Compact"/>
      </w:pPr>
      <w:r>
        <w:br w:type="textWrapping"/>
      </w:r>
      <w:r>
        <w:br w:type="textWrapping"/>
      </w:r>
      <w:r>
        <w:t xml:space="preserve">Sở Diệm quay đầu lại trừng mắt nhìn hắn rồi lao ra ngoài.</w:t>
      </w:r>
      <w:r>
        <w:br w:type="textWrapping"/>
      </w:r>
      <w:r>
        <w:br w:type="textWrapping"/>
      </w:r>
      <w:r>
        <w:t xml:space="preserve">Sợ hắn chịu thiệt thòi, móng tay Thanh Phong liền cắm phập vào động mạch của Sở Hiểu Hải, sau đó mặc xác hắn sống chết ra sao, lập tức xoay lưng chạy theo hỗ trợ. Sở Diệm đang đứng giữa một hành lang trống hoắc, vẻ mặt vẫn còn giận dữ.</w:t>
      </w:r>
      <w:r>
        <w:br w:type="textWrapping"/>
      </w:r>
      <w:r>
        <w:br w:type="textWrapping"/>
      </w:r>
      <w:r>
        <w:t xml:space="preserve">“Ngươi…” Thanh Phong vừa mở miệng nói được một chữ thì sắc mặt bỗng đổi hẳn, nó túm lấy cánh tay Sở Diệm kéo hắn ra phía sau mình, để cả người mình chắn trước mặt hắn.</w:t>
      </w:r>
      <w:r>
        <w:br w:type="textWrapping"/>
      </w:r>
      <w:r>
        <w:br w:type="textWrapping"/>
      </w:r>
      <w:r>
        <w:t xml:space="preserve">Một cái “vuốt” màu đen thình lình xuất hiện trên không, nặng nề giáng vào ngực Thanh Phong một cú!</w:t>
      </w:r>
      <w:r>
        <w:br w:type="textWrapping"/>
      </w:r>
      <w:r>
        <w:br w:type="textWrapping"/>
      </w:r>
      <w:r>
        <w:t xml:space="preserve">Thanh Phong rên lên đau đớn và lùi lại nửa bước.</w:t>
      </w:r>
      <w:r>
        <w:br w:type="textWrapping"/>
      </w:r>
      <w:r>
        <w:br w:type="textWrapping"/>
      </w:r>
      <w:r>
        <w:t xml:space="preserve">Sở Diệm giữ lấy vai nó, cả kinh nhìn Sở Thiên Âm từ một bàn tay dần dần hiện ra cả người. Những phần cơ thể lộ ra của Sở Thiên Âm lại có màu đen, chuyển động trong không khí tạo nên làn hương nhàn nhạt. Ông ta ha hả cười nói: “Học trò ngoan, những thứ con phải học còn nhiều lắm.”</w:t>
      </w:r>
      <w:r>
        <w:br w:type="textWrapping"/>
      </w:r>
      <w:r>
        <w:br w:type="textWrapping"/>
      </w:r>
      <w:r>
        <w:t xml:space="preserve">Sở Diệm muốn xông lên nhưng bị Thanh Phong giữ lại.</w:t>
      </w:r>
      <w:r>
        <w:br w:type="textWrapping"/>
      </w:r>
      <w:r>
        <w:br w:type="textWrapping"/>
      </w:r>
      <w:r>
        <w:t xml:space="preserve">Sở Thiên Âm nói: “Tên bạn quái vật của con hình như sắp không ổn rồi.”</w:t>
      </w:r>
      <w:r>
        <w:br w:type="textWrapping"/>
      </w:r>
      <w:r>
        <w:br w:type="textWrapping"/>
      </w:r>
      <w:r>
        <w:t xml:space="preserve">Thanh Phong ngước mắt nhìn, đôi con ngươi bỗng nhiên biến thành một màu vàng kim thuần khiết, nóng bỏng như ánh mặt trời.</w:t>
      </w:r>
      <w:r>
        <w:br w:type="textWrapping"/>
      </w:r>
      <w:r>
        <w:br w:type="textWrapping"/>
      </w:r>
      <w:r>
        <w:t xml:space="preserve">Sở Thiên Âm ngây người, trơ mắt nhìn cậu thiếu niên xinh đẹp kia hóa thân thành rồng và đột ngột xông về phía mình. Ông ta từng trải bao sóng gió, rồng tuy là vô cùng thần bí và quý hiếm nhưng vẫn chưa bằng đối thủ khó chơi nhất của ông ta. Sở Thiên Âm lùi nhanh về sau, màu sắc cơ thể biến hóa theo từng động tác của ông ta.</w:t>
      </w:r>
      <w:r>
        <w:br w:type="textWrapping"/>
      </w:r>
      <w:r>
        <w:br w:type="textWrapping"/>
      </w:r>
      <w:r>
        <w:t xml:space="preserve">Thanh Phong gầm lên vang trời rồi phun lửa.</w:t>
      </w:r>
      <w:r>
        <w:br w:type="textWrapping"/>
      </w:r>
      <w:r>
        <w:br w:type="textWrapping"/>
      </w:r>
      <w:r>
        <w:t xml:space="preserve">Ánh lửa đỏ rực, trong nháy mắt, đường mộ chìm trong biển lửa.</w:t>
      </w:r>
      <w:r>
        <w:br w:type="textWrapping"/>
      </w:r>
      <w:r>
        <w:br w:type="textWrapping"/>
      </w:r>
      <w:r>
        <w:t xml:space="preserve">Sở Thiên Âm hú lên quái dị, đột nhiên dùng đầu dộng liên tục vào đỉnh đường mộ.</w:t>
      </w:r>
      <w:r>
        <w:br w:type="textWrapping"/>
      </w:r>
      <w:r>
        <w:br w:type="textWrapping"/>
      </w:r>
      <w:r>
        <w:t xml:space="preserve">Lăng mộ bị va chạm gây nên chấn động không ngừng.</w:t>
      </w:r>
      <w:r>
        <w:br w:type="textWrapping"/>
      </w:r>
      <w:r>
        <w:br w:type="textWrapping"/>
      </w:r>
      <w:r>
        <w:t xml:space="preserve">Thanh Phong sợ mộ bị sập, đành cong đuôi đỡ lấy đỉnh mộ, thế cháy của lửa vì vậy mà vơi dần.</w:t>
      </w:r>
      <w:r>
        <w:br w:type="textWrapping"/>
      </w:r>
      <w:r>
        <w:br w:type="textWrapping"/>
      </w:r>
      <w:r>
        <w:t xml:space="preserve">Sở Thiên Âm dừng lại, sừng sững đứng giữa biển lửa, phát hiện bản thân không sao thì cất tiếng cười vang.</w:t>
      </w:r>
      <w:r>
        <w:br w:type="textWrapping"/>
      </w:r>
      <w:r>
        <w:br w:type="textWrapping"/>
      </w:r>
      <w:r>
        <w:t xml:space="preserve">Thanh Phong buồn bực lắc lư cái đầu. Tình huống của Sở Thiên Âm đã vượt xa những hiểu biết của nó về nhân loại, theo lẽ thường mà nói, dù hiện tại Sở Thiên Âm vẫn chưa bị đốt thành tro bụi thì cũng phải chết cháy rồi chứ.</w:t>
      </w:r>
      <w:r>
        <w:br w:type="textWrapping"/>
      </w:r>
      <w:r>
        <w:br w:type="textWrapping"/>
      </w:r>
      <w:r>
        <w:t xml:space="preserve">Tại sao ông ta vẫn còn sống?</w:t>
      </w:r>
      <w:r>
        <w:br w:type="textWrapping"/>
      </w:r>
      <w:r>
        <w:br w:type="textWrapping"/>
      </w:r>
      <w:r>
        <w:t xml:space="preserve">Vấn đề này cũng đang khiến Sở Diệm đau đầu. Hắn rút súng bắn liền mấy phát trúng vào trán của Sở Thiên Âm, thế nhưng ông ta cũng chỉ lắc lư một tí.</w:t>
      </w:r>
      <w:r>
        <w:br w:type="textWrapping"/>
      </w:r>
      <w:r>
        <w:br w:type="textWrapping"/>
      </w:r>
      <w:r>
        <w:t xml:space="preserve">Bất tử.</w:t>
      </w:r>
      <w:r>
        <w:br w:type="textWrapping"/>
      </w:r>
      <w:r>
        <w:br w:type="textWrapping"/>
      </w:r>
      <w:r>
        <w:t xml:space="preserve">Lẽ nào đây chính là sự bất tử của Sở Thiên Âm – Súng bắn không trúng, nước lửa đều vô dụng, không bao giờ chết, cũng không ai tiêu diệt được?</w:t>
      </w:r>
      <w:r>
        <w:br w:type="textWrapping"/>
      </w:r>
      <w:r>
        <w:br w:type="textWrapping"/>
      </w:r>
      <w:r>
        <w:t xml:space="preserve">Sở Diệm kinh hãi.</w:t>
      </w:r>
      <w:r>
        <w:br w:type="textWrapping"/>
      </w:r>
      <w:r>
        <w:br w:type="textWrapping"/>
      </w:r>
      <w:r>
        <w:t xml:space="preserve">Sở Thiên Âm đột nhiên há mồm, một con sâu to bằng móng tay trồi ra từ trong miệng ông ta, vừa rít lên chói tai vừa phóng như bay về phía Thanh Phong.</w:t>
      </w:r>
      <w:r>
        <w:br w:type="textWrapping"/>
      </w:r>
      <w:r>
        <w:br w:type="textWrapping"/>
      </w:r>
      <w:r>
        <w:t xml:space="preserve">Sở Diệm đứng sau lưng Thanh Phong nên không nhìn rõ nhưng vừa thấy tiếng rít, hắn đã biến sắc, “Tránh ra! Là cổ!”</w:t>
      </w:r>
      <w:r>
        <w:br w:type="textWrapping"/>
      </w:r>
      <w:r>
        <w:br w:type="textWrapping"/>
      </w:r>
      <w:r>
        <w:t xml:space="preserve">Thanh Phong ngạc nhiên há hốc mồm, sơ sẩy để cổ bay thẳng vào miệng.</w:t>
      </w:r>
      <w:r>
        <w:br w:type="textWrapping"/>
      </w:r>
      <w:r>
        <w:br w:type="textWrapping"/>
      </w:r>
      <w:r>
        <w:t xml:space="preserve">Sở Thiên Âm cười ha hả, “Đây chính là cổ Thất Tình Lục Dục! Kẻ trúng cổ thì thứ tình cảm ẩn sâu nhất trong lòng sẽ bị kích thích, có thể là yêu, có thể là hận, nhưng bất kể là yêu hay hận đều cũng chỉ có một kết cục…”</w:t>
      </w:r>
      <w:r>
        <w:br w:type="textWrapping"/>
      </w:r>
      <w:r>
        <w:br w:type="textWrapping"/>
      </w:r>
      <w:r>
        <w:t xml:space="preserve">Ông ta ngừng lại một chút như đang hưởng thụ khi kẻ khác gặp nạn, “Chính là biến thái!”</w:t>
      </w:r>
      <w:r>
        <w:br w:type="textWrapping"/>
      </w:r>
      <w:r>
        <w:br w:type="textWrapping"/>
      </w:r>
      <w:r>
        <w:t xml:space="preserve">Thanh Phong biến lại thành người, còn chưa đứng vững đã bị Sở Diệm dùng một tay kéo qua, một tay vói vào họng nó, ngón trỏ còn dùng sức thọc ngoáy.</w:t>
      </w:r>
      <w:r>
        <w:br w:type="textWrapping"/>
      </w:r>
      <w:r>
        <w:br w:type="textWrapping"/>
      </w:r>
      <w:r>
        <w:t xml:space="preserve">Thanh Phong bị móc họng cảm thấy rất khó chịu, muốn giãy ra nhưng lại bị Sở Diệm giữ chặt, “Đừng cử động!”</w:t>
      </w:r>
      <w:r>
        <w:br w:type="textWrapping"/>
      </w:r>
      <w:r>
        <w:br w:type="textWrapping"/>
      </w:r>
      <w:r>
        <w:t xml:space="preserve">“Cổ nếu có thể móc ra được thì còn gọi là cổ sao?! Dáng vẻ ngốc nghếch này của con mà xứng là con trai của Sở Thiên Âm này ư?” Tuy hai người đang ở thế đối địch nhưng bao năm dạy dỗ đã thành thói quen, trông thấy Sở Diệm làm chuyện vô ích, ông ta không khỏi nổi giận.</w:t>
      </w:r>
      <w:r>
        <w:br w:type="textWrapping"/>
      </w:r>
      <w:r>
        <w:br w:type="textWrapping"/>
      </w:r>
      <w:r>
        <w:t xml:space="preserve">Sở Diệm vỗ vỗ vào lưng Thanh Phong rồi nói: “Đây là cổ mà Trương Phóng và Tôn Văn Hùng từng nhắc tới?”</w:t>
      </w:r>
      <w:r>
        <w:br w:type="textWrapping"/>
      </w:r>
      <w:r>
        <w:br w:type="textWrapping"/>
      </w:r>
      <w:r>
        <w:t xml:space="preserve">“Không sai.”</w:t>
      </w:r>
      <w:r>
        <w:br w:type="textWrapping"/>
      </w:r>
      <w:r>
        <w:br w:type="textWrapping"/>
      </w:r>
      <w:r>
        <w:t xml:space="preserve">“Tại sao lại xuất hiện trên người ông?”</w:t>
      </w:r>
      <w:r>
        <w:br w:type="textWrapping"/>
      </w:r>
      <w:r>
        <w:br w:type="textWrapping"/>
      </w:r>
      <w:r>
        <w:t xml:space="preserve">“Có phải con càng muốn hỏi tại sao ba đã trúng cổ nhưng lại không sao, có đúng không? Muốn cứu con rồng này sao?”</w:t>
      </w:r>
      <w:r>
        <w:br w:type="textWrapping"/>
      </w:r>
      <w:r>
        <w:br w:type="textWrapping"/>
      </w:r>
      <w:r>
        <w:t xml:space="preserve">Sắc mặt Sở Diệm sầm xuống, hắn nói: “Ông có chịu nói không?”</w:t>
      </w:r>
      <w:r>
        <w:br w:type="textWrapping"/>
      </w:r>
      <w:r>
        <w:br w:type="textWrapping"/>
      </w:r>
      <w:r>
        <w:t xml:space="preserve">“Tại sao lại không?” Sở Thiên Âm đáp: “Ba là ba nuôi của con, đương nhiên sẽ dốc lòng chỉ dạy cho con. Có điều con còn chưa cho ba biết làm sao con lại phát hiện được hành tung của ba.” Về chuyện này ông ta vẫn luôn canh cánh trong lòng.</w:t>
      </w:r>
      <w:r>
        <w:br w:type="textWrapping"/>
      </w:r>
      <w:r>
        <w:br w:type="textWrapping"/>
      </w:r>
      <w:r>
        <w:t xml:space="preserve">Thanh Phong đột nhiên kéo tay Sở Diệm, xoay người lại ghé vào vai hắn rồi òa khóc ngon lành. Rồng có thể hô mưa gọi gió, một khi đã khóc, lượng nước mắt đương nhiên không ít.</w:t>
      </w:r>
      <w:r>
        <w:br w:type="textWrapping"/>
      </w:r>
      <w:r>
        <w:br w:type="textWrapping"/>
      </w:r>
      <w:r>
        <w:t xml:space="preserve">Chỉ trong giây lát, quần áo Sở Diệm đã ướt chèm nhẹp. Lúc chạm tay vào làn da trơn nhẵn của Thanh Phong, ban nãy Sở Diệm còn chẳng cảm giác gì, nhưng giờ đây cả một “người” sống sờ sờ áp sát vào mình, tiếng hít thở phả vào tai mình, bỗng nhiên có thứ cảm xúc gì đó là lạ trỗi dậy, khiến Sở Diệm không biết nên làm sao để buông Thanh Phong ra.</w:t>
      </w:r>
      <w:r>
        <w:br w:type="textWrapping"/>
      </w:r>
      <w:r>
        <w:br w:type="textWrapping"/>
      </w:r>
      <w:r>
        <w:t xml:space="preserve">Hắn muốn nhặt chiếc áo thun dưới đất lên mặc vào cho Thanh Phong nhưng nó sống chết nhất quyết không chịu buông tay.</w:t>
      </w:r>
      <w:r>
        <w:br w:type="textWrapping"/>
      </w:r>
      <w:r>
        <w:br w:type="textWrapping"/>
      </w:r>
      <w:r>
        <w:t xml:space="preserve">Sở Thiên Âm nhìn thấy dáng vẻ này của hai người thì không khỏi sầm mặt, ông ta nói: “Ba không ngờ con lại chịu để người khác tiếp xúc thân mật với mình, cả Hiểu Hải còn không được đối xử như vậy.”</w:t>
      </w:r>
      <w:r>
        <w:br w:type="textWrapping"/>
      </w:r>
      <w:r>
        <w:br w:type="textWrapping"/>
      </w:r>
      <w:r>
        <w:t xml:space="preserve">Sở Diệm nói: “Nó mới là con của ông.” Không phải máu mủ, mà là tư duy cùng với tác phong, lòng dạ đều thâm độc như nhau.</w:t>
      </w:r>
      <w:r>
        <w:br w:type="textWrapping"/>
      </w:r>
      <w:r>
        <w:br w:type="textWrapping"/>
      </w:r>
      <w:r>
        <w:t xml:space="preserve">Sở Thiên Âm mỉm cười đáp: “Trở về chuyện chính nào. Rốt cục con phát hiện ra bằng cách nào?”</w:t>
      </w:r>
      <w:r>
        <w:br w:type="textWrapping"/>
      </w:r>
      <w:r>
        <w:br w:type="textWrapping"/>
      </w:r>
      <w:r>
        <w:t xml:space="preserve">“Trên người ông có một mùi hương.”</w:t>
      </w:r>
      <w:r>
        <w:br w:type="textWrapping"/>
      </w:r>
      <w:r>
        <w:br w:type="textWrapping"/>
      </w:r>
      <w:r>
        <w:t xml:space="preserve">“Mùi hương?” Tim Sở Thiên Âm đập loạn nhịp, “Mùi gì?” Lúc mới hành nghề đúng là trên mình ông ta có đeo túi hương khử mùi xác chết, nhưng sau quen rồi ông ta không mang theo bất cứ thứ gì có mùi nữa, kể cả xà phòng dùng hằng ngày cũng là loại hết sức nhạt mùi. Xuống mộ sẽ gặp phải bao nhiêu chuyện, ông ta không muốn bại lộ hành tung chỉ vì tí mùi, nhưng nào ngờ vẫn bị lộ.</w:t>
      </w:r>
      <w:r>
        <w:br w:type="textWrapping"/>
      </w:r>
      <w:r>
        <w:br w:type="textWrapping"/>
      </w:r>
      <w:r>
        <w:t xml:space="preserve">Sở Diệm đáp: “Mùi như mùi hoa.”</w:t>
      </w:r>
      <w:r>
        <w:br w:type="textWrapping"/>
      </w:r>
      <w:r>
        <w:br w:type="textWrapping"/>
      </w:r>
      <w:r>
        <w:t xml:space="preserve">Sở Thiên Âm cười bảo: “Con đang gạt ba.”</w:t>
      </w:r>
      <w:r>
        <w:br w:type="textWrapping"/>
      </w:r>
      <w:r>
        <w:br w:type="textWrapping"/>
      </w:r>
      <w:r>
        <w:t xml:space="preserve">“Không hề.”</w:t>
      </w:r>
      <w:r>
        <w:br w:type="textWrapping"/>
      </w:r>
      <w:r>
        <w:br w:type="textWrapping"/>
      </w:r>
      <w:r>
        <w:t xml:space="preserve">Sở Thiên Âm nhìn chằm chằm vào hắn như đang đánh giá mức độ chân thật trong lời nói của hắn.</w:t>
      </w:r>
      <w:r>
        <w:br w:type="textWrapping"/>
      </w:r>
      <w:r>
        <w:br w:type="textWrapping"/>
      </w:r>
      <w:r>
        <w:t xml:space="preserve">Trong lòng Sở Diệm tuy nóng như lửa đốt nhưng ngoài mặt vẫn không hề thay đổi biểu cảm.</w:t>
      </w:r>
      <w:r>
        <w:br w:type="textWrapping"/>
      </w:r>
      <w:r>
        <w:br w:type="textWrapping"/>
      </w:r>
      <w:r>
        <w:t xml:space="preserve">Sở Thiên Âm rũ mắt, từ tốn nói: “Được, ba tin con.”</w:t>
      </w:r>
      <w:r>
        <w:br w:type="textWrapping"/>
      </w:r>
      <w:r>
        <w:br w:type="textWrapping"/>
      </w:r>
      <w:r>
        <w:t xml:space="preserve">Sở Diệm nói: “Ông vẫn chưa nói ra tại sao ông không sợ cổ Thất Tình Lục Dục.”</w:t>
      </w:r>
      <w:r>
        <w:br w:type="textWrapping"/>
      </w:r>
      <w:r>
        <w:br w:type="textWrapping"/>
      </w:r>
      <w:r>
        <w:t xml:space="preserve">Sở Thiên Âm ha hả cười đáp: “Đương nhiên là vì cơ địa của ba rất đặc biệt. Lẽ nào con vẫn chưa phát hiện ba không sợ lửa lại biết ẩn thân sao?”</w:t>
      </w:r>
      <w:r>
        <w:br w:type="textWrapping"/>
      </w:r>
      <w:r>
        <w:br w:type="textWrapping"/>
      </w:r>
      <w:r>
        <w:t xml:space="preserve">“Năm năm trước đã xảy ra chuyện gì?”</w:t>
      </w:r>
      <w:r>
        <w:br w:type="textWrapping"/>
      </w:r>
      <w:r>
        <w:br w:type="textWrapping"/>
      </w:r>
      <w:r>
        <w:t xml:space="preserve">Đôi con ngươi của Sở Thiên Âm lóe lên, “Tại sao lại là năm năm trước?”</w:t>
      </w:r>
      <w:r>
        <w:br w:type="textWrapping"/>
      </w:r>
      <w:r>
        <w:br w:type="textWrapping"/>
      </w:r>
      <w:r>
        <w:t xml:space="preserve">Sở Diệm nói: “Năm năm trước ông vẫn chưa có cơ thể bất tử.”</w:t>
      </w:r>
      <w:r>
        <w:br w:type="textWrapping"/>
      </w:r>
      <w:r>
        <w:br w:type="textWrapping"/>
      </w:r>
      <w:r>
        <w:t xml:space="preserve">“Ồ, con vẫn còn nhớ.”</w:t>
      </w:r>
      <w:r>
        <w:br w:type="textWrapping"/>
      </w:r>
      <w:r>
        <w:br w:type="textWrapping"/>
      </w:r>
      <w:r>
        <w:t xml:space="preserve">“Năm năm trước ông bị người khác đánh lén, suýt nữa thì bị nổ chết,” Sở Diệm nói: “sau lưng ông vẫn còn một vết sẹo do bỏng gây ra.”</w:t>
      </w:r>
      <w:r>
        <w:br w:type="textWrapping"/>
      </w:r>
      <w:r>
        <w:br w:type="textWrapping"/>
      </w:r>
      <w:r>
        <w:t xml:space="preserve">Sở Thiên Âm nói: “Đúng vậy. Tuy nhiên sau đó cơ địa của ta thay đổi. Con có hối hận không? Hối hận vì năm năm trước không giết chết ba. Nếu lúc đó con giết ba thì đã có thể báo thù cho cha mẹ con rồi.”</w:t>
      </w:r>
      <w:r>
        <w:br w:type="textWrapping"/>
      </w:r>
      <w:r>
        <w:br w:type="textWrapping"/>
      </w:r>
      <w:r>
        <w:t xml:space="preserve">Sở Diệm biến sắc.</w:t>
      </w:r>
      <w:r>
        <w:br w:type="textWrapping"/>
      </w:r>
      <w:r>
        <w:br w:type="textWrapping"/>
      </w:r>
      <w:r>
        <w:t xml:space="preserve">Sở Thiên Âm cười nói: “Quen biết với cha mẹ con là chuyện vui vẻ nhất đời này của ba. Sự hiểu biết của họ về đồ cổ đúng là cho ba được mở rộng tầm mắt, bọn ba vừa gặp mặt mà như đã quen biết từ lâu. Ái chà, đúng thật là những tháng ngày đẹp đẽ xiết bao.”</w:t>
      </w:r>
      <w:r>
        <w:br w:type="textWrapping"/>
      </w:r>
      <w:r>
        <w:br w:type="textWrapping"/>
      </w:r>
      <w:r>
        <w:t xml:space="preserve">Sở Diệm giận dữ nói: “Cha mẹ tôi xem ông như tri kỷ, còn ông lại giết chết bọn họ!”</w:t>
      </w:r>
      <w:r>
        <w:br w:type="textWrapping"/>
      </w:r>
      <w:r>
        <w:br w:type="textWrapping"/>
      </w:r>
      <w:r>
        <w:t xml:space="preserve">Sở Thiên Âm nói: “Ba nào có muốn giết chết bọn họ, là hai người họ cứ nhất quyết không chịu giao bảo vật gia truyền ra đấy thôi. Ôi, lúc giết họ ba cũng đau lòng lắm chứ.”</w:t>
      </w:r>
      <w:r>
        <w:br w:type="textWrapping"/>
      </w:r>
      <w:r>
        <w:br w:type="textWrapping"/>
      </w:r>
      <w:r>
        <w:t xml:space="preserve">“Đau lòng?” Sở Diệm cảm thấy buồn nôn vô cùng. Hắn mãi mãi không thể nào quên vẻ mặt sau khi giết người của Sở Thiên Âm, vẻ mặt ông ta lúc ấy chẳng khác nào đang nói chuyện phiếm với cha mẹ hắn. Kiểu “đau lòng” như vậy đúng là còn thua cả cầm thú! – “Chỉ vì bảo vật gia truyền mà ông giết cả hai người bọn họ?”</w:t>
      </w:r>
      <w:r>
        <w:br w:type="textWrapping"/>
      </w:r>
      <w:r>
        <w:br w:type="textWrapping"/>
      </w:r>
      <w:r>
        <w:t xml:space="preserve">Sở Thiên Âm đáp: “A Diệm, con khiến ba đau lòng quá. Con là con trai nuôi của ba, con phải nên yêu tiền như mạng, ra tay độc ác mới đúng. Trên đời này kẻ nào dám cản trở con đường làm giàu của con thì nhất định phải chết! Vả lại bảo vật kia nào phải con đường làm giàu mà chính là con đường diệu kỳ dẫn tới trường sinh bất lão.”</w:t>
      </w:r>
      <w:r>
        <w:br w:type="textWrapping"/>
      </w:r>
      <w:r>
        <w:br w:type="textWrapping"/>
      </w:r>
      <w:r>
        <w:t xml:space="preserve">Lần này tới lượt Sở Diệm bật cười, “Ông hại lắm người quá giờ thành ra bệnh tâm thần rồi hả?”</w:t>
      </w:r>
      <w:r>
        <w:br w:type="textWrapping"/>
      </w:r>
      <w:r>
        <w:br w:type="textWrapping"/>
      </w:r>
      <w:r>
        <w:t xml:space="preserve">Sở Thiên Âm hỏi: “A Diệm, sao con lại nói thế?”</w:t>
      </w:r>
      <w:r>
        <w:br w:type="textWrapping"/>
      </w:r>
      <w:r>
        <w:br w:type="textWrapping"/>
      </w:r>
      <w:r>
        <w:t xml:space="preserve">Sở Diệm đáp: “Có phải ông định nói tôi biết rằng nhà tôi có thuốc trường sinh bất lão hay không? Ăn vào rồi sẽ được trường sinh bất lão, thọ ngang với trời đất?”</w:t>
      </w:r>
      <w:r>
        <w:br w:type="textWrapping"/>
      </w:r>
      <w:r>
        <w:br w:type="textWrapping"/>
      </w:r>
      <w:r>
        <w:t xml:space="preserve">Sở Thiên Âm nói: “Không, thứ nhà con có chỉ là một con đường, giống như thứ nhà họ Tôn có vậy.”</w:t>
      </w:r>
      <w:r>
        <w:br w:type="textWrapping"/>
      </w:r>
      <w:r>
        <w:br w:type="textWrapping"/>
      </w:r>
      <w:r>
        <w:t xml:space="preserve">Sở Diệm ngạc nhiên hỏi: “Thứ gì?”</w:t>
      </w:r>
      <w:r>
        <w:br w:type="textWrapping"/>
      </w:r>
      <w:r>
        <w:br w:type="textWrapping"/>
      </w:r>
      <w:r>
        <w:t xml:space="preserve">“Còn chưa hiểu sao?” Sở Thiên Âm tiếp: “Tại sao ba có thể theo các người vào lăng? Tại sao ba lại muốn vào lăng? Tại sao nhà họ Tôn muốn dẫn các con vào lăng? …Đáp án đều như nhau. Nhà các người chính là con cháu của gia tộc lớn họ Ngư ở Hà Đông từng vang danh một thời, họ có một tấm bản đồ giống y hệt như tấm của nhà họ Tôn. Tấm bản đồ này không phải cất giấu bảo vật mà là phương pháp trường sinh bất tử!”</w:t>
      </w:r>
      <w:r>
        <w:br w:type="textWrapping"/>
      </w:r>
      <w:r>
        <w:br w:type="textWrapping"/>
      </w:r>
      <w:r>
        <w:t xml:space="preserve">Sở Diệm cười lạnh nói: “Ông điên rồi.”</w:t>
      </w:r>
      <w:r>
        <w:br w:type="textWrapping"/>
      </w:r>
      <w:r>
        <w:br w:type="textWrapping"/>
      </w:r>
      <w:r>
        <w:t xml:space="preserve">“Ba không điên.” Sở Thiên Âm chỉ vào Thanh Phong rồi nói: “Hãy nhìn hắn đi, nhìn những tên cương thi kia đi, con không cảm thấy thế giới này vốn không hề hạn hẹp như cha con chúng ta từng tưởng tượng sao? Chỉ cần con có hy vọng thì tất cả đều có thể xảy ra!”</w:t>
      </w:r>
      <w:r>
        <w:br w:type="textWrapping"/>
      </w:r>
      <w:r>
        <w:br w:type="textWrapping"/>
      </w:r>
      <w:r>
        <w:t xml:space="preserve">Sở Diệm giở giọng chế giễu: “Tôn Văn Hùng đã chết, Trương Phóng đã chết, Trương Kiến Nghiệp, Tôn Phi Dương cũng đã chết, ai trong số họ có thể trường sinh bất lão?”</w:t>
      </w:r>
      <w:r>
        <w:br w:type="textWrapping"/>
      </w:r>
      <w:r>
        <w:br w:type="textWrapping"/>
      </w:r>
      <w:r>
        <w:t xml:space="preserve">“Bọn chúng không thể không có nghĩa là ba không thể, bọn chúng không chết mới chứng tỏ ba vô năng! Ba sẽ không chết, chẳng những không chết, ba sẽ còn nắm được chìa khóa dẫn tới bước cuối cùng.” Dã tâm và dục vọng trong mắt Sở Thiên Âm còn nặng hơn những gì Sở Diệm nhìn thấy trong mắt Sở Hiểu Hải gấp cả trăm lần, “Kẻ dám cản ta, chết!”</w:t>
      </w:r>
      <w:r>
        <w:br w:type="textWrapping"/>
      </w:r>
      <w:r>
        <w:br w:type="textWrapping"/>
      </w:r>
    </w:p>
    <w:p>
      <w:pPr>
        <w:pStyle w:val="Heading2"/>
      </w:pPr>
      <w:bookmarkStart w:id="63" w:name="chương-12-3-báo-thù-kẻ-thù-đánh-mãi-không-chết-hạ"/>
      <w:bookmarkEnd w:id="63"/>
      <w:r>
        <w:t xml:space="preserve">36. Chương 12-3: Báo Thù! Kẻ Thù Đánh Mãi Không Chết! (hạ)</w:t>
      </w:r>
    </w:p>
    <w:p>
      <w:pPr>
        <w:pStyle w:val="Compact"/>
      </w:pPr>
      <w:r>
        <w:br w:type="textWrapping"/>
      </w:r>
      <w:r>
        <w:br w:type="textWrapping"/>
      </w:r>
      <w:r>
        <w:t xml:space="preserve">Sở Diệm bỗng nhiên cười lớn một tiếng, đẩy Thanh Phong ra rồi nhào về phía Sở Thiên Âm!</w:t>
      </w:r>
      <w:r>
        <w:br w:type="textWrapping"/>
      </w:r>
      <w:r>
        <w:br w:type="textWrapping"/>
      </w:r>
      <w:r>
        <w:t xml:space="preserve">Sở Thiên Âm nhếch môi cười.</w:t>
      </w:r>
      <w:r>
        <w:br w:type="textWrapping"/>
      </w:r>
      <w:r>
        <w:br w:type="textWrapping"/>
      </w:r>
      <w:r>
        <w:t xml:space="preserve">Thời gian cứ như cuộn phim quay chậm.</w:t>
      </w:r>
      <w:r>
        <w:br w:type="textWrapping"/>
      </w:r>
      <w:r>
        <w:br w:type="textWrapping"/>
      </w:r>
      <w:r>
        <w:t xml:space="preserve">Sở Diệm nhìn thấy mình đang ở trên không trung, bàn tay Sở Thiên Âm từ từ huơ qua, lúc gần chạm vào mặt hắn thì bỗng nhiên có một con rồng chen vào giữa cả hai. Thanh Phong dùng đầu tông Sở Diệm qua một bên rồi lấy thân mình chắn một đòn ấy của Sở Thiên Âm.</w:t>
      </w:r>
      <w:r>
        <w:br w:type="textWrapping"/>
      </w:r>
      <w:r>
        <w:br w:type="textWrapping"/>
      </w:r>
      <w:r>
        <w:t xml:space="preserve">Sở Thiên Âm cười ha hả, ung dung giơ tay bắt lấy sừng rồng.</w:t>
      </w:r>
      <w:r>
        <w:br w:type="textWrapping"/>
      </w:r>
      <w:r>
        <w:br w:type="textWrapping"/>
      </w:r>
      <w:r>
        <w:t xml:space="preserve">Động tác của ông ta rõ ràng Thanh Phong nhìn thấy tất cả nhưng nó cứ như đang trúng tà, không thể nào tránh khỏi! Sừng rồng bị giữ chặt, toàn thân Thanh Phong như mất hết sức lực, nó từ từ khuỵu xuống.</w:t>
      </w:r>
      <w:r>
        <w:br w:type="textWrapping"/>
      </w:r>
      <w:r>
        <w:br w:type="textWrapping"/>
      </w:r>
      <w:r>
        <w:t xml:space="preserve">“Gãy!” Ngón tay Sở Thiên Âm siết lại, ông ta cậy mạnh muốn bẻ gãy sừng nó!</w:t>
      </w:r>
      <w:r>
        <w:br w:type="textWrapping"/>
      </w:r>
      <w:r>
        <w:br w:type="textWrapping"/>
      </w:r>
      <w:r>
        <w:t xml:space="preserve">Thanh Phong đau đến mức co rúm cả người, hai mắt nhòa đi, sâu trong trong tim nó bỗng xuất hiện một sức mạnh dũng mãnh tung hoành như muốn bức phá ra ngoài. Lúc nó mở mắt ra, nét ngây thơ thuần khiết trong đã biến mất, thay vào đó là đôi con ngươi sắc bén, ác liệt, cứ như thuộc về hai con rồng hoàn toàn khác nhau.</w:t>
      </w:r>
      <w:r>
        <w:br w:type="textWrapping"/>
      </w:r>
      <w:r>
        <w:br w:type="textWrapping"/>
      </w:r>
      <w:r>
        <w:t xml:space="preserve">Mặt Sở Thiên Âm chợt đổi sắc.</w:t>
      </w:r>
      <w:r>
        <w:br w:type="textWrapping"/>
      </w:r>
      <w:r>
        <w:br w:type="textWrapping"/>
      </w:r>
      <w:r>
        <w:t xml:space="preserve">“Dám làm con ta bị thương!” Mặt Thanh Phong lạnh băng, miệng lại phun lửa phừng phừng, nghe kỹ sẽ thấy có tiếng chít chít rất khẽ.</w:t>
      </w:r>
      <w:r>
        <w:br w:type="textWrapping"/>
      </w:r>
      <w:r>
        <w:br w:type="textWrapping"/>
      </w:r>
      <w:r>
        <w:t xml:space="preserve">Sở Thiên Âm chứng kiến cổ Thất Tình Lục Dục bị lửa bao lấy rồi phun ra ngoài, chứng kiến con sâu nhỏ xíu ấy đang đau đớn giãy dụa trong biển lửa, thì từ tận đáy lòng chợt thấy ớn lạnh, ông ta chưa bao giờ có cảm giác như vậy. Trực giác của Sở Thiên Âm luôn rất linh, vì vậy cơ thể ông ta không hề do dự mà làm theo lời cảnh báo, lập tức quay đầu bỏ chạy.</w:t>
      </w:r>
      <w:r>
        <w:br w:type="textWrapping"/>
      </w:r>
      <w:r>
        <w:br w:type="textWrapping"/>
      </w:r>
      <w:r>
        <w:t xml:space="preserve">“Chạy đi đâu?” Chỉ trong nháy mắt, Thanh Phong hóa ra tám phân thân của mình. Nếu Tử Cương còn sống hẳn sẽ rất vui, đây rõ ràng là bản nâng cấp của thuật ảo ảnh.</w:t>
      </w:r>
      <w:r>
        <w:br w:type="textWrapping"/>
      </w:r>
      <w:r>
        <w:br w:type="textWrapping"/>
      </w:r>
      <w:r>
        <w:t xml:space="preserve">Sở Thiên Âm bị chặn đường nhưng cũng không tỏ vẻ gì nao núng mà chỉ cười lạnh, “Tao có tấm thân bất tử, mày không giết được tao đâu.”</w:t>
      </w:r>
      <w:r>
        <w:br w:type="textWrapping"/>
      </w:r>
      <w:r>
        <w:br w:type="textWrapping"/>
      </w:r>
      <w:r>
        <w:t xml:space="preserve">Trong mắt rồng ta liền hiện lên vẻ nhạo báng, “Chẳng qua chỉ là một cái xác mượn cổ Bất Tử kéo dài chút hơi tàn mà dám tự xưng tấm thân bất tử, tự cao tự đại một cách buồn cười!”</w:t>
      </w:r>
      <w:r>
        <w:br w:type="textWrapping"/>
      </w:r>
      <w:r>
        <w:br w:type="textWrapping"/>
      </w:r>
      <w:r>
        <w:t xml:space="preserve">Lần này Sở Thiên Âm quả thật biến sắc. Xưa nay ông ta chưa từng nhắc tới bí mật về cổ với bất kỳ ai, nào ngờ lại bị một con rồng liếc sơ là nhìn thấu.</w:t>
      </w:r>
      <w:r>
        <w:br w:type="textWrapping"/>
      </w:r>
      <w:r>
        <w:br w:type="textWrapping"/>
      </w:r>
      <w:r>
        <w:t xml:space="preserve">“Cổ Bất Tử tuy có thể giữ cho ngươi không chết nhưng cũng sẽ liên tục chiếm đoạt tinh khí của ngươi, đợi đến khi ngươi cạn sạch tinh khí, cổ Bất Tử sẽ rời khỏi ngươi tìm vật chủ mới. Dù không giết ngươi ngươi cũng chẳng còn sống được bao lâu.”</w:t>
      </w:r>
      <w:r>
        <w:br w:type="textWrapping"/>
      </w:r>
      <w:r>
        <w:br w:type="textWrapping"/>
      </w:r>
      <w:r>
        <w:t xml:space="preserve">Sở Thiên Âm nở nụ cười để che giấu nỗi sợ hãi trong lòng, “Mày cứ thử xem.”</w:t>
      </w:r>
      <w:r>
        <w:br w:type="textWrapping"/>
      </w:r>
      <w:r>
        <w:br w:type="textWrapping"/>
      </w:r>
      <w:r>
        <w:t xml:space="preserve">“Vậy ta sẽ cho ngươi được chứng kiến long uy chân chính!” Chín con rồng hợp lại thành một, rồng ta ngẩng đầu lên, đôi mắt nhìn vào không trung, ánh sáng vàng kim len lỏi qua những khe hở giữa lớp vảy rồng mà chiếu khắp nơi nơi, cả đường mộ như được dát thêm một lớp vàng.</w:t>
      </w:r>
      <w:r>
        <w:br w:type="textWrapping"/>
      </w:r>
      <w:r>
        <w:br w:type="textWrapping"/>
      </w:r>
      <w:r>
        <w:t xml:space="preserve">Sở Thiên Âm tuy không biết con rồng này ghê gớm tới mức nào nhưng ông ta quá hiểu đạo lý “hảo hán không chịu thiệt trước mắt”, đối phương còn chưa ra tay, ông ta đã co giò bỏ chạy.</w:t>
      </w:r>
      <w:r>
        <w:br w:type="textWrapping"/>
      </w:r>
      <w:r>
        <w:br w:type="textWrapping"/>
      </w:r>
      <w:r>
        <w:t xml:space="preserve">Sở Diệm làm sao có thể để ông ta chạy.</w:t>
      </w:r>
      <w:r>
        <w:br w:type="textWrapping"/>
      </w:r>
      <w:r>
        <w:br w:type="textWrapping"/>
      </w:r>
      <w:r>
        <w:t xml:space="preserve">Sở Thiên Âm vừa cử động, Sở Diệm cũng cử động.</w:t>
      </w:r>
      <w:r>
        <w:br w:type="textWrapping"/>
      </w:r>
      <w:r>
        <w:br w:type="textWrapping"/>
      </w:r>
      <w:r>
        <w:t xml:space="preserve">Sở Thiên Âm muốn giữ cổ Bất Tử để bảo vệ mạng sống trong thời điểm mấu chốt nên lần này không dùng tới sức mạnh của cổ mà dựa vào bản thân để đọ sức với Sở Diệm. Với Sở Diệm ông ta đã sớm có lòng đề phòng, thường ngày lúc dạy bảo luôn giữ lại một chút không dạy, nhưng Sở Diệm muốn báo thù đương nhiên phải học thêm nhiều thứ khác, hai người tuy là thầy trò nhưng cách đánh đấm lại không giống nhau. Sở Diệm giỏi dùng chân, Sở Thiên Âm lại thiện dùng quyền, hai người đánh nhau tám lạng nửa cân.</w:t>
      </w:r>
      <w:r>
        <w:br w:type="textWrapping"/>
      </w:r>
      <w:r>
        <w:br w:type="textWrapping"/>
      </w:r>
      <w:r>
        <w:t xml:space="preserve">Chỉ là Sở Thiên Âm đang đưa lưng về phía rồng nên không thể nhìn thấy tình hình sau lưng, vì thế khó tránh phải phân tâm dè chừng, cũng khó tránh được cái này, mất cái kia. Sở Diệm nắm bắt thời cơ tung một cú đá vào ngay giữa ngực đối phương.</w:t>
      </w:r>
      <w:r>
        <w:br w:type="textWrapping"/>
      </w:r>
      <w:r>
        <w:br w:type="textWrapping"/>
      </w:r>
      <w:r>
        <w:t xml:space="preserve">Sở Thiên Âm nào phải ngọn đèn cạn dầu, hai tay ông ta hợp lại bắt chân Sở Diệm rồi vặn mạnh một cái.</w:t>
      </w:r>
      <w:r>
        <w:br w:type="textWrapping"/>
      </w:r>
      <w:r>
        <w:br w:type="textWrapping"/>
      </w:r>
      <w:r>
        <w:t xml:space="preserve">Hai người cùng lúc dùng lực, kết quả một bị hất ra, một bị đá bay.</w:t>
      </w:r>
      <w:r>
        <w:br w:type="textWrapping"/>
      </w:r>
      <w:r>
        <w:br w:type="textWrapping"/>
      </w:r>
      <w:r>
        <w:t xml:space="preserve">Sở Thiên Âm mông giáng xuống đất, đang định bật dậy nhưng chợt cảm thấy sau gáy nóng lên, cổ Bất Tử trong cơ thể dường như đang bất an, ngoe nguẩy muốn chui ra.</w:t>
      </w:r>
      <w:r>
        <w:br w:type="textWrapping"/>
      </w:r>
      <w:r>
        <w:br w:type="textWrapping"/>
      </w:r>
      <w:r>
        <w:t xml:space="preserve">“Không!”</w:t>
      </w:r>
      <w:r>
        <w:br w:type="textWrapping"/>
      </w:r>
      <w:r>
        <w:br w:type="textWrapping"/>
      </w:r>
      <w:r>
        <w:t xml:space="preserve">Hắn thét lên một tiếng chói tai, cắn vào đầu lưỡi hòng lấy máu tươi dụ cổ ở lại.</w:t>
      </w:r>
      <w:r>
        <w:br w:type="textWrapping"/>
      </w:r>
      <w:r>
        <w:br w:type="textWrapping"/>
      </w:r>
      <w:r>
        <w:t xml:space="preserve">Cổ Bất Tử ngửi thấy mùi máu quả nhiên chần chừ, đúng vào giây phút đo, cảm giác nóng rực phả tới như những cơn sóng muốn nhấn chìm cả người ông ta.</w:t>
      </w:r>
      <w:r>
        <w:br w:type="textWrapping"/>
      </w:r>
      <w:r>
        <w:br w:type="textWrapping"/>
      </w:r>
      <w:r>
        <w:t xml:space="preserve">Ông ta cười lớn: “Mày tưởng lửa thiêu chết được tao sao?”</w:t>
      </w:r>
      <w:r>
        <w:br w:type="textWrapping"/>
      </w:r>
      <w:r>
        <w:br w:type="textWrapping"/>
      </w:r>
      <w:r>
        <w:t xml:space="preserve">Tiếng cười vừa thoáng ngừng lại, lửa đã len vào miệng Sở Thiên Âm, từ đầu lưỡi lan dần ra khắp cơ thể.</w:t>
      </w:r>
      <w:r>
        <w:br w:type="textWrapping"/>
      </w:r>
      <w:r>
        <w:br w:type="textWrapping"/>
      </w:r>
      <w:r>
        <w:t xml:space="preserve">Rồng ta cười lạnh và nói: “Dám để lại vết thương trên người, tự tìm đường chết.” Không có con người làm ký chủ, cổ Bất Tử càng yếu ớt hơn cổ Thất Tình Lục Dục, chỉ trong phút chốc đã chết.</w:t>
      </w:r>
      <w:r>
        <w:br w:type="textWrapping"/>
      </w:r>
      <w:r>
        <w:br w:type="textWrapping"/>
      </w:r>
      <w:r>
        <w:t xml:space="preserve">Sở Diệm trừng mắt nhìn cả người Sở Thiên Âm chìm trong biển lửa, tan biến từng chút từng chút một, trong đầu bỗng thấy trống rỗng.</w:t>
      </w:r>
      <w:r>
        <w:br w:type="textWrapping"/>
      </w:r>
      <w:r>
        <w:br w:type="textWrapping"/>
      </w:r>
      <w:r>
        <w:t xml:space="preserve">Báo được thù rồi?</w:t>
      </w:r>
      <w:r>
        <w:br w:type="textWrapping"/>
      </w:r>
      <w:r>
        <w:br w:type="textWrapping"/>
      </w:r>
      <w:r>
        <w:t xml:space="preserve">Vậy là báo được thù rồi sao?</w:t>
      </w:r>
      <w:r>
        <w:br w:type="textWrapping"/>
      </w:r>
      <w:r>
        <w:br w:type="textWrapping"/>
      </w:r>
      <w:r>
        <w:t xml:space="preserve">Hắn không dám tin, định đứng dậy xem nhưng còn chưa đứng vững đã ngã ngửa ra sau. Sự trống rỗng trong cơ thể và cả tinh thần khiến hắn phải mất một lúc mới định thần lại. Hắn phát hiện bản thân như vừa bước vào một không gian khác, đau đớn từ lồng ngực chầm chậm lan khắp cả người, tim gan phèo phổi như bị nghiền nát.</w:t>
      </w:r>
      <w:r>
        <w:br w:type="textWrapping"/>
      </w:r>
      <w:r>
        <w:br w:type="textWrapping"/>
      </w:r>
      <w:r>
        <w:t xml:space="preserve">Hắn lảo đảo đứng dậy nhưng trước mặt chỉ có một màu đen tuyền, đèn trong đường mộ, Thanh Phong dưới ánh đèn đều không thấy đâu nữa. Hắn vươn tay ra mò mẫm thì chẳng chạm vào được gì cả.</w:t>
      </w:r>
      <w:r>
        <w:br w:type="textWrapping"/>
      </w:r>
      <w:r>
        <w:br w:type="textWrapping"/>
      </w:r>
      <w:r>
        <w:t xml:space="preserve">Không thể nào, hồi nãy rõ ràng hắn đang đứng trong đường mộ, đứng ngay bên cạnh Thanh Phong! Lẽ nào cái chết của Sở Thiên Âm chỉ là giấc mộng của hắn?</w:t>
      </w:r>
      <w:r>
        <w:br w:type="textWrapping"/>
      </w:r>
      <w:r>
        <w:br w:type="textWrapping"/>
      </w:r>
      <w:r>
        <w:t xml:space="preserve">Hắn từ từ ngồi xuống, lấy trong giày ra cái đèn pin nhỏ đặt trên mặt đất rồi từng bước từng bước đi ra xa, dùng một sơi dây thép cực mảnh để mở công tắc đèn từ xa. Tuy không nhìn thấy gì nhưng phương hướng của hắn rất chính xác, “cạch” một tiếng, ánh đèn pin dìu dịu phát ra từ đèn pin.</w:t>
      </w:r>
      <w:r>
        <w:br w:type="textWrapping"/>
      </w:r>
      <w:r>
        <w:br w:type="textWrapping"/>
      </w:r>
      <w:r>
        <w:t xml:space="preserve">Đường chiếu sáng của đèn pin hẹp lại mờ, ánh sáng chiếu lên những viên gạch tranh, chỉ có ba màu đỏ, trắng, xanh, tất cả đều là hoa lá cành, rõ ràng không phải là đường mộ ban nãy.</w:t>
      </w:r>
      <w:r>
        <w:br w:type="textWrapping"/>
      </w:r>
      <w:r>
        <w:br w:type="textWrapping"/>
      </w:r>
      <w:r>
        <w:t xml:space="preserve">Hắn nhặt đèn pin lên, nhanh chóng rảo quanh một vòng, phát hiện nơi này không ngờ lại là một gian mộ, chẳng qua màu sắc gian này sáng sủa tươi đẹp, bắt mắt hơn những gian mộ ban nãy nhiều. Hắn phỏng đoán đây là thời Ngụy Tấn mười sáu nước phân tranh. Cộng thêm gian mộ phong cách Tần Hắn lúc trước từng nhìn thấy, hắn thầm nhủ lăng mộ này chẳng lẽ được xây liên tục trong mấy trăm năm?</w:t>
      </w:r>
      <w:r>
        <w:br w:type="textWrapping"/>
      </w:r>
      <w:r>
        <w:br w:type="textWrapping"/>
      </w:r>
      <w:r>
        <w:t xml:space="preserve">Làm sao có thể? Những người thợ xây không thể nào hết đời này tới đời khác trốn trong lăng mộ lấy vợ sinh con, duy trì sự nghiệp xây dựng lăng mộ không hề ngừng nghỉ. Chẳng lẽ là thợ xây thời Ngụy Tấn mô phỏng phong cách thời Tần Hắn nên mới tạo ra một lăng mộ với phong cách đa dạng thế này?</w:t>
      </w:r>
      <w:r>
        <w:br w:type="textWrapping"/>
      </w:r>
      <w:r>
        <w:br w:type="textWrapping"/>
      </w:r>
      <w:r>
        <w:t xml:space="preserve">Sở Diệm nghĩ mãi không ra đành thôi không nghĩ nữa, vươn tay ra mò mẫm trên tường. Hắn không thể nào vô duyên vô cớ từ đường mộ di chuyển tới đây gian mộ này được, khả năng duy nhất chính là bất cẩn chạm phải cơ quan.</w:t>
      </w:r>
      <w:r>
        <w:br w:type="textWrapping"/>
      </w:r>
      <w:r>
        <w:br w:type="textWrapping"/>
      </w:r>
      <w:r>
        <w:t xml:space="preserve">Ngón tay hắn lướt nhẹ qua một viên gạch tranh, sau đó nhắm chuẩn vào tường đá một cú thật mạnh!</w:t>
      </w:r>
      <w:r>
        <w:br w:type="textWrapping"/>
      </w:r>
      <w:r>
        <w:br w:type="textWrapping"/>
      </w:r>
      <w:r>
        <w:t xml:space="preserve">Tường bị chấn động, bụi bặm ồ ạt đổ xuống.</w:t>
      </w:r>
      <w:r>
        <w:br w:type="textWrapping"/>
      </w:r>
      <w:r>
        <w:br w:type="textWrapping"/>
      </w:r>
      <w:r>
        <w:t xml:space="preserve">Sở Diệm cau mày. Hắn tự tin trí nhớ hắn đặc biệt tốt, vị trí sau khi hắn ngã xuống tuyệt đối chính là ở đây, vách tường không thể đẩy ra chỉ có một nguyên nhân – Cơ quan này chỉ có thể đẩy theo hướng từ đường mộ vào gian mộ, không thể đẩy theo hướng ngược lại.</w:t>
      </w:r>
      <w:r>
        <w:br w:type="textWrapping"/>
      </w:r>
      <w:r>
        <w:br w:type="textWrapping"/>
      </w:r>
      <w:r>
        <w:t xml:space="preserve">Lẽ nào đây là một căn phòng giam?</w:t>
      </w:r>
      <w:r>
        <w:br w:type="textWrapping"/>
      </w:r>
      <w:r>
        <w:br w:type="textWrapping"/>
      </w:r>
      <w:r>
        <w:t xml:space="preserve">Hắn lại nhanh chóng phủ định suy đoán này. Cứ nhìn những hình vẽ tinh tế trên gạch là biết chủ nhân đương nhiên đã tốn rất nhiều tâm huyết để dựng nên nó, không có khả năng chỉ dùng để làm phòng giam.</w:t>
      </w:r>
      <w:r>
        <w:br w:type="textWrapping"/>
      </w:r>
      <w:r>
        <w:br w:type="textWrapping"/>
      </w:r>
      <w:r>
        <w:t xml:space="preserve">Nơi này đã không ra được thì nhất định sẽ có lối ra ở chỗ khác.</w:t>
      </w:r>
      <w:r>
        <w:br w:type="textWrapping"/>
      </w:r>
      <w:r>
        <w:br w:type="textWrapping"/>
      </w:r>
      <w:r>
        <w:t xml:space="preserve">Sở Diệm cầm đèn pin chiếu khắp gian mộ, gian mộ này hình hộp, bốn mặt tường y hệt như nhau. Hắn đến vách tường đối diện rồi đẩy nhẹ, phát hiện trên tường có hơi ươn ướt.</w:t>
      </w:r>
      <w:r>
        <w:br w:type="textWrapping"/>
      </w:r>
      <w:r>
        <w:br w:type="textWrapping"/>
      </w:r>
      <w:r>
        <w:t xml:space="preserve">Gian mộ này ở tầng thứ hai, nếu là nước mưa rò rỉ thì hẳn phải thấm vào tầng thứ nhất trước, nhắc tới nước chảy… Hắn mò mẫm một lát lại thấy khô ráo.</w:t>
      </w:r>
      <w:r>
        <w:br w:type="textWrapping"/>
      </w:r>
      <w:r>
        <w:br w:type="textWrapping"/>
      </w:r>
      <w:r>
        <w:t xml:space="preserve">Hắn lấy ra một cái xẻng to cỡ bằng lòng bàn tay cắm vào tường. Xẻng có tay vặn, hắn vặn hai, ba lần là xẻng tự động ghim vào. Hắn nhẹ tay khoét một cái lỗ, phát hiện trong tường có thứ gì đó đang lay động.</w:t>
      </w:r>
      <w:r>
        <w:br w:type="textWrapping"/>
      </w:r>
      <w:r>
        <w:br w:type="textWrapping"/>
      </w:r>
      <w:r>
        <w:t xml:space="preserve">Thứ đó lay động tuy nhanh mắt Sở Diệm rất tinh, hắn nhìn ra đó là một sinh vật nhỏ dài như sợi dây.</w:t>
      </w:r>
      <w:r>
        <w:br w:type="textWrapping"/>
      </w:r>
      <w:r>
        <w:br w:type="textWrapping"/>
      </w:r>
      <w:r>
        <w:t xml:space="preserve">Rắn?</w:t>
      </w:r>
      <w:r>
        <w:br w:type="textWrapping"/>
      </w:r>
      <w:r>
        <w:br w:type="textWrapping"/>
      </w:r>
      <w:r>
        <w:t xml:space="preserve">Sở Diệm không thể nào nghĩ ra đáp án thứ hai. Tường có kẽ hở, hình như bên trong rỗng ruột. Hắn lại đào thêm tí nữa, bỗng nhiên một thứ gì đó to to rơi xuống. Sau khi nó rơi xuống, hắn nhìn thấy là nửa bộ hài cốt. Hắn bịt mũi, dùng xẻng lật bộ hài cốt lại, hài cốt tan thành bột phấn.</w:t>
      </w:r>
      <w:r>
        <w:br w:type="textWrapping"/>
      </w:r>
      <w:r>
        <w:br w:type="textWrapping"/>
      </w:r>
      <w:r>
        <w:t xml:space="preserve">Sở Diệm cau mày ngẩng đầu lên, phát hiện trên tường có lỗ, ánh sáng xuyên qua lỗ chiếu vào trong gian mộ. Mình đào thông qua ra ngoài rồi ư?</w:t>
      </w:r>
      <w:r>
        <w:br w:type="textWrapping"/>
      </w:r>
      <w:r>
        <w:br w:type="textWrapping"/>
      </w:r>
      <w:r>
        <w:t xml:space="preserve">Hắn lại lấy xẻng khoét hết phần còn lại.</w:t>
      </w:r>
      <w:r>
        <w:br w:type="textWrapping"/>
      </w:r>
      <w:r>
        <w:br w:type="textWrapping"/>
      </w:r>
      <w:r>
        <w:t xml:space="preserve">Bên kia bức tường là một cái động hình tròn, được trang trí rất kinh dị, vách tường bên trong gắn đầy những bàn tay vàng trông vô cùng sinh động. Tay có đủ các tư thế, điểm giống nhau duy nhất là đều đang nâng ngọn lửa, khá giống với thiết kế của đèn trong thời hiện đại. Nhưng lăng mộ này đã tồn tại trên ngàn năm, làm sao lại có ý tưởng sáng tạo đến nhường đấy cho được? Hắn ngẩng đầu nhìn bàn tay gần mình thì thấy nó gắn liền với một cái thây khô. Một ý tưởng hiện lên trong đầu hắn, hắn dùng xẻng đào bàn tay đó ra ngoài, bàn tay vàng rơi xuống đất, phía sau còn kéo theo một khúc xương bả vai.</w:t>
      </w:r>
      <w:r>
        <w:br w:type="textWrapping"/>
      </w:r>
      <w:r>
        <w:br w:type="textWrapping"/>
      </w:r>
      <w:r>
        <w:t xml:space="preserve">Suy đoán của được chứng thực, đây đúng là tay người thật! Hắn nhìn chung quanh, cảm thấy kinh hãi tột độ. Nếu những bàn tay này đều thật thì tức là ít nhất đã chết hơn ngàn người ở đây! So với Tần Thủy Hoàng, mức độ tàn nhẫn của người xây dựng lăng mộ tuyệt đối chỉ có hơn chứ không kém!</w:t>
      </w:r>
      <w:r>
        <w:br w:type="textWrapping"/>
      </w:r>
      <w:r>
        <w:br w:type="textWrapping"/>
      </w:r>
      <w:r>
        <w:t xml:space="preserve">Sở Diệm cố dằn xuống cảm giác buồn nôn trào lên từ dạ dày, nghiêng đầu tìm kiếm lối ra.</w:t>
      </w:r>
      <w:r>
        <w:br w:type="textWrapping"/>
      </w:r>
      <w:r>
        <w:br w:type="textWrapping"/>
      </w:r>
      <w:r>
        <w:t xml:space="preserve">Ngoài cửa động bị hắn dùng xẻng khoét ra, cái động này còn có hai lối ra khác, nhưng đều nằm ở lưng chừng, vách núi lại trơn trợt, muốn dùng tay không bò lên có chút khó khăn. Hắn vừa ngẫm nghĩ vừa lấy ra một cây đinh thép, tính toán cự ly lối ra rồi dùng sức ném đinh đi.</w:t>
      </w:r>
      <w:r>
        <w:br w:type="textWrapping"/>
      </w:r>
      <w:r>
        <w:br w:type="textWrapping"/>
      </w:r>
      <w:r>
        <w:t xml:space="preserve">Hoàn cảnh khó khăn, hắn ném không được chính xác cho lắm, có hai cây bị lệch sang một bên.</w:t>
      </w:r>
      <w:r>
        <w:br w:type="textWrapping"/>
      </w:r>
      <w:r>
        <w:br w:type="textWrapping"/>
      </w:r>
      <w:r>
        <w:t xml:space="preserve">Sở Diệm lùi mấy bước chạy lấy đà rồi nhảy lên một cái, bắt lấy đinh thép để mượn lực với lên, dùng chân móc vào một cây đinh khác, rồi lại tiếp tục trườn lên, thò tay bám vào mép lối ra… Đúng lúc đó, một bàn chân xuất hiện ngay bên cạnh tay hắn.</w:t>
      </w:r>
      <w:r>
        <w:br w:type="textWrapping"/>
      </w:r>
      <w:r>
        <w:br w:type="textWrapping"/>
      </w:r>
    </w:p>
    <w:p>
      <w:pPr>
        <w:pStyle w:val="Heading2"/>
      </w:pPr>
      <w:bookmarkStart w:id="64" w:name="chương-13-1-âm-mưu-làm-sao-giết-được-chủ-nhân-đây-thượng"/>
      <w:bookmarkEnd w:id="64"/>
      <w:r>
        <w:t xml:space="preserve">37. Chương 13-1: Âm Mưu! Làm Sao Giết Được Chủ Nhân Đây? (thượng)</w:t>
      </w:r>
    </w:p>
    <w:p>
      <w:pPr>
        <w:pStyle w:val="Compact"/>
      </w:pPr>
      <w:r>
        <w:br w:type="textWrapping"/>
      </w:r>
      <w:r>
        <w:br w:type="textWrapping"/>
      </w:r>
      <w:r>
        <w:t xml:space="preserve">Sở Diệm ngước lên thì nhìn thấy một gương mặt trắng bệch, u ám, vô cảm đang nhìn chằm chằm vào mình, đôi mắt sắc bén, đen nhánh như màu nho cộng thêm đôi con ngươi xinh đẹp dập tắt tất cả những ý định dò xét chủ nhân đôi mắt từ người khác.</w:t>
      </w:r>
      <w:r>
        <w:br w:type="textWrapping"/>
      </w:r>
      <w:r>
        <w:br w:type="textWrapping"/>
      </w:r>
      <w:r>
        <w:t xml:space="preserve">“Ngươi đi theo ta.” Bạch Cương nói.</w:t>
      </w:r>
      <w:r>
        <w:br w:type="textWrapping"/>
      </w:r>
      <w:r>
        <w:br w:type="textWrapping"/>
      </w:r>
      <w:r>
        <w:t xml:space="preserve">Sở Diệm buông tay ra, nhảy lùi xuống một nấc đinh.</w:t>
      </w:r>
      <w:r>
        <w:br w:type="textWrapping"/>
      </w:r>
      <w:r>
        <w:br w:type="textWrapping"/>
      </w:r>
      <w:r>
        <w:t xml:space="preserve">Bạch Cương cứ để người thẳng đờ mà nhảy xuống, giành mất cây đinh hắn đang định đặt chân.</w:t>
      </w:r>
      <w:r>
        <w:br w:type="textWrapping"/>
      </w:r>
      <w:r>
        <w:br w:type="textWrapping"/>
      </w:r>
      <w:r>
        <w:t xml:space="preserve">Sở Diệm trong nháy mắt thay đổi phương pháp, đập tay vào tường một cái lấy đà, ngón chân gian nan móc vào cây đinh bị ghim lệch, cả người dán sát vào vách tường – May là động có hình vòm, vách tường và mặt đất tạo thành một góc cong.</w:t>
      </w:r>
      <w:r>
        <w:br w:type="textWrapping"/>
      </w:r>
      <w:r>
        <w:br w:type="textWrapping"/>
      </w:r>
      <w:r>
        <w:t xml:space="preserve">Bạch Cương nghiêng đầu nhìn hắn: “Tiểu Long bảo ta tới tìm ngươi.” Ả lôi ra một bộ quần áo.</w:t>
      </w:r>
      <w:r>
        <w:br w:type="textWrapping"/>
      </w:r>
      <w:r>
        <w:br w:type="textWrapping"/>
      </w:r>
      <w:r>
        <w:t xml:space="preserve">Sở Diệm nhận ra bộ quần áo từng qua hai đời chủ nhân này, đời đầu là Trương Kiến Nghiệp, đời sau là Thanh Phong. Hắn cân nhắc tình hình, thấy Bạch Cương không định ép buộc mới hờ hững hỏi: “Để làm gì?”</w:t>
      </w:r>
      <w:r>
        <w:br w:type="textWrapping"/>
      </w:r>
      <w:r>
        <w:br w:type="textWrapping"/>
      </w:r>
      <w:r>
        <w:t xml:space="preserve">Bạch Cương nói: “Ta khác Thanh Phong, ta không có hứng thú với ngươi.”</w:t>
      </w:r>
      <w:r>
        <w:br w:type="textWrapping"/>
      </w:r>
      <w:r>
        <w:br w:type="textWrapping"/>
      </w:r>
      <w:r>
        <w:t xml:space="preserve">Sở Diệm: “…”</w:t>
      </w:r>
      <w:r>
        <w:br w:type="textWrapping"/>
      </w:r>
      <w:r>
        <w:br w:type="textWrapping"/>
      </w:r>
      <w:r>
        <w:t xml:space="preserve">Bạch Cương nói: “Thanh Phong nhờ ta dắt ngươi đi gặp nó.”</w:t>
      </w:r>
      <w:r>
        <w:br w:type="textWrapping"/>
      </w:r>
      <w:r>
        <w:br w:type="textWrapping"/>
      </w:r>
      <w:r>
        <w:t xml:space="preserve">Sở Diệm mỉm cười với ả, hai chân co lên, lộn một vòng trên không trung rồi đáp xuống đất, không để Bạch Cương kịp phản ứng, hắn đã khom người chui vào gian thạch thất ban nãy, chỉ chớp mắt là không còn bóng dáng.</w:t>
      </w:r>
      <w:r>
        <w:br w:type="textWrapping"/>
      </w:r>
      <w:r>
        <w:br w:type="textWrapping"/>
      </w:r>
      <w:r>
        <w:t xml:space="preserve">Bạch Cương đứng dựa vào vách tường trong chốc lát, trong mắt vừa ngạc nhiên lại vừa có vẻ bất đắc dĩ, pha thêm đôi chút giễu cợt. Ả đứng thẳng dậy nhảy lên cửa động, không hề lưu luyến cất bước bỏ đi.</w:t>
      </w:r>
      <w:r>
        <w:br w:type="textWrapping"/>
      </w:r>
      <w:r>
        <w:br w:type="textWrapping"/>
      </w:r>
      <w:r>
        <w:t xml:space="preserve">Ả đi chưa bao lâu thì Sở Diệm chui ra khỏi thạch thất, quét mắt quan sát chung quanh và nhảy lên lối ra ở lưng chừng động, giữ cự ly vừa phải đi men theo hướng Bạch Cương vừa đi. Bạch Cương đi không nhanh lắm, tiếng bước chân lại lớn nên rất dễ cho hắn bám đuôi.</w:t>
      </w:r>
      <w:r>
        <w:br w:type="textWrapping"/>
      </w:r>
      <w:r>
        <w:br w:type="textWrapping"/>
      </w:r>
      <w:r>
        <w:t xml:space="preserve">Lăng mộ quanh co vòng vèo, cấu trúc phức tạp.</w:t>
      </w:r>
      <w:r>
        <w:br w:type="textWrapping"/>
      </w:r>
      <w:r>
        <w:br w:type="textWrapping"/>
      </w:r>
      <w:r>
        <w:t xml:space="preserve">Theo Sở Diệm đánh giá, hắn đã quẹo trái, quẹo trái, quẹo trái rồi lại quẹo trái, cứ như đi thành vòng tròn và quay về điểm khởi đầu, nhưng thật ra lại đến một nơi hoàn toàn khác, hoa văn trên tường cũng có thay đổi.</w:t>
      </w:r>
      <w:r>
        <w:br w:type="textWrapping"/>
      </w:r>
      <w:r>
        <w:br w:type="textWrapping"/>
      </w:r>
      <w:r>
        <w:t xml:space="preserve">Hắn đang mải suy nghĩ thì Bạch cương đã bước vào một gian mộ.</w:t>
      </w:r>
      <w:r>
        <w:br w:type="textWrapping"/>
      </w:r>
      <w:r>
        <w:br w:type="textWrapping"/>
      </w:r>
      <w:r>
        <w:t xml:space="preserve">Lục Cương thấy Bạch Cương quay về liền vội nhìn về phía sau lưng ả, “Ủa? Một tên cũng không tìm được hả?”</w:t>
      </w:r>
      <w:r>
        <w:br w:type="textWrapping"/>
      </w:r>
      <w:r>
        <w:br w:type="textWrapping"/>
      </w:r>
      <w:r>
        <w:t xml:space="preserve">Bạch Cương đáp: “Tìm được một tên, Sở Diệm, hắn không dám tới.” Ả ném trả áo cho Thanh Phong, “Xem ra phải đánh giá lại sức hấp dẫn của ngươi thôi.”</w:t>
      </w:r>
      <w:r>
        <w:br w:type="textWrapping"/>
      </w:r>
      <w:r>
        <w:br w:type="textWrapping"/>
      </w:r>
      <w:r>
        <w:t xml:space="preserve">Thanh Phong chụp lấy quần áo, vừa khóc vừa luống cuống mặc vào, “Ta đã bảo để tự ta đi tìm mà.”</w:t>
      </w:r>
      <w:r>
        <w:br w:type="textWrapping"/>
      </w:r>
      <w:r>
        <w:br w:type="textWrapping"/>
      </w:r>
      <w:r>
        <w:t xml:space="preserve">Bạch Cương nói: “Đợi ngươi phân biệt được đông tây nam bắc hẵng nói.”</w:t>
      </w:r>
      <w:r>
        <w:br w:type="textWrapping"/>
      </w:r>
      <w:r>
        <w:br w:type="textWrapping"/>
      </w:r>
      <w:r>
        <w:t xml:space="preserve">“…” Thanh Phong đáp: “Nhưng ta lo cho y.”</w:t>
      </w:r>
      <w:r>
        <w:br w:type="textWrapping"/>
      </w:r>
      <w:r>
        <w:br w:type="textWrapping"/>
      </w:r>
      <w:r>
        <w:t xml:space="preserve">Bạch Cương nói: “Hắn biết đi biết chạy, có gì mà phải lo?”</w:t>
      </w:r>
      <w:r>
        <w:br w:type="textWrapping"/>
      </w:r>
      <w:r>
        <w:br w:type="textWrapping"/>
      </w:r>
      <w:r>
        <w:t xml:space="preserve">Thanh Phong đáp: “Sợ y lúc chạy bị trẹo chân.”</w:t>
      </w:r>
      <w:r>
        <w:br w:type="textWrapping"/>
      </w:r>
      <w:r>
        <w:br w:type="textWrapping"/>
      </w:r>
      <w:r>
        <w:t xml:space="preserve">Bạch Cương: “…”</w:t>
      </w:r>
      <w:r>
        <w:br w:type="textWrapping"/>
      </w:r>
      <w:r>
        <w:br w:type="textWrapping"/>
      </w:r>
      <w:r>
        <w:t xml:space="preserve">Sở Hiểu Hải chợt hỏi: “Anh, anh nghe vậy mà không cảm động sao?”</w:t>
      </w:r>
      <w:r>
        <w:br w:type="textWrapping"/>
      </w:r>
      <w:r>
        <w:br w:type="textWrapping"/>
      </w:r>
      <w:r>
        <w:t xml:space="preserve">Cả gian mộ lặng thinh.</w:t>
      </w:r>
      <w:r>
        <w:br w:type="textWrapping"/>
      </w:r>
      <w:r>
        <w:br w:type="textWrapping"/>
      </w:r>
      <w:r>
        <w:t xml:space="preserve">Sở Diệm đứng bên ngoài cau mày, cuối cùng vẫn quyết định bước vào.</w:t>
      </w:r>
      <w:r>
        <w:br w:type="textWrapping"/>
      </w:r>
      <w:r>
        <w:br w:type="textWrapping"/>
      </w:r>
      <w:r>
        <w:t xml:space="preserve">Sở Hiểu Hải đắc ý nói: “Xem đi, tôi nói mà, ông anh này của tôi là ví dụ điển hình của tính cứng đầu cứng cổ như lừa, xua không đi, đánh mới chịu đi. Các vị mời chắc chắn anh ấy sẽ không đến, các vị không mời anh ấy nhất định sẽ đi theo, ha ha!” Gương mặt hắn co rúm, bàn tay vuốt ve vết thương đã được băng bó kỹ trên cổ. Vết cào đó Thanh Phong ra tay vô cùng tàn nhẫn, nếu không có đám Bạch Cương giúp hắn băng bó cầm máu kịp thời, giờ này chắc hắn đã xuống chầu Diêm Vương. Có điều dù giữ lại được nửa mạng, sức chiến đấu của hắn đã chẳng còn bao nhiêu, chỉ đành đấu võ mồm chứ không thể ra tay, vì vậy lúc ánh mắt lạnh băng của Sở Diệm lướt qua hắn, hắn vô cùng tự giác ngậm miệng ra vẻ vô tội.</w:t>
      </w:r>
      <w:r>
        <w:br w:type="textWrapping"/>
      </w:r>
      <w:r>
        <w:br w:type="textWrapping"/>
      </w:r>
      <w:r>
        <w:t xml:space="preserve">Sở Diệm hỏi: “Các người muốn thế nào?”</w:t>
      </w:r>
      <w:r>
        <w:br w:type="textWrapping"/>
      </w:r>
      <w:r>
        <w:br w:type="textWrapping"/>
      </w:r>
      <w:r>
        <w:t xml:space="preserve">Bạch Cương nói: “Thực hiện một giao dịch với ngươi.”</w:t>
      </w:r>
      <w:r>
        <w:br w:type="textWrapping"/>
      </w:r>
      <w:r>
        <w:br w:type="textWrapping"/>
      </w:r>
      <w:r>
        <w:t xml:space="preserve">Sở Diệm nhìn ả.</w:t>
      </w:r>
      <w:r>
        <w:br w:type="textWrapping"/>
      </w:r>
      <w:r>
        <w:br w:type="textWrapping"/>
      </w:r>
      <w:r>
        <w:t xml:space="preserve">Bạch Cương lấy ra một bức tượng hình ngôi đình làm từ bạch ngọc, rộng bằng một chiếc laptop mười hai inch, cao khoảng ba tấc, thủ công tinh xảo có thể sánh với bảo tháp Linh Lung bằng vàng. Sở Diệm còn chưa mở miệng, phía Sở Hiểu Hải đã vang lên tiếng nuốt nước bọt nghe vô cùng rõ.</w:t>
      </w:r>
      <w:r>
        <w:br w:type="textWrapping"/>
      </w:r>
      <w:r>
        <w:br w:type="textWrapping"/>
      </w:r>
      <w:r>
        <w:t xml:space="preserve">“Là thù lao.” Ả nói.</w:t>
      </w:r>
      <w:r>
        <w:br w:type="textWrapping"/>
      </w:r>
      <w:r>
        <w:br w:type="textWrapping"/>
      </w:r>
      <w:r>
        <w:t xml:space="preserve">Sở Diệm lấy trong túi ra tép kẹo cao su cho vào miệng nhai, hỏi với giọng lạnh nhạt: “Mục đích thì sao?”</w:t>
      </w:r>
      <w:r>
        <w:br w:type="textWrapping"/>
      </w:r>
      <w:r>
        <w:br w:type="textWrapping"/>
      </w:r>
      <w:r>
        <w:t xml:space="preserve">Bạch Cương nói: “Giết một tên cương thi.”</w:t>
      </w:r>
      <w:r>
        <w:br w:type="textWrapping"/>
      </w:r>
      <w:r>
        <w:br w:type="textWrapping"/>
      </w:r>
      <w:r>
        <w:t xml:space="preserve">Ánh mắt của Sở Diệm lướt qua mặt Lục Cương và Nhị Mao.</w:t>
      </w:r>
      <w:r>
        <w:br w:type="textWrapping"/>
      </w:r>
      <w:r>
        <w:br w:type="textWrapping"/>
      </w:r>
      <w:r>
        <w:t xml:space="preserve">Nhị Mao nói: “Không phải bọn ta, là Phi Cương.”</w:t>
      </w:r>
      <w:r>
        <w:br w:type="textWrapping"/>
      </w:r>
      <w:r>
        <w:br w:type="textWrapping"/>
      </w:r>
      <w:r>
        <w:t xml:space="preserve">Sở Diệm ngừng nhai, hỏi lại: “Cương thi bay?”</w:t>
      </w:r>
      <w:r>
        <w:br w:type="textWrapping"/>
      </w:r>
      <w:r>
        <w:br w:type="textWrapping"/>
      </w:r>
      <w:r>
        <w:t xml:space="preserve">Thanh Phong kinh hãi nhìn Bạch Cương.</w:t>
      </w:r>
      <w:r>
        <w:br w:type="textWrapping"/>
      </w:r>
      <w:r>
        <w:br w:type="textWrapping"/>
      </w:r>
      <w:r>
        <w:t xml:space="preserve">Bạch Cương nói: “Chỉ cần ngươi đồng ý, thứ này chính là của ngươi.”</w:t>
      </w:r>
      <w:r>
        <w:br w:type="textWrapping"/>
      </w:r>
      <w:r>
        <w:br w:type="textWrapping"/>
      </w:r>
      <w:r>
        <w:t xml:space="preserve">Sở Diệm đáp bằng giọng giễu cợt: “Chỉ sợ ta không còn mạng mang nó ra ngoài.”</w:t>
      </w:r>
      <w:r>
        <w:br w:type="textWrapping"/>
      </w:r>
      <w:r>
        <w:br w:type="textWrapping"/>
      </w:r>
      <w:r>
        <w:t xml:space="preserve">Bạch Cương nói: “Ngươi không đồng ý cũng sẽ không còn mạng ra ngoài.”</w:t>
      </w:r>
      <w:r>
        <w:br w:type="textWrapping"/>
      </w:r>
      <w:r>
        <w:br w:type="textWrapping"/>
      </w:r>
      <w:r>
        <w:t xml:space="preserve">Thanh Phong cuống quít nhào qua chắn trước mặt Sở Diệm.</w:t>
      </w:r>
      <w:r>
        <w:br w:type="textWrapping"/>
      </w:r>
      <w:r>
        <w:br w:type="textWrapping"/>
      </w:r>
      <w:r>
        <w:t xml:space="preserve">Bạch Cương hỏi: “Rốt cục ngươi đứng về phía bên nào?”</w:t>
      </w:r>
      <w:r>
        <w:br w:type="textWrapping"/>
      </w:r>
      <w:r>
        <w:br w:type="textWrapping"/>
      </w:r>
      <w:r>
        <w:t xml:space="preserve">Thanh Phong ưỡn ngực, thẳng lưng, nhích lại gần Sở Diệm.</w:t>
      </w:r>
      <w:r>
        <w:br w:type="textWrapping"/>
      </w:r>
      <w:r>
        <w:br w:type="textWrapping"/>
      </w:r>
      <w:r>
        <w:t xml:space="preserve">Lục Cương đau lòng bảo: “Rồng giữ mộ lại đi thông đồng với địch! Quá sức sa đọa.”</w:t>
      </w:r>
      <w:r>
        <w:br w:type="textWrapping"/>
      </w:r>
      <w:r>
        <w:br w:type="textWrapping"/>
      </w:r>
      <w:r>
        <w:t xml:space="preserve">Sở Hiểu Hải gật đầu bảo: “Đúng là sa đọa.”</w:t>
      </w:r>
      <w:r>
        <w:br w:type="textWrapping"/>
      </w:r>
      <w:r>
        <w:br w:type="textWrapping"/>
      </w:r>
      <w:r>
        <w:t xml:space="preserve">Ánh mắt sắc bén như đao của Sở Diệm lại chém cho hắn một phát.</w:t>
      </w:r>
      <w:r>
        <w:br w:type="textWrapping"/>
      </w:r>
      <w:r>
        <w:br w:type="textWrapping"/>
      </w:r>
      <w:r>
        <w:t xml:space="preserve">Sở Hiểu Hải rụt cổ, ngoan ngoãn trở lại.</w:t>
      </w:r>
      <w:r>
        <w:br w:type="textWrapping"/>
      </w:r>
      <w:r>
        <w:br w:type="textWrapping"/>
      </w:r>
      <w:r>
        <w:t xml:space="preserve">Trong lòng Bạch Cương đang hận sao không thể đè Thanh Phong xuống đất rồi hung hăng giẫm đạp nó một ngàn lần, nhưng ngoài mặt ả vẫn phải nhân nhượng vì lợi ích, “Chuyện này có lợi cho cả đôi bên! Ung Hoài chết như thế nào ngươi còn nhớ không? Phi Cương không chết, Sở Diệm sẽ phải chết. Lăng mộ đã bị đóng lại, trước khi lũ đột nhập chết hết, Phi Cương sẽ không mở cửa ra đâu.”</w:t>
      </w:r>
      <w:r>
        <w:br w:type="textWrapping"/>
      </w:r>
      <w:r>
        <w:br w:type="textWrapping"/>
      </w:r>
      <w:r>
        <w:t xml:space="preserve">Chuyện có liên quan tới sống chết của Sở Diệm, Thanh Phong lại mềm lòng. Cái cảm giác bạn đời chết trong lòng mình nó tuyệt đối không muốn trải qua một lần nữa, chưa trải qua sẽ không biết, thì ra trên đời vẫn còn một loại đau đớn khiến con tim buốt giá và sợ hãi hơn cả cái chết.</w:t>
      </w:r>
      <w:r>
        <w:br w:type="textWrapping"/>
      </w:r>
      <w:r>
        <w:br w:type="textWrapping"/>
      </w:r>
      <w:r>
        <w:t xml:space="preserve">Tay nó chợt vươn ra phía sau.</w:t>
      </w:r>
      <w:r>
        <w:br w:type="textWrapping"/>
      </w:r>
      <w:r>
        <w:br w:type="textWrapping"/>
      </w:r>
      <w:r>
        <w:t xml:space="preserve">Sở Diệm cúi đầu, theo bản năng cầm lấy tay nó. Bàn tay kia thôi không mò mẫm nữa mà siết thật chặt lấy những ngón tay của Sở Diệm. Ngón tay của hắn dán sát vào lòng bàn tay Thanh Phong, hắn cảm giác được nhịp đập của nó, một nhịp lại một nhịp, cảm giác được rõ ràng như nhịp đập của chính tim hắn.</w:t>
      </w:r>
      <w:r>
        <w:br w:type="textWrapping"/>
      </w:r>
      <w:r>
        <w:br w:type="textWrapping"/>
      </w:r>
      <w:r>
        <w:t xml:space="preserve">Bạch Cương nói: “Không phải ta đang cầu xin các ngươi giúp đỡ mà là đang nhắc nhở các ngươi, nếu không muốn chết thì phải giết Phi Cương!”</w:t>
      </w:r>
      <w:r>
        <w:br w:type="textWrapping"/>
      </w:r>
      <w:r>
        <w:br w:type="textWrapping"/>
      </w:r>
      <w:r>
        <w:t xml:space="preserve">Thanh Phong hỏi: “Ngươi muốn báo thù cho Tử Cương có phải không?”</w:t>
      </w:r>
      <w:r>
        <w:br w:type="textWrapping"/>
      </w:r>
      <w:r>
        <w:br w:type="textWrapping"/>
      </w:r>
      <w:r>
        <w:t xml:space="preserve">Bạch Cương không hề phủ nhận, “Ngươi không muốn báo thù cho Ung Hoài sao?”</w:t>
      </w:r>
      <w:r>
        <w:br w:type="textWrapping"/>
      </w:r>
      <w:r>
        <w:br w:type="textWrapping"/>
      </w:r>
      <w:r>
        <w:t xml:space="preserve">Thanh Phong quay đầu lại nhìn Sở Diệm.</w:t>
      </w:r>
      <w:r>
        <w:br w:type="textWrapping"/>
      </w:r>
      <w:r>
        <w:br w:type="textWrapping"/>
      </w:r>
      <w:r>
        <w:t xml:space="preserve">Nhìn bộ dạng nước mắt lưng tròng của nó, Sở Diệm thấy lòng hơi trĩu, không nhịn được giơ tay lên che mắt nó lại. Nước mắt của nó rốt cuộc vì ai mà rơi? Vì mình, hay Ung Hoài? Trong lòng Sở Diệm không thoải mái mấy, bất cứ ai cũng không hy vọng mình là kẻ thay thế của người khác.</w:t>
      </w:r>
      <w:r>
        <w:br w:type="textWrapping"/>
      </w:r>
      <w:r>
        <w:br w:type="textWrapping"/>
      </w:r>
      <w:r>
        <w:t xml:space="preserve">“Ta không phải là Ung Hoài.” Sở Diệm kiên định phủ nhận, bàn tay hắn lướt qua mắt Thanh Phong, lau đi những giọt nước mắt vẫn chưa kịp rơi xuống của nó.</w:t>
      </w:r>
      <w:r>
        <w:br w:type="textWrapping"/>
      </w:r>
      <w:r>
        <w:br w:type="textWrapping"/>
      </w:r>
      <w:r>
        <w:t xml:space="preserve">Bàn tay hắn dời đi để lộ một mắt to tròn ngây thơ.</w:t>
      </w:r>
      <w:r>
        <w:br w:type="textWrapping"/>
      </w:r>
      <w:r>
        <w:br w:type="textWrapping"/>
      </w:r>
      <w:r>
        <w:t xml:space="preserve">Sở Diệm gằn từng chữ một: “Ta là Sở Diệm.”</w:t>
      </w:r>
      <w:r>
        <w:br w:type="textWrapping"/>
      </w:r>
      <w:r>
        <w:br w:type="textWrapping"/>
      </w:r>
      <w:r>
        <w:t xml:space="preserve">Thanh Phong nhìn thấy sự nghiêm túc trong mắt hắn, miệng bất giác lập lại theo: “Sở Diệm.”</w:t>
      </w:r>
      <w:r>
        <w:br w:type="textWrapping"/>
      </w:r>
      <w:r>
        <w:br w:type="textWrapping"/>
      </w:r>
      <w:r>
        <w:t xml:space="preserve">Khóe môi Sở Diệm khẽ nhếch lên.</w:t>
      </w:r>
      <w:r>
        <w:br w:type="textWrapping"/>
      </w:r>
      <w:r>
        <w:br w:type="textWrapping"/>
      </w:r>
      <w:r>
        <w:t xml:space="preserve">Thanh Phong ngắm đến ngơ ngẩn, trong mắt, trong tim ngập tràn nụ cười của hắn, còn trong đầu thì nghĩ: Y lại cười với mình rồi, y cười lên trông rất đẹp, thật tình chỉ mong cứ được ngắm y cười thế này thôi…</w:t>
      </w:r>
      <w:r>
        <w:br w:type="textWrapping"/>
      </w:r>
      <w:r>
        <w:br w:type="textWrapping"/>
      </w:r>
      <w:r>
        <w:t xml:space="preserve">Nhị Mao kéo áo Lục Cương, buồn bực nhìn cặp đôi đang đắm đuối giao tiếp bằng mắt đằng kia, “Nè, tụi nó sao vậy? Sao đang nói nói tự dưng đơ ra luôn nhỉ?”</w:t>
      </w:r>
      <w:r>
        <w:br w:type="textWrapping"/>
      </w:r>
      <w:r>
        <w:br w:type="textWrapping"/>
      </w:r>
      <w:r>
        <w:t xml:space="preserve">Lục Cương nhìn Bạch Cương rồi lại nhìn Thanh Phong, bất chợt thở dài, cảm thấy ganh tỵ vô cùng. Cuộc sống trong lăng mộ cô đơn đến khó lòng chịu nổi, nếu có một người bạn đời thì thời gian trôi qua cũng nhanh hơn đôi chút, chỉ tiếc rằng Bạch Cương đã thích Tử Cương, Thanh Phong lại có Ung Hoài. Còn gã – Gã nhìn Nhị Mao, bỗng nhiên cảm thấy tương lai mình sao mà mờ mịt.</w:t>
      </w:r>
      <w:r>
        <w:br w:type="textWrapping"/>
      </w:r>
      <w:r>
        <w:br w:type="textWrapping"/>
      </w:r>
      <w:r>
        <w:t xml:space="preserve">Đúng lúc ấy Sở Hiểu Hải chợt thấy cổ họng khó chịu, không nhịn được ho lên một tiếng, vừa khéo mang lại chút ánh sáng hy vọng cho Lục Cương. Sở Hiểu Hải tuy là người nhưng tướng mạo rất khá, chỉ tiếc dáng dấp lại giống đàn ông quá mức cần thiết.</w:t>
      </w:r>
      <w:r>
        <w:br w:type="textWrapping"/>
      </w:r>
      <w:r>
        <w:br w:type="textWrapping"/>
      </w:r>
      <w:r>
        <w:t xml:space="preserve">Nếu Sở Hiểu Hải biết được gã đang nghĩ gì, hắn nhất định sẽ nhảy dựng lên, kêu gào phản bác: Ông đây vốn là đàn ông chân chính! Có điều cái hắn biết chỉ là Lục Cương đang dùng cặp mắt sáng xanh nhìn chằm chằm về phía mình, vì vậy trong lòng hắn thấy không mấy dễ chịu.</w:t>
      </w:r>
      <w:r>
        <w:br w:type="textWrapping"/>
      </w:r>
      <w:r>
        <w:br w:type="textWrapping"/>
      </w:r>
      <w:r>
        <w:t xml:space="preserve">Thanh Phong đương nhiên không biết nó và Sở Diệm chỉ đang đắm đuối nhìn nhau chưa đầy nửa phút mà đã mang lại bao nhiêu kích động cho lũ cương thi bên cạnh. Trong lòng nó chỉ đang tự nhủ, nó nhất định phải bảo vệ Ung Hoài, không, Sở Diệm, dùng bất cứ giá nào để bảo vệ y, dẫn y rời khỏi lăng mộ.</w:t>
      </w:r>
      <w:r>
        <w:br w:type="textWrapping"/>
      </w:r>
      <w:r>
        <w:br w:type="textWrapping"/>
      </w:r>
      <w:r>
        <w:t xml:space="preserve">Bạch Cương cất tiếng hỏi Thanh Phong: “Thứ ta bảo ngươi tìm ngươi tìm được chưa?”</w:t>
      </w:r>
      <w:r>
        <w:br w:type="textWrapping"/>
      </w:r>
      <w:r>
        <w:br w:type="textWrapping"/>
      </w:r>
      <w:r>
        <w:t xml:space="preserve">Thanh Phong lấy từ trong miệng ra một cuốn sổ và giao cho ả.</w:t>
      </w:r>
      <w:r>
        <w:br w:type="textWrapping"/>
      </w:r>
      <w:r>
        <w:br w:type="textWrapping"/>
      </w:r>
      <w:r>
        <w:t xml:space="preserve">Cả người Bạch Cương run lên vì kích động, ả dùng hai tay đón lấy quyển sổ, “Nhật ký của Tử Cương… Sao ngươi có thể tìm thấy nó?”</w:t>
      </w:r>
      <w:r>
        <w:br w:type="textWrapping"/>
      </w:r>
      <w:r>
        <w:br w:type="textWrapping"/>
      </w:r>
      <w:r>
        <w:t xml:space="preserve">Thanh Phong đáp: “Ta bảo Phi Cương ta cần, ổng đưa cho ta luôn.”</w:t>
      </w:r>
      <w:r>
        <w:br w:type="textWrapping"/>
      </w:r>
      <w:r>
        <w:br w:type="textWrapping"/>
      </w:r>
      <w:r>
        <w:t xml:space="preserve">Bạch Cương: “…”</w:t>
      </w:r>
      <w:r>
        <w:br w:type="textWrapping"/>
      </w:r>
      <w:r>
        <w:br w:type="textWrapping"/>
      </w:r>
      <w:r>
        <w:t xml:space="preserve">Nhị Mao cảm thán: “Phi Cương đối xử với ngươi tốt thật.” Nếu đổi lại là gã, Phi Cương mà chịu liếc mắt một cái đã may lắm rồi.</w:t>
      </w:r>
      <w:r>
        <w:br w:type="textWrapping"/>
      </w:r>
      <w:r>
        <w:br w:type="textWrapping"/>
      </w:r>
      <w:r>
        <w:t xml:space="preserve">Bạch Cương không thể chờ đợi lâu hơn được nữa, ả vội vã mở sổ ra xem. Nhìn thấy nét chữ quen thuộc bên trong, khóe mắt khô khốc của ả có cảm giác dường như sắp chảy nước mắt tới nơi, nhưng lúc này không phải là lúc để chảy nước mắt, trong đầu ả đã vẽ sẵn một kế hoạch, một kế hoạch vốn đã rất điên rồ, giờ đây lại được thêm hiện thực điên rồ củng cố nền tảng.</w:t>
      </w:r>
      <w:r>
        <w:br w:type="textWrapping"/>
      </w:r>
      <w:r>
        <w:br w:type="textWrapping"/>
      </w:r>
      <w:r>
        <w:t xml:space="preserve">“Chúng ta giết chết chủ nhân và Phi Cương đi!” Ả trầm giọng nói.</w:t>
      </w:r>
      <w:r>
        <w:br w:type="textWrapping"/>
      </w:r>
      <w:r>
        <w:br w:type="textWrapping"/>
      </w:r>
      <w:r>
        <w:t xml:space="preserve">Im lặng.</w:t>
      </w:r>
      <w:r>
        <w:br w:type="textWrapping"/>
      </w:r>
      <w:r>
        <w:br w:type="textWrapping"/>
      </w:r>
      <w:r>
        <w:t xml:space="preserve">Sắc mặt của Nhị Mao và Lục Cương là cường điệu nhất.</w:t>
      </w:r>
      <w:r>
        <w:br w:type="textWrapping"/>
      </w:r>
      <w:r>
        <w:br w:type="textWrapping"/>
      </w:r>
      <w:r>
        <w:t xml:space="preserve">Nhị Mao há mỏ, Lục Cương trợn mắt.</w:t>
      </w:r>
      <w:r>
        <w:br w:type="textWrapping"/>
      </w:r>
      <w:r>
        <w:br w:type="textWrapping"/>
      </w:r>
      <w:r>
        <w:t xml:space="preserve">Lục Cương đang định mở miệng phản đối thì nghe Bạch Cương hỏi rất từ tốn: “Mày có muốn trở thành cương thi bay không?”</w:t>
      </w:r>
      <w:r>
        <w:br w:type="textWrapping"/>
      </w:r>
      <w:r>
        <w:br w:type="textWrapping"/>
      </w:r>
      <w:r>
        <w:t xml:space="preserve">Lục Cương nghệch ra.</w:t>
      </w:r>
      <w:r>
        <w:br w:type="textWrapping"/>
      </w:r>
      <w:r>
        <w:br w:type="textWrapping"/>
      </w:r>
      <w:r>
        <w:t xml:space="preserve">Ả nói: “Cương thi bay là trạng thái tối cao của cương thi, chỉ cần tụi mình có đủ tiên thủy linh tuyền là có thể tiến hóa thành cương thi bay.”</w:t>
      </w:r>
      <w:r>
        <w:br w:type="textWrapping"/>
      </w:r>
      <w:r>
        <w:br w:type="textWrapping"/>
      </w:r>
      <w:r>
        <w:t xml:space="preserve">Lục Cương bật thốt: “Thiệt giả vậy?”</w:t>
      </w:r>
      <w:r>
        <w:br w:type="textWrapping"/>
      </w:r>
      <w:r>
        <w:br w:type="textWrapping"/>
      </w:r>
      <w:r>
        <w:t xml:space="preserve">Bạch Cương đưa nhật ký cho gã.</w:t>
      </w:r>
      <w:r>
        <w:br w:type="textWrapping"/>
      </w:r>
      <w:r>
        <w:br w:type="textWrapping"/>
      </w:r>
      <w:r>
        <w:t xml:space="preserve">Lục Cương vội vàng giở ra xem, không ngờ thật sự nhìn thấy Tử Cương đã viết như vậy.</w:t>
      </w:r>
      <w:r>
        <w:br w:type="textWrapping"/>
      </w:r>
      <w:r>
        <w:br w:type="textWrapping"/>
      </w:r>
      <w:r>
        <w:t xml:space="preserve">Biến thành cương thi bay!</w:t>
      </w:r>
      <w:r>
        <w:br w:type="textWrapping"/>
      </w:r>
      <w:r>
        <w:br w:type="textWrapping"/>
      </w:r>
      <w:r>
        <w:t xml:space="preserve">Lục Cương ôm ngực, làm cương thi bao nhiêu năm nay, lần đầu tiên gã có cảm giác tim mình đang đập thình thịch vì phấn khởi, hoặc vốn chỉ là ảo giác, nhưng đây quả thật là lần đầu tiên gã cảm nhận được ý nghĩa tồn tại sau khi bị biến thành cương thi. Không phải đi đâm chọt, ly gián vì nhàm chán, không phải đi giễu cợt, trào phúng để giải sầu, không phải cố gắng trở chán chường hơn cả hoàn cảnh sống chán chường, mà là thật sự tìm thấy mục tiêu, cứ như vẫn còn đang sống.</w:t>
      </w:r>
      <w:r>
        <w:br w:type="textWrapping"/>
      </w:r>
      <w:r>
        <w:br w:type="textWrapping"/>
      </w:r>
      <w:r>
        <w:t xml:space="preserve">Cả Nhị Mao ngốc nghếch cũng tạm hoãn sự nghiệp ngoáy mũi vĩ đại mà ngơ ngẩn nhìn Bạch Cương.</w:t>
      </w:r>
      <w:r>
        <w:br w:type="textWrapping"/>
      </w:r>
      <w:r>
        <w:br w:type="textWrapping"/>
      </w:r>
      <w:r>
        <w:t xml:space="preserve">Bạch Cương nói: “Cương thi bay có thể đi lại dưới ánh mặt trời.”</w:t>
      </w:r>
      <w:r>
        <w:br w:type="textWrapping"/>
      </w:r>
      <w:r>
        <w:br w:type="textWrapping"/>
      </w:r>
      <w:r>
        <w:t xml:space="preserve">“…”</w:t>
      </w:r>
      <w:r>
        <w:br w:type="textWrapping"/>
      </w:r>
      <w:r>
        <w:br w:type="textWrapping"/>
      </w:r>
      <w:r>
        <w:t xml:space="preserve">Lần này cả Lục Cương lẫn Nhị Mao đều giật mình một cách triệt để!</w:t>
      </w:r>
      <w:r>
        <w:br w:type="textWrapping"/>
      </w:r>
      <w:r>
        <w:br w:type="textWrapping"/>
      </w:r>
      <w:r>
        <w:t xml:space="preserve">Lục Cương cảm giác tiếng nói của mình như khàn đi, “Có thể rời khỏi lăng mộ?”</w:t>
      </w:r>
      <w:r>
        <w:br w:type="textWrapping"/>
      </w:r>
      <w:r>
        <w:br w:type="textWrapping"/>
      </w:r>
      <w:r>
        <w:t xml:space="preserve">Nhị Mao hỏi: “Vậy Phi Cương còn ở lại đây làm  gì?”</w:t>
      </w:r>
      <w:r>
        <w:br w:type="textWrapping"/>
      </w:r>
      <w:r>
        <w:br w:type="textWrapping"/>
      </w:r>
      <w:r>
        <w:t xml:space="preserve">Bạch Cương đáp: “Hẳn là vì chủ nhân.”</w:t>
      </w:r>
      <w:r>
        <w:br w:type="textWrapping"/>
      </w:r>
      <w:r>
        <w:br w:type="textWrapping"/>
      </w:r>
      <w:r>
        <w:t xml:space="preserve">Lục Cương ôm ngực, có phần không dám nhìn vào mắt Nhị Mao. Gã sợ nỗi vui mừng nóng bỏng trong mắt đối phương sẽ hòa nhập với ngọn lửa vui mừng thẳm sâu trong tim mình, để rồi cùng nhau tỏa ra nhiệt đổ nóng chảy được cả nham thạch, chỉ nhiệt độ hiện tại thôi gã đã sắp chịu hết nổi.</w:t>
      </w:r>
      <w:r>
        <w:br w:type="textWrapping"/>
      </w:r>
      <w:r>
        <w:br w:type="textWrapping"/>
      </w:r>
      <w:r>
        <w:t xml:space="preserve">Thấy đã thuyết phục được Nhị Mao và Lục Cương, Bạch Cương bắt đầu chuyển hướng sang Thanh Phong và Sở Diệm. Ả nói: “Các ngươi chỉ cần giữ chân Phi Cương, phần còn lại để bọn ta lo.” Sau Tử Cương, Thanh Phong là tên có sức chiến đấu mạnh nhất trong lăng mộ ngoài Phi Cương và chủ nhân, điểm này có thể nhận ra từ việc nó biết cách tự do thu sừng và đuôi lại. Bản năng của rồng đã thức tỉnh trong người nó. Ả từng nghe Tử Cương kể rằng, vào thời thượng cổ, sức chiến đấu của rồng chỉ đứng sau chư thần, là dòng tộc vương giả dưới thần, dẫu có là cương thi bay cũng khó lòng đối đầu, chỉ tiếc là… Sức mạnh của Thanh Phong thức tỉnh quá muộn màng, chỉ cần sớm một tí, có lẽ Tử Cương đã được chứng kiến?</w:t>
      </w:r>
      <w:r>
        <w:br w:type="textWrapping"/>
      </w:r>
      <w:r>
        <w:br w:type="textWrapping"/>
      </w:r>
      <w:r>
        <w:t xml:space="preserve">Thanh Phong trù trừ đáp: “Bọn ta chỉ cần rời khỏi đây.” Nó vẫn chưa hạ quyết tâm đối phó với Phi Cương và chủ nhân.</w:t>
      </w:r>
      <w:r>
        <w:br w:type="textWrapping"/>
      </w:r>
      <w:r>
        <w:br w:type="textWrapping"/>
      </w:r>
      <w:r>
        <w:t xml:space="preserve">Bạch Cương nói: “Lăng mộ đã bị khóa, không đánh bại Phi Cương, các ngươi làm sao rời khỏi đây được?”</w:t>
      </w:r>
      <w:r>
        <w:br w:type="textWrapping"/>
      </w:r>
      <w:r>
        <w:br w:type="textWrapping"/>
      </w:r>
      <w:r>
        <w:t xml:space="preserve">Sở Diệm đúng là có rất nhiều câu hỏi, “Bọn ta được lợi ích gì?</w:t>
      </w:r>
      <w:r>
        <w:br w:type="textWrapping"/>
      </w:r>
      <w:r>
        <w:br w:type="textWrapping"/>
      </w:r>
      <w:r>
        <w:t xml:space="preserve">“Thứ này còn chưa đủ à? Ngươi còn muốn lợi ích gì nữa?”</w:t>
      </w:r>
      <w:r>
        <w:br w:type="textWrapping"/>
      </w:r>
      <w:r>
        <w:br w:type="textWrapping"/>
      </w:r>
      <w:r>
        <w:t xml:space="preserve">Sở Diệm liếc ngôi đình được tạc từ bạch ngọc, “Thù lao đương nhiên phải lấy, ta còn muốn có được biện pháp trường sinh bất lão.”</w:t>
      </w:r>
      <w:r>
        <w:br w:type="textWrapping"/>
      </w:r>
      <w:r>
        <w:br w:type="textWrapping"/>
      </w:r>
      <w:r>
        <w:t xml:space="preserve">Nhị Mao toan mở mồm thì bị Lục Cương giẫm cho một cú nhớ đời, gã lập tức ngậm miệng lại.</w:t>
      </w:r>
      <w:r>
        <w:br w:type="textWrapping"/>
      </w:r>
      <w:r>
        <w:br w:type="textWrapping"/>
      </w:r>
      <w:r>
        <w:t xml:space="preserve">Bạch Cương đồng ý nhanh gọn dứt khoát: “Không thành vấn đề.”</w:t>
      </w:r>
      <w:r>
        <w:br w:type="textWrapping"/>
      </w:r>
      <w:r>
        <w:br w:type="textWrapping"/>
      </w:r>
      <w:r>
        <w:t xml:space="preserve">Sở Diệm mỉm cười một cách u ám khó tả.</w:t>
      </w:r>
      <w:r>
        <w:br w:type="textWrapping"/>
      </w:r>
      <w:r>
        <w:br w:type="textWrapping"/>
      </w:r>
      <w:r>
        <w:t xml:space="preserve">Lục Cương vừa hăng hái vừa hồi hộp, “Tụi mình cứ vậy mà xông vào luôn à? Chủ nhân ngủ ở tầng thứ ba, nhỡ đánh động tới chủ nhân…”</w:t>
      </w:r>
      <w:r>
        <w:br w:type="textWrapping"/>
      </w:r>
      <w:r>
        <w:br w:type="textWrapping"/>
      </w:r>
      <w:r>
        <w:t xml:space="preserve">Vai Nhị Mao rụt lại, rõ ràng gã bị giả thiết này của Lục Cương dọa cho hoảng hồn. Với gã mà nói, đối phó Phi Cương đã là một chuyện vượt quá sức tưởng tượng chứ đừng nói tới chủ nhân, mới nghĩ tới đó thôi là cả người gã run bắn lên, chỉ mong chết quách cho xong.</w:t>
      </w:r>
      <w:r>
        <w:br w:type="textWrapping"/>
      </w:r>
      <w:r>
        <w:br w:type="textWrapping"/>
      </w:r>
      <w:r>
        <w:t xml:space="preserve">“Yên tâm, chuyện Phi Cương không mong muốn nhất là làm phiền chủ nhân, hắn nhất định càng cẩn thận hơn chúng ta.” Bạch Cương tỏ vẻ đã trù tính đâu vào đấy, ả nói: “Khi đối phó với Phi Cương, dùng trí là hay nhất.”</w:t>
      </w:r>
      <w:r>
        <w:br w:type="textWrapping"/>
      </w:r>
      <w:r>
        <w:br w:type="textWrapping"/>
      </w:r>
      <w:r>
        <w:t xml:space="preserve">Dù chẳng hy vọng mấy vào IQ của lũ cương thi nhưng Sở Diệm vẫn hỏi: “Dùng trí thế nào?”</w:t>
      </w:r>
      <w:r>
        <w:br w:type="textWrapping"/>
      </w:r>
      <w:r>
        <w:br w:type="textWrapping"/>
      </w:r>
      <w:r>
        <w:t xml:space="preserve">Bạch Cương nhìn Thanh Phong và nói: “Ở đây người Phi Cương tin tưởng nhất là Tiểu Long. Hắn biết Tiểu Long bị mất trí nhớ nên càng không đề phòng nó. Ngươi cứ thế này, thế này, rồi thế nọ, thế kia, nhất định sẽ thành công.”</w:t>
      </w:r>
      <w:r>
        <w:br w:type="textWrapping"/>
      </w:r>
      <w:r>
        <w:br w:type="textWrapping"/>
      </w:r>
      <w:r>
        <w:t xml:space="preserve">“…”</w:t>
      </w:r>
      <w:r>
        <w:br w:type="textWrapping"/>
      </w:r>
      <w:r>
        <w:br w:type="textWrapping"/>
      </w:r>
    </w:p>
    <w:p>
      <w:pPr>
        <w:pStyle w:val="Heading2"/>
      </w:pPr>
      <w:bookmarkStart w:id="65" w:name="chương-13-2-âm-mưu-làm-sao-giết-được-chủ-nhân-đây-trung"/>
      <w:bookmarkEnd w:id="65"/>
      <w:r>
        <w:t xml:space="preserve">38. Chương 13-2: Âm Mưu! Làm Sao Giết Được Chủ Nhân Đây? (trung)</w:t>
      </w:r>
    </w:p>
    <w:p>
      <w:pPr>
        <w:pStyle w:val="Compact"/>
      </w:pPr>
      <w:r>
        <w:br w:type="textWrapping"/>
      </w:r>
      <w:r>
        <w:br w:type="textWrapping"/>
      </w:r>
      <w:r>
        <w:t xml:space="preserve">Những người khác im lặng.</w:t>
      </w:r>
      <w:r>
        <w:br w:type="textWrapping"/>
      </w:r>
      <w:r>
        <w:br w:type="textWrapping"/>
      </w:r>
      <w:r>
        <w:t xml:space="preserve">Sở Diệm lại một lần nữa mở miệng, “Thế này thế nọ thế kia rốt cuộc là thế nào? Bọn ta không phải giun đũa.”</w:t>
      </w:r>
      <w:r>
        <w:br w:type="textWrapping"/>
      </w:r>
      <w:r>
        <w:br w:type="textWrapping"/>
      </w:r>
      <w:r>
        <w:t xml:space="preserve">Lục Cương vào Nhị Mao không thể không thừa nhận lời này của hắn vô cùng có lý.</w:t>
      </w:r>
      <w:r>
        <w:br w:type="textWrapping"/>
      </w:r>
      <w:r>
        <w:br w:type="textWrapping"/>
      </w:r>
      <w:r>
        <w:t xml:space="preserve">Bạch Cương nghiêm mặt nói: “Ý là tự do phát huy.”</w:t>
      </w:r>
      <w:r>
        <w:br w:type="textWrapping"/>
      </w:r>
      <w:r>
        <w:br w:type="textWrapping"/>
      </w:r>
      <w:r>
        <w:t xml:space="preserve">Sở Diệm gật đầu đáp: “Tức là theo kế hoạch của ngươi, Thanh Phong sẽ chạy tới trước mặt Phi Cương chào hỏi rồi rút dao ra đâm vào bụng hắn?”</w:t>
      </w:r>
      <w:r>
        <w:br w:type="textWrapping"/>
      </w:r>
      <w:r>
        <w:br w:type="textWrapping"/>
      </w:r>
      <w:r>
        <w:t xml:space="preserve">Bạch Cương đáp: “Được đó.”</w:t>
      </w:r>
      <w:r>
        <w:br w:type="textWrapping"/>
      </w:r>
      <w:r>
        <w:br w:type="textWrapping"/>
      </w:r>
      <w:r>
        <w:t xml:space="preserve">“Được, được quá ấy chứ.” Tuy miệng bảo “được” nhưng trên mặt hắn chẳng có vẻ gì là “được” cả.</w:t>
      </w:r>
      <w:r>
        <w:br w:type="textWrapping"/>
      </w:r>
      <w:r>
        <w:br w:type="textWrapping"/>
      </w:r>
      <w:r>
        <w:t xml:space="preserve">Bạch Cương đương nhiên cũng nhận ra, “Chứ không thì ngươi thấy thế nào?”</w:t>
      </w:r>
      <w:r>
        <w:br w:type="textWrapping"/>
      </w:r>
      <w:r>
        <w:br w:type="textWrapping"/>
      </w:r>
      <w:r>
        <w:t xml:space="preserve">Sở Diệm từ tốn nói tiếp: “Nhỡ Thanh Phong mà thất bại, các ngươi có thể chối sạch sành sanh, đúng là một kế hoạch không có sơ hở!”</w:t>
      </w:r>
      <w:r>
        <w:br w:type="textWrapping"/>
      </w:r>
      <w:r>
        <w:br w:type="textWrapping"/>
      </w:r>
      <w:r>
        <w:t xml:space="preserve">Thanh Phong nhìn hắn với ánh mắt kinh ngạc, trong lòng nó thấy ngọt ngào vô bờ, dù có ngốc đến đâu nó cũng biết Sở Diệm ra mặt cho nó.</w:t>
      </w:r>
      <w:r>
        <w:br w:type="textWrapping"/>
      </w:r>
      <w:r>
        <w:br w:type="textWrapping"/>
      </w:r>
      <w:r>
        <w:t xml:space="preserve">Bạch Cương cắn răng nói: “Lấy lòng tiểu nhân đo dạ quân tử.”</w:t>
      </w:r>
      <w:r>
        <w:br w:type="textWrapping"/>
      </w:r>
      <w:r>
        <w:br w:type="textWrapping"/>
      </w:r>
      <w:r>
        <w:t xml:space="preserve">Sở Diệm nói: “Nếu không chịu ra tay cùng một lúc thì đừng tính bọn ta vào.” Hắn bắt lấy vai Thanh Phong, vẻ mặt hết sức nghiêm túc, hàm ý chuyện này nhất quyết không cần thương lượng.</w:t>
      </w:r>
      <w:r>
        <w:br w:type="textWrapping"/>
      </w:r>
      <w:r>
        <w:br w:type="textWrapping"/>
      </w:r>
      <w:r>
        <w:t xml:space="preserve">Bạch Cương ha hả cười lạnh hai tiếng, thấy không ai ủng hộ đành gằn giọng nói: “Được!”</w:t>
      </w:r>
      <w:r>
        <w:br w:type="textWrapping"/>
      </w:r>
      <w:r>
        <w:br w:type="textWrapping"/>
      </w:r>
      <w:r>
        <w:t xml:space="preserve">“Nếu ngươi muốn cùng lên thì cùng lên thôi!” Nói xong, Bạch Cương dẫn đầu đoàn người đi ra khỏi gian mộ.</w:t>
      </w:r>
      <w:r>
        <w:br w:type="textWrapping"/>
      </w:r>
      <w:r>
        <w:br w:type="textWrapping"/>
      </w:r>
      <w:r>
        <w:t xml:space="preserve">Thanh Phong đang định đi theo thì bị Sở Diệm nhéo nhẹ vào eo, nó bèn quay đầu lại, chớp chớp mắt nhìn hắn. Sở Diệm kéo nó qua một bên và dặn dò: “Giữ sức.”</w:t>
      </w:r>
      <w:r>
        <w:br w:type="textWrapping"/>
      </w:r>
      <w:r>
        <w:br w:type="textWrapping"/>
      </w:r>
      <w:r>
        <w:t xml:space="preserve">“Hả?”</w:t>
      </w:r>
      <w:r>
        <w:br w:type="textWrapping"/>
      </w:r>
      <w:r>
        <w:br w:type="textWrapping"/>
      </w:r>
      <w:r>
        <w:t xml:space="preserve">Nhìn dáng vẻ ngốc nghếch của nó, ngón tay hắn lại thấy ngứa ngáy, hắn mặt mày vô cảm đưa tay lên nhéo nhéo mặt nó, “Mục đích của chúng ta không phải là đánh bại Phi Cương mà là rời khỏi lăng mộ.”</w:t>
      </w:r>
      <w:r>
        <w:br w:type="textWrapping"/>
      </w:r>
      <w:r>
        <w:br w:type="textWrapping"/>
      </w:r>
      <w:r>
        <w:t xml:space="preserve">Thanh Phong gật đầu đáp: “Ta biết rồi. Ngươi… Sao hồi nãy ngươi nhéo ta?”</w:t>
      </w:r>
      <w:r>
        <w:br w:type="textWrapping"/>
      </w:r>
      <w:r>
        <w:br w:type="textWrapping"/>
      </w:r>
      <w:r>
        <w:t xml:space="preserve">“…Thử khả năng phòng vệ của mặt.”</w:t>
      </w:r>
      <w:r>
        <w:br w:type="textWrapping"/>
      </w:r>
      <w:r>
        <w:br w:type="textWrapping"/>
      </w:r>
      <w:r>
        <w:t xml:space="preserve">“Ồ.”</w:t>
      </w:r>
      <w:r>
        <w:br w:type="textWrapping"/>
      </w:r>
      <w:r>
        <w:br w:type="textWrapping"/>
      </w:r>
      <w:r>
        <w:t xml:space="preserve">Sở Diệm thấy nó gật đầu quá mức nghiêm túc thì ngẩn ra, “Ngươi tin hả?” Đừng nói long tộc bị diệt là có vấn đề về đầu óc à nha?</w:t>
      </w:r>
      <w:r>
        <w:br w:type="textWrapping"/>
      </w:r>
      <w:r>
        <w:br w:type="textWrapping"/>
      </w:r>
      <w:r>
        <w:t xml:space="preserve">Thanh Phong đáp: “Đâu có tin đâu.”</w:t>
      </w:r>
      <w:r>
        <w:br w:type="textWrapping"/>
      </w:r>
      <w:r>
        <w:br w:type="textWrapping"/>
      </w:r>
      <w:r>
        <w:t xml:space="preserve">“…”</w:t>
      </w:r>
      <w:r>
        <w:br w:type="textWrapping"/>
      </w:r>
      <w:r>
        <w:br w:type="textWrapping"/>
      </w:r>
      <w:r>
        <w:t xml:space="preserve">“Nhưng nếu ta thể hiện ra thì ngươi mất mặt lắm đúng không?”</w:t>
      </w:r>
      <w:r>
        <w:br w:type="textWrapping"/>
      </w:r>
      <w:r>
        <w:br w:type="textWrapping"/>
      </w:r>
      <w:r>
        <w:t xml:space="preserve">“Quan tâm của người thiệt khiến người ta cảm động.”</w:t>
      </w:r>
      <w:r>
        <w:br w:type="textWrapping"/>
      </w:r>
      <w:r>
        <w:br w:type="textWrapping"/>
      </w:r>
      <w:r>
        <w:t xml:space="preserve">“Dịu dàng quan tâm bạn đời mới có thể bền lâu mà.”</w:t>
      </w:r>
      <w:r>
        <w:br w:type="textWrapping"/>
      </w:r>
      <w:r>
        <w:br w:type="textWrapping"/>
      </w:r>
      <w:r>
        <w:t xml:space="preserve">Sở Diệm: “…”</w:t>
      </w:r>
      <w:r>
        <w:br w:type="textWrapping"/>
      </w:r>
      <w:r>
        <w:br w:type="textWrapping"/>
      </w:r>
      <w:r>
        <w:t xml:space="preserve">Nhị Mao là tên đi cuối trong ba tên cương thi, gã đợi mãi đợi mãi chả thấy hai người đi tới thì chạy ngược lại, hỏi: “Đừng nói các ngươi lâm trận lại muốn rút lui đó?”</w:t>
      </w:r>
      <w:r>
        <w:br w:type="textWrapping"/>
      </w:r>
      <w:r>
        <w:br w:type="textWrapping"/>
      </w:r>
      <w:r>
        <w:t xml:space="preserve">Sở Diệm đáp: “Nếu có ý nghĩ đó thì sớm đã đi xa rồi.”</w:t>
      </w:r>
      <w:r>
        <w:br w:type="textWrapping"/>
      </w:r>
      <w:r>
        <w:br w:type="textWrapping"/>
      </w:r>
      <w:r>
        <w:t xml:space="preserve">Nhị Mao nhìn họ bằng ánh mắt ngờ vực, “Con người rất gian xảo!”</w:t>
      </w:r>
      <w:r>
        <w:br w:type="textWrapping"/>
      </w:r>
      <w:r>
        <w:br w:type="textWrapping"/>
      </w:r>
      <w:r>
        <w:t xml:space="preserve">Sở Diệm nói: “Gian xảo đến mức ngươi khó lòng tưởng tượng nổi.”</w:t>
      </w:r>
      <w:r>
        <w:br w:type="textWrapping"/>
      </w:r>
      <w:r>
        <w:br w:type="textWrapping"/>
      </w:r>
      <w:r>
        <w:t xml:space="preserve">Nhị Mao gật đầu thật mạnh.</w:t>
      </w:r>
      <w:r>
        <w:br w:type="textWrapping"/>
      </w:r>
      <w:r>
        <w:br w:type="textWrapping"/>
      </w:r>
      <w:r>
        <w:t xml:space="preserve">Sở Diệm đút tay vào túi quần, chậm ra đi vòng qua người gã, “Nên ngươi có lo lắng cũng vô dụng.”</w:t>
      </w:r>
      <w:r>
        <w:br w:type="textWrapping"/>
      </w:r>
      <w:r>
        <w:br w:type="textWrapping"/>
      </w:r>
      <w:r>
        <w:t xml:space="preserve">“…” Nhị Mao thấy Thanh Phong ba chân bốn cẳng đuổi theo thì hận sao sắt rèn mãi không thành thép được, thế là bèn bám theo sau để gây xích mích, “Ngươi coi chừng bị hắn bán đấy!”</w:t>
      </w:r>
      <w:r>
        <w:br w:type="textWrapping"/>
      </w:r>
      <w:r>
        <w:br w:type="textWrapping"/>
      </w:r>
      <w:r>
        <w:t xml:space="preserve">Thanh Phong nói: “Mấy chuyện mua bán này nọ cứ để ta làm, y chỉ việc đếm tiền là được rồi.”</w:t>
      </w:r>
      <w:r>
        <w:br w:type="textWrapping"/>
      </w:r>
      <w:r>
        <w:br w:type="textWrapping"/>
      </w:r>
      <w:r>
        <w:t xml:space="preserve">Nhị Mao: “…”</w:t>
      </w:r>
      <w:r>
        <w:br w:type="textWrapping"/>
      </w:r>
      <w:r>
        <w:br w:type="textWrapping"/>
      </w:r>
      <w:r>
        <w:t xml:space="preserve">Sở Diệm đột ngột dừng bước, nghiêng đầu nhìn Thanh Phong.</w:t>
      </w:r>
      <w:r>
        <w:br w:type="textWrapping"/>
      </w:r>
      <w:r>
        <w:br w:type="textWrapping"/>
      </w:r>
      <w:r>
        <w:t xml:space="preserve">Thanh Phong cười híp mắt nhìn hắn.</w:t>
      </w:r>
      <w:r>
        <w:br w:type="textWrapping"/>
      </w:r>
      <w:r>
        <w:br w:type="textWrapping"/>
      </w:r>
      <w:r>
        <w:t xml:space="preserve">“Tại sao do ta đếm tiền?”</w:t>
      </w:r>
      <w:r>
        <w:br w:type="textWrapping"/>
      </w:r>
      <w:r>
        <w:br w:type="textWrapping"/>
      </w:r>
      <w:r>
        <w:t xml:space="preserve">Thanh Phong đáp: “Vì ngươi xinh đẹp.”</w:t>
      </w:r>
      <w:r>
        <w:br w:type="textWrapping"/>
      </w:r>
      <w:r>
        <w:br w:type="textWrapping"/>
      </w:r>
      <w:r>
        <w:t xml:space="preserve">“…” Sở Diệm nói: “Ngươi cũng rất xinh đẹp, ngươi đếm tiền đi.”</w:t>
      </w:r>
      <w:r>
        <w:br w:type="textWrapping"/>
      </w:r>
      <w:r>
        <w:br w:type="textWrapping"/>
      </w:r>
      <w:r>
        <w:t xml:space="preserve">Thanh Phong nói: “Không được.”</w:t>
      </w:r>
      <w:r>
        <w:br w:type="textWrapping"/>
      </w:r>
      <w:r>
        <w:br w:type="textWrapping"/>
      </w:r>
      <w:r>
        <w:t xml:space="preserve">“Tại sao?”</w:t>
      </w:r>
      <w:r>
        <w:br w:type="textWrapping"/>
      </w:r>
      <w:r>
        <w:br w:type="textWrapping"/>
      </w:r>
      <w:r>
        <w:t xml:space="preserve">“Ta là rồng đực.”</w:t>
      </w:r>
      <w:r>
        <w:br w:type="textWrapping"/>
      </w:r>
      <w:r>
        <w:br w:type="textWrapping"/>
      </w:r>
      <w:r>
        <w:t xml:space="preserve">“Ta là đàn ông.”</w:t>
      </w:r>
      <w:r>
        <w:br w:type="textWrapping"/>
      </w:r>
      <w:r>
        <w:br w:type="textWrapping"/>
      </w:r>
      <w:r>
        <w:t xml:space="preserve">“Nên ngươi phải đếm tiền.”</w:t>
      </w:r>
      <w:r>
        <w:br w:type="textWrapping"/>
      </w:r>
      <w:r>
        <w:br w:type="textWrapping"/>
      </w:r>
      <w:r>
        <w:t xml:space="preserve">Nhị Mao đứng bên cạnh cười toét cả mồm.</w:t>
      </w:r>
      <w:r>
        <w:br w:type="textWrapping"/>
      </w:r>
      <w:r>
        <w:br w:type="textWrapping"/>
      </w:r>
      <w:r>
        <w:t xml:space="preserve">Sở Diệm: “…” Quan hệ nguyên nhân và kết quả thế này, chi tiết gây cười này… Rồng, cương thi và nhân loại đúng là sinh vật của ba thế giới.</w:t>
      </w:r>
      <w:r>
        <w:br w:type="textWrapping"/>
      </w:r>
      <w:r>
        <w:br w:type="textWrapping"/>
      </w:r>
      <w:r>
        <w:t xml:space="preserve">Bạch Cương dẫn cả đám đi mấy vòng quanh tầng thứ hai vẫn không thể tìm được đường xuống tầng thứ ba. Sở Thiên Âm chết nhanh quá, bản đồ, bảo tháp Linh Lung bằng vàng đều không giật về kịp, vì vậy bọn họ giờ đây chẳng khác nào những con ruồi không đầu đui mù.</w:t>
      </w:r>
      <w:r>
        <w:br w:type="textWrapping"/>
      </w:r>
      <w:r>
        <w:br w:type="textWrapping"/>
      </w:r>
      <w:r>
        <w:t xml:space="preserve">Trong lúc đó, Sở Diệm và Sở Hiểu Hải còn dừng lại ăn một chút. Thanh Phong thấy trong mắt Sở Diệm nhuốm màu mệt mỏi thì lo lắng hỏi: “Ngươi có cần ngủ tí xíu không?”</w:t>
      </w:r>
      <w:r>
        <w:br w:type="textWrapping"/>
      </w:r>
      <w:r>
        <w:br w:type="textWrapping"/>
      </w:r>
      <w:r>
        <w:t xml:space="preserve">Sở Diệm dựa cả người vào Thanh Phong, lặng lẽ lắc đầu. Sau khi cha mẹ đều qua đời, hắn đã quen với việc tự mình gắng gượng, trên vai lúc nào cũng đeo theo gánh nặng vô hình, nhưng chú rồng thân phận không rõ ràng này lại có thể chạm vào góc khuất mềm yếu nhất trong trái tim hắn, khiến hắn câm nín giơ tay đầu hàng. Hai chữ “tin tưởng” này vốn rất khó xuất hiện trong hắn, nhưng hai chữ này giờ đây lại bao trùm lấy hắn chẳng hề báo trước, cũng chẳng gây phản cảm dù chỉ đôi chút, tất cả cứ tự nhiên mà thành.</w:t>
      </w:r>
      <w:r>
        <w:br w:type="textWrapping"/>
      </w:r>
      <w:r>
        <w:br w:type="textWrapping"/>
      </w:r>
      <w:r>
        <w:t xml:space="preserve">Thanh Phong ngồi xổm xuống, “Ta cõng ngươi, ngươi ngủ nhé.”</w:t>
      </w:r>
      <w:r>
        <w:br w:type="textWrapping"/>
      </w:r>
      <w:r>
        <w:br w:type="textWrapping"/>
      </w:r>
      <w:r>
        <w:t xml:space="preserve">Sở Diệm cau mày hỏi: “Thật sao?”</w:t>
      </w:r>
      <w:r>
        <w:br w:type="textWrapping"/>
      </w:r>
      <w:r>
        <w:br w:type="textWrapping"/>
      </w:r>
      <w:r>
        <w:t xml:space="preserve">Thanh Phong nghiêm túc gật đầu đáp: “Thiệt mà, không đùa với ngươi đâu.”</w:t>
      </w:r>
      <w:r>
        <w:br w:type="textWrapping"/>
      </w:r>
      <w:r>
        <w:br w:type="textWrapping"/>
      </w:r>
      <w:r>
        <w:t xml:space="preserve">“…” Này hẳn là lấy mạng ra đùa đúng không? Sở Diệm nheo mắt nhìn nó một lúc rồi đột nhiên bám vào vai nó, nhảy thoắt lên lưng nó. Vốn định ra oai phủ đầu Thanh Phong nhưng nào ngờ Thanh Phong cõng hắn lên rất nhẹ nhàng, cứ như trên lưng chả vác gì cả.</w:t>
      </w:r>
      <w:r>
        <w:br w:type="textWrapping"/>
      </w:r>
      <w:r>
        <w:br w:type="textWrapping"/>
      </w:r>
      <w:r>
        <w:t xml:space="preserve">Sở Diệm thấy hơi nhục. (nhục quá đó chứ anh ơi =]]]]]])</w:t>
      </w:r>
      <w:r>
        <w:br w:type="textWrapping"/>
      </w:r>
      <w:r>
        <w:br w:type="textWrapping"/>
      </w:r>
      <w:r>
        <w:t xml:space="preserve">Thanh Phong nói: “Ngươi ngủ đi, đến thì ta gọi ngươi.”</w:t>
      </w:r>
      <w:r>
        <w:br w:type="textWrapping"/>
      </w:r>
      <w:r>
        <w:br w:type="textWrapping"/>
      </w:r>
      <w:r>
        <w:t xml:space="preserve">“Lúc nào mới đến?”</w:t>
      </w:r>
      <w:r>
        <w:br w:type="textWrapping"/>
      </w:r>
      <w:r>
        <w:br w:type="textWrapping"/>
      </w:r>
      <w:r>
        <w:t xml:space="preserve">Hắn chỉ hỏi đại, nào ngờ Thanh Phong lại rơi vào trầm ngâm.</w:t>
      </w:r>
      <w:r>
        <w:br w:type="textWrapping"/>
      </w:r>
      <w:r>
        <w:br w:type="textWrapping"/>
      </w:r>
      <w:r>
        <w:t xml:space="preserve">“Có vấn đề?” Tinh thần của Sở Diệm chợt tỉnh hẳn.</w:t>
      </w:r>
      <w:r>
        <w:br w:type="textWrapping"/>
      </w:r>
      <w:r>
        <w:br w:type="textWrapping"/>
      </w:r>
      <w:r>
        <w:t xml:space="preserve">Thanh Phong đáp: “Đường mộ bị chặn rồi.”</w:t>
      </w:r>
      <w:r>
        <w:br w:type="textWrapping"/>
      </w:r>
      <w:r>
        <w:br w:type="textWrapping"/>
      </w:r>
      <w:r>
        <w:t xml:space="preserve">Vừa nói xong, nó liền cảm thấy mặt đất rung chuyển, ngước lên nhìn thì thấy Nhị Mao và Lục Cương đang cùng nhau giở ra sở trường đánh vào bức tường chắn trước đầu cầu thang, bức tường không mảy may suy suyễn, nhưng đường mộ bị chấn động làm không ít đất cát và bụi bặm bay tán loạn.</w:t>
      </w:r>
      <w:r>
        <w:br w:type="textWrapping"/>
      </w:r>
      <w:r>
        <w:br w:type="textWrapping"/>
      </w:r>
      <w:r>
        <w:t xml:space="preserve">Sở Diệm quát lên: “Ngừng tay!”</w:t>
      </w:r>
      <w:r>
        <w:br w:type="textWrapping"/>
      </w:r>
      <w:r>
        <w:br w:type="textWrapping"/>
      </w:r>
      <w:r>
        <w:t xml:space="preserve">Hắn vừa dứt lời, nhoáng cái Thanh Phong đã lướt tới chắn trước bức tường đất.</w:t>
      </w:r>
      <w:r>
        <w:br w:type="textWrapping"/>
      </w:r>
      <w:r>
        <w:br w:type="textWrapping"/>
      </w:r>
      <w:r>
        <w:t xml:space="preserve">Nhị Mao và Lục Cương vung quyền, quả đấm còn cách mặt Thanh Phong một mét, nửa mét, một tấc, ba ly… Rồi dừng.</w:t>
      </w:r>
      <w:r>
        <w:br w:type="textWrapping"/>
      </w:r>
      <w:r>
        <w:br w:type="textWrapping"/>
      </w:r>
      <w:r>
        <w:t xml:space="preserve">Thanh Phong mặt không đổi sắc nhìn hai quả nắm tay gần trong gang tấc, vảy rồng trên mặt từ từ hiện lên.</w:t>
      </w:r>
      <w:r>
        <w:br w:type="textWrapping"/>
      </w:r>
      <w:r>
        <w:br w:type="textWrapping"/>
      </w:r>
      <w:r>
        <w:t xml:space="preserve">Bạch Cương đứng sau Nhị Mao và Lục Cương nên không bị ảnh hưởng nặng như bọn chúng, nhưng khi long uy tỏa ra từ người Thanh Phong ban nãy khiến cả đám không rét mà run, hai mắt của ả lóe lên sáng ngời.</w:t>
      </w:r>
      <w:r>
        <w:br w:type="textWrapping"/>
      </w:r>
      <w:r>
        <w:br w:type="textWrapping"/>
      </w:r>
      <w:r>
        <w:t xml:space="preserve">Thanh Phong thế này biết đâu thật sự có thể đánh một trận với Phi Cương.</w:t>
      </w:r>
      <w:r>
        <w:br w:type="textWrapping"/>
      </w:r>
      <w:r>
        <w:br w:type="textWrapping"/>
      </w:r>
      <w:r>
        <w:t xml:space="preserve">Vấn đề trước mắt là…</w:t>
      </w:r>
      <w:r>
        <w:br w:type="textWrapping"/>
      </w:r>
      <w:r>
        <w:br w:type="textWrapping"/>
      </w:r>
      <w:r>
        <w:t xml:space="preserve">Làm sao để xuống tầng dưới?</w:t>
      </w:r>
      <w:r>
        <w:br w:type="textWrapping"/>
      </w:r>
      <w:r>
        <w:br w:type="textWrapping"/>
      </w:r>
      <w:r>
        <w:t xml:space="preserve">Tự nhiên lại xuất hiện bức tường còn dày hơn cả tường của đường mộ, nếu dùng lực tường chưa đổ thì đường mộ đã sập trước.</w:t>
      </w:r>
      <w:r>
        <w:br w:type="textWrapping"/>
      </w:r>
      <w:r>
        <w:br w:type="textWrapping"/>
      </w:r>
      <w:r>
        <w:t xml:space="preserve">Trong đầu ả đột nhiên nảy ra ý định ôm nhau cùng chết. Lăng mộ sụp đổ, Phi Cương và chủ nhân chắc không tên nào có thể bình an đâu nhỉ? Nhưng ý định vừa lóe lên, ả lại thôi. Trước vị chủ nhân không gì không thể làm được, và tên Phi Cương gần như không gì không thể làm được, lăng mộ sụp đổ thì đã là gì.</w:t>
      </w:r>
      <w:r>
        <w:br w:type="textWrapping"/>
      </w:r>
      <w:r>
        <w:br w:type="textWrapping"/>
      </w:r>
      <w:r>
        <w:t xml:space="preserve">Ả nhắm mắt lại suy tư, không ngờ Lục Cương lại sấn tới, “Chả phải Tử Cương từng bảo Đại Mao giật dây những tên nhân loại kia đào đường hầm sao?”</w:t>
      </w:r>
      <w:r>
        <w:br w:type="textWrapping"/>
      </w:r>
      <w:r>
        <w:br w:type="textWrapping"/>
      </w:r>
      <w:r>
        <w:t xml:space="preserve">Bạch Cương mở choàng mắt ra, nhìn gã bằng ánh mắt vô cùng sắc bén, “Làm sao ngươi biết?”</w:t>
      </w:r>
      <w:r>
        <w:br w:type="textWrapping"/>
      </w:r>
      <w:r>
        <w:br w:type="textWrapping"/>
      </w:r>
      <w:r>
        <w:t xml:space="preserve">Lục Cương hắc hắc cười hai tiếng, đáp: “Nếu muốn người ta không biết, trừ phi mình đừng làm.”</w:t>
      </w:r>
      <w:r>
        <w:br w:type="textWrapping"/>
      </w:r>
      <w:r>
        <w:br w:type="textWrapping"/>
      </w:r>
      <w:r>
        <w:t xml:space="preserve">“Phi Cương…”</w:t>
      </w:r>
      <w:r>
        <w:br w:type="textWrapping"/>
      </w:r>
      <w:r>
        <w:br w:type="textWrapping"/>
      </w:r>
      <w:r>
        <w:t xml:space="preserve">“Ta đời nào báo lại với hắn.” Lục Cương tuy chả ưa ai, chỉ hận sao những người khác không tự tàn sát lẫn nhau tới chết, nhưng vẫn có mức độ nhất định. Phi Cương đứng trên hẳn bọn chúng, những cương thi khác khó lòng sánh bằng, vì vậy Lục Cương chẳng buồn mách lẻo ba chuyện vớ vẩn này với gã.</w:t>
      </w:r>
      <w:r>
        <w:br w:type="textWrapping"/>
      </w:r>
      <w:r>
        <w:br w:type="textWrapping"/>
      </w:r>
      <w:r>
        <w:t xml:space="preserve">Bạch Cương trầm ngâm, “Không biết còn đào xong chưa. Cũng không biết nó nằm ở đâu.” Tử Cương từng lén làm rất nhiều việc và không nói cho ả biết. Những chuyện ả loáng thoáng biết được toàn do ả tự lần mò ra. Chuyện đào hầm về sau bị Phi Cương phát hiện, Đại Mao bị oan, kết cục của gã –  Không cần nhắc nữa. Ả vừa suy nghĩ vừa lấy quyển nhật ký của Tử Cương ra xem nhưng không tìm được tư liệu có liên quan.</w:t>
      </w:r>
      <w:r>
        <w:br w:type="textWrapping"/>
      </w:r>
      <w:r>
        <w:br w:type="textWrapping"/>
      </w:r>
      <w:r>
        <w:t xml:space="preserve">Lục Cương nhìn Nhị Mao.</w:t>
      </w:r>
      <w:r>
        <w:br w:type="textWrapping"/>
      </w:r>
      <w:r>
        <w:br w:type="textWrapping"/>
      </w:r>
      <w:r>
        <w:t xml:space="preserve">Nhị Mao bị nhìn tới nỗi sởn lông.</w:t>
      </w:r>
      <w:r>
        <w:br w:type="textWrapping"/>
      </w:r>
      <w:r>
        <w:br w:type="textWrapping"/>
      </w:r>
      <w:r>
        <w:t xml:space="preserve">“Ha ha ha ha…” Lục Cương phá ra cười.</w:t>
      </w:r>
      <w:r>
        <w:br w:type="textWrapping"/>
      </w:r>
      <w:r>
        <w:br w:type="textWrapping"/>
      </w:r>
      <w:r>
        <w:t xml:space="preserve">Nhị Mao nói: “Ta không biết thiệt mà!” Nếu biết, gã đã sớm bị giải quyết như hai tên “Mao” kia rồi!</w:t>
      </w:r>
      <w:r>
        <w:br w:type="textWrapping"/>
      </w:r>
      <w:r>
        <w:br w:type="textWrapping"/>
      </w:r>
      <w:r>
        <w:t xml:space="preserve">Thanh Phong lẩm bẩm: “Đào đường hầm…” Trong phút chốc như có thứ gì xẹt qua đầu nó.</w:t>
      </w:r>
      <w:r>
        <w:br w:type="textWrapping"/>
      </w:r>
      <w:r>
        <w:br w:type="textWrapping"/>
      </w:r>
      <w:r>
        <w:t xml:space="preserve">Sở Diễm nằm trên lung nó, là kẻ chú ý tới từng hành động của nó nhất, thấy vậy bèn vỗ vỗ đầu nó và hỏi: “Ngươi nhớ ra cái gì à?”</w:t>
      </w:r>
      <w:r>
        <w:br w:type="textWrapping"/>
      </w:r>
      <w:r>
        <w:br w:type="textWrapping"/>
      </w:r>
      <w:r>
        <w:t xml:space="preserve">Thanh Phong đáp: “Đường hầm có phải là một cái hố to không?”</w:t>
      </w:r>
      <w:r>
        <w:br w:type="textWrapping"/>
      </w:r>
      <w:r>
        <w:br w:type="textWrapping"/>
      </w:r>
      <w:r>
        <w:t xml:space="preserve">Lời của nó khiến những người khác chú ý, Bạch Cương hỏi nó: “Ngươi thấy nó ở đâu?”</w:t>
      </w:r>
      <w:r>
        <w:br w:type="textWrapping"/>
      </w:r>
      <w:r>
        <w:br w:type="textWrapping"/>
      </w:r>
      <w:r>
        <w:t xml:space="preserve">Thanh Phong nhìn Sở Diệm rồi đáp: “Ngươi có nhớ cái chỗ lần đầu tiên ta cõng ngươi không? Ớ, không đúng, đó là lần thứ hai – Là ngã ba, cái chỗ mà chúng ta đi bằng đường hầm dưới chân quan tài của Bạch Cương thông ra ấy…”</w:t>
      </w:r>
      <w:r>
        <w:br w:type="textWrapping"/>
      </w:r>
      <w:r>
        <w:br w:type="textWrapping"/>
      </w:r>
      <w:r>
        <w:t xml:space="preserve">Nó nói chuyện cứ lặp đi lặp lại, ngoài Bạch Cương nắm bắt được một tin tức quan trọng, những người khác đều ù ù cạc cạc.</w:t>
      </w:r>
      <w:r>
        <w:br w:type="textWrapping"/>
      </w:r>
      <w:r>
        <w:br w:type="textWrapping"/>
      </w:r>
      <w:r>
        <w:t xml:space="preserve">Bạch Cương hỏi: “Ngươi bảo dưới quan tài của ta có một đường hầm?”</w:t>
      </w:r>
      <w:r>
        <w:br w:type="textWrapping"/>
      </w:r>
      <w:r>
        <w:br w:type="textWrapping"/>
      </w:r>
      <w:r>
        <w:t xml:space="preserve">Thanh Phong hỏi lại: “Ngươi không biết hả?”</w:t>
      </w:r>
      <w:r>
        <w:br w:type="textWrapping"/>
      </w:r>
      <w:r>
        <w:br w:type="textWrapping"/>
      </w:r>
      <w:r>
        <w:t xml:space="preserve">Mặt Bạch Cương sầm xuống, nhớ lại có lần Tử Cương bảo muốn trang hoàng gian mộ lại cho mình, ả còn tưởng gã đùa, nào ngờ gã thật sự đào một đường hầm dưới quan tài của ả, “Thông tới đâu?”</w:t>
      </w:r>
      <w:r>
        <w:br w:type="textWrapping"/>
      </w:r>
      <w:r>
        <w:br w:type="textWrapping"/>
      </w:r>
      <w:r>
        <w:t xml:space="preserve">Thanh Phong đáp: “Có ba đường, một là đường cụt, một không biết dẫn tới đâu nhưng trên đường có cái hố to, sâu lắm, một dẫn vào nhà Nhị Mao.”</w:t>
      </w:r>
      <w:r>
        <w:br w:type="textWrapping"/>
      </w:r>
      <w:r>
        <w:br w:type="textWrapping"/>
      </w:r>
      <w:r>
        <w:t xml:space="preserve">Bạch Cương bảo nó vẽ lên trên đất.</w:t>
      </w:r>
      <w:r>
        <w:br w:type="textWrapping"/>
      </w:r>
      <w:r>
        <w:br w:type="textWrapping"/>
      </w:r>
      <w:r>
        <w:t xml:space="preserve">Thanh Phong tốn sức ba bò chín trâu mới nói rõ được.</w:t>
      </w:r>
      <w:r>
        <w:br w:type="textWrapping"/>
      </w:r>
      <w:r>
        <w:br w:type="textWrapping"/>
      </w:r>
      <w:r>
        <w:t xml:space="preserve">Cảm giác về phương hướng của Bạch Cương rất chuẩn, ả nhanh chóng ghép được vị trí của tầng thứ hai và tầng thứ ba lại với nhau, sau đó vỗ vào nắm tay, nói: “Tao biết rồi.”</w:t>
      </w:r>
      <w:r>
        <w:br w:type="textWrapping"/>
      </w:r>
      <w:r>
        <w:br w:type="textWrapping"/>
      </w:r>
      <w:r>
        <w:t xml:space="preserve">Những người khác đều nhìn ả.</w:t>
      </w:r>
      <w:r>
        <w:br w:type="textWrapping"/>
      </w:r>
      <w:r>
        <w:br w:type="textWrapping"/>
      </w:r>
      <w:r>
        <w:t xml:space="preserve">Bạch Cương nói: “Cái hố Thanh Phong nhắc tới là gần chỗ tiên thủy linh tuyền! Còn con đường cụt kia… Có lẽ do đào sai hướng, hướng đó là hướng tới nơi ở của Phi Cương. Chúng ta chỉ cần tìm được cái lỗ đó và đào xuống tiếp, nhất định có thể xuống đến tầng dưới!”</w:t>
      </w:r>
      <w:r>
        <w:br w:type="textWrapping"/>
      </w:r>
      <w:r>
        <w:br w:type="textWrapping"/>
      </w:r>
      <w:r>
        <w:t xml:space="preserve">Những người, rồng và cương thi có mặt nghe giọng điệu chắc nịch của ả thì đều thấy lòng dấy lên hy vọng.</w:t>
      </w:r>
      <w:r>
        <w:br w:type="textWrapping"/>
      </w:r>
      <w:r>
        <w:br w:type="textWrapping"/>
      </w:r>
      <w:r>
        <w:t xml:space="preserve">Lấy ký ức của Thanh Phong để định hướng, theo cảm giác phương hướng của Bạch Cương để dẫn đường, đoàn người tìm thấy được đường hầm nọ, phải công nhận bọn họ gặp may, sau khi kết cấu của lăng mộ thay đổi, con đường dẫn vào nhà Nhị Mao từ ngã ra vẫn còn tồn tại.</w:t>
      </w:r>
      <w:r>
        <w:br w:type="textWrapping"/>
      </w:r>
      <w:r>
        <w:br w:type="textWrapping"/>
      </w:r>
      <w:r>
        <w:t xml:space="preserve">Bạch Cương nói: “Không ngờ Phi Cương lại không phá hỏng chỗ này.”</w:t>
      </w:r>
      <w:r>
        <w:br w:type="textWrapping"/>
      </w:r>
      <w:r>
        <w:br w:type="textWrapping"/>
      </w:r>
      <w:r>
        <w:t xml:space="preserve">Lục Cương nói: “Đại Mao, Tiểu Tiểu Mao và Tử Cương đều đã chết, hắn không ngờ vẫn có kẻ không sợ chết mò tới, ha ha ha.” Tên cương thi Phi Cương này ngây thơ quá, không biết tiêu diệt mầm họa là gì sao?</w:t>
      </w:r>
      <w:r>
        <w:br w:type="textWrapping"/>
      </w:r>
      <w:r>
        <w:br w:type="textWrapping"/>
      </w:r>
      <w:r>
        <w:t xml:space="preserve">Bạch Cương dẫn đầu đoàn người chạy thẳng tới cái hố lớn.</w:t>
      </w:r>
      <w:r>
        <w:br w:type="textWrapping"/>
      </w:r>
      <w:r>
        <w:br w:type="textWrapping"/>
      </w:r>
      <w:r>
        <w:t xml:space="preserve">Thanh Phong đi rất vững vàng, vừa chạy vừa thì thầm điệu hát dân gian cho Sở Diệm nghe.</w:t>
      </w:r>
      <w:r>
        <w:br w:type="textWrapping"/>
      </w:r>
      <w:r>
        <w:br w:type="textWrapping"/>
      </w:r>
      <w:r>
        <w:t xml:space="preserve">Sở Diệm nghe nó ngâm nga mà ê hết cả người, “Ngươi hát cái gì vậy?”</w:t>
      </w:r>
      <w:r>
        <w:br w:type="textWrapping"/>
      </w:r>
      <w:r>
        <w:br w:type="textWrapping"/>
      </w:r>
      <w:r>
        <w:t xml:space="preserve">Thanh Phong đáp: “Hát ru.”</w:t>
      </w:r>
      <w:r>
        <w:br w:type="textWrapping"/>
      </w:r>
      <w:r>
        <w:br w:type="textWrapping"/>
      </w:r>
      <w:r>
        <w:t xml:space="preserve">“…Ai dạy vậy?”</w:t>
      </w:r>
      <w:r>
        <w:br w:type="textWrapping"/>
      </w:r>
      <w:r>
        <w:br w:type="textWrapping"/>
      </w:r>
      <w:r>
        <w:t xml:space="preserve">Thanh Phong chợt lảo đảo một cái, một lúc lâu sau mới đáp: “Phi Cương.”</w:t>
      </w:r>
      <w:r>
        <w:br w:type="textWrapping"/>
      </w:r>
      <w:r>
        <w:br w:type="textWrapping"/>
      </w:r>
      <w:r>
        <w:t xml:space="preserve">Hai người bỗng nhiên đều im lặng.</w:t>
      </w:r>
      <w:r>
        <w:br w:type="textWrapping"/>
      </w:r>
      <w:r>
        <w:br w:type="textWrapping"/>
      </w:r>
      <w:r>
        <w:t xml:space="preserve">Hố vẫn là cái hố đó, vừa to lại vừa sâu.</w:t>
      </w:r>
      <w:r>
        <w:br w:type="textWrapping"/>
      </w:r>
      <w:r>
        <w:br w:type="textWrapping"/>
      </w:r>
      <w:r>
        <w:t xml:space="preserve">Nhị Mao thò đầu xuống xem, còn chưa kịp phát biểu cảm tưởng đã bị Bạch Cương đứng sau đá cho một cước bay thẳng xuống dưới.</w:t>
      </w:r>
      <w:r>
        <w:br w:type="textWrapping"/>
      </w:r>
      <w:r>
        <w:br w:type="textWrapping"/>
      </w:r>
      <w:r>
        <w:t xml:space="preserve">Nhị Mao hoảng sợ kêu lên thất thanh, tiếng kêu của gã cứ vang đi vọng lại trong hố.</w:t>
      </w:r>
      <w:r>
        <w:br w:type="textWrapping"/>
      </w:r>
      <w:r>
        <w:br w:type="textWrapping"/>
      </w:r>
      <w:r>
        <w:t xml:space="preserve">Một lúc sau, Nhị Mao mặt mũi, đầu tóc đều dính đầy bụi lồm cồm bò lên, “Cái hố to quá.”</w:t>
      </w:r>
      <w:r>
        <w:br w:type="textWrapping"/>
      </w:r>
      <w:r>
        <w:br w:type="textWrapping"/>
      </w:r>
      <w:r>
        <w:t xml:space="preserve">Biết mình đang bị thương nên dễ bị xem là gánh nặng, Sở Hiểu Hải bèn vội vàng thể hiện ưu thế về mặt đầu óc, “Cái hố sâu thế này phải thông được mới đúng.”</w:t>
      </w:r>
      <w:r>
        <w:br w:type="textWrapping"/>
      </w:r>
      <w:r>
        <w:br w:type="textWrapping"/>
      </w:r>
      <w:r>
        <w:t xml:space="preserve">Bạch Cương trầm ngâm không nói tiếng nào.</w:t>
      </w:r>
      <w:r>
        <w:br w:type="textWrapping"/>
      </w:r>
      <w:r>
        <w:br w:type="textWrapping"/>
      </w:r>
      <w:r>
        <w:t xml:space="preserve">Lục Cương hỏi Thanh Phong: “Cầu thanh nối giữa tầng hai và ba cao chừng bao nhiêu?” Số lần Bạch Cương và gã xuống tầng thứ ba đếm được trên đầu ngón tay, chưa kịp đứng vững thì Phi Cương đã chạy tới, vì vậy có thể đưa ra đáp án chính xác chỉ có con rồng định cư ở tầng ba mà thôi.</w:t>
      </w:r>
      <w:r>
        <w:br w:type="textWrapping"/>
      </w:r>
      <w:r>
        <w:br w:type="textWrapping"/>
      </w:r>
      <w:r>
        <w:t xml:space="preserve">Thanh Phong suy nghĩ rất lâu mới trả lời: “Không biết.”</w:t>
      </w:r>
      <w:r>
        <w:br w:type="textWrapping"/>
      </w:r>
      <w:r>
        <w:br w:type="textWrapping"/>
      </w:r>
      <w:r>
        <w:t xml:space="preserve">Lục Cương: “…Chả phải ngươi sống ở tầng ba sao?”</w:t>
      </w:r>
      <w:r>
        <w:br w:type="textWrapping"/>
      </w:r>
      <w:r>
        <w:br w:type="textWrapping"/>
      </w:r>
      <w:r>
        <w:t xml:space="preserve">Thanh Phong đáp: “Ừ, nhưng đâu có sống trên cầu thang lên xuống giữa tầng hai và tầng ba đâu.”</w:t>
      </w:r>
      <w:r>
        <w:br w:type="textWrapping"/>
      </w:r>
      <w:r>
        <w:br w:type="textWrapping"/>
      </w:r>
      <w:r>
        <w:t xml:space="preserve">Lục Cương: “…” Lúc lên lên xuống xuống ngươi chưa từng đi bằng cầu thang à? Chả lẽ lần nào cũng đào lỗ chui qua chui lại?</w:t>
      </w:r>
      <w:r>
        <w:br w:type="textWrapping"/>
      </w:r>
      <w:r>
        <w:br w:type="textWrapping"/>
      </w:r>
      <w:r>
        <w:t xml:space="preserve">Bạch Cương nhảy xuống hố, thật lâu sau mới quay lại, ả nói: “Tử Cương ở chỗ sâu nhất trong hố để lại ký hiệu, chỉ cần đào đúng chỗ đó thêm một thước là tới được nơi tiên thủy linh tuyền của chủ nhân.”</w:t>
      </w:r>
      <w:r>
        <w:br w:type="textWrapping"/>
      </w:r>
      <w:r>
        <w:br w:type="textWrapping"/>
      </w:r>
      <w:r>
        <w:t xml:space="preserve">Nhị Mao nhảy cẫng lên, Lục Cương mặt xanh sẫm.</w:t>
      </w:r>
      <w:r>
        <w:br w:type="textWrapping"/>
      </w:r>
      <w:r>
        <w:br w:type="textWrapping"/>
      </w:r>
      <w:r>
        <w:t xml:space="preserve">Bạch Cương hỏi: “Các ngươi chuẩn bị xong chưa?”</w:t>
      </w:r>
      <w:r>
        <w:br w:type="textWrapping"/>
      </w:r>
      <w:r>
        <w:br w:type="textWrapping"/>
      </w:r>
      <w:r>
        <w:t xml:space="preserve">Ả nghiêm mặt, ánh mắt lạnh lùng, bầu không khí như đang đông lại. Ả nói: “Một khi nhảy xuống là sẽ không còn đường để quay trở lại.”</w:t>
      </w:r>
      <w:r>
        <w:br w:type="textWrapping"/>
      </w:r>
      <w:r>
        <w:br w:type="textWrapping"/>
      </w:r>
    </w:p>
    <w:p>
      <w:pPr>
        <w:pStyle w:val="Heading2"/>
      </w:pPr>
      <w:bookmarkStart w:id="66" w:name="chương-13-3-âm-mưu-làm-sao-giết-được-chủ-nhân-đây-hạ"/>
      <w:bookmarkEnd w:id="66"/>
      <w:r>
        <w:t xml:space="preserve">39. Chương 13-3: Âm Mưu! Làm Sao Giết Được Chủ Nhân Đây? (hạ)</w:t>
      </w:r>
    </w:p>
    <w:p>
      <w:pPr>
        <w:pStyle w:val="Compact"/>
      </w:pPr>
      <w:r>
        <w:br w:type="textWrapping"/>
      </w:r>
      <w:r>
        <w:br w:type="textWrapping"/>
      </w:r>
      <w:r>
        <w:t xml:space="preserve">Chân Lục Cương run lên, niềm phấn khích sắp được trở thành cương thi bay từ từ lùi ra khỏi đầu, thay vào đó là đủ loại thủ đoạn của Phi Cương, đủ loại phép thuật thần thông của chủ nhân. Hai tòa núi khổng lồ dần dần chèn ép khiến gã không thể hô hấp, gã bắt đầu nảy sinh ý định rút lui, nhưng chân vừa nhúc nhích, gã đã bị một bàn tay giữ lại.</w:t>
      </w:r>
      <w:r>
        <w:br w:type="textWrapping"/>
      </w:r>
      <w:r>
        <w:br w:type="textWrapping"/>
      </w:r>
      <w:r>
        <w:t xml:space="preserve">Sở Diệm nhảy xuống khỏi lưng Thanh Phong, một tay xách giỏ, một tay đặt lên vai gã, dáng vẻ thoải mái, thản nhiên, hoàn toàn đối lập với sự sắc bén trong mắt.</w:t>
      </w:r>
      <w:r>
        <w:br w:type="textWrapping"/>
      </w:r>
      <w:r>
        <w:br w:type="textWrapping"/>
      </w:r>
      <w:r>
        <w:t xml:space="preserve">Lục Cương hỏi: “Ngươi làm gì đó?”</w:t>
      </w:r>
      <w:r>
        <w:br w:type="textWrapping"/>
      </w:r>
      <w:r>
        <w:br w:type="textWrapping"/>
      </w:r>
      <w:r>
        <w:t xml:space="preserve">Sở Diệm hỏi ngược lại gã: “Ngươi muốn làm gì đó?”</w:t>
      </w:r>
      <w:r>
        <w:br w:type="textWrapping"/>
      </w:r>
      <w:r>
        <w:br w:type="textWrapping"/>
      </w:r>
      <w:r>
        <w:t xml:space="preserve">Lục Cương đáp: “Đi tiểu.”</w:t>
      </w:r>
      <w:r>
        <w:br w:type="textWrapping"/>
      </w:r>
      <w:r>
        <w:br w:type="textWrapping"/>
      </w:r>
      <w:r>
        <w:t xml:space="preserve">Sở Diệm hỏi Thanh Phong: “Cương thi có nhu cầu này không?”</w:t>
      </w:r>
      <w:r>
        <w:br w:type="textWrapping"/>
      </w:r>
      <w:r>
        <w:br w:type="textWrapping"/>
      </w:r>
      <w:r>
        <w:t xml:space="preserve">Thanh Phong ngạc nhiên đáp: “Chưa thấy bao giờ.”</w:t>
      </w:r>
      <w:r>
        <w:br w:type="textWrapping"/>
      </w:r>
      <w:r>
        <w:br w:type="textWrapping"/>
      </w:r>
      <w:r>
        <w:t xml:space="preserve">Ánh mắt chúng vậy là sao? “…” Lục Cương nói: “Những cương thi khác không tiểu, ta muốn tiểu, không được hả?”</w:t>
      </w:r>
      <w:r>
        <w:br w:type="textWrapping"/>
      </w:r>
      <w:r>
        <w:br w:type="textWrapping"/>
      </w:r>
      <w:r>
        <w:t xml:space="preserve">“Được.” Sở Diệm và Thanh Phong cùng gật đầu.</w:t>
      </w:r>
      <w:r>
        <w:br w:type="textWrapping"/>
      </w:r>
      <w:r>
        <w:br w:type="textWrapping"/>
      </w:r>
      <w:r>
        <w:t xml:space="preserve">“…Vậy các ngươi còn chưa chịu tránh ra?”</w:t>
      </w:r>
      <w:r>
        <w:br w:type="textWrapping"/>
      </w:r>
      <w:r>
        <w:br w:type="textWrapping"/>
      </w:r>
      <w:r>
        <w:t xml:space="preserve">Thanh Phong chỉ vào chỗ cạnh đó, “Ở kia đi.”</w:t>
      </w:r>
      <w:r>
        <w:br w:type="textWrapping"/>
      </w:r>
      <w:r>
        <w:br w:type="textWrapping"/>
      </w:r>
      <w:r>
        <w:t xml:space="preserve">“Là… Là ý gì?” Lục Cương ngây người. Ý của chúng không phải là ý hắn đang nghĩ đấy chứ?</w:t>
      </w:r>
      <w:r>
        <w:br w:type="textWrapping"/>
      </w:r>
      <w:r>
        <w:br w:type="textWrapping"/>
      </w:r>
      <w:r>
        <w:t xml:space="preserve">Sở Diệm vuốt cằm và bảo: “Cương thi đi tiểu chắc có thể xếp vào một trong mười hiện tượng lạ nhất trên thế giới ấy chứ?”</w:t>
      </w:r>
      <w:r>
        <w:br w:type="textWrapping"/>
      </w:r>
      <w:r>
        <w:br w:type="textWrapping"/>
      </w:r>
      <w:r>
        <w:t xml:space="preserve">Thanh Phong càng nói thẳng hơn: “Muốn xem quá.”</w:t>
      </w:r>
      <w:r>
        <w:br w:type="textWrapping"/>
      </w:r>
      <w:r>
        <w:br w:type="textWrapping"/>
      </w:r>
      <w:r>
        <w:t xml:space="preserve">Lục Cương: “…” Đồ con người mất nết! Đồ con rồng mất nết!</w:t>
      </w:r>
      <w:r>
        <w:br w:type="textWrapping"/>
      </w:r>
      <w:r>
        <w:br w:type="textWrapping"/>
      </w:r>
      <w:r>
        <w:t xml:space="preserve">Thanh Phong đẩy kéo gã chạy vào góc khuất, “Mau lên, đừng nín.”</w:t>
      </w:r>
      <w:r>
        <w:br w:type="textWrapping"/>
      </w:r>
      <w:r>
        <w:br w:type="textWrapping"/>
      </w:r>
      <w:r>
        <w:t xml:space="preserve">Lục Cương hai tay chống tường, cắn răng nói: “Tự nhiên ta không muốn đi nữa.”</w:t>
      </w:r>
      <w:r>
        <w:br w:type="textWrapping"/>
      </w:r>
      <w:r>
        <w:br w:type="textWrapping"/>
      </w:r>
      <w:r>
        <w:t xml:space="preserve">Thanh Phong dùng im lặng để khiếu nại gã.</w:t>
      </w:r>
      <w:r>
        <w:br w:type="textWrapping"/>
      </w:r>
      <w:r>
        <w:br w:type="textWrapping"/>
      </w:r>
      <w:r>
        <w:t xml:space="preserve">Sở Diệm cười giễu.</w:t>
      </w:r>
      <w:r>
        <w:br w:type="textWrapping"/>
      </w:r>
      <w:r>
        <w:br w:type="textWrapping"/>
      </w:r>
      <w:r>
        <w:t xml:space="preserve">Lục Cương đi tới bên cạnh Bạch Cương, nhỏ giọng bảo: “Tụi mình đánh không lại chủ nhân đâu.”</w:t>
      </w:r>
      <w:r>
        <w:br w:type="textWrapping"/>
      </w:r>
      <w:r>
        <w:br w:type="textWrapping"/>
      </w:r>
      <w:r>
        <w:t xml:space="preserve">Bạch Cương nghiêng người.</w:t>
      </w:r>
      <w:r>
        <w:br w:type="textWrapping"/>
      </w:r>
      <w:r>
        <w:br w:type="textWrapping"/>
      </w:r>
      <w:r>
        <w:t xml:space="preserve">Lục Cương tưởng ả muốn quay sang nói chuyện đàng hoàng với mình, nào ngờ vừa chớp mắt, ả đã đá gã rơi thẳng xuống hố.</w:t>
      </w:r>
      <w:r>
        <w:br w:type="textWrapping"/>
      </w:r>
      <w:r>
        <w:br w:type="textWrapping"/>
      </w:r>
      <w:r>
        <w:t xml:space="preserve">Bạch Cương bảo với những người khác: “Chúng ta cũng xuống thôi.”</w:t>
      </w:r>
      <w:r>
        <w:br w:type="textWrapping"/>
      </w:r>
      <w:r>
        <w:br w:type="textWrapping"/>
      </w:r>
      <w:r>
        <w:t xml:space="preserve">Ở đây ngoài Lục Cương, kẻ cảm thấy bất an nhất không ai khác ngoài Thanh Phong. Chủ nhân với nó chưa hẳn là thân, dù chủ nhân từng thi thoảng kể chuyện cho nó nghe trước khi chủ nhân chìm vào giấc ngủ. Nhưng còn Phi Cương… Gã nuôi nấng nó khôn lớn, xem như nửa người cha của nó, giờ đây nó lại cùng kẻ khác đánh gã.</w:t>
      </w:r>
      <w:r>
        <w:br w:type="textWrapping"/>
      </w:r>
      <w:r>
        <w:br w:type="textWrapping"/>
      </w:r>
      <w:r>
        <w:t xml:space="preserve">Chắc Phi Cương sẽ thất vọng lắm.</w:t>
      </w:r>
      <w:r>
        <w:br w:type="textWrapping"/>
      </w:r>
      <w:r>
        <w:br w:type="textWrapping"/>
      </w:r>
      <w:r>
        <w:t xml:space="preserve">Thanh Phong thấy hơi sợ.</w:t>
      </w:r>
      <w:r>
        <w:br w:type="textWrapping"/>
      </w:r>
      <w:r>
        <w:br w:type="textWrapping"/>
      </w:r>
      <w:r>
        <w:t xml:space="preserve">Sở Diệm thấy những người khác đều xuống hết rồi liền nhéo mặt nó, “Còn chưa chịu đi?”</w:t>
      </w:r>
      <w:r>
        <w:br w:type="textWrapping"/>
      </w:r>
      <w:r>
        <w:br w:type="textWrapping"/>
      </w:r>
      <w:r>
        <w:t xml:space="preserve">Thanh Phong nói: “Ta sợ.”</w:t>
      </w:r>
      <w:r>
        <w:br w:type="textWrapping"/>
      </w:r>
      <w:r>
        <w:br w:type="textWrapping"/>
      </w:r>
      <w:r>
        <w:t xml:space="preserve">Sở Diệm hỏi: “Ngươi có tin ta là Ung Hoài không?”</w:t>
      </w:r>
      <w:r>
        <w:br w:type="textWrapping"/>
      </w:r>
      <w:r>
        <w:br w:type="textWrapping"/>
      </w:r>
      <w:r>
        <w:t xml:space="preserve">Thanh Phong gật đầu không chút do dự.</w:t>
      </w:r>
      <w:r>
        <w:br w:type="textWrapping"/>
      </w:r>
      <w:r>
        <w:br w:type="textWrapping"/>
      </w:r>
      <w:r>
        <w:t xml:space="preserve">“Cũng có nghĩa ta là người từng chết một lần.” Sở Diệm lấy trong túi ra một tép kẹo cao su cho vào miệng nhai, “Thật ra chết chẳng đáng sợ chút nào, mắt nhắm lại, chân duỗi ra, cả hô hấp cũng không cần làm nữa.”</w:t>
      </w:r>
      <w:r>
        <w:br w:type="textWrapping"/>
      </w:r>
      <w:r>
        <w:br w:type="textWrapping"/>
      </w:r>
      <w:r>
        <w:t xml:space="preserve">Thanh Phong nói: “Ta không sợ chết.”</w:t>
      </w:r>
      <w:r>
        <w:br w:type="textWrapping"/>
      </w:r>
      <w:r>
        <w:br w:type="textWrapping"/>
      </w:r>
      <w:r>
        <w:t xml:space="preserve">Một bàn tay lông lá bỗng dưng xuất hiện trên mặt đất túm lấy chân Thanh Phong.</w:t>
      </w:r>
      <w:r>
        <w:br w:type="textWrapping"/>
      </w:r>
      <w:r>
        <w:br w:type="textWrapping"/>
      </w:r>
      <w:r>
        <w:t xml:space="preserve">Thanh Phong đá đá.</w:t>
      </w:r>
      <w:r>
        <w:br w:type="textWrapping"/>
      </w:r>
      <w:r>
        <w:br w:type="textWrapping"/>
      </w:r>
      <w:r>
        <w:t xml:space="preserve">Nhị Mao nói: “Đừng đá, ta té xuống bây giờ.”</w:t>
      </w:r>
      <w:r>
        <w:br w:type="textWrapping"/>
      </w:r>
      <w:r>
        <w:br w:type="textWrapping"/>
      </w:r>
      <w:r>
        <w:t xml:space="preserve">Chân Sở Diệm giẫm lên mu bàn tay của gã, hắn mỉm cười nói: “Ta thích nhất là nhìn người khác té xuống.”</w:t>
      </w:r>
      <w:r>
        <w:br w:type="textWrapping"/>
      </w:r>
      <w:r>
        <w:br w:type="textWrapping"/>
      </w:r>
      <w:r>
        <w:t xml:space="preserve">“Ta không phải người, ta là cương thi!” Nhị Mao nói: “Các ngươi mau xuống đây coi, Bạch Cương sắp lên cơn kìa.” Thật ra là lên cơn rồi.</w:t>
      </w:r>
      <w:r>
        <w:br w:type="textWrapping"/>
      </w:r>
      <w:r>
        <w:br w:type="textWrapping"/>
      </w:r>
      <w:r>
        <w:t xml:space="preserve">Thanh Phong còn đang do dự thì Sở Diệm đã giơ tay lên che mắt nó.</w:t>
      </w:r>
      <w:r>
        <w:br w:type="textWrapping"/>
      </w:r>
      <w:r>
        <w:br w:type="textWrapping"/>
      </w:r>
      <w:r>
        <w:t xml:space="preserve">“Ngươi nhìn thấy cái gì?”</w:t>
      </w:r>
      <w:r>
        <w:br w:type="textWrapping"/>
      </w:r>
      <w:r>
        <w:br w:type="textWrapping"/>
      </w:r>
      <w:r>
        <w:t xml:space="preserve">Thanh Phong cảm thấy Sở Diệm đang dán sát vào tai nó để nói, lỗ tai nó bị hơi thở của hắn phà vào khiến cho vừa nhũn ra, vừa nóng lên, trước mắt tuy là một màu đen nhưng trong lòng thấy rất sáng sủa, mỗi động tác của người bên cạnh đều hiện lên rất rõ ràng trong đầu nó.</w:t>
      </w:r>
      <w:r>
        <w:br w:type="textWrapping"/>
      </w:r>
      <w:r>
        <w:br w:type="textWrapping"/>
      </w:r>
      <w:r>
        <w:t xml:space="preserve">“Ngươi.”</w:t>
      </w:r>
      <w:r>
        <w:br w:type="textWrapping"/>
      </w:r>
      <w:r>
        <w:br w:type="textWrapping"/>
      </w:r>
      <w:r>
        <w:t xml:space="preserve">Khóe miệng Sở Diệm nhếch lên, hắn thả tay ra, “Chốc nữa cứ thế nhé.”</w:t>
      </w:r>
      <w:r>
        <w:br w:type="textWrapping"/>
      </w:r>
      <w:r>
        <w:br w:type="textWrapping"/>
      </w:r>
      <w:r>
        <w:t xml:space="preserve">“Cứ thế nào cơ?”</w:t>
      </w:r>
      <w:r>
        <w:br w:type="textWrapping"/>
      </w:r>
      <w:r>
        <w:br w:type="textWrapping"/>
      </w:r>
      <w:r>
        <w:t xml:space="preserve">“Lúc không muốn nhìn thì cứ nhắm mắt lại.” Hắn ngừng lại một thoáng rồi tiếp: “Thế là ngươi chỉ có thể nhìn thấy ta thôi.” Hắn nhẹ nhàng nói xong thì cúi người bám vào thành hố thoăn thoắt nhảy xuống.</w:t>
      </w:r>
      <w:r>
        <w:br w:type="textWrapping"/>
      </w:r>
      <w:r>
        <w:br w:type="textWrapping"/>
      </w:r>
      <w:r>
        <w:t xml:space="preserve">Thanh Phong thấy hơi lo cho hắn nên vội vàng nhảy xuống, giơ móng vuốt ra bám vào thành hố chỗ ngay cạnh hắn.</w:t>
      </w:r>
      <w:r>
        <w:br w:type="textWrapping"/>
      </w:r>
      <w:r>
        <w:br w:type="textWrapping"/>
      </w:r>
      <w:r>
        <w:t xml:space="preserve">Động tác của Sở Diệm rất nhanh, cơ thể hơi mất khống chế nhưng may mà phản ứng của hắn nhanh, tính cách bình tĩnh, tuy trên đường bị trọng lực kéo xuống nhưng động tác vẫn không cuống quít hay rối loạn, lúc gần tới đáy, hắn đột nhiên nhảy ngược về sau, lộn mèo một vòng rồi đáp xuống đất, trông oách vô cùng!</w:t>
      </w:r>
      <w:r>
        <w:br w:type="textWrapping"/>
      </w:r>
      <w:r>
        <w:br w:type="textWrapping"/>
      </w:r>
      <w:r>
        <w:t xml:space="preserve">Nhị Mao bắt đầu khóc hu hu.</w:t>
      </w:r>
      <w:r>
        <w:br w:type="textWrapping"/>
      </w:r>
      <w:r>
        <w:br w:type="textWrapping"/>
      </w:r>
      <w:r>
        <w:t xml:space="preserve">Bảo là khóc nhưng sấm tuy to mà mưa lại không rơi được.</w:t>
      </w:r>
      <w:r>
        <w:br w:type="textWrapping"/>
      </w:r>
      <w:r>
        <w:br w:type="textWrapping"/>
      </w:r>
      <w:r>
        <w:t xml:space="preserve">Bạch Cương nghe mà thấy phiền bèn đạp cho gã một cước: “Câm mồm!”</w:t>
      </w:r>
      <w:r>
        <w:br w:type="textWrapping"/>
      </w:r>
      <w:r>
        <w:br w:type="textWrapping"/>
      </w:r>
      <w:r>
        <w:t xml:space="preserve">Nhị Mao nghiêng đầu một cách gian nan, nhìn chằm chằm vào tên Sở Diệm đang đứng trên lưng mình, uất ức hỏi: “Ngươi còn định đứng tới chừng nào?”</w:t>
      </w:r>
      <w:r>
        <w:br w:type="textWrapping"/>
      </w:r>
      <w:r>
        <w:br w:type="textWrapping"/>
      </w:r>
      <w:r>
        <w:t xml:space="preserve">Sở Diệm đáp: “Ngươi không đứng dậy được à?”</w:t>
      </w:r>
      <w:r>
        <w:br w:type="textWrapping"/>
      </w:r>
      <w:r>
        <w:br w:type="textWrapping"/>
      </w:r>
      <w:r>
        <w:t xml:space="preserve">Vèo một cái, Nhị Mao đứng phắt dậy.</w:t>
      </w:r>
      <w:r>
        <w:br w:type="textWrapping"/>
      </w:r>
      <w:r>
        <w:br w:type="textWrapping"/>
      </w:r>
      <w:r>
        <w:t xml:space="preserve">Hai chân Sở Diệm trượt khỏi lưng gã như trượt ván, sau đó thản nhiên đứng vững trên đất, quay đầu nhìn Sở Hiểu Hải. Sau khi bị thương, thể lực của hắn kém hẳn, không thể không dùng dây thừng chầm chậm bò xuống.</w:t>
      </w:r>
      <w:r>
        <w:br w:type="textWrapping"/>
      </w:r>
      <w:r>
        <w:br w:type="textWrapping"/>
      </w:r>
      <w:r>
        <w:t xml:space="preserve">Bạch Cương cũng nhìn Sở Hiểu Hải như đang đánh giá có nên lôi kéo tên này vào đội hay không.</w:t>
      </w:r>
      <w:r>
        <w:br w:type="textWrapping"/>
      </w:r>
      <w:r>
        <w:br w:type="textWrapping"/>
      </w:r>
      <w:r>
        <w:t xml:space="preserve">Sở Hiểu Hải đáp xuống đất, đứng lau mồ hôi, cười mỉm chi và nói: “May mà chưa làm lỡ thời gian.”</w:t>
      </w:r>
      <w:r>
        <w:br w:type="textWrapping"/>
      </w:r>
      <w:r>
        <w:br w:type="textWrapping"/>
      </w:r>
      <w:r>
        <w:t xml:space="preserve">Bạch Cương ngẫm nghĩ, có vẻ cũng thấy hắn chưa làm trễ nãi thật nên không dài dòng nữa, cúi đầu nhìn xuống cái hố nhỏ chỉ đủ cho một người chui qua trong cái hố to này. “Chính là ở đây.”</w:t>
      </w:r>
      <w:r>
        <w:br w:type="textWrapping"/>
      </w:r>
      <w:r>
        <w:br w:type="textWrapping"/>
      </w:r>
      <w:r>
        <w:t xml:space="preserve">Mấy cái đầu quay sang nhìn cái hố nhỏ.</w:t>
      </w:r>
      <w:r>
        <w:br w:type="textWrapping"/>
      </w:r>
      <w:r>
        <w:br w:type="textWrapping"/>
      </w:r>
      <w:r>
        <w:t xml:space="preserve">Bạch Cương nói: “Chủ nhân sợ lửa, sợ độc. Nhược điểm của Phi Cương chính là chủ nhân.”</w:t>
      </w:r>
      <w:r>
        <w:br w:type="textWrapping"/>
      </w:r>
      <w:r>
        <w:br w:type="textWrapping"/>
      </w:r>
      <w:r>
        <w:t xml:space="preserve">Sở Diệm và Thanh Phong đều biết chuyện này có liên quan tới Hỏa Thần và Trùng Thần.</w:t>
      </w:r>
      <w:r>
        <w:br w:type="textWrapping"/>
      </w:r>
      <w:r>
        <w:br w:type="textWrapping"/>
      </w:r>
      <w:r>
        <w:t xml:space="preserve">Sở Hiểu Hải nói: “Chủ nhân của các vị chẳng phải sống trong tiên thủy linh tuyền ư? Vậy dùng lửa là không được rồi, chỉ có thể dùng độc.”</w:t>
      </w:r>
      <w:r>
        <w:br w:type="textWrapping"/>
      </w:r>
      <w:r>
        <w:br w:type="textWrapping"/>
      </w:r>
      <w:r>
        <w:t xml:space="preserve">Bạch Cương nhìn hắn bằng ánh mắt sáng ngời.</w:t>
      </w:r>
      <w:r>
        <w:br w:type="textWrapping"/>
      </w:r>
      <w:r>
        <w:br w:type="textWrapping"/>
      </w:r>
      <w:r>
        <w:t xml:space="preserve">Ban đầu Sở Hiểu Hải tưởng ả đồng ý với cách của mình, nhưng khi thời gian từng giây một trôi qua, ánh mắt của đối phương càng ngày càng hiện rõ sự mất kiên nhẫn, hắn mới ý thức được đối phương đang chờ hắn giao độc dược ra. Hắn nghẹn họng một lúc mới nói: “Tôi từng nghĩ đến rất nhiều tình huống sẽ gặp phải… Nhưng không bao gồm hạ độc.” Chưa bàn về chuyện yêu quái giữ mộ có trúng độc hay không, hắn trên cơ bản chưa từng tưởng tượng cảnh mình sẽ đút thức ăn cho chúng, chứ đừng nói tới đứng chung chiến tuyến với chúng và bàn bạc kế hoạch giết chết chủ nhân của chúng.</w:t>
      </w:r>
      <w:r>
        <w:br w:type="textWrapping"/>
      </w:r>
      <w:r>
        <w:br w:type="textWrapping"/>
      </w:r>
      <w:r>
        <w:t xml:space="preserve">…</w:t>
      </w:r>
      <w:r>
        <w:br w:type="textWrapping"/>
      </w:r>
      <w:r>
        <w:br w:type="textWrapping"/>
      </w:r>
      <w:r>
        <w:t xml:space="preserve">Nghĩ tới đây, hắn mới kinh hãi phát hiện mình đã leo lên thuyền giặc. Nhưng tới nước này rồi hắn đã không còn đường để lùi, cũng may là hắn còn sống. Sở Hiểu Hải quay đầu nhìn Sở Diệm.</w:t>
      </w:r>
      <w:r>
        <w:br w:type="textWrapping"/>
      </w:r>
      <w:r>
        <w:br w:type="textWrapping"/>
      </w:r>
      <w:r>
        <w:t xml:space="preserve">Sở Diệm cảm giác được bèn nhìn lại. Hai người không nói tiếng nào.</w:t>
      </w:r>
      <w:r>
        <w:br w:type="textWrapping"/>
      </w:r>
      <w:r>
        <w:br w:type="textWrapping"/>
      </w:r>
      <w:r>
        <w:t xml:space="preserve">Vào lúc này, những ân oán trong quá khứ dường như chẳng còn quan trọng nữa.</w:t>
      </w:r>
      <w:r>
        <w:br w:type="textWrapping"/>
      </w:r>
      <w:r>
        <w:br w:type="textWrapping"/>
      </w:r>
      <w:r>
        <w:t xml:space="preserve">Cả đám vẫn chưa phát giác, Lục Cương lúc này đây hai mắt đang đảo lia lịa nhưng ngầm mưu tính gì đó.</w:t>
      </w:r>
      <w:r>
        <w:br w:type="textWrapping"/>
      </w:r>
      <w:r>
        <w:br w:type="textWrapping"/>
      </w:r>
      <w:r>
        <w:t xml:space="preserve">Cảm giác thất vọng lui dần, Bạch Cương lấy lại tinh thần, ả nói: “Giết Phi Cương trước đi.”</w:t>
      </w:r>
      <w:r>
        <w:br w:type="textWrapping"/>
      </w:r>
      <w:r>
        <w:br w:type="textWrapping"/>
      </w:r>
      <w:r>
        <w:t xml:space="preserve">Lục Cương hỏi: “Sau đó thì sao?”</w:t>
      </w:r>
      <w:r>
        <w:br w:type="textWrapping"/>
      </w:r>
      <w:r>
        <w:br w:type="textWrapping"/>
      </w:r>
      <w:r>
        <w:t xml:space="preserve">Bạch Cương đáp: “Sau đó cái gì?”</w:t>
      </w:r>
      <w:r>
        <w:br w:type="textWrapping"/>
      </w:r>
      <w:r>
        <w:br w:type="textWrapping"/>
      </w:r>
      <w:r>
        <w:t xml:space="preserve">“Giết Phi Cương xong thì sao? Ngươi tính làm thế nào để giết chủ nhân?”</w:t>
      </w:r>
      <w:r>
        <w:br w:type="textWrapping"/>
      </w:r>
      <w:r>
        <w:br w:type="textWrapping"/>
      </w:r>
      <w:r>
        <w:t xml:space="preserve">Bạch Cương nói: “Phi Cương vừa chết, chủ nhân nhất định sẽ ra khỏi mặt nước, đến lúc đó chúng ta dùng lửa thiêu hắn.”</w:t>
      </w:r>
      <w:r>
        <w:br w:type="textWrapping"/>
      </w:r>
      <w:r>
        <w:br w:type="textWrapping"/>
      </w:r>
      <w:r>
        <w:t xml:space="preserve">Lục Cương ha hả cười bảo: “Nếu chủ nhân không ra mặt thì sao?”</w:t>
      </w:r>
      <w:r>
        <w:br w:type="textWrapping"/>
      </w:r>
      <w:r>
        <w:br w:type="textWrapping"/>
      </w:r>
      <w:r>
        <w:t xml:space="preserve">Những người khác cũng nhìn sang Bạch Cương.</w:t>
      </w:r>
      <w:r>
        <w:br w:type="textWrapping"/>
      </w:r>
      <w:r>
        <w:br w:type="textWrapping"/>
      </w:r>
      <w:r>
        <w:t xml:space="preserve">Mắt Bạch Cương lóe lên, ả nói: “Nếu chủ nhân không ra mặt thì càng tốt, những tên nhân loại này có thể tự do ra vào, còn tụi mình có thể mượn tiên thủy linh tuyền gia tăng công lực.”</w:t>
      </w:r>
      <w:r>
        <w:br w:type="textWrapping"/>
      </w:r>
      <w:r>
        <w:br w:type="textWrapping"/>
      </w:r>
      <w:r>
        <w:t xml:space="preserve">Lục Cương đưa ra tình huống xấu nhất: “Chưa chắc tụi mình đánh bại được Phi Cương.”</w:t>
      </w:r>
      <w:r>
        <w:br w:type="textWrapping"/>
      </w:r>
      <w:r>
        <w:br w:type="textWrapping"/>
      </w:r>
      <w:r>
        <w:t xml:space="preserve">Nhị Mao thì lại nóng lòng muốn thử, “Cũng chưa chắc đánh không lại cơ mà. Cơ hội ngàn năm một thuở, mau đi thôi!”</w:t>
      </w:r>
      <w:r>
        <w:br w:type="textWrapping"/>
      </w:r>
      <w:r>
        <w:br w:type="textWrapping"/>
      </w:r>
      <w:r>
        <w:t xml:space="preserve">Bạch Cương nhìn Lục Cương một cách lộ liễu, mỉm cười bảo: “Đúng, cơ hội tốt như vậy, nếu bỏ qua thì sau này sẽ hối hận lắm đấy.”</w:t>
      </w:r>
      <w:r>
        <w:br w:type="textWrapping"/>
      </w:r>
      <w:r>
        <w:br w:type="textWrapping"/>
      </w:r>
      <w:r>
        <w:t xml:space="preserve">Lục Cương: “…” Đây rõ ràng là uy hiếp trắng trợn, chỉ có thằng ngu mới không nhận ra.</w:t>
      </w:r>
      <w:r>
        <w:br w:type="textWrapping"/>
      </w:r>
      <w:r>
        <w:br w:type="textWrapping"/>
      </w:r>
      <w:r>
        <w:t xml:space="preserve">Vây quanh gã là một vòng những “thằng ngu” đang quyết định chiến đấu. Tìm không ra đường thì vội vã tìm đường, giờ tìm được rồi, bọn chúng lại không vội nữa, hết người này tới người khác lần lượt ngồi xuống, mạnh ai nấy nghỉ ngơi, ăn uống.</w:t>
      </w:r>
      <w:r>
        <w:br w:type="textWrapping"/>
      </w:r>
      <w:r>
        <w:br w:type="textWrapping"/>
      </w:r>
      <w:r>
        <w:t xml:space="preserve">Sở Diệm vốn đang dựa vào tường, sau đó Thanh Phong lại kéo đầu hắn qua nhấn vào vai mình, đĩnh đạc nói: “Sở Diệm, ta cho ngươi dựa nè.”</w:t>
      </w:r>
      <w:r>
        <w:br w:type="textWrapping"/>
      </w:r>
      <w:r>
        <w:br w:type="textWrapping"/>
      </w:r>
      <w:r>
        <w:t xml:space="preserve">Sở Diệm rũ mắt, buông bỏ hết cảnh giác, chỉnh lại tư thế cho thoải mái rồi để nguyên vậy ngồi nghỉ.</w:t>
      </w:r>
      <w:r>
        <w:br w:type="textWrapping"/>
      </w:r>
      <w:r>
        <w:br w:type="textWrapping"/>
      </w:r>
      <w:r>
        <w:t xml:space="preserve">Bạch Cương ngơ ngẩn nhìn chằm chằm vào cái hố nhỏ.</w:t>
      </w:r>
      <w:r>
        <w:br w:type="textWrapping"/>
      </w:r>
      <w:r>
        <w:br w:type="textWrapping"/>
      </w:r>
      <w:r>
        <w:t xml:space="preserve">Lục Cương giở giọng quái gở nói: “Những kẻ còn sống phải dày vò những kẻ chết đi cho thảm vào.”</w:t>
      </w:r>
      <w:r>
        <w:br w:type="textWrapping"/>
      </w:r>
      <w:r>
        <w:br w:type="textWrapping"/>
      </w:r>
      <w:r>
        <w:t xml:space="preserve">Bạch Cương hỏi: “Tụi mình thật sự sẽ còn sống sao?”</w:t>
      </w:r>
      <w:r>
        <w:br w:type="textWrapping"/>
      </w:r>
      <w:r>
        <w:br w:type="textWrapping"/>
      </w:r>
      <w:r>
        <w:t xml:space="preserve">Lục Cương ngây người.</w:t>
      </w:r>
      <w:r>
        <w:br w:type="textWrapping"/>
      </w:r>
      <w:r>
        <w:br w:type="textWrapping"/>
      </w:r>
      <w:r>
        <w:t xml:space="preserve">Bạch Cương quay đầu nhìn gã, “Đôi khi tao nghĩ, nếu lúc chủ nhân xây dựng lăng mộ không đào trúng vào mộ của tụi mình, có phải tụi mình đã được đầu thai, một lần nữa làm người rồi chăng.”</w:t>
      </w:r>
      <w:r>
        <w:br w:type="textWrapping"/>
      </w:r>
      <w:r>
        <w:br w:type="textWrapping"/>
      </w:r>
      <w:r>
        <w:t xml:space="preserve">“Mày muốn làm người?”</w:t>
      </w:r>
      <w:r>
        <w:br w:type="textWrapping"/>
      </w:r>
      <w:r>
        <w:br w:type="textWrapping"/>
      </w:r>
      <w:r>
        <w:t xml:space="preserve">“Mày không muốn sao?”</w:t>
      </w:r>
      <w:r>
        <w:br w:type="textWrapping"/>
      </w:r>
      <w:r>
        <w:br w:type="textWrapping"/>
      </w:r>
      <w:r>
        <w:t xml:space="preserve">Nghe Bạch Cương hỏi, Lục Cương cả nửa ngày mới trả lời: “Làm người rất ngắn ngủi.”</w:t>
      </w:r>
      <w:r>
        <w:br w:type="textWrapping"/>
      </w:r>
      <w:r>
        <w:br w:type="textWrapping"/>
      </w:r>
      <w:r>
        <w:t xml:space="preserve">“Nhưng có thể phơi nắng!”</w:t>
      </w:r>
      <w:r>
        <w:br w:type="textWrapping"/>
      </w:r>
      <w:r>
        <w:br w:type="textWrapping"/>
      </w:r>
      <w:r>
        <w:t xml:space="preserve">“Mày bị Tử Cương ảnh hưởng nặng quá rồi!”</w:t>
      </w:r>
      <w:r>
        <w:br w:type="textWrapping"/>
      </w:r>
      <w:r>
        <w:br w:type="textWrapping"/>
      </w:r>
      <w:r>
        <w:t xml:space="preserve">“Mày không muốn sao?”</w:t>
      </w:r>
      <w:r>
        <w:br w:type="textWrapping"/>
      </w:r>
      <w:r>
        <w:br w:type="textWrapping"/>
      </w:r>
      <w:r>
        <w:t xml:space="preserve">Lục Cương mãi không trả lời, đến khi Bạch Cương cho rằng gã sẽ không trả lời luôn thì gã lại lẩm bẩm một câu: “Ai lại không muốn chứ?”</w:t>
      </w:r>
      <w:r>
        <w:br w:type="textWrapping"/>
      </w:r>
      <w:r>
        <w:br w:type="textWrapping"/>
      </w:r>
      <w:r>
        <w:t xml:space="preserve">Nhị Mao không biết đào đâu ra một cây chùy sắc gỉ sét loang lổ dâng lên cho Bạch Cương như đang dâng bảo vật, “Dùng cái này đi.”</w:t>
      </w:r>
      <w:r>
        <w:br w:type="textWrapping"/>
      </w:r>
      <w:r>
        <w:br w:type="textWrapping"/>
      </w:r>
      <w:r>
        <w:t xml:space="preserve">Bạch Cương nhìn về phía Sở Diệm và Sở Hiểu Hải.</w:t>
      </w:r>
      <w:r>
        <w:br w:type="textWrapping"/>
      </w:r>
      <w:r>
        <w:br w:type="textWrapping"/>
      </w:r>
      <w:r>
        <w:t xml:space="preserve">Sở Hiểu Hải duỗi người, chầm chậm đứng dậy.</w:t>
      </w:r>
      <w:r>
        <w:br w:type="textWrapping"/>
      </w:r>
      <w:r>
        <w:br w:type="textWrapping"/>
      </w:r>
      <w:r>
        <w:t xml:space="preserve">Sở Diệm mở mắt ra, trông hắn không giống vừa tỉnh lại từ giấc ngủ say chút nào, đôi mắt hắn hệt như phủ lên lớp tuyết mùa đông, trong trẻo, lạnh lẽo nhưng sáng ngời.</w:t>
      </w:r>
      <w:r>
        <w:br w:type="textWrapping"/>
      </w:r>
      <w:r>
        <w:br w:type="textWrapping"/>
      </w:r>
      <w:r>
        <w:t xml:space="preserve">Bạch Cương chỉ vào Sở Hiểu Hải, “Ngươi và Nhị Mao xuống trước.”</w:t>
      </w:r>
      <w:r>
        <w:br w:type="textWrapping"/>
      </w:r>
      <w:r>
        <w:br w:type="textWrapping"/>
      </w:r>
      <w:r>
        <w:t xml:space="preserve">Sở Hiểu Hải nheo mắt nhìn Sở Diệm. Hắn tự biết mình không đủ sức chiến đấu, nhất định phải tìm một đồng bọn, Sở Diệm cũng là người nên trở thành sự lựa chọn tốt nhất, có điều nhìn vẻ mặt Sở Diệm, hắn không trông cậy được rồi.</w:t>
      </w:r>
      <w:r>
        <w:br w:type="textWrapping"/>
      </w:r>
      <w:r>
        <w:br w:type="textWrapping"/>
      </w:r>
      <w:r>
        <w:t xml:space="preserve">Sở Hiểu Hải thầm cau mày nhìn về phía Lục Cương.</w:t>
      </w:r>
      <w:r>
        <w:br w:type="textWrapping"/>
      </w:r>
      <w:r>
        <w:br w:type="textWrapping"/>
      </w:r>
      <w:r>
        <w:t xml:space="preserve">Lục Cương chớp mắt.</w:t>
      </w:r>
      <w:r>
        <w:br w:type="textWrapping"/>
      </w:r>
      <w:r>
        <w:br w:type="textWrapping"/>
      </w:r>
      <w:r>
        <w:t xml:space="preserve">Có những lúc, giao ước ngầm chỉ cần một ánh mắt là đủ.</w:t>
      </w:r>
      <w:r>
        <w:br w:type="textWrapping"/>
      </w:r>
      <w:r>
        <w:br w:type="textWrapping"/>
      </w:r>
      <w:r>
        <w:t xml:space="preserve">Sở Hiểu Hải mỉm cười đi đến bên cạnh Nhị Mao.</w:t>
      </w:r>
      <w:r>
        <w:br w:type="textWrapping"/>
      </w:r>
      <w:r>
        <w:br w:type="textWrapping"/>
      </w:r>
      <w:r>
        <w:t xml:space="preserve">Nhị Mao lấy chùy đập vào cái hố.</w:t>
      </w:r>
      <w:r>
        <w:br w:type="textWrapping"/>
      </w:r>
      <w:r>
        <w:br w:type="textWrapping"/>
      </w:r>
      <w:r>
        <w:t xml:space="preserve">Từng mảng đất một rơi xuống tạo thành một cái động.</w:t>
      </w:r>
      <w:r>
        <w:br w:type="textWrapping"/>
      </w:r>
      <w:r>
        <w:br w:type="textWrapping"/>
      </w:r>
      <w:r>
        <w:t xml:space="preserve">Nhị Mao tính tình bộc trực, chưa cần Bạch Cương thúc giục, gã đã tự động nhảy xuống. Sở Hiểu Hải vốn có đầu óc hơn, trước khi nhảy xuống phải nhìn khắp các địa hình bên dưới, nhưng chỉ phát hiện bên dưới toàn một màu đen, không thể nhìn thấy gì cả.</w:t>
      </w:r>
      <w:r>
        <w:br w:type="textWrapping"/>
      </w:r>
      <w:r>
        <w:br w:type="textWrapping"/>
      </w:r>
      <w:r>
        <w:t xml:space="preserve">May sao Nhị Mao bên dưới hô lên một tiếng, Sở Hiểu Hải đóng cây đinh thô to vào tường rồi buộc dây thừng vào, nhanh chóng leo xuống. Lúc hắn đáp đất, cây đinh cũng đúng lúc lỏng ra, cả dây thừng cũng rơi xuống theo.</w:t>
      </w:r>
      <w:r>
        <w:br w:type="textWrapping"/>
      </w:r>
      <w:r>
        <w:br w:type="textWrapping"/>
      </w:r>
      <w:r>
        <w:t xml:space="preserve">Lục Cương thoáng do dự nhưng thấy Sở Diệm và Bạch Cương một trái một phải mặt mày vô cảm dán mắt vào mình, gã đành cắn răng nhảy xuống.</w:t>
      </w:r>
      <w:r>
        <w:br w:type="textWrapping"/>
      </w:r>
      <w:r>
        <w:br w:type="textWrapping"/>
      </w:r>
      <w:r>
        <w:t xml:space="preserve">Giờ đây bên miệng hố chỉ còn lại Bạch Cương, Sở Diệm và Thanh Phong.</w:t>
      </w:r>
      <w:r>
        <w:br w:type="textWrapping"/>
      </w:r>
      <w:r>
        <w:br w:type="textWrapping"/>
      </w:r>
      <w:r>
        <w:t xml:space="preserve">Bạch Cương thấy Sở Diệm và Thanh đứng im bất động thì nheo mắt bảo: “Các ngươi muốn nuốt lời?”</w:t>
      </w:r>
      <w:r>
        <w:br w:type="textWrapping"/>
      </w:r>
      <w:r>
        <w:br w:type="textWrapping"/>
      </w:r>
      <w:r>
        <w:t xml:space="preserve">Sở Diệm cúi đầu như đang tính toán gì đó, bỗng hắn đẩy nhẹ Thanh Phong một cái, “Ngươi xuống trước đi.”</w:t>
      </w:r>
      <w:r>
        <w:br w:type="textWrapping"/>
      </w:r>
      <w:r>
        <w:br w:type="textWrapping"/>
      </w:r>
      <w:r>
        <w:t xml:space="preserve">“Cùng xuống.” Thanh Phong không đợi hắn đồng ý đã ôm lấy hắn cùng nhảy xuống.</w:t>
      </w:r>
      <w:r>
        <w:br w:type="textWrapping"/>
      </w:r>
      <w:r>
        <w:br w:type="textWrapping"/>
      </w:r>
      <w:r>
        <w:t xml:space="preserve">Trước khi nhảy xuống, Bạch Cương như cố ý lại như vô tình liếc nhìn lối họ đi vào ban đầu.</w:t>
      </w:r>
      <w:r>
        <w:br w:type="textWrapping"/>
      </w:r>
      <w:r>
        <w:br w:type="textWrapping"/>
      </w:r>
      <w:r>
        <w:t xml:space="preserve">Đường mộ rất dài, cuối đường lại rất tối.</w:t>
      </w:r>
      <w:r>
        <w:br w:type="textWrapping"/>
      </w:r>
      <w:r>
        <w:br w:type="textWrapping"/>
      </w:r>
    </w:p>
    <w:p>
      <w:pPr>
        <w:pStyle w:val="Heading2"/>
      </w:pPr>
      <w:bookmarkStart w:id="67" w:name="chương-14-1-quyết-chiến-toàn-lực-vây-đánh-phi-cương-thượng"/>
      <w:bookmarkEnd w:id="67"/>
      <w:r>
        <w:t xml:space="preserve">40. Chương 14-1: Quyết Chiến! Toàn Lực Vây Đánh Phi Cương! (thượng)</w:t>
      </w:r>
    </w:p>
    <w:p>
      <w:pPr>
        <w:pStyle w:val="Compact"/>
      </w:pPr>
      <w:r>
        <w:br w:type="textWrapping"/>
      </w:r>
      <w:r>
        <w:br w:type="textWrapping"/>
      </w:r>
      <w:r>
        <w:t xml:space="preserve">Thanh Phong vừa đáp xuống đất đã bị Sở Diệm trở tay kéo qua một bên, tuy động tác của Sở Diệm rất nhanh nhưng Thanh Phong vẫn cảm thấy nó va phải ai đó.</w:t>
      </w:r>
      <w:r>
        <w:br w:type="textWrapping"/>
      </w:r>
      <w:r>
        <w:br w:type="textWrapping"/>
      </w:r>
      <w:r>
        <w:t xml:space="preserve">“Xin lỗi.” Nó buột miệng thốt lên.</w:t>
      </w:r>
      <w:r>
        <w:br w:type="textWrapping"/>
      </w:r>
      <w:r>
        <w:br w:type="textWrapping"/>
      </w:r>
      <w:r>
        <w:t xml:space="preserve">“Chuyện đáng phải xin lỗi chỉ một thôi sao?” Đối phương lạnh lùng hỏi.</w:t>
      </w:r>
      <w:r>
        <w:br w:type="textWrapping"/>
      </w:r>
      <w:r>
        <w:br w:type="textWrapping"/>
      </w:r>
      <w:r>
        <w:t xml:space="preserve">Sở Diệm cảm giác được rõ cả người Thanh Phong bỗng chốc cứng đờ, hắn vuốt cổ nó thì thấy da thịt nơi tiếp xúc với tay hắn lạnh toát như băng.</w:t>
      </w:r>
      <w:r>
        <w:br w:type="textWrapping"/>
      </w:r>
      <w:r>
        <w:br w:type="textWrapping"/>
      </w:r>
      <w:r>
        <w:t xml:space="preserve">“Phi Cương.” Thanh Phong gọi nghe nhỏ xíu như đang rên rỉ, thế nhưng thân thể lại không chút do dự chắn ngay trước mặt Sở Diệm, giấu hắn ra sau lưng mình.</w:t>
      </w:r>
      <w:r>
        <w:br w:type="textWrapping"/>
      </w:r>
      <w:r>
        <w:br w:type="textWrapping"/>
      </w:r>
      <w:r>
        <w:t xml:space="preserve">Chung quanh sáng lên.</w:t>
      </w:r>
      <w:r>
        <w:br w:type="textWrapping"/>
      </w:r>
      <w:r>
        <w:br w:type="textWrapping"/>
      </w:r>
      <w:r>
        <w:t xml:space="preserve">Sở Diệm nheo mắt lại, nhanh chóng thích ứng với ánh sáng đột ngột. Đứng đối diện với Thanh Phong là một người đàn ông vô cùng nổi bật, xuất chúng, kim quan như tháp, áo thuần trắng một màu như núi, gã ngạo nghễ đứng trên vạn vật, cao quý đến mức khó lòng với tới.</w:t>
      </w:r>
      <w:r>
        <w:br w:type="textWrapping"/>
      </w:r>
      <w:r>
        <w:br w:type="textWrapping"/>
      </w:r>
      <w:r>
        <w:t xml:space="preserve">Trong lúc hắn đang đánh giá Phi Cương, Phi Cương cũng đang đánh giá hắn.</w:t>
      </w:r>
      <w:r>
        <w:br w:type="textWrapping"/>
      </w:r>
      <w:r>
        <w:br w:type="textWrapping"/>
      </w:r>
      <w:r>
        <w:t xml:space="preserve">“Sống lại một kiếp khác cũng vẫn chẳng tiến bộ bao nhiêu.” Phi Cương nói với giọng khinh thường.</w:t>
      </w:r>
      <w:r>
        <w:br w:type="textWrapping"/>
      </w:r>
      <w:r>
        <w:br w:type="textWrapping"/>
      </w:r>
      <w:r>
        <w:t xml:space="preserve">Sở Diệm nói: “Ít nhất có sáng tạo đổi mới đôi chút, còn hơn cái thứ cả đời ăn bám ông chủ.”</w:t>
      </w:r>
      <w:r>
        <w:br w:type="textWrapping"/>
      </w:r>
      <w:r>
        <w:br w:type="textWrapping"/>
      </w:r>
      <w:r>
        <w:t xml:space="preserve">Phi Cương ngẩn ra, lại nhìn hắn thêm lần nữa và bình luận: “To gan hơn đấy.”</w:t>
      </w:r>
      <w:r>
        <w:br w:type="textWrapping"/>
      </w:r>
      <w:r>
        <w:br w:type="textWrapping"/>
      </w:r>
      <w:r>
        <w:t xml:space="preserve">Sở Diệm hỏi Thanh Phong: “Trước đây hắn với ta thân lắm sao?”</w:t>
      </w:r>
      <w:r>
        <w:br w:type="textWrapping"/>
      </w:r>
      <w:r>
        <w:br w:type="textWrapping"/>
      </w:r>
      <w:r>
        <w:t xml:space="preserve">Thanh Phong lắc đầu đáp: “Không thân.”</w:t>
      </w:r>
      <w:r>
        <w:br w:type="textWrapping"/>
      </w:r>
      <w:r>
        <w:br w:type="textWrapping"/>
      </w:r>
      <w:r>
        <w:t xml:space="preserve">Sở Diệm nói với giọng giễu cợt: “Ồ, đóng kịch cứ như thật ấy…”</w:t>
      </w:r>
      <w:r>
        <w:br w:type="textWrapping"/>
      </w:r>
      <w:r>
        <w:br w:type="textWrapping"/>
      </w:r>
      <w:r>
        <w:t xml:space="preserve">“Xì xì xì…”</w:t>
      </w:r>
      <w:r>
        <w:br w:type="textWrapping"/>
      </w:r>
      <w:r>
        <w:br w:type="textWrapping"/>
      </w:r>
      <w:r>
        <w:t xml:space="preserve">Bất chợt bên tai vang lên thứ tạp âm gì đó như muốn nhắc nhở sự tồn tại của những thứ bị lãng quên.</w:t>
      </w:r>
      <w:r>
        <w:br w:type="textWrapping"/>
      </w:r>
      <w:r>
        <w:br w:type="textWrapping"/>
      </w:r>
      <w:r>
        <w:t xml:space="preserve">Thanh Phong quay đầu lại thì nhìn thấy Nhị Mao bị hoa hút máu trói chặt, không thể động đậy. Từng chứng kiến bộ mặt đáng sợ của hoa hút máu khi chúng nó hút máu người, Thanh Phong không thể nào đối xử với chúng như những người bạn đáng yêu thuở nào.</w:t>
      </w:r>
      <w:r>
        <w:br w:type="textWrapping"/>
      </w:r>
      <w:r>
        <w:br w:type="textWrapping"/>
      </w:r>
      <w:r>
        <w:t xml:space="preserve">“Cẩn thận nhé, nó là hoa hút máu, sẽ hút máu đấy.” Nó nhỏ giọng dặn dò Sở Diệm.</w:t>
      </w:r>
      <w:r>
        <w:br w:type="textWrapping"/>
      </w:r>
      <w:r>
        <w:br w:type="textWrapping"/>
      </w:r>
      <w:r>
        <w:t xml:space="preserve">Sở Diệm hỏi; “Bản thể của Hoa Thần?”</w:t>
      </w:r>
      <w:r>
        <w:br w:type="textWrapping"/>
      </w:r>
      <w:r>
        <w:br w:type="textWrapping"/>
      </w:r>
      <w:r>
        <w:t xml:space="preserve">Hơi lạnh trên mặt Phi Cương mỗi lúc một đậm, ống tay áo màu trắng bằng tơ mềm mại như làn nước đột nhiên phất lên, tấn công Sở Diệm và Thanh Phong từ hai bên trái phải.</w:t>
      </w:r>
      <w:r>
        <w:br w:type="textWrapping"/>
      </w:r>
      <w:r>
        <w:br w:type="textWrapping"/>
      </w:r>
      <w:r>
        <w:t xml:space="preserve">Thanh Phong chỉ kịp thấy trước mắt trắng xóa, sau đó cổ tay đã bị Sở Diệm kéo mạnh một cái.</w:t>
      </w:r>
      <w:r>
        <w:br w:type="textWrapping"/>
      </w:r>
      <w:r>
        <w:br w:type="textWrapping"/>
      </w:r>
      <w:r>
        <w:t xml:space="preserve">Tiếng thứ gì đó bị xé rách vang lên.</w:t>
      </w:r>
      <w:r>
        <w:br w:type="textWrapping"/>
      </w:r>
      <w:r>
        <w:br w:type="textWrapping"/>
      </w:r>
      <w:r>
        <w:t xml:space="preserve">Dao găm trong tay Sở Diệm múa may trên không, tay áo màu trắng rơi lả tả như những sợi bông, mặt đất trắng xóa một màu, nhưng những mảnh vụn chưa kịp chồng chất lên nhau đã biến thành nước trong, tụ lại thành dòng chảy về dưới chân Phi Cương, men theo vạt áo mà từng chút từng chút len lỏi lên trên, hợp thành ống tay áo mới – Quá trình sinh sôi không hề ngơi nghỉ!</w:t>
      </w:r>
      <w:r>
        <w:br w:type="textWrapping"/>
      </w:r>
      <w:r>
        <w:br w:type="textWrapping"/>
      </w:r>
      <w:r>
        <w:t xml:space="preserve">Thanh Phong nhìn Sở Diệm rồi lại nhìn Phi Cương, quyết định chia đôi trái tim, há mồm phun ra một quả cầu lửa. Cầu lửa lao đi như tên bắn, mạnh mẽ xuyên qua ống tay áo màu trắng.</w:t>
      </w:r>
      <w:r>
        <w:br w:type="textWrapping"/>
      </w:r>
      <w:r>
        <w:br w:type="textWrapping"/>
      </w:r>
      <w:r>
        <w:t xml:space="preserve">“Đi!” Phi Cương vẫn đứng thẳng tắp ở đó.</w:t>
      </w:r>
      <w:r>
        <w:br w:type="textWrapping"/>
      </w:r>
      <w:r>
        <w:br w:type="textWrapping"/>
      </w:r>
      <w:r>
        <w:t xml:space="preserve">Đoàng! Một viên đạn bắn trúng huyệt thái dương của Phi Cương.</w:t>
      </w:r>
      <w:r>
        <w:br w:type="textWrapping"/>
      </w:r>
      <w:r>
        <w:br w:type="textWrapping"/>
      </w:r>
      <w:r>
        <w:t xml:space="preserve">“Trúng rồi!” Lục Cương vẫn núp trong bóng tối, lúc này mới nhảy cẫng lên hò hét.</w:t>
      </w:r>
      <w:r>
        <w:br w:type="textWrapping"/>
      </w:r>
      <w:r>
        <w:br w:type="textWrapping"/>
      </w:r>
      <w:r>
        <w:t xml:space="preserve">Sở Hiểu Hải nghiêm mặt, dễ dàng bị giết thì sẽ không phải cương thi bay.</w:t>
      </w:r>
      <w:r>
        <w:br w:type="textWrapping"/>
      </w:r>
      <w:r>
        <w:br w:type="textWrapping"/>
      </w:r>
      <w:r>
        <w:t xml:space="preserve">Quả nhiên, đầu của Phi Cương chỉ hơi rung nhẹ, đôi mắt sắc bén của gã lướt về phía họ.</w:t>
      </w:r>
      <w:r>
        <w:br w:type="textWrapping"/>
      </w:r>
      <w:r>
        <w:br w:type="textWrapping"/>
      </w:r>
      <w:r>
        <w:t xml:space="preserve">Giây phút Nhị Mao bị hoa hút máu khống chế, Sở Hiểu Hải đi theo sau gã chợt thấy bất ổn, vì vậy hắn lặng lẽ kéo Lục Cương tránh đi, Phi Cương không muốn đánh rắn động cỏ nên không đuổi theo tới cùng, nhờ thế bọn chúng mới thoát được một kiếp nạn.</w:t>
      </w:r>
      <w:r>
        <w:br w:type="textWrapping"/>
      </w:r>
      <w:r>
        <w:br w:type="textWrapping"/>
      </w:r>
      <w:r>
        <w:t xml:space="preserve">“Ưm! Ưm!” Nhị Mao kích động giãy dụa.</w:t>
      </w:r>
      <w:r>
        <w:br w:type="textWrapping"/>
      </w:r>
      <w:r>
        <w:br w:type="textWrapping"/>
      </w:r>
      <w:r>
        <w:t xml:space="preserve">Một cành hoa hút máu đâm xuyên qua ngực gã, từ từ nở ra một đóa hoa nhỏ, hoa có màu hồng nhạt, dù có ánh sáng chiếu lên cũng vẫn bợt bạt như màu mặt của người thiếu máu.</w:t>
      </w:r>
      <w:r>
        <w:br w:type="textWrapping"/>
      </w:r>
      <w:r>
        <w:br w:type="textWrapping"/>
      </w:r>
      <w:r>
        <w:t xml:space="preserve">“GỪ!” Thanh Phong hóa thành rồng phóng lên cao, lượn trên không trung một vòng rồi nhân lúc Phi Cương đối phó Sở Diệm, Sở Hiểu Hải và Lục Cương, nó bất thình lình bổ nhào xuống, dùng vuốt rồng vồ lấy kim quan.</w:t>
      </w:r>
      <w:r>
        <w:br w:type="textWrapping"/>
      </w:r>
      <w:r>
        <w:br w:type="textWrapping"/>
      </w:r>
      <w:r>
        <w:t xml:space="preserve">Phi Cương hừ lạnh phất tay.</w:t>
      </w:r>
      <w:r>
        <w:br w:type="textWrapping"/>
      </w:r>
      <w:r>
        <w:br w:type="textWrapping"/>
      </w:r>
      <w:r>
        <w:t xml:space="preserve">Thanh Phong bị quạt bay, tình cờ đáp xuống bên cạnh Nhị Mao.</w:t>
      </w:r>
      <w:r>
        <w:br w:type="textWrapping"/>
      </w:r>
      <w:r>
        <w:br w:type="textWrapping"/>
      </w:r>
      <w:r>
        <w:t xml:space="preserve">Nhị Mao hai chân đạp lung tung cứ như hóa điên.</w:t>
      </w:r>
      <w:r>
        <w:br w:type="textWrapping"/>
      </w:r>
      <w:r>
        <w:br w:type="textWrapping"/>
      </w:r>
      <w:r>
        <w:t xml:space="preserve">Thanh Phong nhả một quả cầu lửa về phía gã, hoa hút máu sợ lửa, cầu lửa còn chưa đến gần chúng nó đã tản đi hết.</w:t>
      </w:r>
      <w:r>
        <w:br w:type="textWrapping"/>
      </w:r>
      <w:r>
        <w:br w:type="textWrapping"/>
      </w:r>
      <w:r>
        <w:t xml:space="preserve">Vừa được tự do, Nhị Mao hệt như bị nhốt mười năm mới ra tù, gã quay sang phía lưng Phi Cương rống lên một trận vang trời, sau đó lông lá trên người sinh trưởng với tốc độ chóng mặt, lần đầu tiên Thanh Phong được biết, hóa ra lông của cương thi lông lại có thể mọc dài tới mức đó.</w:t>
      </w:r>
      <w:r>
        <w:br w:type="textWrapping"/>
      </w:r>
      <w:r>
        <w:br w:type="textWrapping"/>
      </w:r>
      <w:r>
        <w:t xml:space="preserve">Nhị Mao liều mạng chạy như điên về phía Phi Cương, lông bay phấp phới trong gió hệt như tảo biển.</w:t>
      </w:r>
      <w:r>
        <w:br w:type="textWrapping"/>
      </w:r>
      <w:r>
        <w:br w:type="textWrapping"/>
      </w:r>
      <w:r>
        <w:t xml:space="preserve">Cây súng vừa chộp được từ tay Sở Hiểu Hải còn chưa có dịp nhìn kỹ, Phi Cương đã bị Nhị Mao tông qua một bên. Gã trượt đi một quãng mới đứng vững lại được, trong lòng cả kinh, Nhị Mao trước đây tuy có chút sức trâu nhưng chưa bao giờ mạnh tới thế này.</w:t>
      </w:r>
      <w:r>
        <w:br w:type="textWrapping"/>
      </w:r>
      <w:r>
        <w:br w:type="textWrapping"/>
      </w:r>
      <w:r>
        <w:t xml:space="preserve">Hai mắt Nhị Mao đỏ lên, miệng há to để lộ hàm răng bén nhọn, trông hệt như một con dã thú.</w:t>
      </w:r>
      <w:r>
        <w:br w:type="textWrapping"/>
      </w:r>
      <w:r>
        <w:br w:type="textWrapping"/>
      </w:r>
      <w:r>
        <w:t xml:space="preserve">Sở Hiểu Hải đột nhiên lên tiếng: “Đây mới là dáng vẻ của cương thi lông!” IQ cao, EQ thấp không hợp với lũ cương thi cho lắm.</w:t>
      </w:r>
      <w:r>
        <w:br w:type="textWrapping"/>
      </w:r>
      <w:r>
        <w:br w:type="textWrapping"/>
      </w:r>
      <w:r>
        <w:t xml:space="preserve">Lục Cương vươn tay vỗ vào lưng Nhị Mao: “Tông chết hắn đi!” Lời còn chưa dứt, gã đã bị Nhị Mao tông bay.</w:t>
      </w:r>
      <w:r>
        <w:br w:type="textWrapping"/>
      </w:r>
      <w:r>
        <w:br w:type="textWrapping"/>
      </w:r>
      <w:r>
        <w:t xml:space="preserve">Lục Cương bị tông nằm té dưới đất: “…”</w:t>
      </w:r>
      <w:r>
        <w:br w:type="textWrapping"/>
      </w:r>
      <w:r>
        <w:br w:type="textWrapping"/>
      </w:r>
      <w:r>
        <w:t xml:space="preserve">Thanh Phong, Sở Diệm, Sở Hiểu Hải đứng xem: “…”</w:t>
      </w:r>
      <w:r>
        <w:br w:type="textWrapping"/>
      </w:r>
      <w:r>
        <w:br w:type="textWrapping"/>
      </w:r>
      <w:r>
        <w:t xml:space="preserve">Phi Cương bình tĩnh nói: “Tự làm tự chịu.”</w:t>
      </w:r>
      <w:r>
        <w:br w:type="textWrapping"/>
      </w:r>
      <w:r>
        <w:br w:type="textWrapping"/>
      </w:r>
      <w:r>
        <w:t xml:space="preserve">Nhị Mao mặc kệ tất cả, tiếp tục liều mạng xông về phía Phi Cương.</w:t>
      </w:r>
      <w:r>
        <w:br w:type="textWrapping"/>
      </w:r>
      <w:r>
        <w:br w:type="textWrapping"/>
      </w:r>
      <w:r>
        <w:t xml:space="preserve">Phi Cương nhướng mày, nước trong tiên thủy linh tuyền đột nhiên dâng lên tạo thành tấm màn khổng lồ trong suốt bao lấy tất cả mọi người, sau đó đổ ập xuống!</w:t>
      </w:r>
      <w:r>
        <w:br w:type="textWrapping"/>
      </w:r>
      <w:r>
        <w:br w:type="textWrapping"/>
      </w:r>
      <w:r>
        <w:t xml:space="preserve">Thanh Phong cong đuôi cuốn lấy Sở Diệm đưa vào gần mình rồi dùng cả người bảo bọc cho hắn.</w:t>
      </w:r>
      <w:r>
        <w:br w:type="textWrapping"/>
      </w:r>
      <w:r>
        <w:br w:type="textWrapping"/>
      </w:r>
      <w:r>
        <w:t xml:space="preserve">Nước ào ào đổ xuống như thác.</w:t>
      </w:r>
      <w:r>
        <w:br w:type="textWrapping"/>
      </w:r>
      <w:r>
        <w:br w:type="textWrapping"/>
      </w:r>
      <w:r>
        <w:t xml:space="preserve">Thanh Phong đuối sức nằm đè lên người Sở Diệm, đầu cứ ong ong, bị Sở Diệm vỗ mấy cái mới tỉnh lại. Nó quay đầu qua xem thì nhìn thấy Phi Cương đang chiến đấu với Bạch Cương. Bạch Cương có quái lông cầu giúp đỡ, lũ quái lông cầu lúc nha lúc nhúc trông chẳng khác nào những con bọ chét nhỏ nhảy nhót tán loạn.</w:t>
      </w:r>
      <w:r>
        <w:br w:type="textWrapping"/>
      </w:r>
      <w:r>
        <w:br w:type="textWrapping"/>
      </w:r>
      <w:r>
        <w:t xml:space="preserve">Quần áo trên người Phi Cương dần dần phồng lên như lớp váng sữa, chắn hết tất cả lũ quái lông cầu bên ngoài.</w:t>
      </w:r>
      <w:r>
        <w:br w:type="textWrapping"/>
      </w:r>
      <w:r>
        <w:br w:type="textWrapping"/>
      </w:r>
      <w:r>
        <w:t xml:space="preserve">Thấy Bạch Cương đang cố hết sức chống đỡ, Thanh Phong liền vội vàng chạy qua giúp sức. Ngoài nó ra, Nhị Mao và Lục Cương cũng đã đứng dậy, chỉ có Sở Hiểu Hải vẫn nằm dài trên đất, không hề nhúc nhích.</w:t>
      </w:r>
      <w:r>
        <w:br w:type="textWrapping"/>
      </w:r>
      <w:r>
        <w:br w:type="textWrapping"/>
      </w:r>
      <w:r>
        <w:t xml:space="preserve">Sở Diệm đi tới đá vào người hắn vài cái.</w:t>
      </w:r>
      <w:r>
        <w:br w:type="textWrapping"/>
      </w:r>
      <w:r>
        <w:br w:type="textWrapping"/>
      </w:r>
      <w:r>
        <w:t xml:space="preserve">Sở Hiểu Hải chầm chậm nghiêng đầu qua, máu rỉ qua khóe miệng hắn chảy dài xuống đất, mặt hắn xám như tro tàn.</w:t>
      </w:r>
      <w:r>
        <w:br w:type="textWrapping"/>
      </w:r>
      <w:r>
        <w:br w:type="textWrapping"/>
      </w:r>
      <w:r>
        <w:t xml:space="preserve">Sở Diệm nghĩ: Thứ “tử khí” trong thuật xem tướng có lẽ là chỉ màu này.</w:t>
      </w:r>
      <w:r>
        <w:br w:type="textWrapping"/>
      </w:r>
      <w:r>
        <w:br w:type="textWrapping"/>
      </w:r>
      <w:r>
        <w:t xml:space="preserve">Mí mắt Sở Hiểu Hải giật khẽ, miệng há ra như muốn nói gì đó.</w:t>
      </w:r>
      <w:r>
        <w:br w:type="textWrapping"/>
      </w:r>
      <w:r>
        <w:br w:type="textWrapping"/>
      </w:r>
      <w:r>
        <w:t xml:space="preserve">Sở Diệm ngồi xổm xuống, hờ hững nói: “Khỏi phải xin lỗi.”</w:t>
      </w:r>
      <w:r>
        <w:br w:type="textWrapping"/>
      </w:r>
      <w:r>
        <w:br w:type="textWrapping"/>
      </w:r>
      <w:r>
        <w:t xml:space="preserve">Sở Hiểu Hải nhìn hắn, chỉ mỗi động tác đơn giản như hô hấp đã lấy đi của hắn không biết bao nhiêu sức lực. Hình ảnh và âm thanh dần mơ hồ, ý thức dần biến mất, đau đớn bị thay dần bằng chết lặng, suy nghĩ trở nên khó khăn, hắn cố gắng mở mắt, nhưng cả việc này cũng dần biến thành bản năng giống như hô hấp.</w:t>
      </w:r>
      <w:r>
        <w:br w:type="textWrapping"/>
      </w:r>
      <w:r>
        <w:br w:type="textWrapping"/>
      </w:r>
      <w:r>
        <w:t xml:space="preserve">Hắn nỗ lực nhớ lại từng việc, từng việc xảy ra giữa hắn và người đàn ông trước mắt hắn, nhưng rồi lại phát hiện chính hắn đang từ từ ra đi…</w:t>
      </w:r>
      <w:r>
        <w:br w:type="textWrapping"/>
      </w:r>
      <w:r>
        <w:br w:type="textWrapping"/>
      </w:r>
      <w:r>
        <w:t xml:space="preserve">Sở Diệm lặng lẽ nhìn hô hấp của Sở Hiểu Hải yếu dần đi, sau đó ngừng hẳn. Cuối cùng, Sở Diệm nhẹ nhàng đặt tay lên đôi mắt đang mở trừng trừng của Sở Hiểu Hải rồi vuốt xuống cho hắn.</w:t>
      </w:r>
      <w:r>
        <w:br w:type="textWrapping"/>
      </w:r>
      <w:r>
        <w:br w:type="textWrapping"/>
      </w:r>
      <w:r>
        <w:t xml:space="preserve">Ân oán tất thảy rốt cục chẳng thể nào vượt qua giới hạn của tử vong.</w:t>
      </w:r>
      <w:r>
        <w:br w:type="textWrapping"/>
      </w:r>
      <w:r>
        <w:br w:type="textWrapping"/>
      </w:r>
      <w:r>
        <w:t xml:space="preserve">Thật ra hắn đồng cảm với Sở Hiểu Hải, trừ bỏ những thủ đoạn tàn nhẫn, Sở Hiểu Hải chẳng qua chỉ là con người đáng thương khát khao được kẻ khác công nhận, mà đáng thương hơn cả, đối tượng hắn cố gắng giành được tán thưởng lại là Sở Thiên Âm – Một người ngoài chính bản thân thì không hề để ý đến bất cứ một ai.</w:t>
      </w:r>
      <w:r>
        <w:br w:type="textWrapping"/>
      </w:r>
      <w:r>
        <w:br w:type="textWrapping"/>
      </w:r>
      <w:r>
        <w:t xml:space="preserve">“Cẩn thận!” Nhị Mao và Bạch Cương cùng rống lên.</w:t>
      </w:r>
      <w:r>
        <w:br w:type="textWrapping"/>
      </w:r>
      <w:r>
        <w:br w:type="textWrapping"/>
      </w:r>
      <w:r>
        <w:t xml:space="preserve">Sở Diệm quay đầu lại, nhìn thấy Lục Cương đang bị đá bay ngang đi và nặng nề té xuống đất. Hoa hút máu đợi sẵn bên cạnh chớp lấy thời cơ lập tức tràn lên quấn chặt Lục Cương, trói gô hắn lại như những sợi dây da.</w:t>
      </w:r>
      <w:r>
        <w:br w:type="textWrapping"/>
      </w:r>
      <w:r>
        <w:br w:type="textWrapping"/>
      </w:r>
      <w:r>
        <w:t xml:space="preserve">Sở Diệm xông lên, dao găm nhanh chóng cắt đứt những cành hoa trong tầm tay của mình.</w:t>
      </w:r>
      <w:r>
        <w:br w:type="textWrapping"/>
      </w:r>
      <w:r>
        <w:br w:type="textWrapping"/>
      </w:r>
      <w:r>
        <w:t xml:space="preserve">Những nơi bị cắt của hoa hút máu mọc lên những đóa hoa nhỏ, chúng không hề bỏ cuộc, tiếp tục trườn lên cuốn người.</w:t>
      </w:r>
      <w:r>
        <w:br w:type="textWrapping"/>
      </w:r>
      <w:r>
        <w:br w:type="textWrapping"/>
      </w:r>
      <w:r>
        <w:t xml:space="preserve">Nhựa hoa bắn tung tóe, Sở Diệm nhớ tới lời dặn của Thanh Phong, lập tức nhảy tránh. Lục Cương vừa giãy được tay ra, bất ngờ bị nhựa hoa bắn trúng, cái mặt xanh lè của gã co rúm, miệng phụt ra nước xanh đen.</w:t>
      </w:r>
      <w:r>
        <w:br w:type="textWrapping"/>
      </w:r>
      <w:r>
        <w:br w:type="textWrapping"/>
      </w:r>
      <w:r>
        <w:t xml:space="preserve">Sở Diệm cau mày, cương thi ói nước chắc cũng giống con người ói máu, tình huống của Lục Cương xem ra rất không khả quan.</w:t>
      </w:r>
      <w:r>
        <w:br w:type="textWrapping"/>
      </w:r>
      <w:r>
        <w:br w:type="textWrapping"/>
      </w:r>
      <w:r>
        <w:t xml:space="preserve">Lục Cương nằm co quắp dưới đất, dáng vẻ như sắp không xong tới nơi.</w:t>
      </w:r>
      <w:r>
        <w:br w:type="textWrapping"/>
      </w:r>
      <w:r>
        <w:br w:type="textWrapping"/>
      </w:r>
      <w:r>
        <w:t xml:space="preserve">Sở Diệm liếc gã rồi xoay người chạy đi giúp bọn Thanh Phong.</w:t>
      </w:r>
      <w:r>
        <w:br w:type="textWrapping"/>
      </w:r>
      <w:r>
        <w:br w:type="textWrapping"/>
      </w:r>
      <w:r>
        <w:t xml:space="preserve">Phi Cương đang hăng say đánh với Bạch Cương, dù bị Sở Diệm đứng bên bắn lén, gã vẫn giữ được dáng vẻ ung dung, tiêu sái. Thanh Phong nhắm vào Phi Cương phun lửa, gã đang định tránh ra nhưng đột nhiên biến sắc, đứng yên để lửa khè tới. Thanh Phong thấy vậy không khỏi sửng sốt đánh thót.</w:t>
      </w:r>
      <w:r>
        <w:br w:type="textWrapping"/>
      </w:r>
      <w:r>
        <w:br w:type="textWrapping"/>
      </w:r>
      <w:r>
        <w:t xml:space="preserve">Nhị Mao theo bản năng ôm chặt thắt lưng Phi Cương, hai cánh tay gã trông như tay vượn khổng lồ, sống chết giữ lấy Phi Cương thật chặt. Bạch Cương thừa cơ chụp lấy cổ Phi Cương, ngón tay ả ghim xuyên vào da gã moi ra cả thịt.</w:t>
      </w:r>
      <w:r>
        <w:br w:type="textWrapping"/>
      </w:r>
      <w:r>
        <w:br w:type="textWrapping"/>
      </w:r>
      <w:r>
        <w:t xml:space="preserve">Thanh Phong chạy vòng vòng nhưng không tìm được vị trí nào tốt, chỉ đành vươn vuốt tóm lấy kim quan rồi giật mạnh một cái, mái tóc đen tuyền của Phi Cương xõa rũ rượi, bay tán loạn!</w:t>
      </w:r>
      <w:r>
        <w:br w:type="textWrapping"/>
      </w:r>
      <w:r>
        <w:br w:type="textWrapping"/>
      </w:r>
      <w:r>
        <w:t xml:space="preserve">Bạch Cương sôi máu quát: “Ai bảo ngươi cởi đồ cho hắn?”</w:t>
      </w:r>
      <w:r>
        <w:br w:type="textWrapping"/>
      </w:r>
      <w:r>
        <w:br w:type="textWrapping"/>
      </w:r>
      <w:r>
        <w:t xml:space="preserve">Phi Cương bắt gặp Lục Cương đang lồm cồm bò tới gần tiên thủy linh tuyền thì nổi giận gầm lên một tiếng.</w:t>
      </w:r>
      <w:r>
        <w:br w:type="textWrapping"/>
      </w:r>
      <w:r>
        <w:br w:type="textWrapping"/>
      </w:r>
      <w:r>
        <w:t xml:space="preserve">Bạch Cương và Nhị Mao lập tức bị chấn bay đi.</w:t>
      </w:r>
      <w:r>
        <w:br w:type="textWrapping"/>
      </w:r>
      <w:r>
        <w:br w:type="textWrapping"/>
      </w:r>
      <w:r>
        <w:t xml:space="preserve">Cùng lúc đó, bỗng nghe chủm một tiếng, Lục Cương đã nhảy xuống nước. Trên mặt nước có thứ gì đó như phẩm màu xanh sẫm dần dần loang ra.</w:t>
      </w:r>
      <w:r>
        <w:br w:type="textWrapping"/>
      </w:r>
      <w:r>
        <w:br w:type="textWrapping"/>
      </w:r>
      <w:r>
        <w:t xml:space="preserve">Phi Cương gần như phát điên, gã bổ nhào tới bên đầm nước, tay áo dài phất mạnh! Nước cuồn cuộn dâng trào, nâng Lục Cương lên tống ra ngoài.</w:t>
      </w:r>
      <w:r>
        <w:br w:type="textWrapping"/>
      </w:r>
      <w:r>
        <w:br w:type="textWrapping"/>
      </w:r>
      <w:r>
        <w:t xml:space="preserve">Cổ Lục Cương bị dây xích bằng nước quấn lấy, sắc mặt gã từ xanh biến đen, nhưng tinh thần vẫn rất tỉnh táo. Gã nói: “Không ngờ tao sắp chết rồi… Nhưng cuối cùng lại đạt được sức mạnh của cương thi…”</w:t>
      </w:r>
      <w:r>
        <w:br w:type="textWrapping"/>
      </w:r>
      <w:r>
        <w:br w:type="textWrapping"/>
      </w:r>
      <w:r>
        <w:t xml:space="preserve">Sở Diệm đột nhiên nhớ lại, trong sách có viết, cương thi lông có sức lực kinh người, còn cương thi xanh… Toàn thân là chất độc?</w:t>
      </w:r>
      <w:r>
        <w:br w:type="textWrapping"/>
      </w:r>
      <w:r>
        <w:br w:type="textWrapping"/>
      </w:r>
      <w:r>
        <w:t xml:space="preserve">Mái tóc dài đen nhánh của Phi Cương để mặc gió thổi tung, hai mắt gã sôi trào ý muốn giết người.</w:t>
      </w:r>
      <w:r>
        <w:br w:type="textWrapping"/>
      </w:r>
      <w:r>
        <w:br w:type="textWrapping"/>
      </w:r>
    </w:p>
    <w:p>
      <w:pPr>
        <w:pStyle w:val="Heading2"/>
      </w:pPr>
      <w:bookmarkStart w:id="68" w:name="chương-14-2-quyết-chiến-toàn-lực-vây-đánh-phi-cương-trung"/>
      <w:bookmarkEnd w:id="68"/>
      <w:r>
        <w:t xml:space="preserve">41. Chương 14-2: Quyết Chiến! Toàn Lực Vây Đánh Phi Cương! (trung)</w:t>
      </w:r>
    </w:p>
    <w:p>
      <w:pPr>
        <w:pStyle w:val="Compact"/>
      </w:pPr>
      <w:r>
        <w:br w:type="textWrapping"/>
      </w:r>
      <w:r>
        <w:br w:type="textWrapping"/>
      </w:r>
      <w:r>
        <w:t xml:space="preserve">“Thật ra tao cũng rất thích…” Lục Cương còn định nói gì đó nhưng dây xích nước bỗng nhiên siết lại, trong nháy mắt, cái đầu xanh sẫm bị vặt lìa khỏi cổ, bay vút lên không trung. Ngay lập tức có một bàn tay trồi lên mặt nước bắt lấy đầu và xác của Lục Cương ném lên bờ hồ.</w:t>
      </w:r>
      <w:r>
        <w:br w:type="textWrapping"/>
      </w:r>
      <w:r>
        <w:br w:type="textWrapping"/>
      </w:r>
      <w:r>
        <w:t xml:space="preserve">Nước rút xuống, mặt Phi Cương sa sầm.</w:t>
      </w:r>
      <w:r>
        <w:br w:type="textWrapping"/>
      </w:r>
      <w:r>
        <w:br w:type="textWrapping"/>
      </w:r>
      <w:r>
        <w:t xml:space="preserve">Nhị Mao kêu lên quái dị xông tới, Phi Cương quay lại, mặt mày hung tàn, vươn tay chộp cổ Nhị Mao vặn mạnh một cái. Lúc Bạch Cương nhào tới, ả chỉ kịp đỡ lấy thân thể mềm nhũn đang ngã xuống của Nhị Mao.</w:t>
      </w:r>
      <w:r>
        <w:br w:type="textWrapping"/>
      </w:r>
      <w:r>
        <w:br w:type="textWrapping"/>
      </w:r>
      <w:r>
        <w:t xml:space="preserve">Quái lông cầu chết quá phân nửa, chỉ có năm, sáu con nhảy nhót bám dính vào mắt cá chân Phi Cương.</w:t>
      </w:r>
      <w:r>
        <w:br w:type="textWrapping"/>
      </w:r>
      <w:r>
        <w:br w:type="textWrapping"/>
      </w:r>
      <w:r>
        <w:t xml:space="preserve">Phi Cương nhìn Bạch Cương, tay vẫn giữ nguyên tư thế bẻ cổ Nhị Mao, nói bằng giọng lạnh lùng: “Cô nhất định phải tự tìm đường chết sao?”</w:t>
      </w:r>
      <w:r>
        <w:br w:type="textWrapping"/>
      </w:r>
      <w:r>
        <w:br w:type="textWrapping"/>
      </w:r>
      <w:r>
        <w:t xml:space="preserve">Bạch Cương mỉm cười: “Ai bảo ngươi không chết?”</w:t>
      </w:r>
      <w:r>
        <w:br w:type="textWrapping"/>
      </w:r>
      <w:r>
        <w:br w:type="textWrapping"/>
      </w:r>
      <w:r>
        <w:t xml:space="preserve">“Ta không muốn giết Tử Cương.” Tử Cương là cương thi đầu tiên Phi Cương quen biết, lúc Phi Cương vẫn chưa biết bạn bè là gì, gã cũng từng trao ra tình cảm hữu nghị. Chỉ tiếc sau này cương thi ngày một nhiều, tình bạn giữa hai người càng lúc càng phai nhạt, cuối cùng không ngờ trở thành kẻ thù sống chết. Chuyện Tử Cương xúi giục Đại Mao, Tiểu Tiểu Mao gã sớm đã biết, nào là ngầm cảnh cáo, dằn mặt, gã làm tất cả những việc gã có thể, nhưng Tử Cương vẫn một mực u mê, không chịu tỉnh ngộ.</w:t>
      </w:r>
      <w:r>
        <w:br w:type="textWrapping"/>
      </w:r>
      <w:r>
        <w:br w:type="textWrapping"/>
      </w:r>
      <w:r>
        <w:t xml:space="preserve">Gã chỉ đành ra tay.</w:t>
      </w:r>
      <w:r>
        <w:br w:type="textWrapping"/>
      </w:r>
      <w:r>
        <w:br w:type="textWrapping"/>
      </w:r>
      <w:r>
        <w:t xml:space="preserve">Trên đời này không có bất cứ thứ gì sánh được với chủ nhân.</w:t>
      </w:r>
      <w:r>
        <w:br w:type="textWrapping"/>
      </w:r>
      <w:r>
        <w:br w:type="textWrapping"/>
      </w:r>
      <w:r>
        <w:t xml:space="preserve">Tử Cương không được…</w:t>
      </w:r>
      <w:r>
        <w:br w:type="textWrapping"/>
      </w:r>
      <w:r>
        <w:br w:type="textWrapping"/>
      </w:r>
      <w:r>
        <w:t xml:space="preserve">Thanh Phong, cũng không được.</w:t>
      </w:r>
      <w:r>
        <w:br w:type="textWrapping"/>
      </w:r>
      <w:r>
        <w:br w:type="textWrapping"/>
      </w:r>
      <w:r>
        <w:t xml:space="preserve">Phi Cương vừa suy nghĩ vừa dùng tay áo bằng nước quấn quanh cổ Bạch Cương, gã ngước đầu lên, huyệt thái dương liên tục trúng đạn, đầu gã hơi nghiêng, Thanh Phong nằm ngay trong tầm nhìn của gã, nó đang phun lửa về phía gã. Phi Cương bỗng nhiên cảm thấy mệt mỏi rã rời, không phải thân thể, mà là tâm hồn, một loại cảm giác mệt mỏi từ trong thấm dần ra ngoài.</w:t>
      </w:r>
      <w:r>
        <w:br w:type="textWrapping"/>
      </w:r>
      <w:r>
        <w:br w:type="textWrapping"/>
      </w:r>
      <w:r>
        <w:t xml:space="preserve">Thanh Phong chụp lấy vai Bạch Cương hòng cứu ả thoát khỏi tay áo của Phi Cương, nhưng Bạch Cương chẳng những không lùi về sau mà còn nhào lên ôm chặt lấy Phi Cương.</w:t>
      </w:r>
      <w:r>
        <w:br w:type="textWrapping"/>
      </w:r>
      <w:r>
        <w:br w:type="textWrapping"/>
      </w:r>
      <w:r>
        <w:t xml:space="preserve">…</w:t>
      </w:r>
      <w:r>
        <w:br w:type="textWrapping"/>
      </w:r>
      <w:r>
        <w:br w:type="textWrapping"/>
      </w:r>
      <w:r>
        <w:t xml:space="preserve">Tình huống gì thế này?</w:t>
      </w:r>
      <w:r>
        <w:br w:type="textWrapping"/>
      </w:r>
      <w:r>
        <w:br w:type="textWrapping"/>
      </w:r>
      <w:r>
        <w:t xml:space="preserve">Phi Cương cũng ngây người, theo bản năng muốn đẩy ả ra nhưng lại nghe ả nói: “Tử Cương thật ra lúc nào cũng rất khâm phục ngươi.”</w:t>
      </w:r>
      <w:r>
        <w:br w:type="textWrapping"/>
      </w:r>
      <w:r>
        <w:br w:type="textWrapping"/>
      </w:r>
      <w:r>
        <w:t xml:space="preserve">Bàn tay định đẩy ả ra của gã thoáng ngừng lại, Phi Cương nhìn ả một cách nghiêm túc.</w:t>
      </w:r>
      <w:r>
        <w:br w:type="textWrapping"/>
      </w:r>
      <w:r>
        <w:br w:type="textWrapping"/>
      </w:r>
      <w:r>
        <w:t xml:space="preserve">Ả dịu dàng nói: “Bởi vì chàng ấy chưa từng gặp…”</w:t>
      </w:r>
      <w:r>
        <w:br w:type="textWrapping"/>
      </w:r>
      <w:r>
        <w:br w:type="textWrapping"/>
      </w:r>
      <w:r>
        <w:t xml:space="preserve">“Bất cứ một…”</w:t>
      </w:r>
      <w:r>
        <w:br w:type="textWrapping"/>
      </w:r>
      <w:r>
        <w:br w:type="textWrapping"/>
      </w:r>
      <w:r>
        <w:t xml:space="preserve">“Tên khốn nạn nào ngu trung như ngươi.”</w:t>
      </w:r>
      <w:r>
        <w:br w:type="textWrapping"/>
      </w:r>
      <w:r>
        <w:br w:type="textWrapping"/>
      </w:r>
      <w:r>
        <w:t xml:space="preserve">Dứt lời, hai mắt ả lóe lên ánh sáng ma quái, bàn tay ngầm hạ kết ấn sau lưng gã từ từ rụt lại.</w:t>
      </w:r>
      <w:r>
        <w:br w:type="textWrapping"/>
      </w:r>
      <w:r>
        <w:br w:type="textWrapping"/>
      </w:r>
      <w:r>
        <w:t xml:space="preserve">Phi Cương cau mày, cả người gã từ ngón tay tới ngón chân đều cứng ngắc như đá, “Thần chú định thân của Tử Cương?” Gã nhớ trước khi chết Tử Cương cũng từng muốn sử dụng thần chú này nhưng lại thất bại.</w:t>
      </w:r>
      <w:r>
        <w:br w:type="textWrapping"/>
      </w:r>
      <w:r>
        <w:br w:type="textWrapping"/>
      </w:r>
      <w:r>
        <w:t xml:space="preserve">“Ừ.” Bạch Cương quỳ xuống, vẻ mặt vô cùng thỏa mãn. Ả thừa kế nhật ký của Tử Cương, thừa kế tuyệt chiêu của gã, cũng thừa kế ý nguyện của người đã ra đi, “Ta học chưa thành tài, đành phải dùng hồn phách để tế…”</w:t>
      </w:r>
      <w:r>
        <w:br w:type="textWrapping"/>
      </w:r>
      <w:r>
        <w:br w:type="textWrapping"/>
      </w:r>
      <w:r>
        <w:t xml:space="preserve">Thanh Phong bay tới sau lưng Bạch Cương muốn đỡ ả, ả đột nhiên gào thét như phát điên: “Mau, giết chết chủ nhân! Đi mau!”</w:t>
      </w:r>
      <w:r>
        <w:br w:type="textWrapping"/>
      </w:r>
      <w:r>
        <w:br w:type="textWrapping"/>
      </w:r>
      <w:r>
        <w:t xml:space="preserve">Mi tâm Phi Cương run nhẹ, Sở Diệm đã tách miệng gã ra nhét hòng súng vào trong, hắn nổ súng ngay tức khắc không hề nể nang.</w:t>
      </w:r>
      <w:r>
        <w:br w:type="textWrapping"/>
      </w:r>
      <w:r>
        <w:br w:type="textWrapping"/>
      </w:r>
      <w:r>
        <w:t xml:space="preserve">Thanh Phong run lên, quay đầu nhìn hắn.</w:t>
      </w:r>
      <w:r>
        <w:br w:type="textWrapping"/>
      </w:r>
      <w:r>
        <w:br w:type="textWrapping"/>
      </w:r>
      <w:r>
        <w:t xml:space="preserve">Phi Cương cắn chặt hòng súng, hai mắt u ám.</w:t>
      </w:r>
      <w:r>
        <w:br w:type="textWrapping"/>
      </w:r>
      <w:r>
        <w:br w:type="textWrapping"/>
      </w:r>
      <w:r>
        <w:t xml:space="preserve">“Ra tay!” Sở Diệm trầm giọng quát, thân thể vô thức nhích qua chắn giữa tầm nhìn của Phi Cương và Thanh Phong.</w:t>
      </w:r>
      <w:r>
        <w:br w:type="textWrapping"/>
      </w:r>
      <w:r>
        <w:br w:type="textWrapping"/>
      </w:r>
      <w:r>
        <w:t xml:space="preserve">Phi Cương nhìn chòng chọc vào mặt hắn, sự chán ghét cực độ ban đầu trong lòng giờ đây tiến hóa thành phẫn nộ và căm hận. Qua khóe mắt, gã liếc thấy hình bóng Thanh Phong chao liệng trên không, tứ chi của gã, toàn thân của gã đau đớn như bị kim châm vào xương tủy. Gã không hận Bạch Cương, Lục Cương hay Nhị Mao, vì gã xưa nay chưa từng tin tưởng bọn chúng, nhưng Tiểu Long… Những dạy dỗ, che chở, tín nhiệm gã toàn tâm toàn ý dành cho nó, chỉ đổi lại cho gã sự phản bội tuyệt đối!</w:t>
      </w:r>
      <w:r>
        <w:br w:type="textWrapping"/>
      </w:r>
      <w:r>
        <w:br w:type="textWrapping"/>
      </w:r>
      <w:r>
        <w:t xml:space="preserve">Tiểu… Long…</w:t>
      </w:r>
      <w:r>
        <w:br w:type="textWrapping"/>
      </w:r>
      <w:r>
        <w:br w:type="textWrapping"/>
      </w:r>
      <w:r>
        <w:t xml:space="preserve">Sống lưng Thanh Phong bỗng nhiên lạnh toát, nhưng tình hình chiến đấu không cho nó thời gian để suy nghĩ. Nó nhìn xuống cái bóng của mình phản chiếu rõ ràng trong nước, há mồm phun lửa, lửa cháy phừng phừng tiếp xúc với mặt nước, trong nháy mắt đã hòa vào dòng nước. Bọt nước bắn tung tóe khắp trời, vô số giọt nước chìm trong ánh lửa màu cam, từ xa trông hệt như những đóa hoa cúc nở rộ.</w:t>
      </w:r>
      <w:r>
        <w:br w:type="textWrapping"/>
      </w:r>
      <w:r>
        <w:br w:type="textWrapping"/>
      </w:r>
      <w:r>
        <w:t xml:space="preserve">Bả vai Phi Cương vùng vẫy cử động được một chút, Sở Diệm phải phân tâm, vừa quan sát bên Thanh Phong vừa đánh mười hai quyền vào người Phi Cương. Động tác của hắn rất nhanh, nhưng mỗi quyền hắn giáng xuống là mỗi lần hắn cảm nhận được sự biến hóa trên người Phi Cương.</w:t>
      </w:r>
      <w:r>
        <w:br w:type="textWrapping"/>
      </w:r>
      <w:r>
        <w:br w:type="textWrapping"/>
      </w:r>
      <w:r>
        <w:t xml:space="preserve">Quyền thứ nhất là cứng, quyền thứ hai mềm hơn…</w:t>
      </w:r>
      <w:r>
        <w:br w:type="textWrapping"/>
      </w:r>
      <w:r>
        <w:br w:type="textWrapping"/>
      </w:r>
      <w:r>
        <w:t xml:space="preserve">Lúc đánh ra quyền thứ ba, Phi Cương bắt đầu cử động được, gã nghiêng qua một bên, cú đấm sượt qua ngực gã.</w:t>
      </w:r>
      <w:r>
        <w:br w:type="textWrapping"/>
      </w:r>
      <w:r>
        <w:br w:type="textWrapping"/>
      </w:r>
      <w:r>
        <w:t xml:space="preserve">Đôi con ngươi của Sở Diệm nheo lại, đang lúc bị mất thăng bằng, hắn đột nhiên xoay như chong chóng, chân tung một cước vào huyệt thái dương của Phi Cương với góc độ hết sức kỳ lạ!</w:t>
      </w:r>
      <w:r>
        <w:br w:type="textWrapping"/>
      </w:r>
      <w:r>
        <w:br w:type="textWrapping"/>
      </w:r>
      <w:r>
        <w:t xml:space="preserve">Phi Cương không buồn né tránh, mắt vẫn nhìn chằm chằm vào hồ nước, mãi tới khi cơn đau từ thái dương truyền lên não, gã mới sửng sốt nheo mắt nhìn tên nhân loại Sở Diệm vừa đá ngã mình..</w:t>
      </w:r>
      <w:r>
        <w:br w:type="textWrapping"/>
      </w:r>
      <w:r>
        <w:br w:type="textWrapping"/>
      </w:r>
      <w:r>
        <w:t xml:space="preserve">Nhân loại lại có thể làm mình bị thương?!</w:t>
      </w:r>
      <w:r>
        <w:br w:type="textWrapping"/>
      </w:r>
      <w:r>
        <w:br w:type="textWrapping"/>
      </w:r>
      <w:r>
        <w:t xml:space="preserve">Phi Cương té xuống đất, trong mắt hiện rõ cảm xúc không thể nào tin được.</w:t>
      </w:r>
      <w:r>
        <w:br w:type="textWrapping"/>
      </w:r>
      <w:r>
        <w:br w:type="textWrapping"/>
      </w:r>
      <w:r>
        <w:t xml:space="preserve">Sở Diệm như nghĩ ra điều gì, hắn rút dao dăm đâm thẳng vào huyệt thái dương của Phi Cương!</w:t>
      </w:r>
      <w:r>
        <w:br w:type="textWrapping"/>
      </w:r>
      <w:r>
        <w:br w:type="textWrapping"/>
      </w:r>
      <w:r>
        <w:t xml:space="preserve">Lần này Phi Cương không dám khinh địch, gã cố ép tấm thân cứng đờ của mình lăn đi một vòng. Lời nguyền của Bạch Cương vô cùng tà môn, không chỉ kìm chế hành động của gã mà còn khiến cơ thể gã nảy sinh biến hóa.</w:t>
      </w:r>
      <w:r>
        <w:br w:type="textWrapping"/>
      </w:r>
      <w:r>
        <w:br w:type="textWrapping"/>
      </w:r>
      <w:r>
        <w:t xml:space="preserve">Thật ra gã trách lầm Bạch Cương, huyệt thái dương của gã đau đớn là vì trúng liền mấy phát súng, những viên đạn đó đã qua xử lý, bề ngoài nạm bạc, ngâm trong máu chó mực, không chỉ gây tổn thương cho con người mà còn có chút tác dụng với cương thi. Chẳng qua đẳng cấp của Phi Cương quá cao, hiệu quả chưa thể thấy rõ ngay từ ban đầu.</w:t>
      </w:r>
      <w:r>
        <w:br w:type="textWrapping"/>
      </w:r>
      <w:r>
        <w:br w:type="textWrapping"/>
      </w:r>
      <w:r>
        <w:t xml:space="preserve">Sở Diệm không đợi Phi Cương dứng dậy đã bổ nhào tới.</w:t>
      </w:r>
      <w:r>
        <w:br w:type="textWrapping"/>
      </w:r>
      <w:r>
        <w:br w:type="textWrapping"/>
      </w:r>
      <w:r>
        <w:t xml:space="preserve">Trong lúc hắn và Phi Cương đang mải mê ẩu đả, Thanh Phong đã kiệt sức. Cũng như lần trước, sức lực của nó kiệt quệ, cảm giác dần dần từ bỏ thân thể, và cùng lúc đó, có thứ gì ẩn sâu trong tim gào thét muốn xông ra, muốn chiếm lấy thể xác của nó, nhưng nó lại không thấy chút gì bất an hay sợ hãi…</w:t>
      </w:r>
      <w:r>
        <w:br w:type="textWrapping"/>
      </w:r>
      <w:r>
        <w:br w:type="textWrapping"/>
      </w:r>
      <w:r>
        <w:t xml:space="preserve">GỪ!</w:t>
      </w:r>
      <w:r>
        <w:br w:type="textWrapping"/>
      </w:r>
      <w:r>
        <w:br w:type="textWrapping"/>
      </w:r>
      <w:r>
        <w:t xml:space="preserve">Một tiếng rống vang trời đánh sâu vào linh hồn của cả Sở Diệm lẫn Phi Cương.</w:t>
      </w:r>
      <w:r>
        <w:br w:type="textWrapping"/>
      </w:r>
      <w:r>
        <w:br w:type="textWrapping"/>
      </w:r>
      <w:r>
        <w:t xml:space="preserve">Hai người cùng quay ngoắc lại, nhìn thấy cơ thể Thanh Phong càng lúc càng sáng ngời, càng lúc càng sáng ngời hệt như mặt trời mới mọc.</w:t>
      </w:r>
      <w:r>
        <w:br w:type="textWrapping"/>
      </w:r>
      <w:r>
        <w:br w:type="textWrapping"/>
      </w:r>
      <w:r>
        <w:t xml:space="preserve">Sở Diệm thấy lòng nặng trĩu, trên lưng như bị ngọn núi vô hình đè nặng, cả đầu cũng không ngước lên nổi. Hắn sợ Phi Cương thừa cơ ra tay, luôn nhìn chằm chằm vào Phi Cương qua khóe mắt, nhưng lại thấy tay áo trắng muốt của Phi Cương trượt khỏi người gã, vòng qua người gã len lỏi trườn xuống đầm nước.</w:t>
      </w:r>
      <w:r>
        <w:br w:type="textWrapping"/>
      </w:r>
      <w:r>
        <w:br w:type="textWrapping"/>
      </w:r>
      <w:r>
        <w:t xml:space="preserve">Phi Cương không để ý gì tới Sở Diệm mà chỉ cố gắng đi tới cạnh hồ, tiên thủy linh tuyền chân chính còn chưa bằng nhiều bằng một vại nước trong gia đình người bình thường, đầm nước này chẳng qua chỉ là nước ngầm. Quần áo của gã là do chủ nhân chia một phần tiên thủy linh tuyền để tạo ra, hiện tại trả lại chẳng qua vì trong lòng gã bắt đầu nảy sinh một dự cảm bất an xưa nay chưa từng có – Dường như sẽ không còn được gặp lại chủ nhân nữa rồi…</w:t>
      </w:r>
      <w:r>
        <w:br w:type="textWrapping"/>
      </w:r>
      <w:r>
        <w:br w:type="textWrapping"/>
      </w:r>
      <w:r>
        <w:t xml:space="preserve">Thanh Phong dừng lại trên không quan sát đầm nước, trong mắt toát ra sự lạnh lùng khác hẳn với nét dịu dàng thường ngày.</w:t>
      </w:r>
      <w:r>
        <w:br w:type="textWrapping"/>
      </w:r>
      <w:r>
        <w:br w:type="textWrapping"/>
      </w:r>
      <w:r>
        <w:t xml:space="preserve">Thời gian trong lăng mộ dường như đều bị ánh mắt của nó giam cầm, ngay cả không khí cũng như đông lại.</w:t>
      </w:r>
      <w:r>
        <w:br w:type="textWrapping"/>
      </w:r>
      <w:r>
        <w:br w:type="textWrapping"/>
      </w:r>
      <w:r>
        <w:t xml:space="preserve">Uy nghiêm của rồng.</w:t>
      </w:r>
      <w:r>
        <w:br w:type="textWrapping"/>
      </w:r>
      <w:r>
        <w:br w:type="textWrapping"/>
      </w:r>
      <w:r>
        <w:t xml:space="preserve">Phi Cương ngẩng đầu nhìn nó, mày khẽ chau lại.</w:t>
      </w:r>
      <w:r>
        <w:br w:type="textWrapping"/>
      </w:r>
      <w:r>
        <w:br w:type="textWrapping"/>
      </w:r>
      <w:r>
        <w:t xml:space="preserve">Thanh Phong do hắn nuôi từ nhỏ đến lớn, gã hiểu nó hơn bất cứ ai hết, nhưng lần này gã lại không thể nhìn thấu.</w:t>
      </w:r>
      <w:r>
        <w:br w:type="textWrapping"/>
      </w:r>
      <w:r>
        <w:br w:type="textWrapping"/>
      </w:r>
      <w:r>
        <w:t xml:space="preserve">“Nếu ngươi chịu ăn năn hối lỗi, ta có thể bỏ qua chuyện cũ.” Gã ngước lên nhìn chú rồng trên cao, thời gian thấm thoát thoi đưa, con rồng nhỏ bé thuở nào giờ đã trưởng thành đến mức gã chưa bao giờ tưởng tượng nổi.</w:t>
      </w:r>
      <w:r>
        <w:br w:type="textWrapping"/>
      </w:r>
      <w:r>
        <w:br w:type="textWrapping"/>
      </w:r>
      <w:r>
        <w:t xml:space="preserve">Thanh Phong đột nhiên ngẩng đầu lên, trong cổ họng phát ra tiếng rồng gầm vang trời!</w:t>
      </w:r>
      <w:r>
        <w:br w:type="textWrapping"/>
      </w:r>
      <w:r>
        <w:br w:type="textWrapping"/>
      </w:r>
      <w:r>
        <w:t xml:space="preserve">Trong tiếng gầm của nó, cả lăng mộ rung lên bần bật!</w:t>
      </w:r>
      <w:r>
        <w:br w:type="textWrapping"/>
      </w:r>
      <w:r>
        <w:br w:type="textWrapping"/>
      </w:r>
      <w:r>
        <w:t xml:space="preserve">Đây là long hồn, là cột mốc đánh dấu Thanh Phong đã trở thành một con rồng thật sự!</w:t>
      </w:r>
      <w:r>
        <w:br w:type="textWrapping"/>
      </w:r>
      <w:r>
        <w:br w:type="textWrapping"/>
      </w:r>
      <w:r>
        <w:t xml:space="preserve">Dưới uy nghiêm của rồng, ngàn vạn sinh linh phải phục tùng, cả chư thần thời thượng cổ một khi nghe tin long tộc nổi giận cũng phải tự biết nhường đường, chúng chính là những sinh vật hùng mạnh chỉ đứng sau các vị thần.</w:t>
      </w:r>
      <w:r>
        <w:br w:type="textWrapping"/>
      </w:r>
      <w:r>
        <w:br w:type="textWrapping"/>
      </w:r>
      <w:r>
        <w:t xml:space="preserve">Phi Cương giật mình.</w:t>
      </w:r>
      <w:r>
        <w:br w:type="textWrapping"/>
      </w:r>
      <w:r>
        <w:br w:type="textWrapping"/>
      </w:r>
      <w:r>
        <w:t xml:space="preserve">Trong lúc mấu chốt thế này, không ngờ Thanh Long lại… thành niên?</w:t>
      </w:r>
      <w:r>
        <w:br w:type="textWrapping"/>
      </w:r>
      <w:r>
        <w:br w:type="textWrapping"/>
      </w:r>
      <w:r>
        <w:t xml:space="preserve">Suy đoán này nhanh chóng bị chính gã phủ định, vì gã nhìn thấy long hồn vừa thoát khỏi thân thể Thanh Phong bay thẳng vào đầm nước.</w:t>
      </w:r>
      <w:r>
        <w:br w:type="textWrapping"/>
      </w:r>
      <w:r>
        <w:br w:type="textWrapping"/>
      </w:r>
      <w:r>
        <w:t xml:space="preserve">Đôi con ngươi của Phi Cương nheo lại, kia là – Long hồn của đại tướng Ngao Ngạo trong long tộc? Không ngờ hắn vẫn luôn ẩn náu trong cơ thể của con trai mình?</w:t>
      </w:r>
      <w:r>
        <w:br w:type="textWrapping"/>
      </w:r>
      <w:r>
        <w:br w:type="textWrapping"/>
      </w:r>
      <w:r>
        <w:t xml:space="preserve">“Chủ nhân!” Hai tay gã tách ra, vốn định len vào đáy hồ nhưng chợt thấy nước trong hồ bắn ngược lên trời rồi ào ào đổ xuống như thác, biến cả tầng ba của lăng mộ thành một long cung dưới đáy biển.</w:t>
      </w:r>
      <w:r>
        <w:br w:type="textWrapping"/>
      </w:r>
      <w:r>
        <w:br w:type="textWrapping"/>
      </w:r>
    </w:p>
    <w:p>
      <w:pPr>
        <w:pStyle w:val="Heading2"/>
      </w:pPr>
      <w:bookmarkStart w:id="69" w:name="chương-14-3-quyết-chiến-toàn-lực-vây-đánh-phi-cương-hạ"/>
      <w:bookmarkEnd w:id="69"/>
      <w:r>
        <w:t xml:space="preserve">42. Chương 14-3: Quyết Chiến! Toàn Lực Vây Đánh Phi Cương! (hạ)</w:t>
      </w:r>
    </w:p>
    <w:p>
      <w:pPr>
        <w:pStyle w:val="Compact"/>
      </w:pPr>
      <w:r>
        <w:br w:type="textWrapping"/>
      </w:r>
      <w:r>
        <w:br w:type="textWrapping"/>
      </w:r>
      <w:r>
        <w:t xml:space="preserve">Thanh Phong từ trên không rơi xuống bên cạnh Sở Diệm.</w:t>
      </w:r>
      <w:r>
        <w:br w:type="textWrapping"/>
      </w:r>
      <w:r>
        <w:br w:type="textWrapping"/>
      </w:r>
      <w:r>
        <w:t xml:space="preserve">Sở Diệm cố nhịn đau đẩy đầu nó ra.</w:t>
      </w:r>
      <w:r>
        <w:br w:type="textWrapping"/>
      </w:r>
      <w:r>
        <w:br w:type="textWrapping"/>
      </w:r>
      <w:r>
        <w:t xml:space="preserve">Giữa làn nước, long hồn đau đớn vùng vẫy, bóng rồng vốn đã mỏng manh, nay lại mỗi lúc một trở nên mơ hồ. Cái bóng cố gắng mở to mắt nhìn về phía Thanh Phong, trong mắt ẩn chứa ngàn vạn lời muốn nói nhưng không thể thốt nên lời.</w:t>
      </w:r>
      <w:r>
        <w:br w:type="textWrapping"/>
      </w:r>
      <w:r>
        <w:br w:type="textWrapping"/>
      </w:r>
      <w:r>
        <w:t xml:space="preserve">Sở Diệm ngẩng đầu lên, dùng ánh mắt kỳ lạ nhìn xuyên qua màn hơi nước mịt mù, hướng về phía đôi mắt to tròn trông rất giống mắt của Thanh Phong kia.</w:t>
      </w:r>
      <w:r>
        <w:br w:type="textWrapping"/>
      </w:r>
      <w:r>
        <w:br w:type="textWrapping"/>
      </w:r>
      <w:r>
        <w:t xml:space="preserve">Ngao Ngạo cũng nhìn hắn.</w:t>
      </w:r>
      <w:r>
        <w:br w:type="textWrapping"/>
      </w:r>
      <w:r>
        <w:br w:type="textWrapping"/>
      </w:r>
      <w:r>
        <w:t xml:space="preserve">Đây là lần thứ hai bọn họ gặp mặt, vẫn không ai biết thân phận của đối phương nhưng một người một rồng như được ràng buộc bởi sợi dây vô hình nào đó, khiến cả hai dù chưa từng quen biết song lại có cảm giác như tri kỷ lâu năm, không cần nhiều lời cũng hiểu thấu được suy nghĩ của đối phương.</w:t>
      </w:r>
      <w:r>
        <w:br w:type="textWrapping"/>
      </w:r>
      <w:r>
        <w:br w:type="textWrapping"/>
      </w:r>
      <w:r>
        <w:t xml:space="preserve">Một nói: Chăm sóc nó.</w:t>
      </w:r>
      <w:r>
        <w:br w:type="textWrapping"/>
      </w:r>
      <w:r>
        <w:br w:type="textWrapping"/>
      </w:r>
      <w:r>
        <w:t xml:space="preserve">Một nói: Yên tâm.</w:t>
      </w:r>
      <w:r>
        <w:br w:type="textWrapping"/>
      </w:r>
      <w:r>
        <w:br w:type="textWrapping"/>
      </w:r>
      <w:r>
        <w:t xml:space="preserve">Ngâm nga của rồng vang vọng giữa làn hơi nước mịt mù, long hồn vạn năm dần dần tan thành mây khói trong dư âm của tiếng ngâm.</w:t>
      </w:r>
      <w:r>
        <w:br w:type="textWrapping"/>
      </w:r>
      <w:r>
        <w:br w:type="textWrapping"/>
      </w:r>
      <w:r>
        <w:t xml:space="preserve">Bụi nước tan dần, toàn bộ lăng mộ chìm trong không khí ẩm thấp như vừa được gột rửa.</w:t>
      </w:r>
      <w:r>
        <w:br w:type="textWrapping"/>
      </w:r>
      <w:r>
        <w:br w:type="textWrapping"/>
      </w:r>
      <w:r>
        <w:t xml:space="preserve">Sở Diệm từ từ ngồi dậy, quan sát Phi Cương bước xuống nước, hoa hút máu từ các ngõ ngách dần tụ tập lại. Trong lòng hắn chợt trỗi lên dự cảm không tốt. Sự tĩnh lặng trước cơn giông bão khiến hắn không sao thở nổi. Tay hắn vô thức vuốt đầu Thanh Phong, nó vừa tỉnh lại, tất cả cảm giác sắc bén đều biến mất, trong đôi mắt trong veo của nó lại tràn ngập nét ngây ngốc thân quen.</w:t>
      </w:r>
      <w:r>
        <w:br w:type="textWrapping"/>
      </w:r>
      <w:r>
        <w:br w:type="textWrapping"/>
      </w:r>
      <w:r>
        <w:t xml:space="preserve">Sở Diệm toan nói gì đó nhưng chợt nhìn thấy Thanh Phong hai mắt trợn to, nước mắt đầm đìa.</w:t>
      </w:r>
      <w:r>
        <w:br w:type="textWrapping"/>
      </w:r>
      <w:r>
        <w:br w:type="textWrapping"/>
      </w:r>
      <w:r>
        <w:t xml:space="preserve">Thanh Phong không hiểu cớ sao mắt lại cay xè, hình như nó vừa vĩnh viễn mất đi thứ gì vô cùng quan trọng, tim nó đau lắm, đau lắm.</w:t>
      </w:r>
      <w:r>
        <w:br w:type="textWrapping"/>
      </w:r>
      <w:r>
        <w:br w:type="textWrapping"/>
      </w:r>
      <w:r>
        <w:t xml:space="preserve">“Chủ nhân!”</w:t>
      </w:r>
      <w:r>
        <w:br w:type="textWrapping"/>
      </w:r>
      <w:r>
        <w:br w:type="textWrapping"/>
      </w:r>
      <w:r>
        <w:t xml:space="preserve">Tiếng gọi đầy kích động của Phi Cương khiến Thanh Phong và Sở Diệm giật mình tỉnh lại.</w:t>
      </w:r>
      <w:r>
        <w:br w:type="textWrapping"/>
      </w:r>
      <w:r>
        <w:br w:type="textWrapping"/>
      </w:r>
      <w:r>
        <w:t xml:space="preserve">Bề mặt đầm nước dập dìu nhè nhẹ như nước vừa sôi tới. Chỉ trong chốc lát, nước bỗng tách ra như có thứ gì bên dưới muốn chui lên.</w:t>
      </w:r>
      <w:r>
        <w:br w:type="textWrapping"/>
      </w:r>
      <w:r>
        <w:br w:type="textWrapping"/>
      </w:r>
      <w:r>
        <w:t xml:space="preserve">Thanh Phong căng thẳng ngồi dậy, cả Bạch Cương nửa tỉnh nửa mê cũng trợn mắt chăm chú nhìn.</w:t>
      </w:r>
      <w:r>
        <w:br w:type="textWrapping"/>
      </w:r>
      <w:r>
        <w:br w:type="textWrapping"/>
      </w:r>
      <w:r>
        <w:t xml:space="preserve">Chủ nhân…</w:t>
      </w:r>
      <w:r>
        <w:br w:type="textWrapping"/>
      </w:r>
      <w:r>
        <w:br w:type="textWrapping"/>
      </w:r>
      <w:r>
        <w:t xml:space="preserve">Hoa Thần…</w:t>
      </w:r>
      <w:r>
        <w:br w:type="textWrapping"/>
      </w:r>
      <w:r>
        <w:br w:type="textWrapping"/>
      </w:r>
      <w:r>
        <w:t xml:space="preserve">Sắp xuất hiện ư?</w:t>
      </w:r>
      <w:r>
        <w:br w:type="textWrapping"/>
      </w:r>
      <w:r>
        <w:br w:type="textWrapping"/>
      </w:r>
      <w:r>
        <w:t xml:space="preserve">Thanh Phong nhúc nhích cái đuôi, sau khi phát hiện mình cử động được, nó lập tức luồn đuôi vào quần Sở Diệm.</w:t>
      </w:r>
      <w:r>
        <w:br w:type="textWrapping"/>
      </w:r>
      <w:r>
        <w:br w:type="textWrapping"/>
      </w:r>
      <w:r>
        <w:t xml:space="preserve">Sở Diệm: “…”</w:t>
      </w:r>
      <w:r>
        <w:br w:type="textWrapping"/>
      </w:r>
      <w:r>
        <w:br w:type="textWrapping"/>
      </w:r>
      <w:r>
        <w:t xml:space="preserve">“Chạy mau!” Trong đầu Thanh Phong chỉ có duy nhất một suy nghĩ.</w:t>
      </w:r>
      <w:r>
        <w:br w:type="textWrapping"/>
      </w:r>
      <w:r>
        <w:br w:type="textWrapping"/>
      </w:r>
      <w:r>
        <w:t xml:space="preserve">Sở Diệm không thể làm gì khác ngoài giang tay ôm lấy nó.</w:t>
      </w:r>
      <w:r>
        <w:br w:type="textWrapping"/>
      </w:r>
      <w:r>
        <w:br w:type="textWrapping"/>
      </w:r>
      <w:r>
        <w:t xml:space="preserve">Đuôi Thanh Phong ngọ nguậy toan lấy đà bay lên nhưng chợt nhìn thấy nước lại dâng trào, rồi một bóng người chầm chậm bước ra từ trong làn nước. Nó chỉ kịp liếc một cái chứ chưa nhìn kỹ thì cái bóng lại ngã về với làn nước.</w:t>
      </w:r>
      <w:r>
        <w:br w:type="textWrapping"/>
      </w:r>
      <w:r>
        <w:br w:type="textWrapping"/>
      </w:r>
      <w:r>
        <w:t xml:space="preserve">…</w:t>
      </w:r>
      <w:r>
        <w:br w:type="textWrapping"/>
      </w:r>
      <w:r>
        <w:br w:type="textWrapping"/>
      </w:r>
      <w:r>
        <w:t xml:space="preserve">“Chủ nhân!”</w:t>
      </w:r>
      <w:r>
        <w:br w:type="textWrapping"/>
      </w:r>
      <w:r>
        <w:br w:type="textWrapping"/>
      </w:r>
      <w:r>
        <w:t xml:space="preserve">Phi Cương đột nhiên chạy ào vào trong nước, cố gắng bắt lấy cái bóng.</w:t>
      </w:r>
      <w:r>
        <w:br w:type="textWrapping"/>
      </w:r>
      <w:r>
        <w:br w:type="textWrapping"/>
      </w:r>
      <w:r>
        <w:t xml:space="preserve">Sở Diệm và Thanh Phong đưa mắt nhìn nhau, cả hai đều thấy trong mắt đối phương có cả ngờ vực lẫn… mừng rỡ. Tuy không biết chuyện gì xảy ra nhưng tóm lại khiến Phi Cương biến sắc chắc chắn là chuyện tốt.</w:t>
      </w:r>
      <w:r>
        <w:br w:type="textWrapping"/>
      </w:r>
      <w:r>
        <w:br w:type="textWrapping"/>
      </w:r>
      <w:r>
        <w:t xml:space="preserve">“Mau đi thôi.” Thanh Phong tuy tò mò nhưng khó khăn lắm mới gặp lại Ung Hoài, nó không muốn mạo hiểm để tương phùng biến thành chia ly chút nào.</w:t>
      </w:r>
      <w:r>
        <w:br w:type="textWrapping"/>
      </w:r>
      <w:r>
        <w:br w:type="textWrapping"/>
      </w:r>
      <w:r>
        <w:t xml:space="preserve">Bạch Cương thở gấp nói: “Giết, giết chúng đi, bây giờ là cơ hội tốt.”</w:t>
      </w:r>
      <w:r>
        <w:br w:type="textWrapping"/>
      </w:r>
      <w:r>
        <w:br w:type="textWrapping"/>
      </w:r>
      <w:r>
        <w:t xml:space="preserve">Thanh Phong rất biết tự lượng sức mình, “Ta không giết được họ đâu.”</w:t>
      </w:r>
      <w:r>
        <w:br w:type="textWrapping"/>
      </w:r>
      <w:r>
        <w:br w:type="textWrapping"/>
      </w:r>
      <w:r>
        <w:t xml:space="preserve">Bạch Cương nói: “Lăng mộ bị đóng rồi, không giết chúng các ngươi ra ngoài bằng cách nào?”</w:t>
      </w:r>
      <w:r>
        <w:br w:type="textWrapping"/>
      </w:r>
      <w:r>
        <w:br w:type="textWrapping"/>
      </w:r>
      <w:r>
        <w:t xml:space="preserve">Thanh Phong nhớ tới cơ quan Phi Cương sử dụng, lập tức biến trở về hình người.</w:t>
      </w:r>
      <w:r>
        <w:br w:type="textWrapping"/>
      </w:r>
      <w:r>
        <w:br w:type="textWrapping"/>
      </w:r>
      <w:r>
        <w:t xml:space="preserve">Sở Diệm chỉ thấy bên dưới nhẹ hẫng, chỉ trong chớp mắt, chú rồng dưới người hắn đã biến thành người.</w:t>
      </w:r>
      <w:r>
        <w:br w:type="textWrapping"/>
      </w:r>
      <w:r>
        <w:br w:type="textWrapping"/>
      </w:r>
      <w:r>
        <w:t xml:space="preserve">Sau khi rơi xuống đất, Thanh Phong lập tức bò dậy đi tìm cơ quan. Quá trình Phi Cương dùng cơ quan mở ra lăng mộ mới nó nhìn rất kỹ, vì vậy rất nhanh đã tìm được cơ quan.</w:t>
      </w:r>
      <w:r>
        <w:br w:type="textWrapping"/>
      </w:r>
      <w:r>
        <w:br w:type="textWrapping"/>
      </w:r>
      <w:r>
        <w:t xml:space="preserve">Một cây trụ sắt to bằng chiếc thùng lấy nước từ dưới đất mọc lên, bên trên trụ sắt có đặt bàn xoay hình tròn. Thanh Phong tháo bàn xoay ra lắp chúng vào bốn hướng đông tây nam bắc trên trụ sắt. Trong mắt Sở Diệm thoáng hiện vẻ kinh hãi, dù quan hệ của họ và lũ yêu quái giữ mộ có lố bịch cỡ nào nhưng nếu chỉ xét về cấu tạo của lăng mộ, đúng là chỉ có thể dùng bốn chữ “khéo léo tuyệt đỉnh” để miêu tả! Nếu có khả năng, hắn thật sự rất muốn hỏi người xây dựng lăng mộ làm thế nào để hợp hai lăng mộ mới cũ thành một.</w:t>
      </w:r>
      <w:r>
        <w:br w:type="textWrapping"/>
      </w:r>
      <w:r>
        <w:br w:type="textWrapping"/>
      </w:r>
      <w:r>
        <w:t xml:space="preserve">Nước trong đầm đột nhiên cuồn cuộn bốc lên như lốc xoáy, chỉ trong nháy mắt, nước như giang cánh muốn bao phủ cả lăng mộ tầng ba.</w:t>
      </w:r>
      <w:r>
        <w:br w:type="textWrapping"/>
      </w:r>
      <w:r>
        <w:br w:type="textWrapping"/>
      </w:r>
      <w:r>
        <w:t xml:space="preserve">Trong giây phút nguy hiểm đó, Sở Diệm liều mạng nhào tới giữ chặt lấy bàn xoay.</w:t>
      </w:r>
      <w:r>
        <w:br w:type="textWrapping"/>
      </w:r>
      <w:r>
        <w:br w:type="textWrapping"/>
      </w:r>
      <w:r>
        <w:t xml:space="preserve">Ngay lập tức có tiếng nghẹn ngào vang lên: “Kẻ nào? Kẻ nào làm vẩn đục tiên thủy linh tuyền?”</w:t>
      </w:r>
      <w:r>
        <w:br w:type="textWrapping"/>
      </w:r>
      <w:r>
        <w:br w:type="textWrapping"/>
      </w:r>
      <w:r>
        <w:t xml:space="preserve">Thế nước dữ dội cơ bản không cho phép họ nghe được rõ ràng.</w:t>
      </w:r>
      <w:r>
        <w:br w:type="textWrapping"/>
      </w:r>
      <w:r>
        <w:br w:type="textWrapping"/>
      </w:r>
      <w:r>
        <w:t xml:space="preserve">Thanh Phong hóa rồng, lấy đuôi móc vào trụ sắt xoay mạnh một cái, cả lăng mộ chấn động kịch liệt, thế nước càng lúc càng mãnh liệt.</w:t>
      </w:r>
      <w:r>
        <w:br w:type="textWrapping"/>
      </w:r>
      <w:r>
        <w:br w:type="textWrapping"/>
      </w:r>
      <w:r>
        <w:t xml:space="preserve">Thanh Phong là rồng đương nhiên không sợ nước, nhưng nó lo cho Sở Diệm không thể ở trong nước quá lâu, vì vậy bèn dùng vuốt quắp lấy hắn, cố gắng kéo hắn vào lòng. Sở Diệm nín thở, hai vai của hắn bị nước ép tới không thể nhúc nhích, chỉ có thể lấy tay bấu chặt vào vảy Thanh Phong, cảm giác ấm áp những chiếc vảy rồng lạnh tanh mang lại bất giác sưởi ấm cả trái tim hắn.</w:t>
      </w:r>
      <w:r>
        <w:br w:type="textWrapping"/>
      </w:r>
      <w:r>
        <w:br w:type="textWrapping"/>
      </w:r>
      <w:r>
        <w:t xml:space="preserve">Bọt nước trắng xóa, khó lòng phân rõ phương hướng.</w:t>
      </w:r>
      <w:r>
        <w:br w:type="textWrapping"/>
      </w:r>
      <w:r>
        <w:br w:type="textWrapping"/>
      </w:r>
      <w:r>
        <w:t xml:space="preserve">Thanh Phong bơi qua lượn lại dưới nước cả buổi, đừng nói đông tay nam bắc, cả trái phải cũng không thể phân biệt nổi nữa.</w:t>
      </w:r>
      <w:r>
        <w:br w:type="textWrapping"/>
      </w:r>
      <w:r>
        <w:br w:type="textWrapping"/>
      </w:r>
      <w:r>
        <w:t xml:space="preserve">Hơi thở của Sở Diệm yếu dần, yếu dần, cảnh tượng Ung Hoài ra đi lại hiện lên, đan xen vào những hình ảnh trước mắt, Thanh Phong cảm thấy không khí trong ngực liên tục bị đè nén, tim gan bị chèn ép gần như méo mó.</w:t>
      </w:r>
      <w:r>
        <w:br w:type="textWrapping"/>
      </w:r>
      <w:r>
        <w:br w:type="textWrapping"/>
      </w:r>
      <w:r>
        <w:t xml:space="preserve">Nó ngước mặt lên than khóc, móng vuốt giữ chặt Sở Diệm dưới bụng, cả người cong lại để bảo vệ hắn, sau đó dùng lưng tông mạnh vào một phương hướng nào đó, lùi lại, rồi lại tiếp tục tông…</w:t>
      </w:r>
      <w:r>
        <w:br w:type="textWrapping"/>
      </w:r>
      <w:r>
        <w:br w:type="textWrapping"/>
      </w:r>
      <w:r>
        <w:t xml:space="preserve">Lăng mộ bị nó tông vào nên càng chấn động kịch liệt.</w:t>
      </w:r>
      <w:r>
        <w:br w:type="textWrapping"/>
      </w:r>
      <w:r>
        <w:br w:type="textWrapping"/>
      </w:r>
      <w:r>
        <w:t xml:space="preserve">Nước cuồn cuộn trào dâng.</w:t>
      </w:r>
      <w:r>
        <w:br w:type="textWrapping"/>
      </w:r>
      <w:r>
        <w:br w:type="textWrapping"/>
      </w:r>
      <w:r>
        <w:t xml:space="preserve">Phi Cương ôm chặt lấy thân thể của chủ nhân, đứng từ xa lặng lẽ nhìn hình bóng sáng bừng của Thanh Phong lăn lộn trong nước. Suy nghĩ của gã trôi ngược về mấy trăm năm trước, chủ nhân mang về một con “giun” bé tí chỉ cỡ bàn tay giao cho gã, từ đó về sau gã đã trở thành vú em của “bé giun”. Cơm nước, quần áo, chỗ ở của nó đều do gã một tay chăm nom, gã chứng kiến nó ngày một lớn lên, chứng kiến nó vui, chứng kiến nó buồn, chứng kiến nó bị thu hút bởi một đám nhân loại, chứng kiến nó mỗi lúc mỗi xa cách với mình, để rồi sau cùng trở mặt với nhau…</w:t>
      </w:r>
      <w:r>
        <w:br w:type="textWrapping"/>
      </w:r>
      <w:r>
        <w:br w:type="textWrapping"/>
      </w:r>
      <w:r>
        <w:t xml:space="preserve">Càng nhớ lại chuyện xưa, giận dữ hay đau thương đều dần nhạt nhòa, còn lại trong gã họa chăng chỉ là trống vắng mà thôi.</w:t>
      </w:r>
      <w:r>
        <w:br w:type="textWrapping"/>
      </w:r>
      <w:r>
        <w:br w:type="textWrapping"/>
      </w:r>
      <w:r>
        <w:t xml:space="preserve">Gã khẽ khàng co tay lại, thành kính áp mặt mình vào gương mặt tái xanh của chủ nhân.</w:t>
      </w:r>
      <w:r>
        <w:br w:type="textWrapping"/>
      </w:r>
      <w:r>
        <w:br w:type="textWrapping"/>
      </w:r>
      <w:r>
        <w:t xml:space="preserve">Hoặc có lẽ, đã chẳng còn việc gì có thể khuấy động trái tim của gã nữa.</w:t>
      </w:r>
      <w:r>
        <w:br w:type="textWrapping"/>
      </w:r>
      <w:r>
        <w:br w:type="textWrapping"/>
      </w:r>
      <w:r>
        <w:t xml:space="preserve">Bất thình lình, dòng nước chảy xiết không theo một phương hướng nào bỗng nhiên tách làm hai, để lộ con đường ở giữa, hơn nữa cuối đường chính là lối ra.</w:t>
      </w:r>
      <w:r>
        <w:br w:type="textWrapping"/>
      </w:r>
      <w:r>
        <w:br w:type="textWrapping"/>
      </w:r>
      <w:r>
        <w:t xml:space="preserve">Con đường này chẳng khác nào giọt mưa giữa ngày hạn, Sở Diệm ộc ộc phun ra một ngụm nước, cố gắng tỉnh táo lại. Thanh Phong không kịp nghĩ nhiều, cứ men theo con đường đi tới lối ra. Ma xui quỷ khiến thế nào nó bất chợt quay đầu nhìn lại, ở đầu bên kia con đường, một bóng dáng kiêu ngạo, xuất chúng đang sừng sững đứng đó, trong lòng ôm một cỗ thi thể.</w:t>
      </w:r>
      <w:r>
        <w:br w:type="textWrapping"/>
      </w:r>
      <w:r>
        <w:br w:type="textWrapping"/>
      </w:r>
      <w:r>
        <w:t xml:space="preserve">Khóe mắt Thanh Phong ngấn nước, vốn định khắc ghi bóng hình ấy thật sâu trong tim nhưng ngay lập tức bị nước cuốn đi, không biết trôi về nơi nào. Nó bay lên theo hướng cầu thang, không ngờ nước cũng dâng theo, tiếng nước chảy xiết ào ào như muốn oanh tạc tai nó, mải mê cùng nó chơi trò cút bắt giữa đường mộ chật hẹp. Không một ngõ ngách nào nước chưa tràn vào, khí thế bàng bạc, chỉ trong chốc lát đã dâng quá mặt nó. Thanh Phong cố chống đỡ sức ép của nước, nhắm mắt xông bừa khắp nơi trong đường mộ, có mấy lần bị nước đánh văng vào tường.</w:t>
      </w:r>
      <w:r>
        <w:br w:type="textWrapping"/>
      </w:r>
      <w:r>
        <w:br w:type="textWrapping"/>
      </w:r>
      <w:r>
        <w:t xml:space="preserve">Nước dâng lên tầng thứ hai, bỗng nhiên xuất hiện hai thi thể dán sát vào nhau cùng bay ra ngoài, Thanh Phong và Sở Diệm chưa kịp nhìn kỹ thì đèn hai bên đường mộ đã tắt ngúm.</w:t>
      </w:r>
      <w:r>
        <w:br w:type="textWrapping"/>
      </w:r>
      <w:r>
        <w:br w:type="textWrapping"/>
      </w:r>
      <w:r>
        <w:t xml:space="preserve">Ầm ầm ầm!</w:t>
      </w:r>
      <w:r>
        <w:br w:type="textWrapping"/>
      </w:r>
      <w:r>
        <w:br w:type="textWrapping"/>
      </w:r>
      <w:r>
        <w:t xml:space="preserve">Đường mộ phía trước ầm ầm sạt lở, lăng mộ tồn tại hơn ngàn năm giờ sắp sụp đổ trong phút chốc.</w:t>
      </w:r>
      <w:r>
        <w:br w:type="textWrapping"/>
      </w:r>
      <w:r>
        <w:br w:type="textWrapping"/>
      </w:r>
      <w:r>
        <w:t xml:space="preserve">Thanh Phong cắn răng, cố hết sức tông vào lối ra đã sụp để ra ngoài.</w:t>
      </w:r>
      <w:r>
        <w:br w:type="textWrapping"/>
      </w:r>
      <w:r>
        <w:br w:type="textWrapping"/>
      </w:r>
      <w:r>
        <w:t xml:space="preserve">Sở Diệm chỉ cảm thấy móng vuốt đang bấu lấy hắn chợt siết lại, ngay sau đó bên tai vang lên hai tiếng nổ lớn, mắt hắn, miệng hắn, mũi hắn, tai hắn đều bị nước và đất cát tràn vào. Nhưng rồi chỉ trong nháy mắt, đất trời bừng sáng, hắn đã được Thanh Phong đưa lên không trung, bỏ lại mặt đất hoang tàn dưới chân.</w:t>
      </w:r>
      <w:r>
        <w:br w:type="textWrapping"/>
      </w:r>
      <w:r>
        <w:br w:type="textWrapping"/>
      </w:r>
      <w:r>
        <w:t xml:space="preserve">“G…RÀO!!!”</w:t>
      </w:r>
      <w:r>
        <w:br w:type="textWrapping"/>
      </w:r>
      <w:r>
        <w:br w:type="textWrapping"/>
      </w:r>
      <w:r>
        <w:t xml:space="preserve">Thanh Phong ngẩng cao đầu gầm lên một tiếng vang trời.</w:t>
      </w:r>
      <w:r>
        <w:br w:type="textWrapping"/>
      </w:r>
      <w:r>
        <w:br w:type="textWrapping"/>
      </w:r>
      <w:r>
        <w:t xml:space="preserve">Trả lời nó, là một làn gió mát hiu hiu.</w:t>
      </w:r>
      <w:r>
        <w:br w:type="textWrapping"/>
      </w:r>
      <w:r>
        <w:br w:type="textWrapping"/>
      </w:r>
      <w:r>
        <w:t xml:space="preserve">Chính văn hoàn.</w:t>
      </w:r>
      <w:r>
        <w:br w:type="textWrapping"/>
      </w:r>
      <w:r>
        <w:br w:type="textWrapping"/>
      </w:r>
    </w:p>
    <w:p>
      <w:pPr>
        <w:pStyle w:val="Heading2"/>
      </w:pPr>
      <w:bookmarkStart w:id="70" w:name="chương-15-phiên-ngoại-hiện-đại-nhật-ký-nuôi-rồng"/>
      <w:bookmarkEnd w:id="70"/>
      <w:r>
        <w:t xml:space="preserve">43. Chương 15: Phiên Ngoại Hiện Đại: Nhật Ký Nuôi Rồng</w:t>
      </w:r>
    </w:p>
    <w:p>
      <w:pPr>
        <w:pStyle w:val="Compact"/>
      </w:pPr>
      <w:r>
        <w:br w:type="textWrapping"/>
      </w:r>
      <w:r>
        <w:br w:type="textWrapping"/>
      </w:r>
      <w:r>
        <w:t xml:space="preserve">Sở Diệm chưa từng nuôi con nhưng có cảm giác hắn bây giờ chẳng khác đang nuôi con là mấy, thức khuya dậy sớm hầu hạ chăm nom, khó khăn lắm lúc gần sáng mới ngủ được tí xíu, chưa kịp nằm mơ đã bị chuông báo thức inh ỏi reo bên tai, báo hiệu một ngày mới lại bắt đầu.</w:t>
      </w:r>
      <w:r>
        <w:br w:type="textWrapping"/>
      </w:r>
      <w:r>
        <w:br w:type="textWrapping"/>
      </w:r>
      <w:r>
        <w:t xml:space="preserve">Còn muốn nằm ườn trên giường ư, cứ nghe “tạp âm” thế này làm sao nằm tiếp được nữa:</w:t>
      </w:r>
      <w:r>
        <w:br w:type="textWrapping"/>
      </w:r>
      <w:r>
        <w:br w:type="textWrapping"/>
      </w:r>
      <w:r>
        <w:t xml:space="preserve">“Sở Diệm, mau rời giường, Sở Diệm, đừng nằm ườn…” Tiếng đập cửa và chuông báo thức ngày nào cũng vang lên vô cùng đúng giờ.</w:t>
      </w:r>
      <w:r>
        <w:br w:type="textWrapping"/>
      </w:r>
      <w:r>
        <w:br w:type="textWrapping"/>
      </w:r>
      <w:r>
        <w:t xml:space="preserve">Sở Diệm ngồi dậy, tiện tay vơ đại chiếc khăn tắm trên tủ đầu giường quấn quanh hông rồi sầm mặt ra mở cửa.</w:t>
      </w:r>
      <w:r>
        <w:br w:type="textWrapping"/>
      </w:r>
      <w:r>
        <w:br w:type="textWrapping"/>
      </w:r>
      <w:r>
        <w:t xml:space="preserve">Thanh Phong vừa gặm lát khoai chiên vừa hỏi với vẻ chờ mong: “Sáng nay ăn cái gì vậy?”</w:t>
      </w:r>
      <w:r>
        <w:br w:type="textWrapping"/>
      </w:r>
      <w:r>
        <w:br w:type="textWrapping"/>
      </w:r>
      <w:r>
        <w:t xml:space="preserve">“Chẳng phải em đang ăn sao?”</w:t>
      </w:r>
      <w:r>
        <w:br w:type="textWrapping"/>
      </w:r>
      <w:r>
        <w:br w:type="textWrapping"/>
      </w:r>
      <w:r>
        <w:t xml:space="preserve">Thanh Phong thoăn thoắt múa vuốt hai, ba lần là nhét hết chỗ khoai còn lại vào mồm rồi chìa cái bao rỗng cho hắn xem trông rất vô tội.</w:t>
      </w:r>
      <w:r>
        <w:br w:type="textWrapping"/>
      </w:r>
      <w:r>
        <w:br w:type="textWrapping"/>
      </w:r>
      <w:r>
        <w:t xml:space="preserve">“…” Sở Diệm cúi đầu nhìn vào cái bụng của nó: “Em sẽ sớm biến thành một con rồng béo ị cho coi.” Không phải nhắc nhở, hắn là đang nguyền rủa.</w:t>
      </w:r>
      <w:r>
        <w:br w:type="textWrapping"/>
      </w:r>
      <w:r>
        <w:br w:type="textWrapping"/>
      </w:r>
      <w:r>
        <w:t xml:space="preserve">Thanh Phong miệng nhai nhóp nhép, “Béo quá.”</w:t>
      </w:r>
      <w:r>
        <w:br w:type="textWrapping"/>
      </w:r>
      <w:r>
        <w:br w:type="textWrapping"/>
      </w:r>
      <w:r>
        <w:t xml:space="preserve">Sở Diệm: “…”</w:t>
      </w:r>
      <w:r>
        <w:br w:type="textWrapping"/>
      </w:r>
      <w:r>
        <w:br w:type="textWrapping"/>
      </w:r>
      <w:r>
        <w:t xml:space="preserve">“Trước khi ăn phải đánh răng.” Hắn túm tóc Thanh Phong kéo vào nhà tắm.</w:t>
      </w:r>
      <w:r>
        <w:br w:type="textWrapping"/>
      </w:r>
      <w:r>
        <w:br w:type="textWrapping"/>
      </w:r>
      <w:r>
        <w:t xml:space="preserve">Thanh Phong ngoan ngoãn đứng trước gương, há miệng chờ anh giai chung nhà hầu hạ.</w:t>
      </w:r>
      <w:r>
        <w:br w:type="textWrapping"/>
      </w:r>
      <w:r>
        <w:br w:type="textWrapping"/>
      </w:r>
      <w:r>
        <w:t xml:space="preserve">Sở Diệm lấy kem đánh răng và bàn chải đưa cho nó, “Tự làm đi.”</w:t>
      </w:r>
      <w:r>
        <w:br w:type="textWrapping"/>
      </w:r>
      <w:r>
        <w:br w:type="textWrapping"/>
      </w:r>
      <w:r>
        <w:t xml:space="preserve">Thanh Phong nghe lời, đi nặn kem đánh răng.</w:t>
      </w:r>
      <w:r>
        <w:br w:type="textWrapping"/>
      </w:r>
      <w:r>
        <w:br w:type="textWrapping"/>
      </w:r>
      <w:r>
        <w:t xml:space="preserve">…</w:t>
      </w:r>
      <w:r>
        <w:br w:type="textWrapping"/>
      </w:r>
      <w:r>
        <w:br w:type="textWrapping"/>
      </w:r>
      <w:r>
        <w:t xml:space="preserve">Tuýp kem đánh răng mới mua hai hôm trước vì thế đã kết thúc cuộc đời ngắn ngủi của nó một cách oanh liệt mà chóng vánh.</w:t>
      </w:r>
      <w:r>
        <w:br w:type="textWrapping"/>
      </w:r>
      <w:r>
        <w:br w:type="textWrapping"/>
      </w:r>
      <w:r>
        <w:t xml:space="preserve">Sở Diệm lấy bàn chải quệt một ít kem dính trên răng Thanh Phong rồi bình thản đánh răng với bản mặt vô cảm.</w:t>
      </w:r>
      <w:r>
        <w:br w:type="textWrapping"/>
      </w:r>
      <w:r>
        <w:br w:type="textWrapping"/>
      </w:r>
      <w:r>
        <w:t xml:space="preserve">Thanh Phong cũng đánh răng, vừa đánh vừa… ăn.</w:t>
      </w:r>
      <w:r>
        <w:br w:type="textWrapping"/>
      </w:r>
      <w:r>
        <w:br w:type="textWrapping"/>
      </w:r>
      <w:r>
        <w:t xml:space="preserve">Nhìn hình bóng hớn hở nhai nuốt kem đánh răng của Thanh Phong phản chiếu trong gương, Sở Diệm quyết định thôi thì để mai hẵng sửa cho nó.</w:t>
      </w:r>
      <w:r>
        <w:br w:type="textWrapping"/>
      </w:r>
      <w:r>
        <w:br w:type="textWrapping"/>
      </w:r>
      <w:r>
        <w:t xml:space="preserve">Rửa mặt thì không cần phải dạy.</w:t>
      </w:r>
      <w:r>
        <w:br w:type="textWrapping"/>
      </w:r>
      <w:r>
        <w:br w:type="textWrapping"/>
      </w:r>
      <w:r>
        <w:t xml:space="preserve">Sở Diệm lau mặt xong xuôi, vắt khăn lông lên chuẩn bị ra ngoài, bỗng nhiên thấy một chiếc lược bị nhét vào tay mình, rồi Thanh Phong nói: “Chải tóc.”</w:t>
      </w:r>
      <w:r>
        <w:br w:type="textWrapping"/>
      </w:r>
      <w:r>
        <w:br w:type="textWrapping"/>
      </w:r>
      <w:r>
        <w:t xml:space="preserve">Sở Diệm vươn tay bới tung tóc nó lên, nhưng mái tóc suôn dài như thác nước màu bạc của nó hệt như quân sĩ đã qua huấn luyện, chỉ trong chốc lát đã rũ xuống như cũ, “Chải xong rồi.”</w:t>
      </w:r>
      <w:r>
        <w:br w:type="textWrapping"/>
      </w:r>
      <w:r>
        <w:br w:type="textWrapping"/>
      </w:r>
      <w:r>
        <w:t xml:space="preserve">“Dùng lược chải cơ.” Thanh Phong vẫn kiên trì, “Trong ti vi có người chuyên chải tóc, gọi là sơ(chải) đồng.”</w:t>
      </w:r>
      <w:r>
        <w:br w:type="textWrapping"/>
      </w:r>
      <w:r>
        <w:br w:type="textWrapping"/>
      </w:r>
      <w:r>
        <w:t xml:space="preserve">“…” Sở Diệm lấy lược gõ vào đầu nó cái cốc.</w:t>
      </w:r>
      <w:r>
        <w:br w:type="textWrapping"/>
      </w:r>
      <w:r>
        <w:br w:type="textWrapping"/>
      </w:r>
      <w:r>
        <w:t xml:space="preserve">Chỗ bị gõ trúng nhú ra một cái sừng rồng, Thanh Phong đưa tay gãi đầu, “Ngứa, ngươi gõ đầu ta làm gì?”</w:t>
      </w:r>
      <w:r>
        <w:br w:type="textWrapping"/>
      </w:r>
      <w:r>
        <w:br w:type="textWrapping"/>
      </w:r>
      <w:r>
        <w:t xml:space="preserve">“Là thư đồng, ‘thư’ là sách ấy.”</w:t>
      </w:r>
      <w:r>
        <w:br w:type="textWrapping"/>
      </w:r>
      <w:r>
        <w:br w:type="textWrapping"/>
      </w:r>
      <w:r>
        <w:t xml:space="preserve">Ăn cơm là việc Thanh Phong thích nhất, còn thích hơn cả xem ti vi.</w:t>
      </w:r>
      <w:r>
        <w:br w:type="textWrapping"/>
      </w:r>
      <w:r>
        <w:br w:type="textWrapping"/>
      </w:r>
      <w:r>
        <w:t xml:space="preserve">Sở Diệm vẫn đang bận rộn trong bếp, Thanh Phong đã ngồi vào bàn, mặc sẵn tạp dề chờ cơm dọn lên.</w:t>
      </w:r>
      <w:r>
        <w:br w:type="textWrapping"/>
      </w:r>
      <w:r>
        <w:br w:type="textWrapping"/>
      </w:r>
      <w:r>
        <w:t xml:space="preserve">Sở Diệm bưng bánh mì nướng và mứt hoa quả lên, nhìn thấy cái tạp dề nó mặc trên người thì nhíu mày bảo: “Cái đó của thím Trương.” Thím Trương là người giúp việc theo giờ hắn thuê, vì mỗi chủ nhật đều tới dọn dẹp nên bà để lại một số dụng cụ trong nhà.</w:t>
      </w:r>
      <w:r>
        <w:br w:type="textWrapping"/>
      </w:r>
      <w:r>
        <w:br w:type="textWrapping"/>
      </w:r>
      <w:r>
        <w:t xml:space="preserve">Thanh Phong vuốt ve tạp dề như đang vuốt ve thứ gì quý lắm, “Ta mượn mặc thử.” Miệng thì nói vậy nhưng bụng lại đang bảo dạ, đợi lát nữa sẽ lén giữ lại cất vào trong bụng.</w:t>
      </w:r>
      <w:r>
        <w:br w:type="textWrapping"/>
      </w:r>
      <w:r>
        <w:br w:type="textWrapping"/>
      </w:r>
      <w:r>
        <w:t xml:space="preserve">“Trên đó dính vết bẩn đấy, chả biết bao lâu rồi chưa giặt nữa.” Sở Diệm ngừng lại một chút rồi tiếp: “Đừng cho vào bụng.”</w:t>
      </w:r>
      <w:r>
        <w:br w:type="textWrapping"/>
      </w:r>
      <w:r>
        <w:br w:type="textWrapping"/>
      </w:r>
      <w:r>
        <w:t xml:space="preserve">Thanh Phong: “…” Nó bị lộ tẩy rồi ư?</w:t>
      </w:r>
      <w:r>
        <w:br w:type="textWrapping"/>
      </w:r>
      <w:r>
        <w:br w:type="textWrapping"/>
      </w:r>
      <w:r>
        <w:t xml:space="preserve">“Nếu em thích, lát nữa tôi dẫn em đi siêu thị.” Sở Diệm thấy hai mắt nó sáng bừng lên thì trong lòng không khỏi râm ran vui sướng, cả cơn bực dọc vì thiếu ngủ cũng vơi đi không ít, khóe miệng khẽ nhếch lên một tẹo, “Mau ăn đi.”</w:t>
      </w:r>
      <w:r>
        <w:br w:type="textWrapping"/>
      </w:r>
      <w:r>
        <w:br w:type="textWrapping"/>
      </w:r>
      <w:r>
        <w:t xml:space="preserve">Thanh Phong hai tay múa may, thoăn thoắt càn quét bánh mì nướng nhét vào mồm.</w:t>
      </w:r>
      <w:r>
        <w:br w:type="textWrapping"/>
      </w:r>
      <w:r>
        <w:br w:type="textWrapping"/>
      </w:r>
      <w:r>
        <w:t xml:space="preserve">Sở Diệm vừa ăn xong miếng thứ nhất, đang chuẩn bị lấy miếng thứ hai, nhưng chỉ có thể tròn mắt nhìn mớ bánh mì đủ ăn ba bữa chỉ trong nháy mắt toàn bộ chết mất xác. Hắn lặng lẽ rụt tay về.</w:t>
      </w:r>
      <w:r>
        <w:br w:type="textWrapping"/>
      </w:r>
      <w:r>
        <w:br w:type="textWrapping"/>
      </w:r>
      <w:r>
        <w:t xml:space="preserve">Trước khi đi siêu thị, vì để thỏa mãn yêu cầu đòi chải đầu của Thanh Phong, Sở Diệm cũng chịu buộc tóc cho nó. Trong nhà không có sẵn dây buộc tóc, hắn đành dùng dây thun khi mua thức ăn nhanh còn giữ lại. Vốn hắn lo loại thun này sẽ cuốn tóc, nhưng nào ngờ dùng trên tóc Thanh Phong lại dễ một cách bất ngờ. Thanh Phong rất thích kiểu tóc mới của mình, đứng trước gương tạo dáng cả buổi. Đến khi ra khỏi nhà, Sở Diệm bất ngờ chụp lên đầu nó một cái mũ tai bèo.</w:t>
      </w:r>
      <w:r>
        <w:br w:type="textWrapping"/>
      </w:r>
      <w:r>
        <w:br w:type="textWrapping"/>
      </w:r>
      <w:r>
        <w:t xml:space="preserve">Thanh Phong: “…”</w:t>
      </w:r>
      <w:r>
        <w:br w:type="textWrapping"/>
      </w:r>
      <w:r>
        <w:br w:type="textWrapping"/>
      </w:r>
      <w:r>
        <w:t xml:space="preserve">Sở Diệm đi trước, Thanh Phong lẽo đẽo theo sau, thất thểu lết từng bước một, so với lần đầu lên phố cứ như hai người hoàn toàn khác nhau.</w:t>
      </w:r>
      <w:r>
        <w:br w:type="textWrapping"/>
      </w:r>
      <w:r>
        <w:br w:type="textWrapping"/>
      </w:r>
      <w:r>
        <w:t xml:space="preserve">Sở Diệm kìm lòng không đặng phải dừng bước hỏi nó: “Đang buồn chuyện gì vậy?”</w:t>
      </w:r>
      <w:r>
        <w:br w:type="textWrapping"/>
      </w:r>
      <w:r>
        <w:br w:type="textWrapping"/>
      </w:r>
      <w:r>
        <w:t xml:space="preserve">Thanh Phong dùng dằng vuốt nón, “Nóng.”</w:t>
      </w:r>
      <w:r>
        <w:br w:type="textWrapping"/>
      </w:r>
      <w:r>
        <w:br w:type="textWrapping"/>
      </w:r>
      <w:r>
        <w:t xml:space="preserve">Sở Diệm nghẹn họng nhìn lá vàng và bao nylon bị gió lạnh thổi bay phấp phới quanh họ.</w:t>
      </w:r>
      <w:r>
        <w:br w:type="textWrapping"/>
      </w:r>
      <w:r>
        <w:br w:type="textWrapping"/>
      </w:r>
      <w:r>
        <w:t xml:space="preserve">Thanh Phong giật giật vành nón.</w:t>
      </w:r>
      <w:r>
        <w:br w:type="textWrapping"/>
      </w:r>
      <w:r>
        <w:br w:type="textWrapping"/>
      </w:r>
      <w:r>
        <w:t xml:space="preserve">Sở Diệm nói: “Màu tóc của em bắt mắt quá.”</w:t>
      </w:r>
      <w:r>
        <w:br w:type="textWrapping"/>
      </w:r>
      <w:r>
        <w:br w:type="textWrapping"/>
      </w:r>
      <w:r>
        <w:t xml:space="preserve">Hắn vừa nói xong, một gã thanh niên đầu tóc ổ gà bảy màu trượt ván lướt qua người họ cái vút.</w:t>
      </w:r>
      <w:r>
        <w:br w:type="textWrapping"/>
      </w:r>
      <w:r>
        <w:br w:type="textWrapping"/>
      </w:r>
      <w:r>
        <w:t xml:space="preserve">Thanh Phong như mới vỡ lẽ, “Chưa đủ sặc sỡ sao?”</w:t>
      </w:r>
      <w:r>
        <w:br w:type="textWrapping"/>
      </w:r>
      <w:r>
        <w:br w:type="textWrapping"/>
      </w:r>
      <w:r>
        <w:t xml:space="preserve">Sở Diệm: “…” Thôi, do hắn tự chột dạ.</w:t>
      </w:r>
      <w:r>
        <w:br w:type="textWrapping"/>
      </w:r>
      <w:r>
        <w:br w:type="textWrapping"/>
      </w:r>
      <w:r>
        <w:t xml:space="preserve">Với Sở Diệm, siêu thị vẫn là siêu thị như trước, nhưng bên cạnh có thêm một chú rồng làm cho tâm hồn hắn thấy phơi phới.</w:t>
      </w:r>
      <w:r>
        <w:br w:type="textWrapping"/>
      </w:r>
      <w:r>
        <w:br w:type="textWrapping"/>
      </w:r>
      <w:r>
        <w:t xml:space="preserve">Thanh Phong chẳng khác nào một đứa bé tò mò, đến chỗ nào cũng phải sờ sờ mó mó, nhìn trước ngó sau, cả quầy thu ngân cũng không bỏ qua. Sở Diệm sợ nó gặp rắc rối nên lúc nào cũng phải đề cao cảnh giác một trăm hai mươi phần trăm căng mắt theo dõi nó, chuyện mua tạp dề vì thế mà bị cả hai người lãng quên.</w:t>
      </w:r>
      <w:r>
        <w:br w:type="textWrapping"/>
      </w:r>
      <w:r>
        <w:br w:type="textWrapping"/>
      </w:r>
      <w:r>
        <w:t xml:space="preserve">Tuy Thanh Phong từ nhỏ tới lớn sống trong lăng mộ, chưa bao giờ được nhìn thấy thứ gì bên ngoài, nhưng tâm lý của nó cực vững, gặp những thứ kỳ quái mà không hề sợ hãi, ngược lại còn thấy vô cùng hào hứng.</w:t>
      </w:r>
      <w:r>
        <w:br w:type="textWrapping"/>
      </w:r>
      <w:r>
        <w:br w:type="textWrapping"/>
      </w:r>
      <w:r>
        <w:t xml:space="preserve">Thấy nó thích ứng rất tốt, Sở Diệm vừa mới thở phào một hơi thì lại phát hiện quầy rượu đỏ hai người vừa đi ngang qua… trống trơn.</w:t>
      </w:r>
      <w:r>
        <w:br w:type="textWrapping"/>
      </w:r>
      <w:r>
        <w:br w:type="textWrapping"/>
      </w:r>
      <w:r>
        <w:t xml:space="preserve">“E hèm!” Trước khi Thanh Phong kịp xuống tay lần thứ hai, Sở Diệm đã giữ chặt lấy cổ tay nó.</w:t>
      </w:r>
      <w:r>
        <w:br w:type="textWrapping"/>
      </w:r>
      <w:r>
        <w:br w:type="textWrapping"/>
      </w:r>
      <w:r>
        <w:t xml:space="preserve">Thanh Phong ngờ vực nhìn hắn.</w:t>
      </w:r>
      <w:r>
        <w:br w:type="textWrapping"/>
      </w:r>
      <w:r>
        <w:br w:type="textWrapping"/>
      </w:r>
      <w:r>
        <w:t xml:space="preserve">Sở Diệm nói: “Nếu em thích tụi mình có thể mua về.”</w:t>
      </w:r>
      <w:r>
        <w:br w:type="textWrapping"/>
      </w:r>
      <w:r>
        <w:br w:type="textWrapping"/>
      </w:r>
      <w:r>
        <w:t xml:space="preserve">“Cần trả tiền à?”</w:t>
      </w:r>
      <w:r>
        <w:br w:type="textWrapping"/>
      </w:r>
      <w:r>
        <w:br w:type="textWrapping"/>
      </w:r>
      <w:r>
        <w:t xml:space="preserve">“Ừ.”</w:t>
      </w:r>
      <w:r>
        <w:br w:type="textWrapping"/>
      </w:r>
      <w:r>
        <w:br w:type="textWrapping"/>
      </w:r>
      <w:r>
        <w:t xml:space="preserve">“Ta thế này là khỏi phải trả.” Thanh Phong đắc ý khoe khoang.</w:t>
      </w:r>
      <w:r>
        <w:br w:type="textWrapping"/>
      </w:r>
      <w:r>
        <w:br w:type="textWrapping"/>
      </w:r>
      <w:r>
        <w:t xml:space="preserve">Sở Diệm: “…” Có phải lăng mộ bị viếng nhiều quá nên thả nó ra trả thù xã hội không nhỉ?</w:t>
      </w:r>
      <w:r>
        <w:br w:type="textWrapping"/>
      </w:r>
      <w:r>
        <w:br w:type="textWrapping"/>
      </w:r>
      <w:r>
        <w:t xml:space="preserve">Dưới thái độ kiên quyết bền bỉ của Sở Diệm, rượu đỏ được trả về chỗ cũ, vì hắn không muốn một ngày nào đó khi mở cửa ra, đứng trước nhà hắn sẽ là tiểu tổ chuyên giải phẫu người ngoài hành tinh cho chính phủ phái tới. Để đền bù, tạp dề được mua hai cái, đương nhiên thức ăn mua cũng không ít.</w:t>
      </w:r>
      <w:r>
        <w:br w:type="textWrapping"/>
      </w:r>
      <w:r>
        <w:br w:type="textWrapping"/>
      </w:r>
      <w:r>
        <w:t xml:space="preserve">Thanh Phong không ai chỉ dạy mà tự luyện thành xếp-salad-đại-pháp (1), chiếc xe đẩy nhỏ chuyên dùng trong siêu thị chẳng mấy chốc bị xếp thành một tòa núi bé.</w:t>
      </w:r>
      <w:r>
        <w:br w:type="textWrapping"/>
      </w:r>
      <w:r>
        <w:br w:type="textWrapping"/>
      </w:r>
      <w:r>
        <w:t xml:space="preserve">Nhìn nó hùng hổ, nghênh ngang đẩy xe ra quầy thu ngân, Sở Diệm tự động lấy ra hai cái thẻ tín dụng – Lát về nhà phải gọi cho ngân hàng tăng hạn ngạch sử dụng lên thôi.</w:t>
      </w:r>
      <w:r>
        <w:br w:type="textWrapping"/>
      </w:r>
      <w:r>
        <w:br w:type="textWrapping"/>
      </w:r>
      <w:r>
        <w:t xml:space="preserve">Lúc sống một mình, cuộc sống đơn giản biết bao nhiêu, ngày nào cũng như ngày nào, giờ có thêm một người, vấn đề đâu chỉ nhân đôi mà còn phức tạp tới mức khiến hắn đầu óc quay cuồng. Vì tránh không để Thanh Phong thu hút quá nhiều chú ý không cần thiết, Sở Diệm thôi không thuê thím Trương nữa, và cũng từ đó về sau, công việc quét dọn, lau chùi, giặt quần áo, nấu cơm hằng ngày đều do một tay hắn lo liệu.</w:t>
      </w:r>
      <w:r>
        <w:br w:type="textWrapping"/>
      </w:r>
      <w:r>
        <w:br w:type="textWrapping"/>
      </w:r>
      <w:r>
        <w:t xml:space="preserve">Chưa làm thì chưa biết, cuộc sống thường ngày thấy vậy mà lại có lắm “nội dung” phong phú nhường ấy, nhưng bù lại trong lòng hắn lại vô cùng thỏa mãn, không như trước kia, tuy cầm trong tay các bảo vật vô giá nhưng lòng lại trống trải đến mức chết lặng.</w:t>
      </w:r>
      <w:r>
        <w:br w:type="textWrapping"/>
      </w:r>
      <w:r>
        <w:br w:type="textWrapping"/>
      </w:r>
      <w:r>
        <w:t xml:space="preserve">Đây chính là tương lai mà hắn hằng mong – An nhàn, yên ả, no đủ.</w:t>
      </w:r>
      <w:r>
        <w:br w:type="textWrapping"/>
      </w:r>
      <w:r>
        <w:br w:type="textWrapping"/>
      </w:r>
      <w:r>
        <w:t xml:space="preserve">Chỉ có điều hơi bị thừa một khía cạnh:</w:t>
      </w:r>
      <w:r>
        <w:br w:type="textWrapping"/>
      </w:r>
      <w:r>
        <w:br w:type="textWrapping"/>
      </w:r>
      <w:r>
        <w:t xml:space="preserve">Phiền phức.</w:t>
      </w:r>
      <w:r>
        <w:br w:type="textWrapping"/>
      </w:r>
      <w:r>
        <w:br w:type="textWrapping"/>
      </w:r>
      <w:r>
        <w:t xml:space="preserve">Nhìn Thanh Phong nhón chân rón rén bước ra khỏi bếp, trên mép còn dính ít vụn bánh bao, hắn mỉm cười, thở dài.</w:t>
      </w:r>
      <w:r>
        <w:br w:type="textWrapping"/>
      </w:r>
      <w:r>
        <w:br w:type="textWrapping"/>
      </w:r>
      <w:r>
        <w:t xml:space="preserve">Tiết thanh minh.</w:t>
      </w:r>
      <w:r>
        <w:br w:type="textWrapping"/>
      </w:r>
      <w:r>
        <w:br w:type="textWrapping"/>
      </w:r>
      <w:r>
        <w:t xml:space="preserve">Sáng hôm ấy Sở Diệm dậy thật sớm, đi mua hoa quả và rượu rồi dắt Thanh Phong lên núi.</w:t>
      </w:r>
      <w:r>
        <w:br w:type="textWrapping"/>
      </w:r>
      <w:r>
        <w:br w:type="textWrapping"/>
      </w:r>
      <w:r>
        <w:t xml:space="preserve">Từ lúc trả được thù lớn, thoát chết trong chân tơ kẽ tóc, cho tới những ngày tháng an bình, nhàn hạ, vốn cần một khoảng thời gian chuyển tiếp khá dài, nhưng may nhờ có Thanh Phong lúc nào cũng vui đùa ầm ĩ nên quá trình này cứ bất giác trôi qua bao giờ chả hay. Đến khi giật mình nhớ lại, tiềm thức của hắn sớm đã chấp nhận tất cả, chấp nhận sự thật rằng con người kiêm hai vai diễn quan trọng là cha nuôi và kẻ thù trong đời hắn đã hết đất diễn, đã lùi khỏi sân khấu ngay tại con đường mộ u ám, tối tăm kia thuở nào.</w:t>
      </w:r>
      <w:r>
        <w:br w:type="textWrapping"/>
      </w:r>
      <w:r>
        <w:br w:type="textWrapping"/>
      </w:r>
      <w:r>
        <w:t xml:space="preserve">Đứng trước ngọn núi, Thanh Phong vừa thấy thân quen vừa thấy sợ hãi, thế giới bên ngoài lăng mộ quá đẹp đẽ, sau khi quen dần thì sẽ rất khó để một lần nữa thích ứng với cuộc sống tăm tối, không thấy ánh mặt trời trong lăng mộ. Giờ đây nhìn thấy núi non, nó bỗng cảm giác mình sắp bị lăng mộ gọi về.</w:t>
      </w:r>
      <w:r>
        <w:br w:type="textWrapping"/>
      </w:r>
      <w:r>
        <w:br w:type="textWrapping"/>
      </w:r>
      <w:r>
        <w:t xml:space="preserve">Nó kể với Sở Diệm suy nghĩ này của nó, Sở Diệm lại khịt mũi khinh bỉ: “Tin tôi đi, ngoài tôi ra sẽ chẳng còn thằng ngốc nào ngờ nghệch đi mời em về nhà ở đâu.”</w:t>
      </w:r>
      <w:r>
        <w:br w:type="textWrapping"/>
      </w:r>
      <w:r>
        <w:br w:type="textWrapping"/>
      </w:r>
      <w:r>
        <w:t xml:space="preserve">Thanh Phong ngẫm nghĩ một hồi rồi chợt nói: “A, ý ngươi có phải muốn nói, đối với ta, ngươi là độc nhất vô nhị không?”</w:t>
      </w:r>
      <w:r>
        <w:br w:type="textWrapping"/>
      </w:r>
      <w:r>
        <w:br w:type="textWrapping"/>
      </w:r>
      <w:r>
        <w:t xml:space="preserve">Sở Diệm: “…” Chốc về phải tra xem “độc nhất vô nhị” có phải có nghĩa xấu hay không.</w:t>
      </w:r>
      <w:r>
        <w:br w:type="textWrapping"/>
      </w:r>
      <w:r>
        <w:br w:type="textWrapping"/>
      </w:r>
      <w:r>
        <w:t xml:space="preserve">Trên núi mây hờ hững trôi, gió thổi hiu hiu.</w:t>
      </w:r>
      <w:r>
        <w:br w:type="textWrapping"/>
      </w:r>
      <w:r>
        <w:br w:type="textWrapping"/>
      </w:r>
      <w:r>
        <w:t xml:space="preserve">Nhìn hàng hàng những bia mộ, Thanh Phong tò mò hỏi: “Một người sao lại có nhiều bia mộ như vậy?”</w:t>
      </w:r>
      <w:r>
        <w:br w:type="textWrapping"/>
      </w:r>
      <w:r>
        <w:br w:type="textWrapping"/>
      </w:r>
      <w:r>
        <w:t xml:space="preserve">Sở Diệm nói: “Mỗi tấm bia là một người.”</w:t>
      </w:r>
      <w:r>
        <w:br w:type="textWrapping"/>
      </w:r>
      <w:r>
        <w:br w:type="textWrapping"/>
      </w:r>
      <w:r>
        <w:t xml:space="preserve">Thanh Phong cả kinh nói: “Chật chội ghê nhỉ.” Nếu đây là nơi bọn Bạch Cương sinh sống, họ đã sớm quậy tưng chỗ này lên rồi.</w:t>
      </w:r>
      <w:r>
        <w:br w:type="textWrapping"/>
      </w:r>
      <w:r>
        <w:br w:type="textWrapping"/>
      </w:r>
      <w:r>
        <w:t xml:space="preserve">Sở Diệm nói: “Không sao cả, bọn họ không có thói quen ngồi dậy đi tới đi lui.”</w:t>
      </w:r>
      <w:r>
        <w:br w:type="textWrapping"/>
      </w:r>
      <w:r>
        <w:br w:type="textWrapping"/>
      </w:r>
      <w:r>
        <w:t xml:space="preserve">Thanh Phong hỏi: “Vậy cần có nghĩa địa để làm gì?”</w:t>
      </w:r>
      <w:r>
        <w:br w:type="textWrapping"/>
      </w:r>
      <w:r>
        <w:br w:type="textWrapping"/>
      </w:r>
      <w:r>
        <w:t xml:space="preserve">Sở Diệm im lặng một thoáng mới đáp: “Ít ra có nơi để người sống quay lại thăm viếng.”</w:t>
      </w:r>
      <w:r>
        <w:br w:type="textWrapping"/>
      </w:r>
      <w:r>
        <w:br w:type="textWrapping"/>
      </w:r>
      <w:r>
        <w:t xml:space="preserve">“Tại sao không đặt trong nhà í? Có vẻ tiện hơn nhiều chứ?”</w:t>
      </w:r>
      <w:r>
        <w:br w:type="textWrapping"/>
      </w:r>
      <w:r>
        <w:br w:type="textWrapping"/>
      </w:r>
      <w:r>
        <w:t xml:space="preserve">“Bởi vì tôi không muốn sống trong nghĩa địa.”</w:t>
      </w:r>
      <w:r>
        <w:br w:type="textWrapping"/>
      </w:r>
      <w:r>
        <w:br w:type="textWrapping"/>
      </w:r>
      <w:r>
        <w:t xml:space="preserve">Sống trong nghĩa địa đúng là không thoải mái cho lắm, nó lững thững đi được vài bước lại chợt nhận ra lập luận của hắn không đúng, “Nhưng mà nhà của ngươi đâu phải nghĩa địa đâu.”</w:t>
      </w:r>
      <w:r>
        <w:br w:type="textWrapping"/>
      </w:r>
      <w:r>
        <w:br w:type="textWrapping"/>
      </w:r>
      <w:r>
        <w:t xml:space="preserve">Sở Diệm lấy một tép kẹo cao su nhét vào miệng nó.</w:t>
      </w:r>
      <w:r>
        <w:br w:type="textWrapping"/>
      </w:r>
      <w:r>
        <w:br w:type="textWrapping"/>
      </w:r>
      <w:r>
        <w:t xml:space="preserve">Thanh Phong nhanh chóng nuốt xuống, sau đó lại há miệng ra: “A.” Mắt nó hấp háy như có chữ “mong được đút tiếp” phát sáng.</w:t>
      </w:r>
      <w:r>
        <w:br w:type="textWrapping"/>
      </w:r>
      <w:r>
        <w:br w:type="textWrapping"/>
      </w:r>
      <w:r>
        <w:t xml:space="preserve">Sở Diệm: “…” Đáng lẽ phải cho nó ăn keo dán sắt mới đúng.</w:t>
      </w:r>
      <w:r>
        <w:br w:type="textWrapping"/>
      </w:r>
      <w:r>
        <w:br w:type="textWrapping"/>
      </w:r>
      <w:r>
        <w:t xml:space="preserve">Cha mẹ Sở Diệm được mai táng cùng nhau. Đương nhiên hắn không hề cho rằng Sở Thiên Âm vì cảm động trước mối tình sâu nặng của cha mẹ hắn mới không chia cắt, Sở Diệm nghĩ hơn năm mươi phần trăm chắc là cân nhắc về chuyện tiền nong. Nhưng kết quả khiến hắn rất hài lòng, nếu cha mẹ hắn biết được, có lẽ họ cũng sẽ mong được chôn cùng một huyệt.</w:t>
      </w:r>
      <w:r>
        <w:br w:type="textWrapping"/>
      </w:r>
      <w:r>
        <w:br w:type="textWrapping"/>
      </w:r>
      <w:r>
        <w:t xml:space="preserve">Thanh Phong ngạc nhiên chỉ vào cái tên khắc tên tấm bia, “Cùng họ với ngươi nè.”</w:t>
      </w:r>
      <w:r>
        <w:br w:type="textWrapping"/>
      </w:r>
      <w:r>
        <w:br w:type="textWrapping"/>
      </w:r>
      <w:r>
        <w:t xml:space="preserve">Sở Diệm buồn bã. Sau khi được Sở Thiên Âm nhận nuôi, mọi người đều tưởng hắn lấy họ của Sở Thiên Âm, chẳng mấy ai biết cha mẹ của hắn thật ra cũng họ Sở. Năm xưa cha hắn cũng vì câu “Ba trăm năm trước đều là anh em” mới mở cửa dẫn con sói Sở Thiên Âm vào nhà.</w:t>
      </w:r>
      <w:r>
        <w:br w:type="textWrapping"/>
      </w:r>
      <w:r>
        <w:br w:type="textWrapping"/>
      </w:r>
      <w:r>
        <w:t xml:space="preserve">Người trong hình mặt mày vui tươi, nét cười ấy vẫn hệt như trong ký ức của hắn.</w:t>
      </w:r>
      <w:r>
        <w:br w:type="textWrapping"/>
      </w:r>
      <w:r>
        <w:br w:type="textWrapping"/>
      </w:r>
      <w:r>
        <w:t xml:space="preserve">Ký ức đã từ lâu lắm rồi. Mặt mũi của họ dần trở nên mơ hồ, nhưng đau đớn và nhớ nhung lại càng rõ nét hơn xưa.</w:t>
      </w:r>
      <w:r>
        <w:br w:type="textWrapping"/>
      </w:r>
      <w:r>
        <w:br w:type="textWrapping"/>
      </w:r>
      <w:r>
        <w:t xml:space="preserve">Những xót xa, những bi thương cứ như hàng ngàn hàng vạn con bướm muốn phá kén chui ra, sau đó phần phật vỗ cánh bay tới khắp các ngõ ngách cơ thể. Cơn ác mộng khiến hắn giật mình tỉnh giấc giữa đêm nhưng lại không dám đả động tới bất cứ ai,  vào giây phút này đây lần đầu tiên bị phơi bày dưới ánh mặt trời, còn tên ác ma trong mộng đã chẳng thế tự cao tự đại như xưa nữa rồi.</w:t>
      </w:r>
      <w:r>
        <w:br w:type="textWrapping"/>
      </w:r>
      <w:r>
        <w:br w:type="textWrapping"/>
      </w:r>
      <w:r>
        <w:t xml:space="preserve">Hắn chầm chậm ngồi xuống, khoảnh khắc đầu gối chạm vào đất, ở góc khuất nhất trong linh hồn của hắn khẽ run lên, bao nhiêu chuyện xưa cũ lũ lượt tràn về, phá bỏ mọi gông cùm giam cầm bản thân, trả lại tự do cho chính bản thân hắn.</w:t>
      </w:r>
      <w:r>
        <w:br w:type="textWrapping"/>
      </w:r>
      <w:r>
        <w:br w:type="textWrapping"/>
      </w:r>
      <w:r>
        <w:t xml:space="preserve">Hắn nhẹ nhàng đặt hoa xuống trước mộ cha mẹ, quỳ ở đó nhìn chằm chằm vào bia mộ, đầu óc bỗng trở nên trống rỗng. Hơn mười mấy năm nay, mỗi lần cùng Sở Thiên Âm đến đây, phẫn nộ và đau thương của hắn chỉ có thể giấu kín trong lòng, những lời muốn nói không ngừng tích trữ bên trong, không ngừng thay đổi, cho tới hôm nay, hắn mới có thể đường hoàng nói ra. Nhưng khi khoảnh khắc ấy thật sự tới, hắn lại cảm thấy những buồn đau và xót xa trong quá khứ bỗng chốc chẳng còn quan trọng, quan trọng chính là…</w:t>
      </w:r>
      <w:r>
        <w:br w:type="textWrapping"/>
      </w:r>
      <w:r>
        <w:br w:type="textWrapping"/>
      </w:r>
      <w:r>
        <w:t xml:space="preserve">“Sở Thiên Âm chết rồi.”</w:t>
      </w:r>
      <w:r>
        <w:br w:type="textWrapping"/>
      </w:r>
      <w:r>
        <w:br w:type="textWrapping"/>
      </w:r>
      <w:r>
        <w:t xml:space="preserve">Hắn từ tốn nói ra câu đó. Vẻ mặt của hắn vô cùng bình tĩnh, cứ như hắn đang nói cho họ biết đóa hoa hắn tặng hôm nay đáng bao tiền.</w:t>
      </w:r>
      <w:r>
        <w:br w:type="textWrapping"/>
      </w:r>
      <w:r>
        <w:br w:type="textWrapping"/>
      </w:r>
      <w:r>
        <w:t xml:space="preserve">“Ba, mẹ…”</w:t>
      </w:r>
      <w:r>
        <w:br w:type="textWrapping"/>
      </w:r>
      <w:r>
        <w:br w:type="textWrapping"/>
      </w:r>
      <w:r>
        <w:t xml:space="preserve">Hắn ngẩng đầu lên, ngước nhìn hai đám mây quấn quít vào nhau xa xa nơi chân trời, rồi khẽ nói: “An nghỉ nhé.”</w:t>
      </w:r>
      <w:r>
        <w:br w:type="textWrapping"/>
      </w:r>
      <w:r>
        <w:br w:type="textWrapping"/>
      </w:r>
      <w:r>
        <w:t xml:space="preserve">Sau khi xuống núi, Sở Diệm dẫn Thanh Phong xuống vào một thành phố trong vùng lân cận.</w:t>
      </w:r>
      <w:r>
        <w:br w:type="textWrapping"/>
      </w:r>
      <w:r>
        <w:br w:type="textWrapping"/>
      </w:r>
      <w:r>
        <w:t xml:space="preserve">Trên đường Thanh Phong chỉ im lặng, không hề giống Thanh Phong của thường ngày.</w:t>
      </w:r>
      <w:r>
        <w:br w:type="textWrapping"/>
      </w:r>
      <w:r>
        <w:br w:type="textWrapping"/>
      </w:r>
      <w:r>
        <w:t xml:space="preserve">Sở Diệm nhịn cả một tiếng, cuối cùng nhịn hết nổi phải mở lời hỏi: “Đói à?”</w:t>
      </w:r>
      <w:r>
        <w:br w:type="textWrapping"/>
      </w:r>
      <w:r>
        <w:br w:type="textWrapping"/>
      </w:r>
      <w:r>
        <w:t xml:space="preserve">Thanh Phong đáp: “Không ăn cũng không đói lắm, ăn cũng không no.”</w:t>
      </w:r>
      <w:r>
        <w:br w:type="textWrapping"/>
      </w:r>
      <w:r>
        <w:br w:type="textWrapping"/>
      </w:r>
      <w:r>
        <w:t xml:space="preserve">Sở Diệm: “…” Hóa ra hắn đang nuôi một cái động không đáy, xem ra phải mau chóng tìm việc làm mới ổn.</w:t>
      </w:r>
      <w:r>
        <w:br w:type="textWrapping"/>
      </w:r>
      <w:r>
        <w:br w:type="textWrapping"/>
      </w:r>
      <w:r>
        <w:t xml:space="preserve">Sau khi xe vào thành phố, hai người không tìm nhà trọ nghỉ ngơi mà chạy thẳng vô một con hẻm nhỏ.</w:t>
      </w:r>
      <w:r>
        <w:br w:type="textWrapping"/>
      </w:r>
      <w:r>
        <w:br w:type="textWrapping"/>
      </w:r>
      <w:r>
        <w:t xml:space="preserve">Thanh Phong hiếu kỳ dán mặt vào cửa sổ, mải mê ngắm nhìn những tấm biển quảng cáo muôn màu muôn sắc.</w:t>
      </w:r>
      <w:r>
        <w:br w:type="textWrapping"/>
      </w:r>
      <w:r>
        <w:br w:type="textWrapping"/>
      </w:r>
      <w:r>
        <w:t xml:space="preserve">“Đây là đường bán đồ cổ rất nổi tiếng.” Sở Diệm ngừng một chút rồi tiếp: “Trước đây cha mẹ tôi từng mở cửa tiệm ở đây.”</w:t>
      </w:r>
      <w:r>
        <w:br w:type="textWrapping"/>
      </w:r>
      <w:r>
        <w:br w:type="textWrapping"/>
      </w:r>
      <w:r>
        <w:t xml:space="preserve">“Ồ.”</w:t>
      </w:r>
      <w:r>
        <w:br w:type="textWrapping"/>
      </w:r>
      <w:r>
        <w:br w:type="textWrapping"/>
      </w:r>
      <w:r>
        <w:t xml:space="preserve">Sở Diệm nhỏ giọng nói: “Họ bán đồ cổ.” Hắn trưởng thành sớm, khi ấy người lớn trong nhà tưởng hắn vẫn chưa hiểu chuyện nên việc gì cũng nói trước mặt hắn, hắn nhớ rất rõ trong số đó có rất nhiều việc mờ ám. Bọn họ có quan hệ tốt với Sở Thiên Âm chẳng qua bởi vì Sở Thiên Âm chưa bao giờ mang hàng giả tới gạt họ.</w:t>
      </w:r>
      <w:r>
        <w:br w:type="textWrapping"/>
      </w:r>
      <w:r>
        <w:br w:type="textWrapping"/>
      </w:r>
      <w:r>
        <w:t xml:space="preserve">Sở Diệm đỗ xe trước cửa một căn nhà ba tầng cũ kỹ. Cửa nhà khóa chặt, hai bên tường dán đầy tờ bướm quảng cáo “Bán cửa hàng” cứ như sợ người khác không thấy.</w:t>
      </w:r>
      <w:r>
        <w:br w:type="textWrapping"/>
      </w:r>
      <w:r>
        <w:br w:type="textWrapping"/>
      </w:r>
      <w:r>
        <w:t xml:space="preserve">Thấy Sở Diệm cứ đứng im bất động, Thanh Phong bèn lặng lẽ mở cửa xe.</w:t>
      </w:r>
      <w:r>
        <w:br w:type="textWrapping"/>
      </w:r>
      <w:r>
        <w:br w:type="textWrapping"/>
      </w:r>
      <w:r>
        <w:t xml:space="preserve">Mông nó vừa nhúc nhích, Sở Diệm đã kéo cổ áo nó lại, “Đi đâu đó?”</w:t>
      </w:r>
      <w:r>
        <w:br w:type="textWrapping"/>
      </w:r>
      <w:r>
        <w:br w:type="textWrapping"/>
      </w:r>
      <w:r>
        <w:t xml:space="preserve">Thanh Phong đáp: “Hóng gió.”</w:t>
      </w:r>
      <w:r>
        <w:br w:type="textWrapping"/>
      </w:r>
      <w:r>
        <w:br w:type="textWrapping"/>
      </w:r>
      <w:r>
        <w:t xml:space="preserve">Sở Diệm móc ví lấy hai tờ một trăm bạc đưa cho nó, “Nhớ cách dùng không? Muốn ăn gì thì tự mua.”</w:t>
      </w:r>
      <w:r>
        <w:br w:type="textWrapping"/>
      </w:r>
      <w:r>
        <w:br w:type="textWrapping"/>
      </w:r>
      <w:r>
        <w:t xml:space="preserve">Thanh Phong nhận tiền, gật đầu lia lịa.</w:t>
      </w:r>
      <w:r>
        <w:br w:type="textWrapping"/>
      </w:r>
      <w:r>
        <w:br w:type="textWrapping"/>
      </w:r>
      <w:r>
        <w:t xml:space="preserve">Thanh Phong cảm thấy cổ áo chợt hơi căng, sau đó là gương mặt bị phóng to gấp mấy lần của Sở Diệm hiện lên ngay trước mắt nó, “Phải mua đấy!” Chữ nào chữ nấy như bắn ra từ kẽ răng, nghe rất chi là kêu.</w:t>
      </w:r>
      <w:r>
        <w:br w:type="textWrapping"/>
      </w:r>
      <w:r>
        <w:br w:type="textWrapping"/>
      </w:r>
      <w:r>
        <w:t xml:space="preserve">“Biết mà.” Thanh Phong đưa tiền lên môi hun chụt chụt rồi mới cất vào túi.</w:t>
      </w:r>
      <w:r>
        <w:br w:type="textWrapping"/>
      </w:r>
      <w:r>
        <w:br w:type="textWrapping"/>
      </w:r>
      <w:r>
        <w:t xml:space="preserve">Sở Diệm cau mày bảo: “Ai dạy em thế?”</w:t>
      </w:r>
      <w:r>
        <w:br w:type="textWrapping"/>
      </w:r>
      <w:r>
        <w:br w:type="textWrapping"/>
      </w:r>
      <w:r>
        <w:t xml:space="preserve">“Ti vi á.”</w:t>
      </w:r>
      <w:r>
        <w:br w:type="textWrapping"/>
      </w:r>
      <w:r>
        <w:br w:type="textWrapping"/>
      </w:r>
      <w:r>
        <w:t xml:space="preserve">“…Trên tiền có vi khuẩn, là mấy thứ không sạch sẽ ấy, sau này không được hôn nữa.”</w:t>
      </w:r>
      <w:r>
        <w:br w:type="textWrapping"/>
      </w:r>
      <w:r>
        <w:br w:type="textWrapping"/>
      </w:r>
      <w:r>
        <w:t xml:space="preserve">“Tại sao lại có vi khuẩn?”</w:t>
      </w:r>
      <w:r>
        <w:br w:type="textWrapping"/>
      </w:r>
      <w:r>
        <w:br w:type="textWrapping"/>
      </w:r>
      <w:r>
        <w:t xml:space="preserve">“Vì nhiều người từng sờ vào.”</w:t>
      </w:r>
      <w:r>
        <w:br w:type="textWrapping"/>
      </w:r>
      <w:r>
        <w:br w:type="textWrapping"/>
      </w:r>
      <w:r>
        <w:t xml:space="preserve">“Nhiều người sờ vào thì sẽ không sạch sẽ?”</w:t>
      </w:r>
      <w:r>
        <w:br w:type="textWrapping"/>
      </w:r>
      <w:r>
        <w:br w:type="textWrapping"/>
      </w:r>
      <w:r>
        <w:t xml:space="preserve">Cứ hỏi tiếp như vậy sẽ không bao giờ có hồi kết. Sở Diệm buông tay ra, xua tay đuổi nó, “Em đi được rồi đấy.”</w:t>
      </w:r>
      <w:r>
        <w:br w:type="textWrapping"/>
      </w:r>
      <w:r>
        <w:br w:type="textWrapping"/>
      </w:r>
      <w:r>
        <w:t xml:space="preserve">Thanh Phong chụp lấy tay hắn, “Ta không chê ngươi bẩn đâu.”</w:t>
      </w:r>
      <w:r>
        <w:br w:type="textWrapping"/>
      </w:r>
      <w:r>
        <w:br w:type="textWrapping"/>
      </w:r>
      <w:r>
        <w:t xml:space="preserve">Sở Diệm: “…”</w:t>
      </w:r>
      <w:r>
        <w:br w:type="textWrapping"/>
      </w:r>
      <w:r>
        <w:br w:type="textWrapping"/>
      </w:r>
      <w:r>
        <w:t xml:space="preserve">Hôm nay trở về chốn xưa, đáng lẽ hắn phải thấy cảm xúc dào dạt, nhưng giờ đây đứng trước căn nhà cũ kỹ tan hoang, Sở Diệm không thể nào tìm thấy những cảm giác ấm áp khi xưa. Ngôi nhà hắn từng lưu luyến, người hắn từng lưu luyến, tháng ngày hắn từng lưu luyến, rốt cục vẫn chỉ mãi mãi ở lại trong ký ức của hắn.</w:t>
      </w:r>
      <w:r>
        <w:br w:type="textWrapping"/>
      </w:r>
      <w:r>
        <w:br w:type="textWrapping"/>
      </w:r>
      <w:r>
        <w:t xml:space="preserve">Hắn ghé vào cửa sổ xe, lặng lẽ lấy ra một điếu thuốc.</w:t>
      </w:r>
      <w:r>
        <w:br w:type="textWrapping"/>
      </w:r>
      <w:r>
        <w:br w:type="textWrapping"/>
      </w:r>
      <w:r>
        <w:t xml:space="preserve">Làm trong nghề này của bọn họ ai cũng hút thuốc, khói thuốc càng nồng càng tốt, có thể cảm giác được hơi người, nhưng cả Sở Thiên Âm và hắn đều không thích hút. Sở Thiên Âm sợ để lại dấu vết, còn hắn thì sợ chết sớm. Lúc bấy giờ Sở Thiên Âm vẫn còn ung dung sống trên cõi đời, hắn làm sao cho phép bản thân mình dùng mạng để đùa.</w:t>
      </w:r>
      <w:r>
        <w:br w:type="textWrapping"/>
      </w:r>
      <w:r>
        <w:br w:type="textWrapping"/>
      </w:r>
      <w:r>
        <w:t xml:space="preserve">Nhưng hiện tại, có lẽ hắn có thể thử hút một chút.</w:t>
      </w:r>
      <w:r>
        <w:br w:type="textWrapping"/>
      </w:r>
      <w:r>
        <w:br w:type="textWrapping"/>
      </w:r>
      <w:r>
        <w:t xml:space="preserve">Sở Diệm sờ vào túi áo nhưng lại không tìm thấy bật lửa, muốn xuống xe đi mua lại sợ lúc Thanh Phong về không nhìn thấy hắn, vì vậy chỉ đành ngồi yên tiếp tục chờ.</w:t>
      </w:r>
      <w:r>
        <w:br w:type="textWrapping"/>
      </w:r>
      <w:r>
        <w:br w:type="textWrapping"/>
      </w:r>
      <w:r>
        <w:t xml:space="preserve">Chờ một lèo hai tiếng đồng hồ.</w:t>
      </w:r>
      <w:r>
        <w:br w:type="textWrapping"/>
      </w:r>
      <w:r>
        <w:br w:type="textWrapping"/>
      </w:r>
      <w:r>
        <w:t xml:space="preserve">Lúc trở về, Thanh Phong nhìn thấy đôi mày của Sở Diệm đang cau tít lại, giữa mày nhăn nhúm như một cái gút to.</w:t>
      </w:r>
      <w:r>
        <w:br w:type="textWrapping"/>
      </w:r>
      <w:r>
        <w:br w:type="textWrapping"/>
      </w:r>
      <w:r>
        <w:t xml:space="preserve">“Ta mua cho ngươi xúc xích xông khói nè!” Nó nịnh nọt dâng xúc xích cho hắn.</w:t>
      </w:r>
      <w:r>
        <w:br w:type="textWrapping"/>
      </w:r>
      <w:r>
        <w:br w:type="textWrapping"/>
      </w:r>
      <w:r>
        <w:t xml:space="preserve">Sở Diệm cầm lấy xúc xích, vừa ăn vừa xụ mặt.</w:t>
      </w:r>
      <w:r>
        <w:br w:type="textWrapping"/>
      </w:r>
      <w:r>
        <w:br w:type="textWrapping"/>
      </w:r>
      <w:r>
        <w:t xml:space="preserve">Thanh Phong ngồi yên tại chỗ, cái mông cứ nhích qua nhích lại, hai mắt mở to trông rất vô tội, “Ngon không?”</w:t>
      </w:r>
      <w:r>
        <w:br w:type="textWrapping"/>
      </w:r>
      <w:r>
        <w:br w:type="textWrapping"/>
      </w:r>
      <w:r>
        <w:t xml:space="preserve">“Không ngon.”</w:t>
      </w:r>
      <w:r>
        <w:br w:type="textWrapping"/>
      </w:r>
      <w:r>
        <w:br w:type="textWrapping"/>
      </w:r>
      <w:r>
        <w:t xml:space="preserve">“…Ta ăn giúp ngươi?”</w:t>
      </w:r>
      <w:r>
        <w:br w:type="textWrapping"/>
      </w:r>
      <w:r>
        <w:br w:type="textWrapping"/>
      </w:r>
      <w:r>
        <w:t xml:space="preserve">“Không cần.”</w:t>
      </w:r>
      <w:r>
        <w:br w:type="textWrapping"/>
      </w:r>
      <w:r>
        <w:br w:type="textWrapping"/>
      </w:r>
      <w:r>
        <w:t xml:space="preserve">“Nhìn ngươi ăn thấy thích lắm cơ mà.”</w:t>
      </w:r>
      <w:r>
        <w:br w:type="textWrapping"/>
      </w:r>
      <w:r>
        <w:br w:type="textWrapping"/>
      </w:r>
      <w:r>
        <w:t xml:space="preserve">“Nể mặt em thôi.”</w:t>
      </w:r>
      <w:r>
        <w:br w:type="textWrapping"/>
      </w:r>
      <w:r>
        <w:br w:type="textWrapping"/>
      </w:r>
      <w:r>
        <w:t xml:space="preserve">“…”</w:t>
      </w:r>
      <w:r>
        <w:br w:type="textWrapping"/>
      </w:r>
      <w:r>
        <w:br w:type="textWrapping"/>
      </w:r>
      <w:r>
        <w:t xml:space="preserve">Ăn xong, Sở Diệm thuận tay ném cây que vào ngay cái thùng rác cách đó hai mét – Anh Sở nhà ta từng luyện mà. “Nãy đi đâu đó?”</w:t>
      </w:r>
      <w:r>
        <w:br w:type="textWrapping"/>
      </w:r>
      <w:r>
        <w:br w:type="textWrapping"/>
      </w:r>
      <w:r>
        <w:t xml:space="preserve">Rầm một tiếng, nóc xe bị va chạm một cú khá mạnh.</w:t>
      </w:r>
      <w:r>
        <w:br w:type="textWrapping"/>
      </w:r>
      <w:r>
        <w:br w:type="textWrapping"/>
      </w:r>
      <w:r>
        <w:t xml:space="preserve">Sở Diệm cả kinh, ngẩng đầu nhìn thì phát hiện do sừng của Thanh Phong mọc lên.</w:t>
      </w:r>
      <w:r>
        <w:br w:type="textWrapping"/>
      </w:r>
      <w:r>
        <w:br w:type="textWrapping"/>
      </w:r>
      <w:r>
        <w:t xml:space="preserve">Không gian trong xe có vẻ không đủ cho một con rồng, Thanh Phong sửa mấy tư thế vẫn thấy không thoải mái nên chỉ đành tiếc nuối rụt đuôi và sừng lại.</w:t>
      </w:r>
      <w:r>
        <w:br w:type="textWrapping"/>
      </w:r>
      <w:r>
        <w:br w:type="textWrapping"/>
      </w:r>
      <w:r>
        <w:t xml:space="preserve">Sở Diệm quan sát toàn bộ quá trình, chợt thấy hàm răng hơi ê, “Rốt cục em đang làm cái gì?”</w:t>
      </w:r>
      <w:r>
        <w:br w:type="textWrapping"/>
      </w:r>
      <w:r>
        <w:br w:type="textWrapping"/>
      </w:r>
      <w:r>
        <w:t xml:space="preserve">Thanh Phong đáp: “Ta có một chuyện rất quan trọng muốn nói với ngươi.”</w:t>
      </w:r>
      <w:r>
        <w:br w:type="textWrapping"/>
      </w:r>
      <w:r>
        <w:br w:type="textWrapping"/>
      </w:r>
      <w:r>
        <w:t xml:space="preserve">“…Sừng của em bị hư?” Sở Diệm thò tay bới tung tóc nó.</w:t>
      </w:r>
      <w:r>
        <w:br w:type="textWrapping"/>
      </w:r>
      <w:r>
        <w:br w:type="textWrapping"/>
      </w:r>
      <w:r>
        <w:t xml:space="preserve">“Không phải.”</w:t>
      </w:r>
      <w:r>
        <w:br w:type="textWrapping"/>
      </w:r>
      <w:r>
        <w:br w:type="textWrapping"/>
      </w:r>
      <w:r>
        <w:t xml:space="preserve">Sở Diệm sầm mặt, mạnh tay đẩy đầu nó ra, “Thế là chuyện gì?”</w:t>
      </w:r>
      <w:r>
        <w:br w:type="textWrapping"/>
      </w:r>
      <w:r>
        <w:br w:type="textWrapping"/>
      </w:r>
      <w:r>
        <w:t xml:space="preserve">Thanh Phong chỉ vào căn nhà cũ kỹ, “Cửa hàng này do cha mẹ ngươi mở đúng không?”</w:t>
      </w:r>
      <w:r>
        <w:br w:type="textWrapping"/>
      </w:r>
      <w:r>
        <w:br w:type="textWrapping"/>
      </w:r>
      <w:r>
        <w:t xml:space="preserve">Sở Diệm không phủ nhận.</w:t>
      </w:r>
      <w:r>
        <w:br w:type="textWrapping"/>
      </w:r>
      <w:r>
        <w:br w:type="textWrapping"/>
      </w:r>
      <w:r>
        <w:t xml:space="preserve">Thanh Phong lấy một tờ giấy giao cho hắn như đang dâng hiến bảo vật, “Số tài khoản ngân hàng của chủ nhà, ta bàn bạc xong xuôi giùm ngươi rồi, ổng sẽ bán cho ngươi.”</w:t>
      </w:r>
      <w:r>
        <w:br w:type="textWrapping"/>
      </w:r>
      <w:r>
        <w:br w:type="textWrapping"/>
      </w:r>
      <w:r>
        <w:t xml:space="preserve">Sở Diệm: “…”</w:t>
      </w:r>
      <w:r>
        <w:br w:type="textWrapping"/>
      </w:r>
      <w:r>
        <w:br w:type="textWrapping"/>
      </w:r>
      <w:r>
        <w:t xml:space="preserve">“Ổng bảo năm trăm vạn, ta bảo bốn trăm chín chín vạn, ổng đồng ý.”</w:t>
      </w:r>
      <w:r>
        <w:br w:type="textWrapping"/>
      </w:r>
      <w:r>
        <w:br w:type="textWrapping"/>
      </w:r>
      <w:r>
        <w:t xml:space="preserve">Sở Diệm: “…”</w:t>
      </w:r>
      <w:r>
        <w:br w:type="textWrapping"/>
      </w:r>
      <w:r>
        <w:br w:type="textWrapping"/>
      </w:r>
      <w:r>
        <w:t xml:space="preserve">Thanh Phong thấy hắn ngồi đờ ra luôn thì vươn tay ôm lấy hắn, “Muốn khóc thì cứ khóc đi.”</w:t>
      </w:r>
      <w:r>
        <w:br w:type="textWrapping"/>
      </w:r>
      <w:r>
        <w:br w:type="textWrapping"/>
      </w:r>
      <w:r>
        <w:t xml:space="preserve">Sở Diệm nhếch mép hỏi: “Tôi không đào đâu ra từng ấy tiền thì phải làm sao?”</w:t>
      </w:r>
      <w:r>
        <w:br w:type="textWrapping"/>
      </w:r>
      <w:r>
        <w:br w:type="textWrapping"/>
      </w:r>
      <w:r>
        <w:t xml:space="preserve">Thanh Phong vói tay vào họng lấy ra một tòa tháp Linh Lung bằng vàng, “Ta nhặt về đấy, cho ngươi nè.”</w:t>
      </w:r>
      <w:r>
        <w:br w:type="textWrapping"/>
      </w:r>
      <w:r>
        <w:br w:type="textWrapping"/>
      </w:r>
      <w:r>
        <w:t xml:space="preserve">Sở Diệm nhìn cái tháp bằng ánh mắt phức tạp. Lúc xưa nhà Tư Mã, nhà họ Tôn, nhà họ Trương đều ôm lòng chiếm đoạt tháp này, nhưng mấy ai ngờ được cuối cùng nó lại rơi vào tay hắn.</w:t>
      </w:r>
      <w:r>
        <w:br w:type="textWrapping"/>
      </w:r>
      <w:r>
        <w:br w:type="textWrapping"/>
      </w:r>
      <w:r>
        <w:t xml:space="preserve">“Không đủ hả?” Thanh Phong định móc ra tiếp.</w:t>
      </w:r>
      <w:r>
        <w:br w:type="textWrapping"/>
      </w:r>
      <w:r>
        <w:br w:type="textWrapping"/>
      </w:r>
      <w:r>
        <w:t xml:space="preserve">“Đủ.” Sở Diệm đặt tháp ở ghế sau, nâng cằm nó lên kéo qua trái rồi lại kéo qua phải để ngắm nghía, “Miệng em đâu có lớn, sao lại giấu được nhiều thứ như vậy chứ?”</w:t>
      </w:r>
      <w:r>
        <w:br w:type="textWrapping"/>
      </w:r>
      <w:r>
        <w:br w:type="textWrapping"/>
      </w:r>
      <w:r>
        <w:t xml:space="preserve">“Ta dạy ngươi nhé?” Sau khi rời khỏi lăng mộ, Thanh Phong học được không ít thứ từ Sở Diệm, vì vậy nó vô cùng muốn đền đáp một, hai chuyện.</w:t>
      </w:r>
      <w:r>
        <w:br w:type="textWrapping"/>
      </w:r>
      <w:r>
        <w:br w:type="textWrapping"/>
      </w:r>
      <w:r>
        <w:t xml:space="preserve">Sở Diệm cương quyết từ chối.</w:t>
      </w:r>
      <w:r>
        <w:br w:type="textWrapping"/>
      </w:r>
      <w:r>
        <w:br w:type="textWrapping"/>
      </w:r>
      <w:r>
        <w:t xml:space="preserve">“Vậy chừng nào tụi mình giao tiền?”</w:t>
      </w:r>
      <w:r>
        <w:br w:type="textWrapping"/>
      </w:r>
      <w:r>
        <w:br w:type="textWrapping"/>
      </w:r>
      <w:r>
        <w:t xml:space="preserve">“Không giao.”</w:t>
      </w:r>
      <w:r>
        <w:br w:type="textWrapping"/>
      </w:r>
      <w:r>
        <w:br w:type="textWrapping"/>
      </w:r>
      <w:r>
        <w:t xml:space="preserve">“Tại sao?”</w:t>
      </w:r>
      <w:r>
        <w:br w:type="textWrapping"/>
      </w:r>
      <w:r>
        <w:br w:type="textWrapping"/>
      </w:r>
      <w:r>
        <w:t xml:space="preserve">“Không mua.”</w:t>
      </w:r>
      <w:r>
        <w:br w:type="textWrapping"/>
      </w:r>
      <w:r>
        <w:br w:type="textWrapping"/>
      </w:r>
      <w:r>
        <w:t xml:space="preserve">“Tại sao?”</w:t>
      </w:r>
      <w:r>
        <w:br w:type="textWrapping"/>
      </w:r>
      <w:r>
        <w:br w:type="textWrapping"/>
      </w:r>
      <w:r>
        <w:t xml:space="preserve">“Không muốn.”</w:t>
      </w:r>
      <w:r>
        <w:br w:type="textWrapping"/>
      </w:r>
      <w:r>
        <w:br w:type="textWrapping"/>
      </w:r>
      <w:r>
        <w:t xml:space="preserve">“Tại sao?”</w:t>
      </w:r>
      <w:r>
        <w:br w:type="textWrapping"/>
      </w:r>
      <w:r>
        <w:br w:type="textWrapping"/>
      </w:r>
      <w:r>
        <w:t xml:space="preserve">“Vì không muốn tiếp xúc với bất cứ thứ gì hoặc bất cứ một ai có dính líu tới quá khứ.” Sở Diệm thầm trả lời trong lòng.</w:t>
      </w:r>
      <w:r>
        <w:br w:type="textWrapping"/>
      </w:r>
      <w:r>
        <w:br w:type="textWrapping"/>
      </w:r>
      <w:r>
        <w:t xml:space="preserve">Không thấy hắn trả lời, Thanh Phong vẫn kiên trì gặng hỏi tới cùng: “Tại sao?”</w:t>
      </w:r>
      <w:r>
        <w:br w:type="textWrapping"/>
      </w:r>
      <w:r>
        <w:br w:type="textWrapping"/>
      </w:r>
      <w:r>
        <w:t xml:space="preserve">“Không nói.”</w:t>
      </w:r>
      <w:r>
        <w:br w:type="textWrapping"/>
      </w:r>
      <w:r>
        <w:br w:type="textWrapping"/>
      </w:r>
      <w:r>
        <w:t xml:space="preserve">Sở Diệm nổ máy xe, tạm biệt nhà xưa, chầm chậm lái xe ra khỏi con hẻm đã mang lại cho hắn biết bao niềm vui thuở nào, nhưng giờ đây lại chỉ là một con hẻm bình thường không có quan hệ gì với hắn.</w:t>
      </w:r>
      <w:r>
        <w:br w:type="textWrapping"/>
      </w:r>
      <w:r>
        <w:br w:type="textWrapping"/>
      </w:r>
      <w:r>
        <w:t xml:space="preserve">Trăm hay không bằng quen tay, đổi nghề không phải chuyện dễ dàng gì cho cam, nhất là với Sở Diệm.</w:t>
      </w:r>
      <w:r>
        <w:br w:type="textWrapping"/>
      </w:r>
      <w:r>
        <w:br w:type="textWrapping"/>
      </w:r>
      <w:r>
        <w:t xml:space="preserve">Hắn ôm báo nghiên cứu suốt một tuần, cuối cùng quyết định mở cửa hàng riêng. Hắn không lo về khoảng vốn, đi theo Sở Thiên Âm bao năm, tiền dành dụm được đủ xài khá rất lâu. Vả lại hắn đã báo Sở Thiên Âm mất tích, nếu không có gì ngoài ý muốn, sau bốn năm là có thể tiếp quản di sản của Sở Thiên Âm. Về việc này hắn chẳng thấy thẹn trong lòng chút nào, phần lớn tài sản của Sở Thiên Âm vốn thuộc về cha mẹ hắn, phần còn lại hắn sẽ mang đi làm từ thiện, xem như tích chút phước đức cho Sở Thiên Âm đã sống thất đức cả đời.</w:t>
      </w:r>
      <w:r>
        <w:br w:type="textWrapping"/>
      </w:r>
      <w:r>
        <w:br w:type="textWrapping"/>
      </w:r>
      <w:r>
        <w:t xml:space="preserve">Xưa nay hắn làm việc luôn nhanh, gọn, lẹ, nếu đã quyết định thì sẽ lập tức hành động.</w:t>
      </w:r>
      <w:r>
        <w:br w:type="textWrapping"/>
      </w:r>
      <w:r>
        <w:br w:type="textWrapping"/>
      </w:r>
      <w:r>
        <w:t xml:space="preserve">Thanh Phong thấy hắn ngày nào cũng đi sớm về khuya nhưng không biết hắn đang bận việc gì bên ngoài, muốn giúp đỡ lại sợ càng giúp càng phiền, vậy nên chỉ đành ngoan ngoãn ở nhà trông nhà. Mãi tới một tháng sau, Sở Diệm mới dắt nó đi xem cửa tiệm.</w:t>
      </w:r>
      <w:r>
        <w:br w:type="textWrapping"/>
      </w:r>
      <w:r>
        <w:br w:type="textWrapping"/>
      </w:r>
      <w:r>
        <w:t xml:space="preserve">Cửa tiệm nằm trong trung tâm quảng trường, chiếm hẳn một vị trí hoàng kim, hai bên đều là cửa hàng đồ hiệu nổi tiếng quốc tế.</w:t>
      </w:r>
      <w:r>
        <w:br w:type="textWrapping"/>
      </w:r>
      <w:r>
        <w:br w:type="textWrapping"/>
      </w:r>
      <w:r>
        <w:t xml:space="preserve">Thanh Phong đọc không hiểu bảng hiệu, nó chỉ cảm thấy càng nhìn càng thuận mắt.</w:t>
      </w:r>
      <w:r>
        <w:br w:type="textWrapping"/>
      </w:r>
      <w:r>
        <w:br w:type="textWrapping"/>
      </w:r>
      <w:r>
        <w:t xml:space="preserve">“Phong Hỏa Luân (2), ở trong đó bán bánh xe hả?” Nó hỏi.</w:t>
      </w:r>
      <w:r>
        <w:br w:type="textWrapping"/>
      </w:r>
      <w:r>
        <w:br w:type="textWrapping"/>
      </w:r>
      <w:r>
        <w:t xml:space="preserve">Sở Diệm đáp: “Em vào trong xem là biết.”</w:t>
      </w:r>
      <w:r>
        <w:br w:type="textWrapping"/>
      </w:r>
      <w:r>
        <w:br w:type="textWrapping"/>
      </w:r>
      <w:r>
        <w:t xml:space="preserve">Thanh Phong theo hắn vào trong. Cửa tiệm bày trí rất nhã nhặn, trên mỗi chiếc bàn tròn nhỏ phủ một tấm khăn trải bàn ca rô, trông có đôi chút phong cách hoài cổ. Cửa tiệm vừa mở cửa, khách khứa khá đông đúc nhưng được cái không ồn ào xô bồ.</w:t>
      </w:r>
      <w:r>
        <w:br w:type="textWrapping"/>
      </w:r>
      <w:r>
        <w:br w:type="textWrapping"/>
      </w:r>
      <w:r>
        <w:t xml:space="preserve">Thấy khách khứa ăn có vẻ ngon miệng, Thanh Phong trông mà thèm nhỏ dãi, “Họ đang ăn cái gì vậy?”</w:t>
      </w:r>
      <w:r>
        <w:br w:type="textWrapping"/>
      </w:r>
      <w:r>
        <w:br w:type="textWrapping"/>
      </w:r>
      <w:r>
        <w:t xml:space="preserve">“Tự em thử xem.” Hắn đưa nó ngồi xuống trong góc, nơi này gần nhà vệ sinh, không ai để ý.</w:t>
      </w:r>
      <w:r>
        <w:br w:type="textWrapping"/>
      </w:r>
      <w:r>
        <w:br w:type="textWrapping"/>
      </w:r>
      <w:r>
        <w:t xml:space="preserve">Sở Diệm chọn hai bình trà và mười phần điểm tâm.</w:t>
      </w:r>
      <w:r>
        <w:br w:type="textWrapping"/>
      </w:r>
      <w:r>
        <w:br w:type="textWrapping"/>
      </w:r>
      <w:r>
        <w:t xml:space="preserve">Thanh Phong nhìn mở điểm tâm màu sắc sặc sỡ là thấy thích ngay. Nó vừa ăn, Sở Diệm vừa giải thích cho nó nghe: “Chỗ này vốn là quán cà phê, chủ quán muốn ra nước ngoài phát triển, tôi nghe đồn chỗ này làm ăn cũng được nên mới sang lại quán, phần lớn những thứ trong quán đều giữ lại cả, chỉ thay hết mớ bàn ghế cũ, đổi cà phê thành trà, còn điểm tâm vẫn là điểm tâm lúc trước, tôi từng ăn thử, thấy mùi vị cũng được. Đầu bếp và nhân viên phục vụ đều từ quán cũ.”</w:t>
      </w:r>
      <w:r>
        <w:br w:type="textWrapping"/>
      </w:r>
      <w:r>
        <w:br w:type="textWrapping"/>
      </w:r>
      <w:r>
        <w:t xml:space="preserve">Nghe hắn lải nhải đủ chuyện, Thanh Phong lúc hiểu lúc không, nó nói: “Ăn ngon ghê.”</w:t>
      </w:r>
      <w:r>
        <w:br w:type="textWrapping"/>
      </w:r>
      <w:r>
        <w:br w:type="textWrapping"/>
      </w:r>
      <w:r>
        <w:t xml:space="preserve">Chỉ một câu của nó đã biến tất cả bôn ba cả tháng trời của hắn trở nên có giá trị, không uổng công sau khi thành công, suy nghĩ đầu tiên của hắn là mong được chia sẻ với nó. Nửa đời hắn từng trộm vô số đồ cổ, thành tựu lớn nhất chính là trộm được con rồng tên Thanh Phong. Sở Diệm mỉm cười nhấp một hớp trà, “Không đủ lại gọi thêm.”</w:t>
      </w:r>
      <w:r>
        <w:br w:type="textWrapping"/>
      </w:r>
      <w:r>
        <w:br w:type="textWrapping"/>
      </w:r>
      <w:r>
        <w:t xml:space="preserve">Thanh Phong hớn hở gật đầu.</w:t>
      </w:r>
      <w:r>
        <w:br w:type="textWrapping"/>
      </w:r>
      <w:r>
        <w:br w:type="textWrapping"/>
      </w:r>
      <w:r>
        <w:t xml:space="preserve">Ánh mắt của Sở Diệm lướt qua tóc mai của Thanh Phong rồi chuyển sang những người qua đường ngoài cửa sổ, đột nhiên hắn cảm thấy, cuộc sống hiện tại của hắn đã quá đầy đủ, quá trọn vẹn.</w:t>
      </w:r>
      <w:r>
        <w:br w:type="textWrapping"/>
      </w:r>
      <w:r>
        <w:br w:type="textWrapping"/>
      </w:r>
      <w:r>
        <w:t xml:space="preserve">Vì để hoàn toàn chào đón cuộc sống mới, Sở Diệm ngày nào cũng bận tối mày tối mặt, hàng hóa, tài chính, nhân sự đều tự tay lo hết. Mấy ngày đầu Thanh Phong còn lẽo đẽo theo hắn lẩn quẩn trong tiệm, về sau bị nhòm ngó nhìu quá nên chả buồn đi nữa.</w:t>
      </w:r>
      <w:r>
        <w:br w:type="textWrapping"/>
      </w:r>
      <w:r>
        <w:br w:type="textWrapping"/>
      </w:r>
      <w:r>
        <w:t xml:space="preserve">Dưới góc nhìn của nhân loại, tướng mạo của Thanh Phong phải nó là xinh đẹp vô ngần, da trắng như tuyết, hàng mày như hoa, đôi mắt vừa to vừa sáng, cộng thêm mái tóc dài trắng muốt, suôn mềm như tơ, quả đúng là một nhân vật bước ra từ những câu chuyện cổ tích ma quái – Sự thật tuy không phải vậy nhưng cũng gần gần thế. Vì lý do ấy, cả nhân viên lẫn khách hàng đều thích đứng ngắm nó trong một cự ly vừa phải. Đứng quá xa thì nhìn không rõ, quá gần lại sẽ sinh lòng kính sợ.</w:t>
      </w:r>
      <w:r>
        <w:br w:type="textWrapping"/>
      </w:r>
      <w:r>
        <w:br w:type="textWrapping"/>
      </w:r>
      <w:r>
        <w:t xml:space="preserve">Từng có nhân viên bình luận thế này: “Không nhiễm bụi hồng trần, sớm muộn gì cũng sẽ thăng thiên.” Câu này bị Sở Diệm nghe được, hắn liền triệt để hành hạ người đó gần như “thăng thiên” luôn, nhưng đây là chuyện về sau, tạm thời chưa cần nhắc tới.</w:t>
      </w:r>
      <w:r>
        <w:br w:type="textWrapping"/>
      </w:r>
      <w:r>
        <w:br w:type="textWrapping"/>
      </w:r>
      <w:r>
        <w:t xml:space="preserve">Ra ngoài được vài lần, Thanh Phong bắt đầu không thích ở nhà. Sở Diệm bước trước vừa ra khỏi cửa, Thanh Phong bước sau liền chạy lon ton khắp nơi.</w:t>
      </w:r>
      <w:r>
        <w:br w:type="textWrapping"/>
      </w:r>
      <w:r>
        <w:br w:type="textWrapping"/>
      </w:r>
      <w:r>
        <w:t xml:space="preserve">Sau khi phát hiện, Sở Diệm mua cho nó một cái điện thoại di động, hướng dẫn tỉ mỉ cho nó phải dùng ra sao.</w:t>
      </w:r>
      <w:r>
        <w:br w:type="textWrapping"/>
      </w:r>
      <w:r>
        <w:br w:type="textWrapping"/>
      </w:r>
      <w:r>
        <w:t xml:space="preserve">Với những việc mới lạ, mức độ nhiệt tình của Thanh Phong vẫn luôn rất cao.</w:t>
      </w:r>
      <w:r>
        <w:br w:type="textWrapping"/>
      </w:r>
      <w:r>
        <w:br w:type="textWrapping"/>
      </w:r>
      <w:r>
        <w:t xml:space="preserve">Vì vậy, nhân viên trong tiệm sẽ thường được chứng kiến ông chủ điển trai hơn cả minh tinh của mình đang nói nói nói thì bị chuông điện thoại ngắt lời, sau đó hùng hổ bắt điện thoại, bực mình cúp điện thoại, nhưng lúc quay mặt lại sẽ mỉm cười hớn hở cứ như vừa có chuyện gì đó hay ho.</w:t>
      </w:r>
      <w:r>
        <w:br w:type="textWrapping"/>
      </w:r>
      <w:r>
        <w:br w:type="textWrapping"/>
      </w:r>
      <w:r>
        <w:t xml:space="preserve">Cho tới một ngày nọ, quán trà phải đối mặt với nguy cơ kinh khủng nhất từ xưa tới nay – Ông chủ một ngày trời không nhận được điện thoại!</w:t>
      </w:r>
      <w:r>
        <w:br w:type="textWrapping"/>
      </w:r>
      <w:r>
        <w:br w:type="textWrapping"/>
      </w:r>
      <w:r>
        <w:t xml:space="preserve">Chưa cần nhìn tất cả mọi người cũng có thể cảm nhận được sự u ám còn hãm tài hơn cả mây đen ngùn ngụt tỏa ra trên người ông chủ. Ngay cả động tác ăn uống của khách cũng trở nên dè dặt, cứ như lo rằng anh chàng ngồi sau quầy kia sẽ vì khó chịu mà bất thình lình lao ra chém người.</w:t>
      </w:r>
      <w:r>
        <w:br w:type="textWrapping"/>
      </w:r>
      <w:r>
        <w:br w:type="textWrapping"/>
      </w:r>
      <w:r>
        <w:t xml:space="preserve">Chính vào giây phút cả đám cho rằng ông chủ sắp bùng nổ tới nơi, chuông điện thoại cuối cùng cũng chịu vang lên.</w:t>
      </w:r>
      <w:r>
        <w:br w:type="textWrapping"/>
      </w:r>
      <w:r>
        <w:br w:type="textWrapping"/>
      </w:r>
      <w:r>
        <w:t xml:space="preserve">“Em đang ở đâu?” Sở Diệm sầm mặt, cố gắng kìm chế lửa giận.</w:t>
      </w:r>
      <w:r>
        <w:br w:type="textWrapping"/>
      </w:r>
      <w:r>
        <w:br w:type="textWrapping"/>
      </w:r>
      <w:r>
        <w:t xml:space="preserve">Thanh Phong lắp ba lắp bắp trả lời: “Ta… Ta lạc đường rồi.”</w:t>
      </w:r>
      <w:r>
        <w:br w:type="textWrapping"/>
      </w:r>
      <w:r>
        <w:br w:type="textWrapping"/>
      </w:r>
      <w:r>
        <w:t xml:space="preserve">“Điện thoại cũng lạc theo hả? Không nhớ số của tôi sao?”</w:t>
      </w:r>
      <w:r>
        <w:br w:type="textWrapping"/>
      </w:r>
      <w:r>
        <w:br w:type="textWrapping"/>
      </w:r>
      <w:r>
        <w:t xml:space="preserve">“Điện thoại bị hư, ta đang dùng điện thoại của người khác.”</w:t>
      </w:r>
      <w:r>
        <w:br w:type="textWrapping"/>
      </w:r>
      <w:r>
        <w:br w:type="textWrapping"/>
      </w:r>
      <w:r>
        <w:t xml:space="preserve">“Số hiển thị là số của em.”</w:t>
      </w:r>
      <w:r>
        <w:br w:type="textWrapping"/>
      </w:r>
      <w:r>
        <w:br w:type="textWrapping"/>
      </w:r>
      <w:r>
        <w:t xml:space="preserve">“Ừa, hắn lấy sim của hắn đi rồi.” Như cảm thấy mình giải thích vẫn chưa rõ, Thanh Phong còn vội bổ sung: “Điện thoại của ta bị hư, ta hỏi mượn điện thoại của người khác, hắn đưa điện thoại cho ta rồi cầm sim bỏ đi, ta đang dùng sim của mình.”</w:t>
      </w:r>
      <w:r>
        <w:br w:type="textWrapping"/>
      </w:r>
      <w:r>
        <w:br w:type="textWrapping"/>
      </w:r>
      <w:r>
        <w:t xml:space="preserve">Sở Diệm vỗ trán, “Mượn hết bao nhiêu tiền?”</w:t>
      </w:r>
      <w:r>
        <w:br w:type="textWrapping"/>
      </w:r>
      <w:r>
        <w:br w:type="textWrapping"/>
      </w:r>
      <w:r>
        <w:t xml:space="preserve">“Toàn bộ.”</w:t>
      </w:r>
      <w:r>
        <w:br w:type="textWrapping"/>
      </w:r>
      <w:r>
        <w:br w:type="textWrapping"/>
      </w:r>
      <w:r>
        <w:t xml:space="preserve">Sở Diệm: “…” Nếu hắn không lầm, hắn nhét vào ví của nó hai ngàn tệ.</w:t>
      </w:r>
      <w:r>
        <w:br w:type="textWrapping"/>
      </w:r>
      <w:r>
        <w:br w:type="textWrapping"/>
      </w:r>
      <w:r>
        <w:t xml:space="preserve">“Ta muốn về nhà.” Thanh Phong nhỏ giọng nói.</w:t>
      </w:r>
      <w:r>
        <w:br w:type="textWrapping"/>
      </w:r>
      <w:r>
        <w:br w:type="textWrapping"/>
      </w:r>
      <w:r>
        <w:t xml:space="preserve">Tim hắn không khỏi mềm nhũn, hắn bèn hỏi nó: “Giờ em đang ở đâu?”</w:t>
      </w:r>
      <w:r>
        <w:br w:type="textWrapping"/>
      </w:r>
      <w:r>
        <w:br w:type="textWrapping"/>
      </w:r>
      <w:r>
        <w:t xml:space="preserve">“Lạc đường rồi.”</w:t>
      </w:r>
      <w:r>
        <w:br w:type="textWrapping"/>
      </w:r>
      <w:r>
        <w:br w:type="textWrapping"/>
      </w:r>
      <w:r>
        <w:t xml:space="preserve">“Chung quanh có những tòa nhà nào?”</w:t>
      </w:r>
      <w:r>
        <w:br w:type="textWrapping"/>
      </w:r>
      <w:r>
        <w:br w:type="textWrapping"/>
      </w:r>
      <w:r>
        <w:t xml:space="preserve">“…Biển, biển lớn.”</w:t>
      </w:r>
      <w:r>
        <w:br w:type="textWrapping"/>
      </w:r>
      <w:r>
        <w:br w:type="textWrapping"/>
      </w:r>
      <w:r>
        <w:t xml:space="preserve">Bàn tay đang cầm điện thoại của Sở Diệm chợt siết lại, “Em đang ở bờ biển?”</w:t>
      </w:r>
      <w:r>
        <w:br w:type="textWrapping"/>
      </w:r>
      <w:r>
        <w:br w:type="textWrapping"/>
      </w:r>
      <w:r>
        <w:t xml:space="preserve">“Ừa.” Thanh Phong đáp: “Taxi chở ta tới đây.”</w:t>
      </w:r>
      <w:r>
        <w:br w:type="textWrapping"/>
      </w:r>
      <w:r>
        <w:br w:type="textWrapping"/>
      </w:r>
      <w:r>
        <w:t xml:space="preserve">“Tốn bao tiền?”</w:t>
      </w:r>
      <w:r>
        <w:br w:type="textWrapping"/>
      </w:r>
      <w:r>
        <w:br w:type="textWrapping"/>
      </w:r>
      <w:r>
        <w:t xml:space="preserve">“Hai trăm.”</w:t>
      </w:r>
      <w:r>
        <w:br w:type="textWrapping"/>
      </w:r>
      <w:r>
        <w:br w:type="textWrapping"/>
      </w:r>
      <w:r>
        <w:t xml:space="preserve">Từ nhà họ ra biển mà tốn hết hai trăm tệ, vậy tức là…</w:t>
      </w:r>
      <w:r>
        <w:br w:type="textWrapping"/>
      </w:r>
      <w:r>
        <w:br w:type="textWrapping"/>
      </w:r>
      <w:r>
        <w:t xml:space="preserve">Sở Diệm cũng đoán được đại khái.</w:t>
      </w:r>
      <w:r>
        <w:br w:type="textWrapping"/>
      </w:r>
      <w:r>
        <w:br w:type="textWrapping"/>
      </w:r>
      <w:r>
        <w:t xml:space="preserve">Lúc Sở Diệm tới nơi, trời đã chập tối, gió biển còn vương chút hơi ấm của chiều tà vù vù phả vào mặt. Hắn cầm đèn pin chiếu quanh bãi cát, lập tức có một cái bóng trắng chạy ù về phía hắn, không đợi hắn giang tay đón đã nhào ngay vào lòng hắn.</w:t>
      </w:r>
      <w:r>
        <w:br w:type="textWrapping"/>
      </w:r>
      <w:r>
        <w:br w:type="textWrapping"/>
      </w:r>
      <w:r>
        <w:t xml:space="preserve">“Dưới biển chơi vui không?” Sờ thấy quần áo nó ướt nhẹp, Sở Diệm biết ngay Thanh Phong đã xuống biển.</w:t>
      </w:r>
      <w:r>
        <w:br w:type="textWrapping"/>
      </w:r>
      <w:r>
        <w:br w:type="textWrapping"/>
      </w:r>
      <w:r>
        <w:t xml:space="preserve">Thanh Phong ngẩng mặt lên, mắt sáng rực như hai chiếc đèn pha nhỏ, “Vui lắm.”</w:t>
      </w:r>
      <w:r>
        <w:br w:type="textWrapping"/>
      </w:r>
      <w:r>
        <w:br w:type="textWrapping"/>
      </w:r>
      <w:r>
        <w:t xml:space="preserve">Sở Diệm im lặng một lúc rồi hỏi: “Em muốn chia tay với tôi sao?”</w:t>
      </w:r>
      <w:r>
        <w:br w:type="textWrapping"/>
      </w:r>
      <w:r>
        <w:br w:type="textWrapping"/>
      </w:r>
      <w:r>
        <w:t xml:space="preserve">Thanh Phong ngây người.</w:t>
      </w:r>
      <w:r>
        <w:br w:type="textWrapping"/>
      </w:r>
      <w:r>
        <w:br w:type="textWrapping"/>
      </w:r>
      <w:r>
        <w:t xml:space="preserve">“Rồng là bá chủ biển cả, em có định quay về với biển cả không?”</w:t>
      </w:r>
      <w:r>
        <w:br w:type="textWrapping"/>
      </w:r>
      <w:r>
        <w:br w:type="textWrapping"/>
      </w:r>
      <w:r>
        <w:t xml:space="preserve">Thanh Phong lắc đầu đáo: “Ta chỉ tò mò mà thôi.” Tò mò về nơi long tộc sing sống.</w:t>
      </w:r>
      <w:r>
        <w:br w:type="textWrapping"/>
      </w:r>
      <w:r>
        <w:br w:type="textWrapping"/>
      </w:r>
      <w:r>
        <w:t xml:space="preserve">Nghe nó bảo sẽ không bỏ đi, Sở Diệm bấy giờ mới thở phào nhẹ nhõm, đôi vai nặng trĩu thoáng cái thả lỏng. Hẳn chỉnh lại tư thế cho thoải mái rồi ôm Thanh Phong chầm chậm rảo bước trên bờ biển.</w:t>
      </w:r>
      <w:r>
        <w:br w:type="textWrapping"/>
      </w:r>
      <w:r>
        <w:br w:type="textWrapping"/>
      </w:r>
      <w:r>
        <w:t xml:space="preserve">“Em nhìn thấy những gì?” Hắn hỏi.</w:t>
      </w:r>
      <w:r>
        <w:br w:type="textWrapping"/>
      </w:r>
      <w:r>
        <w:br w:type="textWrapping"/>
      </w:r>
      <w:r>
        <w:t xml:space="preserve">Thanh Phong đáp: “Nước đục.”</w:t>
      </w:r>
      <w:r>
        <w:br w:type="textWrapping"/>
      </w:r>
      <w:r>
        <w:br w:type="textWrapping"/>
      </w:r>
      <w:r>
        <w:t xml:space="preserve">Sở Diệm nói: “Ừ, những nơi nước bị ô nhiễm nghiêm trọng không hợp cho việc sinh sống. Vị chủ nhân toàn năng kia của em chẳng phải vì nước ngầm bị ô nhiễm nên mới ngủ mãi không dậy đấy sao?”</w:t>
      </w:r>
      <w:r>
        <w:br w:type="textWrapping"/>
      </w:r>
      <w:r>
        <w:br w:type="textWrapping"/>
      </w:r>
      <w:r>
        <w:t xml:space="preserve">Thanh Phong nói: “Nhưng bơi xa ra tí xíu là có thể nhìn thấy nước biển xanh ngát.”</w:t>
      </w:r>
      <w:r>
        <w:br w:type="textWrapping"/>
      </w:r>
      <w:r>
        <w:br w:type="textWrapping"/>
      </w:r>
      <w:r>
        <w:t xml:space="preserve">“Ồ.”</w:t>
      </w:r>
      <w:r>
        <w:br w:type="textWrapping"/>
      </w:r>
      <w:r>
        <w:br w:type="textWrapping"/>
      </w:r>
      <w:r>
        <w:t xml:space="preserve">“Còn có san hô.”</w:t>
      </w:r>
      <w:r>
        <w:br w:type="textWrapping"/>
      </w:r>
      <w:r>
        <w:br w:type="textWrapping"/>
      </w:r>
      <w:r>
        <w:t xml:space="preserve">“Ừ.”</w:t>
      </w:r>
      <w:r>
        <w:br w:type="textWrapping"/>
      </w:r>
      <w:r>
        <w:br w:type="textWrapping"/>
      </w:r>
      <w:r>
        <w:t xml:space="preserve">“Cho ngươi nè.” Thanh Phong dâng lên cho hắn một cây san hô.</w:t>
      </w:r>
      <w:r>
        <w:br w:type="textWrapping"/>
      </w:r>
      <w:r>
        <w:br w:type="textWrapping"/>
      </w:r>
      <w:r>
        <w:t xml:space="preserve">Sở Diệm ngơ ngác nhận lấy.</w:t>
      </w:r>
      <w:r>
        <w:br w:type="textWrapping"/>
      </w:r>
      <w:r>
        <w:br w:type="textWrapping"/>
      </w:r>
      <w:r>
        <w:t xml:space="preserve">Thanh Phong nói: “Nghe đồn san hô cũng có thể bán lấy tiền, ngươi hãy cầm lấy, những lúc quán trà khó khăn thì dùng.”</w:t>
      </w:r>
      <w:r>
        <w:br w:type="textWrapping"/>
      </w:r>
      <w:r>
        <w:br w:type="textWrapping"/>
      </w:r>
      <w:r>
        <w:t xml:space="preserve">Sở Diệm dở khóc dở cười.</w:t>
      </w:r>
      <w:r>
        <w:br w:type="textWrapping"/>
      </w:r>
      <w:r>
        <w:br w:type="textWrapping"/>
      </w:r>
      <w:r>
        <w:t xml:space="preserve">Thanh Phong nói: “Đừng khách sáo, dưới biển còn nhiều lắm, không đủ thì lấy lại lấy thêm.” Nếu nó đã bá chủ của biển cả, vậy tức là những thứ dưới biển đều thuộc về nó, lấy mỗi cây san hô chả thì đã là gì.</w:t>
      </w:r>
      <w:r>
        <w:br w:type="textWrapping"/>
      </w:r>
      <w:r>
        <w:br w:type="textWrapping"/>
      </w:r>
      <w:r>
        <w:t xml:space="preserve">“Cảm ơn.” San hô hơi nhọn, đâm vào tay hắn, Sở Diệm nói: “Về được chưa?”</w:t>
      </w:r>
      <w:r>
        <w:br w:type="textWrapping"/>
      </w:r>
      <w:r>
        <w:br w:type="textWrapping"/>
      </w:r>
      <w:r>
        <w:t xml:space="preserve">Thanh Phong quyến luyến nhìn ra biển cả, “Lần sau tới nữa được không?” Biển cả với rồng cũng như bầu trời với chim chóc, luôn mang lại một cảm giác bịn rịn, không nỡ rời xa.</w:t>
      </w:r>
      <w:r>
        <w:br w:type="textWrapping"/>
      </w:r>
      <w:r>
        <w:br w:type="textWrapping"/>
      </w:r>
      <w:r>
        <w:t xml:space="preserve">Sở Diệm nói: “Nếu em thích, tụi mình cứ mua một căn nhà bên bãi biển.”</w:t>
      </w:r>
      <w:r>
        <w:br w:type="textWrapping"/>
      </w:r>
      <w:r>
        <w:br w:type="textWrapping"/>
      </w:r>
      <w:r>
        <w:t xml:space="preserve">“…” Thanh Phong quay đầu đi ngược ra biển.</w:t>
      </w:r>
      <w:r>
        <w:br w:type="textWrapping"/>
      </w:r>
      <w:r>
        <w:br w:type="textWrapping"/>
      </w:r>
      <w:r>
        <w:t xml:space="preserve">Sở Diệm không biết mình đã nói sai cái gì, chỉ đành đuổi theo vài bước kéo nó quay lại, “Sao vậy?”</w:t>
      </w:r>
      <w:r>
        <w:br w:type="textWrapping"/>
      </w:r>
      <w:r>
        <w:br w:type="textWrapping"/>
      </w:r>
      <w:r>
        <w:t xml:space="preserve">Hai mắt Thanh Phong tràn ngập vui sướng, “Mua nhà cần tiền, ta hái thêm ít san hô để bán.”</w:t>
      </w:r>
      <w:r>
        <w:br w:type="textWrapping"/>
      </w:r>
      <w:r>
        <w:br w:type="textWrapping"/>
      </w:r>
      <w:r>
        <w:t xml:space="preserve">Sở Diệm tự thấy phương pháp giáo dục không có vấn đề, nhưng tại sao chú rồng nhỏ ngây thơ trong lăng mộ sau khi theo hắn ra ngoài lại biến thành một con rồng sặc mùi tiền chẳng khác nào con buôn chính hiệu? Còn nữa, trong lòng Thanh Phong, hắn vô dụng tới cỡ nào cơ chứ? Sở Diệm thở dài, “Tôi có tiền.”</w:t>
      </w:r>
      <w:r>
        <w:br w:type="textWrapping"/>
      </w:r>
      <w:r>
        <w:br w:type="textWrapping"/>
      </w:r>
      <w:r>
        <w:t xml:space="preserve">Mặt Thanh Phong hiện rõ bốn chữ thôi-đừng-chém-gió.</w:t>
      </w:r>
      <w:r>
        <w:br w:type="textWrapping"/>
      </w:r>
      <w:r>
        <w:br w:type="textWrapping"/>
      </w:r>
      <w:r>
        <w:t xml:space="preserve">“Tôi có nhiều tiền lắm.” Sở Diệm nghiến răng nói.</w:t>
      </w:r>
      <w:r>
        <w:br w:type="textWrapping"/>
      </w:r>
      <w:r>
        <w:br w:type="textWrapping"/>
      </w:r>
      <w:r>
        <w:t xml:space="preserve">Thanh Phong bèn chỉ ra chứng cứ: “Nhà mình chả có thứ gì quý hết. Đến Nhị Mao mà còn có tảng hàn ngọc to đùng.”</w:t>
      </w:r>
      <w:r>
        <w:br w:type="textWrapping"/>
      </w:r>
      <w:r>
        <w:br w:type="textWrapping"/>
      </w:r>
      <w:r>
        <w:t xml:space="preserve">Sở Diệm: “…”</w:t>
      </w:r>
      <w:r>
        <w:br w:type="textWrapping"/>
      </w:r>
      <w:r>
        <w:br w:type="textWrapping"/>
      </w:r>
      <w:r>
        <w:t xml:space="preserve">Sở Diệm hỏi: “Em cảm thấy Nhị Mao giàu lắm sao?”</w:t>
      </w:r>
      <w:r>
        <w:br w:type="textWrapping"/>
      </w:r>
      <w:r>
        <w:br w:type="textWrapping"/>
      </w:r>
      <w:r>
        <w:t xml:space="preserve">“Không tới nỗi nào.”</w:t>
      </w:r>
      <w:r>
        <w:br w:type="textWrapping"/>
      </w:r>
      <w:r>
        <w:br w:type="textWrapping"/>
      </w:r>
      <w:r>
        <w:t xml:space="preserve">“Rất nhiều ngôi mộ ‘không tới nỗi nào’ như nhà Nhị Mao đều bị tôi dọn sạch.”</w:t>
      </w:r>
      <w:r>
        <w:br w:type="textWrapping"/>
      </w:r>
      <w:r>
        <w:br w:type="textWrapping"/>
      </w:r>
      <w:r>
        <w:t xml:space="preserve">Thanh Phong cả kinh nhìn hắn.</w:t>
      </w:r>
      <w:r>
        <w:br w:type="textWrapping"/>
      </w:r>
      <w:r>
        <w:br w:type="textWrapping"/>
      </w:r>
      <w:r>
        <w:t xml:space="preserve">Sở Diệm nói một cái sâu xa: “Tiền bạc không để hớ hênh được.”</w:t>
      </w:r>
      <w:r>
        <w:br w:type="textWrapping"/>
      </w:r>
      <w:r>
        <w:br w:type="textWrapping"/>
      </w:r>
      <w:r>
        <w:t xml:space="preserve">Sau khi về tới nhà, Thanh Phong liền lật tung cả căn nhà lên. Lúc Sở Diệm biết được nó muốn làm gì, hắn đành bất đắc dĩ giao sổ tiết kiệm ra cho nó xem.</w:t>
      </w:r>
      <w:r>
        <w:br w:type="textWrapping"/>
      </w:r>
      <w:r>
        <w:br w:type="textWrapping"/>
      </w:r>
      <w:r>
        <w:t xml:space="preserve">“Đây là tiền?” Thanh Phong tỏ vẻ đây ứ tin.</w:t>
      </w:r>
      <w:r>
        <w:br w:type="textWrapping"/>
      </w:r>
      <w:r>
        <w:br w:type="textWrapping"/>
      </w:r>
      <w:r>
        <w:t xml:space="preserve">Sở Diệm bắt đầu hối hận hồi đó cứ làm biếng, chỉ dạy Thanh Phong tiêu tiền chứ không dạy nó phải để dành tiền như thế nào. Thôi thì đành bổ túc thêm một khóa.</w:t>
      </w:r>
      <w:r>
        <w:br w:type="textWrapping"/>
      </w:r>
      <w:r>
        <w:br w:type="textWrapping"/>
      </w:r>
      <w:r>
        <w:t xml:space="preserve">Thanh Phong như được khai sáng đầu óc, hớn hở đòi mở tài khoản cho mình.</w:t>
      </w:r>
      <w:r>
        <w:br w:type="textWrapping"/>
      </w:r>
      <w:r>
        <w:br w:type="textWrapping"/>
      </w:r>
      <w:r>
        <w:t xml:space="preserve">Sở Diệm ngẩn ra.</w:t>
      </w:r>
      <w:r>
        <w:br w:type="textWrapping"/>
      </w:r>
      <w:r>
        <w:br w:type="textWrapping"/>
      </w:r>
      <w:r>
        <w:t xml:space="preserve">Thanh Phong vội hỏi: “Sao vậy?”</w:t>
      </w:r>
      <w:r>
        <w:br w:type="textWrapping"/>
      </w:r>
      <w:r>
        <w:br w:type="textWrapping"/>
      </w:r>
      <w:r>
        <w:t xml:space="preserve">Sở Diệm ngẩn ra là vì đó giờ hắn chưa bao giờ nghĩ tới chuyện phải làm chứng minh nhân dân cho Thanh Phong.</w:t>
      </w:r>
      <w:r>
        <w:br w:type="textWrapping"/>
      </w:r>
      <w:r>
        <w:br w:type="textWrapping"/>
      </w:r>
      <w:r>
        <w:t xml:space="preserve">“Phiền phức lắm hả?”</w:t>
      </w:r>
      <w:r>
        <w:br w:type="textWrapping"/>
      </w:r>
      <w:r>
        <w:br w:type="textWrapping"/>
      </w:r>
      <w:r>
        <w:t xml:space="preserve">“Để tôi làm cho em.” Sở Diệm nói.</w:t>
      </w:r>
      <w:r>
        <w:br w:type="textWrapping"/>
      </w:r>
      <w:r>
        <w:br w:type="textWrapping"/>
      </w:r>
      <w:r>
        <w:t xml:space="preserve">Thanh Phong mặt mày ngây ngô, Sở Diệm dứt khoát làm luôn cho nó tờ chứng minh thư của cậu bé mười bảy tuổi. Sau khi lấy về, Thanh Phong thích thú cầm mãi trên tay, còn tới quán trà hớn ha hớn hở khoe với tất cả mọi người.</w:t>
      </w:r>
      <w:r>
        <w:br w:type="textWrapping"/>
      </w:r>
      <w:r>
        <w:br w:type="textWrapping"/>
      </w:r>
      <w:r>
        <w:t xml:space="preserve">Nhân viên ở quán trà càng cảm thấy nó bí ẩn khó lường.</w:t>
      </w:r>
      <w:r>
        <w:br w:type="textWrapping"/>
      </w:r>
      <w:r>
        <w:br w:type="textWrapping"/>
      </w:r>
      <w:r>
        <w:t xml:space="preserve">Không biết vì sao lời đồn Thanh Phong là yêu quái đã lan truyền với tốc độ chóng mặt, người làm việc gần quảng trường đều biết ông chủ của Phong Hỏa Luân có một con yêu quái xinh đẹp tóc bạc kè kè bên cạnh. Lời đồn tới được tai Sở Diệm là lời đồn đã được gia công chu đáo, đường nét rõ ràng. Nào là ông chủ Phong Hỏa Luân và cả thiếu niên tóc bạc cạnh hắn đều là yêu quái, một tu hành ngàn năm, một mới tu năm trăm năm, hai người xuống núi là để tìm cô gái từng giúp ông chủ ngàn năm về trước để báo ơn.</w:t>
      </w:r>
      <w:r>
        <w:br w:type="textWrapping"/>
      </w:r>
      <w:r>
        <w:br w:type="textWrapping"/>
      </w:r>
      <w:r>
        <w:t xml:space="preserve">…</w:t>
      </w:r>
      <w:r>
        <w:br w:type="textWrapping"/>
      </w:r>
      <w:r>
        <w:br w:type="textWrapping"/>
      </w:r>
      <w:r>
        <w:t xml:space="preserve">Theo Sở Diệm thấy, đây mười mươi là câu chuyện của Hứa Tiên và Bạch nương tử version điên đảo. Nhưng nể tình nhờ vào tin đồn mà khách khứa tới quán mỗi lúc một tấp nập, hắn quyết định mắt nhắm mắt mở cho qua.</w:t>
      </w:r>
      <w:r>
        <w:br w:type="textWrapping"/>
      </w:r>
      <w:r>
        <w:br w:type="textWrapping"/>
      </w:r>
      <w:r>
        <w:t xml:space="preserve">Có điều tin đồn không phải lúc nào cũng tốt, thi thoảng vẫn sẽ mang lại những phiền phức nho nhỏ.</w:t>
      </w:r>
      <w:r>
        <w:br w:type="textWrapping"/>
      </w:r>
      <w:r>
        <w:br w:type="textWrapping"/>
      </w:r>
      <w:r>
        <w:t xml:space="preserve">Nhìn cậu thanh niên trông y hệt như Tôn Phi Dương đang đứng trước quầy, hắn bỏ luôn bước dò hỏi lai lịch.</w:t>
      </w:r>
      <w:r>
        <w:br w:type="textWrapping"/>
      </w:r>
      <w:r>
        <w:br w:type="textWrapping"/>
      </w:r>
      <w:r>
        <w:t xml:space="preserve">“Tôn Cao Tường (3).” Cậu ta chìa tay ra.</w:t>
      </w:r>
      <w:r>
        <w:br w:type="textWrapping"/>
      </w:r>
      <w:r>
        <w:br w:type="textWrapping"/>
      </w:r>
      <w:r>
        <w:t xml:space="preserve">Sở Diệm khoanh tay trước ngực, đáp: “Uống trà thì tự tìm chỗ.”</w:t>
      </w:r>
      <w:r>
        <w:br w:type="textWrapping"/>
      </w:r>
      <w:r>
        <w:br w:type="textWrapping"/>
      </w:r>
      <w:r>
        <w:t xml:space="preserve">“Bác và anh họ đến giờ vẫn chưa quay về.” Lúc nói chuyện, cậu ta luôn nhìn chằm chằm vào ánh mắt của Sở Diệm. Cậu ta tin mắt là cửa sổ tâm hồn, suy nghĩ của Sở Diệm nhất định sẽ bộc lộ qua ánh mắt.</w:t>
      </w:r>
      <w:r>
        <w:br w:type="textWrapping"/>
      </w:r>
      <w:r>
        <w:br w:type="textWrapping"/>
      </w:r>
      <w:r>
        <w:t xml:space="preserve">Sở Diệm nói: “Đi đăng thông báo tìm người đi.” Ánh mắt và vẻ mặt đều bình tĩnh đến không thể nào bình tĩnh hơn được nữa.</w:t>
      </w:r>
      <w:r>
        <w:br w:type="textWrapping"/>
      </w:r>
      <w:r>
        <w:br w:type="textWrapping"/>
      </w:r>
      <w:r>
        <w:t xml:space="preserve">Tôn Cao Tường nói: “Hai người họ đi cùng với anh.”</w:t>
      </w:r>
      <w:r>
        <w:br w:type="textWrapping"/>
      </w:r>
      <w:r>
        <w:br w:type="textWrapping"/>
      </w:r>
      <w:r>
        <w:t xml:space="preserve">Sở Diệm đáp: “Tôi không phải hướng dẫn viên du lịch, không có thu phí.”</w:t>
      </w:r>
      <w:r>
        <w:br w:type="textWrapping"/>
      </w:r>
      <w:r>
        <w:br w:type="textWrapping"/>
      </w:r>
      <w:r>
        <w:t xml:space="preserve">“Anh sống sót trở về.”</w:t>
      </w:r>
      <w:r>
        <w:br w:type="textWrapping"/>
      </w:r>
      <w:r>
        <w:br w:type="textWrapping"/>
      </w:r>
      <w:r>
        <w:t xml:space="preserve">“…Muốn tôi phải xin lỗi sao?” Sở Diệm cuối cùng cũng nhận ra mức độ nổi tiếng của Tôn Phi Dương.</w:t>
      </w:r>
      <w:r>
        <w:br w:type="textWrapping"/>
      </w:r>
      <w:r>
        <w:br w:type="textWrapping"/>
      </w:r>
      <w:r>
        <w:t xml:space="preserve">Tôn Cao Tường: “…”</w:t>
      </w:r>
      <w:r>
        <w:br w:type="textWrapping"/>
      </w:r>
      <w:r>
        <w:br w:type="textWrapping"/>
      </w:r>
      <w:r>
        <w:t xml:space="preserve">Thanh Phong ăn xong no nê trong bếp đi ra, thấy Tôn Cao Tường thì ngạc nhiên trợn tròn đôi mắt, “Ngươi…”</w:t>
      </w:r>
      <w:r>
        <w:br w:type="textWrapping"/>
      </w:r>
      <w:r>
        <w:br w:type="textWrapping"/>
      </w:r>
      <w:r>
        <w:t xml:space="preserve">Tôn Cao Tường cảm thấy đây có thể là một bước đột phá, bèn vội vàng tới gần hỏi dồn: “Cậu từng gặp tôi? Quen biết tôi? Hay từng gặp một người trông rất giống tôi?”</w:t>
      </w:r>
      <w:r>
        <w:br w:type="textWrapping"/>
      </w:r>
      <w:r>
        <w:br w:type="textWrapping"/>
      </w:r>
      <w:r>
        <w:t xml:space="preserve">Thanh Phong nhìn sang Sở Diệm.</w:t>
      </w:r>
      <w:r>
        <w:br w:type="textWrapping"/>
      </w:r>
      <w:r>
        <w:br w:type="textWrapping"/>
      </w:r>
      <w:r>
        <w:t xml:space="preserve">Mày Sở Diệm giật khẽ.</w:t>
      </w:r>
      <w:r>
        <w:br w:type="textWrapping"/>
      </w:r>
      <w:r>
        <w:br w:type="textWrapping"/>
      </w:r>
      <w:r>
        <w:t xml:space="preserve">Hai người chưa từng quy ước ám hiệu ngầm với nhau nhưng Thanh Phong lại hiểu ý hắn, nó nói: “Ngươi đừng có bắt chuyện bừa bãi.”</w:t>
      </w:r>
      <w:r>
        <w:br w:type="textWrapping"/>
      </w:r>
      <w:r>
        <w:br w:type="textWrapping"/>
      </w:r>
      <w:r>
        <w:t xml:space="preserve">Tôn Cao Tường ngạc nhiên.</w:t>
      </w:r>
      <w:r>
        <w:br w:type="textWrapping"/>
      </w:r>
      <w:r>
        <w:br w:type="textWrapping"/>
      </w:r>
      <w:r>
        <w:t xml:space="preserve">Thanh Phong ôm tay Sở Diệm, “Y có chủ nhá.”</w:t>
      </w:r>
      <w:r>
        <w:br w:type="textWrapping"/>
      </w:r>
      <w:r>
        <w:br w:type="textWrapping"/>
      </w:r>
      <w:r>
        <w:t xml:space="preserve">Sở Diệm: “…” Giữ mặt lạnh lùng là một kỹ năng sống cần thiết.</w:t>
      </w:r>
      <w:r>
        <w:br w:type="textWrapping"/>
      </w:r>
      <w:r>
        <w:br w:type="textWrapping"/>
      </w:r>
      <w:r>
        <w:t xml:space="preserve">Tôn Cao Tường nhìn hắn rồi lại nhìn nó, lắp bắp nói: “Cậu hiểu lầm rồi.”</w:t>
      </w:r>
      <w:r>
        <w:br w:type="textWrapping"/>
      </w:r>
      <w:r>
        <w:br w:type="textWrapping"/>
      </w:r>
      <w:r>
        <w:t xml:space="preserve">Thanh Phong tặng cậu ta một câu: “Xéo.”</w:t>
      </w:r>
      <w:r>
        <w:br w:type="textWrapping"/>
      </w:r>
      <w:r>
        <w:br w:type="textWrapping"/>
      </w:r>
      <w:r>
        <w:t xml:space="preserve">Tôn Cao Tường gục mặt xéo đi.</w:t>
      </w:r>
      <w:r>
        <w:br w:type="textWrapping"/>
      </w:r>
      <w:r>
        <w:br w:type="textWrapping"/>
      </w:r>
      <w:r>
        <w:t xml:space="preserve">Thanh Phong quay sang Sở Diệm vòi quà.</w:t>
      </w:r>
      <w:r>
        <w:br w:type="textWrapping"/>
      </w:r>
      <w:r>
        <w:br w:type="textWrapping"/>
      </w:r>
      <w:r>
        <w:t xml:space="preserve">Sở Diệm cau mày hỏi: “Câu đó học đâu ra?”</w:t>
      </w:r>
      <w:r>
        <w:br w:type="textWrapping"/>
      </w:r>
      <w:r>
        <w:br w:type="textWrapping"/>
      </w:r>
      <w:r>
        <w:t xml:space="preserve">“Ti vi í.” Thanh Phong nói với giọng tiếc nuối: “Tiếc là hắn không chịu phối hợp gì cả. Nếu hắn dài dòng thêm tí xíu là ta có thể vung tay chưởng hắn bay đi.”</w:t>
      </w:r>
      <w:r>
        <w:br w:type="textWrapping"/>
      </w:r>
      <w:r>
        <w:br w:type="textWrapping"/>
      </w:r>
      <w:r>
        <w:t xml:space="preserve">“…” Sở Diệm  nói: “Lần sau cứ bỏ khúc đầu mà chưởng thẳng luôn.”</w:t>
      </w:r>
      <w:r>
        <w:br w:type="textWrapping"/>
      </w:r>
      <w:r>
        <w:br w:type="textWrapping"/>
      </w:r>
      <w:r>
        <w:t xml:space="preserve">Thanh Phong mặt mày rạng rỡ, xoa tay chờ đợi.</w:t>
      </w:r>
      <w:r>
        <w:br w:type="textWrapping"/>
      </w:r>
      <w:r>
        <w:br w:type="textWrapping"/>
      </w:r>
      <w:r>
        <w:t xml:space="preserve">Tiếc rằng một tháng trôi qua, trời yên biển lặng.</w:t>
      </w:r>
      <w:r>
        <w:br w:type="textWrapping"/>
      </w:r>
      <w:r>
        <w:br w:type="textWrapping"/>
      </w:r>
      <w:r>
        <w:t xml:space="preserve">Thanh Phong chờ mãi thì mất hết kiên nhẫn, vì vậy bèn chạy tới hỏi Sở Diệm cách liên lạc với Tôn Cao Tường.</w:t>
      </w:r>
      <w:r>
        <w:br w:type="textWrapping"/>
      </w:r>
      <w:r>
        <w:br w:type="textWrapping"/>
      </w:r>
      <w:r>
        <w:t xml:space="preserve">Sở Diệm giơ tay ra, “Không có.”</w:t>
      </w:r>
      <w:r>
        <w:br w:type="textWrapping"/>
      </w:r>
      <w:r>
        <w:br w:type="textWrapping"/>
      </w:r>
      <w:r>
        <w:t xml:space="preserve">“Vậy chừng nào hắn mới tới nữa?”</w:t>
      </w:r>
      <w:r>
        <w:br w:type="textWrapping"/>
      </w:r>
      <w:r>
        <w:br w:type="textWrapping"/>
      </w:r>
      <w:r>
        <w:t xml:space="preserve">“Chắc không tới nữa đâu.”</w:t>
      </w:r>
      <w:r>
        <w:br w:type="textWrapping"/>
      </w:r>
      <w:r>
        <w:br w:type="textWrapping"/>
      </w:r>
      <w:r>
        <w:t xml:space="preserve">“Tại sao chứ?”</w:t>
      </w:r>
      <w:r>
        <w:br w:type="textWrapping"/>
      </w:r>
      <w:r>
        <w:br w:type="textWrapping"/>
      </w:r>
      <w:r>
        <w:t xml:space="preserve">“Không đúng quy tắc.” Sở Diệm thản nhiên nói: “Chuyện dưới lăng mộ không được phép mang ra khỏi lăng mộ.” Tôn Cao Tường chạy tới hỏi chuyện hắn đã là trái với phép tắc, cậu ta tự biết mình sai nên không dám gặn hỏi quá đáng.</w:t>
      </w:r>
      <w:r>
        <w:br w:type="textWrapping"/>
      </w:r>
      <w:r>
        <w:br w:type="textWrapping"/>
      </w:r>
      <w:r>
        <w:t xml:space="preserve">Thanh Phong ngơ ngác nhỏi: “Tức là hắn không tới nữa rồi.”</w:t>
      </w:r>
      <w:r>
        <w:br w:type="textWrapping"/>
      </w:r>
      <w:r>
        <w:br w:type="textWrapping"/>
      </w:r>
      <w:r>
        <w:t xml:space="preserve">“Chắc vậy.” Sở Diệm cũng không chắc lắm, nếu so với Tôn Phi Dương và Tôn Văn Hùng, Tôn Cao Tường quả thật ngốc hơn rất nhiều. Thế giới tinh thần của những kẻ ngốc phong phú hơn người thường nhiều, hắn sợ mình không với tới được suy nghĩ của họ.</w:t>
      </w:r>
      <w:r>
        <w:br w:type="textWrapping"/>
      </w:r>
      <w:r>
        <w:br w:type="textWrapping"/>
      </w:r>
      <w:r>
        <w:t xml:space="preserve">Lần do dự này của hắn là đúng.</w:t>
      </w:r>
      <w:r>
        <w:br w:type="textWrapping"/>
      </w:r>
      <w:r>
        <w:br w:type="textWrapping"/>
      </w:r>
      <w:r>
        <w:t xml:space="preserve">Bởi không lâu sau đó, Tôn Cao Tường quả nhiên quay lại, lần này không mở miệng nhắc tới chuyện trước đây mà giả thành một vị khách bình thường.</w:t>
      </w:r>
      <w:r>
        <w:br w:type="textWrapping"/>
      </w:r>
      <w:r>
        <w:br w:type="textWrapping"/>
      </w:r>
      <w:r>
        <w:t xml:space="preserve">Thấy cậu ta xuất hiện, người vui vẻ nhất không ai khác ngoài Thanh Phong.</w:t>
      </w:r>
      <w:r>
        <w:br w:type="textWrapping"/>
      </w:r>
      <w:r>
        <w:br w:type="textWrapping"/>
      </w:r>
      <w:r>
        <w:t xml:space="preserve">Tôn Cao Tường trở thành vị khách đầu tiên được Thanh Phong đích thân phục vụ trong lịch sử của quán trà.</w:t>
      </w:r>
      <w:r>
        <w:br w:type="textWrapping"/>
      </w:r>
      <w:r>
        <w:br w:type="textWrapping"/>
      </w:r>
      <w:r>
        <w:t xml:space="preserve">Những vị khách bên cạnh trông mà ganh tỵ gần chết.</w:t>
      </w:r>
      <w:r>
        <w:br w:type="textWrapping"/>
      </w:r>
      <w:r>
        <w:br w:type="textWrapping"/>
      </w:r>
      <w:r>
        <w:t xml:space="preserve">Tôn Cao Tường lại không cảm giác được gì, hắn thành thạo chọn món, thản nhiên lân la làm quen với Thanh Phong.</w:t>
      </w:r>
      <w:r>
        <w:br w:type="textWrapping"/>
      </w:r>
      <w:r>
        <w:br w:type="textWrapping"/>
      </w:r>
      <w:r>
        <w:t xml:space="preserve">Thanh Phong nói: “May mà ngươi quay lại đó.”</w:t>
      </w:r>
      <w:r>
        <w:br w:type="textWrapping"/>
      </w:r>
      <w:r>
        <w:br w:type="textWrapping"/>
      </w:r>
      <w:r>
        <w:t xml:space="preserve">“Tại sao?” Tự dưng được hoan nghênh làm Tôn Cao Tường giật thót trong lòng. Lẽ nào lần trước gặp mặt cậu ta đã để lại ấn tượng tuyệt vời khó phai cho đối phương?</w:t>
      </w:r>
      <w:r>
        <w:br w:type="textWrapping"/>
      </w:r>
      <w:r>
        <w:br w:type="textWrapping"/>
      </w:r>
      <w:r>
        <w:t xml:space="preserve">Thanh Phong đáp: “Lần trước ta bảo ngươi ‘xéo’ í.”</w:t>
      </w:r>
      <w:r>
        <w:br w:type="textWrapping"/>
      </w:r>
      <w:r>
        <w:br w:type="textWrapping"/>
      </w:r>
      <w:r>
        <w:t xml:space="preserve">“Không sao, tôi không để bụng.”</w:t>
      </w:r>
      <w:r>
        <w:br w:type="textWrapping"/>
      </w:r>
      <w:r>
        <w:br w:type="textWrapping"/>
      </w:r>
      <w:r>
        <w:t xml:space="preserve">“Nhưng chưa vung tay chưởng ngươi bay đi.”</w:t>
      </w:r>
      <w:r>
        <w:br w:type="textWrapping"/>
      </w:r>
      <w:r>
        <w:br w:type="textWrapping"/>
      </w:r>
      <w:r>
        <w:t xml:space="preserve">“…”</w:t>
      </w:r>
      <w:r>
        <w:br w:type="textWrapping"/>
      </w:r>
      <w:r>
        <w:br w:type="textWrapping"/>
      </w:r>
      <w:r>
        <w:t xml:space="preserve">Thanh Phong nói: “Ta tiếc lắm luôn.”</w:t>
      </w:r>
      <w:r>
        <w:br w:type="textWrapping"/>
      </w:r>
      <w:r>
        <w:br w:type="textWrapping"/>
      </w:r>
      <w:r>
        <w:t xml:space="preserve">Tôn Cao Tường cúi đầu xem thực đơn.</w:t>
      </w:r>
      <w:r>
        <w:br w:type="textWrapping"/>
      </w:r>
      <w:r>
        <w:br w:type="textWrapping"/>
      </w:r>
      <w:r>
        <w:t xml:space="preserve">“Ngươi có thể…”</w:t>
      </w:r>
      <w:r>
        <w:br w:type="textWrapping"/>
      </w:r>
      <w:r>
        <w:br w:type="textWrapping"/>
      </w:r>
      <w:r>
        <w:t xml:space="preserve">“Không thể!” Nếu giọng nói có thể bắn ra đinh thì chắc bây giờ tờ thực đơn trước mặt cậu ta đã thủng lỗ chỗ.</w:t>
      </w:r>
      <w:r>
        <w:br w:type="textWrapping"/>
      </w:r>
      <w:r>
        <w:br w:type="textWrapping"/>
      </w:r>
      <w:r>
        <w:t xml:space="preserve">Thanh Phong bỏ đi trong nuối tiếc.</w:t>
      </w:r>
      <w:r>
        <w:br w:type="textWrapping"/>
      </w:r>
      <w:r>
        <w:br w:type="textWrapping"/>
      </w:r>
      <w:r>
        <w:t xml:space="preserve">…</w:t>
      </w:r>
      <w:r>
        <w:br w:type="textWrapping"/>
      </w:r>
      <w:r>
        <w:br w:type="textWrapping"/>
      </w:r>
      <w:r>
        <w:t xml:space="preserve">Đây là lần cuối cùng Tôn Cao Tường xuất hiện trong Phong Hỏa Luân.</w:t>
      </w:r>
      <w:r>
        <w:br w:type="textWrapping"/>
      </w:r>
      <w:r>
        <w:br w:type="textWrapping"/>
      </w:r>
      <w:r>
        <w:t xml:space="preserve">Anh đẹp giai luôn luôn nổi tiếng.</w:t>
      </w:r>
      <w:r>
        <w:br w:type="textWrapping"/>
      </w:r>
      <w:r>
        <w:br w:type="textWrapping"/>
      </w:r>
      <w:r>
        <w:t xml:space="preserve">Hai anh chàng đẹp trai lộng lẫy trong Phong Hỏa Luân đương nhiên thu hút được không ít người để ý. Lời đồn đãi tuy đáng sợ nhưng vẫn có vô số dũng sĩ tình nguyện gia nhập quân đoàn tiên phong. A Đào của boutique bên cạnh quán trà chính là một trong những nhân vật “có dũng có mưu” như vậy.</w:t>
      </w:r>
      <w:r>
        <w:br w:type="textWrapping"/>
      </w:r>
      <w:r>
        <w:br w:type="textWrapping"/>
      </w:r>
      <w:r>
        <w:t xml:space="preserve">Trước hết, cô la cà tới làm quen với bông hoa duy nhất của Phong Hỏa Luân – thím Hoa, mượn thím ấy để xâm nhập vào nội bộ của Phong Hỏa Luân, dăm ba bữa lại tặng vài món điểm tâm mua chuộc nhân viên trong quán, cuối cùng tiến thêm bước nữa là tặng khăn quàng cổ. Những nhân viên khác đều là hàng sỉ năm đồng một cái, còn của Sở Diệm là chính tay cô nàng bỏ công sức ra đan.</w:t>
      </w:r>
      <w:r>
        <w:br w:type="textWrapping"/>
      </w:r>
      <w:r>
        <w:br w:type="textWrapping"/>
      </w:r>
      <w:r>
        <w:t xml:space="preserve">Thím Hoa cười hì hì ngầm ám chỉ: “Lần trước em bảo mua len chắc là để làm cái này đúng không. Chu choa, mới hai, ba bữa trước mà em đan xong rồi này, còn đan đẹp vậy nữa, thiệt đúng là có lòng mà.”</w:t>
      </w:r>
      <w:r>
        <w:br w:type="textWrapping"/>
      </w:r>
      <w:r>
        <w:br w:type="textWrapping"/>
      </w:r>
      <w:r>
        <w:t xml:space="preserve">Sở Diệm giao khăn cho thím Hoa rồi nói: “Bảo kiếm tặng anh hùng, quà đẹp nên tặng cho người biết thưởng thức.” Nói xong cũng chả buồn chú ý với vẻ mặt như vừa nuốt phải ruồi của hai người đàn bà, Sở Diệm quay đi gọi vói vào trong bếp: “Đi công viên hải dương nè.”</w:t>
      </w:r>
      <w:r>
        <w:br w:type="textWrapping"/>
      </w:r>
      <w:r>
        <w:br w:type="textWrapping"/>
      </w:r>
      <w:r>
        <w:t xml:space="preserve">Thanh Phong mang bánh bí đỏ ra vừa nhồm nhoàm nhai vừa nói: “Không phải ngươi bảo hôm qua mới đi nên ngày mai mới đi nữa sao?”</w:t>
      </w:r>
      <w:r>
        <w:br w:type="textWrapping"/>
      </w:r>
      <w:r>
        <w:br w:type="textWrapping"/>
      </w:r>
      <w:r>
        <w:t xml:space="preserve">Sở Diệm rút khăn giấy lau tay cho nó, “Mai mưa đó.”</w:t>
      </w:r>
      <w:r>
        <w:br w:type="textWrapping"/>
      </w:r>
      <w:r>
        <w:br w:type="textWrapping"/>
      </w:r>
      <w:r>
        <w:t xml:space="preserve">“Sao ngươi biết?”</w:t>
      </w:r>
      <w:r>
        <w:br w:type="textWrapping"/>
      </w:r>
      <w:r>
        <w:br w:type="textWrapping"/>
      </w:r>
      <w:r>
        <w:t xml:space="preserve">“Vì mai tôi mang dù.”</w:t>
      </w:r>
      <w:r>
        <w:br w:type="textWrapping"/>
      </w:r>
      <w:r>
        <w:br w:type="textWrapping"/>
      </w:r>
      <w:r>
        <w:t xml:space="preserve">Thanh Phong chợt vỡ lẽ, “Ngươi suy nghĩ chu đáo quá.”</w:t>
      </w:r>
      <w:r>
        <w:br w:type="textWrapping"/>
      </w:r>
      <w:r>
        <w:br w:type="textWrapping"/>
      </w:r>
      <w:r>
        <w:t xml:space="preserve">Thím Hoa: “…” Sao cứ thấy đoạn đối thoại này kỳ kỳ vậy ta?</w:t>
      </w:r>
      <w:r>
        <w:br w:type="textWrapping"/>
      </w:r>
      <w:r>
        <w:br w:type="textWrapping"/>
      </w:r>
      <w:r>
        <w:t xml:space="preserve">Chút thất bại cỏn con không thể đánh gục được A Đào, hôm sau cô nàng lại ghé sang, lần này mang theo sủi cảo tự làm. Lần này Sở Diệm nhận, nhưng lại sang tay cho Thanh Phong bỏ vào bụng.</w:t>
      </w:r>
      <w:r>
        <w:br w:type="textWrapping"/>
      </w:r>
      <w:r>
        <w:br w:type="textWrapping"/>
      </w:r>
      <w:r>
        <w:t xml:space="preserve">Thím Hoa rỉ tai xúi Thanh Phong: “Cứ thế này là anh của cháu không tìm được vợ đâu, cháu phải giúp anh cháu đi chứ.”</w:t>
      </w:r>
      <w:r>
        <w:br w:type="textWrapping"/>
      </w:r>
      <w:r>
        <w:br w:type="textWrapping"/>
      </w:r>
      <w:r>
        <w:t xml:space="preserve">Thanh Phong đáp: “Sở Diệm không cần lấy vợ đâu.”</w:t>
      </w:r>
      <w:r>
        <w:br w:type="textWrapping"/>
      </w:r>
      <w:r>
        <w:br w:type="textWrapping"/>
      </w:r>
      <w:r>
        <w:t xml:space="preserve">“…Thằng bé ngốc nghếch, đàn ông đều phải lấy vợ mà, thế mới sinh em bé được chứ.” Rõ ràng nhìn như sắp hai mươi tuổi đến nơi mà sao lúc mình nói chuyện với nó cứ như đang nói chuyện với thằng nhóc tám tuổi vậy kìa?</w:t>
      </w:r>
      <w:r>
        <w:br w:type="textWrapping"/>
      </w:r>
      <w:r>
        <w:br w:type="textWrapping"/>
      </w:r>
      <w:r>
        <w:t xml:space="preserve">Thanh Phong vô cùng nghiêm túc phản bác: “Sở Diệm không cần.”</w:t>
      </w:r>
      <w:r>
        <w:br w:type="textWrapping"/>
      </w:r>
      <w:r>
        <w:br w:type="textWrapping"/>
      </w:r>
      <w:r>
        <w:t xml:space="preserve">Thím Hoa phá ra cười, đang định bảo chuyện này không giống trò chơi gia đình của con nít đâu, nhưng lại nghe tiếng Sở Diệm vang lên từ sau lưng, “Em ấy nói đúng.”</w:t>
      </w:r>
      <w:r>
        <w:br w:type="textWrapping"/>
      </w:r>
      <w:r>
        <w:br w:type="textWrapping"/>
      </w:r>
      <w:r>
        <w:t xml:space="preserve">Thím Hoa: “….”</w:t>
      </w:r>
      <w:r>
        <w:br w:type="textWrapping"/>
      </w:r>
      <w:r>
        <w:br w:type="textWrapping"/>
      </w:r>
      <w:r>
        <w:t xml:space="preserve">Từ đó về sau, thím Hoa không thèm quan tâm tới mấy chuyện đó nữa.</w:t>
      </w:r>
      <w:r>
        <w:br w:type="textWrapping"/>
      </w:r>
      <w:r>
        <w:br w:type="textWrapping"/>
      </w:r>
      <w:r>
        <w:t xml:space="preserve">Toàn văn hoàn.</w:t>
      </w:r>
      <w:r>
        <w:br w:type="textWrapping"/>
      </w:r>
      <w:r>
        <w:br w:type="textWrapping"/>
      </w:r>
      <w:r>
        <w:t xml:space="preserve">***</w:t>
      </w:r>
      <w:r>
        <w:br w:type="textWrapping"/>
      </w:r>
      <w:r>
        <w:br w:type="textWrapping"/>
      </w:r>
      <w:r>
        <w:t xml:space="preserve">Chú thích:</w:t>
      </w:r>
      <w:r>
        <w:br w:type="textWrapping"/>
      </w:r>
      <w:r>
        <w:br w:type="textWrapping"/>
      </w:r>
      <w:r>
        <w:t xml:space="preserve">(1) Xây tháp salad là phong trào mới ở Trung Quốc.</w:t>
      </w:r>
      <w:r>
        <w:br w:type="textWrapping"/>
      </w:r>
      <w:r>
        <w:br w:type="textWrapping"/>
      </w:r>
      <w:r>
        <w:t xml:space="preserve">(2) Phong Hỏa Luân: Tên này rất có ý nghĩa, trên mặt chữ là ghép từ tên của hai người lại (Phong của Thanh Phong, Hỏa là từ đồng nghĩa với Diệm), còn hàm nghĩa là “loan phượng hòa minh (vợ chồng đồng lòng, yêu thương nhau)” vì theo truyền thuyết, Phong Hỏa Luân của Na Tra vốn do một đôi thanh loan, hỏa phượng biến thành.</w:t>
      </w:r>
      <w:r>
        <w:br w:type="textWrapping"/>
      </w:r>
      <w:r>
        <w:br w:type="textWrapping"/>
      </w:r>
      <w:r>
        <w:t xml:space="preserve">(3) Hai chữ “phi dương” trong tên của Tôn Phi Dương là tung cánh bay cao, còn “cao tường” trong tên của Tôn Cao tường có nghĩa là bay lượn trên trời.</w:t>
      </w:r>
      <w:r>
        <w:br w:type="textWrapping"/>
      </w:r>
      <w:r>
        <w:br w:type="textWrapping"/>
      </w:r>
    </w:p>
    <w:p>
      <w:pPr>
        <w:pStyle w:val="Heading2"/>
      </w:pPr>
      <w:bookmarkStart w:id="71" w:name="chương-16-phi-cương"/>
      <w:bookmarkEnd w:id="71"/>
      <w:r>
        <w:t xml:space="preserve">44. Chương 16: Phi Cương</w:t>
      </w:r>
    </w:p>
    <w:p>
      <w:pPr>
        <w:pStyle w:val="Compact"/>
      </w:pPr>
      <w:r>
        <w:br w:type="textWrapping"/>
      </w:r>
      <w:r>
        <w:br w:type="textWrapping"/>
      </w:r>
      <w:r>
        <w:t xml:space="preserve">Người cho tôi bạch thủy làm tay áo,</w:t>
      </w:r>
      <w:r>
        <w:br w:type="textWrapping"/>
      </w:r>
      <w:r>
        <w:br w:type="textWrapping"/>
      </w:r>
      <w:r>
        <w:t xml:space="preserve">Tôi dùng chúng nhuộm thắm máu đôi tay,</w:t>
      </w:r>
      <w:r>
        <w:br w:type="textWrapping"/>
      </w:r>
      <w:r>
        <w:br w:type="textWrapping"/>
      </w:r>
      <w:r>
        <w:t xml:space="preserve">Dẫu có giết cả thiên hạ,</w:t>
      </w:r>
      <w:r>
        <w:br w:type="textWrapping"/>
      </w:r>
      <w:r>
        <w:br w:type="textWrapping"/>
      </w:r>
      <w:r>
        <w:t xml:space="preserve">Phụ cả thiên hạ,</w:t>
      </w:r>
      <w:r>
        <w:br w:type="textWrapping"/>
      </w:r>
      <w:r>
        <w:br w:type="textWrapping"/>
      </w:r>
      <w:r>
        <w:t xml:space="preserve">Cũng phải chở che người phúc thọ mãi bền lâu,</w:t>
      </w:r>
      <w:r>
        <w:br w:type="textWrapping"/>
      </w:r>
      <w:r>
        <w:br w:type="textWrapping"/>
      </w:r>
      <w:r>
        <w:t xml:space="preserve">An gối một phươ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son-huu-mo-he-mo-huu-l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a275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image" Id="rId39" Target="media/rId3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ơn Hữu Mộ Hề Mộ Hữu Long</dc:title>
  <dc:creator/>
  <dcterms:created xsi:type="dcterms:W3CDTF">2018-05-28T05:14:16Z</dcterms:created>
  <dcterms:modified xsi:type="dcterms:W3CDTF">2018-05-28T05:14:16Z</dcterms:modified>
</cp:coreProperties>
</file>